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7D9FA" w14:textId="1AFCCD73" w:rsidR="3CBC6799" w:rsidRPr="001063FA" w:rsidRDefault="00D61A1F" w:rsidP="004743EA">
      <w:pPr>
        <w:contextualSpacing/>
        <w:jc w:val="center"/>
        <w:rPr>
          <w:rFonts w:eastAsiaTheme="majorEastAsia" w:cstheme="minorHAnsi"/>
          <w:b/>
          <w:color w:val="1F4E79" w:themeColor="accent1" w:themeShade="80"/>
          <w:sz w:val="36"/>
          <w:szCs w:val="36"/>
        </w:rPr>
      </w:pPr>
      <w:hyperlink r:id="rId11" w:history="1">
        <w:r w:rsidRPr="001063FA">
          <w:rPr>
            <w:rFonts w:eastAsiaTheme="majorEastAsia" w:cstheme="minorHAnsi"/>
            <w:b/>
            <w:color w:val="1F4E79" w:themeColor="accent1" w:themeShade="80"/>
            <w:sz w:val="36"/>
            <w:szCs w:val="36"/>
          </w:rPr>
          <w:t>DEEP Climate Resilience Fund</w:t>
        </w:r>
      </w:hyperlink>
    </w:p>
    <w:p w14:paraId="45543E2C" w14:textId="77777777" w:rsidR="004743EA" w:rsidRPr="001063FA" w:rsidRDefault="004743EA" w:rsidP="004743EA">
      <w:pPr>
        <w:contextualSpacing/>
        <w:jc w:val="center"/>
        <w:rPr>
          <w:rFonts w:cstheme="minorHAnsi"/>
          <w:sz w:val="12"/>
          <w:szCs w:val="12"/>
        </w:rPr>
      </w:pPr>
    </w:p>
    <w:p w14:paraId="3D3EC686" w14:textId="197DE6F1" w:rsidR="09397AA6" w:rsidRPr="001063FA" w:rsidRDefault="00F75857" w:rsidP="004743EA">
      <w:pPr>
        <w:contextualSpacing/>
        <w:jc w:val="center"/>
        <w:rPr>
          <w:rFonts w:cstheme="minorHAnsi"/>
          <w:sz w:val="32"/>
          <w:szCs w:val="32"/>
        </w:rPr>
      </w:pPr>
      <w:r w:rsidRPr="001063FA">
        <w:rPr>
          <w:rFonts w:cstheme="minorHAnsi"/>
          <w:sz w:val="32"/>
          <w:szCs w:val="32"/>
        </w:rPr>
        <w:t xml:space="preserve">Application for </w:t>
      </w:r>
      <w:r w:rsidR="00380989" w:rsidRPr="006044E2">
        <w:rPr>
          <w:rFonts w:cstheme="minorHAnsi"/>
          <w:i/>
          <w:iCs/>
          <w:sz w:val="32"/>
          <w:szCs w:val="32"/>
        </w:rPr>
        <w:t>Advancement</w:t>
      </w:r>
      <w:r w:rsidRPr="001063FA">
        <w:rPr>
          <w:rFonts w:cstheme="minorHAnsi"/>
          <w:sz w:val="32"/>
          <w:szCs w:val="32"/>
        </w:rPr>
        <w:t xml:space="preserve"> </w:t>
      </w:r>
      <w:r w:rsidR="00380989">
        <w:rPr>
          <w:rFonts w:cstheme="minorHAnsi"/>
          <w:sz w:val="32"/>
          <w:szCs w:val="32"/>
        </w:rPr>
        <w:t>category</w:t>
      </w:r>
    </w:p>
    <w:p w14:paraId="31CFBAE0" w14:textId="77777777" w:rsidR="004743EA" w:rsidRPr="00496E23" w:rsidRDefault="004743EA" w:rsidP="004743EA"/>
    <w:tbl>
      <w:tblPr>
        <w:tblW w:w="9172" w:type="dxa"/>
        <w:tblLayout w:type="fixed"/>
        <w:tblLook w:val="00A0" w:firstRow="1" w:lastRow="0" w:firstColumn="1" w:lastColumn="0" w:noHBand="0" w:noVBand="0"/>
      </w:tblPr>
      <w:tblGrid>
        <w:gridCol w:w="2790"/>
        <w:gridCol w:w="6382"/>
      </w:tblGrid>
      <w:tr w:rsidR="004743EA" w:rsidRPr="00AE777D" w14:paraId="6FC0B4E4" w14:textId="77777777" w:rsidTr="00AE777D">
        <w:trPr>
          <w:trHeight w:val="300"/>
        </w:trPr>
        <w:tc>
          <w:tcPr>
            <w:tcW w:w="2790" w:type="dxa"/>
          </w:tcPr>
          <w:p w14:paraId="464E43A2" w14:textId="09A22638"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Applicant name</w:t>
            </w:r>
          </w:p>
        </w:tc>
        <w:sdt>
          <w:sdtPr>
            <w:rPr>
              <w:sz w:val="24"/>
              <w:szCs w:val="24"/>
            </w:rPr>
            <w:id w:val="1813748057"/>
            <w:placeholder>
              <w:docPart w:val="059312BD766A014BB60FCEF4AFD53C68"/>
            </w:placeholder>
            <w:showingPlcHdr/>
          </w:sdtPr>
          <w:sdtEndPr/>
          <w:sdtContent>
            <w:tc>
              <w:tcPr>
                <w:tcW w:w="6382" w:type="dxa"/>
              </w:tcPr>
              <w:p w14:paraId="14F6BD65" w14:textId="2E1D983E"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4009D37C" w14:textId="77777777" w:rsidTr="00AE777D">
        <w:trPr>
          <w:trHeight w:val="300"/>
        </w:trPr>
        <w:tc>
          <w:tcPr>
            <w:tcW w:w="2790" w:type="dxa"/>
          </w:tcPr>
          <w:p w14:paraId="33574B8F" w14:textId="6026DC33"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Application title</w:t>
            </w:r>
          </w:p>
        </w:tc>
        <w:sdt>
          <w:sdtPr>
            <w:rPr>
              <w:sz w:val="24"/>
              <w:szCs w:val="24"/>
            </w:rPr>
            <w:id w:val="1269893672"/>
            <w:placeholder>
              <w:docPart w:val="F0FF08D1AB55BE4A8C4FE376C4B66728"/>
            </w:placeholder>
            <w:showingPlcHdr/>
          </w:sdtPr>
          <w:sdtEndPr/>
          <w:sdtContent>
            <w:tc>
              <w:tcPr>
                <w:tcW w:w="6382" w:type="dxa"/>
              </w:tcPr>
              <w:p w14:paraId="36FA6BE4" w14:textId="78851A09"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7E623070" w14:textId="77777777" w:rsidTr="00AE777D">
        <w:trPr>
          <w:trHeight w:val="1070"/>
        </w:trPr>
        <w:tc>
          <w:tcPr>
            <w:tcW w:w="2790" w:type="dxa"/>
          </w:tcPr>
          <w:p w14:paraId="2959B8E7" w14:textId="1A3AB848"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 xml:space="preserve">Mailing </w:t>
            </w:r>
            <w:r w:rsidR="000873E5">
              <w:rPr>
                <w:rFonts w:ascii="Calibri" w:eastAsia="Calibri" w:hAnsi="Calibri" w:cs="Calibri"/>
                <w:b/>
                <w:bCs/>
                <w:sz w:val="24"/>
                <w:szCs w:val="24"/>
              </w:rPr>
              <w:t>a</w:t>
            </w:r>
            <w:r w:rsidRPr="00AE777D">
              <w:rPr>
                <w:rFonts w:ascii="Calibri" w:eastAsia="Calibri" w:hAnsi="Calibri" w:cs="Calibri"/>
                <w:b/>
                <w:bCs/>
                <w:sz w:val="24"/>
                <w:szCs w:val="24"/>
              </w:rPr>
              <w:t>ddress</w:t>
            </w:r>
          </w:p>
        </w:tc>
        <w:sdt>
          <w:sdtPr>
            <w:rPr>
              <w:sz w:val="24"/>
              <w:szCs w:val="24"/>
            </w:rPr>
            <w:id w:val="-1066875578"/>
            <w:placeholder>
              <w:docPart w:val="7DA6CEDCA4B33D4FA25AB78CB71CA8FA"/>
            </w:placeholder>
            <w:showingPlcHdr/>
          </w:sdtPr>
          <w:sdtEndPr/>
          <w:sdtContent>
            <w:tc>
              <w:tcPr>
                <w:tcW w:w="6382" w:type="dxa"/>
              </w:tcPr>
              <w:p w14:paraId="72172E90" w14:textId="096D98B2"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3F83C6E8" w14:textId="77777777" w:rsidTr="00AE777D">
        <w:trPr>
          <w:trHeight w:val="300"/>
        </w:trPr>
        <w:tc>
          <w:tcPr>
            <w:tcW w:w="2790" w:type="dxa"/>
          </w:tcPr>
          <w:p w14:paraId="7A5B3AD0" w14:textId="24C43FFF"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Primary contact name</w:t>
            </w:r>
          </w:p>
        </w:tc>
        <w:sdt>
          <w:sdtPr>
            <w:rPr>
              <w:sz w:val="24"/>
              <w:szCs w:val="24"/>
            </w:rPr>
            <w:id w:val="2127424312"/>
            <w:placeholder>
              <w:docPart w:val="059312BD766A014BB60FCEF4AFD53C68"/>
            </w:placeholder>
            <w:showingPlcHdr/>
          </w:sdtPr>
          <w:sdtEndPr/>
          <w:sdtContent>
            <w:tc>
              <w:tcPr>
                <w:tcW w:w="6382" w:type="dxa"/>
              </w:tcPr>
              <w:p w14:paraId="72A17B26" w14:textId="1882037B"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3D10E4F6" w14:textId="77777777" w:rsidTr="00AE777D">
        <w:trPr>
          <w:trHeight w:val="300"/>
        </w:trPr>
        <w:tc>
          <w:tcPr>
            <w:tcW w:w="2790" w:type="dxa"/>
          </w:tcPr>
          <w:p w14:paraId="4CD95907" w14:textId="3AFC3BA3"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Primary contact email</w:t>
            </w:r>
          </w:p>
        </w:tc>
        <w:sdt>
          <w:sdtPr>
            <w:rPr>
              <w:sz w:val="24"/>
              <w:szCs w:val="24"/>
            </w:rPr>
            <w:id w:val="-200097031"/>
            <w:placeholder>
              <w:docPart w:val="059312BD766A014BB60FCEF4AFD53C68"/>
            </w:placeholder>
            <w:showingPlcHdr/>
          </w:sdtPr>
          <w:sdtEndPr/>
          <w:sdtContent>
            <w:tc>
              <w:tcPr>
                <w:tcW w:w="6382" w:type="dxa"/>
              </w:tcPr>
              <w:p w14:paraId="5FBB1ABF" w14:textId="15AFD748"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63F3A147" w14:textId="77777777" w:rsidTr="00AE777D">
        <w:trPr>
          <w:trHeight w:val="405"/>
        </w:trPr>
        <w:tc>
          <w:tcPr>
            <w:tcW w:w="2790" w:type="dxa"/>
          </w:tcPr>
          <w:p w14:paraId="3248F790" w14:textId="24705E49"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Primary contact phone</w:t>
            </w:r>
          </w:p>
        </w:tc>
        <w:sdt>
          <w:sdtPr>
            <w:rPr>
              <w:sz w:val="24"/>
              <w:szCs w:val="24"/>
            </w:rPr>
            <w:id w:val="128062893"/>
            <w:placeholder>
              <w:docPart w:val="059312BD766A014BB60FCEF4AFD53C68"/>
            </w:placeholder>
            <w:showingPlcHdr/>
          </w:sdtPr>
          <w:sdtEndPr/>
          <w:sdtContent>
            <w:tc>
              <w:tcPr>
                <w:tcW w:w="6382" w:type="dxa"/>
              </w:tcPr>
              <w:p w14:paraId="65E56871" w14:textId="7111391D"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3A3D05E7" w14:textId="77777777" w:rsidTr="00AE777D">
        <w:trPr>
          <w:trHeight w:val="305"/>
        </w:trPr>
        <w:tc>
          <w:tcPr>
            <w:tcW w:w="2790" w:type="dxa"/>
          </w:tcPr>
          <w:p w14:paraId="1E65F2EB" w14:textId="2AA07608"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Fiscal agent name</w:t>
            </w:r>
          </w:p>
        </w:tc>
        <w:sdt>
          <w:sdtPr>
            <w:rPr>
              <w:rFonts w:ascii="Calibri" w:eastAsia="Calibri" w:hAnsi="Calibri" w:cs="Calibri"/>
              <w:sz w:val="24"/>
              <w:szCs w:val="24"/>
            </w:rPr>
            <w:id w:val="-1314170152"/>
            <w:placeholder>
              <w:docPart w:val="026BC66EBBB79E478FDC939A23082FF5"/>
            </w:placeholder>
            <w:showingPlcHdr/>
          </w:sdtPr>
          <w:sdtEndPr/>
          <w:sdtContent>
            <w:tc>
              <w:tcPr>
                <w:tcW w:w="6382" w:type="dxa"/>
              </w:tcPr>
              <w:p w14:paraId="4818BAD1" w14:textId="2C431C42" w:rsidR="004743EA" w:rsidRPr="00AE777D" w:rsidRDefault="004743EA" w:rsidP="66C13DBA">
                <w:pPr>
                  <w:rPr>
                    <w:rFonts w:ascii="Calibri" w:eastAsia="Calibri" w:hAnsi="Calibri" w:cs="Calibri"/>
                    <w:sz w:val="24"/>
                    <w:szCs w:val="24"/>
                  </w:rPr>
                </w:pPr>
                <w:r w:rsidRPr="00AE777D">
                  <w:rPr>
                    <w:rStyle w:val="PlaceholderText"/>
                    <w:sz w:val="24"/>
                    <w:szCs w:val="24"/>
                  </w:rPr>
                  <w:t>Click or tap here to enter text.</w:t>
                </w:r>
              </w:p>
            </w:tc>
          </w:sdtContent>
        </w:sdt>
      </w:tr>
      <w:tr w:rsidR="004743EA" w:rsidRPr="00AE777D" w14:paraId="4573EC87" w14:textId="77777777" w:rsidTr="00AE777D">
        <w:trPr>
          <w:trHeight w:val="296"/>
        </w:trPr>
        <w:tc>
          <w:tcPr>
            <w:tcW w:w="2790" w:type="dxa"/>
          </w:tcPr>
          <w:p w14:paraId="0E13C17D" w14:textId="77233F4C"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Fiscal agent email</w:t>
            </w:r>
          </w:p>
        </w:tc>
        <w:sdt>
          <w:sdtPr>
            <w:rPr>
              <w:rFonts w:ascii="Calibri" w:eastAsia="Calibri" w:hAnsi="Calibri" w:cs="Calibri"/>
              <w:sz w:val="24"/>
              <w:szCs w:val="24"/>
            </w:rPr>
            <w:id w:val="1314907479"/>
            <w:placeholder>
              <w:docPart w:val="61CC8EE0B927C4458D356A0820886D88"/>
            </w:placeholder>
            <w:showingPlcHdr/>
          </w:sdtPr>
          <w:sdtEndPr/>
          <w:sdtContent>
            <w:tc>
              <w:tcPr>
                <w:tcW w:w="6382" w:type="dxa"/>
              </w:tcPr>
              <w:p w14:paraId="26F2A36A" w14:textId="5C703130" w:rsidR="004743EA" w:rsidRPr="00AE777D" w:rsidRDefault="004743EA" w:rsidP="66C13DBA">
                <w:pPr>
                  <w:rPr>
                    <w:rFonts w:ascii="Calibri" w:eastAsia="Calibri" w:hAnsi="Calibri" w:cs="Calibri"/>
                    <w:sz w:val="24"/>
                    <w:szCs w:val="24"/>
                  </w:rPr>
                </w:pPr>
                <w:r w:rsidRPr="00AE777D">
                  <w:rPr>
                    <w:rStyle w:val="PlaceholderText"/>
                    <w:sz w:val="24"/>
                    <w:szCs w:val="24"/>
                  </w:rPr>
                  <w:t>Click or tap here to enter text.</w:t>
                </w:r>
              </w:p>
            </w:tc>
          </w:sdtContent>
        </w:sdt>
      </w:tr>
      <w:tr w:rsidR="004743EA" w:rsidRPr="00AE777D" w14:paraId="137922B5" w14:textId="77777777" w:rsidTr="00AE777D">
        <w:trPr>
          <w:trHeight w:val="197"/>
        </w:trPr>
        <w:tc>
          <w:tcPr>
            <w:tcW w:w="2790" w:type="dxa"/>
          </w:tcPr>
          <w:p w14:paraId="138DD1EB" w14:textId="68DBD0EC"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 xml:space="preserve">Fiscal </w:t>
            </w:r>
            <w:r w:rsidR="000873E5">
              <w:rPr>
                <w:rFonts w:ascii="Calibri" w:eastAsia="Calibri" w:hAnsi="Calibri" w:cs="Calibri"/>
                <w:b/>
                <w:bCs/>
                <w:sz w:val="24"/>
                <w:szCs w:val="24"/>
              </w:rPr>
              <w:t>a</w:t>
            </w:r>
            <w:r w:rsidRPr="00AE777D">
              <w:rPr>
                <w:rFonts w:ascii="Calibri" w:eastAsia="Calibri" w:hAnsi="Calibri" w:cs="Calibri"/>
                <w:b/>
                <w:bCs/>
                <w:sz w:val="24"/>
                <w:szCs w:val="24"/>
              </w:rPr>
              <w:t>gent phone</w:t>
            </w:r>
          </w:p>
        </w:tc>
        <w:sdt>
          <w:sdtPr>
            <w:rPr>
              <w:rFonts w:ascii="Calibri" w:eastAsia="Calibri" w:hAnsi="Calibri" w:cs="Calibri"/>
              <w:sz w:val="24"/>
              <w:szCs w:val="24"/>
            </w:rPr>
            <w:id w:val="1503398267"/>
            <w:placeholder>
              <w:docPart w:val="2BD8D1646DC51346AE38D902A418BF97"/>
            </w:placeholder>
            <w:showingPlcHdr/>
          </w:sdtPr>
          <w:sdtEndPr/>
          <w:sdtContent>
            <w:tc>
              <w:tcPr>
                <w:tcW w:w="6382" w:type="dxa"/>
              </w:tcPr>
              <w:p w14:paraId="42BACDE2" w14:textId="78145F51" w:rsidR="004743EA" w:rsidRPr="00AE777D" w:rsidRDefault="004743EA" w:rsidP="66C13DBA">
                <w:pPr>
                  <w:rPr>
                    <w:rFonts w:ascii="Calibri" w:eastAsia="Calibri" w:hAnsi="Calibri" w:cs="Calibri"/>
                    <w:sz w:val="24"/>
                    <w:szCs w:val="24"/>
                  </w:rPr>
                </w:pPr>
                <w:r w:rsidRPr="00AE777D">
                  <w:rPr>
                    <w:rStyle w:val="PlaceholderText"/>
                    <w:sz w:val="24"/>
                    <w:szCs w:val="24"/>
                  </w:rPr>
                  <w:t>Click or tap here to enter text.</w:t>
                </w:r>
              </w:p>
            </w:tc>
          </w:sdtContent>
        </w:sdt>
      </w:tr>
      <w:tr w:rsidR="004743EA" w:rsidRPr="00AE777D" w14:paraId="24C8E315" w14:textId="77777777" w:rsidTr="00AE777D">
        <w:trPr>
          <w:trHeight w:val="278"/>
        </w:trPr>
        <w:tc>
          <w:tcPr>
            <w:tcW w:w="2790" w:type="dxa"/>
          </w:tcPr>
          <w:p w14:paraId="3C2CF2AA" w14:textId="00271D31"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Organization EIN</w:t>
            </w:r>
          </w:p>
        </w:tc>
        <w:sdt>
          <w:sdtPr>
            <w:rPr>
              <w:rFonts w:ascii="Calibri" w:eastAsia="Calibri" w:hAnsi="Calibri" w:cs="Calibri"/>
              <w:sz w:val="24"/>
              <w:szCs w:val="24"/>
            </w:rPr>
            <w:id w:val="2115250489"/>
            <w:placeholder>
              <w:docPart w:val="C6EF9F75C3C92A40855F35DF0E3FE0E5"/>
            </w:placeholder>
            <w:showingPlcHdr/>
          </w:sdtPr>
          <w:sdtEndPr/>
          <w:sdtContent>
            <w:tc>
              <w:tcPr>
                <w:tcW w:w="6382" w:type="dxa"/>
              </w:tcPr>
              <w:p w14:paraId="23664099" w14:textId="5D21EC58" w:rsidR="004743EA" w:rsidRPr="00AE777D" w:rsidRDefault="004743EA" w:rsidP="66C13DBA">
                <w:pPr>
                  <w:rPr>
                    <w:rFonts w:ascii="Calibri" w:eastAsia="Calibri" w:hAnsi="Calibri" w:cs="Calibri"/>
                    <w:sz w:val="24"/>
                    <w:szCs w:val="24"/>
                  </w:rPr>
                </w:pPr>
                <w:r w:rsidRPr="00AE777D">
                  <w:rPr>
                    <w:rStyle w:val="PlaceholderText"/>
                    <w:sz w:val="24"/>
                    <w:szCs w:val="24"/>
                  </w:rPr>
                  <w:t>Click or tap here to enter text.</w:t>
                </w:r>
              </w:p>
            </w:tc>
          </w:sdtContent>
        </w:sdt>
      </w:tr>
      <w:tr w:rsidR="004743EA" w:rsidRPr="00AE777D" w14:paraId="2BFD706A" w14:textId="77777777" w:rsidTr="00AE777D">
        <w:trPr>
          <w:trHeight w:val="179"/>
        </w:trPr>
        <w:tc>
          <w:tcPr>
            <w:tcW w:w="2790" w:type="dxa"/>
          </w:tcPr>
          <w:p w14:paraId="5737FD38" w14:textId="0C1D963C"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Total budget request</w:t>
            </w:r>
          </w:p>
        </w:tc>
        <w:sdt>
          <w:sdtPr>
            <w:rPr>
              <w:rFonts w:ascii="Calibri" w:eastAsia="Calibri" w:hAnsi="Calibri" w:cs="Calibri"/>
              <w:sz w:val="24"/>
              <w:szCs w:val="24"/>
            </w:rPr>
            <w:id w:val="-628170049"/>
            <w:placeholder>
              <w:docPart w:val="00BAEE5EDC1F8C45BB5DC22C08DBBD43"/>
            </w:placeholder>
            <w:showingPlcHdr/>
          </w:sdtPr>
          <w:sdtEndPr/>
          <w:sdtContent>
            <w:tc>
              <w:tcPr>
                <w:tcW w:w="6382" w:type="dxa"/>
              </w:tcPr>
              <w:p w14:paraId="19FA222A" w14:textId="1297A9B4" w:rsidR="004743EA" w:rsidRPr="00AE777D" w:rsidRDefault="004743EA" w:rsidP="66C13DBA">
                <w:pPr>
                  <w:rPr>
                    <w:rFonts w:ascii="Calibri" w:eastAsia="Calibri" w:hAnsi="Calibri" w:cs="Calibri"/>
                    <w:sz w:val="24"/>
                    <w:szCs w:val="24"/>
                  </w:rPr>
                </w:pPr>
                <w:r w:rsidRPr="00AE777D">
                  <w:rPr>
                    <w:rStyle w:val="PlaceholderText"/>
                    <w:sz w:val="24"/>
                    <w:szCs w:val="24"/>
                  </w:rPr>
                  <w:t>Click or tap here to enter text.</w:t>
                </w:r>
              </w:p>
            </w:tc>
          </w:sdtContent>
        </w:sdt>
      </w:tr>
    </w:tbl>
    <w:p w14:paraId="78145B5D" w14:textId="2B08E382" w:rsidR="66C13DBA" w:rsidRDefault="66C13DBA" w:rsidP="66C13DBA">
      <w:pPr>
        <w:rPr>
          <w:rFonts w:ascii="Calibri" w:eastAsia="Calibri" w:hAnsi="Calibri" w:cs="Calibri"/>
          <w:color w:val="000000" w:themeColor="text1"/>
        </w:rPr>
      </w:pPr>
    </w:p>
    <w:p w14:paraId="0F0CBA16" w14:textId="22398584" w:rsidR="00005261" w:rsidRDefault="00556D69" w:rsidP="66C13DBA">
      <w:pPr>
        <w:rPr>
          <w:rFonts w:ascii="Calibri" w:eastAsia="Calibri" w:hAnsi="Calibri" w:cs="Calibri"/>
          <w:b/>
          <w:bCs/>
          <w:color w:val="000000" w:themeColor="text1"/>
          <w:sz w:val="24"/>
          <w:szCs w:val="24"/>
        </w:rPr>
      </w:pPr>
      <w:r>
        <w:rPr>
          <w:rFonts w:ascii="Calibri" w:eastAsia="Calibri" w:hAnsi="Calibri" w:cs="Calibri"/>
          <w:b/>
          <w:bCs/>
          <w:color w:val="000000" w:themeColor="text1"/>
          <w:sz w:val="24"/>
          <w:szCs w:val="24"/>
        </w:rPr>
        <w:t>I</w:t>
      </w:r>
      <w:r w:rsidRPr="007E521A">
        <w:rPr>
          <w:rFonts w:ascii="Calibri" w:eastAsia="Calibri" w:hAnsi="Calibri" w:cs="Calibri"/>
          <w:b/>
          <w:bCs/>
          <w:color w:val="000000" w:themeColor="text1"/>
          <w:sz w:val="24"/>
          <w:szCs w:val="24"/>
        </w:rPr>
        <w:t>n 1</w:t>
      </w:r>
      <w:r>
        <w:rPr>
          <w:rFonts w:ascii="Calibri" w:eastAsia="Calibri" w:hAnsi="Calibri" w:cs="Calibri"/>
          <w:b/>
          <w:bCs/>
          <w:color w:val="000000" w:themeColor="text1"/>
          <w:sz w:val="24"/>
          <w:szCs w:val="24"/>
        </w:rPr>
        <w:t>5</w:t>
      </w:r>
      <w:r w:rsidRPr="007E521A">
        <w:rPr>
          <w:rFonts w:ascii="Calibri" w:eastAsia="Calibri" w:hAnsi="Calibri" w:cs="Calibri"/>
          <w:b/>
          <w:bCs/>
          <w:color w:val="000000" w:themeColor="text1"/>
          <w:sz w:val="24"/>
          <w:szCs w:val="24"/>
        </w:rPr>
        <w:t>0 words or less</w:t>
      </w:r>
      <w:r>
        <w:rPr>
          <w:rFonts w:ascii="Calibri" w:eastAsia="Calibri" w:hAnsi="Calibri" w:cs="Calibri"/>
          <w:b/>
          <w:bCs/>
          <w:color w:val="000000" w:themeColor="text1"/>
          <w:sz w:val="24"/>
          <w:szCs w:val="24"/>
        </w:rPr>
        <w:t xml:space="preserve">, </w:t>
      </w:r>
      <w:r w:rsidR="00005261" w:rsidRPr="007E521A">
        <w:rPr>
          <w:rFonts w:ascii="Calibri" w:eastAsia="Calibri" w:hAnsi="Calibri" w:cs="Calibri"/>
          <w:b/>
          <w:bCs/>
          <w:color w:val="000000" w:themeColor="text1"/>
          <w:sz w:val="24"/>
          <w:szCs w:val="24"/>
        </w:rPr>
        <w:t xml:space="preserve">give </w:t>
      </w:r>
      <w:r w:rsidR="008D1F36" w:rsidRPr="007E521A">
        <w:rPr>
          <w:rFonts w:ascii="Calibri" w:eastAsia="Calibri" w:hAnsi="Calibri" w:cs="Calibri"/>
          <w:b/>
          <w:bCs/>
          <w:color w:val="000000" w:themeColor="text1"/>
          <w:sz w:val="24"/>
          <w:szCs w:val="24"/>
        </w:rPr>
        <w:t xml:space="preserve">a high level </w:t>
      </w:r>
      <w:r w:rsidR="00005261" w:rsidRPr="007E521A">
        <w:rPr>
          <w:rFonts w:ascii="Calibri" w:eastAsia="Calibri" w:hAnsi="Calibri" w:cs="Calibri"/>
          <w:b/>
          <w:bCs/>
          <w:color w:val="000000" w:themeColor="text1"/>
          <w:sz w:val="24"/>
          <w:szCs w:val="24"/>
        </w:rPr>
        <w:t xml:space="preserve">summarize the proposed project, </w:t>
      </w:r>
      <w:r w:rsidR="008D1F36" w:rsidRPr="007E521A">
        <w:rPr>
          <w:rFonts w:ascii="Calibri" w:eastAsia="Calibri" w:hAnsi="Calibri" w:cs="Calibri"/>
          <w:b/>
          <w:bCs/>
          <w:color w:val="000000" w:themeColor="text1"/>
          <w:sz w:val="24"/>
          <w:szCs w:val="24"/>
        </w:rPr>
        <w:t xml:space="preserve">including the </w:t>
      </w:r>
      <w:r>
        <w:rPr>
          <w:rFonts w:ascii="Calibri" w:eastAsia="Calibri" w:hAnsi="Calibri" w:cs="Calibri"/>
          <w:b/>
          <w:bCs/>
          <w:color w:val="000000" w:themeColor="text1"/>
          <w:sz w:val="24"/>
          <w:szCs w:val="24"/>
        </w:rPr>
        <w:t>activities the funding would cover</w:t>
      </w:r>
      <w:r w:rsidR="007E521A" w:rsidRPr="007E521A">
        <w:rPr>
          <w:rFonts w:ascii="Calibri" w:eastAsia="Calibri" w:hAnsi="Calibri" w:cs="Calibri"/>
          <w:b/>
          <w:bCs/>
          <w:color w:val="000000" w:themeColor="text1"/>
          <w:sz w:val="24"/>
          <w:szCs w:val="24"/>
        </w:rPr>
        <w:t xml:space="preserve"> and</w:t>
      </w:r>
      <w:r w:rsidR="008D1F36" w:rsidRPr="007E521A">
        <w:rPr>
          <w:rFonts w:ascii="Calibri" w:eastAsia="Calibri" w:hAnsi="Calibri" w:cs="Calibri"/>
          <w:b/>
          <w:bCs/>
          <w:color w:val="000000" w:themeColor="text1"/>
          <w:sz w:val="24"/>
          <w:szCs w:val="24"/>
        </w:rPr>
        <w:t xml:space="preserve"> </w:t>
      </w:r>
      <w:r>
        <w:rPr>
          <w:rFonts w:ascii="Calibri" w:eastAsia="Calibri" w:hAnsi="Calibri" w:cs="Calibri"/>
          <w:b/>
          <w:bCs/>
          <w:color w:val="000000" w:themeColor="text1"/>
          <w:sz w:val="24"/>
          <w:szCs w:val="24"/>
        </w:rPr>
        <w:t xml:space="preserve">the </w:t>
      </w:r>
      <w:r w:rsidR="008D1F36" w:rsidRPr="007E521A">
        <w:rPr>
          <w:rFonts w:ascii="Calibri" w:eastAsia="Calibri" w:hAnsi="Calibri" w:cs="Calibri"/>
          <w:b/>
          <w:bCs/>
          <w:color w:val="000000" w:themeColor="text1"/>
          <w:sz w:val="24"/>
          <w:szCs w:val="24"/>
        </w:rPr>
        <w:t xml:space="preserve">project </w:t>
      </w:r>
      <w:r w:rsidR="00005261" w:rsidRPr="007E521A">
        <w:rPr>
          <w:rFonts w:ascii="Calibri" w:eastAsia="Calibri" w:hAnsi="Calibri" w:cs="Calibri"/>
          <w:b/>
          <w:bCs/>
          <w:color w:val="000000" w:themeColor="text1"/>
          <w:sz w:val="24"/>
          <w:szCs w:val="24"/>
        </w:rPr>
        <w:t>goals</w:t>
      </w:r>
      <w:r w:rsidR="008D1F36" w:rsidRPr="007E521A">
        <w:rPr>
          <w:rFonts w:ascii="Calibri" w:eastAsia="Calibri" w:hAnsi="Calibri" w:cs="Calibri"/>
          <w:b/>
          <w:bCs/>
          <w:color w:val="000000" w:themeColor="text1"/>
          <w:sz w:val="24"/>
          <w:szCs w:val="24"/>
        </w:rPr>
        <w:t xml:space="preserve"> and </w:t>
      </w:r>
      <w:r w:rsidR="00005261" w:rsidRPr="007E521A">
        <w:rPr>
          <w:rFonts w:ascii="Calibri" w:eastAsia="Calibri" w:hAnsi="Calibri" w:cs="Calibri"/>
          <w:b/>
          <w:bCs/>
          <w:color w:val="000000" w:themeColor="text1"/>
          <w:sz w:val="24"/>
          <w:szCs w:val="24"/>
        </w:rPr>
        <w:t>expected outcomes</w:t>
      </w:r>
      <w:r w:rsidR="007E521A" w:rsidRPr="007E521A">
        <w:rPr>
          <w:rFonts w:ascii="Calibri" w:eastAsia="Calibri" w:hAnsi="Calibri" w:cs="Calibri"/>
          <w:b/>
          <w:bCs/>
          <w:color w:val="000000" w:themeColor="text1"/>
          <w:sz w:val="24"/>
          <w:szCs w:val="24"/>
        </w:rPr>
        <w:t xml:space="preserve">. </w:t>
      </w:r>
    </w:p>
    <w:p w14:paraId="1B4FBCC7" w14:textId="5D09DCA2" w:rsidR="007E521A" w:rsidRPr="00003B19" w:rsidRDefault="007E521A" w:rsidP="66C13DBA">
      <w:pPr>
        <w:rPr>
          <w:rFonts w:ascii="Calibri" w:eastAsia="Calibri" w:hAnsi="Calibri" w:cs="Calibri"/>
          <w:color w:val="000000" w:themeColor="text1"/>
          <w:sz w:val="24"/>
          <w:szCs w:val="24"/>
        </w:rPr>
      </w:pPr>
    </w:p>
    <w:p w14:paraId="5E62117C" w14:textId="7345ABB1" w:rsidR="007E521A" w:rsidRPr="00003B19" w:rsidRDefault="007E521A" w:rsidP="66C13DBA">
      <w:pPr>
        <w:rPr>
          <w:rFonts w:ascii="Calibri" w:eastAsia="Calibri" w:hAnsi="Calibri" w:cs="Calibri"/>
          <w:color w:val="000000" w:themeColor="text1"/>
          <w:sz w:val="24"/>
          <w:szCs w:val="24"/>
        </w:rPr>
      </w:pPr>
    </w:p>
    <w:p w14:paraId="52D8A9D9" w14:textId="5CF8D01C" w:rsidR="007E521A" w:rsidRPr="00003B19" w:rsidRDefault="007E521A" w:rsidP="66C13DBA">
      <w:pPr>
        <w:rPr>
          <w:rFonts w:ascii="Calibri" w:eastAsia="Calibri" w:hAnsi="Calibri" w:cs="Calibri"/>
          <w:color w:val="000000" w:themeColor="text1"/>
          <w:sz w:val="24"/>
          <w:szCs w:val="24"/>
        </w:rPr>
      </w:pPr>
    </w:p>
    <w:p w14:paraId="505499B0" w14:textId="5898D4C5" w:rsidR="007E521A" w:rsidRPr="00003B19" w:rsidRDefault="007E521A" w:rsidP="66C13DBA">
      <w:pPr>
        <w:rPr>
          <w:rFonts w:ascii="Calibri" w:eastAsia="Calibri" w:hAnsi="Calibri" w:cs="Calibri"/>
          <w:color w:val="000000" w:themeColor="text1"/>
          <w:sz w:val="24"/>
          <w:szCs w:val="24"/>
        </w:rPr>
      </w:pPr>
    </w:p>
    <w:p w14:paraId="7A276F9E" w14:textId="55F1E95F" w:rsidR="007E521A" w:rsidRPr="00003B19" w:rsidRDefault="007E521A" w:rsidP="66C13DBA">
      <w:pPr>
        <w:rPr>
          <w:rFonts w:ascii="Calibri" w:eastAsia="Calibri" w:hAnsi="Calibri" w:cs="Calibri"/>
          <w:color w:val="000000" w:themeColor="text1"/>
          <w:sz w:val="24"/>
          <w:szCs w:val="24"/>
        </w:rPr>
      </w:pPr>
    </w:p>
    <w:p w14:paraId="3C92CDC9" w14:textId="66ED5D8D" w:rsidR="007E521A" w:rsidRPr="00003B19" w:rsidRDefault="007E521A" w:rsidP="66C13DBA">
      <w:pPr>
        <w:rPr>
          <w:rFonts w:ascii="Calibri" w:eastAsia="Calibri" w:hAnsi="Calibri" w:cs="Calibri"/>
          <w:color w:val="000000" w:themeColor="text1"/>
          <w:sz w:val="24"/>
          <w:szCs w:val="24"/>
        </w:rPr>
      </w:pPr>
    </w:p>
    <w:p w14:paraId="3B2AD9A4" w14:textId="75EC463C" w:rsidR="007E521A" w:rsidRDefault="007E521A" w:rsidP="66C13DBA">
      <w:pPr>
        <w:rPr>
          <w:rFonts w:ascii="Calibri" w:eastAsia="Calibri" w:hAnsi="Calibri" w:cs="Calibri"/>
          <w:b/>
          <w:bCs/>
          <w:color w:val="000000" w:themeColor="text1"/>
          <w:sz w:val="24"/>
          <w:szCs w:val="24"/>
        </w:rPr>
      </w:pPr>
    </w:p>
    <w:p w14:paraId="7A05C278" w14:textId="77777777" w:rsidR="004F296D" w:rsidRPr="007E521A" w:rsidRDefault="004F296D" w:rsidP="66C13DBA">
      <w:pPr>
        <w:rPr>
          <w:rFonts w:ascii="Calibri" w:eastAsia="Calibri" w:hAnsi="Calibri" w:cs="Calibri"/>
          <w:b/>
          <w:bCs/>
          <w:color w:val="000000" w:themeColor="text1"/>
          <w:sz w:val="24"/>
          <w:szCs w:val="24"/>
        </w:rPr>
      </w:pPr>
    </w:p>
    <w:p w14:paraId="5B6F7B32" w14:textId="77777777" w:rsidR="003244DC" w:rsidRDefault="003244DC">
      <w:pPr>
        <w:rPr>
          <w:rFonts w:ascii="Calibri" w:eastAsia="Calibri" w:hAnsi="Calibri" w:cs="Calibri"/>
          <w:b/>
          <w:bCs/>
          <w:color w:val="000000" w:themeColor="text1"/>
        </w:rPr>
      </w:pPr>
      <w:r>
        <w:rPr>
          <w:rFonts w:ascii="Calibri" w:eastAsia="Calibri" w:hAnsi="Calibri" w:cs="Calibri"/>
          <w:b/>
          <w:bCs/>
          <w:color w:val="000000" w:themeColor="text1"/>
        </w:rPr>
        <w:br w:type="page"/>
      </w:r>
    </w:p>
    <w:p w14:paraId="5E7D72DB" w14:textId="66EAFCBB" w:rsidR="00E34F55" w:rsidRPr="008367BB" w:rsidRDefault="00827932" w:rsidP="008367BB">
      <w:pPr>
        <w:rPr>
          <w:b/>
          <w:bCs/>
          <w:sz w:val="28"/>
          <w:szCs w:val="28"/>
        </w:rPr>
      </w:pPr>
      <w:r w:rsidRPr="008367BB">
        <w:rPr>
          <w:b/>
          <w:bCs/>
          <w:sz w:val="28"/>
          <w:szCs w:val="28"/>
        </w:rPr>
        <w:lastRenderedPageBreak/>
        <w:t xml:space="preserve">Proposal </w:t>
      </w:r>
      <w:r w:rsidR="004743EA" w:rsidRPr="008367BB">
        <w:rPr>
          <w:b/>
          <w:bCs/>
          <w:sz w:val="28"/>
          <w:szCs w:val="28"/>
        </w:rPr>
        <w:t>o</w:t>
      </w:r>
      <w:r w:rsidRPr="008367BB">
        <w:rPr>
          <w:b/>
          <w:bCs/>
          <w:sz w:val="28"/>
          <w:szCs w:val="28"/>
        </w:rPr>
        <w:t>verview</w:t>
      </w:r>
    </w:p>
    <w:p w14:paraId="5FEE707E" w14:textId="77777777" w:rsidR="00E34F55" w:rsidRPr="00E34F55" w:rsidRDefault="00E34F55" w:rsidP="00E34F55"/>
    <w:p w14:paraId="39C76EFE" w14:textId="77777777" w:rsidR="008B1692" w:rsidRPr="008B1692" w:rsidRDefault="008B1692" w:rsidP="00E34F55">
      <w:pPr>
        <w:spacing w:line="240" w:lineRule="auto"/>
        <w:contextualSpacing/>
        <w:rPr>
          <w:sz w:val="4"/>
          <w:szCs w:val="4"/>
        </w:rPr>
      </w:pPr>
    </w:p>
    <w:tbl>
      <w:tblPr>
        <w:tblW w:w="9287" w:type="dxa"/>
        <w:tblLayout w:type="fixed"/>
        <w:tblLook w:val="00A0" w:firstRow="1" w:lastRow="0" w:firstColumn="1" w:lastColumn="0" w:noHBand="0" w:noVBand="0"/>
      </w:tblPr>
      <w:tblGrid>
        <w:gridCol w:w="9287"/>
      </w:tblGrid>
      <w:tr w:rsidR="004743EA" w14:paraId="3A5B1EE0" w14:textId="77777777" w:rsidTr="00005043">
        <w:trPr>
          <w:trHeight w:val="2844"/>
        </w:trPr>
        <w:tc>
          <w:tcPr>
            <w:tcW w:w="9287" w:type="dxa"/>
          </w:tcPr>
          <w:p w14:paraId="53885226" w14:textId="6F730710" w:rsidR="004743EA" w:rsidRPr="00426C39" w:rsidRDefault="004743EA" w:rsidP="00E34F55">
            <w:pPr>
              <w:spacing w:after="0" w:line="240" w:lineRule="auto"/>
              <w:contextualSpacing/>
              <w:textAlignment w:val="baseline"/>
            </w:pPr>
            <w:r w:rsidRPr="00426C39">
              <w:rPr>
                <w:rFonts w:ascii="Calibri" w:eastAsia="Calibri" w:hAnsi="Calibri" w:cs="Calibri"/>
                <w:b/>
                <w:bCs/>
              </w:rPr>
              <w:t xml:space="preserve">Which of the following </w:t>
            </w:r>
            <w:r w:rsidR="00912003" w:rsidRPr="00426C39">
              <w:rPr>
                <w:rFonts w:ascii="Calibri" w:eastAsia="Calibri" w:hAnsi="Calibri" w:cs="Calibri"/>
                <w:b/>
                <w:bCs/>
              </w:rPr>
              <w:t>issues</w:t>
            </w:r>
            <w:r w:rsidRPr="00426C39">
              <w:rPr>
                <w:rFonts w:ascii="Calibri" w:eastAsia="Calibri" w:hAnsi="Calibri" w:cs="Calibri"/>
                <w:b/>
                <w:bCs/>
              </w:rPr>
              <w:t xml:space="preserve"> will your plan address? Select all that apply.</w:t>
            </w:r>
          </w:p>
          <w:p w14:paraId="7A1C3B88" w14:textId="77777777" w:rsidR="001063FA" w:rsidRPr="00426C39" w:rsidRDefault="001063FA" w:rsidP="00E34F55">
            <w:pPr>
              <w:spacing w:after="0" w:line="240" w:lineRule="auto"/>
              <w:contextualSpacing/>
              <w:textAlignment w:val="baseline"/>
              <w:rPr>
                <w:rFonts w:cstheme="minorHAnsi"/>
                <w:sz w:val="12"/>
                <w:szCs w:val="12"/>
              </w:rPr>
            </w:pPr>
          </w:p>
          <w:p w14:paraId="2FC45F89" w14:textId="45E39DA8" w:rsidR="004743EA" w:rsidRPr="00426C39" w:rsidRDefault="00E6185B" w:rsidP="00E34F55">
            <w:pPr>
              <w:spacing w:after="0" w:line="240" w:lineRule="auto"/>
              <w:contextualSpacing/>
              <w:textAlignment w:val="baseline"/>
              <w:rPr>
                <w:rFonts w:eastAsia="Times New Roman" w:cstheme="minorHAnsi"/>
              </w:rPr>
            </w:pPr>
            <w:sdt>
              <w:sdtPr>
                <w:rPr>
                  <w:rFonts w:cstheme="minorHAnsi"/>
                </w:rPr>
                <w:id w:val="227893638"/>
                <w14:checkbox>
                  <w14:checked w14:val="0"/>
                  <w14:checkedState w14:val="2612" w14:font="MS Gothic"/>
                  <w14:uncheckedState w14:val="2610" w14:font="MS Gothic"/>
                </w14:checkbox>
              </w:sdtPr>
              <w:sdtEndPr/>
              <w:sdtContent>
                <w:r w:rsidR="004743EA" w:rsidRPr="00426C39">
                  <w:rPr>
                    <w:rFonts w:ascii="MS Gothic" w:eastAsia="MS Gothic" w:hAnsi="MS Gothic" w:cstheme="minorHAnsi" w:hint="eastAsia"/>
                  </w:rPr>
                  <w:t>☐</w:t>
                </w:r>
              </w:sdtContent>
            </w:sdt>
            <w:r w:rsidR="004743EA" w:rsidRPr="00426C39">
              <w:rPr>
                <w:rFonts w:cstheme="minorHAnsi"/>
              </w:rPr>
              <w:t xml:space="preserve">  </w:t>
            </w:r>
            <w:r w:rsidR="004743EA" w:rsidRPr="00426C39">
              <w:rPr>
                <w:rFonts w:eastAsia="Times New Roman" w:cstheme="minorHAnsi"/>
              </w:rPr>
              <w:t>Flooding from</w:t>
            </w:r>
            <w:r w:rsidR="001063FA" w:rsidRPr="00426C39">
              <w:rPr>
                <w:rFonts w:eastAsia="Times New Roman" w:cstheme="minorHAnsi"/>
              </w:rPr>
              <w:t xml:space="preserve"> stormwater, tides, or</w:t>
            </w:r>
            <w:r w:rsidR="004743EA" w:rsidRPr="00426C39">
              <w:rPr>
                <w:rFonts w:eastAsia="Times New Roman" w:cstheme="minorHAnsi"/>
              </w:rPr>
              <w:t xml:space="preserve"> river</w:t>
            </w:r>
            <w:r w:rsidR="001063FA" w:rsidRPr="00426C39">
              <w:rPr>
                <w:rFonts w:eastAsia="Times New Roman" w:cstheme="minorHAnsi"/>
              </w:rPr>
              <w:t>s</w:t>
            </w:r>
            <w:r w:rsidR="004743EA" w:rsidRPr="00426C39">
              <w:rPr>
                <w:rFonts w:eastAsia="Times New Roman" w:cstheme="minorHAnsi"/>
              </w:rPr>
              <w:t xml:space="preserve"> (including ice jams and dam failures)</w:t>
            </w:r>
          </w:p>
          <w:p w14:paraId="1B91DB8B" w14:textId="5B95A86E" w:rsidR="004743EA" w:rsidRPr="00426C39" w:rsidRDefault="00E6185B" w:rsidP="00E34F55">
            <w:pPr>
              <w:spacing w:after="0" w:line="240" w:lineRule="auto"/>
              <w:contextualSpacing/>
              <w:textAlignment w:val="baseline"/>
              <w:rPr>
                <w:rFonts w:eastAsia="Times New Roman" w:cstheme="minorHAnsi"/>
              </w:rPr>
            </w:pPr>
            <w:sdt>
              <w:sdtPr>
                <w:rPr>
                  <w:rFonts w:cstheme="minorHAnsi"/>
                </w:rPr>
                <w:id w:val="-1419400074"/>
                <w14:checkbox>
                  <w14:checked w14:val="0"/>
                  <w14:checkedState w14:val="2612" w14:font="MS Gothic"/>
                  <w14:uncheckedState w14:val="2610" w14:font="MS Gothic"/>
                </w14:checkbox>
              </w:sdtPr>
              <w:sdtEndPr/>
              <w:sdtContent>
                <w:r w:rsidR="004743EA" w:rsidRPr="00426C39">
                  <w:rPr>
                    <w:rFonts w:ascii="MS Gothic" w:eastAsia="MS Gothic" w:hAnsi="MS Gothic" w:cstheme="minorHAnsi" w:hint="eastAsia"/>
                  </w:rPr>
                  <w:t>☐</w:t>
                </w:r>
              </w:sdtContent>
            </w:sdt>
            <w:r w:rsidR="004743EA" w:rsidRPr="00426C39">
              <w:rPr>
                <w:rFonts w:cstheme="minorHAnsi"/>
              </w:rPr>
              <w:t xml:space="preserve">  </w:t>
            </w:r>
            <w:r w:rsidR="004743EA" w:rsidRPr="00426C39">
              <w:rPr>
                <w:rFonts w:eastAsia="Times New Roman" w:cstheme="minorHAnsi"/>
              </w:rPr>
              <w:t>Se</w:t>
            </w:r>
            <w:r w:rsidR="008F176B" w:rsidRPr="00426C39">
              <w:rPr>
                <w:rFonts w:eastAsia="Times New Roman" w:cstheme="minorHAnsi"/>
              </w:rPr>
              <w:t>a-</w:t>
            </w:r>
            <w:r w:rsidR="004743EA" w:rsidRPr="00426C39">
              <w:rPr>
                <w:rFonts w:eastAsia="Times New Roman" w:cstheme="minorHAnsi"/>
              </w:rPr>
              <w:t>level rise (</w:t>
            </w:r>
            <w:r w:rsidR="001063FA" w:rsidRPr="00426C39">
              <w:rPr>
                <w:rFonts w:eastAsia="Times New Roman" w:cstheme="minorHAnsi"/>
              </w:rPr>
              <w:t>impacts on groundwater</w:t>
            </w:r>
            <w:r w:rsidR="004743EA" w:rsidRPr="00426C39">
              <w:rPr>
                <w:rFonts w:eastAsia="Times New Roman" w:cstheme="minorHAnsi"/>
              </w:rPr>
              <w:t>) </w:t>
            </w:r>
          </w:p>
          <w:p w14:paraId="45A035FE" w14:textId="25BC2A71" w:rsidR="004743EA" w:rsidRPr="00426C39" w:rsidRDefault="00E6185B" w:rsidP="00E34F55">
            <w:pPr>
              <w:spacing w:after="0" w:line="240" w:lineRule="auto"/>
              <w:contextualSpacing/>
              <w:textAlignment w:val="baseline"/>
              <w:rPr>
                <w:rFonts w:eastAsia="Times New Roman" w:cstheme="minorHAnsi"/>
              </w:rPr>
            </w:pPr>
            <w:sdt>
              <w:sdtPr>
                <w:rPr>
                  <w:rFonts w:cstheme="minorHAnsi"/>
                </w:rPr>
                <w:id w:val="-481853158"/>
                <w14:checkbox>
                  <w14:checked w14:val="0"/>
                  <w14:checkedState w14:val="2612" w14:font="MS Gothic"/>
                  <w14:uncheckedState w14:val="2610" w14:font="MS Gothic"/>
                </w14:checkbox>
              </w:sdtPr>
              <w:sdtEndPr/>
              <w:sdtContent>
                <w:r w:rsidR="004743EA" w:rsidRPr="00426C39">
                  <w:rPr>
                    <w:rFonts w:ascii="MS Gothic" w:eastAsia="MS Gothic" w:hAnsi="MS Gothic" w:cstheme="minorHAnsi" w:hint="eastAsia"/>
                  </w:rPr>
                  <w:t>☐</w:t>
                </w:r>
              </w:sdtContent>
            </w:sdt>
            <w:r w:rsidR="004743EA" w:rsidRPr="00426C39">
              <w:rPr>
                <w:rFonts w:cstheme="minorHAnsi"/>
              </w:rPr>
              <w:t xml:space="preserve">  </w:t>
            </w:r>
            <w:r w:rsidR="004743EA" w:rsidRPr="00426C39">
              <w:rPr>
                <w:rFonts w:eastAsia="Times New Roman" w:cstheme="minorHAnsi"/>
              </w:rPr>
              <w:t>Extreme temperatures</w:t>
            </w:r>
          </w:p>
          <w:p w14:paraId="2E442A97" w14:textId="4976F3A3" w:rsidR="004743EA" w:rsidRPr="00426C39" w:rsidRDefault="00E6185B" w:rsidP="00E34F55">
            <w:pPr>
              <w:spacing w:after="0" w:line="240" w:lineRule="auto"/>
              <w:contextualSpacing/>
              <w:textAlignment w:val="baseline"/>
              <w:rPr>
                <w:rFonts w:eastAsia="Times New Roman" w:cstheme="minorHAnsi"/>
              </w:rPr>
            </w:pPr>
            <w:sdt>
              <w:sdtPr>
                <w:rPr>
                  <w:rFonts w:cstheme="minorHAnsi"/>
                </w:rPr>
                <w:id w:val="1076784882"/>
                <w14:checkbox>
                  <w14:checked w14:val="0"/>
                  <w14:checkedState w14:val="2612" w14:font="MS Gothic"/>
                  <w14:uncheckedState w14:val="2610" w14:font="MS Gothic"/>
                </w14:checkbox>
              </w:sdtPr>
              <w:sdtEndPr/>
              <w:sdtContent>
                <w:r w:rsidR="004743EA" w:rsidRPr="00426C39">
                  <w:rPr>
                    <w:rFonts w:ascii="MS Gothic" w:eastAsia="MS Gothic" w:hAnsi="MS Gothic" w:cstheme="minorHAnsi" w:hint="eastAsia"/>
                  </w:rPr>
                  <w:t>☐</w:t>
                </w:r>
              </w:sdtContent>
            </w:sdt>
            <w:r w:rsidR="004743EA" w:rsidRPr="00426C39">
              <w:rPr>
                <w:rFonts w:cstheme="minorHAnsi"/>
              </w:rPr>
              <w:t xml:space="preserve">  </w:t>
            </w:r>
            <w:r w:rsidR="008F176B" w:rsidRPr="00426C39">
              <w:rPr>
                <w:rFonts w:eastAsia="Times New Roman" w:cstheme="minorHAnsi"/>
              </w:rPr>
              <w:t>Fire </w:t>
            </w:r>
          </w:p>
          <w:p w14:paraId="4D0189BF" w14:textId="4F9FE067" w:rsidR="004743EA" w:rsidRPr="00426C39" w:rsidRDefault="00E6185B" w:rsidP="00E34F55">
            <w:pPr>
              <w:spacing w:after="0" w:line="240" w:lineRule="auto"/>
              <w:contextualSpacing/>
              <w:textAlignment w:val="baseline"/>
              <w:rPr>
                <w:rFonts w:eastAsia="Times New Roman" w:cstheme="minorHAnsi"/>
              </w:rPr>
            </w:pPr>
            <w:sdt>
              <w:sdtPr>
                <w:rPr>
                  <w:rFonts w:cstheme="minorHAnsi"/>
                </w:rPr>
                <w:id w:val="-2106725619"/>
                <w14:checkbox>
                  <w14:checked w14:val="0"/>
                  <w14:checkedState w14:val="2612" w14:font="MS Gothic"/>
                  <w14:uncheckedState w14:val="2610" w14:font="MS Gothic"/>
                </w14:checkbox>
              </w:sdtPr>
              <w:sdtEndPr/>
              <w:sdtContent>
                <w:r w:rsidR="004743EA" w:rsidRPr="00426C39">
                  <w:rPr>
                    <w:rFonts w:ascii="MS Gothic" w:eastAsia="MS Gothic" w:hAnsi="MS Gothic" w:cstheme="minorHAnsi" w:hint="eastAsia"/>
                  </w:rPr>
                  <w:t>☐</w:t>
                </w:r>
              </w:sdtContent>
            </w:sdt>
            <w:r w:rsidR="004743EA" w:rsidRPr="00426C39">
              <w:rPr>
                <w:rFonts w:cstheme="minorHAnsi"/>
              </w:rPr>
              <w:t xml:space="preserve">  </w:t>
            </w:r>
            <w:r w:rsidR="008F176B" w:rsidRPr="00426C39">
              <w:rPr>
                <w:rFonts w:cstheme="minorHAnsi"/>
              </w:rPr>
              <w:t xml:space="preserve">Wind from </w:t>
            </w:r>
            <w:r w:rsidR="008F176B" w:rsidRPr="00426C39">
              <w:rPr>
                <w:rFonts w:eastAsia="Times New Roman" w:cstheme="minorHAnsi"/>
              </w:rPr>
              <w:t>t</w:t>
            </w:r>
            <w:r w:rsidR="004743EA" w:rsidRPr="00426C39">
              <w:rPr>
                <w:rFonts w:eastAsia="Times New Roman" w:cstheme="minorHAnsi"/>
              </w:rPr>
              <w:t>ropical storm</w:t>
            </w:r>
            <w:r w:rsidR="008F176B" w:rsidRPr="00426C39">
              <w:rPr>
                <w:rFonts w:eastAsia="Times New Roman" w:cstheme="minorHAnsi"/>
              </w:rPr>
              <w:t>s,</w:t>
            </w:r>
            <w:r w:rsidR="004743EA" w:rsidRPr="00426C39">
              <w:rPr>
                <w:rFonts w:eastAsia="Times New Roman" w:cstheme="minorHAnsi"/>
              </w:rPr>
              <w:t xml:space="preserve"> hurricane</w:t>
            </w:r>
            <w:r w:rsidR="008F176B" w:rsidRPr="00426C39">
              <w:rPr>
                <w:rFonts w:eastAsia="Times New Roman" w:cstheme="minorHAnsi"/>
              </w:rPr>
              <w:t>s, and/or tornadoes</w:t>
            </w:r>
          </w:p>
          <w:p w14:paraId="226E2C8F" w14:textId="77777777" w:rsidR="004743EA" w:rsidRPr="00426C39" w:rsidRDefault="00E6185B" w:rsidP="00E34F55">
            <w:pPr>
              <w:spacing w:after="0" w:line="240" w:lineRule="auto"/>
              <w:contextualSpacing/>
              <w:textAlignment w:val="baseline"/>
              <w:rPr>
                <w:rFonts w:eastAsia="Times New Roman" w:cstheme="minorHAnsi"/>
              </w:rPr>
            </w:pPr>
            <w:sdt>
              <w:sdtPr>
                <w:rPr>
                  <w:rFonts w:cstheme="minorHAnsi"/>
                </w:rPr>
                <w:id w:val="-16700388"/>
                <w14:checkbox>
                  <w14:checked w14:val="0"/>
                  <w14:checkedState w14:val="2612" w14:font="MS Gothic"/>
                  <w14:uncheckedState w14:val="2610" w14:font="MS Gothic"/>
                </w14:checkbox>
              </w:sdtPr>
              <w:sdtEndPr/>
              <w:sdtContent>
                <w:r w:rsidR="004743EA" w:rsidRPr="00426C39">
                  <w:rPr>
                    <w:rFonts w:ascii="MS Gothic" w:eastAsia="MS Gothic" w:hAnsi="MS Gothic" w:cstheme="minorHAnsi" w:hint="eastAsia"/>
                  </w:rPr>
                  <w:t>☐</w:t>
                </w:r>
              </w:sdtContent>
            </w:sdt>
            <w:r w:rsidR="004743EA" w:rsidRPr="00426C39">
              <w:rPr>
                <w:rFonts w:cstheme="minorHAnsi"/>
              </w:rPr>
              <w:t xml:space="preserve">  </w:t>
            </w:r>
            <w:r w:rsidR="004743EA" w:rsidRPr="00426C39">
              <w:rPr>
                <w:rFonts w:eastAsia="Times New Roman" w:cstheme="minorHAnsi"/>
              </w:rPr>
              <w:t>Drought </w:t>
            </w:r>
          </w:p>
          <w:p w14:paraId="0F7E177E" w14:textId="5E17F4B8" w:rsidR="00B2581A" w:rsidRPr="00426C39" w:rsidRDefault="00E6185B" w:rsidP="00B2581A">
            <w:pPr>
              <w:spacing w:after="0" w:line="240" w:lineRule="auto"/>
              <w:contextualSpacing/>
              <w:textAlignment w:val="baseline"/>
              <w:rPr>
                <w:rFonts w:eastAsia="Times New Roman" w:cstheme="minorHAnsi"/>
              </w:rPr>
            </w:pPr>
            <w:sdt>
              <w:sdtPr>
                <w:rPr>
                  <w:rFonts w:cstheme="minorHAnsi"/>
                </w:rPr>
                <w:id w:val="-996262642"/>
                <w14:checkbox>
                  <w14:checked w14:val="0"/>
                  <w14:checkedState w14:val="2612" w14:font="MS Gothic"/>
                  <w14:uncheckedState w14:val="2610" w14:font="MS Gothic"/>
                </w14:checkbox>
              </w:sdtPr>
              <w:sdtEndPr/>
              <w:sdtContent>
                <w:r w:rsidR="00B2581A" w:rsidRPr="00426C39">
                  <w:rPr>
                    <w:rFonts w:ascii="MS Gothic" w:eastAsia="MS Gothic" w:hAnsi="MS Gothic" w:cstheme="minorHAnsi" w:hint="eastAsia"/>
                  </w:rPr>
                  <w:t>☐</w:t>
                </w:r>
              </w:sdtContent>
            </w:sdt>
            <w:r w:rsidR="00B2581A" w:rsidRPr="00426C39">
              <w:rPr>
                <w:rFonts w:cstheme="minorHAnsi"/>
              </w:rPr>
              <w:t xml:space="preserve">  Electric </w:t>
            </w:r>
            <w:r w:rsidR="00426C39">
              <w:rPr>
                <w:rFonts w:cstheme="minorHAnsi"/>
              </w:rPr>
              <w:t>g</w:t>
            </w:r>
            <w:r w:rsidR="00B2581A" w:rsidRPr="00426C39">
              <w:rPr>
                <w:rFonts w:cstheme="minorHAnsi"/>
              </w:rPr>
              <w:t xml:space="preserve">rid </w:t>
            </w:r>
            <w:r w:rsidR="00426C39">
              <w:rPr>
                <w:rFonts w:cstheme="minorHAnsi"/>
              </w:rPr>
              <w:t>r</w:t>
            </w:r>
            <w:r w:rsidR="00B2581A" w:rsidRPr="00426C39">
              <w:rPr>
                <w:rFonts w:cstheme="minorHAnsi"/>
              </w:rPr>
              <w:t>eliability</w:t>
            </w:r>
          </w:p>
          <w:p w14:paraId="7A984187" w14:textId="77777777" w:rsidR="00BE15D3" w:rsidRPr="00426C39" w:rsidRDefault="00BE15D3" w:rsidP="00E34F55">
            <w:pPr>
              <w:spacing w:after="0" w:line="240" w:lineRule="auto"/>
              <w:contextualSpacing/>
              <w:textAlignment w:val="baseline"/>
              <w:rPr>
                <w:rFonts w:eastAsia="Times New Roman" w:cstheme="minorHAnsi"/>
              </w:rPr>
            </w:pPr>
          </w:p>
          <w:p w14:paraId="790D9037" w14:textId="3AD898E4" w:rsidR="001063FA" w:rsidRPr="00426C39" w:rsidRDefault="001063FA" w:rsidP="00E34F55">
            <w:pPr>
              <w:spacing w:after="0" w:line="240" w:lineRule="auto"/>
              <w:contextualSpacing/>
              <w:textAlignment w:val="baseline"/>
              <w:rPr>
                <w:rFonts w:eastAsia="Times New Roman" w:cstheme="minorHAnsi"/>
                <w:sz w:val="12"/>
                <w:szCs w:val="12"/>
              </w:rPr>
            </w:pPr>
          </w:p>
        </w:tc>
      </w:tr>
      <w:tr w:rsidR="008B1692" w14:paraId="6F66CAD6" w14:textId="77777777" w:rsidTr="00005043">
        <w:trPr>
          <w:trHeight w:val="2259"/>
        </w:trPr>
        <w:tc>
          <w:tcPr>
            <w:tcW w:w="9287" w:type="dxa"/>
          </w:tcPr>
          <w:p w14:paraId="2EB0A477" w14:textId="39B1D3FB" w:rsidR="008B1692" w:rsidRPr="00426C39" w:rsidRDefault="00D444DF" w:rsidP="008B1692">
            <w:pPr>
              <w:rPr>
                <w:rFonts w:ascii="Calibri" w:eastAsia="Calibri" w:hAnsi="Calibri" w:cs="Calibri"/>
              </w:rPr>
            </w:pPr>
            <w:r w:rsidRPr="00426C39">
              <w:rPr>
                <w:rFonts w:ascii="Calibri" w:eastAsia="Calibri" w:hAnsi="Calibri" w:cs="Calibri"/>
                <w:b/>
                <w:bCs/>
              </w:rPr>
              <w:t>List the municipalities that this</w:t>
            </w:r>
            <w:r w:rsidR="599D92F5" w:rsidRPr="00426C39">
              <w:rPr>
                <w:rFonts w:ascii="Calibri" w:eastAsia="Calibri" w:hAnsi="Calibri" w:cs="Calibri"/>
                <w:b/>
                <w:bCs/>
              </w:rPr>
              <w:t xml:space="preserve"> plan </w:t>
            </w:r>
            <w:r w:rsidRPr="00426C39">
              <w:rPr>
                <w:rFonts w:ascii="Calibri" w:eastAsia="Calibri" w:hAnsi="Calibri" w:cs="Calibri"/>
                <w:b/>
                <w:bCs/>
              </w:rPr>
              <w:t xml:space="preserve">will </w:t>
            </w:r>
            <w:r w:rsidR="599D92F5" w:rsidRPr="00426C39">
              <w:rPr>
                <w:rFonts w:ascii="Calibri" w:eastAsia="Calibri" w:hAnsi="Calibri" w:cs="Calibri"/>
                <w:b/>
                <w:bCs/>
              </w:rPr>
              <w:t>serve</w:t>
            </w:r>
            <w:r w:rsidRPr="00426C39">
              <w:rPr>
                <w:rFonts w:ascii="Calibri" w:eastAsia="Calibri" w:hAnsi="Calibri" w:cs="Calibri"/>
                <w:b/>
                <w:bCs/>
              </w:rPr>
              <w:t>.</w:t>
            </w:r>
            <w:r w:rsidR="599D92F5" w:rsidRPr="00426C39">
              <w:rPr>
                <w:rFonts w:ascii="Calibri" w:eastAsia="Calibri" w:hAnsi="Calibri" w:cs="Calibri"/>
              </w:rPr>
              <w:t xml:space="preserve"> </w:t>
            </w:r>
            <w:r w:rsidR="004F376C" w:rsidRPr="00426C39">
              <w:rPr>
                <w:rFonts w:ascii="Calibri" w:eastAsia="Calibri" w:hAnsi="Calibri" w:cs="Calibri"/>
              </w:rPr>
              <w:t>Also</w:t>
            </w:r>
            <w:r w:rsidR="003A148E" w:rsidRPr="00426C39">
              <w:rPr>
                <w:rFonts w:ascii="Calibri" w:eastAsia="Calibri" w:hAnsi="Calibri" w:cs="Calibri"/>
              </w:rPr>
              <w:t xml:space="preserve"> attach a map of the project area to your application</w:t>
            </w:r>
            <w:r w:rsidR="00FE7602" w:rsidRPr="00426C39">
              <w:rPr>
                <w:rFonts w:ascii="Calibri" w:eastAsia="Calibri" w:hAnsi="Calibri" w:cs="Calibri"/>
              </w:rPr>
              <w:t>.</w:t>
            </w:r>
          </w:p>
          <w:sdt>
            <w:sdtPr>
              <w:rPr>
                <w:rFonts w:ascii="Calibri" w:eastAsia="Calibri" w:hAnsi="Calibri" w:cs="Calibri"/>
              </w:rPr>
              <w:id w:val="-1426033978"/>
              <w:placeholder>
                <w:docPart w:val="F180725F676CF941AD5A79D4F4E21BB5"/>
              </w:placeholder>
              <w:showingPlcHdr/>
            </w:sdtPr>
            <w:sdtEndPr/>
            <w:sdtContent>
              <w:p w14:paraId="49A22B64" w14:textId="77777777" w:rsidR="008B1692" w:rsidRPr="00426C39" w:rsidRDefault="008B1692" w:rsidP="008B1692">
                <w:pPr>
                  <w:rPr>
                    <w:rFonts w:ascii="Calibri" w:eastAsia="Calibri" w:hAnsi="Calibri" w:cs="Calibri"/>
                  </w:rPr>
                </w:pPr>
                <w:r w:rsidRPr="00426C39">
                  <w:rPr>
                    <w:rStyle w:val="PlaceholderText"/>
                    <w:color w:val="auto"/>
                  </w:rPr>
                  <w:t>Click or tap here to enter text.</w:t>
                </w:r>
              </w:p>
            </w:sdtContent>
          </w:sdt>
          <w:p w14:paraId="7ACB96D8" w14:textId="39B4F1AC" w:rsidR="008B1692" w:rsidRPr="00426C39" w:rsidRDefault="008B1692" w:rsidP="008B1692">
            <w:pPr>
              <w:rPr>
                <w:rFonts w:ascii="Calibri" w:eastAsia="Calibri" w:hAnsi="Calibri" w:cs="Calibri"/>
                <w:b/>
                <w:bCs/>
              </w:rPr>
            </w:pPr>
          </w:p>
        </w:tc>
      </w:tr>
      <w:tr w:rsidR="00E63C1A" w14:paraId="0750CE57" w14:textId="77777777" w:rsidTr="00005043">
        <w:trPr>
          <w:trHeight w:val="1881"/>
        </w:trPr>
        <w:tc>
          <w:tcPr>
            <w:tcW w:w="9287" w:type="dxa"/>
          </w:tcPr>
          <w:p w14:paraId="3D8C0635" w14:textId="6F498AF3" w:rsidR="00E63C1A" w:rsidRPr="00426C39" w:rsidRDefault="00E63C1A" w:rsidP="00E63C1A">
            <w:pPr>
              <w:rPr>
                <w:rFonts w:ascii="Calibri" w:eastAsia="Calibri" w:hAnsi="Calibri" w:cs="Calibri"/>
                <w:b/>
                <w:bCs/>
              </w:rPr>
            </w:pPr>
            <w:r w:rsidRPr="00426C39">
              <w:rPr>
                <w:rFonts w:ascii="Calibri" w:eastAsia="Calibri" w:hAnsi="Calibri" w:cs="Calibri"/>
                <w:b/>
                <w:bCs/>
              </w:rPr>
              <w:t xml:space="preserve">Is your plan located in an Environmental Justice Community identified on the </w:t>
            </w:r>
            <w:hyperlink r:id="rId12">
              <w:r w:rsidRPr="00426C39">
                <w:rPr>
                  <w:rStyle w:val="Hyperlink"/>
                  <w:rFonts w:ascii="Calibri" w:eastAsia="Calibri" w:hAnsi="Calibri" w:cs="Calibri"/>
                  <w:b/>
                  <w:bCs/>
                  <w:color w:val="auto"/>
                </w:rPr>
                <w:t>DEEP Connecticut Environmental Justice Communities map</w:t>
              </w:r>
            </w:hyperlink>
            <w:r w:rsidRPr="00426C39">
              <w:rPr>
                <w:rFonts w:ascii="Calibri" w:eastAsia="Calibri" w:hAnsi="Calibri" w:cs="Calibri"/>
                <w:b/>
                <w:bCs/>
              </w:rPr>
              <w:t>? </w:t>
            </w:r>
          </w:p>
          <w:p w14:paraId="3FD6E2FD" w14:textId="03B68634" w:rsidR="00E63C1A" w:rsidRPr="00426C39" w:rsidRDefault="00E6185B" w:rsidP="0045446D">
            <w:pPr>
              <w:spacing w:line="276" w:lineRule="auto"/>
              <w:contextualSpacing/>
              <w:rPr>
                <w:rFonts w:cstheme="minorHAnsi"/>
              </w:rPr>
            </w:pPr>
            <w:sdt>
              <w:sdtPr>
                <w:rPr>
                  <w:rFonts w:cstheme="minorHAnsi"/>
                </w:rPr>
                <w:id w:val="-2079278669"/>
                <w14:checkbox>
                  <w14:checked w14:val="0"/>
                  <w14:checkedState w14:val="2612" w14:font="MS Gothic"/>
                  <w14:uncheckedState w14:val="2610" w14:font="MS Gothic"/>
                </w14:checkbox>
              </w:sdtPr>
              <w:sdtEndPr/>
              <w:sdtContent>
                <w:r w:rsidR="00D760AE" w:rsidRPr="00426C39">
                  <w:rPr>
                    <w:rFonts w:ascii="MS Gothic" w:eastAsia="MS Gothic" w:hAnsi="MS Gothic" w:cstheme="minorHAnsi" w:hint="eastAsia"/>
                  </w:rPr>
                  <w:t>☐</w:t>
                </w:r>
              </w:sdtContent>
            </w:sdt>
            <w:r w:rsidR="00E63C1A" w:rsidRPr="00426C39">
              <w:rPr>
                <w:rFonts w:cstheme="minorHAnsi"/>
              </w:rPr>
              <w:t xml:space="preserve"> Yes </w:t>
            </w:r>
          </w:p>
          <w:p w14:paraId="4DDF3714" w14:textId="31CEE58B" w:rsidR="00E63C1A" w:rsidRPr="00426C39" w:rsidRDefault="00E6185B" w:rsidP="0045446D">
            <w:pPr>
              <w:spacing w:line="276" w:lineRule="auto"/>
              <w:contextualSpacing/>
              <w:rPr>
                <w:rFonts w:ascii="Calibri" w:eastAsia="Calibri" w:hAnsi="Calibri" w:cs="Calibri"/>
                <w:b/>
                <w:bCs/>
              </w:rPr>
            </w:pPr>
            <w:sdt>
              <w:sdtPr>
                <w:rPr>
                  <w:rFonts w:cstheme="minorHAnsi"/>
                </w:rPr>
                <w:id w:val="1904636494"/>
                <w14:checkbox>
                  <w14:checked w14:val="0"/>
                  <w14:checkedState w14:val="2612" w14:font="MS Gothic"/>
                  <w14:uncheckedState w14:val="2610" w14:font="MS Gothic"/>
                </w14:checkbox>
              </w:sdtPr>
              <w:sdtEndPr/>
              <w:sdtContent>
                <w:r w:rsidR="00E63C1A" w:rsidRPr="00426C39">
                  <w:rPr>
                    <w:rFonts w:ascii="MS Gothic" w:eastAsia="MS Gothic" w:hAnsi="MS Gothic" w:cstheme="minorHAnsi" w:hint="eastAsia"/>
                  </w:rPr>
                  <w:t>☐</w:t>
                </w:r>
              </w:sdtContent>
            </w:sdt>
            <w:r w:rsidR="00E63C1A" w:rsidRPr="00426C39">
              <w:rPr>
                <w:rFonts w:cstheme="minorHAnsi"/>
              </w:rPr>
              <w:t xml:space="preserve"> No</w:t>
            </w:r>
          </w:p>
        </w:tc>
      </w:tr>
      <w:tr w:rsidR="00D760AE" w14:paraId="3E55E005" w14:textId="77777777" w:rsidTr="00F033BF">
        <w:trPr>
          <w:trHeight w:val="2361"/>
        </w:trPr>
        <w:tc>
          <w:tcPr>
            <w:tcW w:w="9287" w:type="dxa"/>
          </w:tcPr>
          <w:p w14:paraId="67F237D9" w14:textId="1C1F1C43" w:rsidR="00D760AE" w:rsidRDefault="00D55175" w:rsidP="00D760AE">
            <w:pPr>
              <w:rPr>
                <w:rFonts w:ascii="Calibri" w:eastAsia="Calibri" w:hAnsi="Calibri" w:cs="Calibri"/>
                <w:b/>
                <w:bCs/>
                <w:color w:val="000000" w:themeColor="text1"/>
              </w:rPr>
            </w:pPr>
            <w:r>
              <w:rPr>
                <w:rFonts w:ascii="Calibri" w:eastAsia="Calibri" w:hAnsi="Calibri" w:cs="Calibri"/>
                <w:b/>
                <w:bCs/>
                <w:color w:val="000000" w:themeColor="text1"/>
              </w:rPr>
              <w:t>Are you including a</w:t>
            </w:r>
            <w:r w:rsidR="00D760AE" w:rsidRPr="00E04580">
              <w:rPr>
                <w:rFonts w:ascii="Calibri" w:eastAsia="Calibri" w:hAnsi="Calibri" w:cs="Calibri"/>
                <w:b/>
                <w:bCs/>
                <w:color w:val="000000" w:themeColor="text1"/>
              </w:rPr>
              <w:t xml:space="preserve"> budgetary request for grant writing for federal resilience funding at the end of the planning process as part of this application?</w:t>
            </w:r>
          </w:p>
          <w:p w14:paraId="05E84BD8" w14:textId="39ED975B" w:rsidR="00D760AE" w:rsidRPr="00A8602F" w:rsidRDefault="00D760AE" w:rsidP="00D760AE">
            <w:pPr>
              <w:rPr>
                <w:rFonts w:ascii="Calibri" w:eastAsia="Calibri" w:hAnsi="Calibri" w:cs="Calibri"/>
                <w:color w:val="000000" w:themeColor="text1"/>
              </w:rPr>
            </w:pPr>
            <w:r w:rsidRPr="00A8602F">
              <w:rPr>
                <w:rFonts w:ascii="Calibri" w:eastAsia="Calibri" w:hAnsi="Calibri" w:cs="Calibri"/>
                <w:color w:val="000000" w:themeColor="text1"/>
              </w:rPr>
              <w:t xml:space="preserve">(Note: this is an allowable cost and is encouraged for teams </w:t>
            </w:r>
            <w:r>
              <w:rPr>
                <w:rFonts w:ascii="Calibri" w:eastAsia="Calibri" w:hAnsi="Calibri" w:cs="Calibri"/>
                <w:color w:val="000000" w:themeColor="text1"/>
              </w:rPr>
              <w:t>that</w:t>
            </w:r>
            <w:r w:rsidRPr="00A8602F">
              <w:rPr>
                <w:rFonts w:ascii="Calibri" w:eastAsia="Calibri" w:hAnsi="Calibri" w:cs="Calibri"/>
                <w:color w:val="000000" w:themeColor="text1"/>
              </w:rPr>
              <w:t xml:space="preserve"> want to pursue federal resilience grant competition funding for next steps.)</w:t>
            </w:r>
          </w:p>
          <w:p w14:paraId="3BB25DC2" w14:textId="77777777" w:rsidR="00D760AE" w:rsidRDefault="00E6185B" w:rsidP="00D45C5F">
            <w:pPr>
              <w:spacing w:line="276" w:lineRule="auto"/>
              <w:contextualSpacing/>
              <w:rPr>
                <w:rFonts w:ascii="Calibri" w:eastAsia="Calibri" w:hAnsi="Calibri" w:cs="Calibri"/>
                <w:color w:val="000000" w:themeColor="text1"/>
              </w:rPr>
            </w:pPr>
            <w:sdt>
              <w:sdtPr>
                <w:rPr>
                  <w:rFonts w:cstheme="minorHAnsi"/>
                </w:rPr>
                <w:id w:val="-1532336052"/>
                <w14:checkbox>
                  <w14:checked w14:val="0"/>
                  <w14:checkedState w14:val="2612" w14:font="MS Gothic"/>
                  <w14:uncheckedState w14:val="2610" w14:font="MS Gothic"/>
                </w14:checkbox>
              </w:sdtPr>
              <w:sdtEndPr/>
              <w:sdtContent>
                <w:r w:rsidR="00D760AE">
                  <w:rPr>
                    <w:rFonts w:ascii="MS Gothic" w:eastAsia="MS Gothic" w:hAnsi="MS Gothic" w:cstheme="minorHAnsi" w:hint="eastAsia"/>
                  </w:rPr>
                  <w:t>☐</w:t>
                </w:r>
              </w:sdtContent>
            </w:sdt>
            <w:r w:rsidR="00D760AE">
              <w:rPr>
                <w:rFonts w:cstheme="minorHAnsi"/>
              </w:rPr>
              <w:t xml:space="preserve"> </w:t>
            </w:r>
            <w:r w:rsidR="00D760AE" w:rsidRPr="00730F6D">
              <w:rPr>
                <w:rFonts w:cstheme="minorHAnsi"/>
              </w:rPr>
              <w:t xml:space="preserve">Yes </w:t>
            </w:r>
          </w:p>
          <w:p w14:paraId="44C3AF79" w14:textId="77777777" w:rsidR="00D760AE" w:rsidRDefault="00E6185B" w:rsidP="00D45C5F">
            <w:pPr>
              <w:spacing w:line="276" w:lineRule="auto"/>
              <w:contextualSpacing/>
              <w:rPr>
                <w:rFonts w:ascii="Calibri" w:eastAsia="Calibri" w:hAnsi="Calibri" w:cs="Calibri"/>
                <w:color w:val="000000" w:themeColor="text1"/>
              </w:rPr>
            </w:pPr>
            <w:sdt>
              <w:sdtPr>
                <w:id w:val="-2062079153"/>
                <w14:checkbox>
                  <w14:checked w14:val="0"/>
                  <w14:checkedState w14:val="2612" w14:font="MS Gothic"/>
                  <w14:uncheckedState w14:val="2610" w14:font="MS Gothic"/>
                </w14:checkbox>
              </w:sdtPr>
              <w:sdtEndPr/>
              <w:sdtContent>
                <w:r w:rsidR="00D760AE" w:rsidRPr="1207EA6F">
                  <w:rPr>
                    <w:rFonts w:ascii="MS Gothic" w:eastAsia="MS Gothic" w:hAnsi="MS Gothic" w:hint="eastAsia"/>
                  </w:rPr>
                  <w:t>☐</w:t>
                </w:r>
              </w:sdtContent>
            </w:sdt>
            <w:r w:rsidR="00D760AE">
              <w:t xml:space="preserve"> </w:t>
            </w:r>
            <w:r w:rsidR="00D760AE" w:rsidRPr="1207EA6F">
              <w:t xml:space="preserve">No. We have our </w:t>
            </w:r>
            <w:r w:rsidR="00D760AE">
              <w:t xml:space="preserve">own </w:t>
            </w:r>
            <w:r w:rsidR="00D760AE" w:rsidRPr="1207EA6F">
              <w:t>support for applying for federal resilience grant funding.</w:t>
            </w:r>
          </w:p>
          <w:p w14:paraId="381D2A8A" w14:textId="77777777" w:rsidR="00D760AE" w:rsidRDefault="00E6185B" w:rsidP="00D45C5F">
            <w:pPr>
              <w:spacing w:line="276" w:lineRule="auto"/>
              <w:contextualSpacing/>
              <w:rPr>
                <w:rFonts w:cstheme="minorHAnsi"/>
              </w:rPr>
            </w:pPr>
            <w:sdt>
              <w:sdtPr>
                <w:rPr>
                  <w:rFonts w:cstheme="minorHAnsi"/>
                </w:rPr>
                <w:id w:val="-998655334"/>
                <w14:checkbox>
                  <w14:checked w14:val="0"/>
                  <w14:checkedState w14:val="2612" w14:font="MS Gothic"/>
                  <w14:uncheckedState w14:val="2610" w14:font="MS Gothic"/>
                </w14:checkbox>
              </w:sdtPr>
              <w:sdtEndPr/>
              <w:sdtContent>
                <w:r w:rsidR="00D760AE">
                  <w:rPr>
                    <w:rFonts w:ascii="MS Gothic" w:eastAsia="MS Gothic" w:hAnsi="MS Gothic" w:cstheme="minorHAnsi" w:hint="eastAsia"/>
                  </w:rPr>
                  <w:t>☐</w:t>
                </w:r>
              </w:sdtContent>
            </w:sdt>
            <w:r w:rsidR="00D760AE">
              <w:t xml:space="preserve"> </w:t>
            </w:r>
            <w:r w:rsidR="00D760AE" w:rsidRPr="00EB1E9A">
              <w:rPr>
                <w:rFonts w:cstheme="minorHAnsi"/>
              </w:rPr>
              <w:t xml:space="preserve">No. We do not intend to apply for federal resilience grant funding.  </w:t>
            </w:r>
          </w:p>
          <w:p w14:paraId="4AE7EC02" w14:textId="29E45853" w:rsidR="00E34F55" w:rsidRPr="474E1EC3" w:rsidRDefault="00E34F55" w:rsidP="00D45C5F">
            <w:pPr>
              <w:spacing w:line="276" w:lineRule="auto"/>
              <w:contextualSpacing/>
              <w:rPr>
                <w:rFonts w:ascii="Calibri" w:eastAsia="Calibri" w:hAnsi="Calibri" w:cs="Calibri"/>
                <w:b/>
                <w:bCs/>
                <w:color w:val="000000" w:themeColor="text1"/>
              </w:rPr>
            </w:pPr>
          </w:p>
        </w:tc>
      </w:tr>
    </w:tbl>
    <w:p w14:paraId="299830A5" w14:textId="77777777" w:rsidR="00501174" w:rsidRDefault="00501174" w:rsidP="00E25C1D">
      <w:pPr>
        <w:contextualSpacing/>
        <w:rPr>
          <w:rFonts w:ascii="Calibri" w:eastAsia="Calibri" w:hAnsi="Calibri" w:cs="Calibri"/>
          <w:b/>
          <w:bCs/>
          <w:color w:val="000000" w:themeColor="text1"/>
        </w:rPr>
      </w:pPr>
    </w:p>
    <w:p w14:paraId="5BCDECA7" w14:textId="77777777" w:rsidR="00501174" w:rsidRDefault="00501174">
      <w:pPr>
        <w:rPr>
          <w:rFonts w:ascii="Calibri" w:eastAsia="Calibri" w:hAnsi="Calibri" w:cs="Calibri"/>
          <w:b/>
          <w:bCs/>
          <w:color w:val="000000" w:themeColor="text1"/>
        </w:rPr>
      </w:pPr>
      <w:r>
        <w:rPr>
          <w:rFonts w:ascii="Calibri" w:eastAsia="Calibri" w:hAnsi="Calibri" w:cs="Calibri"/>
          <w:b/>
          <w:bCs/>
          <w:color w:val="000000" w:themeColor="text1"/>
        </w:rPr>
        <w:br w:type="page"/>
      </w:r>
    </w:p>
    <w:p w14:paraId="179B3AF4" w14:textId="4E8EEAAE" w:rsidR="00213D9F" w:rsidRPr="008367BB" w:rsidRDefault="00B30860" w:rsidP="00E25C1D">
      <w:pPr>
        <w:contextualSpacing/>
        <w:rPr>
          <w:b/>
          <w:bCs/>
          <w:sz w:val="28"/>
          <w:szCs w:val="28"/>
        </w:rPr>
      </w:pPr>
      <w:r w:rsidRPr="008367BB">
        <w:rPr>
          <w:b/>
          <w:bCs/>
          <w:sz w:val="28"/>
          <w:szCs w:val="28"/>
        </w:rPr>
        <w:t>Impact of proposed work</w:t>
      </w:r>
    </w:p>
    <w:p w14:paraId="2B40DD25" w14:textId="77777777" w:rsidR="00E25C1D" w:rsidRPr="00F63545" w:rsidRDefault="00E25C1D" w:rsidP="00E25C1D">
      <w:pPr>
        <w:contextualSpacing/>
        <w:rPr>
          <w:sz w:val="12"/>
          <w:szCs w:val="12"/>
        </w:rPr>
      </w:pPr>
    </w:p>
    <w:p w14:paraId="3AA55805" w14:textId="6474F674" w:rsidR="009A745D" w:rsidRPr="00F63545" w:rsidRDefault="009A745D" w:rsidP="00213D9F">
      <w:pPr>
        <w:spacing w:line="240" w:lineRule="auto"/>
        <w:contextualSpacing/>
        <w:rPr>
          <w:rFonts w:ascii="Calibri" w:eastAsia="Calibri" w:hAnsi="Calibri" w:cs="Calibri"/>
          <w:b/>
          <w:bCs/>
          <w:sz w:val="24"/>
          <w:szCs w:val="24"/>
        </w:rPr>
      </w:pPr>
      <w:r w:rsidRPr="00F63545">
        <w:rPr>
          <w:rFonts w:ascii="Calibri" w:eastAsia="Calibri" w:hAnsi="Calibri" w:cs="Calibri"/>
          <w:b/>
          <w:bCs/>
          <w:sz w:val="24"/>
          <w:szCs w:val="24"/>
        </w:rPr>
        <w:t xml:space="preserve">Give an overview of </w:t>
      </w:r>
      <w:r w:rsidR="00FC32B7" w:rsidRPr="00F63545">
        <w:rPr>
          <w:rFonts w:ascii="Calibri" w:eastAsia="Calibri" w:hAnsi="Calibri" w:cs="Calibri"/>
          <w:b/>
          <w:bCs/>
          <w:sz w:val="24"/>
          <w:szCs w:val="24"/>
        </w:rPr>
        <w:t xml:space="preserve">the </w:t>
      </w:r>
      <w:r w:rsidRPr="00F63545">
        <w:rPr>
          <w:rFonts w:ascii="Calibri" w:eastAsia="Calibri" w:hAnsi="Calibri" w:cs="Calibri"/>
          <w:b/>
          <w:bCs/>
          <w:sz w:val="24"/>
          <w:szCs w:val="24"/>
        </w:rPr>
        <w:t xml:space="preserve">current issues and concerns related to </w:t>
      </w:r>
      <w:r w:rsidR="003B40F3" w:rsidRPr="00F63545">
        <w:rPr>
          <w:rFonts w:ascii="Calibri" w:eastAsia="Calibri" w:hAnsi="Calibri" w:cs="Calibri"/>
          <w:b/>
          <w:bCs/>
          <w:sz w:val="24"/>
          <w:szCs w:val="24"/>
        </w:rPr>
        <w:t>community and energy</w:t>
      </w:r>
      <w:r w:rsidRPr="00F63545">
        <w:rPr>
          <w:rFonts w:ascii="Calibri" w:eastAsia="Calibri" w:hAnsi="Calibri" w:cs="Calibri"/>
          <w:b/>
          <w:bCs/>
          <w:sz w:val="24"/>
          <w:szCs w:val="24"/>
        </w:rPr>
        <w:t xml:space="preserve"> resilience in the project area.</w:t>
      </w:r>
      <w:r w:rsidR="00F63545">
        <w:rPr>
          <w:rFonts w:ascii="Calibri" w:eastAsia="Calibri" w:hAnsi="Calibri" w:cs="Calibri"/>
          <w:b/>
          <w:bCs/>
          <w:sz w:val="24"/>
          <w:szCs w:val="24"/>
        </w:rPr>
        <w:t xml:space="preserve"> </w:t>
      </w:r>
      <w:r w:rsidR="000A4078" w:rsidRPr="00F63545">
        <w:rPr>
          <w:rFonts w:ascii="Calibri" w:eastAsia="Calibri" w:hAnsi="Calibri" w:cs="Calibri"/>
          <w:b/>
          <w:bCs/>
          <w:i/>
          <w:iCs/>
          <w:sz w:val="24"/>
          <w:szCs w:val="24"/>
        </w:rPr>
        <w:t>Less than 250 words.</w:t>
      </w:r>
    </w:p>
    <w:p w14:paraId="392C507D" w14:textId="77777777" w:rsidR="009A745D" w:rsidRPr="000A4078" w:rsidRDefault="009A745D" w:rsidP="00213D9F">
      <w:pPr>
        <w:spacing w:line="240" w:lineRule="auto"/>
        <w:contextualSpacing/>
        <w:rPr>
          <w:rFonts w:ascii="Calibri" w:eastAsia="Calibri" w:hAnsi="Calibri" w:cs="Calibri"/>
          <w:sz w:val="24"/>
          <w:szCs w:val="24"/>
        </w:rPr>
      </w:pPr>
    </w:p>
    <w:p w14:paraId="70549C3F" w14:textId="3F393D2E" w:rsidR="009A745D" w:rsidRDefault="009A745D" w:rsidP="00213D9F">
      <w:pPr>
        <w:spacing w:line="240" w:lineRule="auto"/>
        <w:contextualSpacing/>
        <w:rPr>
          <w:rFonts w:ascii="Calibri" w:eastAsia="Calibri" w:hAnsi="Calibri" w:cs="Calibri"/>
          <w:sz w:val="24"/>
          <w:szCs w:val="24"/>
        </w:rPr>
      </w:pPr>
    </w:p>
    <w:p w14:paraId="11ECDB7D" w14:textId="46AD12B7" w:rsidR="000A4078" w:rsidRDefault="000A4078" w:rsidP="00213D9F">
      <w:pPr>
        <w:spacing w:line="240" w:lineRule="auto"/>
        <w:contextualSpacing/>
        <w:rPr>
          <w:rFonts w:ascii="Calibri" w:eastAsia="Calibri" w:hAnsi="Calibri" w:cs="Calibri"/>
          <w:sz w:val="24"/>
          <w:szCs w:val="24"/>
        </w:rPr>
      </w:pPr>
    </w:p>
    <w:p w14:paraId="78B3DB2E" w14:textId="26EC78B6" w:rsidR="000A4078" w:rsidRDefault="000A4078" w:rsidP="00213D9F">
      <w:pPr>
        <w:spacing w:line="240" w:lineRule="auto"/>
        <w:contextualSpacing/>
        <w:rPr>
          <w:rFonts w:ascii="Calibri" w:eastAsia="Calibri" w:hAnsi="Calibri" w:cs="Calibri"/>
          <w:sz w:val="24"/>
          <w:szCs w:val="24"/>
        </w:rPr>
      </w:pPr>
    </w:p>
    <w:p w14:paraId="58DFA17A" w14:textId="1642AA7A" w:rsidR="000A4078" w:rsidRDefault="000A4078" w:rsidP="00213D9F">
      <w:pPr>
        <w:spacing w:line="240" w:lineRule="auto"/>
        <w:contextualSpacing/>
        <w:rPr>
          <w:rFonts w:ascii="Calibri" w:eastAsia="Calibri" w:hAnsi="Calibri" w:cs="Calibri"/>
          <w:sz w:val="24"/>
          <w:szCs w:val="24"/>
        </w:rPr>
      </w:pPr>
    </w:p>
    <w:p w14:paraId="1692C60B" w14:textId="17C43E8F" w:rsidR="000A4078" w:rsidRDefault="000A4078" w:rsidP="00213D9F">
      <w:pPr>
        <w:spacing w:line="240" w:lineRule="auto"/>
        <w:contextualSpacing/>
        <w:rPr>
          <w:rFonts w:ascii="Calibri" w:eastAsia="Calibri" w:hAnsi="Calibri" w:cs="Calibri"/>
          <w:sz w:val="24"/>
          <w:szCs w:val="24"/>
        </w:rPr>
      </w:pPr>
    </w:p>
    <w:p w14:paraId="5EA0AE04" w14:textId="5540C6E3" w:rsidR="000A4078" w:rsidRDefault="000A4078" w:rsidP="00213D9F">
      <w:pPr>
        <w:spacing w:line="240" w:lineRule="auto"/>
        <w:contextualSpacing/>
        <w:rPr>
          <w:rFonts w:ascii="Calibri" w:eastAsia="Calibri" w:hAnsi="Calibri" w:cs="Calibri"/>
          <w:sz w:val="24"/>
          <w:szCs w:val="24"/>
        </w:rPr>
      </w:pPr>
    </w:p>
    <w:p w14:paraId="311AE0D6" w14:textId="6F303A92" w:rsidR="000A4078" w:rsidRDefault="000A4078" w:rsidP="00213D9F">
      <w:pPr>
        <w:spacing w:line="240" w:lineRule="auto"/>
        <w:contextualSpacing/>
        <w:rPr>
          <w:rFonts w:ascii="Calibri" w:eastAsia="Calibri" w:hAnsi="Calibri" w:cs="Calibri"/>
          <w:sz w:val="24"/>
          <w:szCs w:val="24"/>
        </w:rPr>
      </w:pPr>
    </w:p>
    <w:p w14:paraId="2843E229" w14:textId="4F4800C2" w:rsidR="000A4078" w:rsidRDefault="000A4078" w:rsidP="00213D9F">
      <w:pPr>
        <w:spacing w:line="240" w:lineRule="auto"/>
        <w:contextualSpacing/>
        <w:rPr>
          <w:rFonts w:ascii="Calibri" w:eastAsia="Calibri" w:hAnsi="Calibri" w:cs="Calibri"/>
          <w:sz w:val="24"/>
          <w:szCs w:val="24"/>
        </w:rPr>
      </w:pPr>
    </w:p>
    <w:p w14:paraId="1851DF5B" w14:textId="17F26779" w:rsidR="000A4078" w:rsidRDefault="000A4078" w:rsidP="00213D9F">
      <w:pPr>
        <w:spacing w:line="240" w:lineRule="auto"/>
        <w:contextualSpacing/>
        <w:rPr>
          <w:rFonts w:ascii="Calibri" w:eastAsia="Calibri" w:hAnsi="Calibri" w:cs="Calibri"/>
          <w:sz w:val="24"/>
          <w:szCs w:val="24"/>
        </w:rPr>
      </w:pPr>
    </w:p>
    <w:p w14:paraId="49785663" w14:textId="2896EE1B" w:rsidR="000A4078" w:rsidRDefault="000A4078" w:rsidP="00213D9F">
      <w:pPr>
        <w:spacing w:line="240" w:lineRule="auto"/>
        <w:contextualSpacing/>
        <w:rPr>
          <w:rFonts w:ascii="Calibri" w:eastAsia="Calibri" w:hAnsi="Calibri" w:cs="Calibri"/>
          <w:sz w:val="24"/>
          <w:szCs w:val="24"/>
        </w:rPr>
      </w:pPr>
    </w:p>
    <w:p w14:paraId="413948FE" w14:textId="4DB2012E" w:rsidR="000A4078" w:rsidRDefault="000A4078" w:rsidP="00213D9F">
      <w:pPr>
        <w:spacing w:line="240" w:lineRule="auto"/>
        <w:contextualSpacing/>
        <w:rPr>
          <w:rFonts w:ascii="Calibri" w:eastAsia="Calibri" w:hAnsi="Calibri" w:cs="Calibri"/>
          <w:sz w:val="24"/>
          <w:szCs w:val="24"/>
        </w:rPr>
      </w:pPr>
    </w:p>
    <w:p w14:paraId="40E4116F" w14:textId="087DB35B" w:rsidR="000A4078" w:rsidRDefault="000A4078" w:rsidP="00213D9F">
      <w:pPr>
        <w:spacing w:line="240" w:lineRule="auto"/>
        <w:contextualSpacing/>
        <w:rPr>
          <w:rFonts w:ascii="Calibri" w:eastAsia="Calibri" w:hAnsi="Calibri" w:cs="Calibri"/>
          <w:sz w:val="24"/>
          <w:szCs w:val="24"/>
        </w:rPr>
      </w:pPr>
    </w:p>
    <w:p w14:paraId="59567057" w14:textId="6420A1FB" w:rsidR="000A4078" w:rsidRDefault="000A4078" w:rsidP="00213D9F">
      <w:pPr>
        <w:spacing w:line="240" w:lineRule="auto"/>
        <w:contextualSpacing/>
        <w:rPr>
          <w:rFonts w:ascii="Calibri" w:eastAsia="Calibri" w:hAnsi="Calibri" w:cs="Calibri"/>
          <w:sz w:val="24"/>
          <w:szCs w:val="24"/>
        </w:rPr>
      </w:pPr>
    </w:p>
    <w:p w14:paraId="52F2F4FF" w14:textId="4DADBA2B" w:rsidR="000A4078" w:rsidRDefault="000A4078" w:rsidP="00213D9F">
      <w:pPr>
        <w:spacing w:line="240" w:lineRule="auto"/>
        <w:contextualSpacing/>
        <w:rPr>
          <w:rFonts w:ascii="Calibri" w:eastAsia="Calibri" w:hAnsi="Calibri" w:cs="Calibri"/>
          <w:sz w:val="24"/>
          <w:szCs w:val="24"/>
        </w:rPr>
      </w:pPr>
    </w:p>
    <w:p w14:paraId="1CCBF42A" w14:textId="5762C25A" w:rsidR="000A4078" w:rsidRDefault="000A4078" w:rsidP="00213D9F">
      <w:pPr>
        <w:spacing w:line="240" w:lineRule="auto"/>
        <w:contextualSpacing/>
        <w:rPr>
          <w:rFonts w:ascii="Calibri" w:eastAsia="Calibri" w:hAnsi="Calibri" w:cs="Calibri"/>
          <w:sz w:val="24"/>
          <w:szCs w:val="24"/>
        </w:rPr>
      </w:pPr>
    </w:p>
    <w:p w14:paraId="02C6E166" w14:textId="22C1AC58" w:rsidR="000A4078" w:rsidRDefault="000A4078" w:rsidP="00213D9F">
      <w:pPr>
        <w:spacing w:line="240" w:lineRule="auto"/>
        <w:contextualSpacing/>
        <w:rPr>
          <w:rFonts w:ascii="Calibri" w:eastAsia="Calibri" w:hAnsi="Calibri" w:cs="Calibri"/>
          <w:sz w:val="24"/>
          <w:szCs w:val="24"/>
        </w:rPr>
      </w:pPr>
    </w:p>
    <w:p w14:paraId="7AFD7ED7" w14:textId="69F7EAE6" w:rsidR="000A4078" w:rsidRDefault="000A4078" w:rsidP="00213D9F">
      <w:pPr>
        <w:spacing w:line="240" w:lineRule="auto"/>
        <w:contextualSpacing/>
        <w:rPr>
          <w:rFonts w:ascii="Calibri" w:eastAsia="Calibri" w:hAnsi="Calibri" w:cs="Calibri"/>
          <w:sz w:val="24"/>
          <w:szCs w:val="24"/>
        </w:rPr>
      </w:pPr>
    </w:p>
    <w:p w14:paraId="66FB6FDD" w14:textId="56FF6A38" w:rsidR="000A4078" w:rsidRDefault="000A4078" w:rsidP="00213D9F">
      <w:pPr>
        <w:spacing w:line="240" w:lineRule="auto"/>
        <w:contextualSpacing/>
        <w:rPr>
          <w:rFonts w:ascii="Calibri" w:eastAsia="Calibri" w:hAnsi="Calibri" w:cs="Calibri"/>
          <w:sz w:val="24"/>
          <w:szCs w:val="24"/>
        </w:rPr>
      </w:pPr>
    </w:p>
    <w:p w14:paraId="1F9AC6A1" w14:textId="77777777" w:rsidR="000A4078" w:rsidRPr="000A4078" w:rsidRDefault="000A4078" w:rsidP="00213D9F">
      <w:pPr>
        <w:spacing w:line="240" w:lineRule="auto"/>
        <w:contextualSpacing/>
        <w:rPr>
          <w:rFonts w:ascii="Calibri" w:eastAsia="Calibri" w:hAnsi="Calibri" w:cs="Calibri"/>
          <w:sz w:val="24"/>
          <w:szCs w:val="24"/>
        </w:rPr>
      </w:pPr>
    </w:p>
    <w:p w14:paraId="1ED66C8D" w14:textId="71AF826D" w:rsidR="00213D9F" w:rsidRPr="000A4078" w:rsidRDefault="002147EA" w:rsidP="00213D9F">
      <w:pPr>
        <w:spacing w:line="240" w:lineRule="auto"/>
        <w:contextualSpacing/>
        <w:rPr>
          <w:rFonts w:ascii="Calibri" w:eastAsia="Calibri" w:hAnsi="Calibri" w:cs="Calibri"/>
          <w:b/>
          <w:bCs/>
          <w:sz w:val="24"/>
          <w:szCs w:val="24"/>
        </w:rPr>
      </w:pPr>
      <w:r w:rsidRPr="000A4078">
        <w:rPr>
          <w:rFonts w:ascii="Calibri" w:eastAsia="Calibri" w:hAnsi="Calibri" w:cs="Calibri"/>
          <w:b/>
          <w:bCs/>
          <w:sz w:val="24"/>
          <w:szCs w:val="24"/>
        </w:rPr>
        <w:t xml:space="preserve">Give </w:t>
      </w:r>
      <w:r w:rsidR="00F3454C">
        <w:rPr>
          <w:rFonts w:ascii="Calibri" w:eastAsia="Calibri" w:hAnsi="Calibri" w:cs="Calibri"/>
          <w:b/>
          <w:bCs/>
          <w:sz w:val="24"/>
          <w:szCs w:val="24"/>
        </w:rPr>
        <w:t>a</w:t>
      </w:r>
      <w:r w:rsidR="00F3454C" w:rsidRPr="000A4078">
        <w:rPr>
          <w:rFonts w:ascii="Calibri" w:eastAsia="Calibri" w:hAnsi="Calibri" w:cs="Calibri"/>
          <w:b/>
          <w:bCs/>
          <w:sz w:val="24"/>
          <w:szCs w:val="24"/>
        </w:rPr>
        <w:t xml:space="preserve">n </w:t>
      </w:r>
      <w:r w:rsidRPr="000A4078">
        <w:rPr>
          <w:rFonts w:ascii="Calibri" w:eastAsia="Calibri" w:hAnsi="Calibri" w:cs="Calibri"/>
          <w:b/>
          <w:bCs/>
          <w:sz w:val="24"/>
          <w:szCs w:val="24"/>
        </w:rPr>
        <w:t xml:space="preserve">overview of </w:t>
      </w:r>
      <w:r w:rsidR="00A91F5D" w:rsidRPr="000A4078">
        <w:rPr>
          <w:rFonts w:ascii="Calibri" w:eastAsia="Calibri" w:hAnsi="Calibri" w:cs="Calibri"/>
          <w:b/>
          <w:bCs/>
          <w:sz w:val="24"/>
          <w:szCs w:val="24"/>
        </w:rPr>
        <w:t>how the proposed project will address the issues and concerns identified above</w:t>
      </w:r>
      <w:r w:rsidR="00F63545">
        <w:rPr>
          <w:rFonts w:ascii="Calibri" w:eastAsia="Calibri" w:hAnsi="Calibri" w:cs="Calibri"/>
          <w:b/>
          <w:bCs/>
          <w:sz w:val="24"/>
          <w:szCs w:val="24"/>
        </w:rPr>
        <w:t xml:space="preserve">. </w:t>
      </w:r>
      <w:r w:rsidR="000A4078" w:rsidRPr="000A4078">
        <w:rPr>
          <w:rFonts w:ascii="Calibri" w:eastAsia="Calibri" w:hAnsi="Calibri" w:cs="Calibri"/>
          <w:b/>
          <w:bCs/>
          <w:i/>
          <w:iCs/>
          <w:sz w:val="24"/>
          <w:szCs w:val="24"/>
        </w:rPr>
        <w:t>Less than 250 words.</w:t>
      </w:r>
      <w:r w:rsidR="000A4078" w:rsidRPr="000A4078">
        <w:rPr>
          <w:rFonts w:ascii="Calibri" w:eastAsia="Calibri" w:hAnsi="Calibri" w:cs="Calibri"/>
          <w:b/>
          <w:bCs/>
          <w:sz w:val="24"/>
          <w:szCs w:val="24"/>
        </w:rPr>
        <w:t xml:space="preserve"> </w:t>
      </w:r>
    </w:p>
    <w:p w14:paraId="16679907" w14:textId="77777777" w:rsidR="00213D9F" w:rsidRPr="000A4078" w:rsidRDefault="00213D9F" w:rsidP="00213D9F">
      <w:pPr>
        <w:spacing w:line="240" w:lineRule="auto"/>
        <w:contextualSpacing/>
        <w:rPr>
          <w:rFonts w:ascii="Calibri" w:eastAsia="Calibri" w:hAnsi="Calibri" w:cs="Calibri"/>
          <w:sz w:val="24"/>
          <w:szCs w:val="24"/>
        </w:rPr>
      </w:pPr>
    </w:p>
    <w:p w14:paraId="33D8727D" w14:textId="77777777" w:rsidR="00213D9F" w:rsidRPr="000A4078" w:rsidRDefault="00213D9F" w:rsidP="00213D9F">
      <w:pPr>
        <w:spacing w:line="240" w:lineRule="auto"/>
        <w:contextualSpacing/>
        <w:rPr>
          <w:rFonts w:ascii="Calibri" w:eastAsia="Calibri" w:hAnsi="Calibri" w:cs="Calibri"/>
          <w:sz w:val="24"/>
          <w:szCs w:val="24"/>
        </w:rPr>
      </w:pPr>
    </w:p>
    <w:p w14:paraId="34B7CCB3" w14:textId="77777777" w:rsidR="00213D9F" w:rsidRPr="000A4078" w:rsidRDefault="00213D9F" w:rsidP="00213D9F">
      <w:pPr>
        <w:spacing w:line="240" w:lineRule="auto"/>
        <w:contextualSpacing/>
        <w:rPr>
          <w:rFonts w:ascii="Calibri" w:eastAsia="Calibri" w:hAnsi="Calibri" w:cs="Calibri"/>
          <w:sz w:val="24"/>
          <w:szCs w:val="24"/>
        </w:rPr>
      </w:pPr>
    </w:p>
    <w:p w14:paraId="23EE56A3" w14:textId="77777777" w:rsidR="00213D9F" w:rsidRPr="000A4078" w:rsidRDefault="00213D9F" w:rsidP="00213D9F">
      <w:pPr>
        <w:spacing w:line="240" w:lineRule="auto"/>
        <w:contextualSpacing/>
        <w:rPr>
          <w:rFonts w:ascii="Calibri" w:eastAsia="Calibri" w:hAnsi="Calibri" w:cs="Calibri"/>
          <w:sz w:val="24"/>
          <w:szCs w:val="24"/>
        </w:rPr>
      </w:pPr>
    </w:p>
    <w:p w14:paraId="4D87D01E" w14:textId="77777777" w:rsidR="00213D9F" w:rsidRPr="000A4078" w:rsidRDefault="00213D9F" w:rsidP="00213D9F">
      <w:pPr>
        <w:spacing w:line="240" w:lineRule="auto"/>
        <w:contextualSpacing/>
        <w:rPr>
          <w:rFonts w:ascii="Calibri" w:eastAsia="Calibri" w:hAnsi="Calibri" w:cs="Calibri"/>
          <w:sz w:val="24"/>
          <w:szCs w:val="24"/>
        </w:rPr>
      </w:pPr>
    </w:p>
    <w:p w14:paraId="57BE2C12" w14:textId="77777777" w:rsidR="00213D9F" w:rsidRPr="000A4078" w:rsidRDefault="00213D9F" w:rsidP="00213D9F">
      <w:pPr>
        <w:spacing w:line="240" w:lineRule="auto"/>
        <w:contextualSpacing/>
        <w:rPr>
          <w:rFonts w:ascii="Calibri" w:eastAsia="Calibri" w:hAnsi="Calibri" w:cs="Calibri"/>
          <w:sz w:val="24"/>
          <w:szCs w:val="24"/>
        </w:rPr>
      </w:pPr>
    </w:p>
    <w:p w14:paraId="61C80FB2" w14:textId="77777777" w:rsidR="00213D9F" w:rsidRPr="000A4078" w:rsidRDefault="00213D9F" w:rsidP="00213D9F">
      <w:pPr>
        <w:spacing w:line="240" w:lineRule="auto"/>
        <w:contextualSpacing/>
        <w:rPr>
          <w:rFonts w:ascii="Calibri" w:eastAsia="Calibri" w:hAnsi="Calibri" w:cs="Calibri"/>
          <w:sz w:val="24"/>
          <w:szCs w:val="24"/>
        </w:rPr>
      </w:pPr>
    </w:p>
    <w:p w14:paraId="031BBDCB" w14:textId="77777777" w:rsidR="00213D9F" w:rsidRPr="000A4078" w:rsidRDefault="00213D9F" w:rsidP="00213D9F">
      <w:pPr>
        <w:spacing w:line="240" w:lineRule="auto"/>
        <w:contextualSpacing/>
        <w:rPr>
          <w:rFonts w:ascii="Calibri" w:eastAsia="Calibri" w:hAnsi="Calibri" w:cs="Calibri"/>
          <w:sz w:val="24"/>
          <w:szCs w:val="24"/>
        </w:rPr>
      </w:pPr>
    </w:p>
    <w:p w14:paraId="5047F1C2" w14:textId="77777777" w:rsidR="00213D9F" w:rsidRPr="000A4078" w:rsidRDefault="00213D9F" w:rsidP="00213D9F">
      <w:pPr>
        <w:spacing w:line="240" w:lineRule="auto"/>
        <w:contextualSpacing/>
        <w:rPr>
          <w:rFonts w:ascii="Calibri" w:eastAsia="Calibri" w:hAnsi="Calibri" w:cs="Calibri"/>
          <w:sz w:val="24"/>
          <w:szCs w:val="24"/>
        </w:rPr>
      </w:pPr>
    </w:p>
    <w:p w14:paraId="27744236" w14:textId="77777777" w:rsidR="00213D9F" w:rsidRPr="000A4078" w:rsidRDefault="00213D9F" w:rsidP="00213D9F">
      <w:pPr>
        <w:spacing w:line="240" w:lineRule="auto"/>
        <w:contextualSpacing/>
        <w:rPr>
          <w:rFonts w:ascii="Calibri" w:eastAsia="Calibri" w:hAnsi="Calibri" w:cs="Calibri"/>
          <w:sz w:val="24"/>
          <w:szCs w:val="24"/>
        </w:rPr>
      </w:pPr>
    </w:p>
    <w:p w14:paraId="1745DE6D" w14:textId="77777777" w:rsidR="00213D9F" w:rsidRPr="000A4078" w:rsidRDefault="00213D9F" w:rsidP="00213D9F">
      <w:pPr>
        <w:spacing w:line="240" w:lineRule="auto"/>
        <w:contextualSpacing/>
        <w:rPr>
          <w:rFonts w:ascii="Calibri" w:eastAsia="Calibri" w:hAnsi="Calibri" w:cs="Calibri"/>
          <w:sz w:val="24"/>
          <w:szCs w:val="24"/>
        </w:rPr>
      </w:pPr>
    </w:p>
    <w:p w14:paraId="78CCB615" w14:textId="77777777" w:rsidR="00213D9F" w:rsidRPr="000A4078" w:rsidRDefault="00213D9F" w:rsidP="00213D9F">
      <w:pPr>
        <w:spacing w:line="240" w:lineRule="auto"/>
        <w:contextualSpacing/>
        <w:rPr>
          <w:rFonts w:ascii="Calibri" w:eastAsia="Calibri" w:hAnsi="Calibri" w:cs="Calibri"/>
          <w:sz w:val="24"/>
          <w:szCs w:val="24"/>
        </w:rPr>
      </w:pPr>
    </w:p>
    <w:p w14:paraId="1A5EF707" w14:textId="7A4D4747" w:rsidR="00213D9F" w:rsidRPr="000A4078" w:rsidRDefault="00213D9F" w:rsidP="00213D9F">
      <w:pPr>
        <w:spacing w:line="240" w:lineRule="auto"/>
        <w:contextualSpacing/>
        <w:rPr>
          <w:rFonts w:ascii="Calibri" w:eastAsia="Calibri" w:hAnsi="Calibri" w:cs="Calibri"/>
          <w:sz w:val="24"/>
          <w:szCs w:val="24"/>
        </w:rPr>
      </w:pPr>
    </w:p>
    <w:p w14:paraId="01B4681B" w14:textId="010A8A49" w:rsidR="00235CCB" w:rsidRPr="000A4078" w:rsidRDefault="00235CCB" w:rsidP="00213D9F">
      <w:pPr>
        <w:spacing w:line="240" w:lineRule="auto"/>
        <w:contextualSpacing/>
        <w:rPr>
          <w:rFonts w:ascii="Calibri" w:eastAsia="Calibri" w:hAnsi="Calibri" w:cs="Calibri"/>
          <w:sz w:val="24"/>
          <w:szCs w:val="24"/>
        </w:rPr>
      </w:pPr>
    </w:p>
    <w:p w14:paraId="0C67C806" w14:textId="04714CD1" w:rsidR="00235CCB" w:rsidRPr="000A4078" w:rsidRDefault="00235CCB" w:rsidP="00213D9F">
      <w:pPr>
        <w:spacing w:line="240" w:lineRule="auto"/>
        <w:contextualSpacing/>
        <w:rPr>
          <w:rFonts w:ascii="Calibri" w:eastAsia="Calibri" w:hAnsi="Calibri" w:cs="Calibri"/>
          <w:sz w:val="24"/>
          <w:szCs w:val="24"/>
        </w:rPr>
      </w:pPr>
    </w:p>
    <w:p w14:paraId="20BB0D8A" w14:textId="43032B51" w:rsidR="00235CCB" w:rsidRPr="000A4078" w:rsidRDefault="00235CCB" w:rsidP="00213D9F">
      <w:pPr>
        <w:spacing w:line="240" w:lineRule="auto"/>
        <w:contextualSpacing/>
        <w:rPr>
          <w:rFonts w:ascii="Calibri" w:eastAsia="Calibri" w:hAnsi="Calibri" w:cs="Calibri"/>
          <w:sz w:val="24"/>
          <w:szCs w:val="24"/>
        </w:rPr>
      </w:pPr>
    </w:p>
    <w:p w14:paraId="6BA1A780" w14:textId="33A3DAFA" w:rsidR="00235CCB" w:rsidRDefault="00235CCB">
      <w:pPr>
        <w:rPr>
          <w:rFonts w:ascii="Calibri" w:eastAsia="Calibri" w:hAnsi="Calibri" w:cs="Calibri"/>
          <w:b/>
          <w:bCs/>
        </w:rPr>
      </w:pPr>
      <w:r>
        <w:rPr>
          <w:rFonts w:ascii="Calibri" w:eastAsia="Calibri" w:hAnsi="Calibri" w:cs="Calibri"/>
          <w:b/>
          <w:bCs/>
        </w:rPr>
        <w:br w:type="page"/>
      </w:r>
    </w:p>
    <w:p w14:paraId="34ED0E4F" w14:textId="68B95C3F" w:rsidR="001C47F1" w:rsidRDefault="001C47F1" w:rsidP="00E25C1D">
      <w:pPr>
        <w:contextualSpacing/>
        <w:rPr>
          <w:b/>
          <w:bCs/>
          <w:color w:val="767171" w:themeColor="background2" w:themeShade="80"/>
          <w:sz w:val="28"/>
          <w:szCs w:val="28"/>
        </w:rPr>
      </w:pPr>
      <w:r w:rsidRPr="00BD12A6">
        <w:rPr>
          <w:b/>
          <w:bCs/>
          <w:color w:val="767171" w:themeColor="background2" w:themeShade="80"/>
          <w:sz w:val="28"/>
          <w:szCs w:val="28"/>
        </w:rPr>
        <w:lastRenderedPageBreak/>
        <w:t>Impact of proposed work continued</w:t>
      </w:r>
    </w:p>
    <w:p w14:paraId="16E79B52" w14:textId="77777777" w:rsidR="00E66717" w:rsidRPr="00A53B03" w:rsidRDefault="00E66717" w:rsidP="00213D9F">
      <w:pPr>
        <w:spacing w:line="240" w:lineRule="auto"/>
        <w:contextualSpacing/>
        <w:rPr>
          <w:rFonts w:ascii="Calibri" w:eastAsia="Calibri" w:hAnsi="Calibri" w:cs="Calibri"/>
          <w:b/>
          <w:bCs/>
          <w:sz w:val="12"/>
          <w:szCs w:val="12"/>
        </w:rPr>
      </w:pPr>
    </w:p>
    <w:p w14:paraId="19BF7120" w14:textId="59697513" w:rsidR="009552D5" w:rsidRPr="00A92F37" w:rsidRDefault="00A92F37" w:rsidP="00213D9F">
      <w:pPr>
        <w:spacing w:line="240" w:lineRule="auto"/>
        <w:contextualSpacing/>
        <w:rPr>
          <w:rFonts w:ascii="Calibri" w:eastAsia="Calibri" w:hAnsi="Calibri" w:cs="Calibri"/>
          <w:b/>
          <w:bCs/>
          <w:sz w:val="24"/>
          <w:szCs w:val="24"/>
        </w:rPr>
      </w:pPr>
      <w:r>
        <w:rPr>
          <w:rFonts w:ascii="Calibri" w:eastAsia="Calibri" w:hAnsi="Calibri" w:cs="Calibri"/>
          <w:b/>
          <w:bCs/>
          <w:sz w:val="24"/>
          <w:szCs w:val="24"/>
        </w:rPr>
        <w:t>How w</w:t>
      </w:r>
      <w:r w:rsidR="00213D9F" w:rsidRPr="00235CCB">
        <w:rPr>
          <w:rFonts w:ascii="Calibri" w:eastAsia="Calibri" w:hAnsi="Calibri" w:cs="Calibri"/>
          <w:b/>
          <w:bCs/>
          <w:sz w:val="24"/>
          <w:szCs w:val="24"/>
        </w:rPr>
        <w:t>ill the p</w:t>
      </w:r>
      <w:r w:rsidR="00FC32B7">
        <w:rPr>
          <w:rFonts w:ascii="Calibri" w:eastAsia="Calibri" w:hAnsi="Calibri" w:cs="Calibri"/>
          <w:b/>
          <w:bCs/>
          <w:sz w:val="24"/>
          <w:szCs w:val="24"/>
        </w:rPr>
        <w:t>roject</w:t>
      </w:r>
      <w:r w:rsidR="00213D9F" w:rsidRPr="00235CCB">
        <w:rPr>
          <w:rFonts w:ascii="Calibri" w:eastAsia="Calibri" w:hAnsi="Calibri" w:cs="Calibri"/>
          <w:b/>
          <w:bCs/>
          <w:sz w:val="24"/>
          <w:szCs w:val="24"/>
        </w:rPr>
        <w:t xml:space="preserve"> </w:t>
      </w:r>
      <w:r w:rsidR="00FC32B7" w:rsidRPr="00A92F37">
        <w:rPr>
          <w:rFonts w:ascii="Calibri" w:eastAsia="Calibri" w:hAnsi="Calibri" w:cs="Calibri"/>
          <w:b/>
          <w:bCs/>
          <w:sz w:val="24"/>
          <w:szCs w:val="24"/>
        </w:rPr>
        <w:t>lead to</w:t>
      </w:r>
      <w:r w:rsidR="00213D9F" w:rsidRPr="00A92F37">
        <w:rPr>
          <w:rFonts w:ascii="Calibri" w:eastAsia="Calibri" w:hAnsi="Calibri" w:cs="Calibri"/>
          <w:b/>
          <w:bCs/>
          <w:sz w:val="24"/>
          <w:szCs w:val="24"/>
        </w:rPr>
        <w:t xml:space="preserve"> direct benefits</w:t>
      </w:r>
      <w:r w:rsidR="00FC32B7" w:rsidRPr="00A92F37">
        <w:rPr>
          <w:rFonts w:ascii="Calibri" w:eastAsia="Calibri" w:hAnsi="Calibri" w:cs="Calibri"/>
          <w:b/>
          <w:bCs/>
          <w:sz w:val="24"/>
          <w:szCs w:val="24"/>
        </w:rPr>
        <w:t xml:space="preserve"> </w:t>
      </w:r>
      <w:r w:rsidR="00213D9F" w:rsidRPr="00A92F37">
        <w:rPr>
          <w:rFonts w:ascii="Calibri" w:eastAsia="Calibri" w:hAnsi="Calibri" w:cs="Calibri"/>
          <w:b/>
          <w:bCs/>
          <w:sz w:val="24"/>
          <w:szCs w:val="24"/>
        </w:rPr>
        <w:t>to local and state jurisdictions</w:t>
      </w:r>
      <w:r w:rsidR="00C95589" w:rsidRPr="00A92F37">
        <w:rPr>
          <w:rFonts w:ascii="Calibri" w:eastAsia="Calibri" w:hAnsi="Calibri" w:cs="Calibri"/>
          <w:b/>
          <w:bCs/>
          <w:sz w:val="24"/>
          <w:szCs w:val="24"/>
        </w:rPr>
        <w:t xml:space="preserve"> </w:t>
      </w:r>
      <w:r w:rsidR="00213D9F" w:rsidRPr="00A92F37">
        <w:rPr>
          <w:rFonts w:ascii="Calibri" w:eastAsia="Calibri" w:hAnsi="Calibri" w:cs="Calibri"/>
          <w:b/>
          <w:bCs/>
          <w:sz w:val="24"/>
          <w:szCs w:val="24"/>
        </w:rPr>
        <w:t xml:space="preserve">or state or federally recognized Tribal nations? </w:t>
      </w:r>
      <w:r w:rsidR="00FC32B7" w:rsidRPr="00A92F37">
        <w:rPr>
          <w:rFonts w:ascii="Calibri" w:eastAsia="Calibri" w:hAnsi="Calibri" w:cs="Calibri"/>
          <w:b/>
          <w:bCs/>
          <w:sz w:val="24"/>
          <w:szCs w:val="24"/>
        </w:rPr>
        <w:t xml:space="preserve">Wherever possible, </w:t>
      </w:r>
      <w:r w:rsidR="009552D5" w:rsidRPr="00A92F37">
        <w:rPr>
          <w:rFonts w:ascii="Calibri" w:eastAsia="Calibri" w:hAnsi="Calibri" w:cs="Calibri"/>
          <w:b/>
          <w:bCs/>
          <w:sz w:val="24"/>
          <w:szCs w:val="24"/>
        </w:rPr>
        <w:t>describe</w:t>
      </w:r>
      <w:r w:rsidR="00FC32B7" w:rsidRPr="00A92F37">
        <w:rPr>
          <w:rFonts w:ascii="Calibri" w:eastAsia="Calibri" w:hAnsi="Calibri" w:cs="Calibri"/>
          <w:b/>
          <w:bCs/>
          <w:sz w:val="24"/>
          <w:szCs w:val="24"/>
        </w:rPr>
        <w:t xml:space="preserve"> benefits in terms of </w:t>
      </w:r>
      <w:r w:rsidR="009552D5" w:rsidRPr="00A92F37">
        <w:rPr>
          <w:rFonts w:ascii="Calibri" w:eastAsia="Calibri" w:hAnsi="Calibri" w:cs="Calibri"/>
          <w:b/>
          <w:bCs/>
          <w:sz w:val="24"/>
          <w:szCs w:val="24"/>
        </w:rPr>
        <w:t xml:space="preserve">how projects will reduce the risk </w:t>
      </w:r>
      <w:r w:rsidR="002A1C1E" w:rsidRPr="00A92F37">
        <w:rPr>
          <w:rFonts w:ascii="Calibri" w:eastAsia="Calibri" w:hAnsi="Calibri" w:cs="Calibri"/>
          <w:b/>
          <w:bCs/>
          <w:sz w:val="24"/>
          <w:szCs w:val="24"/>
        </w:rPr>
        <w:t xml:space="preserve">that extreme whether events will cause loss or </w:t>
      </w:r>
      <w:r w:rsidR="009552D5" w:rsidRPr="00A92F37">
        <w:rPr>
          <w:rFonts w:ascii="Calibri" w:eastAsia="Calibri" w:hAnsi="Calibri" w:cs="Calibri"/>
          <w:b/>
          <w:bCs/>
          <w:sz w:val="24"/>
          <w:szCs w:val="24"/>
        </w:rPr>
        <w:t xml:space="preserve">damage </w:t>
      </w:r>
      <w:r w:rsidR="002A1C1E" w:rsidRPr="00A92F37">
        <w:rPr>
          <w:rFonts w:ascii="Calibri" w:eastAsia="Calibri" w:hAnsi="Calibri" w:cs="Calibri"/>
          <w:b/>
          <w:bCs/>
          <w:sz w:val="24"/>
          <w:szCs w:val="24"/>
        </w:rPr>
        <w:t>in</w:t>
      </w:r>
      <w:r w:rsidR="009552D5" w:rsidRPr="00A92F37">
        <w:rPr>
          <w:rFonts w:ascii="Calibri" w:eastAsia="Calibri" w:hAnsi="Calibri" w:cs="Calibri"/>
          <w:b/>
          <w:bCs/>
          <w:sz w:val="24"/>
          <w:szCs w:val="24"/>
        </w:rPr>
        <w:t xml:space="preserve"> communities</w:t>
      </w:r>
      <w:r w:rsidR="00FC32B7" w:rsidRPr="00A92F37">
        <w:rPr>
          <w:rFonts w:ascii="Calibri" w:eastAsia="Calibri" w:hAnsi="Calibri" w:cs="Calibri"/>
          <w:b/>
          <w:bCs/>
          <w:sz w:val="24"/>
          <w:szCs w:val="24"/>
        </w:rPr>
        <w:t>.</w:t>
      </w:r>
      <w:r w:rsidR="00C95589" w:rsidRPr="00A92F37">
        <w:rPr>
          <w:rFonts w:ascii="Calibri" w:eastAsia="Calibri" w:hAnsi="Calibri" w:cs="Calibri"/>
          <w:b/>
          <w:bCs/>
          <w:sz w:val="24"/>
          <w:szCs w:val="24"/>
        </w:rPr>
        <w:t xml:space="preserve"> </w:t>
      </w:r>
    </w:p>
    <w:p w14:paraId="5309FB4B" w14:textId="45A6595F" w:rsidR="00213D9F" w:rsidRPr="00A92F37" w:rsidRDefault="00213D9F" w:rsidP="00213D9F">
      <w:pPr>
        <w:spacing w:line="240" w:lineRule="auto"/>
        <w:contextualSpacing/>
        <w:rPr>
          <w:rFonts w:ascii="Calibri" w:eastAsia="Calibri" w:hAnsi="Calibri" w:cs="Calibri"/>
          <w:b/>
          <w:bCs/>
          <w:sz w:val="24"/>
          <w:szCs w:val="24"/>
        </w:rPr>
      </w:pPr>
      <w:r w:rsidRPr="00A92F37">
        <w:rPr>
          <w:rFonts w:ascii="Calibri" w:eastAsia="Calibri" w:hAnsi="Calibri" w:cs="Calibri"/>
          <w:b/>
          <w:bCs/>
          <w:i/>
          <w:iCs/>
          <w:sz w:val="24"/>
          <w:szCs w:val="24"/>
        </w:rPr>
        <w:t>Less than 500 words.</w:t>
      </w:r>
    </w:p>
    <w:p w14:paraId="30B57EA8" w14:textId="77777777" w:rsidR="00213D9F" w:rsidRPr="00B87C99" w:rsidRDefault="00213D9F" w:rsidP="00213D9F">
      <w:pPr>
        <w:spacing w:line="240" w:lineRule="auto"/>
        <w:contextualSpacing/>
        <w:rPr>
          <w:rFonts w:ascii="Calibri" w:eastAsia="Calibri" w:hAnsi="Calibri" w:cs="Calibri"/>
        </w:rPr>
      </w:pPr>
    </w:p>
    <w:p w14:paraId="4046027D" w14:textId="689F3388" w:rsidR="00213D9F" w:rsidRDefault="00213D9F" w:rsidP="00213D9F">
      <w:pPr>
        <w:spacing w:line="240" w:lineRule="auto"/>
        <w:contextualSpacing/>
        <w:rPr>
          <w:rFonts w:ascii="Calibri" w:eastAsia="Calibri" w:hAnsi="Calibri" w:cs="Calibri"/>
        </w:rPr>
      </w:pPr>
    </w:p>
    <w:p w14:paraId="3E88D2CE" w14:textId="220BFFFB" w:rsidR="00A53B03" w:rsidRDefault="00A53B03" w:rsidP="00213D9F">
      <w:pPr>
        <w:spacing w:line="240" w:lineRule="auto"/>
        <w:contextualSpacing/>
        <w:rPr>
          <w:rFonts w:ascii="Calibri" w:eastAsia="Calibri" w:hAnsi="Calibri" w:cs="Calibri"/>
        </w:rPr>
      </w:pPr>
    </w:p>
    <w:p w14:paraId="4167FD2D" w14:textId="4D687BA4" w:rsidR="00A53B03" w:rsidRDefault="00A53B03" w:rsidP="00213D9F">
      <w:pPr>
        <w:spacing w:line="240" w:lineRule="auto"/>
        <w:contextualSpacing/>
        <w:rPr>
          <w:rFonts w:ascii="Calibri" w:eastAsia="Calibri" w:hAnsi="Calibri" w:cs="Calibri"/>
        </w:rPr>
      </w:pPr>
    </w:p>
    <w:p w14:paraId="3C5C29AE" w14:textId="36B7CFA7" w:rsidR="00A53B03" w:rsidRDefault="00A53B03" w:rsidP="00213D9F">
      <w:pPr>
        <w:spacing w:line="240" w:lineRule="auto"/>
        <w:contextualSpacing/>
        <w:rPr>
          <w:rFonts w:ascii="Calibri" w:eastAsia="Calibri" w:hAnsi="Calibri" w:cs="Calibri"/>
        </w:rPr>
      </w:pPr>
    </w:p>
    <w:p w14:paraId="44A61288" w14:textId="3221D595" w:rsidR="00A53B03" w:rsidRDefault="00A53B03" w:rsidP="00213D9F">
      <w:pPr>
        <w:spacing w:line="240" w:lineRule="auto"/>
        <w:contextualSpacing/>
        <w:rPr>
          <w:rFonts w:ascii="Calibri" w:eastAsia="Calibri" w:hAnsi="Calibri" w:cs="Calibri"/>
        </w:rPr>
      </w:pPr>
    </w:p>
    <w:p w14:paraId="570B775D" w14:textId="6DEF1A80" w:rsidR="00A53B03" w:rsidRDefault="00A53B03" w:rsidP="00213D9F">
      <w:pPr>
        <w:spacing w:line="240" w:lineRule="auto"/>
        <w:contextualSpacing/>
        <w:rPr>
          <w:rFonts w:ascii="Calibri" w:eastAsia="Calibri" w:hAnsi="Calibri" w:cs="Calibri"/>
        </w:rPr>
      </w:pPr>
    </w:p>
    <w:p w14:paraId="08D89A0A" w14:textId="789A16B8" w:rsidR="00A53B03" w:rsidRDefault="00A53B03" w:rsidP="00213D9F">
      <w:pPr>
        <w:spacing w:line="240" w:lineRule="auto"/>
        <w:contextualSpacing/>
        <w:rPr>
          <w:rFonts w:ascii="Calibri" w:eastAsia="Calibri" w:hAnsi="Calibri" w:cs="Calibri"/>
        </w:rPr>
      </w:pPr>
    </w:p>
    <w:p w14:paraId="4A668DAD" w14:textId="5B55F100" w:rsidR="00A53B03" w:rsidRDefault="00A53B03" w:rsidP="00213D9F">
      <w:pPr>
        <w:spacing w:line="240" w:lineRule="auto"/>
        <w:contextualSpacing/>
        <w:rPr>
          <w:rFonts w:ascii="Calibri" w:eastAsia="Calibri" w:hAnsi="Calibri" w:cs="Calibri"/>
        </w:rPr>
      </w:pPr>
    </w:p>
    <w:p w14:paraId="0B0B6DF6" w14:textId="50862B7E" w:rsidR="00A53B03" w:rsidRDefault="00A53B03" w:rsidP="00213D9F">
      <w:pPr>
        <w:spacing w:line="240" w:lineRule="auto"/>
        <w:contextualSpacing/>
        <w:rPr>
          <w:rFonts w:ascii="Calibri" w:eastAsia="Calibri" w:hAnsi="Calibri" w:cs="Calibri"/>
        </w:rPr>
      </w:pPr>
    </w:p>
    <w:p w14:paraId="463F524C" w14:textId="0644F911" w:rsidR="00A53B03" w:rsidRDefault="00A53B03" w:rsidP="00213D9F">
      <w:pPr>
        <w:spacing w:line="240" w:lineRule="auto"/>
        <w:contextualSpacing/>
        <w:rPr>
          <w:rFonts w:ascii="Calibri" w:eastAsia="Calibri" w:hAnsi="Calibri" w:cs="Calibri"/>
        </w:rPr>
      </w:pPr>
    </w:p>
    <w:p w14:paraId="1F13B148" w14:textId="5184E229" w:rsidR="00A53B03" w:rsidRDefault="00A53B03" w:rsidP="00213D9F">
      <w:pPr>
        <w:spacing w:line="240" w:lineRule="auto"/>
        <w:contextualSpacing/>
        <w:rPr>
          <w:rFonts w:ascii="Calibri" w:eastAsia="Calibri" w:hAnsi="Calibri" w:cs="Calibri"/>
        </w:rPr>
      </w:pPr>
    </w:p>
    <w:p w14:paraId="71E511EA" w14:textId="7BED21BC" w:rsidR="00A53B03" w:rsidRDefault="00A53B03" w:rsidP="00213D9F">
      <w:pPr>
        <w:spacing w:line="240" w:lineRule="auto"/>
        <w:contextualSpacing/>
        <w:rPr>
          <w:rFonts w:ascii="Calibri" w:eastAsia="Calibri" w:hAnsi="Calibri" w:cs="Calibri"/>
        </w:rPr>
      </w:pPr>
    </w:p>
    <w:p w14:paraId="53342082" w14:textId="11CFF4C5" w:rsidR="00A53B03" w:rsidRDefault="00A53B03" w:rsidP="00213D9F">
      <w:pPr>
        <w:spacing w:line="240" w:lineRule="auto"/>
        <w:contextualSpacing/>
        <w:rPr>
          <w:rFonts w:ascii="Calibri" w:eastAsia="Calibri" w:hAnsi="Calibri" w:cs="Calibri"/>
        </w:rPr>
      </w:pPr>
    </w:p>
    <w:p w14:paraId="71EDDF5D" w14:textId="4D9EDCA9" w:rsidR="00A53B03" w:rsidRDefault="00A53B03" w:rsidP="00213D9F">
      <w:pPr>
        <w:spacing w:line="240" w:lineRule="auto"/>
        <w:contextualSpacing/>
        <w:rPr>
          <w:rFonts w:ascii="Calibri" w:eastAsia="Calibri" w:hAnsi="Calibri" w:cs="Calibri"/>
        </w:rPr>
      </w:pPr>
    </w:p>
    <w:p w14:paraId="62840C32" w14:textId="7ED4BAF8" w:rsidR="00A53B03" w:rsidRDefault="00A53B03" w:rsidP="00213D9F">
      <w:pPr>
        <w:spacing w:line="240" w:lineRule="auto"/>
        <w:contextualSpacing/>
        <w:rPr>
          <w:rFonts w:ascii="Calibri" w:eastAsia="Calibri" w:hAnsi="Calibri" w:cs="Calibri"/>
        </w:rPr>
      </w:pPr>
    </w:p>
    <w:p w14:paraId="4215B002" w14:textId="550E1691" w:rsidR="00A53B03" w:rsidRDefault="00A53B03" w:rsidP="00213D9F">
      <w:pPr>
        <w:spacing w:line="240" w:lineRule="auto"/>
        <w:contextualSpacing/>
        <w:rPr>
          <w:rFonts w:ascii="Calibri" w:eastAsia="Calibri" w:hAnsi="Calibri" w:cs="Calibri"/>
        </w:rPr>
      </w:pPr>
    </w:p>
    <w:p w14:paraId="18848A5A" w14:textId="2FBC51B9" w:rsidR="00A53B03" w:rsidRDefault="00A53B03" w:rsidP="00213D9F">
      <w:pPr>
        <w:spacing w:line="240" w:lineRule="auto"/>
        <w:contextualSpacing/>
        <w:rPr>
          <w:rFonts w:ascii="Calibri" w:eastAsia="Calibri" w:hAnsi="Calibri" w:cs="Calibri"/>
        </w:rPr>
      </w:pPr>
    </w:p>
    <w:p w14:paraId="6697F46E" w14:textId="6E891213" w:rsidR="00A53B03" w:rsidRDefault="00A53B03" w:rsidP="00213D9F">
      <w:pPr>
        <w:spacing w:line="240" w:lineRule="auto"/>
        <w:contextualSpacing/>
        <w:rPr>
          <w:rFonts w:ascii="Calibri" w:eastAsia="Calibri" w:hAnsi="Calibri" w:cs="Calibri"/>
        </w:rPr>
      </w:pPr>
    </w:p>
    <w:p w14:paraId="1B87553F" w14:textId="31DE0C8F" w:rsidR="00A53B03" w:rsidRDefault="00A53B03" w:rsidP="00213D9F">
      <w:pPr>
        <w:spacing w:line="240" w:lineRule="auto"/>
        <w:contextualSpacing/>
        <w:rPr>
          <w:rFonts w:ascii="Calibri" w:eastAsia="Calibri" w:hAnsi="Calibri" w:cs="Calibri"/>
        </w:rPr>
      </w:pPr>
    </w:p>
    <w:p w14:paraId="2E94860B" w14:textId="12E72166" w:rsidR="00A53B03" w:rsidRDefault="00A53B03" w:rsidP="00213D9F">
      <w:pPr>
        <w:spacing w:line="240" w:lineRule="auto"/>
        <w:contextualSpacing/>
        <w:rPr>
          <w:rFonts w:ascii="Calibri" w:eastAsia="Calibri" w:hAnsi="Calibri" w:cs="Calibri"/>
        </w:rPr>
      </w:pPr>
    </w:p>
    <w:p w14:paraId="47F911E2" w14:textId="392FDE0C" w:rsidR="00A53B03" w:rsidRDefault="00A53B03" w:rsidP="00213D9F">
      <w:pPr>
        <w:spacing w:line="240" w:lineRule="auto"/>
        <w:contextualSpacing/>
        <w:rPr>
          <w:rFonts w:ascii="Calibri" w:eastAsia="Calibri" w:hAnsi="Calibri" w:cs="Calibri"/>
        </w:rPr>
      </w:pPr>
    </w:p>
    <w:p w14:paraId="7C664F1E" w14:textId="7BF62D27" w:rsidR="00A53B03" w:rsidRDefault="00A53B03" w:rsidP="00213D9F">
      <w:pPr>
        <w:spacing w:line="240" w:lineRule="auto"/>
        <w:contextualSpacing/>
        <w:rPr>
          <w:rFonts w:ascii="Calibri" w:eastAsia="Calibri" w:hAnsi="Calibri" w:cs="Calibri"/>
        </w:rPr>
      </w:pPr>
    </w:p>
    <w:p w14:paraId="2E2F29BB" w14:textId="6260A873" w:rsidR="00A53B03" w:rsidRDefault="00A53B03" w:rsidP="00213D9F">
      <w:pPr>
        <w:spacing w:line="240" w:lineRule="auto"/>
        <w:contextualSpacing/>
        <w:rPr>
          <w:rFonts w:ascii="Calibri" w:eastAsia="Calibri" w:hAnsi="Calibri" w:cs="Calibri"/>
        </w:rPr>
      </w:pPr>
    </w:p>
    <w:p w14:paraId="312B227D" w14:textId="5ED6DFAA" w:rsidR="00A53B03" w:rsidRDefault="00A53B03" w:rsidP="00213D9F">
      <w:pPr>
        <w:spacing w:line="240" w:lineRule="auto"/>
        <w:contextualSpacing/>
        <w:rPr>
          <w:rFonts w:ascii="Calibri" w:eastAsia="Calibri" w:hAnsi="Calibri" w:cs="Calibri"/>
        </w:rPr>
      </w:pPr>
    </w:p>
    <w:p w14:paraId="744F56D2" w14:textId="22C29CDE" w:rsidR="00A53B03" w:rsidRDefault="00A53B03" w:rsidP="00213D9F">
      <w:pPr>
        <w:spacing w:line="240" w:lineRule="auto"/>
        <w:contextualSpacing/>
        <w:rPr>
          <w:rFonts w:ascii="Calibri" w:eastAsia="Calibri" w:hAnsi="Calibri" w:cs="Calibri"/>
        </w:rPr>
      </w:pPr>
    </w:p>
    <w:p w14:paraId="1F08BDC1" w14:textId="2D644512" w:rsidR="00A53B03" w:rsidRDefault="00A53B03" w:rsidP="00213D9F">
      <w:pPr>
        <w:spacing w:line="240" w:lineRule="auto"/>
        <w:contextualSpacing/>
        <w:rPr>
          <w:rFonts w:ascii="Calibri" w:eastAsia="Calibri" w:hAnsi="Calibri" w:cs="Calibri"/>
        </w:rPr>
      </w:pPr>
    </w:p>
    <w:p w14:paraId="7ABA809A" w14:textId="5FE49592" w:rsidR="00A53B03" w:rsidRDefault="00A53B03" w:rsidP="00213D9F">
      <w:pPr>
        <w:spacing w:line="240" w:lineRule="auto"/>
        <w:contextualSpacing/>
        <w:rPr>
          <w:rFonts w:ascii="Calibri" w:eastAsia="Calibri" w:hAnsi="Calibri" w:cs="Calibri"/>
        </w:rPr>
      </w:pPr>
    </w:p>
    <w:p w14:paraId="5F4AE52B" w14:textId="5746885F" w:rsidR="00A53B03" w:rsidRDefault="00A53B03" w:rsidP="00213D9F">
      <w:pPr>
        <w:spacing w:line="240" w:lineRule="auto"/>
        <w:contextualSpacing/>
        <w:rPr>
          <w:rFonts w:ascii="Calibri" w:eastAsia="Calibri" w:hAnsi="Calibri" w:cs="Calibri"/>
        </w:rPr>
      </w:pPr>
    </w:p>
    <w:p w14:paraId="47EA97FA" w14:textId="0DD52824" w:rsidR="00A53B03" w:rsidRDefault="00A53B03" w:rsidP="00213D9F">
      <w:pPr>
        <w:spacing w:line="240" w:lineRule="auto"/>
        <w:contextualSpacing/>
        <w:rPr>
          <w:rFonts w:ascii="Calibri" w:eastAsia="Calibri" w:hAnsi="Calibri" w:cs="Calibri"/>
        </w:rPr>
      </w:pPr>
    </w:p>
    <w:p w14:paraId="4571AA25" w14:textId="349928B5" w:rsidR="00A53B03" w:rsidRDefault="00A53B03" w:rsidP="00213D9F">
      <w:pPr>
        <w:spacing w:line="240" w:lineRule="auto"/>
        <w:contextualSpacing/>
        <w:rPr>
          <w:rFonts w:ascii="Calibri" w:eastAsia="Calibri" w:hAnsi="Calibri" w:cs="Calibri"/>
        </w:rPr>
      </w:pPr>
    </w:p>
    <w:p w14:paraId="72BB645E" w14:textId="1A066855" w:rsidR="00A53B03" w:rsidRDefault="00A53B03" w:rsidP="00213D9F">
      <w:pPr>
        <w:spacing w:line="240" w:lineRule="auto"/>
        <w:contextualSpacing/>
        <w:rPr>
          <w:rFonts w:ascii="Calibri" w:eastAsia="Calibri" w:hAnsi="Calibri" w:cs="Calibri"/>
        </w:rPr>
      </w:pPr>
    </w:p>
    <w:p w14:paraId="02DD33DD" w14:textId="7B1B547D" w:rsidR="00A53B03" w:rsidRDefault="00A53B03" w:rsidP="00213D9F">
      <w:pPr>
        <w:spacing w:line="240" w:lineRule="auto"/>
        <w:contextualSpacing/>
        <w:rPr>
          <w:rFonts w:ascii="Calibri" w:eastAsia="Calibri" w:hAnsi="Calibri" w:cs="Calibri"/>
        </w:rPr>
      </w:pPr>
    </w:p>
    <w:p w14:paraId="628529E2" w14:textId="29A4B837" w:rsidR="00A53B03" w:rsidRDefault="00A53B03" w:rsidP="00213D9F">
      <w:pPr>
        <w:spacing w:line="240" w:lineRule="auto"/>
        <w:contextualSpacing/>
        <w:rPr>
          <w:rFonts w:ascii="Calibri" w:eastAsia="Calibri" w:hAnsi="Calibri" w:cs="Calibri"/>
        </w:rPr>
      </w:pPr>
    </w:p>
    <w:p w14:paraId="2F3BEC26" w14:textId="28DF434D" w:rsidR="00A53B03" w:rsidRDefault="00A53B03" w:rsidP="00213D9F">
      <w:pPr>
        <w:spacing w:line="240" w:lineRule="auto"/>
        <w:contextualSpacing/>
        <w:rPr>
          <w:rFonts w:ascii="Calibri" w:eastAsia="Calibri" w:hAnsi="Calibri" w:cs="Calibri"/>
        </w:rPr>
      </w:pPr>
    </w:p>
    <w:p w14:paraId="18259E1E" w14:textId="762FA0C3" w:rsidR="00A53B03" w:rsidRDefault="00A53B03" w:rsidP="00213D9F">
      <w:pPr>
        <w:spacing w:line="240" w:lineRule="auto"/>
        <w:contextualSpacing/>
        <w:rPr>
          <w:rFonts w:ascii="Calibri" w:eastAsia="Calibri" w:hAnsi="Calibri" w:cs="Calibri"/>
        </w:rPr>
      </w:pPr>
    </w:p>
    <w:p w14:paraId="1C375E11" w14:textId="13206428" w:rsidR="00A53B03" w:rsidRDefault="00A53B03" w:rsidP="00213D9F">
      <w:pPr>
        <w:spacing w:line="240" w:lineRule="auto"/>
        <w:contextualSpacing/>
        <w:rPr>
          <w:rFonts w:ascii="Calibri" w:eastAsia="Calibri" w:hAnsi="Calibri" w:cs="Calibri"/>
        </w:rPr>
      </w:pPr>
    </w:p>
    <w:p w14:paraId="5CAF0BED" w14:textId="4269622F" w:rsidR="00A53B03" w:rsidRDefault="00A53B03" w:rsidP="00213D9F">
      <w:pPr>
        <w:spacing w:line="240" w:lineRule="auto"/>
        <w:contextualSpacing/>
        <w:rPr>
          <w:rFonts w:ascii="Calibri" w:eastAsia="Calibri" w:hAnsi="Calibri" w:cs="Calibri"/>
        </w:rPr>
      </w:pPr>
    </w:p>
    <w:p w14:paraId="5FE86BCE" w14:textId="727CA9A8" w:rsidR="00A53B03" w:rsidRDefault="00A53B03" w:rsidP="00213D9F">
      <w:pPr>
        <w:spacing w:line="240" w:lineRule="auto"/>
        <w:contextualSpacing/>
        <w:rPr>
          <w:rFonts w:ascii="Calibri" w:eastAsia="Calibri" w:hAnsi="Calibri" w:cs="Calibri"/>
        </w:rPr>
      </w:pPr>
    </w:p>
    <w:p w14:paraId="33857A7B" w14:textId="22B8A29E" w:rsidR="00A53B03" w:rsidRDefault="00A53B03" w:rsidP="00213D9F">
      <w:pPr>
        <w:spacing w:line="240" w:lineRule="auto"/>
        <w:contextualSpacing/>
        <w:rPr>
          <w:rFonts w:ascii="Calibri" w:eastAsia="Calibri" w:hAnsi="Calibri" w:cs="Calibri"/>
        </w:rPr>
      </w:pPr>
    </w:p>
    <w:p w14:paraId="20434A63" w14:textId="41F3E0BB" w:rsidR="002A1C1E" w:rsidRDefault="002A1C1E">
      <w:pPr>
        <w:rPr>
          <w:rFonts w:ascii="Calibri" w:eastAsia="Calibri" w:hAnsi="Calibri" w:cs="Calibri"/>
        </w:rPr>
      </w:pPr>
      <w:r>
        <w:rPr>
          <w:rFonts w:ascii="Calibri" w:eastAsia="Calibri" w:hAnsi="Calibri" w:cs="Calibri"/>
        </w:rPr>
        <w:br w:type="page"/>
      </w:r>
    </w:p>
    <w:p w14:paraId="4401428C" w14:textId="0706E9BF" w:rsidR="00A53B03" w:rsidRPr="002A1C1E" w:rsidRDefault="002A1C1E" w:rsidP="002A1C1E">
      <w:pPr>
        <w:contextualSpacing/>
        <w:rPr>
          <w:b/>
          <w:bCs/>
          <w:color w:val="767171" w:themeColor="background2" w:themeShade="80"/>
          <w:sz w:val="28"/>
          <w:szCs w:val="28"/>
        </w:rPr>
      </w:pPr>
      <w:r w:rsidRPr="00BD12A6">
        <w:rPr>
          <w:b/>
          <w:bCs/>
          <w:color w:val="767171" w:themeColor="background2" w:themeShade="80"/>
          <w:sz w:val="28"/>
          <w:szCs w:val="28"/>
        </w:rPr>
        <w:lastRenderedPageBreak/>
        <w:t>Impact of proposed work continued</w:t>
      </w:r>
    </w:p>
    <w:p w14:paraId="4524C61E" w14:textId="77777777" w:rsidR="00A53B03" w:rsidRPr="002A1C1E" w:rsidRDefault="00A53B03" w:rsidP="00213D9F">
      <w:pPr>
        <w:spacing w:line="240" w:lineRule="auto"/>
        <w:contextualSpacing/>
        <w:rPr>
          <w:rFonts w:ascii="Calibri" w:eastAsia="Calibri" w:hAnsi="Calibri" w:cs="Calibri"/>
          <w:sz w:val="12"/>
          <w:szCs w:val="12"/>
        </w:rPr>
      </w:pPr>
    </w:p>
    <w:p w14:paraId="201F3774" w14:textId="027DE69C" w:rsidR="00A53B03" w:rsidRPr="002A1C1E" w:rsidRDefault="002A1C1E" w:rsidP="00A53B03">
      <w:pPr>
        <w:spacing w:line="240" w:lineRule="auto"/>
        <w:contextualSpacing/>
        <w:rPr>
          <w:rFonts w:ascii="Calibri" w:eastAsia="Calibri" w:hAnsi="Calibri" w:cs="Calibri"/>
          <w:b/>
          <w:bCs/>
          <w:sz w:val="24"/>
          <w:szCs w:val="24"/>
        </w:rPr>
      </w:pPr>
      <w:r>
        <w:rPr>
          <w:rFonts w:ascii="Calibri" w:eastAsia="Calibri" w:hAnsi="Calibri" w:cs="Calibri"/>
          <w:b/>
          <w:bCs/>
          <w:sz w:val="24"/>
          <w:szCs w:val="24"/>
        </w:rPr>
        <w:t>Describe</w:t>
      </w:r>
      <w:r w:rsidR="00A53B03" w:rsidRPr="002A1C1E">
        <w:rPr>
          <w:rFonts w:ascii="Calibri" w:eastAsia="Calibri" w:hAnsi="Calibri" w:cs="Calibri"/>
          <w:b/>
          <w:bCs/>
          <w:sz w:val="24"/>
          <w:szCs w:val="24"/>
        </w:rPr>
        <w:t xml:space="preserve"> </w:t>
      </w:r>
      <w:r w:rsidR="0037277A">
        <w:rPr>
          <w:rFonts w:ascii="Calibri" w:eastAsia="Calibri" w:hAnsi="Calibri" w:cs="Calibri"/>
          <w:b/>
          <w:bCs/>
          <w:sz w:val="24"/>
          <w:szCs w:val="24"/>
        </w:rPr>
        <w:t>the specific components</w:t>
      </w:r>
      <w:r w:rsidR="00A53B03" w:rsidRPr="002A1C1E">
        <w:rPr>
          <w:rFonts w:ascii="Calibri" w:eastAsia="Calibri" w:hAnsi="Calibri" w:cs="Calibri"/>
          <w:b/>
          <w:bCs/>
          <w:sz w:val="24"/>
          <w:szCs w:val="24"/>
        </w:rPr>
        <w:t xml:space="preserve"> </w:t>
      </w:r>
      <w:r w:rsidR="0037277A">
        <w:rPr>
          <w:rFonts w:ascii="Calibri" w:eastAsia="Calibri" w:hAnsi="Calibri" w:cs="Calibri"/>
          <w:b/>
          <w:bCs/>
          <w:sz w:val="24"/>
          <w:szCs w:val="24"/>
        </w:rPr>
        <w:t xml:space="preserve">of the proposed </w:t>
      </w:r>
      <w:r w:rsidR="00A53B03" w:rsidRPr="002A1C1E">
        <w:rPr>
          <w:rFonts w:ascii="Calibri" w:eastAsia="Calibri" w:hAnsi="Calibri" w:cs="Calibri"/>
          <w:b/>
          <w:bCs/>
          <w:sz w:val="24"/>
          <w:szCs w:val="24"/>
        </w:rPr>
        <w:t xml:space="preserve">project </w:t>
      </w:r>
      <w:r w:rsidR="0037277A">
        <w:rPr>
          <w:rFonts w:ascii="Calibri" w:eastAsia="Calibri" w:hAnsi="Calibri" w:cs="Calibri"/>
          <w:b/>
          <w:bCs/>
          <w:sz w:val="24"/>
          <w:szCs w:val="24"/>
        </w:rPr>
        <w:t>that would be covered by DEEP funding.</w:t>
      </w:r>
      <w:r w:rsidR="000D52E4" w:rsidRPr="000D52E4">
        <w:rPr>
          <w:rFonts w:ascii="Calibri" w:eastAsia="Calibri" w:hAnsi="Calibri" w:cs="Calibri"/>
          <w:b/>
          <w:bCs/>
          <w:i/>
          <w:iCs/>
          <w:sz w:val="24"/>
          <w:szCs w:val="24"/>
        </w:rPr>
        <w:t xml:space="preserve"> </w:t>
      </w:r>
      <w:r w:rsidR="000D52E4" w:rsidRPr="000A4078">
        <w:rPr>
          <w:rFonts w:ascii="Calibri" w:eastAsia="Calibri" w:hAnsi="Calibri" w:cs="Calibri"/>
          <w:b/>
          <w:bCs/>
          <w:i/>
          <w:iCs/>
          <w:sz w:val="24"/>
          <w:szCs w:val="24"/>
        </w:rPr>
        <w:t xml:space="preserve">Less than </w:t>
      </w:r>
      <w:r w:rsidR="000D52E4">
        <w:rPr>
          <w:rFonts w:ascii="Calibri" w:eastAsia="Calibri" w:hAnsi="Calibri" w:cs="Calibri"/>
          <w:b/>
          <w:bCs/>
          <w:i/>
          <w:iCs/>
          <w:sz w:val="24"/>
          <w:szCs w:val="24"/>
        </w:rPr>
        <w:t>50</w:t>
      </w:r>
      <w:r w:rsidR="000D52E4" w:rsidRPr="000A4078">
        <w:rPr>
          <w:rFonts w:ascii="Calibri" w:eastAsia="Calibri" w:hAnsi="Calibri" w:cs="Calibri"/>
          <w:b/>
          <w:bCs/>
          <w:i/>
          <w:iCs/>
          <w:sz w:val="24"/>
          <w:szCs w:val="24"/>
        </w:rPr>
        <w:t>0 words.</w:t>
      </w:r>
    </w:p>
    <w:p w14:paraId="68D60F26" w14:textId="17FB4526" w:rsidR="00213D9F" w:rsidRDefault="00213D9F" w:rsidP="00213D9F">
      <w:pPr>
        <w:spacing w:line="240" w:lineRule="auto"/>
        <w:contextualSpacing/>
        <w:rPr>
          <w:rFonts w:ascii="Calibri" w:eastAsia="Calibri" w:hAnsi="Calibri" w:cs="Calibri"/>
          <w:sz w:val="24"/>
          <w:szCs w:val="24"/>
        </w:rPr>
      </w:pPr>
    </w:p>
    <w:p w14:paraId="1D988066" w14:textId="7E8296BC" w:rsidR="002A1C1E" w:rsidRDefault="002A1C1E" w:rsidP="00213D9F">
      <w:pPr>
        <w:spacing w:line="240" w:lineRule="auto"/>
        <w:contextualSpacing/>
        <w:rPr>
          <w:rFonts w:ascii="Calibri" w:eastAsia="Calibri" w:hAnsi="Calibri" w:cs="Calibri"/>
          <w:sz w:val="24"/>
          <w:szCs w:val="24"/>
        </w:rPr>
      </w:pPr>
    </w:p>
    <w:p w14:paraId="72DD99DD" w14:textId="3A649EF5" w:rsidR="002A1C1E" w:rsidRDefault="002A1C1E" w:rsidP="00213D9F">
      <w:pPr>
        <w:spacing w:line="240" w:lineRule="auto"/>
        <w:contextualSpacing/>
        <w:rPr>
          <w:rFonts w:ascii="Calibri" w:eastAsia="Calibri" w:hAnsi="Calibri" w:cs="Calibri"/>
          <w:sz w:val="24"/>
          <w:szCs w:val="24"/>
        </w:rPr>
      </w:pPr>
    </w:p>
    <w:p w14:paraId="4132F798" w14:textId="5B514CD9" w:rsidR="002A1C1E" w:rsidRDefault="002A1C1E" w:rsidP="00213D9F">
      <w:pPr>
        <w:spacing w:line="240" w:lineRule="auto"/>
        <w:contextualSpacing/>
        <w:rPr>
          <w:rFonts w:ascii="Calibri" w:eastAsia="Calibri" w:hAnsi="Calibri" w:cs="Calibri"/>
          <w:sz w:val="24"/>
          <w:szCs w:val="24"/>
        </w:rPr>
      </w:pPr>
    </w:p>
    <w:p w14:paraId="58FDF75F" w14:textId="2207EFD9" w:rsidR="002A1C1E" w:rsidRDefault="002A1C1E" w:rsidP="00213D9F">
      <w:pPr>
        <w:spacing w:line="240" w:lineRule="auto"/>
        <w:contextualSpacing/>
        <w:rPr>
          <w:rFonts w:ascii="Calibri" w:eastAsia="Calibri" w:hAnsi="Calibri" w:cs="Calibri"/>
          <w:sz w:val="24"/>
          <w:szCs w:val="24"/>
        </w:rPr>
      </w:pPr>
    </w:p>
    <w:p w14:paraId="258926BC" w14:textId="199FB80A" w:rsidR="002A1C1E" w:rsidRDefault="002A1C1E" w:rsidP="00213D9F">
      <w:pPr>
        <w:spacing w:line="240" w:lineRule="auto"/>
        <w:contextualSpacing/>
        <w:rPr>
          <w:rFonts w:ascii="Calibri" w:eastAsia="Calibri" w:hAnsi="Calibri" w:cs="Calibri"/>
          <w:sz w:val="24"/>
          <w:szCs w:val="24"/>
        </w:rPr>
      </w:pPr>
    </w:p>
    <w:p w14:paraId="1F6424E3" w14:textId="5FE7D65B" w:rsidR="002A1C1E" w:rsidRDefault="002A1C1E" w:rsidP="00213D9F">
      <w:pPr>
        <w:spacing w:line="240" w:lineRule="auto"/>
        <w:contextualSpacing/>
        <w:rPr>
          <w:rFonts w:ascii="Calibri" w:eastAsia="Calibri" w:hAnsi="Calibri" w:cs="Calibri"/>
          <w:sz w:val="24"/>
          <w:szCs w:val="24"/>
        </w:rPr>
      </w:pPr>
    </w:p>
    <w:p w14:paraId="5C173C3F" w14:textId="026F18E7" w:rsidR="002A1C1E" w:rsidRDefault="002A1C1E" w:rsidP="00213D9F">
      <w:pPr>
        <w:spacing w:line="240" w:lineRule="auto"/>
        <w:contextualSpacing/>
        <w:rPr>
          <w:rFonts w:ascii="Calibri" w:eastAsia="Calibri" w:hAnsi="Calibri" w:cs="Calibri"/>
          <w:sz w:val="24"/>
          <w:szCs w:val="24"/>
        </w:rPr>
      </w:pPr>
    </w:p>
    <w:p w14:paraId="7B1B0B7D" w14:textId="5794B5BE" w:rsidR="002A1C1E" w:rsidRDefault="002A1C1E" w:rsidP="00213D9F">
      <w:pPr>
        <w:spacing w:line="240" w:lineRule="auto"/>
        <w:contextualSpacing/>
        <w:rPr>
          <w:rFonts w:ascii="Calibri" w:eastAsia="Calibri" w:hAnsi="Calibri" w:cs="Calibri"/>
          <w:sz w:val="24"/>
          <w:szCs w:val="24"/>
        </w:rPr>
      </w:pPr>
    </w:p>
    <w:p w14:paraId="7F0D2A30" w14:textId="3718706B" w:rsidR="002A1C1E" w:rsidRDefault="002A1C1E" w:rsidP="00213D9F">
      <w:pPr>
        <w:spacing w:line="240" w:lineRule="auto"/>
        <w:contextualSpacing/>
        <w:rPr>
          <w:rFonts w:ascii="Calibri" w:eastAsia="Calibri" w:hAnsi="Calibri" w:cs="Calibri"/>
          <w:sz w:val="24"/>
          <w:szCs w:val="24"/>
        </w:rPr>
      </w:pPr>
    </w:p>
    <w:p w14:paraId="3F9D91D0" w14:textId="1AEFA358" w:rsidR="002A1C1E" w:rsidRDefault="002A1C1E" w:rsidP="00213D9F">
      <w:pPr>
        <w:spacing w:line="240" w:lineRule="auto"/>
        <w:contextualSpacing/>
        <w:rPr>
          <w:rFonts w:ascii="Calibri" w:eastAsia="Calibri" w:hAnsi="Calibri" w:cs="Calibri"/>
          <w:sz w:val="24"/>
          <w:szCs w:val="24"/>
        </w:rPr>
      </w:pPr>
    </w:p>
    <w:p w14:paraId="765A2515" w14:textId="7B4D86B8" w:rsidR="002A1C1E" w:rsidRDefault="002A1C1E" w:rsidP="00213D9F">
      <w:pPr>
        <w:spacing w:line="240" w:lineRule="auto"/>
        <w:contextualSpacing/>
        <w:rPr>
          <w:rFonts w:ascii="Calibri" w:eastAsia="Calibri" w:hAnsi="Calibri" w:cs="Calibri"/>
          <w:sz w:val="24"/>
          <w:szCs w:val="24"/>
        </w:rPr>
      </w:pPr>
    </w:p>
    <w:p w14:paraId="683636DB" w14:textId="02E34CB3" w:rsidR="002A1C1E" w:rsidRDefault="002A1C1E" w:rsidP="00213D9F">
      <w:pPr>
        <w:spacing w:line="240" w:lineRule="auto"/>
        <w:contextualSpacing/>
        <w:rPr>
          <w:rFonts w:ascii="Calibri" w:eastAsia="Calibri" w:hAnsi="Calibri" w:cs="Calibri"/>
          <w:sz w:val="24"/>
          <w:szCs w:val="24"/>
        </w:rPr>
      </w:pPr>
    </w:p>
    <w:p w14:paraId="65021A09" w14:textId="1CADAF27" w:rsidR="002A1C1E" w:rsidRDefault="002A1C1E" w:rsidP="00213D9F">
      <w:pPr>
        <w:spacing w:line="240" w:lineRule="auto"/>
        <w:contextualSpacing/>
        <w:rPr>
          <w:rFonts w:ascii="Calibri" w:eastAsia="Calibri" w:hAnsi="Calibri" w:cs="Calibri"/>
          <w:sz w:val="24"/>
          <w:szCs w:val="24"/>
        </w:rPr>
      </w:pPr>
    </w:p>
    <w:p w14:paraId="4E253A84" w14:textId="0542C182" w:rsidR="002A1C1E" w:rsidRDefault="002A1C1E" w:rsidP="00213D9F">
      <w:pPr>
        <w:spacing w:line="240" w:lineRule="auto"/>
        <w:contextualSpacing/>
        <w:rPr>
          <w:rFonts w:ascii="Calibri" w:eastAsia="Calibri" w:hAnsi="Calibri" w:cs="Calibri"/>
          <w:sz w:val="24"/>
          <w:szCs w:val="24"/>
        </w:rPr>
      </w:pPr>
    </w:p>
    <w:p w14:paraId="6D064CC0" w14:textId="25BB4841" w:rsidR="002A1C1E" w:rsidRDefault="002A1C1E" w:rsidP="00213D9F">
      <w:pPr>
        <w:spacing w:line="240" w:lineRule="auto"/>
        <w:contextualSpacing/>
        <w:rPr>
          <w:rFonts w:ascii="Calibri" w:eastAsia="Calibri" w:hAnsi="Calibri" w:cs="Calibri"/>
          <w:sz w:val="24"/>
          <w:szCs w:val="24"/>
        </w:rPr>
      </w:pPr>
    </w:p>
    <w:p w14:paraId="3D8BBBE3" w14:textId="77777777" w:rsidR="00213D9F" w:rsidRPr="002A1C1E" w:rsidRDefault="00213D9F" w:rsidP="00213D9F">
      <w:pPr>
        <w:spacing w:line="240" w:lineRule="auto"/>
        <w:contextualSpacing/>
        <w:rPr>
          <w:rFonts w:ascii="Calibri" w:eastAsia="Calibri" w:hAnsi="Calibri" w:cs="Calibri"/>
          <w:sz w:val="24"/>
          <w:szCs w:val="24"/>
        </w:rPr>
      </w:pPr>
    </w:p>
    <w:p w14:paraId="59066885" w14:textId="77777777" w:rsidR="00213D9F" w:rsidRDefault="00213D9F" w:rsidP="00213D9F">
      <w:pPr>
        <w:spacing w:line="240" w:lineRule="auto"/>
        <w:contextualSpacing/>
        <w:rPr>
          <w:rFonts w:ascii="Calibri" w:eastAsia="Calibri" w:hAnsi="Calibri" w:cs="Calibri"/>
          <w:b/>
          <w:bCs/>
          <w:sz w:val="24"/>
          <w:szCs w:val="24"/>
        </w:rPr>
      </w:pPr>
    </w:p>
    <w:p w14:paraId="38C556CF" w14:textId="77777777" w:rsidR="000D52E4" w:rsidRPr="002A1C1E" w:rsidRDefault="000D52E4" w:rsidP="00213D9F">
      <w:pPr>
        <w:spacing w:line="240" w:lineRule="auto"/>
        <w:contextualSpacing/>
        <w:rPr>
          <w:rFonts w:ascii="Calibri" w:eastAsia="Calibri" w:hAnsi="Calibri" w:cs="Calibri"/>
          <w:sz w:val="24"/>
          <w:szCs w:val="24"/>
        </w:rPr>
      </w:pPr>
    </w:p>
    <w:p w14:paraId="0EB166BB" w14:textId="77777777" w:rsidR="00213D9F" w:rsidRPr="002A1C1E" w:rsidRDefault="00213D9F" w:rsidP="00213D9F">
      <w:pPr>
        <w:spacing w:line="240" w:lineRule="auto"/>
        <w:contextualSpacing/>
        <w:rPr>
          <w:rFonts w:ascii="Calibri" w:eastAsia="Calibri" w:hAnsi="Calibri" w:cs="Calibri"/>
          <w:sz w:val="24"/>
          <w:szCs w:val="24"/>
        </w:rPr>
      </w:pPr>
    </w:p>
    <w:p w14:paraId="0984F4CA" w14:textId="77777777" w:rsidR="00213D9F" w:rsidRPr="002A1C1E" w:rsidRDefault="00213D9F" w:rsidP="00213D9F">
      <w:pPr>
        <w:spacing w:line="240" w:lineRule="auto"/>
        <w:contextualSpacing/>
        <w:rPr>
          <w:rFonts w:ascii="Calibri" w:eastAsia="Calibri" w:hAnsi="Calibri" w:cs="Calibri"/>
          <w:sz w:val="24"/>
          <w:szCs w:val="24"/>
        </w:rPr>
      </w:pPr>
    </w:p>
    <w:p w14:paraId="05EE0EF2" w14:textId="77777777" w:rsidR="00213D9F" w:rsidRPr="002A1C1E" w:rsidRDefault="00213D9F" w:rsidP="00213D9F">
      <w:pPr>
        <w:spacing w:line="240" w:lineRule="auto"/>
        <w:contextualSpacing/>
        <w:rPr>
          <w:rFonts w:ascii="Calibri" w:eastAsia="Calibri" w:hAnsi="Calibri" w:cs="Calibri"/>
          <w:sz w:val="24"/>
          <w:szCs w:val="24"/>
        </w:rPr>
      </w:pPr>
    </w:p>
    <w:p w14:paraId="1B0DC428" w14:textId="77777777" w:rsidR="00213D9F" w:rsidRPr="002A1C1E" w:rsidRDefault="00213D9F" w:rsidP="00213D9F">
      <w:pPr>
        <w:spacing w:line="240" w:lineRule="auto"/>
        <w:contextualSpacing/>
        <w:rPr>
          <w:rFonts w:ascii="Calibri" w:eastAsia="Calibri" w:hAnsi="Calibri" w:cs="Calibri"/>
          <w:sz w:val="24"/>
          <w:szCs w:val="24"/>
        </w:rPr>
      </w:pPr>
    </w:p>
    <w:p w14:paraId="2DEE717A" w14:textId="2F841CCE" w:rsidR="00235CCB" w:rsidRPr="002A1C1E" w:rsidRDefault="00235CCB" w:rsidP="00213D9F">
      <w:pPr>
        <w:spacing w:line="240" w:lineRule="auto"/>
        <w:contextualSpacing/>
        <w:rPr>
          <w:rFonts w:ascii="Calibri" w:eastAsia="Calibri" w:hAnsi="Calibri" w:cs="Calibri"/>
          <w:sz w:val="24"/>
          <w:szCs w:val="24"/>
        </w:rPr>
      </w:pPr>
    </w:p>
    <w:p w14:paraId="7A51C93F" w14:textId="2EA281DB" w:rsidR="00235CCB" w:rsidRPr="002A1C1E" w:rsidRDefault="00235CCB" w:rsidP="00213D9F">
      <w:pPr>
        <w:spacing w:line="240" w:lineRule="auto"/>
        <w:contextualSpacing/>
        <w:rPr>
          <w:rFonts w:ascii="Calibri" w:eastAsia="Calibri" w:hAnsi="Calibri" w:cs="Calibri"/>
          <w:sz w:val="24"/>
          <w:szCs w:val="24"/>
        </w:rPr>
      </w:pPr>
    </w:p>
    <w:p w14:paraId="2B5C6DBA" w14:textId="13EA30C5" w:rsidR="00235CCB" w:rsidRPr="002A1C1E" w:rsidRDefault="00235CCB" w:rsidP="00213D9F">
      <w:pPr>
        <w:spacing w:line="240" w:lineRule="auto"/>
        <w:contextualSpacing/>
        <w:rPr>
          <w:rFonts w:ascii="Calibri" w:eastAsia="Calibri" w:hAnsi="Calibri" w:cs="Calibri"/>
          <w:sz w:val="24"/>
          <w:szCs w:val="24"/>
        </w:rPr>
      </w:pPr>
    </w:p>
    <w:p w14:paraId="1A5DB1E3" w14:textId="177E0D69" w:rsidR="00235CCB" w:rsidRPr="002A1C1E" w:rsidRDefault="00235CCB" w:rsidP="00213D9F">
      <w:pPr>
        <w:spacing w:line="240" w:lineRule="auto"/>
        <w:contextualSpacing/>
        <w:rPr>
          <w:rFonts w:ascii="Calibri" w:eastAsia="Calibri" w:hAnsi="Calibri" w:cs="Calibri"/>
          <w:sz w:val="24"/>
          <w:szCs w:val="24"/>
        </w:rPr>
      </w:pPr>
    </w:p>
    <w:p w14:paraId="59D5349C" w14:textId="635018BD" w:rsidR="00235CCB" w:rsidRPr="002A1C1E" w:rsidRDefault="00235CCB" w:rsidP="00213D9F">
      <w:pPr>
        <w:spacing w:line="240" w:lineRule="auto"/>
        <w:contextualSpacing/>
        <w:rPr>
          <w:rFonts w:ascii="Calibri" w:eastAsia="Calibri" w:hAnsi="Calibri" w:cs="Calibri"/>
          <w:sz w:val="24"/>
          <w:szCs w:val="24"/>
        </w:rPr>
      </w:pPr>
    </w:p>
    <w:p w14:paraId="12D20339" w14:textId="1DD25F27" w:rsidR="00235CCB" w:rsidRPr="002A1C1E" w:rsidRDefault="00235CCB" w:rsidP="00213D9F">
      <w:pPr>
        <w:spacing w:line="240" w:lineRule="auto"/>
        <w:contextualSpacing/>
        <w:rPr>
          <w:rFonts w:ascii="Calibri" w:eastAsia="Calibri" w:hAnsi="Calibri" w:cs="Calibri"/>
          <w:sz w:val="24"/>
          <w:szCs w:val="24"/>
        </w:rPr>
      </w:pPr>
    </w:p>
    <w:p w14:paraId="2A990C8C" w14:textId="4C83253C" w:rsidR="00235CCB" w:rsidRPr="002A1C1E" w:rsidRDefault="00235CCB" w:rsidP="00213D9F">
      <w:pPr>
        <w:spacing w:line="240" w:lineRule="auto"/>
        <w:contextualSpacing/>
        <w:rPr>
          <w:rFonts w:ascii="Calibri" w:eastAsia="Calibri" w:hAnsi="Calibri" w:cs="Calibri"/>
          <w:sz w:val="24"/>
          <w:szCs w:val="24"/>
        </w:rPr>
      </w:pPr>
    </w:p>
    <w:p w14:paraId="5E38487C" w14:textId="3041A726" w:rsidR="00235CCB" w:rsidRPr="002A1C1E" w:rsidRDefault="00235CCB" w:rsidP="00213D9F">
      <w:pPr>
        <w:spacing w:line="240" w:lineRule="auto"/>
        <w:contextualSpacing/>
        <w:rPr>
          <w:rFonts w:ascii="Calibri" w:eastAsia="Calibri" w:hAnsi="Calibri" w:cs="Calibri"/>
          <w:sz w:val="24"/>
          <w:szCs w:val="24"/>
        </w:rPr>
      </w:pPr>
    </w:p>
    <w:p w14:paraId="61B61812" w14:textId="21C65E61" w:rsidR="00235CCB" w:rsidRPr="002A1C1E" w:rsidRDefault="00235CCB" w:rsidP="00213D9F">
      <w:pPr>
        <w:spacing w:line="240" w:lineRule="auto"/>
        <w:contextualSpacing/>
        <w:rPr>
          <w:rFonts w:ascii="Calibri" w:eastAsia="Calibri" w:hAnsi="Calibri" w:cs="Calibri"/>
          <w:sz w:val="24"/>
          <w:szCs w:val="24"/>
        </w:rPr>
      </w:pPr>
    </w:p>
    <w:p w14:paraId="521F8209" w14:textId="1DCC6219" w:rsidR="00235CCB" w:rsidRPr="002A1C1E" w:rsidRDefault="00235CCB" w:rsidP="00213D9F">
      <w:pPr>
        <w:spacing w:line="240" w:lineRule="auto"/>
        <w:contextualSpacing/>
        <w:rPr>
          <w:rFonts w:ascii="Calibri" w:eastAsia="Calibri" w:hAnsi="Calibri" w:cs="Calibri"/>
          <w:sz w:val="24"/>
          <w:szCs w:val="24"/>
        </w:rPr>
      </w:pPr>
    </w:p>
    <w:p w14:paraId="44DC0FDB" w14:textId="495915EE" w:rsidR="00235CCB" w:rsidRPr="002A1C1E" w:rsidRDefault="00235CCB" w:rsidP="00213D9F">
      <w:pPr>
        <w:spacing w:line="240" w:lineRule="auto"/>
        <w:contextualSpacing/>
        <w:rPr>
          <w:rFonts w:ascii="Calibri" w:eastAsia="Calibri" w:hAnsi="Calibri" w:cs="Calibri"/>
          <w:sz w:val="24"/>
          <w:szCs w:val="24"/>
        </w:rPr>
      </w:pPr>
    </w:p>
    <w:p w14:paraId="79AB2F56" w14:textId="3743FB51" w:rsidR="00235CCB" w:rsidRPr="002A1C1E" w:rsidRDefault="00235CCB" w:rsidP="00213D9F">
      <w:pPr>
        <w:spacing w:line="240" w:lineRule="auto"/>
        <w:contextualSpacing/>
        <w:rPr>
          <w:rFonts w:ascii="Calibri" w:eastAsia="Calibri" w:hAnsi="Calibri" w:cs="Calibri"/>
          <w:sz w:val="24"/>
          <w:szCs w:val="24"/>
        </w:rPr>
      </w:pPr>
    </w:p>
    <w:p w14:paraId="460D1CAE" w14:textId="00121947" w:rsidR="00235CCB" w:rsidRPr="002A1C1E" w:rsidRDefault="00235CCB" w:rsidP="00213D9F">
      <w:pPr>
        <w:spacing w:line="240" w:lineRule="auto"/>
        <w:contextualSpacing/>
        <w:rPr>
          <w:rFonts w:ascii="Calibri" w:eastAsia="Calibri" w:hAnsi="Calibri" w:cs="Calibri"/>
          <w:b/>
          <w:bCs/>
          <w:sz w:val="24"/>
          <w:szCs w:val="24"/>
        </w:rPr>
      </w:pPr>
    </w:p>
    <w:p w14:paraId="51607901" w14:textId="7D0F0EC0" w:rsidR="00235CCB" w:rsidRDefault="00235CCB">
      <w:pPr>
        <w:rPr>
          <w:rFonts w:ascii="Calibri" w:eastAsia="Calibri" w:hAnsi="Calibri" w:cs="Calibri"/>
          <w:b/>
          <w:bCs/>
        </w:rPr>
      </w:pPr>
      <w:r>
        <w:rPr>
          <w:rFonts w:ascii="Calibri" w:eastAsia="Calibri" w:hAnsi="Calibri" w:cs="Calibri"/>
          <w:b/>
          <w:bCs/>
        </w:rPr>
        <w:br w:type="page"/>
      </w:r>
    </w:p>
    <w:p w14:paraId="2154D182" w14:textId="3714CD69" w:rsidR="001C47F1" w:rsidRDefault="001C47F1" w:rsidP="00E25C1D">
      <w:pPr>
        <w:contextualSpacing/>
        <w:rPr>
          <w:b/>
          <w:bCs/>
          <w:color w:val="767171" w:themeColor="background2" w:themeShade="80"/>
          <w:sz w:val="28"/>
          <w:szCs w:val="28"/>
        </w:rPr>
      </w:pPr>
      <w:r w:rsidRPr="00BD12A6">
        <w:rPr>
          <w:b/>
          <w:bCs/>
          <w:color w:val="767171" w:themeColor="background2" w:themeShade="80"/>
          <w:sz w:val="28"/>
          <w:szCs w:val="28"/>
        </w:rPr>
        <w:lastRenderedPageBreak/>
        <w:t>Impact of proposed work continued</w:t>
      </w:r>
    </w:p>
    <w:p w14:paraId="3D6F8D1A" w14:textId="77777777" w:rsidR="00E25C1D" w:rsidRPr="00C807D4" w:rsidRDefault="00E25C1D" w:rsidP="00E25C1D">
      <w:pPr>
        <w:contextualSpacing/>
        <w:rPr>
          <w:sz w:val="12"/>
          <w:szCs w:val="12"/>
        </w:rPr>
      </w:pPr>
    </w:p>
    <w:p w14:paraId="5ADB7D1F" w14:textId="71F0641A" w:rsidR="00213D9F" w:rsidRPr="004F0F41" w:rsidRDefault="0037277A" w:rsidP="00213D9F">
      <w:pPr>
        <w:spacing w:line="240" w:lineRule="auto"/>
        <w:contextualSpacing/>
        <w:rPr>
          <w:rFonts w:ascii="Calibri" w:eastAsia="Calibri" w:hAnsi="Calibri" w:cs="Calibri"/>
          <w:b/>
          <w:bCs/>
          <w:sz w:val="24"/>
          <w:szCs w:val="24"/>
        </w:rPr>
      </w:pPr>
      <w:r>
        <w:rPr>
          <w:rFonts w:ascii="Calibri" w:eastAsia="Calibri" w:hAnsi="Calibri" w:cs="Calibri"/>
          <w:b/>
          <w:bCs/>
          <w:sz w:val="24"/>
          <w:szCs w:val="24"/>
        </w:rPr>
        <w:t>Which previous resilience planning efforts have recommended the proposed project?</w:t>
      </w:r>
      <w:r w:rsidR="00FE7602" w:rsidRPr="00FE7602">
        <w:rPr>
          <w:rFonts w:ascii="Calibri" w:eastAsia="Calibri" w:hAnsi="Calibri" w:cs="Calibri"/>
          <w:b/>
          <w:bCs/>
          <w:sz w:val="24"/>
          <w:szCs w:val="24"/>
        </w:rPr>
        <w:t xml:space="preserve"> Include </w:t>
      </w:r>
      <w:r w:rsidR="00FE7602">
        <w:rPr>
          <w:rFonts w:ascii="Calibri" w:eastAsia="Calibri" w:hAnsi="Calibri" w:cs="Calibri"/>
          <w:b/>
          <w:bCs/>
          <w:sz w:val="24"/>
          <w:szCs w:val="24"/>
        </w:rPr>
        <w:t>links to planning efforts</w:t>
      </w:r>
      <w:r w:rsidR="00FE7602" w:rsidRPr="00FE7602">
        <w:rPr>
          <w:rFonts w:ascii="Calibri" w:eastAsia="Calibri" w:hAnsi="Calibri" w:cs="Calibri"/>
          <w:b/>
          <w:bCs/>
          <w:sz w:val="24"/>
          <w:szCs w:val="24"/>
        </w:rPr>
        <w:t xml:space="preserve"> with</w:t>
      </w:r>
      <w:r w:rsidR="00FE7602">
        <w:rPr>
          <w:rFonts w:ascii="Calibri" w:eastAsia="Calibri" w:hAnsi="Calibri" w:cs="Calibri"/>
          <w:b/>
          <w:bCs/>
          <w:sz w:val="24"/>
          <w:szCs w:val="24"/>
        </w:rPr>
        <w:t xml:space="preserve"> the</w:t>
      </w:r>
      <w:r w:rsidR="00FE7602" w:rsidRPr="00FE7602">
        <w:rPr>
          <w:rFonts w:ascii="Calibri" w:eastAsia="Calibri" w:hAnsi="Calibri" w:cs="Calibri"/>
          <w:b/>
          <w:bCs/>
          <w:sz w:val="24"/>
          <w:szCs w:val="24"/>
        </w:rPr>
        <w:t xml:space="preserve"> relevant page number</w:t>
      </w:r>
      <w:r w:rsidR="00FE7602">
        <w:rPr>
          <w:rFonts w:ascii="Calibri" w:eastAsia="Calibri" w:hAnsi="Calibri" w:cs="Calibri"/>
          <w:b/>
          <w:bCs/>
          <w:sz w:val="24"/>
          <w:szCs w:val="24"/>
        </w:rPr>
        <w:t>s</w:t>
      </w:r>
      <w:r w:rsidR="00FE7602" w:rsidRPr="00FE7602">
        <w:rPr>
          <w:rFonts w:ascii="Calibri" w:eastAsia="Calibri" w:hAnsi="Calibri" w:cs="Calibri"/>
          <w:b/>
          <w:bCs/>
          <w:sz w:val="24"/>
          <w:szCs w:val="24"/>
        </w:rPr>
        <w:t xml:space="preserve"> </w:t>
      </w:r>
      <w:r w:rsidR="00FE7602">
        <w:rPr>
          <w:rFonts w:ascii="Calibri" w:eastAsia="Calibri" w:hAnsi="Calibri" w:cs="Calibri"/>
          <w:b/>
          <w:bCs/>
          <w:sz w:val="24"/>
          <w:szCs w:val="24"/>
        </w:rPr>
        <w:t>or attach copies to your</w:t>
      </w:r>
      <w:r w:rsidR="00FE7602" w:rsidRPr="00FE7602">
        <w:rPr>
          <w:rFonts w:ascii="Calibri" w:eastAsia="Calibri" w:hAnsi="Calibri" w:cs="Calibri"/>
          <w:b/>
          <w:bCs/>
          <w:sz w:val="24"/>
          <w:szCs w:val="24"/>
        </w:rPr>
        <w:t xml:space="preserve"> application</w:t>
      </w:r>
      <w:r w:rsidR="00FE7602">
        <w:rPr>
          <w:rFonts w:ascii="Calibri" w:eastAsia="Calibri" w:hAnsi="Calibri" w:cs="Calibri"/>
          <w:b/>
          <w:bCs/>
          <w:sz w:val="24"/>
          <w:szCs w:val="24"/>
        </w:rPr>
        <w:t xml:space="preserve">. </w:t>
      </w:r>
      <w:r w:rsidR="00213D9F" w:rsidRPr="004F0F41">
        <w:rPr>
          <w:rFonts w:ascii="Calibri" w:eastAsia="Calibri" w:hAnsi="Calibri" w:cs="Calibri"/>
          <w:b/>
          <w:bCs/>
          <w:i/>
          <w:iCs/>
          <w:sz w:val="24"/>
          <w:szCs w:val="24"/>
        </w:rPr>
        <w:t xml:space="preserve">Less than </w:t>
      </w:r>
      <w:r w:rsidR="00E66717">
        <w:rPr>
          <w:rFonts w:ascii="Calibri" w:eastAsia="Calibri" w:hAnsi="Calibri" w:cs="Calibri"/>
          <w:b/>
          <w:bCs/>
          <w:i/>
          <w:iCs/>
          <w:sz w:val="24"/>
          <w:szCs w:val="24"/>
        </w:rPr>
        <w:t>250</w:t>
      </w:r>
      <w:r w:rsidR="00213D9F" w:rsidRPr="004F0F41">
        <w:rPr>
          <w:rFonts w:ascii="Calibri" w:eastAsia="Calibri" w:hAnsi="Calibri" w:cs="Calibri"/>
          <w:b/>
          <w:bCs/>
          <w:i/>
          <w:iCs/>
          <w:sz w:val="24"/>
          <w:szCs w:val="24"/>
        </w:rPr>
        <w:t xml:space="preserve"> words.</w:t>
      </w:r>
    </w:p>
    <w:p w14:paraId="0BD3AFBF" w14:textId="01B466C6" w:rsidR="00213D9F" w:rsidRDefault="00213D9F" w:rsidP="00213D9F">
      <w:pPr>
        <w:spacing w:line="240" w:lineRule="auto"/>
        <w:contextualSpacing/>
      </w:pPr>
    </w:p>
    <w:p w14:paraId="5BFAF30C" w14:textId="77777777" w:rsidR="00213D9F" w:rsidRDefault="00213D9F" w:rsidP="00213D9F">
      <w:pPr>
        <w:spacing w:line="240" w:lineRule="auto"/>
        <w:contextualSpacing/>
        <w:rPr>
          <w:rFonts w:ascii="Calibri" w:eastAsia="Calibri" w:hAnsi="Calibri" w:cs="Calibri"/>
          <w:b/>
          <w:bCs/>
          <w:color w:val="000000" w:themeColor="text1"/>
        </w:rPr>
      </w:pPr>
    </w:p>
    <w:p w14:paraId="66245314" w14:textId="77777777" w:rsidR="00213D9F" w:rsidRDefault="00213D9F" w:rsidP="00213D9F">
      <w:pPr>
        <w:spacing w:line="240" w:lineRule="auto"/>
        <w:contextualSpacing/>
        <w:rPr>
          <w:rFonts w:ascii="Calibri" w:eastAsia="Calibri" w:hAnsi="Calibri" w:cs="Calibri"/>
          <w:b/>
          <w:bCs/>
          <w:color w:val="000000" w:themeColor="text1"/>
        </w:rPr>
      </w:pPr>
    </w:p>
    <w:p w14:paraId="3C0B4F84" w14:textId="77777777" w:rsidR="00213D9F" w:rsidRDefault="00213D9F" w:rsidP="00213D9F">
      <w:pPr>
        <w:spacing w:line="240" w:lineRule="auto"/>
        <w:contextualSpacing/>
        <w:rPr>
          <w:rFonts w:ascii="Calibri" w:eastAsia="Calibri" w:hAnsi="Calibri" w:cs="Calibri"/>
          <w:b/>
          <w:bCs/>
          <w:color w:val="000000" w:themeColor="text1"/>
        </w:rPr>
      </w:pPr>
    </w:p>
    <w:p w14:paraId="39992A07" w14:textId="77777777" w:rsidR="00213D9F" w:rsidRDefault="00213D9F" w:rsidP="00213D9F">
      <w:pPr>
        <w:spacing w:line="240" w:lineRule="auto"/>
        <w:contextualSpacing/>
        <w:rPr>
          <w:rFonts w:ascii="Calibri" w:eastAsia="Calibri" w:hAnsi="Calibri" w:cs="Calibri"/>
          <w:b/>
          <w:bCs/>
          <w:color w:val="000000" w:themeColor="text1"/>
        </w:rPr>
      </w:pPr>
    </w:p>
    <w:p w14:paraId="20F21BE6" w14:textId="77777777" w:rsidR="00213D9F" w:rsidRDefault="00213D9F" w:rsidP="00213D9F">
      <w:pPr>
        <w:spacing w:line="240" w:lineRule="auto"/>
        <w:contextualSpacing/>
        <w:rPr>
          <w:rFonts w:ascii="Calibri" w:eastAsia="Calibri" w:hAnsi="Calibri" w:cs="Calibri"/>
          <w:b/>
          <w:bCs/>
          <w:color w:val="000000" w:themeColor="text1"/>
        </w:rPr>
      </w:pPr>
    </w:p>
    <w:p w14:paraId="3F397851" w14:textId="77777777" w:rsidR="00213D9F" w:rsidRDefault="00213D9F" w:rsidP="00213D9F">
      <w:pPr>
        <w:spacing w:line="240" w:lineRule="auto"/>
        <w:contextualSpacing/>
        <w:rPr>
          <w:rFonts w:ascii="Calibri" w:eastAsia="Calibri" w:hAnsi="Calibri" w:cs="Calibri"/>
          <w:b/>
          <w:bCs/>
          <w:color w:val="000000" w:themeColor="text1"/>
        </w:rPr>
      </w:pPr>
    </w:p>
    <w:p w14:paraId="4195C435" w14:textId="77777777" w:rsidR="00213D9F" w:rsidRDefault="00213D9F" w:rsidP="00213D9F">
      <w:pPr>
        <w:spacing w:line="240" w:lineRule="auto"/>
        <w:contextualSpacing/>
        <w:rPr>
          <w:rFonts w:ascii="Calibri" w:eastAsia="Calibri" w:hAnsi="Calibri" w:cs="Calibri"/>
          <w:b/>
          <w:bCs/>
          <w:color w:val="000000" w:themeColor="text1"/>
        </w:rPr>
      </w:pPr>
    </w:p>
    <w:p w14:paraId="538F72F3" w14:textId="77777777" w:rsidR="00213D9F" w:rsidRDefault="00213D9F" w:rsidP="00213D9F">
      <w:pPr>
        <w:spacing w:line="240" w:lineRule="auto"/>
        <w:contextualSpacing/>
        <w:rPr>
          <w:rFonts w:ascii="Calibri" w:eastAsia="Calibri" w:hAnsi="Calibri" w:cs="Calibri"/>
          <w:b/>
          <w:bCs/>
          <w:color w:val="000000" w:themeColor="text1"/>
        </w:rPr>
      </w:pPr>
    </w:p>
    <w:p w14:paraId="18C48140" w14:textId="77777777" w:rsidR="00213D9F" w:rsidRDefault="00213D9F" w:rsidP="00213D9F">
      <w:pPr>
        <w:spacing w:line="240" w:lineRule="auto"/>
        <w:contextualSpacing/>
        <w:rPr>
          <w:rFonts w:ascii="Calibri" w:eastAsia="Calibri" w:hAnsi="Calibri" w:cs="Calibri"/>
          <w:b/>
          <w:bCs/>
          <w:color w:val="000000" w:themeColor="text1"/>
        </w:rPr>
      </w:pPr>
    </w:p>
    <w:p w14:paraId="063F76AF" w14:textId="77777777" w:rsidR="00213D9F" w:rsidRDefault="00213D9F" w:rsidP="00213D9F">
      <w:pPr>
        <w:spacing w:line="240" w:lineRule="auto"/>
        <w:contextualSpacing/>
        <w:rPr>
          <w:rFonts w:ascii="Calibri" w:eastAsia="Calibri" w:hAnsi="Calibri" w:cs="Calibri"/>
          <w:b/>
          <w:bCs/>
          <w:color w:val="000000" w:themeColor="text1"/>
        </w:rPr>
      </w:pPr>
    </w:p>
    <w:p w14:paraId="6FE2E15B" w14:textId="77777777" w:rsidR="00213D9F" w:rsidRDefault="00213D9F" w:rsidP="00213D9F">
      <w:pPr>
        <w:spacing w:line="240" w:lineRule="auto"/>
        <w:contextualSpacing/>
        <w:rPr>
          <w:rFonts w:ascii="Calibri" w:eastAsia="Calibri" w:hAnsi="Calibri" w:cs="Calibri"/>
          <w:b/>
          <w:bCs/>
          <w:color w:val="000000" w:themeColor="text1"/>
        </w:rPr>
      </w:pPr>
    </w:p>
    <w:p w14:paraId="1CD48317" w14:textId="77777777" w:rsidR="00213D9F" w:rsidRDefault="00213D9F" w:rsidP="00213D9F">
      <w:pPr>
        <w:spacing w:line="240" w:lineRule="auto"/>
        <w:contextualSpacing/>
        <w:rPr>
          <w:rFonts w:ascii="Calibri" w:eastAsia="Calibri" w:hAnsi="Calibri" w:cs="Calibri"/>
          <w:b/>
          <w:bCs/>
          <w:color w:val="000000" w:themeColor="text1"/>
        </w:rPr>
      </w:pPr>
    </w:p>
    <w:p w14:paraId="1E0DDB88" w14:textId="77777777" w:rsidR="00213D9F" w:rsidRDefault="00213D9F" w:rsidP="00213D9F">
      <w:pPr>
        <w:spacing w:line="240" w:lineRule="auto"/>
        <w:contextualSpacing/>
        <w:rPr>
          <w:rFonts w:ascii="Calibri" w:eastAsia="Calibri" w:hAnsi="Calibri" w:cs="Calibri"/>
          <w:b/>
          <w:bCs/>
          <w:color w:val="000000" w:themeColor="text1"/>
        </w:rPr>
      </w:pPr>
    </w:p>
    <w:p w14:paraId="18BD9B23" w14:textId="77777777" w:rsidR="00213D9F" w:rsidRDefault="00213D9F" w:rsidP="00213D9F">
      <w:pPr>
        <w:spacing w:line="240" w:lineRule="auto"/>
        <w:contextualSpacing/>
        <w:rPr>
          <w:rFonts w:ascii="Calibri" w:eastAsia="Calibri" w:hAnsi="Calibri" w:cs="Calibri"/>
          <w:b/>
          <w:bCs/>
          <w:color w:val="000000" w:themeColor="text1"/>
        </w:rPr>
      </w:pPr>
    </w:p>
    <w:p w14:paraId="29AA3144" w14:textId="549A7152" w:rsidR="00213D9F" w:rsidRDefault="00213D9F" w:rsidP="00213D9F">
      <w:pPr>
        <w:spacing w:line="240" w:lineRule="auto"/>
        <w:contextualSpacing/>
        <w:rPr>
          <w:rFonts w:ascii="Calibri" w:eastAsia="Calibri" w:hAnsi="Calibri" w:cs="Calibri"/>
          <w:b/>
          <w:bCs/>
          <w:color w:val="000000" w:themeColor="text1"/>
        </w:rPr>
      </w:pPr>
    </w:p>
    <w:p w14:paraId="43FA484E" w14:textId="73B4B94A" w:rsidR="004F0F41" w:rsidRDefault="004F0F41" w:rsidP="00213D9F">
      <w:pPr>
        <w:spacing w:line="240" w:lineRule="auto"/>
        <w:contextualSpacing/>
        <w:rPr>
          <w:rFonts w:ascii="Calibri" w:eastAsia="Calibri" w:hAnsi="Calibri" w:cs="Calibri"/>
          <w:b/>
          <w:bCs/>
          <w:color w:val="000000" w:themeColor="text1"/>
        </w:rPr>
      </w:pPr>
    </w:p>
    <w:p w14:paraId="77354DBB" w14:textId="52F3F6E5" w:rsidR="004F0F41" w:rsidRDefault="004F0F41" w:rsidP="00213D9F">
      <w:pPr>
        <w:spacing w:line="240" w:lineRule="auto"/>
        <w:contextualSpacing/>
        <w:rPr>
          <w:rFonts w:ascii="Calibri" w:eastAsia="Calibri" w:hAnsi="Calibri" w:cs="Calibri"/>
          <w:b/>
          <w:bCs/>
          <w:color w:val="000000" w:themeColor="text1"/>
        </w:rPr>
      </w:pPr>
    </w:p>
    <w:p w14:paraId="745381AF" w14:textId="42A31641" w:rsidR="004F0F41" w:rsidRDefault="004F0F41" w:rsidP="00213D9F">
      <w:pPr>
        <w:spacing w:line="240" w:lineRule="auto"/>
        <w:contextualSpacing/>
        <w:rPr>
          <w:rFonts w:ascii="Calibri" w:eastAsia="Calibri" w:hAnsi="Calibri" w:cs="Calibri"/>
          <w:b/>
          <w:bCs/>
          <w:color w:val="000000" w:themeColor="text1"/>
        </w:rPr>
      </w:pPr>
    </w:p>
    <w:p w14:paraId="059982E0" w14:textId="6D3E74E2" w:rsidR="004F0F41" w:rsidRPr="004250C6" w:rsidRDefault="004F0F41" w:rsidP="00213D9F">
      <w:pPr>
        <w:spacing w:line="240" w:lineRule="auto"/>
        <w:contextualSpacing/>
        <w:rPr>
          <w:rFonts w:ascii="Calibri" w:eastAsia="Calibri" w:hAnsi="Calibri" w:cs="Calibri"/>
          <w:b/>
          <w:bCs/>
          <w:color w:val="000000" w:themeColor="text1"/>
          <w:sz w:val="24"/>
          <w:szCs w:val="24"/>
        </w:rPr>
      </w:pPr>
    </w:p>
    <w:p w14:paraId="0CC0C4DB" w14:textId="12AE907E" w:rsidR="004250C6" w:rsidRDefault="0037277A" w:rsidP="00213D9F">
      <w:pPr>
        <w:spacing w:line="240" w:lineRule="auto"/>
        <w:contextualSpacing/>
        <w:rPr>
          <w:rFonts w:ascii="Calibri" w:eastAsia="Calibri" w:hAnsi="Calibri" w:cs="Calibri"/>
          <w:b/>
          <w:bCs/>
          <w:sz w:val="24"/>
          <w:szCs w:val="24"/>
        </w:rPr>
      </w:pPr>
      <w:r>
        <w:rPr>
          <w:rFonts w:ascii="Calibri" w:eastAsia="Calibri" w:hAnsi="Calibri" w:cs="Calibri"/>
          <w:b/>
          <w:bCs/>
          <w:sz w:val="24"/>
          <w:szCs w:val="24"/>
        </w:rPr>
        <w:t>How is the</w:t>
      </w:r>
      <w:r w:rsidR="004250C6" w:rsidRPr="004250C6">
        <w:rPr>
          <w:rFonts w:ascii="Calibri" w:eastAsia="Calibri" w:hAnsi="Calibri" w:cs="Calibri"/>
          <w:b/>
          <w:bCs/>
          <w:sz w:val="24"/>
          <w:szCs w:val="24"/>
        </w:rPr>
        <w:t xml:space="preserve"> proposed project consistent with the Plan of Conservation and Development (POCD)</w:t>
      </w:r>
      <w:r w:rsidR="00885F6C">
        <w:rPr>
          <w:rFonts w:ascii="Calibri" w:eastAsia="Calibri" w:hAnsi="Calibri" w:cs="Calibri"/>
          <w:b/>
          <w:bCs/>
          <w:sz w:val="24"/>
          <w:szCs w:val="24"/>
        </w:rPr>
        <w:t xml:space="preserve"> of the relevant municipality</w:t>
      </w:r>
      <w:r w:rsidR="004250C6" w:rsidRPr="004250C6">
        <w:rPr>
          <w:rFonts w:ascii="Calibri" w:eastAsia="Calibri" w:hAnsi="Calibri" w:cs="Calibri"/>
          <w:b/>
          <w:bCs/>
          <w:sz w:val="24"/>
          <w:szCs w:val="24"/>
        </w:rPr>
        <w:t xml:space="preserve">? Include a link to the most recent POCD. </w:t>
      </w:r>
    </w:p>
    <w:p w14:paraId="1016F412" w14:textId="04D22421" w:rsidR="004F0F41" w:rsidRPr="004250C6" w:rsidRDefault="00A02999" w:rsidP="00213D9F">
      <w:pPr>
        <w:spacing w:line="240" w:lineRule="auto"/>
        <w:contextualSpacing/>
        <w:rPr>
          <w:rFonts w:ascii="Calibri" w:eastAsia="Calibri" w:hAnsi="Calibri" w:cs="Calibri"/>
          <w:b/>
          <w:bCs/>
          <w:color w:val="000000" w:themeColor="text1"/>
          <w:sz w:val="24"/>
          <w:szCs w:val="24"/>
        </w:rPr>
      </w:pPr>
      <w:r w:rsidRPr="004250C6">
        <w:rPr>
          <w:rFonts w:ascii="Calibri" w:eastAsia="Calibri" w:hAnsi="Calibri" w:cs="Calibri"/>
          <w:b/>
          <w:bCs/>
          <w:i/>
          <w:iCs/>
          <w:sz w:val="24"/>
          <w:szCs w:val="24"/>
        </w:rPr>
        <w:t>Less than 250 words.</w:t>
      </w:r>
      <w:r w:rsidRPr="004250C6">
        <w:rPr>
          <w:rFonts w:ascii="Calibri" w:eastAsia="Calibri" w:hAnsi="Calibri" w:cs="Calibri"/>
          <w:b/>
          <w:bCs/>
          <w:sz w:val="24"/>
          <w:szCs w:val="24"/>
        </w:rPr>
        <w:t xml:space="preserve"> </w:t>
      </w:r>
    </w:p>
    <w:p w14:paraId="5A8B3AC2" w14:textId="2A5A1A7E" w:rsidR="004F0F41" w:rsidRDefault="004F0F41" w:rsidP="00213D9F">
      <w:pPr>
        <w:spacing w:line="240" w:lineRule="auto"/>
        <w:contextualSpacing/>
        <w:rPr>
          <w:rFonts w:ascii="Calibri" w:eastAsia="Calibri" w:hAnsi="Calibri" w:cs="Calibri"/>
          <w:b/>
          <w:bCs/>
          <w:color w:val="000000" w:themeColor="text1"/>
        </w:rPr>
      </w:pPr>
    </w:p>
    <w:p w14:paraId="5DB70A78" w14:textId="52198E5C" w:rsidR="004F0F41" w:rsidRDefault="004F0F41" w:rsidP="00213D9F">
      <w:pPr>
        <w:spacing w:line="240" w:lineRule="auto"/>
        <w:contextualSpacing/>
        <w:rPr>
          <w:rFonts w:ascii="Calibri" w:eastAsia="Calibri" w:hAnsi="Calibri" w:cs="Calibri"/>
          <w:b/>
          <w:bCs/>
          <w:color w:val="000000" w:themeColor="text1"/>
        </w:rPr>
      </w:pPr>
    </w:p>
    <w:p w14:paraId="3977476C" w14:textId="2FFBD892" w:rsidR="004F0F41" w:rsidRDefault="004F0F41" w:rsidP="00213D9F">
      <w:pPr>
        <w:spacing w:line="240" w:lineRule="auto"/>
        <w:contextualSpacing/>
        <w:rPr>
          <w:rFonts w:ascii="Calibri" w:eastAsia="Calibri" w:hAnsi="Calibri" w:cs="Calibri"/>
          <w:b/>
          <w:bCs/>
          <w:color w:val="000000" w:themeColor="text1"/>
        </w:rPr>
      </w:pPr>
    </w:p>
    <w:p w14:paraId="6BB026D0" w14:textId="5FCDE83B" w:rsidR="004F0F41" w:rsidRDefault="004F0F41" w:rsidP="00213D9F">
      <w:pPr>
        <w:spacing w:line="240" w:lineRule="auto"/>
        <w:contextualSpacing/>
        <w:rPr>
          <w:rFonts w:ascii="Calibri" w:eastAsia="Calibri" w:hAnsi="Calibri" w:cs="Calibri"/>
          <w:b/>
          <w:bCs/>
          <w:color w:val="000000" w:themeColor="text1"/>
        </w:rPr>
      </w:pPr>
    </w:p>
    <w:p w14:paraId="79530435" w14:textId="00D57139" w:rsidR="004F0F41" w:rsidRDefault="004F0F41" w:rsidP="00213D9F">
      <w:pPr>
        <w:spacing w:line="240" w:lineRule="auto"/>
        <w:contextualSpacing/>
        <w:rPr>
          <w:rFonts w:ascii="Calibri" w:eastAsia="Calibri" w:hAnsi="Calibri" w:cs="Calibri"/>
          <w:b/>
          <w:bCs/>
          <w:color w:val="000000" w:themeColor="text1"/>
        </w:rPr>
      </w:pPr>
    </w:p>
    <w:p w14:paraId="176556E0" w14:textId="25C28793" w:rsidR="004F0F41" w:rsidRDefault="004F0F41" w:rsidP="00213D9F">
      <w:pPr>
        <w:spacing w:line="240" w:lineRule="auto"/>
        <w:contextualSpacing/>
        <w:rPr>
          <w:rFonts w:ascii="Calibri" w:eastAsia="Calibri" w:hAnsi="Calibri" w:cs="Calibri"/>
          <w:b/>
          <w:bCs/>
          <w:color w:val="000000" w:themeColor="text1"/>
        </w:rPr>
      </w:pPr>
    </w:p>
    <w:p w14:paraId="32D7DA39" w14:textId="1DDB874D" w:rsidR="004F0F41" w:rsidRDefault="004F0F41" w:rsidP="00213D9F">
      <w:pPr>
        <w:spacing w:line="240" w:lineRule="auto"/>
        <w:contextualSpacing/>
        <w:rPr>
          <w:rFonts w:ascii="Calibri" w:eastAsia="Calibri" w:hAnsi="Calibri" w:cs="Calibri"/>
          <w:b/>
          <w:bCs/>
          <w:color w:val="000000" w:themeColor="text1"/>
        </w:rPr>
      </w:pPr>
    </w:p>
    <w:p w14:paraId="09E254DA" w14:textId="4ADDF00C" w:rsidR="004F0F41" w:rsidRDefault="004F0F41" w:rsidP="00213D9F">
      <w:pPr>
        <w:spacing w:line="240" w:lineRule="auto"/>
        <w:contextualSpacing/>
        <w:rPr>
          <w:rFonts w:ascii="Calibri" w:eastAsia="Calibri" w:hAnsi="Calibri" w:cs="Calibri"/>
          <w:b/>
          <w:bCs/>
          <w:color w:val="000000" w:themeColor="text1"/>
        </w:rPr>
      </w:pPr>
    </w:p>
    <w:p w14:paraId="3F4ECB12" w14:textId="4CD15771" w:rsidR="004F0F41" w:rsidRDefault="004F0F41" w:rsidP="00213D9F">
      <w:pPr>
        <w:spacing w:line="240" w:lineRule="auto"/>
        <w:contextualSpacing/>
        <w:rPr>
          <w:rFonts w:ascii="Calibri" w:eastAsia="Calibri" w:hAnsi="Calibri" w:cs="Calibri"/>
          <w:b/>
          <w:bCs/>
          <w:color w:val="000000" w:themeColor="text1"/>
        </w:rPr>
      </w:pPr>
    </w:p>
    <w:p w14:paraId="16146517" w14:textId="2776F16F" w:rsidR="004F0F41" w:rsidRDefault="004F0F41" w:rsidP="00213D9F">
      <w:pPr>
        <w:spacing w:line="240" w:lineRule="auto"/>
        <w:contextualSpacing/>
        <w:rPr>
          <w:rFonts w:ascii="Calibri" w:eastAsia="Calibri" w:hAnsi="Calibri" w:cs="Calibri"/>
          <w:b/>
          <w:bCs/>
          <w:color w:val="000000" w:themeColor="text1"/>
        </w:rPr>
      </w:pPr>
    </w:p>
    <w:p w14:paraId="1918ED25" w14:textId="6C4E524C" w:rsidR="004F0F41" w:rsidRDefault="004F0F41" w:rsidP="00213D9F">
      <w:pPr>
        <w:spacing w:line="240" w:lineRule="auto"/>
        <w:contextualSpacing/>
        <w:rPr>
          <w:rFonts w:ascii="Calibri" w:eastAsia="Calibri" w:hAnsi="Calibri" w:cs="Calibri"/>
          <w:b/>
          <w:bCs/>
          <w:color w:val="000000" w:themeColor="text1"/>
        </w:rPr>
      </w:pPr>
    </w:p>
    <w:p w14:paraId="13B80DBF" w14:textId="16F40DAA" w:rsidR="004F0F41" w:rsidRDefault="004F0F41" w:rsidP="00213D9F">
      <w:pPr>
        <w:spacing w:line="240" w:lineRule="auto"/>
        <w:contextualSpacing/>
        <w:rPr>
          <w:rFonts w:ascii="Calibri" w:eastAsia="Calibri" w:hAnsi="Calibri" w:cs="Calibri"/>
          <w:b/>
          <w:bCs/>
          <w:color w:val="000000" w:themeColor="text1"/>
        </w:rPr>
      </w:pPr>
    </w:p>
    <w:p w14:paraId="2BBCEBDB" w14:textId="09B0F3C6" w:rsidR="004F0F41" w:rsidRDefault="004F0F41" w:rsidP="00213D9F">
      <w:pPr>
        <w:spacing w:line="240" w:lineRule="auto"/>
        <w:contextualSpacing/>
        <w:rPr>
          <w:rFonts w:ascii="Calibri" w:eastAsia="Calibri" w:hAnsi="Calibri" w:cs="Calibri"/>
          <w:b/>
          <w:bCs/>
          <w:color w:val="000000" w:themeColor="text1"/>
        </w:rPr>
      </w:pPr>
    </w:p>
    <w:p w14:paraId="6484A3C8" w14:textId="4F8C19FB" w:rsidR="004F0F41" w:rsidRDefault="004F0F41" w:rsidP="00213D9F">
      <w:pPr>
        <w:spacing w:line="240" w:lineRule="auto"/>
        <w:contextualSpacing/>
        <w:rPr>
          <w:rFonts w:ascii="Calibri" w:eastAsia="Calibri" w:hAnsi="Calibri" w:cs="Calibri"/>
          <w:b/>
          <w:bCs/>
          <w:color w:val="000000" w:themeColor="text1"/>
        </w:rPr>
      </w:pPr>
    </w:p>
    <w:p w14:paraId="4CCD825B" w14:textId="030EC48A" w:rsidR="004F0F41" w:rsidRDefault="004F0F41" w:rsidP="00213D9F">
      <w:pPr>
        <w:spacing w:line="240" w:lineRule="auto"/>
        <w:contextualSpacing/>
        <w:rPr>
          <w:rFonts w:ascii="Calibri" w:eastAsia="Calibri" w:hAnsi="Calibri" w:cs="Calibri"/>
          <w:b/>
          <w:bCs/>
          <w:color w:val="000000" w:themeColor="text1"/>
        </w:rPr>
      </w:pPr>
    </w:p>
    <w:p w14:paraId="68968FB0" w14:textId="73133D8F" w:rsidR="004F0F41" w:rsidRDefault="004F0F41" w:rsidP="00213D9F">
      <w:pPr>
        <w:spacing w:line="240" w:lineRule="auto"/>
        <w:contextualSpacing/>
        <w:rPr>
          <w:rFonts w:ascii="Calibri" w:eastAsia="Calibri" w:hAnsi="Calibri" w:cs="Calibri"/>
          <w:b/>
          <w:bCs/>
          <w:color w:val="000000" w:themeColor="text1"/>
        </w:rPr>
      </w:pPr>
    </w:p>
    <w:p w14:paraId="442D9A00" w14:textId="2479C001" w:rsidR="004F0F41" w:rsidRDefault="004F0F41" w:rsidP="00213D9F">
      <w:pPr>
        <w:spacing w:line="240" w:lineRule="auto"/>
        <w:contextualSpacing/>
        <w:rPr>
          <w:rFonts w:ascii="Calibri" w:eastAsia="Calibri" w:hAnsi="Calibri" w:cs="Calibri"/>
          <w:b/>
          <w:bCs/>
          <w:color w:val="000000" w:themeColor="text1"/>
        </w:rPr>
      </w:pPr>
    </w:p>
    <w:p w14:paraId="40E9AED6" w14:textId="5FE52DCB" w:rsidR="004F0F41" w:rsidRDefault="004F0F41" w:rsidP="00213D9F">
      <w:pPr>
        <w:spacing w:line="240" w:lineRule="auto"/>
        <w:contextualSpacing/>
        <w:rPr>
          <w:rFonts w:ascii="Calibri" w:eastAsia="Calibri" w:hAnsi="Calibri" w:cs="Calibri"/>
          <w:b/>
          <w:bCs/>
          <w:color w:val="000000" w:themeColor="text1"/>
        </w:rPr>
      </w:pPr>
    </w:p>
    <w:p w14:paraId="761AADB8" w14:textId="78875809" w:rsidR="004F0F41" w:rsidRDefault="004F0F41">
      <w:pPr>
        <w:rPr>
          <w:rFonts w:ascii="Calibri" w:eastAsia="Calibri" w:hAnsi="Calibri" w:cs="Calibri"/>
          <w:b/>
          <w:bCs/>
          <w:color w:val="000000" w:themeColor="text1"/>
        </w:rPr>
      </w:pPr>
      <w:r>
        <w:rPr>
          <w:rFonts w:ascii="Calibri" w:eastAsia="Calibri" w:hAnsi="Calibri" w:cs="Calibri"/>
          <w:b/>
          <w:bCs/>
          <w:color w:val="000000" w:themeColor="text1"/>
        </w:rPr>
        <w:br w:type="page"/>
      </w:r>
    </w:p>
    <w:p w14:paraId="065D417E" w14:textId="012AFB54" w:rsidR="001C47F1" w:rsidRDefault="001C47F1" w:rsidP="00E25C1D">
      <w:pPr>
        <w:contextualSpacing/>
        <w:rPr>
          <w:b/>
          <w:bCs/>
          <w:color w:val="767171" w:themeColor="background2" w:themeShade="80"/>
          <w:sz w:val="28"/>
          <w:szCs w:val="28"/>
        </w:rPr>
      </w:pPr>
      <w:r w:rsidRPr="00BD12A6">
        <w:rPr>
          <w:b/>
          <w:bCs/>
          <w:color w:val="767171" w:themeColor="background2" w:themeShade="80"/>
          <w:sz w:val="28"/>
          <w:szCs w:val="28"/>
        </w:rPr>
        <w:lastRenderedPageBreak/>
        <w:t>Impact of proposed work continued</w:t>
      </w:r>
    </w:p>
    <w:p w14:paraId="214EC28A" w14:textId="43019704" w:rsidR="00E25C1D" w:rsidRDefault="00E25C1D" w:rsidP="00E25C1D">
      <w:pPr>
        <w:contextualSpacing/>
        <w:rPr>
          <w:sz w:val="12"/>
          <w:szCs w:val="12"/>
        </w:rPr>
      </w:pPr>
    </w:p>
    <w:p w14:paraId="64C3727C" w14:textId="28C77196" w:rsidR="00213D9F" w:rsidRPr="004F0F41" w:rsidRDefault="00213D9F" w:rsidP="00213D9F">
      <w:pPr>
        <w:spacing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eople who are considered vulnerable to climate change with limited capacity to adapt include:  </w:t>
      </w:r>
    </w:p>
    <w:p w14:paraId="390BFEB8" w14:textId="77777777" w:rsidR="00213D9F" w:rsidRPr="004F0F41" w:rsidRDefault="00213D9F" w:rsidP="00213D9F">
      <w:pPr>
        <w:numPr>
          <w:ilvl w:val="0"/>
          <w:numId w:val="1"/>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Communities of color </w:t>
      </w:r>
    </w:p>
    <w:p w14:paraId="1C37B35C" w14:textId="77777777" w:rsidR="00213D9F" w:rsidRPr="004F0F41" w:rsidRDefault="00213D9F" w:rsidP="00213D9F">
      <w:pPr>
        <w:numPr>
          <w:ilvl w:val="0"/>
          <w:numId w:val="1"/>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Children and seniors </w:t>
      </w:r>
    </w:p>
    <w:p w14:paraId="1FE89416" w14:textId="77777777" w:rsidR="00213D9F" w:rsidRPr="004F0F41" w:rsidRDefault="00213D9F" w:rsidP="00213D9F">
      <w:pPr>
        <w:numPr>
          <w:ilvl w:val="0"/>
          <w:numId w:val="1"/>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Low-income communities </w:t>
      </w:r>
    </w:p>
    <w:p w14:paraId="3885C44B" w14:textId="77777777" w:rsidR="00213D9F" w:rsidRPr="004F0F41" w:rsidRDefault="00213D9F" w:rsidP="00213D9F">
      <w:pPr>
        <w:numPr>
          <w:ilvl w:val="0"/>
          <w:numId w:val="2"/>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eople with disabilities </w:t>
      </w:r>
    </w:p>
    <w:p w14:paraId="7EC842D7" w14:textId="77777777" w:rsidR="00213D9F" w:rsidRPr="004F0F41" w:rsidRDefault="00213D9F" w:rsidP="00213D9F">
      <w:pPr>
        <w:numPr>
          <w:ilvl w:val="0"/>
          <w:numId w:val="2"/>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regnant people </w:t>
      </w:r>
    </w:p>
    <w:p w14:paraId="63B92AE3" w14:textId="77777777" w:rsidR="00213D9F" w:rsidRPr="004F0F41" w:rsidRDefault="00213D9F" w:rsidP="00213D9F">
      <w:pPr>
        <w:numPr>
          <w:ilvl w:val="0"/>
          <w:numId w:val="2"/>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eople with Limited English Proficiency</w:t>
      </w:r>
    </w:p>
    <w:p w14:paraId="51AF3F2C" w14:textId="77777777" w:rsidR="00213D9F" w:rsidRPr="004F0F41" w:rsidRDefault="00213D9F" w:rsidP="00213D9F">
      <w:pPr>
        <w:numPr>
          <w:ilvl w:val="0"/>
          <w:numId w:val="2"/>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Other historically disadvantaged people </w:t>
      </w:r>
    </w:p>
    <w:p w14:paraId="4B176CBA" w14:textId="77777777" w:rsidR="00213D9F" w:rsidRPr="004F0F41" w:rsidRDefault="00213D9F" w:rsidP="00213D9F">
      <w:pPr>
        <w:numPr>
          <w:ilvl w:val="0"/>
          <w:numId w:val="2"/>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eople impacted by the social determinants of health </w:t>
      </w:r>
    </w:p>
    <w:p w14:paraId="5CB2EB11" w14:textId="77777777" w:rsidR="00213D9F" w:rsidRPr="004F0F41" w:rsidRDefault="00213D9F" w:rsidP="00213D9F">
      <w:pPr>
        <w:numPr>
          <w:ilvl w:val="0"/>
          <w:numId w:val="3"/>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opulations identified by the American Public Health Association.  </w:t>
      </w:r>
    </w:p>
    <w:p w14:paraId="56F0E0AA" w14:textId="77777777" w:rsidR="00213D9F" w:rsidRPr="004F0F41" w:rsidRDefault="00213D9F" w:rsidP="00213D9F">
      <w:pPr>
        <w:spacing w:after="0" w:line="240" w:lineRule="auto"/>
        <w:ind w:left="720"/>
        <w:contextualSpacing/>
        <w:rPr>
          <w:rFonts w:ascii="Calibri" w:eastAsia="Calibri" w:hAnsi="Calibri" w:cs="Calibri"/>
          <w:b/>
          <w:bCs/>
          <w:color w:val="000000" w:themeColor="text1"/>
          <w:sz w:val="24"/>
          <w:szCs w:val="24"/>
        </w:rPr>
      </w:pPr>
    </w:p>
    <w:p w14:paraId="28DF20BC" w14:textId="5CF0D437" w:rsidR="00316909" w:rsidRDefault="00213D9F" w:rsidP="00213D9F">
      <w:pPr>
        <w:spacing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 xml:space="preserve">How will your plan and planning process benefit the people you have identified as vulnerable? </w:t>
      </w:r>
      <w:r w:rsidR="004F376C">
        <w:rPr>
          <w:rFonts w:ascii="Calibri" w:eastAsia="Calibri" w:hAnsi="Calibri" w:cs="Calibri"/>
          <w:b/>
          <w:bCs/>
          <w:color w:val="000000" w:themeColor="text1"/>
          <w:sz w:val="24"/>
          <w:szCs w:val="24"/>
        </w:rPr>
        <w:t>Be</w:t>
      </w:r>
      <w:r w:rsidRPr="004F0F41">
        <w:rPr>
          <w:rFonts w:ascii="Calibri" w:eastAsia="Calibri" w:hAnsi="Calibri" w:cs="Calibri"/>
          <w:b/>
          <w:bCs/>
          <w:color w:val="000000" w:themeColor="text1"/>
          <w:sz w:val="24"/>
          <w:szCs w:val="24"/>
        </w:rPr>
        <w:t xml:space="preserve"> specific about which vulnerable groups will be affected. </w:t>
      </w:r>
    </w:p>
    <w:p w14:paraId="71E7AC67" w14:textId="59BFA9BA" w:rsidR="00213D9F" w:rsidRPr="004F0F41" w:rsidRDefault="00213D9F" w:rsidP="00213D9F">
      <w:pPr>
        <w:spacing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i/>
          <w:iCs/>
          <w:sz w:val="24"/>
          <w:szCs w:val="24"/>
        </w:rPr>
        <w:t xml:space="preserve">Less than </w:t>
      </w:r>
      <w:r w:rsidR="00E34F55" w:rsidRPr="004F0F41">
        <w:rPr>
          <w:rFonts w:ascii="Calibri" w:eastAsia="Calibri" w:hAnsi="Calibri" w:cs="Calibri"/>
          <w:b/>
          <w:bCs/>
          <w:i/>
          <w:iCs/>
          <w:sz w:val="24"/>
          <w:szCs w:val="24"/>
        </w:rPr>
        <w:t>500</w:t>
      </w:r>
      <w:r w:rsidRPr="004F0F41">
        <w:rPr>
          <w:rFonts w:ascii="Calibri" w:eastAsia="Calibri" w:hAnsi="Calibri" w:cs="Calibri"/>
          <w:b/>
          <w:bCs/>
          <w:i/>
          <w:iCs/>
          <w:sz w:val="24"/>
          <w:szCs w:val="24"/>
        </w:rPr>
        <w:t xml:space="preserve"> words.</w:t>
      </w:r>
    </w:p>
    <w:p w14:paraId="4F9C8E1D" w14:textId="2ED78008" w:rsidR="00213D9F" w:rsidRPr="00B87C99" w:rsidRDefault="00213D9F" w:rsidP="00213D9F">
      <w:pPr>
        <w:spacing w:line="240" w:lineRule="auto"/>
        <w:contextualSpacing/>
        <w:rPr>
          <w:rFonts w:ascii="Calibri" w:eastAsia="Calibri" w:hAnsi="Calibri" w:cs="Calibri"/>
          <w:color w:val="000000" w:themeColor="text1"/>
        </w:rPr>
      </w:pPr>
    </w:p>
    <w:p w14:paraId="1C578CBF" w14:textId="65BF4D0E" w:rsidR="00E34F55" w:rsidRPr="00B87C99" w:rsidRDefault="00E34F55" w:rsidP="00213D9F">
      <w:pPr>
        <w:spacing w:line="240" w:lineRule="auto"/>
        <w:contextualSpacing/>
        <w:rPr>
          <w:rFonts w:ascii="Calibri" w:eastAsia="Calibri" w:hAnsi="Calibri" w:cs="Calibri"/>
          <w:color w:val="000000" w:themeColor="text1"/>
        </w:rPr>
      </w:pPr>
    </w:p>
    <w:p w14:paraId="76FC11D6" w14:textId="3F453355" w:rsidR="00E34F55" w:rsidRPr="00B87C99" w:rsidRDefault="00E34F55" w:rsidP="00213D9F">
      <w:pPr>
        <w:spacing w:line="240" w:lineRule="auto"/>
        <w:contextualSpacing/>
        <w:rPr>
          <w:rFonts w:ascii="Calibri" w:eastAsia="Calibri" w:hAnsi="Calibri" w:cs="Calibri"/>
          <w:color w:val="000000" w:themeColor="text1"/>
        </w:rPr>
      </w:pPr>
    </w:p>
    <w:p w14:paraId="5CCF0FA1" w14:textId="0E9785D5" w:rsidR="00E34F55" w:rsidRPr="00B87C99" w:rsidRDefault="00E34F55" w:rsidP="00213D9F">
      <w:pPr>
        <w:spacing w:line="240" w:lineRule="auto"/>
        <w:contextualSpacing/>
        <w:rPr>
          <w:rFonts w:ascii="Calibri" w:eastAsia="Calibri" w:hAnsi="Calibri" w:cs="Calibri"/>
          <w:color w:val="000000" w:themeColor="text1"/>
        </w:rPr>
      </w:pPr>
    </w:p>
    <w:p w14:paraId="65F5F6E5" w14:textId="2B1DE2CA" w:rsidR="00E34F55" w:rsidRPr="00B87C99" w:rsidRDefault="00E34F55" w:rsidP="00213D9F">
      <w:pPr>
        <w:spacing w:line="240" w:lineRule="auto"/>
        <w:contextualSpacing/>
        <w:rPr>
          <w:rFonts w:ascii="Calibri" w:eastAsia="Calibri" w:hAnsi="Calibri" w:cs="Calibri"/>
          <w:color w:val="000000" w:themeColor="text1"/>
        </w:rPr>
      </w:pPr>
    </w:p>
    <w:p w14:paraId="34921A81" w14:textId="640F8667" w:rsidR="00E34F55" w:rsidRPr="00B87C99" w:rsidRDefault="00E34F55" w:rsidP="00213D9F">
      <w:pPr>
        <w:spacing w:line="240" w:lineRule="auto"/>
        <w:contextualSpacing/>
        <w:rPr>
          <w:rFonts w:ascii="Calibri" w:eastAsia="Calibri" w:hAnsi="Calibri" w:cs="Calibri"/>
          <w:color w:val="000000" w:themeColor="text1"/>
        </w:rPr>
      </w:pPr>
    </w:p>
    <w:p w14:paraId="42A3F875" w14:textId="277F6E95" w:rsidR="00E34F55" w:rsidRPr="00B87C99" w:rsidRDefault="00E34F55" w:rsidP="00213D9F">
      <w:pPr>
        <w:spacing w:line="240" w:lineRule="auto"/>
        <w:contextualSpacing/>
        <w:rPr>
          <w:rFonts w:ascii="Calibri" w:eastAsia="Calibri" w:hAnsi="Calibri" w:cs="Calibri"/>
          <w:color w:val="000000" w:themeColor="text1"/>
        </w:rPr>
      </w:pPr>
    </w:p>
    <w:p w14:paraId="5EC207F1" w14:textId="54B7A322" w:rsidR="00E34F55" w:rsidRPr="00B87C99" w:rsidRDefault="00E34F55" w:rsidP="00213D9F">
      <w:pPr>
        <w:spacing w:line="240" w:lineRule="auto"/>
        <w:contextualSpacing/>
        <w:rPr>
          <w:rFonts w:ascii="Calibri" w:eastAsia="Calibri" w:hAnsi="Calibri" w:cs="Calibri"/>
          <w:color w:val="000000" w:themeColor="text1"/>
        </w:rPr>
      </w:pPr>
    </w:p>
    <w:p w14:paraId="23FA2F7D" w14:textId="4FFC839C" w:rsidR="00E34F55" w:rsidRPr="00B87C99" w:rsidRDefault="00E34F55" w:rsidP="00213D9F">
      <w:pPr>
        <w:spacing w:line="240" w:lineRule="auto"/>
        <w:contextualSpacing/>
        <w:rPr>
          <w:rFonts w:ascii="Calibri" w:eastAsia="Calibri" w:hAnsi="Calibri" w:cs="Calibri"/>
          <w:color w:val="000000" w:themeColor="text1"/>
        </w:rPr>
      </w:pPr>
    </w:p>
    <w:p w14:paraId="2551D02A" w14:textId="4EABA297" w:rsidR="00E34F55" w:rsidRPr="00B87C99" w:rsidRDefault="00E34F55" w:rsidP="00213D9F">
      <w:pPr>
        <w:spacing w:line="240" w:lineRule="auto"/>
        <w:contextualSpacing/>
        <w:rPr>
          <w:rFonts w:ascii="Calibri" w:eastAsia="Calibri" w:hAnsi="Calibri" w:cs="Calibri"/>
          <w:color w:val="000000" w:themeColor="text1"/>
        </w:rPr>
      </w:pPr>
    </w:p>
    <w:p w14:paraId="298951B3" w14:textId="77777777" w:rsidR="00E34F55" w:rsidRPr="00B87C99" w:rsidRDefault="00E34F55" w:rsidP="00213D9F">
      <w:pPr>
        <w:spacing w:line="240" w:lineRule="auto"/>
        <w:contextualSpacing/>
        <w:rPr>
          <w:rFonts w:ascii="Calibri" w:eastAsia="Calibri" w:hAnsi="Calibri" w:cs="Calibri"/>
          <w:color w:val="000000" w:themeColor="text1"/>
        </w:rPr>
      </w:pPr>
    </w:p>
    <w:p w14:paraId="2F42708C" w14:textId="2F6502BC" w:rsidR="00E34F55" w:rsidRPr="00B87C99" w:rsidRDefault="00E34F55" w:rsidP="00213D9F">
      <w:pPr>
        <w:spacing w:line="240" w:lineRule="auto"/>
        <w:contextualSpacing/>
        <w:rPr>
          <w:rFonts w:ascii="Calibri" w:eastAsia="Calibri" w:hAnsi="Calibri" w:cs="Calibri"/>
          <w:color w:val="000000" w:themeColor="text1"/>
        </w:rPr>
      </w:pPr>
    </w:p>
    <w:p w14:paraId="5126BE30" w14:textId="565B13C0" w:rsidR="004F0F41" w:rsidRPr="00B87C99" w:rsidRDefault="004F0F41" w:rsidP="00213D9F">
      <w:pPr>
        <w:spacing w:line="240" w:lineRule="auto"/>
        <w:contextualSpacing/>
        <w:rPr>
          <w:rFonts w:ascii="Calibri" w:eastAsia="Calibri" w:hAnsi="Calibri" w:cs="Calibri"/>
          <w:color w:val="000000" w:themeColor="text1"/>
        </w:rPr>
      </w:pPr>
    </w:p>
    <w:p w14:paraId="7F117E32" w14:textId="5D232F03" w:rsidR="004F0F41" w:rsidRPr="00B87C99" w:rsidRDefault="004F0F41" w:rsidP="00213D9F">
      <w:pPr>
        <w:spacing w:line="240" w:lineRule="auto"/>
        <w:contextualSpacing/>
        <w:rPr>
          <w:rFonts w:ascii="Calibri" w:eastAsia="Calibri" w:hAnsi="Calibri" w:cs="Calibri"/>
          <w:color w:val="000000" w:themeColor="text1"/>
        </w:rPr>
      </w:pPr>
    </w:p>
    <w:p w14:paraId="29CF60D4" w14:textId="13C27D95" w:rsidR="004F0F41" w:rsidRPr="00B87C99" w:rsidRDefault="004F0F41" w:rsidP="00213D9F">
      <w:pPr>
        <w:spacing w:line="240" w:lineRule="auto"/>
        <w:contextualSpacing/>
        <w:rPr>
          <w:rFonts w:ascii="Calibri" w:eastAsia="Calibri" w:hAnsi="Calibri" w:cs="Calibri"/>
          <w:color w:val="000000" w:themeColor="text1"/>
        </w:rPr>
      </w:pPr>
    </w:p>
    <w:p w14:paraId="27588B6E" w14:textId="0AE9CDAF" w:rsidR="004F0F41" w:rsidRPr="00B87C99" w:rsidRDefault="004F0F41" w:rsidP="00213D9F">
      <w:pPr>
        <w:spacing w:line="240" w:lineRule="auto"/>
        <w:contextualSpacing/>
        <w:rPr>
          <w:rFonts w:ascii="Calibri" w:eastAsia="Calibri" w:hAnsi="Calibri" w:cs="Calibri"/>
          <w:color w:val="000000" w:themeColor="text1"/>
        </w:rPr>
      </w:pPr>
    </w:p>
    <w:p w14:paraId="46847A6E" w14:textId="6359AF37" w:rsidR="004F0F41" w:rsidRPr="00B87C99" w:rsidRDefault="004F0F41" w:rsidP="00213D9F">
      <w:pPr>
        <w:spacing w:line="240" w:lineRule="auto"/>
        <w:contextualSpacing/>
        <w:rPr>
          <w:rFonts w:ascii="Calibri" w:eastAsia="Calibri" w:hAnsi="Calibri" w:cs="Calibri"/>
          <w:color w:val="000000" w:themeColor="text1"/>
        </w:rPr>
      </w:pPr>
    </w:p>
    <w:p w14:paraId="02A3C858" w14:textId="60499901" w:rsidR="004F0F41" w:rsidRPr="00B87C99" w:rsidRDefault="004F0F41" w:rsidP="00213D9F">
      <w:pPr>
        <w:spacing w:line="240" w:lineRule="auto"/>
        <w:contextualSpacing/>
        <w:rPr>
          <w:rFonts w:ascii="Calibri" w:eastAsia="Calibri" w:hAnsi="Calibri" w:cs="Calibri"/>
          <w:color w:val="000000" w:themeColor="text1"/>
        </w:rPr>
      </w:pPr>
    </w:p>
    <w:p w14:paraId="027FAEAF" w14:textId="775D2897" w:rsidR="004F0F41" w:rsidRPr="00B87C99" w:rsidRDefault="004F0F41" w:rsidP="00213D9F">
      <w:pPr>
        <w:spacing w:line="240" w:lineRule="auto"/>
        <w:contextualSpacing/>
        <w:rPr>
          <w:rFonts w:ascii="Calibri" w:eastAsia="Calibri" w:hAnsi="Calibri" w:cs="Calibri"/>
          <w:color w:val="000000" w:themeColor="text1"/>
        </w:rPr>
      </w:pPr>
    </w:p>
    <w:p w14:paraId="4BEB31D4" w14:textId="18E35E12" w:rsidR="004F0F41" w:rsidRPr="00B87C99" w:rsidRDefault="004F0F41" w:rsidP="00213D9F">
      <w:pPr>
        <w:spacing w:line="240" w:lineRule="auto"/>
        <w:contextualSpacing/>
        <w:rPr>
          <w:rFonts w:ascii="Calibri" w:eastAsia="Calibri" w:hAnsi="Calibri" w:cs="Calibri"/>
          <w:color w:val="000000" w:themeColor="text1"/>
        </w:rPr>
      </w:pPr>
    </w:p>
    <w:p w14:paraId="659C9A06" w14:textId="43CDCEF1" w:rsidR="004F0F41" w:rsidRPr="00B87C99" w:rsidRDefault="004F0F41" w:rsidP="00213D9F">
      <w:pPr>
        <w:spacing w:line="240" w:lineRule="auto"/>
        <w:contextualSpacing/>
        <w:rPr>
          <w:rFonts w:ascii="Calibri" w:eastAsia="Calibri" w:hAnsi="Calibri" w:cs="Calibri"/>
          <w:color w:val="000000" w:themeColor="text1"/>
        </w:rPr>
      </w:pPr>
    </w:p>
    <w:p w14:paraId="4988C991" w14:textId="1FA9AD99" w:rsidR="004F0F41" w:rsidRPr="00B87C99" w:rsidRDefault="004F0F41" w:rsidP="00213D9F">
      <w:pPr>
        <w:spacing w:line="240" w:lineRule="auto"/>
        <w:contextualSpacing/>
        <w:rPr>
          <w:rFonts w:ascii="Calibri" w:eastAsia="Calibri" w:hAnsi="Calibri" w:cs="Calibri"/>
          <w:color w:val="000000" w:themeColor="text1"/>
        </w:rPr>
      </w:pPr>
    </w:p>
    <w:p w14:paraId="4B758BF7" w14:textId="77876436" w:rsidR="004F0F41" w:rsidRPr="00B87C99" w:rsidRDefault="004F0F41" w:rsidP="00213D9F">
      <w:pPr>
        <w:spacing w:line="240" w:lineRule="auto"/>
        <w:contextualSpacing/>
        <w:rPr>
          <w:rFonts w:ascii="Calibri" w:eastAsia="Calibri" w:hAnsi="Calibri" w:cs="Calibri"/>
          <w:color w:val="000000" w:themeColor="text1"/>
        </w:rPr>
      </w:pPr>
    </w:p>
    <w:p w14:paraId="201C5186" w14:textId="7970365A" w:rsidR="004F0F41" w:rsidRPr="00B87C99" w:rsidRDefault="004F0F41" w:rsidP="00213D9F">
      <w:pPr>
        <w:spacing w:line="240" w:lineRule="auto"/>
        <w:contextualSpacing/>
        <w:rPr>
          <w:rFonts w:ascii="Calibri" w:eastAsia="Calibri" w:hAnsi="Calibri" w:cs="Calibri"/>
          <w:color w:val="000000" w:themeColor="text1"/>
        </w:rPr>
      </w:pPr>
    </w:p>
    <w:p w14:paraId="60E20F22" w14:textId="5B6B6FAE" w:rsidR="004F0F41" w:rsidRPr="00B87C99" w:rsidRDefault="004F0F41" w:rsidP="00213D9F">
      <w:pPr>
        <w:spacing w:line="240" w:lineRule="auto"/>
        <w:contextualSpacing/>
        <w:rPr>
          <w:rFonts w:ascii="Calibri" w:eastAsia="Calibri" w:hAnsi="Calibri" w:cs="Calibri"/>
          <w:color w:val="000000" w:themeColor="text1"/>
        </w:rPr>
      </w:pPr>
    </w:p>
    <w:p w14:paraId="43A8485E" w14:textId="29ED160A" w:rsidR="004F0F41" w:rsidRPr="00B87C99" w:rsidRDefault="004F0F41" w:rsidP="00213D9F">
      <w:pPr>
        <w:spacing w:line="240" w:lineRule="auto"/>
        <w:contextualSpacing/>
        <w:rPr>
          <w:rFonts w:ascii="Calibri" w:eastAsia="Calibri" w:hAnsi="Calibri" w:cs="Calibri"/>
          <w:color w:val="000000" w:themeColor="text1"/>
        </w:rPr>
      </w:pPr>
    </w:p>
    <w:p w14:paraId="077359F3" w14:textId="6F4E6A5C" w:rsidR="004F0F41" w:rsidRPr="00B87C99" w:rsidRDefault="004F0F41" w:rsidP="00213D9F">
      <w:pPr>
        <w:spacing w:line="240" w:lineRule="auto"/>
        <w:contextualSpacing/>
        <w:rPr>
          <w:rFonts w:ascii="Calibri" w:eastAsia="Calibri" w:hAnsi="Calibri" w:cs="Calibri"/>
          <w:color w:val="000000" w:themeColor="text1"/>
        </w:rPr>
      </w:pPr>
    </w:p>
    <w:p w14:paraId="7C11EA66" w14:textId="565A3FB8" w:rsidR="004F0F41" w:rsidRPr="00B87C99" w:rsidRDefault="004F0F41" w:rsidP="00213D9F">
      <w:pPr>
        <w:spacing w:line="240" w:lineRule="auto"/>
        <w:contextualSpacing/>
        <w:rPr>
          <w:rFonts w:ascii="Calibri" w:eastAsia="Calibri" w:hAnsi="Calibri" w:cs="Calibri"/>
          <w:color w:val="000000" w:themeColor="text1"/>
        </w:rPr>
      </w:pPr>
    </w:p>
    <w:p w14:paraId="0030B0E3" w14:textId="403DF9E1" w:rsidR="00B87C99" w:rsidRDefault="00B87C99">
      <w:pPr>
        <w:rPr>
          <w:rFonts w:ascii="Calibri" w:eastAsia="Calibri" w:hAnsi="Calibri" w:cs="Calibri"/>
          <w:color w:val="000000" w:themeColor="text1"/>
        </w:rPr>
      </w:pPr>
      <w:r>
        <w:rPr>
          <w:rFonts w:ascii="Calibri" w:eastAsia="Calibri" w:hAnsi="Calibri" w:cs="Calibri"/>
          <w:color w:val="000000" w:themeColor="text1"/>
        </w:rPr>
        <w:br w:type="page"/>
      </w:r>
    </w:p>
    <w:p w14:paraId="30D46C58" w14:textId="77777777" w:rsidR="001C47F1" w:rsidRPr="00E25C1D" w:rsidRDefault="001C47F1" w:rsidP="00E25C1D">
      <w:pPr>
        <w:contextualSpacing/>
        <w:rPr>
          <w:b/>
          <w:bCs/>
          <w:color w:val="767171" w:themeColor="background2" w:themeShade="80"/>
          <w:sz w:val="28"/>
          <w:szCs w:val="28"/>
        </w:rPr>
      </w:pPr>
      <w:r w:rsidRPr="00E25C1D">
        <w:rPr>
          <w:b/>
          <w:bCs/>
          <w:color w:val="767171" w:themeColor="background2" w:themeShade="80"/>
          <w:sz w:val="28"/>
          <w:szCs w:val="28"/>
        </w:rPr>
        <w:lastRenderedPageBreak/>
        <w:t>Impact of proposed work continued</w:t>
      </w:r>
    </w:p>
    <w:p w14:paraId="25686416" w14:textId="77777777" w:rsidR="001C47F1" w:rsidRPr="001C47F1" w:rsidRDefault="001C47F1" w:rsidP="00213D9F">
      <w:pPr>
        <w:spacing w:line="240" w:lineRule="auto"/>
        <w:contextualSpacing/>
        <w:rPr>
          <w:rFonts w:ascii="Calibri" w:eastAsia="Calibri" w:hAnsi="Calibri" w:cs="Calibri"/>
          <w:b/>
          <w:bCs/>
          <w:color w:val="000000" w:themeColor="text1"/>
          <w:sz w:val="12"/>
          <w:szCs w:val="12"/>
        </w:rPr>
      </w:pPr>
    </w:p>
    <w:p w14:paraId="6D3687CA" w14:textId="33DA3DBE" w:rsidR="00A0278C" w:rsidRPr="004F0F41" w:rsidRDefault="00213D9F" w:rsidP="00213D9F">
      <w:pPr>
        <w:spacing w:line="240" w:lineRule="auto"/>
        <w:contextualSpacing/>
        <w:rPr>
          <w:rFonts w:ascii="Calibri" w:eastAsia="Calibri" w:hAnsi="Calibri" w:cs="Calibri"/>
          <w:b/>
          <w:bCs/>
          <w:i/>
          <w:iCs/>
          <w:sz w:val="24"/>
          <w:szCs w:val="24"/>
        </w:rPr>
      </w:pPr>
      <w:r w:rsidRPr="004F0F41">
        <w:rPr>
          <w:rFonts w:ascii="Calibri" w:eastAsia="Calibri" w:hAnsi="Calibri" w:cs="Calibri"/>
          <w:b/>
          <w:bCs/>
          <w:color w:val="000000" w:themeColor="text1"/>
          <w:sz w:val="24"/>
          <w:szCs w:val="24"/>
        </w:rPr>
        <w:t xml:space="preserve">How will the planning process identify critical facilities and </w:t>
      </w:r>
      <w:hyperlink r:id="rId13" w:history="1">
        <w:r w:rsidRPr="004F0F41">
          <w:rPr>
            <w:rStyle w:val="Hyperlink"/>
            <w:rFonts w:ascii="Calibri" w:eastAsia="Calibri" w:hAnsi="Calibri" w:cs="Calibri"/>
            <w:b/>
            <w:bCs/>
            <w:sz w:val="24"/>
            <w:szCs w:val="24"/>
          </w:rPr>
          <w:t>community lifelines</w:t>
        </w:r>
      </w:hyperlink>
      <w:r w:rsidRPr="004F0F41">
        <w:rPr>
          <w:rFonts w:ascii="Calibri" w:eastAsia="Calibri" w:hAnsi="Calibri" w:cs="Calibri"/>
          <w:b/>
          <w:bCs/>
          <w:color w:val="000000" w:themeColor="text1"/>
          <w:sz w:val="24"/>
          <w:szCs w:val="24"/>
        </w:rPr>
        <w:t xml:space="preserve"> or address other aspects of soc</w:t>
      </w:r>
      <w:r w:rsidRPr="00D53722">
        <w:rPr>
          <w:rFonts w:ascii="Calibri" w:eastAsia="Calibri" w:hAnsi="Calibri" w:cs="Calibri"/>
          <w:b/>
          <w:bCs/>
          <w:sz w:val="24"/>
          <w:szCs w:val="24"/>
        </w:rPr>
        <w:t xml:space="preserve">ial vulnerability? </w:t>
      </w:r>
      <w:r w:rsidR="002A1270" w:rsidRPr="00D53722">
        <w:rPr>
          <w:rFonts w:ascii="Calibri" w:eastAsia="Calibri" w:hAnsi="Calibri" w:cs="Calibri"/>
          <w:b/>
          <w:bCs/>
          <w:sz w:val="24"/>
          <w:szCs w:val="24"/>
        </w:rPr>
        <w:t xml:space="preserve">If you have already identified critical </w:t>
      </w:r>
      <w:r w:rsidR="004D43B7" w:rsidRPr="00D53722">
        <w:rPr>
          <w:rFonts w:ascii="Calibri" w:eastAsia="Calibri" w:hAnsi="Calibri" w:cs="Calibri"/>
          <w:b/>
          <w:bCs/>
          <w:sz w:val="24"/>
          <w:szCs w:val="24"/>
        </w:rPr>
        <w:t>facilities</w:t>
      </w:r>
      <w:r w:rsidR="002A1270" w:rsidRPr="00D53722">
        <w:rPr>
          <w:rFonts w:ascii="Calibri" w:eastAsia="Calibri" w:hAnsi="Calibri" w:cs="Calibri"/>
          <w:b/>
          <w:bCs/>
          <w:sz w:val="24"/>
          <w:szCs w:val="24"/>
        </w:rPr>
        <w:t xml:space="preserve">, briefly discuss </w:t>
      </w:r>
      <w:r w:rsidR="007166B1" w:rsidRPr="00D53722">
        <w:rPr>
          <w:rFonts w:ascii="Calibri" w:eastAsia="Calibri" w:hAnsi="Calibri" w:cs="Calibri"/>
          <w:b/>
          <w:bCs/>
          <w:sz w:val="24"/>
          <w:szCs w:val="24"/>
        </w:rPr>
        <w:t>them</w:t>
      </w:r>
      <w:r w:rsidR="002A1270" w:rsidRPr="00D53722">
        <w:rPr>
          <w:rFonts w:ascii="Calibri" w:eastAsia="Calibri" w:hAnsi="Calibri" w:cs="Calibri"/>
          <w:b/>
          <w:bCs/>
          <w:sz w:val="24"/>
          <w:szCs w:val="24"/>
        </w:rPr>
        <w:t xml:space="preserve">. </w:t>
      </w:r>
      <w:r w:rsidRPr="00D53722">
        <w:rPr>
          <w:rFonts w:ascii="Calibri" w:eastAsia="Calibri" w:hAnsi="Calibri" w:cs="Calibri"/>
          <w:b/>
          <w:bCs/>
          <w:i/>
          <w:iCs/>
          <w:sz w:val="24"/>
          <w:szCs w:val="24"/>
        </w:rPr>
        <w:t xml:space="preserve">Less than </w:t>
      </w:r>
      <w:r w:rsidR="00980BB1">
        <w:rPr>
          <w:rFonts w:ascii="Calibri" w:eastAsia="Calibri" w:hAnsi="Calibri" w:cs="Calibri"/>
          <w:b/>
          <w:bCs/>
          <w:i/>
          <w:iCs/>
          <w:sz w:val="24"/>
          <w:szCs w:val="24"/>
        </w:rPr>
        <w:t>50</w:t>
      </w:r>
      <w:r w:rsidRPr="004F0F41">
        <w:rPr>
          <w:rFonts w:ascii="Calibri" w:eastAsia="Calibri" w:hAnsi="Calibri" w:cs="Calibri"/>
          <w:b/>
          <w:bCs/>
          <w:i/>
          <w:iCs/>
          <w:sz w:val="24"/>
          <w:szCs w:val="24"/>
        </w:rPr>
        <w:t>0 words.</w:t>
      </w:r>
    </w:p>
    <w:p w14:paraId="45FCEB01" w14:textId="12D06AF8" w:rsidR="00E34F55" w:rsidRPr="00C807D4" w:rsidRDefault="00E34F55" w:rsidP="00213D9F">
      <w:pPr>
        <w:spacing w:line="240" w:lineRule="auto"/>
        <w:contextualSpacing/>
        <w:rPr>
          <w:rFonts w:ascii="Calibri" w:eastAsia="Calibri" w:hAnsi="Calibri" w:cs="Calibri"/>
          <w:sz w:val="24"/>
          <w:szCs w:val="24"/>
        </w:rPr>
      </w:pPr>
    </w:p>
    <w:p w14:paraId="60A46B42" w14:textId="1EB3A18A" w:rsidR="00E34F55" w:rsidRPr="00C807D4" w:rsidRDefault="00E34F55" w:rsidP="00213D9F">
      <w:pPr>
        <w:spacing w:line="240" w:lineRule="auto"/>
        <w:contextualSpacing/>
        <w:rPr>
          <w:rFonts w:ascii="Calibri" w:eastAsia="Calibri" w:hAnsi="Calibri" w:cs="Calibri"/>
          <w:sz w:val="24"/>
          <w:szCs w:val="24"/>
        </w:rPr>
      </w:pPr>
    </w:p>
    <w:p w14:paraId="6C48E773" w14:textId="43E40915" w:rsidR="00E34F55" w:rsidRPr="00C807D4" w:rsidRDefault="00E34F55" w:rsidP="00213D9F">
      <w:pPr>
        <w:spacing w:line="240" w:lineRule="auto"/>
        <w:contextualSpacing/>
        <w:rPr>
          <w:rFonts w:ascii="Calibri" w:eastAsia="Calibri" w:hAnsi="Calibri" w:cs="Calibri"/>
          <w:sz w:val="24"/>
          <w:szCs w:val="24"/>
        </w:rPr>
      </w:pPr>
    </w:p>
    <w:p w14:paraId="1E3D5075" w14:textId="31446C93" w:rsidR="00E34F55" w:rsidRPr="00C807D4" w:rsidRDefault="00E34F55" w:rsidP="00213D9F">
      <w:pPr>
        <w:spacing w:line="240" w:lineRule="auto"/>
        <w:contextualSpacing/>
        <w:rPr>
          <w:rFonts w:ascii="Calibri" w:eastAsia="Calibri" w:hAnsi="Calibri" w:cs="Calibri"/>
          <w:sz w:val="24"/>
          <w:szCs w:val="24"/>
        </w:rPr>
      </w:pPr>
    </w:p>
    <w:p w14:paraId="2906159A" w14:textId="69777262" w:rsidR="00E34F55" w:rsidRPr="00C807D4" w:rsidRDefault="00E34F55" w:rsidP="00213D9F">
      <w:pPr>
        <w:spacing w:line="240" w:lineRule="auto"/>
        <w:contextualSpacing/>
        <w:rPr>
          <w:rFonts w:ascii="Calibri" w:eastAsia="Calibri" w:hAnsi="Calibri" w:cs="Calibri"/>
          <w:sz w:val="24"/>
          <w:szCs w:val="24"/>
        </w:rPr>
      </w:pPr>
    </w:p>
    <w:p w14:paraId="266C17B5" w14:textId="1BD64922" w:rsidR="00E34F55" w:rsidRPr="00C807D4" w:rsidRDefault="00E34F55" w:rsidP="00213D9F">
      <w:pPr>
        <w:spacing w:line="240" w:lineRule="auto"/>
        <w:contextualSpacing/>
        <w:rPr>
          <w:rFonts w:ascii="Calibri" w:eastAsia="Calibri" w:hAnsi="Calibri" w:cs="Calibri"/>
          <w:sz w:val="24"/>
          <w:szCs w:val="24"/>
        </w:rPr>
      </w:pPr>
    </w:p>
    <w:p w14:paraId="06C050AE" w14:textId="1AE3E6F3" w:rsidR="00E34F55" w:rsidRPr="00C807D4" w:rsidRDefault="00E34F55" w:rsidP="00213D9F">
      <w:pPr>
        <w:spacing w:line="240" w:lineRule="auto"/>
        <w:contextualSpacing/>
        <w:rPr>
          <w:rFonts w:ascii="Calibri" w:eastAsia="Calibri" w:hAnsi="Calibri" w:cs="Calibri"/>
          <w:sz w:val="24"/>
          <w:szCs w:val="24"/>
        </w:rPr>
      </w:pPr>
    </w:p>
    <w:p w14:paraId="341FB38C" w14:textId="3F37CF56" w:rsidR="00E34F55" w:rsidRPr="00C807D4" w:rsidRDefault="00E34F55" w:rsidP="00213D9F">
      <w:pPr>
        <w:spacing w:line="240" w:lineRule="auto"/>
        <w:contextualSpacing/>
        <w:rPr>
          <w:rFonts w:ascii="Calibri" w:eastAsia="Calibri" w:hAnsi="Calibri" w:cs="Calibri"/>
          <w:sz w:val="24"/>
          <w:szCs w:val="24"/>
        </w:rPr>
      </w:pPr>
    </w:p>
    <w:p w14:paraId="5B19E909" w14:textId="0C0DF376" w:rsidR="00E34F55" w:rsidRPr="00C807D4" w:rsidRDefault="00E34F55" w:rsidP="00213D9F">
      <w:pPr>
        <w:spacing w:line="240" w:lineRule="auto"/>
        <w:contextualSpacing/>
        <w:rPr>
          <w:rFonts w:ascii="Calibri" w:eastAsia="Calibri" w:hAnsi="Calibri" w:cs="Calibri"/>
          <w:sz w:val="24"/>
          <w:szCs w:val="24"/>
        </w:rPr>
      </w:pPr>
    </w:p>
    <w:p w14:paraId="0E41ACA5" w14:textId="0888E0F4" w:rsidR="00E34F55" w:rsidRPr="00C807D4" w:rsidRDefault="00E34F55" w:rsidP="00213D9F">
      <w:pPr>
        <w:spacing w:line="240" w:lineRule="auto"/>
        <w:contextualSpacing/>
        <w:rPr>
          <w:rFonts w:ascii="Calibri" w:eastAsia="Calibri" w:hAnsi="Calibri" w:cs="Calibri"/>
          <w:sz w:val="24"/>
          <w:szCs w:val="24"/>
        </w:rPr>
      </w:pPr>
    </w:p>
    <w:p w14:paraId="062AAE29" w14:textId="2E68133E" w:rsidR="00E34F55" w:rsidRPr="00C807D4" w:rsidRDefault="00E34F55" w:rsidP="00213D9F">
      <w:pPr>
        <w:spacing w:line="240" w:lineRule="auto"/>
        <w:contextualSpacing/>
        <w:rPr>
          <w:rFonts w:ascii="Calibri" w:eastAsia="Calibri" w:hAnsi="Calibri" w:cs="Calibri"/>
          <w:sz w:val="24"/>
          <w:szCs w:val="24"/>
        </w:rPr>
      </w:pPr>
    </w:p>
    <w:p w14:paraId="69B6FBC6" w14:textId="2BE5DB5C" w:rsidR="00E34F55" w:rsidRPr="00C807D4" w:rsidRDefault="00E34F55" w:rsidP="00213D9F">
      <w:pPr>
        <w:spacing w:line="240" w:lineRule="auto"/>
        <w:contextualSpacing/>
        <w:rPr>
          <w:rFonts w:ascii="Calibri" w:eastAsia="Calibri" w:hAnsi="Calibri" w:cs="Calibri"/>
          <w:sz w:val="24"/>
          <w:szCs w:val="24"/>
        </w:rPr>
      </w:pPr>
    </w:p>
    <w:p w14:paraId="2C1D18A3" w14:textId="7346F23D" w:rsidR="00E34F55" w:rsidRPr="00C807D4" w:rsidRDefault="00E34F55" w:rsidP="00213D9F">
      <w:pPr>
        <w:spacing w:line="240" w:lineRule="auto"/>
        <w:contextualSpacing/>
        <w:rPr>
          <w:rFonts w:ascii="Calibri" w:eastAsia="Calibri" w:hAnsi="Calibri" w:cs="Calibri"/>
          <w:sz w:val="24"/>
          <w:szCs w:val="24"/>
        </w:rPr>
      </w:pPr>
    </w:p>
    <w:p w14:paraId="03C803E0" w14:textId="2B4969A4" w:rsidR="00E34F55" w:rsidRPr="00C807D4" w:rsidRDefault="00E34F55" w:rsidP="00213D9F">
      <w:pPr>
        <w:spacing w:line="240" w:lineRule="auto"/>
        <w:contextualSpacing/>
        <w:rPr>
          <w:rFonts w:ascii="Calibri" w:eastAsia="Calibri" w:hAnsi="Calibri" w:cs="Calibri"/>
          <w:sz w:val="24"/>
          <w:szCs w:val="24"/>
        </w:rPr>
      </w:pPr>
    </w:p>
    <w:p w14:paraId="3A667412" w14:textId="077FB8EC" w:rsidR="00E34F55" w:rsidRPr="00C807D4" w:rsidRDefault="00E34F55" w:rsidP="00213D9F">
      <w:pPr>
        <w:spacing w:line="240" w:lineRule="auto"/>
        <w:contextualSpacing/>
        <w:rPr>
          <w:rFonts w:ascii="Calibri" w:eastAsia="Calibri" w:hAnsi="Calibri" w:cs="Calibri"/>
          <w:sz w:val="24"/>
          <w:szCs w:val="24"/>
        </w:rPr>
      </w:pPr>
    </w:p>
    <w:p w14:paraId="49E5FC2B" w14:textId="1707CD93" w:rsidR="00E34F55" w:rsidRPr="00C807D4" w:rsidRDefault="00E34F55" w:rsidP="00213D9F">
      <w:pPr>
        <w:spacing w:line="240" w:lineRule="auto"/>
        <w:contextualSpacing/>
        <w:rPr>
          <w:rFonts w:ascii="Calibri" w:eastAsia="Calibri" w:hAnsi="Calibri" w:cs="Calibri"/>
          <w:sz w:val="24"/>
          <w:szCs w:val="24"/>
        </w:rPr>
      </w:pPr>
    </w:p>
    <w:p w14:paraId="21662C9D" w14:textId="67CA3CF4" w:rsidR="00E34F55" w:rsidRPr="00C807D4" w:rsidRDefault="00E34F55" w:rsidP="00213D9F">
      <w:pPr>
        <w:spacing w:line="240" w:lineRule="auto"/>
        <w:contextualSpacing/>
        <w:rPr>
          <w:rFonts w:ascii="Calibri" w:eastAsia="Calibri" w:hAnsi="Calibri" w:cs="Calibri"/>
          <w:sz w:val="24"/>
          <w:szCs w:val="24"/>
        </w:rPr>
      </w:pPr>
    </w:p>
    <w:p w14:paraId="54914624" w14:textId="643CA353" w:rsidR="00E34F55" w:rsidRPr="00C807D4" w:rsidRDefault="00E34F55" w:rsidP="00213D9F">
      <w:pPr>
        <w:spacing w:line="240" w:lineRule="auto"/>
        <w:contextualSpacing/>
        <w:rPr>
          <w:rFonts w:ascii="Calibri" w:eastAsia="Calibri" w:hAnsi="Calibri" w:cs="Calibri"/>
          <w:sz w:val="24"/>
          <w:szCs w:val="24"/>
        </w:rPr>
      </w:pPr>
    </w:p>
    <w:p w14:paraId="0552959A" w14:textId="4C41DE61" w:rsidR="00E34F55" w:rsidRPr="00C807D4" w:rsidRDefault="00E34F55" w:rsidP="00213D9F">
      <w:pPr>
        <w:spacing w:line="240" w:lineRule="auto"/>
        <w:contextualSpacing/>
        <w:rPr>
          <w:rFonts w:ascii="Calibri" w:eastAsia="Calibri" w:hAnsi="Calibri" w:cs="Calibri"/>
          <w:sz w:val="24"/>
          <w:szCs w:val="24"/>
        </w:rPr>
      </w:pPr>
    </w:p>
    <w:p w14:paraId="5D61228C" w14:textId="72773690" w:rsidR="00B87C99" w:rsidRPr="00C807D4" w:rsidRDefault="00B87C99" w:rsidP="00213D9F">
      <w:pPr>
        <w:spacing w:line="240" w:lineRule="auto"/>
        <w:contextualSpacing/>
        <w:rPr>
          <w:rFonts w:ascii="Calibri" w:eastAsia="Calibri" w:hAnsi="Calibri" w:cs="Calibri"/>
          <w:color w:val="000000" w:themeColor="text1"/>
          <w:sz w:val="24"/>
          <w:szCs w:val="24"/>
        </w:rPr>
      </w:pPr>
    </w:p>
    <w:p w14:paraId="62752D1E" w14:textId="4450CD03" w:rsidR="00B87C99" w:rsidRPr="00C807D4" w:rsidRDefault="00B87C99" w:rsidP="00213D9F">
      <w:pPr>
        <w:spacing w:line="240" w:lineRule="auto"/>
        <w:contextualSpacing/>
        <w:rPr>
          <w:rFonts w:ascii="Calibri" w:eastAsia="Calibri" w:hAnsi="Calibri" w:cs="Calibri"/>
          <w:color w:val="000000" w:themeColor="text1"/>
          <w:sz w:val="24"/>
          <w:szCs w:val="24"/>
        </w:rPr>
      </w:pPr>
    </w:p>
    <w:p w14:paraId="6AD5C241" w14:textId="258A3379" w:rsidR="00B87C99" w:rsidRPr="00C807D4" w:rsidRDefault="00B87C99" w:rsidP="00213D9F">
      <w:pPr>
        <w:spacing w:line="240" w:lineRule="auto"/>
        <w:contextualSpacing/>
        <w:rPr>
          <w:rFonts w:ascii="Calibri" w:eastAsia="Calibri" w:hAnsi="Calibri" w:cs="Calibri"/>
          <w:color w:val="000000" w:themeColor="text1"/>
          <w:sz w:val="24"/>
          <w:szCs w:val="24"/>
        </w:rPr>
      </w:pPr>
    </w:p>
    <w:p w14:paraId="41E5662C" w14:textId="188D8F30" w:rsidR="00B87C99" w:rsidRPr="00C807D4" w:rsidRDefault="00B87C99" w:rsidP="00213D9F">
      <w:pPr>
        <w:spacing w:line="240" w:lineRule="auto"/>
        <w:contextualSpacing/>
        <w:rPr>
          <w:rFonts w:ascii="Calibri" w:eastAsia="Calibri" w:hAnsi="Calibri" w:cs="Calibri"/>
          <w:color w:val="000000" w:themeColor="text1"/>
          <w:sz w:val="24"/>
          <w:szCs w:val="24"/>
        </w:rPr>
      </w:pPr>
    </w:p>
    <w:p w14:paraId="09BAD8D1" w14:textId="601C7C20" w:rsidR="00B87C99" w:rsidRPr="00C807D4" w:rsidRDefault="00B87C99" w:rsidP="00213D9F">
      <w:pPr>
        <w:spacing w:line="240" w:lineRule="auto"/>
        <w:contextualSpacing/>
        <w:rPr>
          <w:rFonts w:ascii="Calibri" w:eastAsia="Calibri" w:hAnsi="Calibri" w:cs="Calibri"/>
          <w:color w:val="000000" w:themeColor="text1"/>
          <w:sz w:val="24"/>
          <w:szCs w:val="24"/>
        </w:rPr>
      </w:pPr>
    </w:p>
    <w:p w14:paraId="3FD2CC4A" w14:textId="14F4059B" w:rsidR="00B87C99" w:rsidRPr="00C807D4" w:rsidRDefault="00B87C99" w:rsidP="00213D9F">
      <w:pPr>
        <w:spacing w:line="240" w:lineRule="auto"/>
        <w:contextualSpacing/>
        <w:rPr>
          <w:rFonts w:ascii="Calibri" w:eastAsia="Calibri" w:hAnsi="Calibri" w:cs="Calibri"/>
          <w:color w:val="000000" w:themeColor="text1"/>
          <w:sz w:val="24"/>
          <w:szCs w:val="24"/>
        </w:rPr>
      </w:pPr>
    </w:p>
    <w:p w14:paraId="7087D32A" w14:textId="25BCD384" w:rsidR="00B87C99" w:rsidRPr="00C807D4" w:rsidRDefault="00B87C99" w:rsidP="00213D9F">
      <w:pPr>
        <w:spacing w:line="240" w:lineRule="auto"/>
        <w:contextualSpacing/>
        <w:rPr>
          <w:rFonts w:ascii="Calibri" w:eastAsia="Calibri" w:hAnsi="Calibri" w:cs="Calibri"/>
          <w:color w:val="000000" w:themeColor="text1"/>
          <w:sz w:val="24"/>
          <w:szCs w:val="24"/>
        </w:rPr>
      </w:pPr>
    </w:p>
    <w:p w14:paraId="580B4019" w14:textId="42A6F46B" w:rsidR="00B87C99" w:rsidRPr="00C807D4" w:rsidRDefault="00B87C99" w:rsidP="00213D9F">
      <w:pPr>
        <w:spacing w:line="240" w:lineRule="auto"/>
        <w:contextualSpacing/>
        <w:rPr>
          <w:rFonts w:ascii="Calibri" w:eastAsia="Calibri" w:hAnsi="Calibri" w:cs="Calibri"/>
          <w:color w:val="000000" w:themeColor="text1"/>
          <w:sz w:val="24"/>
          <w:szCs w:val="24"/>
        </w:rPr>
      </w:pPr>
    </w:p>
    <w:p w14:paraId="19FB97F2" w14:textId="6400E80B" w:rsidR="00B87C99" w:rsidRPr="00C807D4" w:rsidRDefault="00B87C99" w:rsidP="00213D9F">
      <w:pPr>
        <w:spacing w:line="240" w:lineRule="auto"/>
        <w:contextualSpacing/>
        <w:rPr>
          <w:rFonts w:ascii="Calibri" w:eastAsia="Calibri" w:hAnsi="Calibri" w:cs="Calibri"/>
          <w:color w:val="000000" w:themeColor="text1"/>
          <w:sz w:val="24"/>
          <w:szCs w:val="24"/>
        </w:rPr>
      </w:pPr>
    </w:p>
    <w:p w14:paraId="11D2D2A1" w14:textId="5FE71BCA" w:rsidR="00B87C99" w:rsidRPr="00C807D4" w:rsidRDefault="00B87C99" w:rsidP="00213D9F">
      <w:pPr>
        <w:spacing w:line="240" w:lineRule="auto"/>
        <w:contextualSpacing/>
        <w:rPr>
          <w:rFonts w:ascii="Calibri" w:eastAsia="Calibri" w:hAnsi="Calibri" w:cs="Calibri"/>
          <w:color w:val="000000" w:themeColor="text1"/>
          <w:sz w:val="24"/>
          <w:szCs w:val="24"/>
        </w:rPr>
      </w:pPr>
    </w:p>
    <w:p w14:paraId="40220227" w14:textId="73B96FFA" w:rsidR="00B87C99" w:rsidRPr="00C807D4" w:rsidRDefault="00B87C99" w:rsidP="00213D9F">
      <w:pPr>
        <w:spacing w:line="240" w:lineRule="auto"/>
        <w:contextualSpacing/>
        <w:rPr>
          <w:rFonts w:ascii="Calibri" w:eastAsia="Calibri" w:hAnsi="Calibri" w:cs="Calibri"/>
          <w:color w:val="000000" w:themeColor="text1"/>
          <w:sz w:val="24"/>
          <w:szCs w:val="24"/>
        </w:rPr>
      </w:pPr>
    </w:p>
    <w:p w14:paraId="2C09B38C" w14:textId="0B39C0BA" w:rsidR="00B87C99" w:rsidRPr="00C807D4" w:rsidRDefault="00B87C99" w:rsidP="00213D9F">
      <w:pPr>
        <w:spacing w:line="240" w:lineRule="auto"/>
        <w:contextualSpacing/>
        <w:rPr>
          <w:rFonts w:ascii="Calibri" w:eastAsia="Calibri" w:hAnsi="Calibri" w:cs="Calibri"/>
          <w:color w:val="000000" w:themeColor="text1"/>
          <w:sz w:val="24"/>
          <w:szCs w:val="24"/>
        </w:rPr>
      </w:pPr>
    </w:p>
    <w:p w14:paraId="41A36242" w14:textId="33FD4AC7" w:rsidR="00B87C99" w:rsidRPr="00C807D4" w:rsidRDefault="00B87C99" w:rsidP="00213D9F">
      <w:pPr>
        <w:spacing w:line="240" w:lineRule="auto"/>
        <w:contextualSpacing/>
        <w:rPr>
          <w:rFonts w:ascii="Calibri" w:eastAsia="Calibri" w:hAnsi="Calibri" w:cs="Calibri"/>
          <w:color w:val="000000" w:themeColor="text1"/>
          <w:sz w:val="24"/>
          <w:szCs w:val="24"/>
        </w:rPr>
      </w:pPr>
    </w:p>
    <w:p w14:paraId="172A951A" w14:textId="57A6D3FF" w:rsidR="00B87C99" w:rsidRPr="00C807D4" w:rsidRDefault="00B87C99" w:rsidP="00213D9F">
      <w:pPr>
        <w:spacing w:line="240" w:lineRule="auto"/>
        <w:contextualSpacing/>
        <w:rPr>
          <w:rFonts w:ascii="Calibri" w:eastAsia="Calibri" w:hAnsi="Calibri" w:cs="Calibri"/>
          <w:color w:val="000000" w:themeColor="text1"/>
          <w:sz w:val="24"/>
          <w:szCs w:val="24"/>
        </w:rPr>
      </w:pPr>
    </w:p>
    <w:p w14:paraId="361FB767" w14:textId="79CBB51E" w:rsidR="00B87C99" w:rsidRPr="00C807D4" w:rsidRDefault="00B87C99" w:rsidP="00213D9F">
      <w:pPr>
        <w:spacing w:line="240" w:lineRule="auto"/>
        <w:contextualSpacing/>
        <w:rPr>
          <w:rFonts w:ascii="Calibri" w:eastAsia="Calibri" w:hAnsi="Calibri" w:cs="Calibri"/>
          <w:color w:val="000000" w:themeColor="text1"/>
          <w:sz w:val="24"/>
          <w:szCs w:val="24"/>
        </w:rPr>
      </w:pPr>
    </w:p>
    <w:p w14:paraId="16F043C6" w14:textId="1A64D0C8" w:rsidR="00B87C99" w:rsidRPr="00C807D4" w:rsidRDefault="00B87C99" w:rsidP="00213D9F">
      <w:pPr>
        <w:spacing w:line="240" w:lineRule="auto"/>
        <w:contextualSpacing/>
        <w:rPr>
          <w:rFonts w:ascii="Calibri" w:eastAsia="Calibri" w:hAnsi="Calibri" w:cs="Calibri"/>
          <w:color w:val="000000" w:themeColor="text1"/>
          <w:sz w:val="24"/>
          <w:szCs w:val="24"/>
        </w:rPr>
      </w:pPr>
    </w:p>
    <w:p w14:paraId="28AA57EF" w14:textId="29FC260C" w:rsidR="00B87C99" w:rsidRPr="00C807D4" w:rsidRDefault="00B87C99" w:rsidP="00213D9F">
      <w:pPr>
        <w:spacing w:line="240" w:lineRule="auto"/>
        <w:contextualSpacing/>
        <w:rPr>
          <w:rFonts w:ascii="Calibri" w:eastAsia="Calibri" w:hAnsi="Calibri" w:cs="Calibri"/>
          <w:color w:val="000000" w:themeColor="text1"/>
          <w:sz w:val="24"/>
          <w:szCs w:val="24"/>
        </w:rPr>
      </w:pPr>
    </w:p>
    <w:p w14:paraId="494C5301" w14:textId="1019337E" w:rsidR="00B87C99" w:rsidRPr="00C807D4" w:rsidRDefault="00B87C99" w:rsidP="00213D9F">
      <w:pPr>
        <w:spacing w:line="240" w:lineRule="auto"/>
        <w:contextualSpacing/>
        <w:rPr>
          <w:rFonts w:ascii="Calibri" w:eastAsia="Calibri" w:hAnsi="Calibri" w:cs="Calibri"/>
          <w:color w:val="000000" w:themeColor="text1"/>
          <w:sz w:val="24"/>
          <w:szCs w:val="24"/>
        </w:rPr>
      </w:pPr>
    </w:p>
    <w:p w14:paraId="661B4BF6" w14:textId="77777777" w:rsidR="00B87C99" w:rsidRPr="00C807D4" w:rsidRDefault="00B87C99" w:rsidP="00213D9F">
      <w:pPr>
        <w:spacing w:line="240" w:lineRule="auto"/>
        <w:contextualSpacing/>
        <w:rPr>
          <w:rFonts w:ascii="Calibri" w:eastAsia="Calibri" w:hAnsi="Calibri" w:cs="Calibri"/>
          <w:b/>
          <w:bCs/>
          <w:color w:val="000000" w:themeColor="text1"/>
          <w:sz w:val="24"/>
          <w:szCs w:val="24"/>
        </w:rPr>
      </w:pPr>
    </w:p>
    <w:p w14:paraId="5B04E5E1" w14:textId="25B8E94F" w:rsidR="00A0278C" w:rsidRDefault="00861CDC">
      <w:pPr>
        <w:rPr>
          <w:rFonts w:ascii="Calibri" w:eastAsia="Calibri" w:hAnsi="Calibri" w:cs="Calibri"/>
          <w:b/>
          <w:bCs/>
          <w:color w:val="000000" w:themeColor="text1"/>
        </w:rPr>
      </w:pPr>
      <w:r>
        <w:rPr>
          <w:rFonts w:ascii="Calibri" w:eastAsia="Calibri" w:hAnsi="Calibri" w:cs="Calibri"/>
          <w:b/>
          <w:bCs/>
          <w:color w:val="000000" w:themeColor="text1"/>
        </w:rPr>
        <w:br w:type="page"/>
      </w:r>
    </w:p>
    <w:p w14:paraId="367F7A01" w14:textId="3D2373C6" w:rsidR="00985FDD" w:rsidRPr="00E25C1D" w:rsidRDefault="00985FDD" w:rsidP="00E25C1D">
      <w:pPr>
        <w:contextualSpacing/>
        <w:rPr>
          <w:b/>
          <w:bCs/>
          <w:sz w:val="28"/>
          <w:szCs w:val="28"/>
        </w:rPr>
      </w:pPr>
      <w:r w:rsidRPr="00E25C1D">
        <w:rPr>
          <w:b/>
          <w:bCs/>
          <w:sz w:val="28"/>
          <w:szCs w:val="28"/>
        </w:rPr>
        <w:lastRenderedPageBreak/>
        <w:t>Stakeholder involvement</w:t>
      </w:r>
    </w:p>
    <w:p w14:paraId="141D4FB2" w14:textId="77777777" w:rsidR="00B87C99" w:rsidRPr="00C807D4" w:rsidRDefault="00B87C99" w:rsidP="00C807D4">
      <w:pPr>
        <w:contextualSpacing/>
        <w:rPr>
          <w:sz w:val="12"/>
          <w:szCs w:val="12"/>
        </w:rPr>
      </w:pPr>
    </w:p>
    <w:p w14:paraId="49F45E50" w14:textId="0D587121" w:rsidR="00B87C99" w:rsidRPr="00C807D4" w:rsidRDefault="004F376C" w:rsidP="2E702141">
      <w:pPr>
        <w:contextualSpacing/>
        <w:rPr>
          <w:rFonts w:ascii="Calibri" w:eastAsia="Calibri" w:hAnsi="Calibri" w:cs="Calibri"/>
          <w:b/>
          <w:bCs/>
          <w:i/>
          <w:iCs/>
          <w:sz w:val="24"/>
          <w:szCs w:val="24"/>
        </w:rPr>
      </w:pPr>
      <w:r w:rsidRPr="2E702141">
        <w:rPr>
          <w:rFonts w:ascii="Calibri" w:eastAsia="Calibri" w:hAnsi="Calibri" w:cs="Calibri"/>
          <w:b/>
          <w:bCs/>
          <w:color w:val="000000" w:themeColor="text1"/>
          <w:sz w:val="24"/>
          <w:szCs w:val="24"/>
        </w:rPr>
        <w:t>Outline</w:t>
      </w:r>
      <w:r w:rsidR="00B87C99" w:rsidRPr="2E702141">
        <w:rPr>
          <w:rFonts w:ascii="Calibri" w:eastAsia="Calibri" w:hAnsi="Calibri" w:cs="Calibri"/>
          <w:b/>
          <w:bCs/>
          <w:color w:val="000000" w:themeColor="text1"/>
          <w:sz w:val="24"/>
          <w:szCs w:val="24"/>
        </w:rPr>
        <w:t xml:space="preserve"> your engagement plan and describe how it will lead to a stakeholder-driven planning process.</w:t>
      </w:r>
      <w:r w:rsidR="00B87C99" w:rsidRPr="2E702141">
        <w:rPr>
          <w:rFonts w:ascii="Calibri" w:eastAsia="Calibri" w:hAnsi="Calibri" w:cs="Calibri"/>
          <w:b/>
          <w:bCs/>
          <w:sz w:val="24"/>
          <w:szCs w:val="24"/>
        </w:rPr>
        <w:t xml:space="preserve"> Include details about the number of meetings, charettes, workshops, public feedback sessions, and any other outreach and engagement strategies. Specify how much notice you will provide to the public regarding public meetings and how information collected during those sessions will be used to inform the project. </w:t>
      </w:r>
      <w:r w:rsidR="00B87C99" w:rsidRPr="2E702141">
        <w:rPr>
          <w:rFonts w:ascii="Calibri" w:eastAsia="Calibri" w:hAnsi="Calibri" w:cs="Calibri"/>
          <w:b/>
          <w:bCs/>
          <w:i/>
          <w:iCs/>
          <w:sz w:val="24"/>
          <w:szCs w:val="24"/>
        </w:rPr>
        <w:t>Less than 500 words.</w:t>
      </w:r>
    </w:p>
    <w:p w14:paraId="2A1B7D66" w14:textId="77777777" w:rsidR="00B87C99" w:rsidRPr="00C807D4" w:rsidRDefault="00B87C99" w:rsidP="00C807D4">
      <w:pPr>
        <w:contextualSpacing/>
        <w:rPr>
          <w:rFonts w:ascii="Calibri" w:eastAsia="Calibri" w:hAnsi="Calibri" w:cs="Calibri"/>
          <w:sz w:val="24"/>
          <w:szCs w:val="24"/>
        </w:rPr>
      </w:pPr>
    </w:p>
    <w:p w14:paraId="3ED2EEE4" w14:textId="77777777" w:rsidR="00B87C99" w:rsidRPr="00C807D4" w:rsidRDefault="00B87C99" w:rsidP="00C807D4">
      <w:pPr>
        <w:tabs>
          <w:tab w:val="left" w:pos="3467"/>
        </w:tabs>
        <w:contextualSpacing/>
        <w:rPr>
          <w:rFonts w:ascii="Calibri" w:eastAsia="Calibri" w:hAnsi="Calibri" w:cs="Calibri"/>
          <w:b/>
          <w:bCs/>
          <w:color w:val="000000" w:themeColor="text1"/>
          <w:sz w:val="24"/>
          <w:szCs w:val="24"/>
        </w:rPr>
      </w:pPr>
      <w:r w:rsidRPr="00C807D4">
        <w:rPr>
          <w:rFonts w:ascii="Calibri" w:eastAsia="Calibri" w:hAnsi="Calibri" w:cs="Calibri"/>
          <w:sz w:val="24"/>
          <w:szCs w:val="24"/>
        </w:rPr>
        <w:t>Note: Planning teams must hold a minimum of three public meetings, including one to share results with residents, and must provide reasonable prior notice.</w:t>
      </w:r>
    </w:p>
    <w:p w14:paraId="337FD3FD" w14:textId="3B56E4BC" w:rsidR="00B87C99" w:rsidRPr="00C807D4" w:rsidRDefault="00B87C99" w:rsidP="00C807D4">
      <w:pPr>
        <w:contextualSpacing/>
        <w:rPr>
          <w:sz w:val="24"/>
          <w:szCs w:val="24"/>
        </w:rPr>
      </w:pPr>
    </w:p>
    <w:p w14:paraId="4D5155E0" w14:textId="44585E32" w:rsidR="00B87C99" w:rsidRDefault="00B87C99" w:rsidP="00C807D4">
      <w:pPr>
        <w:contextualSpacing/>
        <w:rPr>
          <w:rFonts w:ascii="Calibri" w:eastAsia="Calibri" w:hAnsi="Calibri" w:cs="Calibri"/>
          <w:b/>
          <w:bCs/>
          <w:color w:val="385623" w:themeColor="accent6" w:themeShade="80"/>
          <w:sz w:val="24"/>
          <w:szCs w:val="24"/>
        </w:rPr>
      </w:pPr>
    </w:p>
    <w:p w14:paraId="06397669" w14:textId="77777777" w:rsidR="00C31226" w:rsidRPr="00C807D4" w:rsidRDefault="00C31226" w:rsidP="00C807D4">
      <w:pPr>
        <w:contextualSpacing/>
        <w:rPr>
          <w:sz w:val="24"/>
          <w:szCs w:val="24"/>
        </w:rPr>
      </w:pPr>
    </w:p>
    <w:p w14:paraId="0D228C9E" w14:textId="017944D2" w:rsidR="00B87C99" w:rsidRPr="00C807D4" w:rsidRDefault="00B87C99" w:rsidP="00C807D4">
      <w:pPr>
        <w:contextualSpacing/>
        <w:rPr>
          <w:sz w:val="24"/>
          <w:szCs w:val="24"/>
        </w:rPr>
      </w:pPr>
    </w:p>
    <w:p w14:paraId="2451E157" w14:textId="743E9128" w:rsidR="00B87C99" w:rsidRPr="00C807D4" w:rsidRDefault="00B87C99" w:rsidP="00C807D4">
      <w:pPr>
        <w:contextualSpacing/>
        <w:rPr>
          <w:sz w:val="24"/>
          <w:szCs w:val="24"/>
        </w:rPr>
      </w:pPr>
    </w:p>
    <w:p w14:paraId="1F53ACF9" w14:textId="681F8ADF" w:rsidR="00B87C99" w:rsidRPr="00C807D4" w:rsidRDefault="00B87C99" w:rsidP="00C807D4">
      <w:pPr>
        <w:contextualSpacing/>
        <w:rPr>
          <w:sz w:val="24"/>
          <w:szCs w:val="24"/>
        </w:rPr>
      </w:pPr>
    </w:p>
    <w:p w14:paraId="1D1F729E" w14:textId="5A7CD690" w:rsidR="00B87C99" w:rsidRPr="00C807D4" w:rsidRDefault="00B87C99" w:rsidP="00C807D4">
      <w:pPr>
        <w:contextualSpacing/>
        <w:rPr>
          <w:sz w:val="24"/>
          <w:szCs w:val="24"/>
        </w:rPr>
      </w:pPr>
    </w:p>
    <w:p w14:paraId="024030E0" w14:textId="739FBDB1" w:rsidR="00B87C99" w:rsidRPr="00C807D4" w:rsidRDefault="00B87C99" w:rsidP="00C807D4">
      <w:pPr>
        <w:contextualSpacing/>
        <w:rPr>
          <w:sz w:val="24"/>
          <w:szCs w:val="24"/>
        </w:rPr>
      </w:pPr>
    </w:p>
    <w:p w14:paraId="523D119C" w14:textId="0BD96438" w:rsidR="00B87C99" w:rsidRPr="00C807D4" w:rsidRDefault="00B87C99" w:rsidP="00C807D4">
      <w:pPr>
        <w:contextualSpacing/>
        <w:rPr>
          <w:sz w:val="24"/>
          <w:szCs w:val="24"/>
        </w:rPr>
      </w:pPr>
    </w:p>
    <w:p w14:paraId="2DE663F4" w14:textId="7A955689" w:rsidR="00B87C99" w:rsidRPr="00C807D4" w:rsidRDefault="00B87C99" w:rsidP="00C807D4">
      <w:pPr>
        <w:contextualSpacing/>
        <w:rPr>
          <w:sz w:val="24"/>
          <w:szCs w:val="24"/>
        </w:rPr>
      </w:pPr>
    </w:p>
    <w:p w14:paraId="4E25D03D" w14:textId="7BA68D3D" w:rsidR="00B87C99" w:rsidRPr="00C807D4" w:rsidRDefault="00B87C99" w:rsidP="00C807D4">
      <w:pPr>
        <w:contextualSpacing/>
        <w:rPr>
          <w:sz w:val="24"/>
          <w:szCs w:val="24"/>
        </w:rPr>
      </w:pPr>
    </w:p>
    <w:p w14:paraId="3F855F89" w14:textId="7AAEE6B4" w:rsidR="00B87C99" w:rsidRPr="00C807D4" w:rsidRDefault="00B87C99" w:rsidP="00C807D4">
      <w:pPr>
        <w:contextualSpacing/>
        <w:rPr>
          <w:sz w:val="24"/>
          <w:szCs w:val="24"/>
        </w:rPr>
      </w:pPr>
    </w:p>
    <w:p w14:paraId="22D582BA" w14:textId="7404CC72" w:rsidR="00B87C99" w:rsidRPr="00C807D4" w:rsidRDefault="00B87C99" w:rsidP="00C807D4">
      <w:pPr>
        <w:contextualSpacing/>
        <w:rPr>
          <w:sz w:val="24"/>
          <w:szCs w:val="24"/>
        </w:rPr>
      </w:pPr>
    </w:p>
    <w:p w14:paraId="77241810" w14:textId="3EBC1852" w:rsidR="00B87C99" w:rsidRPr="00C807D4" w:rsidRDefault="00B87C99" w:rsidP="00C807D4">
      <w:pPr>
        <w:contextualSpacing/>
        <w:rPr>
          <w:sz w:val="24"/>
          <w:szCs w:val="24"/>
        </w:rPr>
      </w:pPr>
    </w:p>
    <w:p w14:paraId="50FDDB07" w14:textId="35C88232" w:rsidR="00B87C99" w:rsidRPr="00C807D4" w:rsidRDefault="00B87C99" w:rsidP="00C807D4">
      <w:pPr>
        <w:contextualSpacing/>
        <w:rPr>
          <w:sz w:val="24"/>
          <w:szCs w:val="24"/>
        </w:rPr>
      </w:pPr>
    </w:p>
    <w:p w14:paraId="68378C28" w14:textId="3608CC20" w:rsidR="00B87C99" w:rsidRPr="00C807D4" w:rsidRDefault="00B87C99" w:rsidP="00C807D4">
      <w:pPr>
        <w:contextualSpacing/>
        <w:rPr>
          <w:sz w:val="24"/>
          <w:szCs w:val="24"/>
        </w:rPr>
      </w:pPr>
    </w:p>
    <w:p w14:paraId="0A8BA931" w14:textId="2AE66DCE" w:rsidR="00B87C99" w:rsidRPr="00C807D4" w:rsidRDefault="00B87C99" w:rsidP="00C807D4">
      <w:pPr>
        <w:contextualSpacing/>
        <w:rPr>
          <w:sz w:val="24"/>
          <w:szCs w:val="24"/>
        </w:rPr>
      </w:pPr>
    </w:p>
    <w:p w14:paraId="650F49BB" w14:textId="168C793B" w:rsidR="00B87C99" w:rsidRPr="00C807D4" w:rsidRDefault="00B87C99" w:rsidP="00C807D4">
      <w:pPr>
        <w:contextualSpacing/>
        <w:rPr>
          <w:sz w:val="24"/>
          <w:szCs w:val="24"/>
        </w:rPr>
      </w:pPr>
    </w:p>
    <w:p w14:paraId="26138E4C" w14:textId="5746C67C" w:rsidR="00B87C99" w:rsidRPr="00C807D4" w:rsidRDefault="00B87C99" w:rsidP="00C807D4">
      <w:pPr>
        <w:contextualSpacing/>
        <w:rPr>
          <w:sz w:val="24"/>
          <w:szCs w:val="24"/>
        </w:rPr>
      </w:pPr>
    </w:p>
    <w:p w14:paraId="51396AD2" w14:textId="280ED750" w:rsidR="00B87C99" w:rsidRDefault="00B87C99" w:rsidP="00C807D4">
      <w:pPr>
        <w:spacing w:line="240" w:lineRule="auto"/>
        <w:contextualSpacing/>
        <w:rPr>
          <w:sz w:val="24"/>
          <w:szCs w:val="24"/>
        </w:rPr>
      </w:pPr>
    </w:p>
    <w:p w14:paraId="10CC2B9B" w14:textId="03B18FB6" w:rsidR="00C807D4" w:rsidRDefault="00C807D4" w:rsidP="00C807D4">
      <w:pPr>
        <w:spacing w:line="240" w:lineRule="auto"/>
        <w:contextualSpacing/>
        <w:rPr>
          <w:sz w:val="24"/>
          <w:szCs w:val="24"/>
        </w:rPr>
      </w:pPr>
    </w:p>
    <w:p w14:paraId="4DE2E7A6" w14:textId="14DD9D6E" w:rsidR="00C807D4" w:rsidRDefault="00C807D4" w:rsidP="00C807D4">
      <w:pPr>
        <w:spacing w:line="240" w:lineRule="auto"/>
        <w:contextualSpacing/>
        <w:rPr>
          <w:sz w:val="24"/>
          <w:szCs w:val="24"/>
        </w:rPr>
      </w:pPr>
    </w:p>
    <w:p w14:paraId="14ED3B70" w14:textId="6C0DED2F" w:rsidR="00C807D4" w:rsidRDefault="00C807D4" w:rsidP="00C807D4">
      <w:pPr>
        <w:spacing w:line="240" w:lineRule="auto"/>
        <w:contextualSpacing/>
        <w:rPr>
          <w:sz w:val="24"/>
          <w:szCs w:val="24"/>
        </w:rPr>
      </w:pPr>
    </w:p>
    <w:p w14:paraId="2839FDDC" w14:textId="77777777" w:rsidR="00F63545" w:rsidRDefault="00F63545" w:rsidP="00C807D4">
      <w:pPr>
        <w:spacing w:line="240" w:lineRule="auto"/>
        <w:contextualSpacing/>
        <w:rPr>
          <w:sz w:val="24"/>
          <w:szCs w:val="24"/>
        </w:rPr>
      </w:pPr>
    </w:p>
    <w:p w14:paraId="5C262294" w14:textId="77777777" w:rsidR="00F63545" w:rsidRDefault="00F63545" w:rsidP="00C807D4">
      <w:pPr>
        <w:spacing w:line="240" w:lineRule="auto"/>
        <w:contextualSpacing/>
        <w:rPr>
          <w:sz w:val="24"/>
          <w:szCs w:val="24"/>
        </w:rPr>
      </w:pPr>
    </w:p>
    <w:p w14:paraId="63FF0AEF" w14:textId="77777777" w:rsidR="00F63545" w:rsidRDefault="00F63545" w:rsidP="00C807D4">
      <w:pPr>
        <w:spacing w:line="240" w:lineRule="auto"/>
        <w:contextualSpacing/>
        <w:rPr>
          <w:sz w:val="24"/>
          <w:szCs w:val="24"/>
        </w:rPr>
      </w:pPr>
    </w:p>
    <w:p w14:paraId="4C400EC2" w14:textId="77777777" w:rsidR="00F63545" w:rsidRDefault="00F63545" w:rsidP="00C807D4">
      <w:pPr>
        <w:spacing w:line="240" w:lineRule="auto"/>
        <w:contextualSpacing/>
        <w:rPr>
          <w:sz w:val="24"/>
          <w:szCs w:val="24"/>
        </w:rPr>
      </w:pPr>
    </w:p>
    <w:p w14:paraId="4BDBAEE5" w14:textId="77777777" w:rsidR="00F63545" w:rsidRDefault="00F63545" w:rsidP="00C807D4">
      <w:pPr>
        <w:spacing w:line="240" w:lineRule="auto"/>
        <w:contextualSpacing/>
        <w:rPr>
          <w:sz w:val="24"/>
          <w:szCs w:val="24"/>
        </w:rPr>
      </w:pPr>
    </w:p>
    <w:p w14:paraId="37C49853" w14:textId="77777777" w:rsidR="00F63545" w:rsidRDefault="00F63545" w:rsidP="00C807D4">
      <w:pPr>
        <w:spacing w:line="240" w:lineRule="auto"/>
        <w:contextualSpacing/>
        <w:rPr>
          <w:sz w:val="24"/>
          <w:szCs w:val="24"/>
        </w:rPr>
      </w:pPr>
    </w:p>
    <w:p w14:paraId="23009BCD" w14:textId="77777777" w:rsidR="00F63545" w:rsidRDefault="00F63545" w:rsidP="00C807D4">
      <w:pPr>
        <w:spacing w:line="240" w:lineRule="auto"/>
        <w:contextualSpacing/>
        <w:rPr>
          <w:sz w:val="24"/>
          <w:szCs w:val="24"/>
        </w:rPr>
      </w:pPr>
    </w:p>
    <w:p w14:paraId="6D51186F" w14:textId="77777777" w:rsidR="00C807D4" w:rsidRPr="00C807D4" w:rsidRDefault="00C807D4" w:rsidP="00C807D4">
      <w:pPr>
        <w:spacing w:line="240" w:lineRule="auto"/>
        <w:contextualSpacing/>
        <w:rPr>
          <w:sz w:val="24"/>
          <w:szCs w:val="24"/>
        </w:rPr>
      </w:pPr>
    </w:p>
    <w:p w14:paraId="2B44F3A8" w14:textId="0D327CBA" w:rsidR="00B87C99" w:rsidRDefault="00B87C99" w:rsidP="00C807D4">
      <w:pPr>
        <w:spacing w:line="240" w:lineRule="auto"/>
        <w:contextualSpacing/>
      </w:pPr>
      <w:r>
        <w:br w:type="page"/>
      </w:r>
    </w:p>
    <w:p w14:paraId="56D7AB2D" w14:textId="54370B43" w:rsidR="00CF62D9" w:rsidRPr="00E25C1D" w:rsidRDefault="00CF62D9" w:rsidP="00E25C1D">
      <w:pPr>
        <w:contextualSpacing/>
        <w:rPr>
          <w:b/>
          <w:bCs/>
          <w:color w:val="767171" w:themeColor="background2" w:themeShade="80"/>
          <w:sz w:val="28"/>
          <w:szCs w:val="28"/>
        </w:rPr>
      </w:pPr>
      <w:r w:rsidRPr="00E25C1D">
        <w:rPr>
          <w:b/>
          <w:bCs/>
          <w:color w:val="767171" w:themeColor="background2" w:themeShade="80"/>
          <w:sz w:val="28"/>
          <w:szCs w:val="28"/>
        </w:rPr>
        <w:lastRenderedPageBreak/>
        <w:t>Stakeholder involvement continued</w:t>
      </w:r>
    </w:p>
    <w:p w14:paraId="0278295E" w14:textId="77777777" w:rsidR="00CF62D9" w:rsidRPr="00CF62D9" w:rsidRDefault="00CF62D9" w:rsidP="00C807D4">
      <w:pPr>
        <w:spacing w:line="240" w:lineRule="auto"/>
        <w:contextualSpacing/>
        <w:rPr>
          <w:rFonts w:ascii="Calibri" w:eastAsia="Calibri" w:hAnsi="Calibri" w:cs="Calibri"/>
          <w:b/>
          <w:bCs/>
          <w:sz w:val="12"/>
          <w:szCs w:val="12"/>
        </w:rPr>
      </w:pPr>
    </w:p>
    <w:p w14:paraId="3711B4FC" w14:textId="1B72140E" w:rsidR="00AE777D" w:rsidRPr="00AE777D" w:rsidRDefault="00AE777D" w:rsidP="00C807D4">
      <w:pPr>
        <w:spacing w:line="240" w:lineRule="auto"/>
        <w:contextualSpacing/>
        <w:rPr>
          <w:rFonts w:ascii="Calibri" w:eastAsia="Calibri" w:hAnsi="Calibri" w:cs="Calibri"/>
          <w:b/>
          <w:bCs/>
          <w:sz w:val="24"/>
          <w:szCs w:val="24"/>
        </w:rPr>
      </w:pPr>
      <w:r w:rsidRPr="00AE777D">
        <w:rPr>
          <w:rFonts w:ascii="Calibri" w:eastAsia="Calibri" w:hAnsi="Calibri" w:cs="Calibri"/>
          <w:b/>
          <w:bCs/>
          <w:sz w:val="24"/>
          <w:szCs w:val="24"/>
        </w:rPr>
        <w:t xml:space="preserve">Describe how your project team specifically will engage and collaborate with residents who belong to vulnerable groups. Outline any previous experience or successes that your project team has leading meaningful engagement with vulnerable groups. </w:t>
      </w:r>
      <w:r w:rsidRPr="00AE777D">
        <w:rPr>
          <w:rFonts w:ascii="Calibri" w:eastAsia="Calibri" w:hAnsi="Calibri" w:cs="Calibri"/>
          <w:b/>
          <w:bCs/>
          <w:i/>
          <w:iCs/>
          <w:sz w:val="24"/>
          <w:szCs w:val="24"/>
        </w:rPr>
        <w:t>Less than 500 words.</w:t>
      </w:r>
    </w:p>
    <w:p w14:paraId="64E7AD95" w14:textId="19917068" w:rsidR="00B87C99" w:rsidRPr="00C807D4" w:rsidRDefault="00B87C99" w:rsidP="00C807D4">
      <w:pPr>
        <w:spacing w:line="240" w:lineRule="auto"/>
        <w:contextualSpacing/>
        <w:rPr>
          <w:sz w:val="24"/>
          <w:szCs w:val="24"/>
        </w:rPr>
      </w:pPr>
    </w:p>
    <w:p w14:paraId="7B92168D" w14:textId="2E781815" w:rsidR="00AE777D" w:rsidRPr="00C807D4" w:rsidRDefault="00AE777D" w:rsidP="00C807D4">
      <w:pPr>
        <w:spacing w:line="240" w:lineRule="auto"/>
        <w:contextualSpacing/>
        <w:rPr>
          <w:sz w:val="24"/>
          <w:szCs w:val="24"/>
        </w:rPr>
      </w:pPr>
    </w:p>
    <w:p w14:paraId="1B2B0D05" w14:textId="5D9F31FC" w:rsidR="00AE777D" w:rsidRDefault="00AE777D" w:rsidP="00C807D4">
      <w:pPr>
        <w:spacing w:line="240" w:lineRule="auto"/>
        <w:contextualSpacing/>
        <w:rPr>
          <w:sz w:val="24"/>
          <w:szCs w:val="24"/>
        </w:rPr>
      </w:pPr>
    </w:p>
    <w:p w14:paraId="12368615" w14:textId="77777777" w:rsidR="00944828" w:rsidRDefault="00944828" w:rsidP="00C807D4">
      <w:pPr>
        <w:spacing w:line="240" w:lineRule="auto"/>
        <w:contextualSpacing/>
        <w:rPr>
          <w:sz w:val="24"/>
          <w:szCs w:val="24"/>
        </w:rPr>
      </w:pPr>
    </w:p>
    <w:p w14:paraId="7839EC98" w14:textId="77777777" w:rsidR="00944828" w:rsidRDefault="00944828" w:rsidP="00C807D4">
      <w:pPr>
        <w:spacing w:line="240" w:lineRule="auto"/>
        <w:contextualSpacing/>
        <w:rPr>
          <w:sz w:val="24"/>
          <w:szCs w:val="24"/>
        </w:rPr>
      </w:pPr>
    </w:p>
    <w:p w14:paraId="503FE335" w14:textId="77777777" w:rsidR="00944828" w:rsidRDefault="00944828" w:rsidP="00C807D4">
      <w:pPr>
        <w:spacing w:line="240" w:lineRule="auto"/>
        <w:contextualSpacing/>
        <w:rPr>
          <w:sz w:val="24"/>
          <w:szCs w:val="24"/>
        </w:rPr>
      </w:pPr>
    </w:p>
    <w:p w14:paraId="4A676526" w14:textId="77777777" w:rsidR="00944828" w:rsidRDefault="00944828" w:rsidP="00C807D4">
      <w:pPr>
        <w:spacing w:line="240" w:lineRule="auto"/>
        <w:contextualSpacing/>
        <w:rPr>
          <w:sz w:val="24"/>
          <w:szCs w:val="24"/>
        </w:rPr>
      </w:pPr>
    </w:p>
    <w:p w14:paraId="66803C98" w14:textId="77777777" w:rsidR="00944828" w:rsidRDefault="00944828" w:rsidP="00C807D4">
      <w:pPr>
        <w:spacing w:line="240" w:lineRule="auto"/>
        <w:contextualSpacing/>
        <w:rPr>
          <w:sz w:val="24"/>
          <w:szCs w:val="24"/>
        </w:rPr>
      </w:pPr>
    </w:p>
    <w:p w14:paraId="254D160A" w14:textId="77777777" w:rsidR="00944828" w:rsidRDefault="00944828" w:rsidP="00C807D4">
      <w:pPr>
        <w:spacing w:line="240" w:lineRule="auto"/>
        <w:contextualSpacing/>
        <w:rPr>
          <w:sz w:val="24"/>
          <w:szCs w:val="24"/>
        </w:rPr>
      </w:pPr>
    </w:p>
    <w:p w14:paraId="44AA1C8C" w14:textId="77777777" w:rsidR="00944828" w:rsidRDefault="00944828" w:rsidP="00C807D4">
      <w:pPr>
        <w:spacing w:line="240" w:lineRule="auto"/>
        <w:contextualSpacing/>
        <w:rPr>
          <w:sz w:val="24"/>
          <w:szCs w:val="24"/>
        </w:rPr>
      </w:pPr>
    </w:p>
    <w:p w14:paraId="739A3156" w14:textId="77777777" w:rsidR="00944828" w:rsidRDefault="00944828" w:rsidP="00C807D4">
      <w:pPr>
        <w:spacing w:line="240" w:lineRule="auto"/>
        <w:contextualSpacing/>
        <w:rPr>
          <w:sz w:val="24"/>
          <w:szCs w:val="24"/>
        </w:rPr>
      </w:pPr>
    </w:p>
    <w:p w14:paraId="25FC80B3" w14:textId="77777777" w:rsidR="00944828" w:rsidRDefault="00944828" w:rsidP="00C807D4">
      <w:pPr>
        <w:spacing w:line="240" w:lineRule="auto"/>
        <w:contextualSpacing/>
        <w:rPr>
          <w:sz w:val="24"/>
          <w:szCs w:val="24"/>
        </w:rPr>
      </w:pPr>
    </w:p>
    <w:p w14:paraId="14777F7D" w14:textId="77777777" w:rsidR="00944828" w:rsidRDefault="00944828" w:rsidP="00C807D4">
      <w:pPr>
        <w:spacing w:line="240" w:lineRule="auto"/>
        <w:contextualSpacing/>
        <w:rPr>
          <w:sz w:val="24"/>
          <w:szCs w:val="24"/>
        </w:rPr>
      </w:pPr>
    </w:p>
    <w:p w14:paraId="2080D3DB" w14:textId="77777777" w:rsidR="00944828" w:rsidRDefault="00944828" w:rsidP="00C807D4">
      <w:pPr>
        <w:spacing w:line="240" w:lineRule="auto"/>
        <w:contextualSpacing/>
        <w:rPr>
          <w:sz w:val="24"/>
          <w:szCs w:val="24"/>
        </w:rPr>
      </w:pPr>
    </w:p>
    <w:p w14:paraId="6F8B84B1" w14:textId="77777777" w:rsidR="00944828" w:rsidRPr="00C807D4" w:rsidRDefault="00944828" w:rsidP="00C807D4">
      <w:pPr>
        <w:spacing w:line="240" w:lineRule="auto"/>
        <w:contextualSpacing/>
        <w:rPr>
          <w:sz w:val="24"/>
          <w:szCs w:val="24"/>
        </w:rPr>
      </w:pPr>
    </w:p>
    <w:p w14:paraId="3F4D8117" w14:textId="1B5E2274" w:rsidR="00AE777D" w:rsidRPr="00C807D4" w:rsidRDefault="00AE777D" w:rsidP="00C807D4">
      <w:pPr>
        <w:spacing w:line="240" w:lineRule="auto"/>
        <w:contextualSpacing/>
        <w:rPr>
          <w:sz w:val="24"/>
          <w:szCs w:val="24"/>
        </w:rPr>
      </w:pPr>
    </w:p>
    <w:p w14:paraId="055C807B" w14:textId="48B994F9" w:rsidR="00AE777D" w:rsidRPr="00C807D4" w:rsidRDefault="00AE777D" w:rsidP="00C807D4">
      <w:pPr>
        <w:spacing w:line="240" w:lineRule="auto"/>
        <w:contextualSpacing/>
        <w:rPr>
          <w:sz w:val="24"/>
          <w:szCs w:val="24"/>
        </w:rPr>
      </w:pPr>
    </w:p>
    <w:p w14:paraId="1294E755" w14:textId="757B574E" w:rsidR="00AE777D" w:rsidRPr="00C807D4" w:rsidRDefault="00AE777D" w:rsidP="00C807D4">
      <w:pPr>
        <w:spacing w:line="240" w:lineRule="auto"/>
        <w:contextualSpacing/>
        <w:rPr>
          <w:sz w:val="24"/>
          <w:szCs w:val="24"/>
        </w:rPr>
      </w:pPr>
    </w:p>
    <w:p w14:paraId="17D14AB8" w14:textId="532C203A" w:rsidR="00AE777D" w:rsidRPr="00C807D4" w:rsidRDefault="00AE777D" w:rsidP="00C807D4">
      <w:pPr>
        <w:spacing w:line="240" w:lineRule="auto"/>
        <w:contextualSpacing/>
        <w:rPr>
          <w:sz w:val="24"/>
          <w:szCs w:val="24"/>
        </w:rPr>
      </w:pPr>
    </w:p>
    <w:p w14:paraId="5EDD316D" w14:textId="66BE1310" w:rsidR="00AE777D" w:rsidRPr="00C807D4" w:rsidRDefault="00AE777D" w:rsidP="00C807D4">
      <w:pPr>
        <w:spacing w:line="240" w:lineRule="auto"/>
        <w:contextualSpacing/>
        <w:rPr>
          <w:sz w:val="24"/>
          <w:szCs w:val="24"/>
        </w:rPr>
      </w:pPr>
    </w:p>
    <w:p w14:paraId="24EE3F4E" w14:textId="62FF5BCA" w:rsidR="00AE777D" w:rsidRPr="00C807D4" w:rsidRDefault="00AE777D" w:rsidP="00C807D4">
      <w:pPr>
        <w:spacing w:line="240" w:lineRule="auto"/>
        <w:contextualSpacing/>
        <w:rPr>
          <w:sz w:val="24"/>
          <w:szCs w:val="24"/>
        </w:rPr>
      </w:pPr>
    </w:p>
    <w:p w14:paraId="79714705" w14:textId="09BE8793" w:rsidR="00AE777D" w:rsidRPr="00C807D4" w:rsidRDefault="00AE777D" w:rsidP="00C807D4">
      <w:pPr>
        <w:spacing w:line="240" w:lineRule="auto"/>
        <w:contextualSpacing/>
        <w:rPr>
          <w:sz w:val="24"/>
          <w:szCs w:val="24"/>
        </w:rPr>
      </w:pPr>
    </w:p>
    <w:p w14:paraId="6D63D682" w14:textId="2A293DB4" w:rsidR="00AE777D" w:rsidRPr="00C807D4" w:rsidRDefault="00AE777D" w:rsidP="00C807D4">
      <w:pPr>
        <w:spacing w:line="240" w:lineRule="auto"/>
        <w:contextualSpacing/>
        <w:rPr>
          <w:sz w:val="24"/>
          <w:szCs w:val="24"/>
        </w:rPr>
      </w:pPr>
    </w:p>
    <w:p w14:paraId="0B30DB44" w14:textId="6C586E02" w:rsidR="00AE777D" w:rsidRPr="00C807D4" w:rsidRDefault="00AE777D" w:rsidP="00C807D4">
      <w:pPr>
        <w:spacing w:line="240" w:lineRule="auto"/>
        <w:contextualSpacing/>
        <w:rPr>
          <w:sz w:val="24"/>
          <w:szCs w:val="24"/>
        </w:rPr>
      </w:pPr>
    </w:p>
    <w:p w14:paraId="1781264F" w14:textId="6E4B9CAD" w:rsidR="00AE777D" w:rsidRPr="00C807D4" w:rsidRDefault="00AE777D" w:rsidP="00C807D4">
      <w:pPr>
        <w:spacing w:line="240" w:lineRule="auto"/>
        <w:contextualSpacing/>
        <w:rPr>
          <w:sz w:val="24"/>
          <w:szCs w:val="24"/>
        </w:rPr>
      </w:pPr>
    </w:p>
    <w:p w14:paraId="65C69753" w14:textId="0EA83C5F" w:rsidR="00C807D4" w:rsidRPr="00C807D4" w:rsidRDefault="00C807D4" w:rsidP="00C807D4">
      <w:pPr>
        <w:spacing w:line="240" w:lineRule="auto"/>
        <w:contextualSpacing/>
        <w:rPr>
          <w:sz w:val="24"/>
          <w:szCs w:val="24"/>
        </w:rPr>
      </w:pPr>
    </w:p>
    <w:p w14:paraId="6720CD98" w14:textId="707C2C30" w:rsidR="00C807D4" w:rsidRPr="00C807D4" w:rsidRDefault="00C807D4" w:rsidP="00C807D4">
      <w:pPr>
        <w:spacing w:line="240" w:lineRule="auto"/>
        <w:contextualSpacing/>
        <w:rPr>
          <w:sz w:val="24"/>
          <w:szCs w:val="24"/>
        </w:rPr>
      </w:pPr>
    </w:p>
    <w:p w14:paraId="66B823D2" w14:textId="41432F31" w:rsidR="00C807D4" w:rsidRPr="00C807D4" w:rsidRDefault="00C807D4" w:rsidP="00C807D4">
      <w:pPr>
        <w:spacing w:line="240" w:lineRule="auto"/>
        <w:contextualSpacing/>
        <w:rPr>
          <w:sz w:val="24"/>
          <w:szCs w:val="24"/>
        </w:rPr>
      </w:pPr>
    </w:p>
    <w:p w14:paraId="497646F6" w14:textId="598D353D" w:rsidR="00C807D4" w:rsidRPr="00C807D4" w:rsidRDefault="00C807D4" w:rsidP="00C807D4">
      <w:pPr>
        <w:spacing w:line="240" w:lineRule="auto"/>
        <w:contextualSpacing/>
        <w:rPr>
          <w:sz w:val="24"/>
          <w:szCs w:val="24"/>
        </w:rPr>
      </w:pPr>
    </w:p>
    <w:p w14:paraId="30DC410D" w14:textId="0CB85B7B" w:rsidR="00C807D4" w:rsidRPr="00C807D4" w:rsidRDefault="00C807D4" w:rsidP="00C807D4">
      <w:pPr>
        <w:spacing w:line="240" w:lineRule="auto"/>
        <w:contextualSpacing/>
        <w:rPr>
          <w:sz w:val="24"/>
          <w:szCs w:val="24"/>
        </w:rPr>
      </w:pPr>
    </w:p>
    <w:p w14:paraId="179A234D" w14:textId="0F48FB7F" w:rsidR="00C807D4" w:rsidRDefault="00C807D4" w:rsidP="00C807D4">
      <w:pPr>
        <w:spacing w:line="240" w:lineRule="auto"/>
        <w:contextualSpacing/>
        <w:rPr>
          <w:sz w:val="24"/>
          <w:szCs w:val="24"/>
        </w:rPr>
      </w:pPr>
    </w:p>
    <w:p w14:paraId="7DE4E54A" w14:textId="513D43E3" w:rsidR="00C807D4" w:rsidRDefault="00C807D4" w:rsidP="00C807D4">
      <w:pPr>
        <w:spacing w:line="240" w:lineRule="auto"/>
        <w:contextualSpacing/>
        <w:rPr>
          <w:sz w:val="24"/>
          <w:szCs w:val="24"/>
        </w:rPr>
      </w:pPr>
    </w:p>
    <w:p w14:paraId="36624CFB" w14:textId="74301A23" w:rsidR="00C807D4" w:rsidRDefault="00C807D4" w:rsidP="00C807D4">
      <w:pPr>
        <w:spacing w:line="240" w:lineRule="auto"/>
        <w:contextualSpacing/>
        <w:rPr>
          <w:sz w:val="24"/>
          <w:szCs w:val="24"/>
        </w:rPr>
      </w:pPr>
    </w:p>
    <w:p w14:paraId="7467B290" w14:textId="493A3646" w:rsidR="00C807D4" w:rsidRDefault="00C807D4" w:rsidP="00C807D4">
      <w:pPr>
        <w:spacing w:line="240" w:lineRule="auto"/>
        <w:contextualSpacing/>
        <w:rPr>
          <w:sz w:val="24"/>
          <w:szCs w:val="24"/>
        </w:rPr>
      </w:pPr>
    </w:p>
    <w:p w14:paraId="5940EDED" w14:textId="2AF4766A" w:rsidR="00C807D4" w:rsidRDefault="00C807D4" w:rsidP="00C807D4">
      <w:pPr>
        <w:spacing w:line="240" w:lineRule="auto"/>
        <w:contextualSpacing/>
        <w:rPr>
          <w:sz w:val="24"/>
          <w:szCs w:val="24"/>
        </w:rPr>
      </w:pPr>
    </w:p>
    <w:p w14:paraId="7F6F87C3" w14:textId="74B83A13" w:rsidR="00C807D4" w:rsidRDefault="00C807D4" w:rsidP="00C807D4">
      <w:pPr>
        <w:spacing w:line="240" w:lineRule="auto"/>
        <w:contextualSpacing/>
        <w:rPr>
          <w:sz w:val="24"/>
          <w:szCs w:val="24"/>
        </w:rPr>
      </w:pPr>
    </w:p>
    <w:p w14:paraId="5A98DD04" w14:textId="3563D4DF" w:rsidR="00C807D4" w:rsidRDefault="00C807D4" w:rsidP="00C807D4">
      <w:pPr>
        <w:spacing w:line="240" w:lineRule="auto"/>
        <w:contextualSpacing/>
        <w:rPr>
          <w:sz w:val="24"/>
          <w:szCs w:val="24"/>
        </w:rPr>
      </w:pPr>
    </w:p>
    <w:p w14:paraId="51EA3080" w14:textId="77777777" w:rsidR="00C807D4" w:rsidRPr="00C807D4" w:rsidRDefault="00C807D4" w:rsidP="00C807D4">
      <w:pPr>
        <w:spacing w:line="240" w:lineRule="auto"/>
        <w:contextualSpacing/>
        <w:rPr>
          <w:sz w:val="24"/>
          <w:szCs w:val="24"/>
        </w:rPr>
      </w:pPr>
    </w:p>
    <w:p w14:paraId="413EAD61" w14:textId="76FAB472" w:rsidR="00AE777D" w:rsidRDefault="00AE777D" w:rsidP="00C807D4">
      <w:pPr>
        <w:spacing w:line="240" w:lineRule="auto"/>
        <w:contextualSpacing/>
      </w:pPr>
      <w:r>
        <w:br w:type="page"/>
      </w:r>
    </w:p>
    <w:p w14:paraId="6B9E7FB4" w14:textId="17917C61" w:rsidR="001C47F1" w:rsidRPr="00E25C1D" w:rsidRDefault="00CF62D9" w:rsidP="00E25C1D">
      <w:pPr>
        <w:contextualSpacing/>
        <w:rPr>
          <w:b/>
          <w:bCs/>
          <w:color w:val="767171" w:themeColor="background2" w:themeShade="80"/>
          <w:sz w:val="28"/>
          <w:szCs w:val="28"/>
        </w:rPr>
      </w:pPr>
      <w:r w:rsidRPr="00E25C1D">
        <w:rPr>
          <w:b/>
          <w:bCs/>
          <w:color w:val="767171" w:themeColor="background2" w:themeShade="80"/>
          <w:sz w:val="28"/>
          <w:szCs w:val="28"/>
        </w:rPr>
        <w:lastRenderedPageBreak/>
        <w:t>Stakeholder involvement</w:t>
      </w:r>
      <w:r w:rsidR="001C47F1" w:rsidRPr="00E25C1D">
        <w:rPr>
          <w:b/>
          <w:bCs/>
          <w:color w:val="767171" w:themeColor="background2" w:themeShade="80"/>
          <w:sz w:val="28"/>
          <w:szCs w:val="28"/>
        </w:rPr>
        <w:t xml:space="preserve"> continued</w:t>
      </w:r>
    </w:p>
    <w:p w14:paraId="49C29259" w14:textId="77777777" w:rsidR="001C47F1" w:rsidRDefault="001C47F1" w:rsidP="00C807D4">
      <w:pPr>
        <w:tabs>
          <w:tab w:val="left" w:pos="3467"/>
        </w:tabs>
        <w:spacing w:line="240" w:lineRule="auto"/>
        <w:contextualSpacing/>
        <w:rPr>
          <w:sz w:val="12"/>
          <w:szCs w:val="12"/>
        </w:rPr>
      </w:pPr>
    </w:p>
    <w:p w14:paraId="1D0C97BE" w14:textId="799AFC00" w:rsidR="00143225" w:rsidRPr="00874B40" w:rsidRDefault="00AE777D" w:rsidP="00C807D4">
      <w:pPr>
        <w:tabs>
          <w:tab w:val="left" w:pos="3467"/>
        </w:tabs>
        <w:spacing w:line="240" w:lineRule="auto"/>
        <w:contextualSpacing/>
        <w:rPr>
          <w:rFonts w:ascii="Calibri" w:eastAsia="Calibri" w:hAnsi="Calibri" w:cs="Calibri"/>
          <w:b/>
          <w:bCs/>
          <w:i/>
          <w:iCs/>
          <w:sz w:val="24"/>
          <w:szCs w:val="24"/>
        </w:rPr>
      </w:pPr>
      <w:r w:rsidRPr="00874B40">
        <w:rPr>
          <w:rFonts w:ascii="Calibri" w:eastAsia="Arial" w:hAnsi="Calibri" w:cs="Calibri"/>
          <w:b/>
          <w:bCs/>
          <w:sz w:val="24"/>
          <w:szCs w:val="24"/>
        </w:rPr>
        <w:t>Describe how you intend to partner with community organizations during the design process and ensure that all relevant departments of local government will contribute to the design process, as appropriate. Be specific about key partners and list any partners that would receive funding as sub-awardees.</w:t>
      </w:r>
      <w:r w:rsidR="00827D47" w:rsidRPr="00874B40">
        <w:rPr>
          <w:rFonts w:ascii="Calibri" w:eastAsia="Arial" w:hAnsi="Calibri" w:cs="Calibri"/>
          <w:b/>
          <w:bCs/>
          <w:sz w:val="24"/>
          <w:szCs w:val="24"/>
        </w:rPr>
        <w:t xml:space="preserve"> </w:t>
      </w:r>
      <w:r w:rsidR="00143225" w:rsidRPr="00874B40">
        <w:rPr>
          <w:rFonts w:ascii="Calibri" w:eastAsia="Calibri" w:hAnsi="Calibri" w:cs="Calibri"/>
          <w:b/>
          <w:bCs/>
          <w:i/>
          <w:iCs/>
          <w:sz w:val="24"/>
          <w:szCs w:val="24"/>
        </w:rPr>
        <w:t>Less than 250 words.</w:t>
      </w:r>
    </w:p>
    <w:p w14:paraId="5B47D0A9" w14:textId="77777777" w:rsidR="00143225" w:rsidRPr="00143225" w:rsidRDefault="00143225" w:rsidP="00C807D4">
      <w:pPr>
        <w:tabs>
          <w:tab w:val="left" w:pos="3467"/>
        </w:tabs>
        <w:spacing w:line="240" w:lineRule="auto"/>
        <w:contextualSpacing/>
        <w:rPr>
          <w:rFonts w:ascii="Calibri" w:eastAsia="Calibri" w:hAnsi="Calibri" w:cs="Calibri"/>
          <w:i/>
          <w:iCs/>
          <w:sz w:val="24"/>
          <w:szCs w:val="24"/>
        </w:rPr>
      </w:pPr>
    </w:p>
    <w:p w14:paraId="0AE97965" w14:textId="34EE34F9" w:rsidR="00AE777D" w:rsidRPr="00143225" w:rsidRDefault="00827D47" w:rsidP="00C807D4">
      <w:pPr>
        <w:tabs>
          <w:tab w:val="left" w:pos="3467"/>
        </w:tabs>
        <w:spacing w:line="240" w:lineRule="auto"/>
        <w:contextualSpacing/>
        <w:rPr>
          <w:rFonts w:ascii="Calibri" w:eastAsia="Calibri" w:hAnsi="Calibri" w:cs="Calibri"/>
          <w:color w:val="000000" w:themeColor="text1"/>
          <w:sz w:val="24"/>
          <w:szCs w:val="24"/>
        </w:rPr>
      </w:pPr>
      <w:r w:rsidRPr="00143225">
        <w:rPr>
          <w:rFonts w:ascii="Calibri" w:eastAsia="Arial" w:hAnsi="Calibri" w:cs="Calibri"/>
          <w:sz w:val="24"/>
          <w:szCs w:val="24"/>
        </w:rPr>
        <w:t>N</w:t>
      </w:r>
      <w:r w:rsidR="00B41A55">
        <w:rPr>
          <w:rFonts w:ascii="Calibri" w:eastAsia="Arial" w:hAnsi="Calibri" w:cs="Calibri"/>
          <w:sz w:val="24"/>
          <w:szCs w:val="24"/>
        </w:rPr>
        <w:t>ote</w:t>
      </w:r>
      <w:r w:rsidR="00143225">
        <w:rPr>
          <w:rFonts w:ascii="Calibri" w:eastAsia="Arial" w:hAnsi="Calibri" w:cs="Calibri"/>
          <w:sz w:val="24"/>
          <w:szCs w:val="24"/>
        </w:rPr>
        <w:t>:</w:t>
      </w:r>
      <w:r w:rsidRPr="00143225">
        <w:rPr>
          <w:rFonts w:ascii="Calibri" w:eastAsia="Arial" w:hAnsi="Calibri" w:cs="Calibri"/>
          <w:sz w:val="24"/>
          <w:szCs w:val="24"/>
        </w:rPr>
        <w:t xml:space="preserve"> </w:t>
      </w:r>
      <w:r w:rsidR="000B26A6">
        <w:rPr>
          <w:rFonts w:ascii="Calibri" w:eastAsia="Arial" w:hAnsi="Calibri" w:cs="Calibri"/>
          <w:sz w:val="24"/>
          <w:szCs w:val="24"/>
        </w:rPr>
        <w:t>L</w:t>
      </w:r>
      <w:r w:rsidRPr="00143225">
        <w:rPr>
          <w:rFonts w:ascii="Calibri" w:eastAsia="Arial" w:hAnsi="Calibri" w:cs="Calibri"/>
          <w:sz w:val="24"/>
          <w:szCs w:val="24"/>
        </w:rPr>
        <w:t xml:space="preserve">etters of </w:t>
      </w:r>
      <w:r w:rsidR="000B26A6">
        <w:rPr>
          <w:rFonts w:ascii="Calibri" w:eastAsia="Arial" w:hAnsi="Calibri" w:cs="Calibri"/>
          <w:sz w:val="24"/>
          <w:szCs w:val="24"/>
        </w:rPr>
        <w:t xml:space="preserve">support </w:t>
      </w:r>
      <w:r w:rsidRPr="00143225">
        <w:rPr>
          <w:rFonts w:ascii="Calibri" w:eastAsia="Arial" w:hAnsi="Calibri" w:cs="Calibri"/>
          <w:sz w:val="24"/>
          <w:szCs w:val="24"/>
        </w:rPr>
        <w:t xml:space="preserve">are required </w:t>
      </w:r>
      <w:r w:rsidR="00143225" w:rsidRPr="00143225">
        <w:rPr>
          <w:rFonts w:ascii="Calibri" w:eastAsia="Arial" w:hAnsi="Calibri" w:cs="Calibri"/>
          <w:sz w:val="24"/>
          <w:szCs w:val="24"/>
        </w:rPr>
        <w:t xml:space="preserve">to show commitment </w:t>
      </w:r>
      <w:r w:rsidR="000B26A6">
        <w:rPr>
          <w:rFonts w:ascii="Calibri" w:eastAsia="Arial" w:hAnsi="Calibri" w:cs="Calibri"/>
          <w:sz w:val="24"/>
          <w:szCs w:val="24"/>
        </w:rPr>
        <w:t xml:space="preserve">from key </w:t>
      </w:r>
      <w:r w:rsidR="00143225" w:rsidRPr="00143225">
        <w:rPr>
          <w:rFonts w:ascii="Calibri" w:eastAsia="Arial" w:hAnsi="Calibri" w:cs="Calibri"/>
          <w:sz w:val="24"/>
          <w:szCs w:val="24"/>
        </w:rPr>
        <w:t>partners. See list of attachments at the end of this application.</w:t>
      </w:r>
      <w:r w:rsidR="00AE777D" w:rsidRPr="00143225">
        <w:rPr>
          <w:rFonts w:ascii="Calibri" w:eastAsia="Arial" w:hAnsi="Calibri" w:cs="Calibri"/>
          <w:sz w:val="24"/>
          <w:szCs w:val="24"/>
        </w:rPr>
        <w:t xml:space="preserve"> </w:t>
      </w:r>
    </w:p>
    <w:p w14:paraId="55F4B649" w14:textId="2801F420"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6DFF2EC9" w14:textId="71B2D9F1"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755FD561" w14:textId="612D8347"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2A121A41" w14:textId="1385F2D4"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14C15FDF" w14:textId="5987B1F8"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45C36DA1" w14:textId="77777777"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754DD6E7" w14:textId="463A3FF2"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43B413A3" w14:textId="6E621D31"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4506DDDB" w14:textId="3379FA8B"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698D741F" w14:textId="72ACA9FE"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65026238" w14:textId="277EDC61"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49DD3F47" w14:textId="47D15D7C"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45FC3DF4" w14:textId="77777777"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5B925E37" w14:textId="77777777" w:rsidR="00AE777D" w:rsidRPr="00AE777D" w:rsidRDefault="00AE777D" w:rsidP="00C807D4">
      <w:pPr>
        <w:tabs>
          <w:tab w:val="left" w:pos="3467"/>
        </w:tabs>
        <w:spacing w:line="240" w:lineRule="auto"/>
        <w:contextualSpacing/>
        <w:rPr>
          <w:rFonts w:ascii="Calibri" w:eastAsia="Calibri" w:hAnsi="Calibri" w:cs="Calibri"/>
          <w:b/>
          <w:bCs/>
          <w:color w:val="000000" w:themeColor="text1"/>
          <w:sz w:val="24"/>
          <w:szCs w:val="24"/>
        </w:rPr>
      </w:pPr>
    </w:p>
    <w:p w14:paraId="19408BD2" w14:textId="2C039339" w:rsidR="00AE777D" w:rsidRDefault="00AE777D" w:rsidP="00C807D4">
      <w:pPr>
        <w:spacing w:line="240" w:lineRule="auto"/>
        <w:contextualSpacing/>
        <w:rPr>
          <w:rFonts w:ascii="Calibri" w:eastAsia="Calibri" w:hAnsi="Calibri" w:cs="Calibri"/>
          <w:b/>
          <w:bCs/>
          <w:sz w:val="24"/>
          <w:szCs w:val="24"/>
        </w:rPr>
      </w:pPr>
      <w:r w:rsidRPr="00AE777D">
        <w:rPr>
          <w:rFonts w:ascii="Calibri" w:eastAsia="Calibri" w:hAnsi="Calibri" w:cs="Calibri"/>
          <w:b/>
          <w:bCs/>
          <w:sz w:val="24"/>
          <w:szCs w:val="24"/>
        </w:rPr>
        <w:t xml:space="preserve">How will local government staff be incorporated into this planning process? </w:t>
      </w:r>
      <w:r w:rsidR="004F376C">
        <w:rPr>
          <w:rFonts w:ascii="Calibri" w:eastAsia="Calibri" w:hAnsi="Calibri" w:cs="Calibri"/>
          <w:b/>
          <w:bCs/>
          <w:sz w:val="24"/>
          <w:szCs w:val="24"/>
        </w:rPr>
        <w:t>Detail</w:t>
      </w:r>
      <w:r w:rsidRPr="00AE777D">
        <w:rPr>
          <w:rFonts w:ascii="Calibri" w:eastAsia="Calibri" w:hAnsi="Calibri" w:cs="Calibri"/>
          <w:b/>
          <w:bCs/>
          <w:sz w:val="24"/>
          <w:szCs w:val="24"/>
        </w:rPr>
        <w:t xml:space="preserve"> any commitment for municipal staff time, including departments and positions of those that will participate, and a brief description of their roles/duties. </w:t>
      </w:r>
      <w:r w:rsidRPr="00AE777D">
        <w:rPr>
          <w:rFonts w:ascii="Calibri" w:eastAsia="Calibri" w:hAnsi="Calibri" w:cs="Calibri"/>
          <w:b/>
          <w:bCs/>
          <w:i/>
          <w:iCs/>
          <w:sz w:val="24"/>
          <w:szCs w:val="24"/>
        </w:rPr>
        <w:t>Less than 250 words.</w:t>
      </w:r>
      <w:r w:rsidRPr="00AE777D">
        <w:rPr>
          <w:rFonts w:ascii="Calibri" w:eastAsia="Calibri" w:hAnsi="Calibri" w:cs="Calibri"/>
          <w:b/>
          <w:bCs/>
          <w:sz w:val="24"/>
          <w:szCs w:val="24"/>
        </w:rPr>
        <w:t xml:space="preserve"> </w:t>
      </w:r>
    </w:p>
    <w:p w14:paraId="51DE9ABE" w14:textId="77777777" w:rsidR="00AE777D" w:rsidRPr="00C807D4" w:rsidRDefault="00AE777D" w:rsidP="00C807D4">
      <w:pPr>
        <w:spacing w:line="240" w:lineRule="auto"/>
        <w:contextualSpacing/>
        <w:rPr>
          <w:rFonts w:ascii="Calibri" w:eastAsia="Calibri" w:hAnsi="Calibri" w:cs="Calibri"/>
          <w:sz w:val="24"/>
          <w:szCs w:val="24"/>
        </w:rPr>
      </w:pPr>
    </w:p>
    <w:p w14:paraId="7442E0E2" w14:textId="471C2B74" w:rsidR="00C31226" w:rsidRDefault="00AE777D" w:rsidP="00C31226">
      <w:pPr>
        <w:tabs>
          <w:tab w:val="left" w:pos="3467"/>
        </w:tabs>
        <w:spacing w:line="240" w:lineRule="auto"/>
        <w:contextualSpacing/>
        <w:rPr>
          <w:rFonts w:ascii="Calibri" w:eastAsia="Calibri" w:hAnsi="Calibri" w:cs="Calibri"/>
          <w:sz w:val="24"/>
          <w:szCs w:val="24"/>
        </w:rPr>
      </w:pPr>
      <w:r w:rsidRPr="00AE777D">
        <w:rPr>
          <w:rFonts w:ascii="Calibri" w:eastAsia="Calibri" w:hAnsi="Calibri" w:cs="Calibri"/>
          <w:sz w:val="24"/>
          <w:szCs w:val="24"/>
        </w:rPr>
        <w:t>N</w:t>
      </w:r>
      <w:r w:rsidR="00B41A55">
        <w:rPr>
          <w:rFonts w:ascii="Calibri" w:eastAsia="Calibri" w:hAnsi="Calibri" w:cs="Calibri"/>
          <w:sz w:val="24"/>
          <w:szCs w:val="24"/>
        </w:rPr>
        <w:t>ote</w:t>
      </w:r>
      <w:r w:rsidRPr="00AE777D">
        <w:rPr>
          <w:rFonts w:ascii="Calibri" w:eastAsia="Calibri" w:hAnsi="Calibri" w:cs="Calibri"/>
          <w:sz w:val="24"/>
          <w:szCs w:val="24"/>
        </w:rPr>
        <w:t xml:space="preserve">: If primary applicant is not a municipality, we strongly encourage applicants to work with local government staff and include letters of support stating how they will participate.  </w:t>
      </w:r>
    </w:p>
    <w:p w14:paraId="4211104E"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1F7B698C"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058682FF"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0DAB2FEC"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35FD8698"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28110C26"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5FB6C118"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18BA89BD"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6EB0EA4A"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228D8F4D"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7D116F6A"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4CD90692"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77BA38CE" w14:textId="77777777" w:rsidR="00C31226" w:rsidRDefault="00C31226" w:rsidP="00C31226">
      <w:pPr>
        <w:tabs>
          <w:tab w:val="left" w:pos="3467"/>
        </w:tabs>
        <w:spacing w:line="240" w:lineRule="auto"/>
        <w:contextualSpacing/>
        <w:rPr>
          <w:rFonts w:ascii="Calibri" w:eastAsia="Calibri" w:hAnsi="Calibri" w:cs="Calibri"/>
          <w:sz w:val="24"/>
          <w:szCs w:val="24"/>
        </w:rPr>
      </w:pPr>
    </w:p>
    <w:p w14:paraId="02C06521" w14:textId="77777777" w:rsidR="00C31226" w:rsidRPr="00C31226" w:rsidRDefault="00C31226" w:rsidP="00C31226">
      <w:pPr>
        <w:tabs>
          <w:tab w:val="left" w:pos="3467"/>
        </w:tabs>
        <w:spacing w:line="240" w:lineRule="auto"/>
        <w:contextualSpacing/>
        <w:rPr>
          <w:rFonts w:ascii="Calibri" w:eastAsia="Calibri" w:hAnsi="Calibri" w:cs="Calibri"/>
          <w:sz w:val="24"/>
          <w:szCs w:val="24"/>
        </w:rPr>
      </w:pPr>
    </w:p>
    <w:p w14:paraId="44AAA220" w14:textId="226185EE" w:rsidR="00AE777D" w:rsidRDefault="00AE777D" w:rsidP="00C807D4">
      <w:pPr>
        <w:spacing w:line="240" w:lineRule="auto"/>
        <w:contextualSpacing/>
      </w:pPr>
      <w:r>
        <w:br w:type="page"/>
      </w:r>
    </w:p>
    <w:p w14:paraId="39B3AE68" w14:textId="106113AA" w:rsidR="00E76566" w:rsidRPr="00E25C1D" w:rsidRDefault="00F94F10" w:rsidP="00E25C1D">
      <w:pPr>
        <w:contextualSpacing/>
        <w:rPr>
          <w:b/>
          <w:bCs/>
          <w:sz w:val="28"/>
          <w:szCs w:val="28"/>
        </w:rPr>
      </w:pPr>
      <w:r w:rsidRPr="00E25C1D">
        <w:rPr>
          <w:b/>
          <w:bCs/>
          <w:sz w:val="28"/>
          <w:szCs w:val="28"/>
        </w:rPr>
        <w:lastRenderedPageBreak/>
        <w:t>Approach and workplan</w:t>
      </w:r>
    </w:p>
    <w:p w14:paraId="6B1C5A82" w14:textId="77777777" w:rsidR="00C807D4" w:rsidRDefault="00C807D4" w:rsidP="00C807D4">
      <w:pPr>
        <w:spacing w:line="240" w:lineRule="auto"/>
        <w:contextualSpacing/>
        <w:rPr>
          <w:sz w:val="12"/>
          <w:szCs w:val="12"/>
        </w:rPr>
      </w:pPr>
    </w:p>
    <w:p w14:paraId="5632C67C" w14:textId="77777777" w:rsidR="00C807D4" w:rsidRDefault="00C807D4" w:rsidP="00C807D4">
      <w:pPr>
        <w:spacing w:line="240" w:lineRule="auto"/>
        <w:contextualSpacing/>
        <w:rPr>
          <w:rFonts w:ascii="Calibri" w:eastAsia="Calibri" w:hAnsi="Calibri" w:cs="Calibri"/>
          <w:b/>
          <w:bCs/>
          <w:sz w:val="24"/>
          <w:szCs w:val="24"/>
        </w:rPr>
      </w:pPr>
      <w:r w:rsidRPr="00C807D4">
        <w:rPr>
          <w:rFonts w:ascii="Calibri" w:eastAsia="Calibri" w:hAnsi="Calibri" w:cs="Calibri"/>
          <w:b/>
          <w:bCs/>
          <w:sz w:val="24"/>
          <w:szCs w:val="24"/>
        </w:rPr>
        <w:t xml:space="preserve">How will your planning team evaluate risk-informed nature-based solutions and hybrid approaches that reduce risk from natural hazards and provide co-benefits? </w:t>
      </w:r>
    </w:p>
    <w:p w14:paraId="0117B0F9" w14:textId="3AEDF73E" w:rsidR="00C807D4" w:rsidRPr="00C807D4" w:rsidRDefault="00C807D4" w:rsidP="00C807D4">
      <w:pPr>
        <w:spacing w:line="240" w:lineRule="auto"/>
        <w:contextualSpacing/>
        <w:rPr>
          <w:rFonts w:ascii="Calibri" w:eastAsia="Calibri" w:hAnsi="Calibri" w:cs="Calibri"/>
          <w:b/>
          <w:bCs/>
          <w:i/>
          <w:iCs/>
          <w:sz w:val="24"/>
          <w:szCs w:val="24"/>
        </w:rPr>
      </w:pPr>
      <w:r w:rsidRPr="00C807D4">
        <w:rPr>
          <w:rFonts w:ascii="Calibri" w:eastAsia="Calibri" w:hAnsi="Calibri" w:cs="Calibri"/>
          <w:b/>
          <w:bCs/>
          <w:i/>
          <w:iCs/>
          <w:sz w:val="24"/>
          <w:szCs w:val="24"/>
        </w:rPr>
        <w:t>Less than 500 words.</w:t>
      </w:r>
    </w:p>
    <w:p w14:paraId="73D12E66" w14:textId="74F56F64" w:rsidR="00C807D4" w:rsidRDefault="00C807D4" w:rsidP="00C807D4">
      <w:pPr>
        <w:spacing w:line="240" w:lineRule="auto"/>
        <w:contextualSpacing/>
        <w:rPr>
          <w:rFonts w:ascii="Calibri" w:eastAsia="Calibri" w:hAnsi="Calibri" w:cs="Calibri"/>
          <w:sz w:val="24"/>
          <w:szCs w:val="24"/>
        </w:rPr>
      </w:pPr>
    </w:p>
    <w:p w14:paraId="06BF4232" w14:textId="725B3D2C" w:rsidR="00C807D4" w:rsidRDefault="00C807D4" w:rsidP="00C807D4">
      <w:pPr>
        <w:spacing w:line="240" w:lineRule="auto"/>
        <w:contextualSpacing/>
        <w:rPr>
          <w:rFonts w:ascii="Calibri" w:eastAsia="Calibri" w:hAnsi="Calibri" w:cs="Calibri"/>
          <w:sz w:val="24"/>
          <w:szCs w:val="24"/>
        </w:rPr>
      </w:pPr>
    </w:p>
    <w:p w14:paraId="3146A5FD" w14:textId="7E5AAF0D" w:rsidR="00C807D4" w:rsidRDefault="00C807D4" w:rsidP="00C807D4">
      <w:pPr>
        <w:spacing w:line="240" w:lineRule="auto"/>
        <w:contextualSpacing/>
        <w:rPr>
          <w:rFonts w:ascii="Calibri" w:eastAsia="Calibri" w:hAnsi="Calibri" w:cs="Calibri"/>
          <w:sz w:val="24"/>
          <w:szCs w:val="24"/>
        </w:rPr>
      </w:pPr>
    </w:p>
    <w:p w14:paraId="77FA853F" w14:textId="60D6C815" w:rsidR="00C807D4" w:rsidRDefault="00C807D4" w:rsidP="00C807D4">
      <w:pPr>
        <w:spacing w:line="240" w:lineRule="auto"/>
        <w:contextualSpacing/>
        <w:rPr>
          <w:rFonts w:ascii="Calibri" w:eastAsia="Calibri" w:hAnsi="Calibri" w:cs="Calibri"/>
          <w:sz w:val="24"/>
          <w:szCs w:val="24"/>
        </w:rPr>
      </w:pPr>
    </w:p>
    <w:p w14:paraId="2AC6B3C2" w14:textId="23EAE30F" w:rsidR="00C807D4" w:rsidRDefault="00C807D4" w:rsidP="00C807D4">
      <w:pPr>
        <w:spacing w:line="240" w:lineRule="auto"/>
        <w:contextualSpacing/>
        <w:rPr>
          <w:rFonts w:ascii="Calibri" w:eastAsia="Calibri" w:hAnsi="Calibri" w:cs="Calibri"/>
          <w:sz w:val="24"/>
          <w:szCs w:val="24"/>
        </w:rPr>
      </w:pPr>
    </w:p>
    <w:p w14:paraId="0515782A" w14:textId="23AFA233" w:rsidR="00C807D4" w:rsidRDefault="00C807D4" w:rsidP="00C807D4">
      <w:pPr>
        <w:spacing w:line="240" w:lineRule="auto"/>
        <w:contextualSpacing/>
        <w:rPr>
          <w:rFonts w:ascii="Calibri" w:eastAsia="Calibri" w:hAnsi="Calibri" w:cs="Calibri"/>
          <w:sz w:val="24"/>
          <w:szCs w:val="24"/>
        </w:rPr>
      </w:pPr>
    </w:p>
    <w:p w14:paraId="23EE482F" w14:textId="0753FBC2" w:rsidR="00C807D4" w:rsidRDefault="00C807D4" w:rsidP="00C807D4">
      <w:pPr>
        <w:spacing w:line="240" w:lineRule="auto"/>
        <w:contextualSpacing/>
        <w:rPr>
          <w:rFonts w:ascii="Calibri" w:eastAsia="Calibri" w:hAnsi="Calibri" w:cs="Calibri"/>
          <w:sz w:val="24"/>
          <w:szCs w:val="24"/>
        </w:rPr>
      </w:pPr>
    </w:p>
    <w:p w14:paraId="3BEDFC4C" w14:textId="33F4B9A4" w:rsidR="00C807D4" w:rsidRDefault="00C807D4" w:rsidP="00C807D4">
      <w:pPr>
        <w:spacing w:line="240" w:lineRule="auto"/>
        <w:contextualSpacing/>
        <w:rPr>
          <w:rFonts w:ascii="Calibri" w:eastAsia="Calibri" w:hAnsi="Calibri" w:cs="Calibri"/>
          <w:sz w:val="24"/>
          <w:szCs w:val="24"/>
        </w:rPr>
      </w:pPr>
    </w:p>
    <w:p w14:paraId="4E828DBD" w14:textId="0184583E" w:rsidR="00C807D4" w:rsidRDefault="00C807D4" w:rsidP="00C807D4">
      <w:pPr>
        <w:spacing w:line="240" w:lineRule="auto"/>
        <w:contextualSpacing/>
        <w:rPr>
          <w:rFonts w:ascii="Calibri" w:eastAsia="Calibri" w:hAnsi="Calibri" w:cs="Calibri"/>
          <w:sz w:val="24"/>
          <w:szCs w:val="24"/>
        </w:rPr>
      </w:pPr>
    </w:p>
    <w:p w14:paraId="4D39E810" w14:textId="418887BA" w:rsidR="00C807D4" w:rsidRDefault="00C807D4" w:rsidP="00C807D4">
      <w:pPr>
        <w:spacing w:line="240" w:lineRule="auto"/>
        <w:contextualSpacing/>
        <w:rPr>
          <w:rFonts w:ascii="Calibri" w:eastAsia="Calibri" w:hAnsi="Calibri" w:cs="Calibri"/>
          <w:sz w:val="24"/>
          <w:szCs w:val="24"/>
        </w:rPr>
      </w:pPr>
    </w:p>
    <w:p w14:paraId="2DCBCEAD" w14:textId="7EC49018" w:rsidR="00C807D4" w:rsidRDefault="00C807D4" w:rsidP="00C807D4">
      <w:pPr>
        <w:spacing w:line="240" w:lineRule="auto"/>
        <w:contextualSpacing/>
        <w:rPr>
          <w:rFonts w:ascii="Calibri" w:eastAsia="Calibri" w:hAnsi="Calibri" w:cs="Calibri"/>
          <w:sz w:val="24"/>
          <w:szCs w:val="24"/>
        </w:rPr>
      </w:pPr>
    </w:p>
    <w:p w14:paraId="55D8F356" w14:textId="7EFC0594" w:rsidR="00C807D4" w:rsidRDefault="00C807D4" w:rsidP="00C807D4">
      <w:pPr>
        <w:spacing w:line="240" w:lineRule="auto"/>
        <w:contextualSpacing/>
        <w:rPr>
          <w:rFonts w:ascii="Calibri" w:eastAsia="Calibri" w:hAnsi="Calibri" w:cs="Calibri"/>
          <w:sz w:val="24"/>
          <w:szCs w:val="24"/>
        </w:rPr>
      </w:pPr>
    </w:p>
    <w:p w14:paraId="256EE8B7" w14:textId="2AE28854" w:rsidR="00C807D4" w:rsidRDefault="00C807D4" w:rsidP="00C807D4">
      <w:pPr>
        <w:spacing w:line="240" w:lineRule="auto"/>
        <w:contextualSpacing/>
        <w:rPr>
          <w:rFonts w:ascii="Calibri" w:eastAsia="Calibri" w:hAnsi="Calibri" w:cs="Calibri"/>
          <w:sz w:val="24"/>
          <w:szCs w:val="24"/>
        </w:rPr>
      </w:pPr>
    </w:p>
    <w:p w14:paraId="4F94BBCE" w14:textId="17F5BE02" w:rsidR="00C807D4" w:rsidRDefault="00C807D4" w:rsidP="00C807D4">
      <w:pPr>
        <w:spacing w:line="240" w:lineRule="auto"/>
        <w:contextualSpacing/>
        <w:rPr>
          <w:rFonts w:ascii="Calibri" w:eastAsia="Calibri" w:hAnsi="Calibri" w:cs="Calibri"/>
          <w:sz w:val="24"/>
          <w:szCs w:val="24"/>
        </w:rPr>
      </w:pPr>
    </w:p>
    <w:p w14:paraId="498702FB" w14:textId="5B8A301F" w:rsidR="00C807D4" w:rsidRDefault="00C807D4" w:rsidP="00C807D4">
      <w:pPr>
        <w:spacing w:line="240" w:lineRule="auto"/>
        <w:contextualSpacing/>
        <w:rPr>
          <w:rFonts w:ascii="Calibri" w:eastAsia="Calibri" w:hAnsi="Calibri" w:cs="Calibri"/>
          <w:sz w:val="24"/>
          <w:szCs w:val="24"/>
        </w:rPr>
      </w:pPr>
    </w:p>
    <w:p w14:paraId="5F650667" w14:textId="41B381E6" w:rsidR="00C807D4" w:rsidRDefault="00C807D4" w:rsidP="00C807D4">
      <w:pPr>
        <w:spacing w:line="240" w:lineRule="auto"/>
        <w:contextualSpacing/>
        <w:rPr>
          <w:rFonts w:ascii="Calibri" w:eastAsia="Calibri" w:hAnsi="Calibri" w:cs="Calibri"/>
          <w:sz w:val="24"/>
          <w:szCs w:val="24"/>
        </w:rPr>
      </w:pPr>
    </w:p>
    <w:p w14:paraId="1E8B1E49" w14:textId="5A15A62B" w:rsidR="00C807D4" w:rsidRDefault="00C807D4" w:rsidP="00C807D4">
      <w:pPr>
        <w:spacing w:line="240" w:lineRule="auto"/>
        <w:contextualSpacing/>
        <w:rPr>
          <w:rFonts w:ascii="Calibri" w:eastAsia="Calibri" w:hAnsi="Calibri" w:cs="Calibri"/>
          <w:sz w:val="24"/>
          <w:szCs w:val="24"/>
        </w:rPr>
      </w:pPr>
    </w:p>
    <w:p w14:paraId="0B949CB0" w14:textId="5F4BAFFA" w:rsidR="00C807D4" w:rsidRDefault="00C807D4" w:rsidP="00C807D4">
      <w:pPr>
        <w:spacing w:line="240" w:lineRule="auto"/>
        <w:contextualSpacing/>
        <w:rPr>
          <w:rFonts w:ascii="Calibri" w:eastAsia="Calibri" w:hAnsi="Calibri" w:cs="Calibri"/>
          <w:sz w:val="24"/>
          <w:szCs w:val="24"/>
        </w:rPr>
      </w:pPr>
    </w:p>
    <w:p w14:paraId="75AAF1D1" w14:textId="3A0BE3A0" w:rsidR="00C807D4" w:rsidRDefault="00C807D4" w:rsidP="00C807D4">
      <w:pPr>
        <w:spacing w:line="240" w:lineRule="auto"/>
        <w:contextualSpacing/>
        <w:rPr>
          <w:rFonts w:ascii="Calibri" w:eastAsia="Calibri" w:hAnsi="Calibri" w:cs="Calibri"/>
          <w:sz w:val="24"/>
          <w:szCs w:val="24"/>
        </w:rPr>
      </w:pPr>
    </w:p>
    <w:p w14:paraId="75283EF9" w14:textId="2404CC19" w:rsidR="00C807D4" w:rsidRDefault="00C807D4" w:rsidP="00C807D4">
      <w:pPr>
        <w:spacing w:line="240" w:lineRule="auto"/>
        <w:contextualSpacing/>
        <w:rPr>
          <w:rFonts w:ascii="Calibri" w:eastAsia="Calibri" w:hAnsi="Calibri" w:cs="Calibri"/>
          <w:sz w:val="24"/>
          <w:szCs w:val="24"/>
        </w:rPr>
      </w:pPr>
    </w:p>
    <w:p w14:paraId="67169573" w14:textId="687049B9" w:rsidR="00C807D4" w:rsidRDefault="00C807D4" w:rsidP="00C807D4">
      <w:pPr>
        <w:spacing w:line="240" w:lineRule="auto"/>
        <w:contextualSpacing/>
        <w:rPr>
          <w:rFonts w:ascii="Calibri" w:eastAsia="Calibri" w:hAnsi="Calibri" w:cs="Calibri"/>
          <w:sz w:val="24"/>
          <w:szCs w:val="24"/>
        </w:rPr>
      </w:pPr>
    </w:p>
    <w:p w14:paraId="36C91C18" w14:textId="5C478F0C" w:rsidR="00C807D4" w:rsidRDefault="00C807D4" w:rsidP="00C807D4">
      <w:pPr>
        <w:spacing w:line="240" w:lineRule="auto"/>
        <w:contextualSpacing/>
        <w:rPr>
          <w:rFonts w:ascii="Calibri" w:eastAsia="Calibri" w:hAnsi="Calibri" w:cs="Calibri"/>
          <w:sz w:val="24"/>
          <w:szCs w:val="24"/>
        </w:rPr>
      </w:pPr>
    </w:p>
    <w:p w14:paraId="4047A064" w14:textId="16E0FEC9" w:rsidR="00C807D4" w:rsidRDefault="00C807D4" w:rsidP="00C807D4">
      <w:pPr>
        <w:spacing w:line="240" w:lineRule="auto"/>
        <w:contextualSpacing/>
        <w:rPr>
          <w:rFonts w:ascii="Calibri" w:eastAsia="Calibri" w:hAnsi="Calibri" w:cs="Calibri"/>
          <w:sz w:val="24"/>
          <w:szCs w:val="24"/>
        </w:rPr>
      </w:pPr>
    </w:p>
    <w:p w14:paraId="509B326B" w14:textId="6CEA250F" w:rsidR="00C807D4" w:rsidRDefault="00C807D4" w:rsidP="00C807D4">
      <w:pPr>
        <w:spacing w:line="240" w:lineRule="auto"/>
        <w:contextualSpacing/>
        <w:rPr>
          <w:rFonts w:ascii="Calibri" w:eastAsia="Calibri" w:hAnsi="Calibri" w:cs="Calibri"/>
          <w:sz w:val="24"/>
          <w:szCs w:val="24"/>
        </w:rPr>
      </w:pPr>
    </w:p>
    <w:p w14:paraId="6D9CA9C1" w14:textId="2E295450" w:rsidR="00C807D4" w:rsidRDefault="00C807D4" w:rsidP="00C807D4">
      <w:pPr>
        <w:spacing w:line="240" w:lineRule="auto"/>
        <w:contextualSpacing/>
        <w:rPr>
          <w:rFonts w:ascii="Calibri" w:eastAsia="Calibri" w:hAnsi="Calibri" w:cs="Calibri"/>
          <w:sz w:val="24"/>
          <w:szCs w:val="24"/>
        </w:rPr>
      </w:pPr>
    </w:p>
    <w:p w14:paraId="02945D01" w14:textId="10C09DF9" w:rsidR="00C807D4" w:rsidRDefault="00C807D4" w:rsidP="00C807D4">
      <w:pPr>
        <w:spacing w:line="240" w:lineRule="auto"/>
        <w:contextualSpacing/>
        <w:rPr>
          <w:rFonts w:ascii="Calibri" w:eastAsia="Calibri" w:hAnsi="Calibri" w:cs="Calibri"/>
          <w:sz w:val="24"/>
          <w:szCs w:val="24"/>
        </w:rPr>
      </w:pPr>
    </w:p>
    <w:p w14:paraId="48790C30" w14:textId="66D556CA" w:rsidR="00C807D4" w:rsidRDefault="00C807D4" w:rsidP="00C807D4">
      <w:pPr>
        <w:spacing w:line="240" w:lineRule="auto"/>
        <w:contextualSpacing/>
        <w:rPr>
          <w:rFonts w:ascii="Calibri" w:eastAsia="Calibri" w:hAnsi="Calibri" w:cs="Calibri"/>
          <w:sz w:val="24"/>
          <w:szCs w:val="24"/>
        </w:rPr>
      </w:pPr>
    </w:p>
    <w:p w14:paraId="216F7CEB" w14:textId="4D180EAC" w:rsidR="00C807D4" w:rsidRDefault="00C807D4" w:rsidP="00C807D4">
      <w:pPr>
        <w:spacing w:line="240" w:lineRule="auto"/>
        <w:contextualSpacing/>
        <w:rPr>
          <w:rFonts w:ascii="Calibri" w:eastAsia="Calibri" w:hAnsi="Calibri" w:cs="Calibri"/>
          <w:sz w:val="24"/>
          <w:szCs w:val="24"/>
        </w:rPr>
      </w:pPr>
    </w:p>
    <w:p w14:paraId="2EF7CB61" w14:textId="73421B7B" w:rsidR="00C807D4" w:rsidRDefault="00C807D4" w:rsidP="00C807D4">
      <w:pPr>
        <w:spacing w:line="240" w:lineRule="auto"/>
        <w:contextualSpacing/>
        <w:rPr>
          <w:rFonts w:ascii="Calibri" w:eastAsia="Calibri" w:hAnsi="Calibri" w:cs="Calibri"/>
          <w:sz w:val="24"/>
          <w:szCs w:val="24"/>
        </w:rPr>
      </w:pPr>
    </w:p>
    <w:p w14:paraId="4A253651" w14:textId="10A1AC5A" w:rsidR="00C807D4" w:rsidRDefault="00C807D4" w:rsidP="00C807D4">
      <w:pPr>
        <w:spacing w:line="240" w:lineRule="auto"/>
        <w:contextualSpacing/>
        <w:rPr>
          <w:rFonts w:ascii="Calibri" w:eastAsia="Calibri" w:hAnsi="Calibri" w:cs="Calibri"/>
          <w:sz w:val="24"/>
          <w:szCs w:val="24"/>
        </w:rPr>
      </w:pPr>
    </w:p>
    <w:p w14:paraId="255DB3E4" w14:textId="16CAF857" w:rsidR="00C807D4" w:rsidRDefault="00C807D4" w:rsidP="00C807D4">
      <w:pPr>
        <w:spacing w:line="240" w:lineRule="auto"/>
        <w:contextualSpacing/>
        <w:rPr>
          <w:rFonts w:ascii="Calibri" w:eastAsia="Calibri" w:hAnsi="Calibri" w:cs="Calibri"/>
          <w:sz w:val="24"/>
          <w:szCs w:val="24"/>
        </w:rPr>
      </w:pPr>
    </w:p>
    <w:p w14:paraId="03A5D22A" w14:textId="0B7C3D59" w:rsidR="00C807D4" w:rsidRDefault="00C807D4" w:rsidP="00C807D4">
      <w:pPr>
        <w:spacing w:line="240" w:lineRule="auto"/>
        <w:contextualSpacing/>
        <w:rPr>
          <w:rFonts w:ascii="Calibri" w:eastAsia="Calibri" w:hAnsi="Calibri" w:cs="Calibri"/>
          <w:sz w:val="24"/>
          <w:szCs w:val="24"/>
        </w:rPr>
      </w:pPr>
    </w:p>
    <w:p w14:paraId="384A39A1" w14:textId="1291951B" w:rsidR="00C807D4" w:rsidRDefault="00C807D4" w:rsidP="00C807D4">
      <w:pPr>
        <w:spacing w:line="240" w:lineRule="auto"/>
        <w:contextualSpacing/>
        <w:rPr>
          <w:rFonts w:ascii="Calibri" w:eastAsia="Calibri" w:hAnsi="Calibri" w:cs="Calibri"/>
          <w:sz w:val="24"/>
          <w:szCs w:val="24"/>
        </w:rPr>
      </w:pPr>
    </w:p>
    <w:p w14:paraId="7611E873" w14:textId="280F7419" w:rsidR="00C807D4" w:rsidRDefault="00C807D4" w:rsidP="00C807D4">
      <w:pPr>
        <w:spacing w:line="240" w:lineRule="auto"/>
        <w:contextualSpacing/>
        <w:rPr>
          <w:rFonts w:ascii="Calibri" w:eastAsia="Calibri" w:hAnsi="Calibri" w:cs="Calibri"/>
          <w:sz w:val="24"/>
          <w:szCs w:val="24"/>
        </w:rPr>
      </w:pPr>
    </w:p>
    <w:p w14:paraId="73E5A158" w14:textId="4B6BAAFF" w:rsidR="00C807D4" w:rsidRDefault="00C807D4" w:rsidP="00C807D4">
      <w:pPr>
        <w:spacing w:line="240" w:lineRule="auto"/>
        <w:contextualSpacing/>
        <w:rPr>
          <w:rFonts w:ascii="Calibri" w:eastAsia="Calibri" w:hAnsi="Calibri" w:cs="Calibri"/>
          <w:sz w:val="24"/>
          <w:szCs w:val="24"/>
        </w:rPr>
      </w:pPr>
    </w:p>
    <w:p w14:paraId="7C8BE68E" w14:textId="4400F359" w:rsidR="00C807D4" w:rsidRDefault="00C807D4" w:rsidP="00C807D4">
      <w:pPr>
        <w:spacing w:line="240" w:lineRule="auto"/>
        <w:contextualSpacing/>
        <w:rPr>
          <w:rFonts w:ascii="Calibri" w:eastAsia="Calibri" w:hAnsi="Calibri" w:cs="Calibri"/>
          <w:sz w:val="24"/>
          <w:szCs w:val="24"/>
        </w:rPr>
      </w:pPr>
    </w:p>
    <w:p w14:paraId="73847944" w14:textId="3C2D2109" w:rsidR="00C807D4" w:rsidRDefault="00C807D4" w:rsidP="00C807D4">
      <w:pPr>
        <w:spacing w:line="240" w:lineRule="auto"/>
        <w:contextualSpacing/>
        <w:rPr>
          <w:rFonts w:ascii="Calibri" w:eastAsia="Calibri" w:hAnsi="Calibri" w:cs="Calibri"/>
          <w:sz w:val="24"/>
          <w:szCs w:val="24"/>
        </w:rPr>
      </w:pPr>
    </w:p>
    <w:p w14:paraId="2A592F83" w14:textId="77777777" w:rsidR="00C807D4" w:rsidRDefault="00C807D4" w:rsidP="00C807D4">
      <w:pPr>
        <w:spacing w:line="240" w:lineRule="auto"/>
        <w:contextualSpacing/>
        <w:rPr>
          <w:rFonts w:ascii="Calibri" w:eastAsia="Calibri" w:hAnsi="Calibri" w:cs="Calibri"/>
          <w:sz w:val="24"/>
          <w:szCs w:val="24"/>
        </w:rPr>
      </w:pPr>
    </w:p>
    <w:p w14:paraId="36BDBB83" w14:textId="67E81AB5" w:rsidR="00C807D4" w:rsidRPr="00E25C1D" w:rsidRDefault="00C807D4" w:rsidP="00E25C1D">
      <w:pPr>
        <w:contextualSpacing/>
        <w:rPr>
          <w:b/>
          <w:bCs/>
          <w:color w:val="767171" w:themeColor="background2" w:themeShade="80"/>
          <w:sz w:val="28"/>
          <w:szCs w:val="28"/>
        </w:rPr>
      </w:pPr>
      <w:r>
        <w:br w:type="page"/>
      </w:r>
    </w:p>
    <w:p w14:paraId="12A744FF" w14:textId="34580561" w:rsidR="00CF62D9" w:rsidRPr="00E25C1D" w:rsidRDefault="00CF62D9" w:rsidP="00E25C1D">
      <w:pPr>
        <w:contextualSpacing/>
        <w:rPr>
          <w:b/>
          <w:bCs/>
          <w:color w:val="767171" w:themeColor="background2" w:themeShade="80"/>
          <w:sz w:val="28"/>
          <w:szCs w:val="28"/>
        </w:rPr>
      </w:pPr>
      <w:r w:rsidRPr="00E25C1D">
        <w:rPr>
          <w:b/>
          <w:bCs/>
          <w:color w:val="767171" w:themeColor="background2" w:themeShade="80"/>
          <w:sz w:val="28"/>
          <w:szCs w:val="28"/>
        </w:rPr>
        <w:lastRenderedPageBreak/>
        <w:t>Approach and workplan continued</w:t>
      </w:r>
    </w:p>
    <w:p w14:paraId="2848F9E3" w14:textId="77777777" w:rsidR="00CF62D9" w:rsidRPr="00CF62D9" w:rsidRDefault="00CF62D9" w:rsidP="00C807D4">
      <w:pPr>
        <w:spacing w:line="240" w:lineRule="auto"/>
        <w:contextualSpacing/>
        <w:rPr>
          <w:rFonts w:ascii="Calibri" w:eastAsia="Calibri" w:hAnsi="Calibri" w:cs="Calibri"/>
          <w:b/>
          <w:bCs/>
          <w:color w:val="000000" w:themeColor="text1"/>
          <w:sz w:val="12"/>
          <w:szCs w:val="12"/>
        </w:rPr>
      </w:pPr>
    </w:p>
    <w:p w14:paraId="201311A2" w14:textId="5D51DAEF" w:rsidR="00C807D4" w:rsidRDefault="00C807D4" w:rsidP="00C807D4">
      <w:pPr>
        <w:spacing w:line="240" w:lineRule="auto"/>
        <w:contextualSpacing/>
        <w:rPr>
          <w:rFonts w:ascii="Calibri" w:eastAsia="Calibri" w:hAnsi="Calibri" w:cs="Calibri"/>
          <w:b/>
          <w:bCs/>
          <w:i/>
          <w:iCs/>
          <w:sz w:val="24"/>
          <w:szCs w:val="24"/>
        </w:rPr>
      </w:pPr>
      <w:r w:rsidRPr="00C807D4">
        <w:rPr>
          <w:rFonts w:ascii="Calibri" w:eastAsia="Calibri" w:hAnsi="Calibri" w:cs="Calibri"/>
          <w:b/>
          <w:bCs/>
          <w:color w:val="000000" w:themeColor="text1"/>
          <w:sz w:val="24"/>
          <w:szCs w:val="24"/>
        </w:rPr>
        <w:t xml:space="preserve">Describe the planning team’s approach for incorporating the best available information on current and future climate conditions and anticipated sea-level rise, as appropriate, to plan for anticipated climate-driven risks at least 50 years into the future. </w:t>
      </w:r>
      <w:r w:rsidRPr="00C807D4">
        <w:rPr>
          <w:rFonts w:ascii="Calibri" w:eastAsia="Calibri" w:hAnsi="Calibri" w:cs="Calibri"/>
          <w:b/>
          <w:bCs/>
          <w:i/>
          <w:iCs/>
          <w:sz w:val="24"/>
          <w:szCs w:val="24"/>
        </w:rPr>
        <w:t>Less than 250 words.</w:t>
      </w:r>
    </w:p>
    <w:p w14:paraId="595884F8" w14:textId="33F21348" w:rsidR="00C807D4" w:rsidRPr="00C807D4" w:rsidRDefault="00C807D4" w:rsidP="00C807D4">
      <w:pPr>
        <w:spacing w:line="240" w:lineRule="auto"/>
        <w:contextualSpacing/>
        <w:rPr>
          <w:rFonts w:ascii="Calibri" w:eastAsia="Calibri" w:hAnsi="Calibri" w:cs="Calibri"/>
          <w:sz w:val="24"/>
          <w:szCs w:val="24"/>
        </w:rPr>
      </w:pPr>
    </w:p>
    <w:p w14:paraId="68DA8E4A" w14:textId="2391A49F" w:rsidR="00C807D4" w:rsidRPr="00C807D4" w:rsidRDefault="00C807D4" w:rsidP="00C807D4">
      <w:pPr>
        <w:spacing w:line="240" w:lineRule="auto"/>
        <w:contextualSpacing/>
        <w:rPr>
          <w:rFonts w:ascii="Calibri" w:eastAsia="Calibri" w:hAnsi="Calibri" w:cs="Calibri"/>
          <w:sz w:val="24"/>
          <w:szCs w:val="24"/>
        </w:rPr>
      </w:pPr>
    </w:p>
    <w:p w14:paraId="25652548" w14:textId="3453F381" w:rsidR="00C807D4" w:rsidRPr="00C807D4" w:rsidRDefault="00C807D4" w:rsidP="00C807D4">
      <w:pPr>
        <w:spacing w:line="240" w:lineRule="auto"/>
        <w:contextualSpacing/>
        <w:rPr>
          <w:rFonts w:ascii="Calibri" w:eastAsia="Calibri" w:hAnsi="Calibri" w:cs="Calibri"/>
          <w:sz w:val="24"/>
          <w:szCs w:val="24"/>
        </w:rPr>
      </w:pPr>
    </w:p>
    <w:p w14:paraId="13B1661F" w14:textId="17A766F7" w:rsidR="00C807D4" w:rsidRPr="00C807D4" w:rsidRDefault="00C807D4" w:rsidP="00C807D4">
      <w:pPr>
        <w:spacing w:line="240" w:lineRule="auto"/>
        <w:contextualSpacing/>
        <w:rPr>
          <w:rFonts w:ascii="Calibri" w:eastAsia="Calibri" w:hAnsi="Calibri" w:cs="Calibri"/>
          <w:sz w:val="24"/>
          <w:szCs w:val="24"/>
        </w:rPr>
      </w:pPr>
    </w:p>
    <w:p w14:paraId="0C25D1F3" w14:textId="21F3FDF1" w:rsidR="00C807D4" w:rsidRPr="00C807D4" w:rsidRDefault="00C807D4" w:rsidP="00C807D4">
      <w:pPr>
        <w:spacing w:line="240" w:lineRule="auto"/>
        <w:contextualSpacing/>
        <w:rPr>
          <w:rFonts w:ascii="Calibri" w:eastAsia="Calibri" w:hAnsi="Calibri" w:cs="Calibri"/>
          <w:sz w:val="24"/>
          <w:szCs w:val="24"/>
        </w:rPr>
      </w:pPr>
    </w:p>
    <w:p w14:paraId="2861D5E7" w14:textId="4C57C01B" w:rsidR="00C807D4" w:rsidRPr="00C807D4" w:rsidRDefault="00C807D4" w:rsidP="00C807D4">
      <w:pPr>
        <w:spacing w:line="240" w:lineRule="auto"/>
        <w:contextualSpacing/>
        <w:rPr>
          <w:rFonts w:ascii="Calibri" w:eastAsia="Calibri" w:hAnsi="Calibri" w:cs="Calibri"/>
          <w:sz w:val="24"/>
          <w:szCs w:val="24"/>
        </w:rPr>
      </w:pPr>
    </w:p>
    <w:p w14:paraId="5D71A6B2" w14:textId="6C14E12A" w:rsidR="00C807D4" w:rsidRPr="00C807D4" w:rsidRDefault="00C807D4" w:rsidP="00C807D4">
      <w:pPr>
        <w:spacing w:line="240" w:lineRule="auto"/>
        <w:contextualSpacing/>
        <w:rPr>
          <w:rFonts w:ascii="Calibri" w:eastAsia="Calibri" w:hAnsi="Calibri" w:cs="Calibri"/>
          <w:sz w:val="24"/>
          <w:szCs w:val="24"/>
        </w:rPr>
      </w:pPr>
    </w:p>
    <w:p w14:paraId="780EF4AD" w14:textId="70CD8AC1" w:rsidR="00C807D4" w:rsidRPr="00C807D4" w:rsidRDefault="00C807D4" w:rsidP="00C807D4">
      <w:pPr>
        <w:spacing w:line="240" w:lineRule="auto"/>
        <w:contextualSpacing/>
        <w:rPr>
          <w:rFonts w:ascii="Calibri" w:eastAsia="Calibri" w:hAnsi="Calibri" w:cs="Calibri"/>
          <w:sz w:val="24"/>
          <w:szCs w:val="24"/>
        </w:rPr>
      </w:pPr>
    </w:p>
    <w:p w14:paraId="1850FC56" w14:textId="75ED2A35" w:rsidR="00C807D4" w:rsidRPr="00C807D4" w:rsidRDefault="00C807D4" w:rsidP="00C807D4">
      <w:pPr>
        <w:spacing w:line="240" w:lineRule="auto"/>
        <w:contextualSpacing/>
        <w:rPr>
          <w:rFonts w:ascii="Calibri" w:eastAsia="Calibri" w:hAnsi="Calibri" w:cs="Calibri"/>
          <w:sz w:val="24"/>
          <w:szCs w:val="24"/>
        </w:rPr>
      </w:pPr>
    </w:p>
    <w:p w14:paraId="26793196" w14:textId="12700490" w:rsidR="00C807D4" w:rsidRPr="00C807D4" w:rsidRDefault="00C807D4" w:rsidP="00C807D4">
      <w:pPr>
        <w:spacing w:line="240" w:lineRule="auto"/>
        <w:contextualSpacing/>
        <w:rPr>
          <w:rFonts w:ascii="Calibri" w:eastAsia="Calibri" w:hAnsi="Calibri" w:cs="Calibri"/>
          <w:sz w:val="24"/>
          <w:szCs w:val="24"/>
        </w:rPr>
      </w:pPr>
    </w:p>
    <w:p w14:paraId="6E6BBD36" w14:textId="3646A399" w:rsidR="00C807D4" w:rsidRPr="00C807D4" w:rsidRDefault="00C807D4" w:rsidP="00C807D4">
      <w:pPr>
        <w:spacing w:line="240" w:lineRule="auto"/>
        <w:contextualSpacing/>
        <w:rPr>
          <w:rFonts w:ascii="Calibri" w:eastAsia="Calibri" w:hAnsi="Calibri" w:cs="Calibri"/>
          <w:sz w:val="24"/>
          <w:szCs w:val="24"/>
        </w:rPr>
      </w:pPr>
    </w:p>
    <w:p w14:paraId="4EFEFC79" w14:textId="27288A45" w:rsidR="00C807D4" w:rsidRPr="00C807D4" w:rsidRDefault="00C807D4" w:rsidP="00C807D4">
      <w:pPr>
        <w:spacing w:line="240" w:lineRule="auto"/>
        <w:contextualSpacing/>
        <w:rPr>
          <w:rFonts w:ascii="Calibri" w:eastAsia="Calibri" w:hAnsi="Calibri" w:cs="Calibri"/>
          <w:sz w:val="24"/>
          <w:szCs w:val="24"/>
        </w:rPr>
      </w:pPr>
    </w:p>
    <w:p w14:paraId="594D4A83" w14:textId="05306E71" w:rsidR="00C807D4" w:rsidRPr="00C807D4" w:rsidRDefault="00C807D4" w:rsidP="00C807D4">
      <w:pPr>
        <w:spacing w:line="240" w:lineRule="auto"/>
        <w:contextualSpacing/>
        <w:rPr>
          <w:rFonts w:ascii="Calibri" w:eastAsia="Calibri" w:hAnsi="Calibri" w:cs="Calibri"/>
          <w:sz w:val="24"/>
          <w:szCs w:val="24"/>
        </w:rPr>
      </w:pPr>
    </w:p>
    <w:p w14:paraId="2E099947" w14:textId="414A036C" w:rsidR="00C807D4" w:rsidRPr="00C807D4" w:rsidRDefault="00C807D4" w:rsidP="00C807D4">
      <w:pPr>
        <w:spacing w:line="240" w:lineRule="auto"/>
        <w:contextualSpacing/>
        <w:rPr>
          <w:rFonts w:ascii="Calibri" w:eastAsia="Calibri" w:hAnsi="Calibri" w:cs="Calibri"/>
          <w:sz w:val="24"/>
          <w:szCs w:val="24"/>
        </w:rPr>
      </w:pPr>
    </w:p>
    <w:p w14:paraId="4F721CC7" w14:textId="67C6D043" w:rsidR="00C807D4" w:rsidRPr="00C807D4" w:rsidRDefault="00C807D4" w:rsidP="00C807D4">
      <w:pPr>
        <w:spacing w:line="240" w:lineRule="auto"/>
        <w:contextualSpacing/>
        <w:rPr>
          <w:rFonts w:ascii="Calibri" w:eastAsia="Calibri" w:hAnsi="Calibri" w:cs="Calibri"/>
          <w:sz w:val="24"/>
          <w:szCs w:val="24"/>
        </w:rPr>
      </w:pPr>
    </w:p>
    <w:p w14:paraId="51308F9A" w14:textId="4F01EB0D" w:rsidR="00C807D4" w:rsidRPr="00C807D4" w:rsidRDefault="00C807D4" w:rsidP="00C807D4">
      <w:pPr>
        <w:spacing w:line="240" w:lineRule="auto"/>
        <w:contextualSpacing/>
        <w:rPr>
          <w:rFonts w:ascii="Calibri" w:eastAsia="Calibri" w:hAnsi="Calibri" w:cs="Calibri"/>
          <w:sz w:val="24"/>
          <w:szCs w:val="24"/>
        </w:rPr>
      </w:pPr>
    </w:p>
    <w:p w14:paraId="17A31EFA" w14:textId="77777777" w:rsidR="00C807D4" w:rsidRPr="00C807D4" w:rsidRDefault="00C807D4" w:rsidP="00C807D4">
      <w:pPr>
        <w:spacing w:line="240" w:lineRule="auto"/>
        <w:contextualSpacing/>
        <w:rPr>
          <w:rFonts w:ascii="Calibri" w:eastAsia="Calibri" w:hAnsi="Calibri" w:cs="Calibri"/>
          <w:color w:val="000000" w:themeColor="text1"/>
          <w:sz w:val="24"/>
          <w:szCs w:val="24"/>
        </w:rPr>
      </w:pPr>
    </w:p>
    <w:p w14:paraId="35AB20D7" w14:textId="04ED0445" w:rsidR="00C807D4" w:rsidRPr="00C807D4" w:rsidRDefault="00C807D4" w:rsidP="00C807D4">
      <w:pPr>
        <w:spacing w:line="240" w:lineRule="auto"/>
        <w:contextualSpacing/>
        <w:rPr>
          <w:sz w:val="24"/>
          <w:szCs w:val="24"/>
        </w:rPr>
      </w:pPr>
    </w:p>
    <w:p w14:paraId="13C98D4F" w14:textId="1D17F7AD" w:rsidR="00C807D4" w:rsidRPr="00C807D4" w:rsidRDefault="00C807D4" w:rsidP="00C807D4">
      <w:pPr>
        <w:spacing w:line="240" w:lineRule="auto"/>
        <w:contextualSpacing/>
        <w:rPr>
          <w:sz w:val="24"/>
          <w:szCs w:val="24"/>
        </w:rPr>
      </w:pPr>
    </w:p>
    <w:p w14:paraId="3B8579BF" w14:textId="0A9C5C52" w:rsidR="00C807D4" w:rsidRDefault="00C807D4" w:rsidP="00C807D4">
      <w:pPr>
        <w:spacing w:line="240" w:lineRule="auto"/>
        <w:contextualSpacing/>
        <w:rPr>
          <w:sz w:val="24"/>
          <w:szCs w:val="24"/>
        </w:rPr>
      </w:pPr>
    </w:p>
    <w:p w14:paraId="2B8E77A7" w14:textId="13910E8C" w:rsidR="00C807D4" w:rsidRDefault="00C807D4" w:rsidP="00C807D4">
      <w:pPr>
        <w:spacing w:line="240" w:lineRule="auto"/>
        <w:contextualSpacing/>
        <w:rPr>
          <w:sz w:val="24"/>
          <w:szCs w:val="24"/>
        </w:rPr>
      </w:pPr>
    </w:p>
    <w:p w14:paraId="3EE7D246" w14:textId="5E7A90DC" w:rsidR="00C807D4" w:rsidRDefault="00C807D4" w:rsidP="00C807D4">
      <w:pPr>
        <w:spacing w:line="240" w:lineRule="auto"/>
        <w:contextualSpacing/>
        <w:rPr>
          <w:sz w:val="24"/>
          <w:szCs w:val="24"/>
        </w:rPr>
      </w:pPr>
    </w:p>
    <w:p w14:paraId="1F142210" w14:textId="626B86FE" w:rsidR="00C807D4" w:rsidRDefault="00C807D4" w:rsidP="00C807D4">
      <w:pPr>
        <w:spacing w:line="240" w:lineRule="auto"/>
        <w:contextualSpacing/>
        <w:rPr>
          <w:sz w:val="24"/>
          <w:szCs w:val="24"/>
        </w:rPr>
      </w:pPr>
    </w:p>
    <w:p w14:paraId="5226AD8B" w14:textId="30DC7D39" w:rsidR="00C807D4" w:rsidRDefault="00C807D4" w:rsidP="00C807D4">
      <w:pPr>
        <w:spacing w:line="240" w:lineRule="auto"/>
        <w:contextualSpacing/>
        <w:rPr>
          <w:sz w:val="24"/>
          <w:szCs w:val="24"/>
        </w:rPr>
      </w:pPr>
    </w:p>
    <w:p w14:paraId="15BCB160" w14:textId="02ED7629" w:rsidR="00C807D4" w:rsidRDefault="00C807D4" w:rsidP="00C807D4">
      <w:pPr>
        <w:spacing w:line="240" w:lineRule="auto"/>
        <w:contextualSpacing/>
        <w:rPr>
          <w:sz w:val="24"/>
          <w:szCs w:val="24"/>
        </w:rPr>
      </w:pPr>
    </w:p>
    <w:p w14:paraId="6ADAC4E7" w14:textId="65C0D318" w:rsidR="00C807D4" w:rsidRDefault="00C807D4" w:rsidP="00C807D4">
      <w:pPr>
        <w:spacing w:line="240" w:lineRule="auto"/>
        <w:contextualSpacing/>
        <w:rPr>
          <w:sz w:val="24"/>
          <w:szCs w:val="24"/>
        </w:rPr>
      </w:pPr>
    </w:p>
    <w:p w14:paraId="316F3655" w14:textId="128422F7" w:rsidR="00C807D4" w:rsidRDefault="00C807D4" w:rsidP="00C807D4">
      <w:pPr>
        <w:spacing w:line="240" w:lineRule="auto"/>
        <w:contextualSpacing/>
        <w:rPr>
          <w:sz w:val="24"/>
          <w:szCs w:val="24"/>
        </w:rPr>
      </w:pPr>
    </w:p>
    <w:p w14:paraId="723E072A" w14:textId="50A5C141" w:rsidR="00C807D4" w:rsidRDefault="00C807D4" w:rsidP="00C807D4">
      <w:pPr>
        <w:spacing w:line="240" w:lineRule="auto"/>
        <w:contextualSpacing/>
        <w:rPr>
          <w:sz w:val="24"/>
          <w:szCs w:val="24"/>
        </w:rPr>
      </w:pPr>
    </w:p>
    <w:p w14:paraId="01F3C324" w14:textId="7F91FE76" w:rsidR="00C807D4" w:rsidRDefault="00C807D4" w:rsidP="00C807D4">
      <w:pPr>
        <w:spacing w:line="240" w:lineRule="auto"/>
        <w:contextualSpacing/>
        <w:rPr>
          <w:sz w:val="24"/>
          <w:szCs w:val="24"/>
        </w:rPr>
      </w:pPr>
    </w:p>
    <w:p w14:paraId="1EDBF287" w14:textId="76F3E09C" w:rsidR="00C807D4" w:rsidRDefault="00C807D4" w:rsidP="00C807D4">
      <w:pPr>
        <w:spacing w:line="240" w:lineRule="auto"/>
        <w:contextualSpacing/>
        <w:rPr>
          <w:sz w:val="24"/>
          <w:szCs w:val="24"/>
        </w:rPr>
      </w:pPr>
    </w:p>
    <w:p w14:paraId="04FCAA06" w14:textId="6C136AA4" w:rsidR="00C807D4" w:rsidRDefault="00C807D4" w:rsidP="00C807D4">
      <w:pPr>
        <w:spacing w:line="240" w:lineRule="auto"/>
        <w:contextualSpacing/>
        <w:rPr>
          <w:sz w:val="24"/>
          <w:szCs w:val="24"/>
        </w:rPr>
      </w:pPr>
    </w:p>
    <w:p w14:paraId="3FEEF3D7" w14:textId="4D0D4610" w:rsidR="00C807D4" w:rsidRDefault="00C807D4" w:rsidP="00C807D4">
      <w:pPr>
        <w:spacing w:line="240" w:lineRule="auto"/>
        <w:contextualSpacing/>
        <w:rPr>
          <w:sz w:val="24"/>
          <w:szCs w:val="24"/>
        </w:rPr>
      </w:pPr>
    </w:p>
    <w:p w14:paraId="21DB289F" w14:textId="6FB230F4" w:rsidR="00C807D4" w:rsidRDefault="00C807D4" w:rsidP="00C807D4">
      <w:pPr>
        <w:spacing w:line="240" w:lineRule="auto"/>
        <w:contextualSpacing/>
        <w:rPr>
          <w:sz w:val="24"/>
          <w:szCs w:val="24"/>
        </w:rPr>
      </w:pPr>
    </w:p>
    <w:p w14:paraId="220CEEA3" w14:textId="652BAF91" w:rsidR="00C807D4" w:rsidRDefault="00C807D4" w:rsidP="00C807D4">
      <w:pPr>
        <w:spacing w:line="240" w:lineRule="auto"/>
        <w:contextualSpacing/>
        <w:rPr>
          <w:sz w:val="24"/>
          <w:szCs w:val="24"/>
        </w:rPr>
      </w:pPr>
    </w:p>
    <w:p w14:paraId="57FB2B09" w14:textId="59AEDE8C" w:rsidR="00C807D4" w:rsidRDefault="00C807D4" w:rsidP="00C807D4">
      <w:pPr>
        <w:spacing w:line="240" w:lineRule="auto"/>
        <w:contextualSpacing/>
        <w:rPr>
          <w:sz w:val="24"/>
          <w:szCs w:val="24"/>
        </w:rPr>
      </w:pPr>
    </w:p>
    <w:p w14:paraId="249C7861" w14:textId="21C2DAB6" w:rsidR="00C807D4" w:rsidRDefault="00C807D4" w:rsidP="00C807D4">
      <w:pPr>
        <w:spacing w:line="240" w:lineRule="auto"/>
        <w:contextualSpacing/>
        <w:rPr>
          <w:sz w:val="24"/>
          <w:szCs w:val="24"/>
        </w:rPr>
      </w:pPr>
    </w:p>
    <w:p w14:paraId="4B4D37CE" w14:textId="6C62C2CF" w:rsidR="00C807D4" w:rsidRDefault="00C807D4" w:rsidP="00C807D4">
      <w:pPr>
        <w:spacing w:line="240" w:lineRule="auto"/>
        <w:contextualSpacing/>
        <w:rPr>
          <w:sz w:val="24"/>
          <w:szCs w:val="24"/>
        </w:rPr>
      </w:pPr>
    </w:p>
    <w:p w14:paraId="23D86B66" w14:textId="77777777" w:rsidR="00C807D4" w:rsidRPr="00C807D4" w:rsidRDefault="00C807D4" w:rsidP="00C807D4">
      <w:pPr>
        <w:spacing w:line="240" w:lineRule="auto"/>
        <w:contextualSpacing/>
        <w:rPr>
          <w:sz w:val="24"/>
          <w:szCs w:val="24"/>
        </w:rPr>
      </w:pPr>
    </w:p>
    <w:p w14:paraId="1C77E073" w14:textId="77777777" w:rsidR="008000E6" w:rsidRDefault="008000E6" w:rsidP="00C807D4">
      <w:pPr>
        <w:spacing w:line="240" w:lineRule="auto"/>
        <w:contextualSpacing/>
      </w:pPr>
      <w:r>
        <w:br w:type="page"/>
      </w:r>
    </w:p>
    <w:p w14:paraId="48CF1C7E" w14:textId="2B1D3B91" w:rsidR="008C0BDF" w:rsidRPr="00416663" w:rsidRDefault="008C0BDF" w:rsidP="00E25C1D">
      <w:pPr>
        <w:contextualSpacing/>
        <w:rPr>
          <w:rFonts w:cstheme="minorHAnsi"/>
          <w:b/>
          <w:bCs/>
          <w:sz w:val="28"/>
          <w:szCs w:val="28"/>
        </w:rPr>
      </w:pPr>
      <w:r w:rsidRPr="00416663">
        <w:rPr>
          <w:rFonts w:cstheme="minorHAnsi"/>
          <w:b/>
          <w:bCs/>
          <w:sz w:val="28"/>
          <w:szCs w:val="28"/>
        </w:rPr>
        <w:lastRenderedPageBreak/>
        <w:t>Creating project pipelines</w:t>
      </w:r>
    </w:p>
    <w:p w14:paraId="1B82F727" w14:textId="77777777" w:rsidR="00EA633E" w:rsidRPr="00EA633E" w:rsidRDefault="00EA633E" w:rsidP="00EA633E">
      <w:pPr>
        <w:contextualSpacing/>
        <w:rPr>
          <w:sz w:val="12"/>
          <w:szCs w:val="12"/>
        </w:rPr>
      </w:pPr>
    </w:p>
    <w:p w14:paraId="74ACA118" w14:textId="3B55B540" w:rsidR="008C0BDF" w:rsidRDefault="004F376C" w:rsidP="00EA633E">
      <w:pPr>
        <w:contextualSpacing/>
        <w:rPr>
          <w:rFonts w:ascii="Calibri" w:eastAsia="Calibri" w:hAnsi="Calibri" w:cs="Calibri"/>
          <w:b/>
          <w:bCs/>
          <w:i/>
          <w:iCs/>
          <w:sz w:val="24"/>
          <w:szCs w:val="24"/>
        </w:rPr>
      </w:pPr>
      <w:r>
        <w:rPr>
          <w:rFonts w:ascii="Calibri" w:eastAsia="Calibri" w:hAnsi="Calibri" w:cs="Calibri"/>
          <w:b/>
          <w:bCs/>
          <w:sz w:val="24"/>
          <w:szCs w:val="24"/>
        </w:rPr>
        <w:t>Describe</w:t>
      </w:r>
      <w:r w:rsidR="00EA633E" w:rsidRPr="00EA633E">
        <w:rPr>
          <w:rFonts w:ascii="Calibri" w:eastAsia="Calibri" w:hAnsi="Calibri" w:cs="Calibri"/>
          <w:b/>
          <w:bCs/>
          <w:sz w:val="24"/>
          <w:szCs w:val="24"/>
        </w:rPr>
        <w:t xml:space="preserve"> how the </w:t>
      </w:r>
      <w:r w:rsidR="00EA633E" w:rsidRPr="00EA633E">
        <w:rPr>
          <w:rFonts w:eastAsia="Calibri" w:cstheme="minorHAnsi"/>
          <w:b/>
          <w:bCs/>
          <w:sz w:val="24"/>
          <w:szCs w:val="24"/>
        </w:rPr>
        <w:t xml:space="preserve">planning process </w:t>
      </w:r>
      <w:r w:rsidR="00EA633E" w:rsidRPr="00EA633E">
        <w:rPr>
          <w:rFonts w:cstheme="minorHAnsi"/>
          <w:b/>
          <w:bCs/>
          <w:sz w:val="24"/>
          <w:szCs w:val="24"/>
        </w:rPr>
        <w:t xml:space="preserve">will identify opportunities to align with state and federal priorities for climate resilience. </w:t>
      </w:r>
      <w:r w:rsidR="00EA633E" w:rsidRPr="00EA633E">
        <w:rPr>
          <w:rFonts w:ascii="Calibri" w:eastAsia="Calibri" w:hAnsi="Calibri" w:cs="Calibri"/>
          <w:b/>
          <w:bCs/>
          <w:i/>
          <w:iCs/>
          <w:sz w:val="24"/>
          <w:szCs w:val="24"/>
        </w:rPr>
        <w:t>Less than 250 words.</w:t>
      </w:r>
    </w:p>
    <w:p w14:paraId="7831818E" w14:textId="1E4413DB" w:rsidR="00EA633E" w:rsidRPr="00EA633E" w:rsidRDefault="00EA633E" w:rsidP="00EA633E">
      <w:pPr>
        <w:contextualSpacing/>
        <w:rPr>
          <w:rFonts w:ascii="Calibri" w:eastAsia="Calibri" w:hAnsi="Calibri" w:cs="Calibri"/>
          <w:sz w:val="24"/>
          <w:szCs w:val="24"/>
        </w:rPr>
      </w:pPr>
    </w:p>
    <w:p w14:paraId="34BA885C" w14:textId="730DF60E" w:rsidR="00EA633E" w:rsidRPr="00EA633E" w:rsidRDefault="00EA633E" w:rsidP="00EA633E">
      <w:pPr>
        <w:contextualSpacing/>
        <w:rPr>
          <w:rFonts w:ascii="Calibri" w:eastAsia="Calibri" w:hAnsi="Calibri" w:cs="Calibri"/>
          <w:sz w:val="24"/>
          <w:szCs w:val="24"/>
        </w:rPr>
      </w:pPr>
    </w:p>
    <w:p w14:paraId="79A55F9C" w14:textId="5851CC7F" w:rsidR="00EA633E" w:rsidRPr="00EA633E" w:rsidRDefault="00EA633E" w:rsidP="00EA633E">
      <w:pPr>
        <w:contextualSpacing/>
        <w:rPr>
          <w:rFonts w:ascii="Calibri" w:eastAsia="Calibri" w:hAnsi="Calibri" w:cs="Calibri"/>
          <w:sz w:val="24"/>
          <w:szCs w:val="24"/>
        </w:rPr>
      </w:pPr>
    </w:p>
    <w:p w14:paraId="551F0278" w14:textId="21AEA9BC" w:rsidR="00EA633E" w:rsidRDefault="00EA633E" w:rsidP="00EA633E">
      <w:pPr>
        <w:contextualSpacing/>
        <w:rPr>
          <w:rFonts w:ascii="Calibri" w:eastAsia="Calibri" w:hAnsi="Calibri" w:cs="Calibri"/>
          <w:sz w:val="24"/>
          <w:szCs w:val="24"/>
        </w:rPr>
      </w:pPr>
    </w:p>
    <w:p w14:paraId="51FAA02A" w14:textId="77777777" w:rsidR="00F63545" w:rsidRDefault="00F63545" w:rsidP="00EA633E">
      <w:pPr>
        <w:contextualSpacing/>
        <w:rPr>
          <w:rFonts w:ascii="Calibri" w:eastAsia="Calibri" w:hAnsi="Calibri" w:cs="Calibri"/>
          <w:sz w:val="24"/>
          <w:szCs w:val="24"/>
        </w:rPr>
      </w:pPr>
    </w:p>
    <w:p w14:paraId="369A10F0" w14:textId="77777777" w:rsidR="00F63545" w:rsidRDefault="00F63545" w:rsidP="00EA633E">
      <w:pPr>
        <w:contextualSpacing/>
        <w:rPr>
          <w:rFonts w:ascii="Calibri" w:eastAsia="Calibri" w:hAnsi="Calibri" w:cs="Calibri"/>
          <w:sz w:val="24"/>
          <w:szCs w:val="24"/>
        </w:rPr>
      </w:pPr>
    </w:p>
    <w:p w14:paraId="34319E98" w14:textId="77777777" w:rsidR="00F63545" w:rsidRDefault="00F63545" w:rsidP="00EA633E">
      <w:pPr>
        <w:contextualSpacing/>
        <w:rPr>
          <w:rFonts w:ascii="Calibri" w:eastAsia="Calibri" w:hAnsi="Calibri" w:cs="Calibri"/>
          <w:sz w:val="24"/>
          <w:szCs w:val="24"/>
        </w:rPr>
      </w:pPr>
    </w:p>
    <w:p w14:paraId="0E389C0E" w14:textId="77777777" w:rsidR="00F63545" w:rsidRDefault="00F63545" w:rsidP="00EA633E">
      <w:pPr>
        <w:contextualSpacing/>
        <w:rPr>
          <w:rFonts w:ascii="Calibri" w:eastAsia="Calibri" w:hAnsi="Calibri" w:cs="Calibri"/>
          <w:sz w:val="24"/>
          <w:szCs w:val="24"/>
        </w:rPr>
      </w:pPr>
    </w:p>
    <w:p w14:paraId="3C56B683" w14:textId="77777777" w:rsidR="00F63545" w:rsidRDefault="00F63545" w:rsidP="00EA633E">
      <w:pPr>
        <w:contextualSpacing/>
        <w:rPr>
          <w:rFonts w:ascii="Calibri" w:eastAsia="Calibri" w:hAnsi="Calibri" w:cs="Calibri"/>
          <w:sz w:val="24"/>
          <w:szCs w:val="24"/>
        </w:rPr>
      </w:pPr>
    </w:p>
    <w:p w14:paraId="47F28D26" w14:textId="77777777" w:rsidR="00F63545" w:rsidRDefault="00F63545" w:rsidP="00EA633E">
      <w:pPr>
        <w:contextualSpacing/>
        <w:rPr>
          <w:rFonts w:ascii="Calibri" w:eastAsia="Calibri" w:hAnsi="Calibri" w:cs="Calibri"/>
          <w:sz w:val="24"/>
          <w:szCs w:val="24"/>
        </w:rPr>
      </w:pPr>
    </w:p>
    <w:p w14:paraId="6275960F" w14:textId="77777777" w:rsidR="00F63545" w:rsidRDefault="00F63545" w:rsidP="00EA633E">
      <w:pPr>
        <w:contextualSpacing/>
        <w:rPr>
          <w:rFonts w:ascii="Calibri" w:eastAsia="Calibri" w:hAnsi="Calibri" w:cs="Calibri"/>
          <w:sz w:val="24"/>
          <w:szCs w:val="24"/>
        </w:rPr>
      </w:pPr>
    </w:p>
    <w:p w14:paraId="02E57EBA" w14:textId="77777777" w:rsidR="00F63545" w:rsidRDefault="00F63545" w:rsidP="00EA633E">
      <w:pPr>
        <w:contextualSpacing/>
        <w:rPr>
          <w:rFonts w:ascii="Calibri" w:eastAsia="Calibri" w:hAnsi="Calibri" w:cs="Calibri"/>
          <w:sz w:val="24"/>
          <w:szCs w:val="24"/>
        </w:rPr>
      </w:pPr>
    </w:p>
    <w:p w14:paraId="36FE884C" w14:textId="77777777" w:rsidR="0048629C" w:rsidRDefault="0048629C" w:rsidP="00EA633E">
      <w:pPr>
        <w:contextualSpacing/>
        <w:rPr>
          <w:rFonts w:ascii="Calibri" w:eastAsia="Calibri" w:hAnsi="Calibri" w:cs="Calibri"/>
          <w:sz w:val="24"/>
          <w:szCs w:val="24"/>
        </w:rPr>
      </w:pPr>
    </w:p>
    <w:p w14:paraId="4E429434" w14:textId="77777777" w:rsidR="0048629C" w:rsidRPr="00EA633E" w:rsidRDefault="0048629C" w:rsidP="00EA633E">
      <w:pPr>
        <w:contextualSpacing/>
        <w:rPr>
          <w:rFonts w:ascii="Calibri" w:eastAsia="Calibri" w:hAnsi="Calibri" w:cs="Calibri"/>
          <w:sz w:val="24"/>
          <w:szCs w:val="24"/>
        </w:rPr>
      </w:pPr>
    </w:p>
    <w:p w14:paraId="0E85047C" w14:textId="5AE3CB70" w:rsidR="00A53B03" w:rsidRPr="00E66717" w:rsidRDefault="00A53B03" w:rsidP="00A53B03">
      <w:pPr>
        <w:contextualSpacing/>
        <w:rPr>
          <w:rFonts w:ascii="Calibri" w:eastAsia="Calibri" w:hAnsi="Calibri" w:cs="Calibri"/>
          <w:b/>
          <w:bCs/>
          <w:sz w:val="24"/>
          <w:szCs w:val="24"/>
        </w:rPr>
      </w:pPr>
      <w:r w:rsidRPr="00E66717">
        <w:rPr>
          <w:rFonts w:ascii="Calibri" w:eastAsia="Calibri" w:hAnsi="Calibri" w:cs="Calibri"/>
          <w:b/>
          <w:bCs/>
          <w:sz w:val="24"/>
          <w:szCs w:val="24"/>
        </w:rPr>
        <w:t>What, if any, initial designs or development work have been done on this project to date? In your emailed application, you may include attachments of designs or development work described.</w:t>
      </w:r>
      <w:r w:rsidR="005B02C4" w:rsidRPr="005B02C4">
        <w:rPr>
          <w:rFonts w:ascii="Calibri" w:eastAsia="Calibri" w:hAnsi="Calibri" w:cs="Calibri"/>
          <w:b/>
          <w:bCs/>
          <w:i/>
          <w:iCs/>
          <w:sz w:val="24"/>
          <w:szCs w:val="24"/>
        </w:rPr>
        <w:t xml:space="preserve"> </w:t>
      </w:r>
      <w:r w:rsidR="005B02C4" w:rsidRPr="00EA633E">
        <w:rPr>
          <w:rFonts w:ascii="Calibri" w:eastAsia="Calibri" w:hAnsi="Calibri" w:cs="Calibri"/>
          <w:b/>
          <w:bCs/>
          <w:i/>
          <w:iCs/>
          <w:sz w:val="24"/>
          <w:szCs w:val="24"/>
        </w:rPr>
        <w:t>Less than 250 words</w:t>
      </w:r>
      <w:r w:rsidR="005B02C4">
        <w:rPr>
          <w:rFonts w:ascii="Calibri" w:eastAsia="Calibri" w:hAnsi="Calibri" w:cs="Calibri"/>
          <w:b/>
          <w:bCs/>
          <w:i/>
          <w:iCs/>
          <w:sz w:val="24"/>
          <w:szCs w:val="24"/>
        </w:rPr>
        <w:t>.</w:t>
      </w:r>
    </w:p>
    <w:p w14:paraId="399BE68F" w14:textId="271C7EA9" w:rsidR="00CD32F1" w:rsidRDefault="00CD32F1" w:rsidP="00EA633E">
      <w:pPr>
        <w:contextualSpacing/>
        <w:rPr>
          <w:rFonts w:ascii="Calibri" w:eastAsia="Calibri" w:hAnsi="Calibri" w:cs="Calibri"/>
          <w:sz w:val="24"/>
          <w:szCs w:val="24"/>
        </w:rPr>
      </w:pPr>
    </w:p>
    <w:p w14:paraId="453F16BF" w14:textId="77777777" w:rsidR="00F63545" w:rsidRDefault="00F63545" w:rsidP="00EA633E">
      <w:pPr>
        <w:contextualSpacing/>
        <w:rPr>
          <w:rFonts w:ascii="Calibri" w:eastAsia="Calibri" w:hAnsi="Calibri" w:cs="Calibri"/>
          <w:sz w:val="24"/>
          <w:szCs w:val="24"/>
        </w:rPr>
      </w:pPr>
    </w:p>
    <w:p w14:paraId="4C0904C5" w14:textId="77777777" w:rsidR="00F63545" w:rsidRDefault="00F63545" w:rsidP="00EA633E">
      <w:pPr>
        <w:contextualSpacing/>
        <w:rPr>
          <w:rFonts w:ascii="Calibri" w:eastAsia="Calibri" w:hAnsi="Calibri" w:cs="Calibri"/>
          <w:sz w:val="24"/>
          <w:szCs w:val="24"/>
        </w:rPr>
      </w:pPr>
    </w:p>
    <w:p w14:paraId="1FE1B768" w14:textId="77777777" w:rsidR="00F63545" w:rsidRDefault="00F63545" w:rsidP="00EA633E">
      <w:pPr>
        <w:contextualSpacing/>
        <w:rPr>
          <w:rFonts w:ascii="Calibri" w:eastAsia="Calibri" w:hAnsi="Calibri" w:cs="Calibri"/>
          <w:sz w:val="24"/>
          <w:szCs w:val="24"/>
        </w:rPr>
      </w:pPr>
    </w:p>
    <w:p w14:paraId="13E4B818" w14:textId="77777777" w:rsidR="00F63545" w:rsidRDefault="00F63545" w:rsidP="00EA633E">
      <w:pPr>
        <w:contextualSpacing/>
        <w:rPr>
          <w:rFonts w:ascii="Calibri" w:eastAsia="Calibri" w:hAnsi="Calibri" w:cs="Calibri"/>
          <w:sz w:val="24"/>
          <w:szCs w:val="24"/>
        </w:rPr>
      </w:pPr>
    </w:p>
    <w:p w14:paraId="66AA89AF" w14:textId="77777777" w:rsidR="00F63545" w:rsidRDefault="00F63545" w:rsidP="00EA633E">
      <w:pPr>
        <w:contextualSpacing/>
        <w:rPr>
          <w:rFonts w:ascii="Calibri" w:eastAsia="Calibri" w:hAnsi="Calibri" w:cs="Calibri"/>
          <w:sz w:val="24"/>
          <w:szCs w:val="24"/>
        </w:rPr>
      </w:pPr>
    </w:p>
    <w:p w14:paraId="16A34B92" w14:textId="77777777" w:rsidR="00F63545" w:rsidRDefault="00F63545" w:rsidP="00EA633E">
      <w:pPr>
        <w:contextualSpacing/>
        <w:rPr>
          <w:rFonts w:ascii="Calibri" w:eastAsia="Calibri" w:hAnsi="Calibri" w:cs="Calibri"/>
          <w:sz w:val="24"/>
          <w:szCs w:val="24"/>
        </w:rPr>
      </w:pPr>
    </w:p>
    <w:p w14:paraId="4206427F" w14:textId="77777777" w:rsidR="00F63545" w:rsidRDefault="00F63545" w:rsidP="00EA633E">
      <w:pPr>
        <w:contextualSpacing/>
        <w:rPr>
          <w:rFonts w:ascii="Calibri" w:eastAsia="Calibri" w:hAnsi="Calibri" w:cs="Calibri"/>
          <w:sz w:val="24"/>
          <w:szCs w:val="24"/>
        </w:rPr>
      </w:pPr>
    </w:p>
    <w:p w14:paraId="59B0F9C9" w14:textId="77777777" w:rsidR="00F63545" w:rsidRDefault="00F63545" w:rsidP="00EA633E">
      <w:pPr>
        <w:contextualSpacing/>
        <w:rPr>
          <w:rFonts w:ascii="Calibri" w:eastAsia="Calibri" w:hAnsi="Calibri" w:cs="Calibri"/>
          <w:sz w:val="24"/>
          <w:szCs w:val="24"/>
        </w:rPr>
      </w:pPr>
    </w:p>
    <w:p w14:paraId="4B744A60" w14:textId="77777777" w:rsidR="00F63545" w:rsidRDefault="00F63545" w:rsidP="00EA633E">
      <w:pPr>
        <w:contextualSpacing/>
        <w:rPr>
          <w:rFonts w:ascii="Calibri" w:eastAsia="Calibri" w:hAnsi="Calibri" w:cs="Calibri"/>
          <w:sz w:val="24"/>
          <w:szCs w:val="24"/>
        </w:rPr>
      </w:pPr>
    </w:p>
    <w:p w14:paraId="281C45ED" w14:textId="77777777" w:rsidR="00F63545" w:rsidRDefault="00F63545" w:rsidP="00EA633E">
      <w:pPr>
        <w:contextualSpacing/>
        <w:rPr>
          <w:rFonts w:ascii="Calibri" w:eastAsia="Calibri" w:hAnsi="Calibri" w:cs="Calibri"/>
          <w:sz w:val="24"/>
          <w:szCs w:val="24"/>
        </w:rPr>
      </w:pPr>
    </w:p>
    <w:p w14:paraId="3E6228BD" w14:textId="77777777" w:rsidR="00F63545" w:rsidRDefault="00F63545" w:rsidP="00EA633E">
      <w:pPr>
        <w:contextualSpacing/>
        <w:rPr>
          <w:rFonts w:ascii="Calibri" w:eastAsia="Calibri" w:hAnsi="Calibri" w:cs="Calibri"/>
          <w:sz w:val="24"/>
          <w:szCs w:val="24"/>
        </w:rPr>
      </w:pPr>
    </w:p>
    <w:p w14:paraId="07C93DDA" w14:textId="77777777" w:rsidR="00F63545" w:rsidRDefault="00F63545" w:rsidP="00EA633E">
      <w:pPr>
        <w:contextualSpacing/>
        <w:rPr>
          <w:rFonts w:ascii="Calibri" w:eastAsia="Calibri" w:hAnsi="Calibri" w:cs="Calibri"/>
          <w:sz w:val="24"/>
          <w:szCs w:val="24"/>
        </w:rPr>
      </w:pPr>
    </w:p>
    <w:p w14:paraId="04AF3301" w14:textId="77777777" w:rsidR="00F63545" w:rsidRDefault="00F63545" w:rsidP="00EA633E">
      <w:pPr>
        <w:contextualSpacing/>
        <w:rPr>
          <w:rFonts w:ascii="Calibri" w:eastAsia="Calibri" w:hAnsi="Calibri" w:cs="Calibri"/>
          <w:sz w:val="24"/>
          <w:szCs w:val="24"/>
        </w:rPr>
      </w:pPr>
    </w:p>
    <w:p w14:paraId="68302229" w14:textId="77777777" w:rsidR="00F63545" w:rsidRDefault="00F63545" w:rsidP="00EA633E">
      <w:pPr>
        <w:contextualSpacing/>
        <w:rPr>
          <w:rFonts w:ascii="Calibri" w:eastAsia="Calibri" w:hAnsi="Calibri" w:cs="Calibri"/>
          <w:sz w:val="24"/>
          <w:szCs w:val="24"/>
        </w:rPr>
      </w:pPr>
    </w:p>
    <w:p w14:paraId="3F7647AB" w14:textId="77777777" w:rsidR="00F63545" w:rsidRDefault="00F63545" w:rsidP="00EA633E">
      <w:pPr>
        <w:contextualSpacing/>
        <w:rPr>
          <w:rFonts w:ascii="Calibri" w:eastAsia="Calibri" w:hAnsi="Calibri" w:cs="Calibri"/>
          <w:sz w:val="24"/>
          <w:szCs w:val="24"/>
        </w:rPr>
      </w:pPr>
    </w:p>
    <w:p w14:paraId="0B8F0601" w14:textId="77777777" w:rsidR="00F63545" w:rsidRDefault="00F63545" w:rsidP="00EA633E">
      <w:pPr>
        <w:contextualSpacing/>
        <w:rPr>
          <w:rFonts w:ascii="Calibri" w:eastAsia="Calibri" w:hAnsi="Calibri" w:cs="Calibri"/>
          <w:sz w:val="24"/>
          <w:szCs w:val="24"/>
        </w:rPr>
      </w:pPr>
    </w:p>
    <w:p w14:paraId="60BFA25A" w14:textId="77777777" w:rsidR="00F63545" w:rsidRPr="00EA633E" w:rsidRDefault="00F63545" w:rsidP="00EA633E">
      <w:pPr>
        <w:contextualSpacing/>
        <w:rPr>
          <w:rFonts w:ascii="Calibri" w:eastAsia="Calibri" w:hAnsi="Calibri" w:cs="Calibri"/>
          <w:sz w:val="24"/>
          <w:szCs w:val="24"/>
        </w:rPr>
      </w:pPr>
    </w:p>
    <w:p w14:paraId="50C3B7F0" w14:textId="7F745BD5" w:rsidR="00EA633E" w:rsidRPr="00EA633E" w:rsidRDefault="00EA633E" w:rsidP="00EA633E">
      <w:pPr>
        <w:contextualSpacing/>
        <w:rPr>
          <w:rFonts w:ascii="Calibri" w:eastAsia="Calibri" w:hAnsi="Calibri" w:cs="Calibri"/>
          <w:sz w:val="24"/>
          <w:szCs w:val="24"/>
        </w:rPr>
      </w:pPr>
    </w:p>
    <w:p w14:paraId="5E41FD29" w14:textId="77777777" w:rsidR="00E95AFC" w:rsidRDefault="00E95AFC">
      <w:pPr>
        <w:rPr>
          <w:rFonts w:ascii="Calibri" w:eastAsia="Calibri" w:hAnsi="Calibri" w:cs="Calibri"/>
          <w:b/>
          <w:bCs/>
          <w:sz w:val="28"/>
          <w:szCs w:val="28"/>
        </w:rPr>
      </w:pPr>
      <w:r>
        <w:rPr>
          <w:rFonts w:ascii="Calibri" w:eastAsia="Calibri" w:hAnsi="Calibri" w:cs="Calibri"/>
          <w:b/>
          <w:bCs/>
          <w:sz w:val="28"/>
          <w:szCs w:val="28"/>
        </w:rPr>
        <w:br w:type="page"/>
      </w:r>
    </w:p>
    <w:p w14:paraId="2DF3FEEE" w14:textId="48C9395D" w:rsidR="00EA633E" w:rsidRPr="00081756" w:rsidRDefault="00416663" w:rsidP="00EA633E">
      <w:pPr>
        <w:contextualSpacing/>
        <w:rPr>
          <w:rFonts w:ascii="Calibri" w:eastAsia="Calibri" w:hAnsi="Calibri" w:cs="Calibri"/>
          <w:b/>
          <w:bCs/>
          <w:sz w:val="28"/>
          <w:szCs w:val="28"/>
        </w:rPr>
      </w:pPr>
      <w:r w:rsidRPr="00081756">
        <w:rPr>
          <w:rFonts w:ascii="Calibri" w:eastAsia="Calibri" w:hAnsi="Calibri" w:cs="Calibri"/>
          <w:b/>
          <w:bCs/>
          <w:sz w:val="28"/>
          <w:szCs w:val="28"/>
        </w:rPr>
        <w:t>Required information for energy resilience projects</w:t>
      </w:r>
    </w:p>
    <w:p w14:paraId="64862A64" w14:textId="09357D01" w:rsidR="00EA633E" w:rsidRPr="00EA633E" w:rsidRDefault="00D25C5D" w:rsidP="00EA633E">
      <w:pPr>
        <w:contextualSpacing/>
        <w:rPr>
          <w:rFonts w:ascii="Calibri" w:eastAsia="Calibri" w:hAnsi="Calibri" w:cs="Calibri"/>
          <w:sz w:val="24"/>
          <w:szCs w:val="24"/>
        </w:rPr>
      </w:pPr>
      <w:r>
        <w:rPr>
          <w:rFonts w:ascii="Calibri" w:eastAsia="Calibri" w:hAnsi="Calibri" w:cs="Calibri"/>
          <w:sz w:val="24"/>
          <w:szCs w:val="24"/>
        </w:rPr>
        <w:t xml:space="preserve">Applicants seeking funds under the Advancement category for energy resilience projects must </w:t>
      </w:r>
      <w:r w:rsidR="00CB2285">
        <w:rPr>
          <w:rFonts w:ascii="Calibri" w:eastAsia="Calibri" w:hAnsi="Calibri" w:cs="Calibri"/>
          <w:sz w:val="24"/>
          <w:szCs w:val="24"/>
        </w:rPr>
        <w:t xml:space="preserve">also address the following questions. </w:t>
      </w:r>
    </w:p>
    <w:p w14:paraId="6732F0F2" w14:textId="28525CE4" w:rsidR="00EA633E" w:rsidRDefault="00EA633E" w:rsidP="00EA633E">
      <w:pPr>
        <w:contextualSpacing/>
        <w:rPr>
          <w:rFonts w:ascii="Calibri" w:eastAsia="Calibri" w:hAnsi="Calibri" w:cs="Calibri"/>
          <w:sz w:val="24"/>
          <w:szCs w:val="24"/>
        </w:rPr>
      </w:pPr>
    </w:p>
    <w:p w14:paraId="2E393173" w14:textId="6C84F589" w:rsidR="00D53C23" w:rsidRPr="00030918" w:rsidRDefault="00D53C23" w:rsidP="00D53C23">
      <w:pPr>
        <w:contextualSpacing/>
        <w:rPr>
          <w:b/>
          <w:bCs/>
          <w:i/>
          <w:iCs/>
          <w:sz w:val="24"/>
          <w:szCs w:val="24"/>
        </w:rPr>
      </w:pPr>
      <w:r w:rsidRPr="00030918">
        <w:rPr>
          <w:b/>
          <w:bCs/>
          <w:i/>
          <w:iCs/>
          <w:sz w:val="24"/>
          <w:szCs w:val="24"/>
        </w:rPr>
        <w:t>Project Team &amp; Ownership</w:t>
      </w:r>
    </w:p>
    <w:p w14:paraId="632AD20E" w14:textId="77777777" w:rsidR="00D53C23" w:rsidRPr="00F26602" w:rsidRDefault="00D53C23" w:rsidP="00D53C23">
      <w:pPr>
        <w:contextualSpacing/>
        <w:rPr>
          <w:sz w:val="12"/>
          <w:szCs w:val="12"/>
        </w:rPr>
      </w:pPr>
    </w:p>
    <w:p w14:paraId="7CC955A6" w14:textId="77777777" w:rsidR="00D53C23" w:rsidRPr="00F26602" w:rsidRDefault="00D53C23" w:rsidP="00D53C23">
      <w:pPr>
        <w:spacing w:line="240" w:lineRule="auto"/>
        <w:contextualSpacing/>
        <w:rPr>
          <w:rFonts w:ascii="Calibri" w:eastAsia="Calibri" w:hAnsi="Calibri" w:cs="Calibri"/>
          <w:b/>
          <w:bCs/>
          <w:sz w:val="24"/>
          <w:szCs w:val="24"/>
        </w:rPr>
      </w:pPr>
      <w:r w:rsidRPr="00F26602">
        <w:rPr>
          <w:rFonts w:ascii="Calibri" w:eastAsia="Calibri" w:hAnsi="Calibri" w:cs="Calibri"/>
          <w:b/>
          <w:bCs/>
          <w:sz w:val="24"/>
          <w:szCs w:val="24"/>
        </w:rPr>
        <w:t xml:space="preserve">Who comprises the core team? Who will be the key organizations and individuals forming the core team that will drive this project forward? What value does this project provide for them? What relevant experience do they bring? How does this project relate to their primary job function(s) within their organization? How much time will they have to commit to the project? </w:t>
      </w:r>
      <w:r w:rsidRPr="00F26602">
        <w:rPr>
          <w:rFonts w:ascii="Calibri" w:eastAsia="Calibri" w:hAnsi="Calibri" w:cs="Calibri"/>
          <w:b/>
          <w:bCs/>
          <w:i/>
          <w:iCs/>
          <w:sz w:val="24"/>
          <w:szCs w:val="24"/>
        </w:rPr>
        <w:t>Less than 500 words.</w:t>
      </w:r>
    </w:p>
    <w:p w14:paraId="52E7B717" w14:textId="77777777" w:rsidR="00D53C23" w:rsidRDefault="00D53C23" w:rsidP="00D53C23">
      <w:pPr>
        <w:contextualSpacing/>
        <w:rPr>
          <w:b/>
          <w:bCs/>
          <w:sz w:val="28"/>
          <w:szCs w:val="28"/>
        </w:rPr>
      </w:pPr>
    </w:p>
    <w:p w14:paraId="1437ECE6" w14:textId="77777777" w:rsidR="00081756" w:rsidRDefault="00081756" w:rsidP="00D53C23">
      <w:pPr>
        <w:contextualSpacing/>
        <w:rPr>
          <w:b/>
          <w:bCs/>
          <w:sz w:val="28"/>
          <w:szCs w:val="28"/>
        </w:rPr>
      </w:pPr>
    </w:p>
    <w:p w14:paraId="3B579151" w14:textId="77777777" w:rsidR="00081756" w:rsidRDefault="00081756" w:rsidP="00D53C23">
      <w:pPr>
        <w:contextualSpacing/>
        <w:rPr>
          <w:b/>
          <w:bCs/>
          <w:sz w:val="28"/>
          <w:szCs w:val="28"/>
        </w:rPr>
      </w:pPr>
    </w:p>
    <w:p w14:paraId="14AC4E35" w14:textId="77777777" w:rsidR="00081756" w:rsidRDefault="00081756" w:rsidP="00D53C23">
      <w:pPr>
        <w:contextualSpacing/>
        <w:rPr>
          <w:b/>
          <w:bCs/>
          <w:sz w:val="28"/>
          <w:szCs w:val="28"/>
        </w:rPr>
      </w:pPr>
    </w:p>
    <w:p w14:paraId="25BFDF85" w14:textId="77777777" w:rsidR="00081756" w:rsidRDefault="00081756" w:rsidP="00D53C23">
      <w:pPr>
        <w:contextualSpacing/>
        <w:rPr>
          <w:b/>
          <w:bCs/>
          <w:sz w:val="28"/>
          <w:szCs w:val="28"/>
        </w:rPr>
      </w:pPr>
    </w:p>
    <w:p w14:paraId="7DB5A911" w14:textId="77777777" w:rsidR="00081756" w:rsidRDefault="00081756" w:rsidP="00D53C23">
      <w:pPr>
        <w:contextualSpacing/>
        <w:rPr>
          <w:b/>
          <w:bCs/>
          <w:sz w:val="28"/>
          <w:szCs w:val="28"/>
        </w:rPr>
      </w:pPr>
    </w:p>
    <w:p w14:paraId="23E7CAE8" w14:textId="77777777" w:rsidR="00081756" w:rsidRDefault="00081756" w:rsidP="00D53C23">
      <w:pPr>
        <w:contextualSpacing/>
        <w:rPr>
          <w:b/>
          <w:bCs/>
          <w:sz w:val="28"/>
          <w:szCs w:val="28"/>
        </w:rPr>
      </w:pPr>
    </w:p>
    <w:p w14:paraId="0F318DA4" w14:textId="77777777" w:rsidR="00081756" w:rsidRDefault="00081756" w:rsidP="00D53C23">
      <w:pPr>
        <w:contextualSpacing/>
        <w:rPr>
          <w:b/>
          <w:bCs/>
          <w:sz w:val="28"/>
          <w:szCs w:val="28"/>
        </w:rPr>
      </w:pPr>
    </w:p>
    <w:p w14:paraId="3899EE70" w14:textId="77777777" w:rsidR="00081756" w:rsidRDefault="00081756" w:rsidP="00D53C23">
      <w:pPr>
        <w:contextualSpacing/>
        <w:rPr>
          <w:b/>
          <w:bCs/>
          <w:sz w:val="28"/>
          <w:szCs w:val="28"/>
        </w:rPr>
      </w:pPr>
    </w:p>
    <w:p w14:paraId="7F6F2826" w14:textId="77777777" w:rsidR="00081756" w:rsidRDefault="00081756" w:rsidP="00D53C23">
      <w:pPr>
        <w:contextualSpacing/>
        <w:rPr>
          <w:b/>
          <w:bCs/>
          <w:sz w:val="28"/>
          <w:szCs w:val="28"/>
        </w:rPr>
      </w:pPr>
    </w:p>
    <w:p w14:paraId="2ABF56C1" w14:textId="77777777" w:rsidR="00081756" w:rsidRDefault="00081756" w:rsidP="00D53C23">
      <w:pPr>
        <w:contextualSpacing/>
        <w:rPr>
          <w:b/>
          <w:bCs/>
          <w:sz w:val="28"/>
          <w:szCs w:val="28"/>
        </w:rPr>
      </w:pPr>
    </w:p>
    <w:p w14:paraId="29239B83" w14:textId="77777777" w:rsidR="00081756" w:rsidRDefault="00081756" w:rsidP="00D53C23">
      <w:pPr>
        <w:contextualSpacing/>
        <w:rPr>
          <w:b/>
          <w:bCs/>
          <w:sz w:val="28"/>
          <w:szCs w:val="28"/>
        </w:rPr>
      </w:pPr>
    </w:p>
    <w:p w14:paraId="027E9BEC" w14:textId="77777777" w:rsidR="00081756" w:rsidRDefault="00081756" w:rsidP="00D53C23">
      <w:pPr>
        <w:contextualSpacing/>
        <w:rPr>
          <w:b/>
          <w:bCs/>
          <w:sz w:val="28"/>
          <w:szCs w:val="28"/>
        </w:rPr>
      </w:pPr>
    </w:p>
    <w:p w14:paraId="32045C7D" w14:textId="77777777" w:rsidR="00081756" w:rsidRDefault="00081756" w:rsidP="00D53C23">
      <w:pPr>
        <w:contextualSpacing/>
        <w:rPr>
          <w:b/>
          <w:bCs/>
          <w:sz w:val="28"/>
          <w:szCs w:val="28"/>
        </w:rPr>
      </w:pPr>
    </w:p>
    <w:p w14:paraId="46C0C907" w14:textId="77777777" w:rsidR="00081756" w:rsidRDefault="00081756" w:rsidP="00D53C23">
      <w:pPr>
        <w:contextualSpacing/>
        <w:rPr>
          <w:b/>
          <w:bCs/>
          <w:sz w:val="28"/>
          <w:szCs w:val="28"/>
        </w:rPr>
      </w:pPr>
    </w:p>
    <w:p w14:paraId="55967CB9" w14:textId="77777777" w:rsidR="00081756" w:rsidRDefault="00081756" w:rsidP="00D53C23">
      <w:pPr>
        <w:contextualSpacing/>
        <w:rPr>
          <w:b/>
          <w:bCs/>
          <w:sz w:val="28"/>
          <w:szCs w:val="28"/>
        </w:rPr>
      </w:pPr>
    </w:p>
    <w:p w14:paraId="52E937A5" w14:textId="77777777" w:rsidR="00081756" w:rsidRDefault="00081756" w:rsidP="00D53C23">
      <w:pPr>
        <w:contextualSpacing/>
        <w:rPr>
          <w:b/>
          <w:bCs/>
          <w:sz w:val="28"/>
          <w:szCs w:val="28"/>
        </w:rPr>
      </w:pPr>
    </w:p>
    <w:p w14:paraId="5EE0F7B8" w14:textId="77777777" w:rsidR="00081756" w:rsidRDefault="00081756" w:rsidP="00D53C23">
      <w:pPr>
        <w:contextualSpacing/>
        <w:rPr>
          <w:b/>
          <w:bCs/>
          <w:sz w:val="28"/>
          <w:szCs w:val="28"/>
        </w:rPr>
      </w:pPr>
    </w:p>
    <w:p w14:paraId="5856A52D" w14:textId="77777777" w:rsidR="00081756" w:rsidRDefault="00081756" w:rsidP="00D53C23">
      <w:pPr>
        <w:contextualSpacing/>
        <w:rPr>
          <w:b/>
          <w:bCs/>
          <w:sz w:val="28"/>
          <w:szCs w:val="28"/>
        </w:rPr>
      </w:pPr>
    </w:p>
    <w:p w14:paraId="4786D486" w14:textId="77777777" w:rsidR="00081756" w:rsidRDefault="00081756" w:rsidP="00D53C23">
      <w:pPr>
        <w:contextualSpacing/>
        <w:rPr>
          <w:b/>
          <w:bCs/>
          <w:sz w:val="28"/>
          <w:szCs w:val="28"/>
        </w:rPr>
      </w:pPr>
    </w:p>
    <w:p w14:paraId="3A865613" w14:textId="77777777" w:rsidR="00081756" w:rsidRDefault="00081756" w:rsidP="00D53C23">
      <w:pPr>
        <w:contextualSpacing/>
        <w:rPr>
          <w:b/>
          <w:bCs/>
          <w:sz w:val="28"/>
          <w:szCs w:val="28"/>
        </w:rPr>
      </w:pPr>
    </w:p>
    <w:p w14:paraId="0C101F6D" w14:textId="77777777" w:rsidR="00081756" w:rsidRDefault="00081756" w:rsidP="00D53C23">
      <w:pPr>
        <w:contextualSpacing/>
        <w:rPr>
          <w:b/>
          <w:bCs/>
          <w:sz w:val="28"/>
          <w:szCs w:val="28"/>
        </w:rPr>
      </w:pPr>
    </w:p>
    <w:p w14:paraId="475765BA" w14:textId="77777777" w:rsidR="00081756" w:rsidRDefault="00081756" w:rsidP="00D53C23">
      <w:pPr>
        <w:contextualSpacing/>
        <w:rPr>
          <w:b/>
          <w:bCs/>
          <w:sz w:val="28"/>
          <w:szCs w:val="28"/>
        </w:rPr>
      </w:pPr>
    </w:p>
    <w:p w14:paraId="66D82379" w14:textId="77777777" w:rsidR="00081756" w:rsidRDefault="00081756" w:rsidP="00D53C23">
      <w:pPr>
        <w:contextualSpacing/>
        <w:rPr>
          <w:b/>
          <w:bCs/>
          <w:sz w:val="28"/>
          <w:szCs w:val="28"/>
        </w:rPr>
      </w:pPr>
    </w:p>
    <w:p w14:paraId="15107AEB" w14:textId="77777777" w:rsidR="00081756" w:rsidRPr="00F26602" w:rsidRDefault="00081756" w:rsidP="00D53C23">
      <w:pPr>
        <w:contextualSpacing/>
        <w:rPr>
          <w:b/>
          <w:bCs/>
          <w:sz w:val="28"/>
          <w:szCs w:val="28"/>
        </w:rPr>
      </w:pPr>
    </w:p>
    <w:p w14:paraId="149E602F" w14:textId="77777777" w:rsidR="008B24D9" w:rsidRDefault="008B24D9">
      <w:pPr>
        <w:rPr>
          <w:rFonts w:ascii="Calibri" w:eastAsia="Calibri" w:hAnsi="Calibri" w:cs="Calibri"/>
          <w:b/>
          <w:bCs/>
          <w:sz w:val="24"/>
          <w:szCs w:val="24"/>
        </w:rPr>
      </w:pPr>
      <w:r>
        <w:rPr>
          <w:rFonts w:ascii="Calibri" w:eastAsia="Calibri" w:hAnsi="Calibri" w:cs="Calibri"/>
          <w:b/>
          <w:bCs/>
          <w:sz w:val="24"/>
          <w:szCs w:val="24"/>
        </w:rPr>
        <w:br w:type="page"/>
      </w:r>
    </w:p>
    <w:p w14:paraId="7FD487B5" w14:textId="57BD5BDC"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w:t>
      </w:r>
      <w:r w:rsidRPr="00081756">
        <w:rPr>
          <w:rFonts w:ascii="Calibri" w:eastAsia="Calibri" w:hAnsi="Calibri" w:cs="Calibri"/>
          <w:b/>
          <w:bCs/>
          <w:color w:val="808080" w:themeColor="background1" w:themeShade="80"/>
          <w:sz w:val="28"/>
          <w:szCs w:val="28"/>
        </w:rPr>
        <w:t xml:space="preserve"> continued</w:t>
      </w:r>
    </w:p>
    <w:p w14:paraId="57CA1306" w14:textId="77777777" w:rsidR="00081756" w:rsidRDefault="00081756" w:rsidP="00D53C23">
      <w:pPr>
        <w:spacing w:line="240" w:lineRule="auto"/>
        <w:contextualSpacing/>
        <w:rPr>
          <w:rFonts w:ascii="Calibri" w:eastAsia="Calibri" w:hAnsi="Calibri" w:cs="Calibri"/>
          <w:b/>
          <w:bCs/>
          <w:sz w:val="24"/>
          <w:szCs w:val="24"/>
        </w:rPr>
      </w:pPr>
    </w:p>
    <w:p w14:paraId="1E67DBE1" w14:textId="6C356755" w:rsidR="00D53C23" w:rsidRDefault="00D53C23" w:rsidP="00D53C23">
      <w:pPr>
        <w:spacing w:line="240" w:lineRule="auto"/>
        <w:contextualSpacing/>
        <w:rPr>
          <w:rFonts w:ascii="Calibri" w:eastAsia="Calibri" w:hAnsi="Calibri" w:cs="Calibri"/>
          <w:b/>
          <w:bCs/>
          <w:i/>
          <w:iCs/>
          <w:sz w:val="24"/>
          <w:szCs w:val="24"/>
        </w:rPr>
      </w:pPr>
      <w:r w:rsidRPr="00F26602">
        <w:rPr>
          <w:rFonts w:ascii="Calibri" w:eastAsia="Calibri" w:hAnsi="Calibri" w:cs="Calibri"/>
          <w:b/>
          <w:bCs/>
          <w:sz w:val="24"/>
          <w:szCs w:val="24"/>
        </w:rPr>
        <w:t xml:space="preserve">Who are the key project stakeholders? Who are the key stakeholder organizations (off takers, utility, government, local community, suppliers) that will be involved in and affected by this project? Who are the key people within those organizations that will be involved with the project?  </w:t>
      </w:r>
      <w:r w:rsidRPr="00F26602">
        <w:rPr>
          <w:rFonts w:ascii="Calibri" w:eastAsia="Calibri" w:hAnsi="Calibri" w:cs="Calibri"/>
          <w:b/>
          <w:bCs/>
          <w:i/>
          <w:iCs/>
          <w:sz w:val="24"/>
          <w:szCs w:val="24"/>
        </w:rPr>
        <w:t>Less than 250 words.</w:t>
      </w:r>
    </w:p>
    <w:p w14:paraId="03E9C2C4" w14:textId="77777777" w:rsidR="00484087" w:rsidRDefault="00484087" w:rsidP="00D53C23">
      <w:pPr>
        <w:spacing w:line="240" w:lineRule="auto"/>
        <w:contextualSpacing/>
        <w:rPr>
          <w:rFonts w:ascii="Calibri" w:eastAsia="Calibri" w:hAnsi="Calibri" w:cs="Calibri"/>
          <w:b/>
          <w:bCs/>
          <w:i/>
          <w:iCs/>
          <w:sz w:val="24"/>
          <w:szCs w:val="24"/>
        </w:rPr>
      </w:pPr>
    </w:p>
    <w:p w14:paraId="1F31C61D" w14:textId="77777777" w:rsidR="00484087" w:rsidRDefault="00484087" w:rsidP="00D53C23">
      <w:pPr>
        <w:spacing w:line="240" w:lineRule="auto"/>
        <w:contextualSpacing/>
        <w:rPr>
          <w:rFonts w:ascii="Calibri" w:eastAsia="Calibri" w:hAnsi="Calibri" w:cs="Calibri"/>
          <w:b/>
          <w:bCs/>
          <w:i/>
          <w:iCs/>
          <w:sz w:val="24"/>
          <w:szCs w:val="24"/>
        </w:rPr>
      </w:pPr>
    </w:p>
    <w:p w14:paraId="739BC4F8" w14:textId="77777777" w:rsidR="00484087" w:rsidRDefault="00484087" w:rsidP="00D53C23">
      <w:pPr>
        <w:spacing w:line="240" w:lineRule="auto"/>
        <w:contextualSpacing/>
        <w:rPr>
          <w:rFonts w:ascii="Calibri" w:eastAsia="Calibri" w:hAnsi="Calibri" w:cs="Calibri"/>
          <w:b/>
          <w:bCs/>
          <w:i/>
          <w:iCs/>
          <w:sz w:val="24"/>
          <w:szCs w:val="24"/>
        </w:rPr>
      </w:pPr>
    </w:p>
    <w:p w14:paraId="6D6F13DF" w14:textId="77777777" w:rsidR="00484087" w:rsidRDefault="00484087" w:rsidP="00D53C23">
      <w:pPr>
        <w:spacing w:line="240" w:lineRule="auto"/>
        <w:contextualSpacing/>
        <w:rPr>
          <w:rFonts w:ascii="Calibri" w:eastAsia="Calibri" w:hAnsi="Calibri" w:cs="Calibri"/>
          <w:b/>
          <w:bCs/>
          <w:i/>
          <w:iCs/>
          <w:sz w:val="24"/>
          <w:szCs w:val="24"/>
        </w:rPr>
      </w:pPr>
    </w:p>
    <w:p w14:paraId="771410B1" w14:textId="77777777" w:rsidR="00484087" w:rsidRDefault="00484087" w:rsidP="00D53C23">
      <w:pPr>
        <w:spacing w:line="240" w:lineRule="auto"/>
        <w:contextualSpacing/>
        <w:rPr>
          <w:rFonts w:ascii="Calibri" w:eastAsia="Calibri" w:hAnsi="Calibri" w:cs="Calibri"/>
          <w:b/>
          <w:bCs/>
          <w:i/>
          <w:iCs/>
          <w:sz w:val="24"/>
          <w:szCs w:val="24"/>
        </w:rPr>
      </w:pPr>
    </w:p>
    <w:p w14:paraId="114A2EB8" w14:textId="77777777" w:rsidR="00484087" w:rsidRDefault="00484087" w:rsidP="00D53C23">
      <w:pPr>
        <w:spacing w:line="240" w:lineRule="auto"/>
        <w:contextualSpacing/>
        <w:rPr>
          <w:rFonts w:ascii="Calibri" w:eastAsia="Calibri" w:hAnsi="Calibri" w:cs="Calibri"/>
          <w:b/>
          <w:bCs/>
          <w:i/>
          <w:iCs/>
          <w:sz w:val="24"/>
          <w:szCs w:val="24"/>
        </w:rPr>
      </w:pPr>
    </w:p>
    <w:p w14:paraId="1DD6B601" w14:textId="77777777" w:rsidR="00484087" w:rsidRDefault="00484087" w:rsidP="00D53C23">
      <w:pPr>
        <w:spacing w:line="240" w:lineRule="auto"/>
        <w:contextualSpacing/>
        <w:rPr>
          <w:rFonts w:ascii="Calibri" w:eastAsia="Calibri" w:hAnsi="Calibri" w:cs="Calibri"/>
          <w:b/>
          <w:bCs/>
          <w:i/>
          <w:iCs/>
          <w:sz w:val="24"/>
          <w:szCs w:val="24"/>
        </w:rPr>
      </w:pPr>
    </w:p>
    <w:p w14:paraId="15CC8494" w14:textId="77777777" w:rsidR="00484087" w:rsidRDefault="00484087" w:rsidP="00D53C23">
      <w:pPr>
        <w:spacing w:line="240" w:lineRule="auto"/>
        <w:contextualSpacing/>
        <w:rPr>
          <w:rFonts w:ascii="Calibri" w:eastAsia="Calibri" w:hAnsi="Calibri" w:cs="Calibri"/>
          <w:b/>
          <w:bCs/>
          <w:i/>
          <w:iCs/>
          <w:sz w:val="24"/>
          <w:szCs w:val="24"/>
        </w:rPr>
      </w:pPr>
    </w:p>
    <w:p w14:paraId="3C910D4A" w14:textId="77777777" w:rsidR="00484087" w:rsidRDefault="00484087" w:rsidP="00D53C23">
      <w:pPr>
        <w:spacing w:line="240" w:lineRule="auto"/>
        <w:contextualSpacing/>
        <w:rPr>
          <w:rFonts w:ascii="Calibri" w:eastAsia="Calibri" w:hAnsi="Calibri" w:cs="Calibri"/>
          <w:b/>
          <w:bCs/>
          <w:i/>
          <w:iCs/>
          <w:sz w:val="24"/>
          <w:szCs w:val="24"/>
        </w:rPr>
      </w:pPr>
    </w:p>
    <w:p w14:paraId="56AC5EC0" w14:textId="77777777" w:rsidR="00484087" w:rsidRDefault="00484087" w:rsidP="00D53C23">
      <w:pPr>
        <w:spacing w:line="240" w:lineRule="auto"/>
        <w:contextualSpacing/>
        <w:rPr>
          <w:rFonts w:ascii="Calibri" w:eastAsia="Calibri" w:hAnsi="Calibri" w:cs="Calibri"/>
          <w:b/>
          <w:bCs/>
          <w:i/>
          <w:iCs/>
          <w:sz w:val="24"/>
          <w:szCs w:val="24"/>
        </w:rPr>
      </w:pPr>
    </w:p>
    <w:p w14:paraId="198F0CE6" w14:textId="77777777" w:rsidR="00484087" w:rsidRDefault="00484087" w:rsidP="00D53C23">
      <w:pPr>
        <w:spacing w:line="240" w:lineRule="auto"/>
        <w:contextualSpacing/>
        <w:rPr>
          <w:rFonts w:ascii="Calibri" w:eastAsia="Calibri" w:hAnsi="Calibri" w:cs="Calibri"/>
          <w:b/>
          <w:bCs/>
          <w:i/>
          <w:iCs/>
          <w:sz w:val="24"/>
          <w:szCs w:val="24"/>
        </w:rPr>
      </w:pPr>
    </w:p>
    <w:p w14:paraId="1DD5E309" w14:textId="77777777" w:rsidR="00484087" w:rsidRDefault="00484087" w:rsidP="00D53C23">
      <w:pPr>
        <w:spacing w:line="240" w:lineRule="auto"/>
        <w:contextualSpacing/>
        <w:rPr>
          <w:rFonts w:ascii="Calibri" w:eastAsia="Calibri" w:hAnsi="Calibri" w:cs="Calibri"/>
          <w:b/>
          <w:bCs/>
          <w:i/>
          <w:iCs/>
          <w:sz w:val="24"/>
          <w:szCs w:val="24"/>
        </w:rPr>
      </w:pPr>
    </w:p>
    <w:p w14:paraId="3AD6826D" w14:textId="77777777" w:rsidR="00484087" w:rsidRDefault="00484087" w:rsidP="00D53C23">
      <w:pPr>
        <w:spacing w:line="240" w:lineRule="auto"/>
        <w:contextualSpacing/>
        <w:rPr>
          <w:rFonts w:ascii="Calibri" w:eastAsia="Calibri" w:hAnsi="Calibri" w:cs="Calibri"/>
          <w:b/>
          <w:bCs/>
          <w:i/>
          <w:iCs/>
          <w:sz w:val="24"/>
          <w:szCs w:val="24"/>
        </w:rPr>
      </w:pPr>
    </w:p>
    <w:p w14:paraId="56883156" w14:textId="77777777" w:rsidR="00484087" w:rsidRDefault="00484087" w:rsidP="00D53C23">
      <w:pPr>
        <w:spacing w:line="240" w:lineRule="auto"/>
        <w:contextualSpacing/>
        <w:rPr>
          <w:rFonts w:ascii="Calibri" w:eastAsia="Calibri" w:hAnsi="Calibri" w:cs="Calibri"/>
          <w:b/>
          <w:bCs/>
          <w:i/>
          <w:iCs/>
          <w:sz w:val="24"/>
          <w:szCs w:val="24"/>
        </w:rPr>
      </w:pPr>
    </w:p>
    <w:p w14:paraId="511D3E9A" w14:textId="77777777" w:rsidR="00484087" w:rsidRDefault="00484087" w:rsidP="00D53C23">
      <w:pPr>
        <w:spacing w:line="240" w:lineRule="auto"/>
        <w:contextualSpacing/>
        <w:rPr>
          <w:rFonts w:ascii="Calibri" w:eastAsia="Calibri" w:hAnsi="Calibri" w:cs="Calibri"/>
          <w:b/>
          <w:bCs/>
          <w:i/>
          <w:iCs/>
          <w:sz w:val="24"/>
          <w:szCs w:val="24"/>
        </w:rPr>
      </w:pPr>
    </w:p>
    <w:p w14:paraId="44624A48" w14:textId="77777777" w:rsidR="00484087" w:rsidRPr="00F26602" w:rsidRDefault="00484087" w:rsidP="00D53C23">
      <w:pPr>
        <w:spacing w:line="240" w:lineRule="auto"/>
        <w:contextualSpacing/>
        <w:rPr>
          <w:rFonts w:ascii="Calibri" w:eastAsia="Calibri" w:hAnsi="Calibri" w:cs="Calibri"/>
          <w:b/>
          <w:bCs/>
          <w:i/>
          <w:iCs/>
          <w:sz w:val="24"/>
          <w:szCs w:val="24"/>
        </w:rPr>
      </w:pPr>
    </w:p>
    <w:p w14:paraId="116AF725" w14:textId="77777777" w:rsidR="00D53C23" w:rsidRPr="00F26602" w:rsidRDefault="00D53C23" w:rsidP="00D53C23">
      <w:pPr>
        <w:spacing w:line="240" w:lineRule="auto"/>
        <w:contextualSpacing/>
        <w:rPr>
          <w:rFonts w:ascii="Calibri" w:eastAsia="Calibri" w:hAnsi="Calibri" w:cs="Calibri"/>
          <w:b/>
          <w:bCs/>
          <w:sz w:val="24"/>
          <w:szCs w:val="24"/>
        </w:rPr>
      </w:pPr>
    </w:p>
    <w:p w14:paraId="4F9806F4" w14:textId="77777777" w:rsidR="00D53C23" w:rsidRDefault="00D53C23" w:rsidP="00D53C23">
      <w:pPr>
        <w:spacing w:line="240" w:lineRule="auto"/>
        <w:contextualSpacing/>
        <w:rPr>
          <w:rFonts w:ascii="Calibri" w:eastAsia="Calibri" w:hAnsi="Calibri" w:cs="Calibri"/>
          <w:b/>
          <w:bCs/>
          <w:i/>
          <w:iCs/>
          <w:sz w:val="24"/>
          <w:szCs w:val="24"/>
        </w:rPr>
      </w:pPr>
      <w:r w:rsidRPr="00F26602">
        <w:rPr>
          <w:rFonts w:ascii="Calibri" w:eastAsia="Calibri" w:hAnsi="Calibri" w:cs="Calibri"/>
          <w:b/>
          <w:bCs/>
          <w:sz w:val="24"/>
          <w:szCs w:val="24"/>
        </w:rPr>
        <w:t xml:space="preserve">Who is the primary project owner? Who will be (or might be) the primary owner of the project? Primary project owner may be an end user(s), a municipality, a utility, a third party, or a hybrid of these. Which option(s) are preferred, and why? How will the ownership structure impact monetization?   </w:t>
      </w:r>
      <w:r w:rsidRPr="00F26602">
        <w:rPr>
          <w:rFonts w:ascii="Calibri" w:eastAsia="Calibri" w:hAnsi="Calibri" w:cs="Calibri"/>
          <w:b/>
          <w:bCs/>
          <w:i/>
          <w:iCs/>
          <w:sz w:val="24"/>
          <w:szCs w:val="24"/>
        </w:rPr>
        <w:t>Less than 250 words.</w:t>
      </w:r>
    </w:p>
    <w:p w14:paraId="3853032C" w14:textId="77777777" w:rsidR="00484087" w:rsidRDefault="00484087" w:rsidP="00D53C23">
      <w:pPr>
        <w:spacing w:line="240" w:lineRule="auto"/>
        <w:contextualSpacing/>
        <w:rPr>
          <w:rFonts w:ascii="Calibri" w:eastAsia="Calibri" w:hAnsi="Calibri" w:cs="Calibri"/>
          <w:b/>
          <w:bCs/>
          <w:i/>
          <w:iCs/>
          <w:sz w:val="24"/>
          <w:szCs w:val="24"/>
        </w:rPr>
      </w:pPr>
    </w:p>
    <w:p w14:paraId="14300F46" w14:textId="77777777" w:rsidR="00484087" w:rsidRDefault="00484087" w:rsidP="00D53C23">
      <w:pPr>
        <w:spacing w:line="240" w:lineRule="auto"/>
        <w:contextualSpacing/>
        <w:rPr>
          <w:rFonts w:ascii="Calibri" w:eastAsia="Calibri" w:hAnsi="Calibri" w:cs="Calibri"/>
          <w:b/>
          <w:bCs/>
          <w:i/>
          <w:iCs/>
          <w:sz w:val="24"/>
          <w:szCs w:val="24"/>
        </w:rPr>
      </w:pPr>
    </w:p>
    <w:p w14:paraId="6C3CADEA" w14:textId="77777777" w:rsidR="00484087" w:rsidRDefault="00484087" w:rsidP="00D53C23">
      <w:pPr>
        <w:spacing w:line="240" w:lineRule="auto"/>
        <w:contextualSpacing/>
        <w:rPr>
          <w:rFonts w:ascii="Calibri" w:eastAsia="Calibri" w:hAnsi="Calibri" w:cs="Calibri"/>
          <w:b/>
          <w:bCs/>
          <w:i/>
          <w:iCs/>
          <w:sz w:val="24"/>
          <w:szCs w:val="24"/>
        </w:rPr>
      </w:pPr>
    </w:p>
    <w:p w14:paraId="73DEDFDE" w14:textId="77777777" w:rsidR="00484087" w:rsidRDefault="00484087" w:rsidP="00D53C23">
      <w:pPr>
        <w:spacing w:line="240" w:lineRule="auto"/>
        <w:contextualSpacing/>
        <w:rPr>
          <w:rFonts w:ascii="Calibri" w:eastAsia="Calibri" w:hAnsi="Calibri" w:cs="Calibri"/>
          <w:b/>
          <w:bCs/>
          <w:i/>
          <w:iCs/>
          <w:sz w:val="24"/>
          <w:szCs w:val="24"/>
        </w:rPr>
      </w:pPr>
    </w:p>
    <w:p w14:paraId="3D78162B" w14:textId="77777777" w:rsidR="00484087" w:rsidRDefault="00484087" w:rsidP="00D53C23">
      <w:pPr>
        <w:spacing w:line="240" w:lineRule="auto"/>
        <w:contextualSpacing/>
        <w:rPr>
          <w:rFonts w:ascii="Calibri" w:eastAsia="Calibri" w:hAnsi="Calibri" w:cs="Calibri"/>
          <w:b/>
          <w:bCs/>
          <w:i/>
          <w:iCs/>
          <w:sz w:val="24"/>
          <w:szCs w:val="24"/>
        </w:rPr>
      </w:pPr>
    </w:p>
    <w:p w14:paraId="23B5E672" w14:textId="77777777" w:rsidR="00484087" w:rsidRDefault="00484087" w:rsidP="00D53C23">
      <w:pPr>
        <w:spacing w:line="240" w:lineRule="auto"/>
        <w:contextualSpacing/>
        <w:rPr>
          <w:rFonts w:ascii="Calibri" w:eastAsia="Calibri" w:hAnsi="Calibri" w:cs="Calibri"/>
          <w:b/>
          <w:bCs/>
          <w:i/>
          <w:iCs/>
          <w:sz w:val="24"/>
          <w:szCs w:val="24"/>
        </w:rPr>
      </w:pPr>
    </w:p>
    <w:p w14:paraId="5391A97C" w14:textId="77777777" w:rsidR="00484087" w:rsidRDefault="00484087" w:rsidP="00D53C23">
      <w:pPr>
        <w:spacing w:line="240" w:lineRule="auto"/>
        <w:contextualSpacing/>
        <w:rPr>
          <w:rFonts w:ascii="Calibri" w:eastAsia="Calibri" w:hAnsi="Calibri" w:cs="Calibri"/>
          <w:b/>
          <w:bCs/>
          <w:i/>
          <w:iCs/>
          <w:sz w:val="24"/>
          <w:szCs w:val="24"/>
        </w:rPr>
      </w:pPr>
    </w:p>
    <w:p w14:paraId="5FA5CAE6" w14:textId="77777777" w:rsidR="00484087" w:rsidRDefault="00484087" w:rsidP="00D53C23">
      <w:pPr>
        <w:spacing w:line="240" w:lineRule="auto"/>
        <w:contextualSpacing/>
        <w:rPr>
          <w:rFonts w:ascii="Calibri" w:eastAsia="Calibri" w:hAnsi="Calibri" w:cs="Calibri"/>
          <w:b/>
          <w:bCs/>
          <w:i/>
          <w:iCs/>
          <w:sz w:val="24"/>
          <w:szCs w:val="24"/>
        </w:rPr>
      </w:pPr>
    </w:p>
    <w:p w14:paraId="3B76E3A0" w14:textId="77777777" w:rsidR="00484087" w:rsidRDefault="00484087" w:rsidP="00D53C23">
      <w:pPr>
        <w:spacing w:line="240" w:lineRule="auto"/>
        <w:contextualSpacing/>
        <w:rPr>
          <w:rFonts w:ascii="Calibri" w:eastAsia="Calibri" w:hAnsi="Calibri" w:cs="Calibri"/>
          <w:b/>
          <w:bCs/>
          <w:i/>
          <w:iCs/>
          <w:sz w:val="24"/>
          <w:szCs w:val="24"/>
        </w:rPr>
      </w:pPr>
    </w:p>
    <w:p w14:paraId="400D8BD6" w14:textId="77777777" w:rsidR="00484087" w:rsidRDefault="00484087" w:rsidP="00D53C23">
      <w:pPr>
        <w:spacing w:line="240" w:lineRule="auto"/>
        <w:contextualSpacing/>
        <w:rPr>
          <w:rFonts w:ascii="Calibri" w:eastAsia="Calibri" w:hAnsi="Calibri" w:cs="Calibri"/>
          <w:b/>
          <w:bCs/>
          <w:i/>
          <w:iCs/>
          <w:sz w:val="24"/>
          <w:szCs w:val="24"/>
        </w:rPr>
      </w:pPr>
    </w:p>
    <w:p w14:paraId="245E2A64" w14:textId="77777777" w:rsidR="00484087" w:rsidRDefault="00484087" w:rsidP="00D53C23">
      <w:pPr>
        <w:spacing w:line="240" w:lineRule="auto"/>
        <w:contextualSpacing/>
        <w:rPr>
          <w:rFonts w:ascii="Calibri" w:eastAsia="Calibri" w:hAnsi="Calibri" w:cs="Calibri"/>
          <w:b/>
          <w:bCs/>
          <w:i/>
          <w:iCs/>
          <w:sz w:val="24"/>
          <w:szCs w:val="24"/>
        </w:rPr>
      </w:pPr>
    </w:p>
    <w:p w14:paraId="79EE7474" w14:textId="77777777" w:rsidR="00484087" w:rsidRDefault="00484087" w:rsidP="00D53C23">
      <w:pPr>
        <w:spacing w:line="240" w:lineRule="auto"/>
        <w:contextualSpacing/>
        <w:rPr>
          <w:rFonts w:ascii="Calibri" w:eastAsia="Calibri" w:hAnsi="Calibri" w:cs="Calibri"/>
          <w:b/>
          <w:bCs/>
          <w:i/>
          <w:iCs/>
          <w:sz w:val="24"/>
          <w:szCs w:val="24"/>
        </w:rPr>
      </w:pPr>
    </w:p>
    <w:p w14:paraId="487ED2E4" w14:textId="77777777" w:rsidR="00484087" w:rsidRDefault="00484087" w:rsidP="00D53C23">
      <w:pPr>
        <w:spacing w:line="240" w:lineRule="auto"/>
        <w:contextualSpacing/>
        <w:rPr>
          <w:rFonts w:ascii="Calibri" w:eastAsia="Calibri" w:hAnsi="Calibri" w:cs="Calibri"/>
          <w:b/>
          <w:bCs/>
          <w:i/>
          <w:iCs/>
          <w:sz w:val="24"/>
          <w:szCs w:val="24"/>
        </w:rPr>
      </w:pPr>
    </w:p>
    <w:p w14:paraId="32ABCE0F" w14:textId="77777777" w:rsidR="00484087" w:rsidRDefault="00484087" w:rsidP="00D53C23">
      <w:pPr>
        <w:spacing w:line="240" w:lineRule="auto"/>
        <w:contextualSpacing/>
        <w:rPr>
          <w:rFonts w:ascii="Calibri" w:eastAsia="Calibri" w:hAnsi="Calibri" w:cs="Calibri"/>
          <w:b/>
          <w:bCs/>
          <w:i/>
          <w:iCs/>
          <w:sz w:val="24"/>
          <w:szCs w:val="24"/>
        </w:rPr>
      </w:pPr>
    </w:p>
    <w:p w14:paraId="270B5FD9" w14:textId="77777777" w:rsidR="00484087" w:rsidRDefault="00484087" w:rsidP="00D53C23">
      <w:pPr>
        <w:spacing w:line="240" w:lineRule="auto"/>
        <w:contextualSpacing/>
        <w:rPr>
          <w:rFonts w:ascii="Calibri" w:eastAsia="Calibri" w:hAnsi="Calibri" w:cs="Calibri"/>
          <w:b/>
          <w:bCs/>
          <w:i/>
          <w:iCs/>
          <w:sz w:val="24"/>
          <w:szCs w:val="24"/>
        </w:rPr>
      </w:pPr>
    </w:p>
    <w:p w14:paraId="206AA5EA" w14:textId="366BC837" w:rsidR="00484087" w:rsidRDefault="00484087">
      <w:pPr>
        <w:rPr>
          <w:rFonts w:ascii="Calibri" w:eastAsia="Calibri" w:hAnsi="Calibri" w:cs="Calibri"/>
          <w:b/>
          <w:bCs/>
          <w:i/>
          <w:iCs/>
          <w:sz w:val="24"/>
          <w:szCs w:val="24"/>
        </w:rPr>
      </w:pPr>
      <w:r>
        <w:rPr>
          <w:rFonts w:ascii="Calibri" w:eastAsia="Calibri" w:hAnsi="Calibri" w:cs="Calibri"/>
          <w:b/>
          <w:bCs/>
          <w:i/>
          <w:iCs/>
          <w:sz w:val="24"/>
          <w:szCs w:val="24"/>
        </w:rPr>
        <w:br w:type="page"/>
      </w:r>
    </w:p>
    <w:p w14:paraId="47931358"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54188645" w14:textId="77777777" w:rsidR="00081756" w:rsidRDefault="00081756" w:rsidP="00D53C23">
      <w:pPr>
        <w:contextualSpacing/>
        <w:rPr>
          <w:rFonts w:ascii="Calibri" w:eastAsia="Calibri" w:hAnsi="Calibri" w:cs="Calibri"/>
          <w:b/>
          <w:bCs/>
          <w:sz w:val="24"/>
          <w:szCs w:val="24"/>
        </w:rPr>
      </w:pPr>
    </w:p>
    <w:p w14:paraId="06665C90" w14:textId="44DFADBA" w:rsidR="00D53C23" w:rsidRPr="00F26602" w:rsidRDefault="00D53C23" w:rsidP="00D53C23">
      <w:pPr>
        <w:contextualSpacing/>
        <w:rPr>
          <w:sz w:val="24"/>
          <w:szCs w:val="24"/>
        </w:rPr>
      </w:pPr>
      <w:r w:rsidRPr="00F26602">
        <w:rPr>
          <w:rFonts w:ascii="Calibri" w:eastAsia="Calibri" w:hAnsi="Calibri" w:cs="Calibri"/>
          <w:b/>
          <w:bCs/>
          <w:sz w:val="24"/>
          <w:szCs w:val="24"/>
        </w:rPr>
        <w:t xml:space="preserve">What official support is needed from relevant entities? Has official support (e.g., MOU) been obtained from team members, end user(s), utility, community, government, suppliers, or other stakeholders? If so, please specify. What possible written and contractual agreements will be needed within future project development steps from stakeholders (e.g., agreements with: purchasers, utility, local community, governing entities, financiers, suppliers)? </w:t>
      </w:r>
      <w:r w:rsidRPr="00F26602">
        <w:rPr>
          <w:rFonts w:ascii="Calibri" w:eastAsia="Calibri" w:hAnsi="Calibri" w:cs="Calibri"/>
          <w:b/>
          <w:bCs/>
          <w:i/>
          <w:iCs/>
          <w:sz w:val="24"/>
          <w:szCs w:val="24"/>
        </w:rPr>
        <w:t>Less than 250 words</w:t>
      </w:r>
    </w:p>
    <w:p w14:paraId="4ABC6DCF" w14:textId="77777777" w:rsidR="00D53C23" w:rsidRPr="00766EFD" w:rsidRDefault="00D53C23" w:rsidP="00D53C23">
      <w:pPr>
        <w:spacing w:line="240" w:lineRule="auto"/>
        <w:contextualSpacing/>
        <w:rPr>
          <w:rFonts w:ascii="Calibri" w:eastAsia="Calibri" w:hAnsi="Calibri" w:cs="Calibri"/>
          <w:b/>
          <w:bCs/>
          <w:sz w:val="24"/>
          <w:szCs w:val="24"/>
        </w:rPr>
      </w:pPr>
    </w:p>
    <w:p w14:paraId="54D8147B" w14:textId="77777777" w:rsidR="00D53C23" w:rsidRDefault="00D53C23" w:rsidP="00EA633E">
      <w:pPr>
        <w:contextualSpacing/>
        <w:rPr>
          <w:rFonts w:ascii="Calibri" w:eastAsia="Calibri" w:hAnsi="Calibri" w:cs="Calibri"/>
          <w:sz w:val="24"/>
          <w:szCs w:val="24"/>
        </w:rPr>
      </w:pPr>
    </w:p>
    <w:p w14:paraId="7516335A" w14:textId="77777777" w:rsidR="00484087" w:rsidRDefault="00484087" w:rsidP="00D53C23">
      <w:pPr>
        <w:contextualSpacing/>
        <w:rPr>
          <w:b/>
          <w:bCs/>
          <w:i/>
          <w:iCs/>
          <w:sz w:val="24"/>
          <w:szCs w:val="24"/>
        </w:rPr>
      </w:pPr>
    </w:p>
    <w:p w14:paraId="3E714127" w14:textId="77777777" w:rsidR="00484087" w:rsidRDefault="00484087" w:rsidP="00D53C23">
      <w:pPr>
        <w:contextualSpacing/>
        <w:rPr>
          <w:b/>
          <w:bCs/>
          <w:i/>
          <w:iCs/>
          <w:sz w:val="24"/>
          <w:szCs w:val="24"/>
        </w:rPr>
      </w:pPr>
    </w:p>
    <w:p w14:paraId="570DB55A" w14:textId="77777777" w:rsidR="00484087" w:rsidRDefault="00484087" w:rsidP="00D53C23">
      <w:pPr>
        <w:contextualSpacing/>
        <w:rPr>
          <w:b/>
          <w:bCs/>
          <w:i/>
          <w:iCs/>
          <w:sz w:val="24"/>
          <w:szCs w:val="24"/>
        </w:rPr>
      </w:pPr>
    </w:p>
    <w:p w14:paraId="5F003E45" w14:textId="77777777" w:rsidR="00484087" w:rsidRDefault="00484087" w:rsidP="00D53C23">
      <w:pPr>
        <w:contextualSpacing/>
        <w:rPr>
          <w:b/>
          <w:bCs/>
          <w:i/>
          <w:iCs/>
          <w:sz w:val="24"/>
          <w:szCs w:val="24"/>
        </w:rPr>
      </w:pPr>
    </w:p>
    <w:p w14:paraId="41199E03" w14:textId="77777777" w:rsidR="00484087" w:rsidRDefault="00484087" w:rsidP="00D53C23">
      <w:pPr>
        <w:contextualSpacing/>
        <w:rPr>
          <w:b/>
          <w:bCs/>
          <w:i/>
          <w:iCs/>
          <w:sz w:val="24"/>
          <w:szCs w:val="24"/>
        </w:rPr>
      </w:pPr>
    </w:p>
    <w:p w14:paraId="4FD9B419" w14:textId="77777777" w:rsidR="00484087" w:rsidRDefault="00484087" w:rsidP="00D53C23">
      <w:pPr>
        <w:contextualSpacing/>
        <w:rPr>
          <w:b/>
          <w:bCs/>
          <w:i/>
          <w:iCs/>
          <w:sz w:val="24"/>
          <w:szCs w:val="24"/>
        </w:rPr>
      </w:pPr>
    </w:p>
    <w:p w14:paraId="21FDD45A" w14:textId="77777777" w:rsidR="00484087" w:rsidRDefault="00484087" w:rsidP="00D53C23">
      <w:pPr>
        <w:contextualSpacing/>
        <w:rPr>
          <w:b/>
          <w:bCs/>
          <w:i/>
          <w:iCs/>
          <w:sz w:val="24"/>
          <w:szCs w:val="24"/>
        </w:rPr>
      </w:pPr>
    </w:p>
    <w:p w14:paraId="1BAB2973" w14:textId="77777777" w:rsidR="00484087" w:rsidRDefault="00484087" w:rsidP="00D53C23">
      <w:pPr>
        <w:contextualSpacing/>
        <w:rPr>
          <w:b/>
          <w:bCs/>
          <w:i/>
          <w:iCs/>
          <w:sz w:val="24"/>
          <w:szCs w:val="24"/>
        </w:rPr>
      </w:pPr>
    </w:p>
    <w:p w14:paraId="1394593D" w14:textId="77777777" w:rsidR="00484087" w:rsidRDefault="00484087" w:rsidP="00D53C23">
      <w:pPr>
        <w:contextualSpacing/>
        <w:rPr>
          <w:b/>
          <w:bCs/>
          <w:i/>
          <w:iCs/>
          <w:sz w:val="24"/>
          <w:szCs w:val="24"/>
        </w:rPr>
      </w:pPr>
    </w:p>
    <w:p w14:paraId="7BC5BF8A" w14:textId="77777777" w:rsidR="00484087" w:rsidRDefault="00484087" w:rsidP="00D53C23">
      <w:pPr>
        <w:contextualSpacing/>
        <w:rPr>
          <w:b/>
          <w:bCs/>
          <w:i/>
          <w:iCs/>
          <w:sz w:val="24"/>
          <w:szCs w:val="24"/>
        </w:rPr>
      </w:pPr>
    </w:p>
    <w:p w14:paraId="229B2B90" w14:textId="77777777" w:rsidR="00484087" w:rsidRDefault="00484087" w:rsidP="00D53C23">
      <w:pPr>
        <w:contextualSpacing/>
        <w:rPr>
          <w:b/>
          <w:bCs/>
          <w:i/>
          <w:iCs/>
          <w:sz w:val="24"/>
          <w:szCs w:val="24"/>
        </w:rPr>
      </w:pPr>
    </w:p>
    <w:p w14:paraId="5D6EDD09" w14:textId="77777777" w:rsidR="00484087" w:rsidRDefault="00484087" w:rsidP="00D53C23">
      <w:pPr>
        <w:contextualSpacing/>
        <w:rPr>
          <w:b/>
          <w:bCs/>
          <w:i/>
          <w:iCs/>
          <w:sz w:val="24"/>
          <w:szCs w:val="24"/>
        </w:rPr>
      </w:pPr>
    </w:p>
    <w:p w14:paraId="24E2FA1E" w14:textId="77777777" w:rsidR="00484087" w:rsidRDefault="00484087" w:rsidP="00D53C23">
      <w:pPr>
        <w:contextualSpacing/>
        <w:rPr>
          <w:b/>
          <w:bCs/>
          <w:i/>
          <w:iCs/>
          <w:sz w:val="24"/>
          <w:szCs w:val="24"/>
        </w:rPr>
      </w:pPr>
    </w:p>
    <w:p w14:paraId="11F835B7" w14:textId="77777777" w:rsidR="00484087" w:rsidRDefault="00484087" w:rsidP="00D53C23">
      <w:pPr>
        <w:contextualSpacing/>
        <w:rPr>
          <w:b/>
          <w:bCs/>
          <w:i/>
          <w:iCs/>
          <w:sz w:val="24"/>
          <w:szCs w:val="24"/>
        </w:rPr>
      </w:pPr>
    </w:p>
    <w:p w14:paraId="56C9D16D" w14:textId="77777777" w:rsidR="00484087" w:rsidRDefault="00484087" w:rsidP="00D53C23">
      <w:pPr>
        <w:contextualSpacing/>
        <w:rPr>
          <w:b/>
          <w:bCs/>
          <w:i/>
          <w:iCs/>
          <w:sz w:val="24"/>
          <w:szCs w:val="24"/>
        </w:rPr>
      </w:pPr>
    </w:p>
    <w:p w14:paraId="5BCD0DDC" w14:textId="77777777" w:rsidR="00484087" w:rsidRDefault="00484087" w:rsidP="00D53C23">
      <w:pPr>
        <w:contextualSpacing/>
        <w:rPr>
          <w:b/>
          <w:bCs/>
          <w:i/>
          <w:iCs/>
          <w:sz w:val="24"/>
          <w:szCs w:val="24"/>
        </w:rPr>
      </w:pPr>
    </w:p>
    <w:p w14:paraId="72AF1E06" w14:textId="77777777" w:rsidR="00484087" w:rsidRDefault="00484087" w:rsidP="00D53C23">
      <w:pPr>
        <w:contextualSpacing/>
        <w:rPr>
          <w:b/>
          <w:bCs/>
          <w:i/>
          <w:iCs/>
          <w:sz w:val="24"/>
          <w:szCs w:val="24"/>
        </w:rPr>
      </w:pPr>
    </w:p>
    <w:p w14:paraId="35B16032" w14:textId="77777777" w:rsidR="00484087" w:rsidRDefault="00484087" w:rsidP="00D53C23">
      <w:pPr>
        <w:contextualSpacing/>
        <w:rPr>
          <w:b/>
          <w:bCs/>
          <w:i/>
          <w:iCs/>
          <w:sz w:val="24"/>
          <w:szCs w:val="24"/>
        </w:rPr>
      </w:pPr>
    </w:p>
    <w:p w14:paraId="2FF64EF2" w14:textId="77777777" w:rsidR="00484087" w:rsidRDefault="00484087" w:rsidP="00D53C23">
      <w:pPr>
        <w:contextualSpacing/>
        <w:rPr>
          <w:b/>
          <w:bCs/>
          <w:i/>
          <w:iCs/>
          <w:sz w:val="24"/>
          <w:szCs w:val="24"/>
        </w:rPr>
      </w:pPr>
    </w:p>
    <w:p w14:paraId="765A1B07" w14:textId="77777777" w:rsidR="00484087" w:rsidRDefault="00484087" w:rsidP="00D53C23">
      <w:pPr>
        <w:contextualSpacing/>
        <w:rPr>
          <w:b/>
          <w:bCs/>
          <w:i/>
          <w:iCs/>
          <w:sz w:val="24"/>
          <w:szCs w:val="24"/>
        </w:rPr>
      </w:pPr>
    </w:p>
    <w:p w14:paraId="19A66392" w14:textId="77777777" w:rsidR="00484087" w:rsidRDefault="00484087" w:rsidP="00D53C23">
      <w:pPr>
        <w:contextualSpacing/>
        <w:rPr>
          <w:b/>
          <w:bCs/>
          <w:i/>
          <w:iCs/>
          <w:sz w:val="24"/>
          <w:szCs w:val="24"/>
        </w:rPr>
      </w:pPr>
    </w:p>
    <w:p w14:paraId="73DE3088" w14:textId="77777777" w:rsidR="00484087" w:rsidRDefault="00484087" w:rsidP="00D53C23">
      <w:pPr>
        <w:contextualSpacing/>
        <w:rPr>
          <w:b/>
          <w:bCs/>
          <w:i/>
          <w:iCs/>
          <w:sz w:val="24"/>
          <w:szCs w:val="24"/>
        </w:rPr>
      </w:pPr>
    </w:p>
    <w:p w14:paraId="3BC2341D" w14:textId="77777777" w:rsidR="00484087" w:rsidRDefault="00484087" w:rsidP="00D53C23">
      <w:pPr>
        <w:contextualSpacing/>
        <w:rPr>
          <w:b/>
          <w:bCs/>
          <w:i/>
          <w:iCs/>
          <w:sz w:val="24"/>
          <w:szCs w:val="24"/>
        </w:rPr>
      </w:pPr>
    </w:p>
    <w:p w14:paraId="11F37D19" w14:textId="77777777" w:rsidR="00484087" w:rsidRDefault="00484087" w:rsidP="00D53C23">
      <w:pPr>
        <w:contextualSpacing/>
        <w:rPr>
          <w:b/>
          <w:bCs/>
          <w:i/>
          <w:iCs/>
          <w:sz w:val="24"/>
          <w:szCs w:val="24"/>
        </w:rPr>
      </w:pPr>
    </w:p>
    <w:p w14:paraId="016398C5" w14:textId="77777777" w:rsidR="00484087" w:rsidRDefault="00484087" w:rsidP="00D53C23">
      <w:pPr>
        <w:contextualSpacing/>
        <w:rPr>
          <w:b/>
          <w:bCs/>
          <w:i/>
          <w:iCs/>
          <w:sz w:val="24"/>
          <w:szCs w:val="24"/>
        </w:rPr>
      </w:pPr>
    </w:p>
    <w:p w14:paraId="43512FA9" w14:textId="77777777" w:rsidR="00484087" w:rsidRDefault="00484087" w:rsidP="00D53C23">
      <w:pPr>
        <w:contextualSpacing/>
        <w:rPr>
          <w:b/>
          <w:bCs/>
          <w:i/>
          <w:iCs/>
          <w:sz w:val="24"/>
          <w:szCs w:val="24"/>
        </w:rPr>
      </w:pPr>
    </w:p>
    <w:p w14:paraId="007A33CC" w14:textId="77777777" w:rsidR="00484087" w:rsidRDefault="00484087" w:rsidP="00D53C23">
      <w:pPr>
        <w:contextualSpacing/>
        <w:rPr>
          <w:b/>
          <w:bCs/>
          <w:i/>
          <w:iCs/>
          <w:sz w:val="24"/>
          <w:szCs w:val="24"/>
        </w:rPr>
      </w:pPr>
    </w:p>
    <w:p w14:paraId="7DC682E9" w14:textId="77777777" w:rsidR="00484087" w:rsidRDefault="00484087" w:rsidP="00D53C23">
      <w:pPr>
        <w:contextualSpacing/>
        <w:rPr>
          <w:b/>
          <w:bCs/>
          <w:i/>
          <w:iCs/>
          <w:sz w:val="24"/>
          <w:szCs w:val="24"/>
        </w:rPr>
      </w:pPr>
    </w:p>
    <w:p w14:paraId="653E698B" w14:textId="77777777" w:rsidR="00484087" w:rsidRDefault="00484087" w:rsidP="00D53C23">
      <w:pPr>
        <w:contextualSpacing/>
        <w:rPr>
          <w:b/>
          <w:bCs/>
          <w:i/>
          <w:iCs/>
          <w:sz w:val="24"/>
          <w:szCs w:val="24"/>
        </w:rPr>
      </w:pPr>
    </w:p>
    <w:p w14:paraId="4C465640" w14:textId="77777777" w:rsidR="00484087" w:rsidRDefault="00484087">
      <w:pPr>
        <w:rPr>
          <w:b/>
          <w:bCs/>
          <w:i/>
          <w:iCs/>
          <w:sz w:val="24"/>
          <w:szCs w:val="24"/>
        </w:rPr>
      </w:pPr>
      <w:r>
        <w:rPr>
          <w:b/>
          <w:bCs/>
          <w:i/>
          <w:iCs/>
          <w:sz w:val="24"/>
          <w:szCs w:val="24"/>
        </w:rPr>
        <w:br w:type="page"/>
      </w:r>
    </w:p>
    <w:p w14:paraId="1F485C60"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34433376" w14:textId="77777777" w:rsidR="00081756" w:rsidRDefault="00081756" w:rsidP="00D53C23">
      <w:pPr>
        <w:contextualSpacing/>
        <w:rPr>
          <w:b/>
          <w:bCs/>
          <w:i/>
          <w:iCs/>
          <w:sz w:val="24"/>
          <w:szCs w:val="24"/>
        </w:rPr>
      </w:pPr>
    </w:p>
    <w:p w14:paraId="5ED06624" w14:textId="192825EA" w:rsidR="00D53C23" w:rsidRPr="00F26602" w:rsidRDefault="00D53C23" w:rsidP="00D53C23">
      <w:pPr>
        <w:contextualSpacing/>
        <w:rPr>
          <w:b/>
          <w:bCs/>
          <w:i/>
          <w:iCs/>
          <w:sz w:val="24"/>
          <w:szCs w:val="24"/>
        </w:rPr>
      </w:pPr>
      <w:r w:rsidRPr="00F26602">
        <w:rPr>
          <w:b/>
          <w:bCs/>
          <w:i/>
          <w:iCs/>
          <w:sz w:val="24"/>
          <w:szCs w:val="24"/>
        </w:rPr>
        <w:t>Resilience Measures Technical Details</w:t>
      </w:r>
    </w:p>
    <w:p w14:paraId="7BEB6D5C" w14:textId="77777777" w:rsidR="00D53C23" w:rsidRDefault="00D53C23" w:rsidP="00D53C23">
      <w:pPr>
        <w:contextualSpacing/>
        <w:rPr>
          <w:b/>
          <w:bCs/>
          <w:sz w:val="28"/>
          <w:szCs w:val="28"/>
        </w:rPr>
      </w:pPr>
    </w:p>
    <w:p w14:paraId="11CF4D0C" w14:textId="77777777" w:rsidR="00D53C23" w:rsidRPr="00FA1BBF" w:rsidRDefault="00D53C23" w:rsidP="0093297C">
      <w:pPr>
        <w:spacing w:line="257" w:lineRule="auto"/>
        <w:contextualSpacing/>
        <w:rPr>
          <w:rFonts w:ascii="Calibri" w:eastAsia="Calibri" w:hAnsi="Calibri" w:cs="Calibri"/>
          <w:b/>
          <w:bCs/>
        </w:rPr>
      </w:pPr>
      <w:r w:rsidRPr="305F16A9">
        <w:rPr>
          <w:rFonts w:ascii="Calibri" w:eastAsia="Calibri" w:hAnsi="Calibri" w:cs="Calibri"/>
          <w:b/>
          <w:bCs/>
        </w:rPr>
        <w:t>What are the envisioned capabilities/services of the proposed resilience measures?</w:t>
      </w:r>
    </w:p>
    <w:p w14:paraId="58CB8B1E" w14:textId="77777777" w:rsidR="00D53C23" w:rsidRDefault="00D53C23" w:rsidP="00D53C23">
      <w:pPr>
        <w:spacing w:line="257" w:lineRule="auto"/>
        <w:contextualSpacing/>
        <w:rPr>
          <w:rFonts w:ascii="Calibri" w:eastAsia="Calibri" w:hAnsi="Calibri" w:cs="Calibri"/>
        </w:rPr>
      </w:pPr>
      <w:r w:rsidRPr="305F16A9">
        <w:rPr>
          <w:rFonts w:ascii="Calibri" w:eastAsia="Calibri" w:hAnsi="Calibri" w:cs="Calibri"/>
        </w:rPr>
        <w:t xml:space="preserve">What are the potential capabilities or services provided by the resilience measures (e.g., improving reliability, serving critical or non-critical loads, continuous service provision during disruptions, backup power, energy efficiency, grid stability, cost management, flood mitigation, or other resilience benefits)? Who will benefit from these services? Are the measures designed to serve specific facilities, communities, or regions? Provide examples of resilience capabilities, such as enhancing reliability, protecting critical infrastructure, or reducing vulnerability to climate-related hazards. </w:t>
      </w:r>
      <w:r w:rsidRPr="00766EFD">
        <w:rPr>
          <w:rFonts w:ascii="Calibri" w:eastAsia="Calibri" w:hAnsi="Calibri" w:cs="Calibri"/>
          <w:i/>
          <w:iCs/>
        </w:rPr>
        <w:t>Less than 500 words.</w:t>
      </w:r>
    </w:p>
    <w:p w14:paraId="083979C9" w14:textId="77777777" w:rsidR="00766EFD" w:rsidRDefault="00766EFD" w:rsidP="00766EFD">
      <w:pPr>
        <w:spacing w:line="257" w:lineRule="auto"/>
        <w:contextualSpacing/>
        <w:rPr>
          <w:rFonts w:ascii="Calibri" w:eastAsia="Calibri" w:hAnsi="Calibri" w:cs="Calibri"/>
        </w:rPr>
      </w:pPr>
    </w:p>
    <w:p w14:paraId="39286222" w14:textId="77777777" w:rsidR="00081756" w:rsidRDefault="00081756" w:rsidP="00766EFD">
      <w:pPr>
        <w:spacing w:line="257" w:lineRule="auto"/>
        <w:contextualSpacing/>
        <w:rPr>
          <w:rFonts w:ascii="Calibri" w:eastAsia="Calibri" w:hAnsi="Calibri" w:cs="Calibri"/>
        </w:rPr>
      </w:pPr>
    </w:p>
    <w:p w14:paraId="6A62FC29" w14:textId="77777777" w:rsidR="00081756" w:rsidRDefault="00081756" w:rsidP="00766EFD">
      <w:pPr>
        <w:spacing w:line="257" w:lineRule="auto"/>
        <w:contextualSpacing/>
        <w:rPr>
          <w:rFonts w:ascii="Calibri" w:eastAsia="Calibri" w:hAnsi="Calibri" w:cs="Calibri"/>
        </w:rPr>
      </w:pPr>
    </w:p>
    <w:p w14:paraId="63FCCF28" w14:textId="77777777" w:rsidR="00081756" w:rsidRDefault="00081756" w:rsidP="00766EFD">
      <w:pPr>
        <w:spacing w:line="257" w:lineRule="auto"/>
        <w:contextualSpacing/>
        <w:rPr>
          <w:rFonts w:ascii="Calibri" w:eastAsia="Calibri" w:hAnsi="Calibri" w:cs="Calibri"/>
        </w:rPr>
      </w:pPr>
    </w:p>
    <w:p w14:paraId="54778BA1" w14:textId="77777777" w:rsidR="00081756" w:rsidRDefault="00081756" w:rsidP="00766EFD">
      <w:pPr>
        <w:spacing w:line="257" w:lineRule="auto"/>
        <w:contextualSpacing/>
        <w:rPr>
          <w:rFonts w:ascii="Calibri" w:eastAsia="Calibri" w:hAnsi="Calibri" w:cs="Calibri"/>
        </w:rPr>
      </w:pPr>
    </w:p>
    <w:p w14:paraId="412A2EA1" w14:textId="77777777" w:rsidR="00081756" w:rsidRDefault="00081756" w:rsidP="00766EFD">
      <w:pPr>
        <w:spacing w:line="257" w:lineRule="auto"/>
        <w:contextualSpacing/>
        <w:rPr>
          <w:rFonts w:ascii="Calibri" w:eastAsia="Calibri" w:hAnsi="Calibri" w:cs="Calibri"/>
        </w:rPr>
      </w:pPr>
    </w:p>
    <w:p w14:paraId="168A033D" w14:textId="77777777" w:rsidR="00081756" w:rsidRDefault="00081756" w:rsidP="00766EFD">
      <w:pPr>
        <w:spacing w:line="257" w:lineRule="auto"/>
        <w:contextualSpacing/>
        <w:rPr>
          <w:rFonts w:ascii="Calibri" w:eastAsia="Calibri" w:hAnsi="Calibri" w:cs="Calibri"/>
        </w:rPr>
      </w:pPr>
    </w:p>
    <w:p w14:paraId="06F00E18" w14:textId="77777777" w:rsidR="00081756" w:rsidRDefault="00081756" w:rsidP="00766EFD">
      <w:pPr>
        <w:spacing w:line="257" w:lineRule="auto"/>
        <w:contextualSpacing/>
        <w:rPr>
          <w:rFonts w:ascii="Calibri" w:eastAsia="Calibri" w:hAnsi="Calibri" w:cs="Calibri"/>
        </w:rPr>
      </w:pPr>
    </w:p>
    <w:p w14:paraId="78BA399C" w14:textId="77777777" w:rsidR="00081756" w:rsidRDefault="00081756" w:rsidP="00766EFD">
      <w:pPr>
        <w:spacing w:line="257" w:lineRule="auto"/>
        <w:contextualSpacing/>
        <w:rPr>
          <w:rFonts w:ascii="Calibri" w:eastAsia="Calibri" w:hAnsi="Calibri" w:cs="Calibri"/>
        </w:rPr>
      </w:pPr>
    </w:p>
    <w:p w14:paraId="2B7AFDEA" w14:textId="77777777" w:rsidR="00081756" w:rsidRDefault="00081756" w:rsidP="00766EFD">
      <w:pPr>
        <w:spacing w:line="257" w:lineRule="auto"/>
        <w:contextualSpacing/>
        <w:rPr>
          <w:rFonts w:ascii="Calibri" w:eastAsia="Calibri" w:hAnsi="Calibri" w:cs="Calibri"/>
        </w:rPr>
      </w:pPr>
    </w:p>
    <w:p w14:paraId="4BBF1C99" w14:textId="77777777" w:rsidR="00081756" w:rsidRDefault="00081756" w:rsidP="00766EFD">
      <w:pPr>
        <w:spacing w:line="257" w:lineRule="auto"/>
        <w:contextualSpacing/>
        <w:rPr>
          <w:rFonts w:ascii="Calibri" w:eastAsia="Calibri" w:hAnsi="Calibri" w:cs="Calibri"/>
        </w:rPr>
      </w:pPr>
    </w:p>
    <w:p w14:paraId="3CBB1842" w14:textId="77777777" w:rsidR="00081756" w:rsidRDefault="00081756" w:rsidP="00766EFD">
      <w:pPr>
        <w:spacing w:line="257" w:lineRule="auto"/>
        <w:contextualSpacing/>
        <w:rPr>
          <w:rFonts w:ascii="Calibri" w:eastAsia="Calibri" w:hAnsi="Calibri" w:cs="Calibri"/>
        </w:rPr>
      </w:pPr>
    </w:p>
    <w:p w14:paraId="0A0F251E" w14:textId="77777777" w:rsidR="00081756" w:rsidRDefault="00081756" w:rsidP="00766EFD">
      <w:pPr>
        <w:spacing w:line="257" w:lineRule="auto"/>
        <w:contextualSpacing/>
        <w:rPr>
          <w:rFonts w:ascii="Calibri" w:eastAsia="Calibri" w:hAnsi="Calibri" w:cs="Calibri"/>
        </w:rPr>
      </w:pPr>
    </w:p>
    <w:p w14:paraId="2F684F9D" w14:textId="77777777" w:rsidR="00081756" w:rsidRDefault="00081756" w:rsidP="00766EFD">
      <w:pPr>
        <w:spacing w:line="257" w:lineRule="auto"/>
        <w:contextualSpacing/>
        <w:rPr>
          <w:rFonts w:ascii="Calibri" w:eastAsia="Calibri" w:hAnsi="Calibri" w:cs="Calibri"/>
        </w:rPr>
      </w:pPr>
    </w:p>
    <w:p w14:paraId="08A22F48" w14:textId="77777777" w:rsidR="00081756" w:rsidRDefault="00081756" w:rsidP="00766EFD">
      <w:pPr>
        <w:spacing w:line="257" w:lineRule="auto"/>
        <w:contextualSpacing/>
        <w:rPr>
          <w:rFonts w:ascii="Calibri" w:eastAsia="Calibri" w:hAnsi="Calibri" w:cs="Calibri"/>
        </w:rPr>
      </w:pPr>
    </w:p>
    <w:p w14:paraId="01CA251C" w14:textId="77777777" w:rsidR="00081756" w:rsidRDefault="00081756" w:rsidP="00766EFD">
      <w:pPr>
        <w:spacing w:line="257" w:lineRule="auto"/>
        <w:contextualSpacing/>
        <w:rPr>
          <w:rFonts w:ascii="Calibri" w:eastAsia="Calibri" w:hAnsi="Calibri" w:cs="Calibri"/>
        </w:rPr>
      </w:pPr>
    </w:p>
    <w:p w14:paraId="30BF61F5" w14:textId="77777777" w:rsidR="00081756" w:rsidRDefault="00081756" w:rsidP="00766EFD">
      <w:pPr>
        <w:spacing w:line="257" w:lineRule="auto"/>
        <w:contextualSpacing/>
        <w:rPr>
          <w:rFonts w:ascii="Calibri" w:eastAsia="Calibri" w:hAnsi="Calibri" w:cs="Calibri"/>
        </w:rPr>
      </w:pPr>
    </w:p>
    <w:p w14:paraId="44AB88F4" w14:textId="77777777" w:rsidR="00081756" w:rsidRDefault="00081756" w:rsidP="00766EFD">
      <w:pPr>
        <w:spacing w:line="257" w:lineRule="auto"/>
        <w:contextualSpacing/>
        <w:rPr>
          <w:rFonts w:ascii="Calibri" w:eastAsia="Calibri" w:hAnsi="Calibri" w:cs="Calibri"/>
        </w:rPr>
      </w:pPr>
    </w:p>
    <w:p w14:paraId="5A45EEF0" w14:textId="77777777" w:rsidR="00081756" w:rsidRDefault="00081756" w:rsidP="00766EFD">
      <w:pPr>
        <w:spacing w:line="257" w:lineRule="auto"/>
        <w:contextualSpacing/>
        <w:rPr>
          <w:rFonts w:ascii="Calibri" w:eastAsia="Calibri" w:hAnsi="Calibri" w:cs="Calibri"/>
        </w:rPr>
      </w:pPr>
    </w:p>
    <w:p w14:paraId="4FA9DAFD" w14:textId="77777777" w:rsidR="00081756" w:rsidRDefault="00081756" w:rsidP="00766EFD">
      <w:pPr>
        <w:spacing w:line="257" w:lineRule="auto"/>
        <w:contextualSpacing/>
        <w:rPr>
          <w:rFonts w:ascii="Calibri" w:eastAsia="Calibri" w:hAnsi="Calibri" w:cs="Calibri"/>
        </w:rPr>
      </w:pPr>
    </w:p>
    <w:p w14:paraId="1ED78D0B" w14:textId="77777777" w:rsidR="00081756" w:rsidRDefault="00081756" w:rsidP="00766EFD">
      <w:pPr>
        <w:spacing w:line="257" w:lineRule="auto"/>
        <w:contextualSpacing/>
        <w:rPr>
          <w:rFonts w:ascii="Calibri" w:eastAsia="Calibri" w:hAnsi="Calibri" w:cs="Calibri"/>
        </w:rPr>
      </w:pPr>
    </w:p>
    <w:p w14:paraId="20F59A32" w14:textId="77777777" w:rsidR="00081756" w:rsidRDefault="00081756" w:rsidP="00766EFD">
      <w:pPr>
        <w:spacing w:line="257" w:lineRule="auto"/>
        <w:contextualSpacing/>
        <w:rPr>
          <w:rFonts w:ascii="Calibri" w:eastAsia="Calibri" w:hAnsi="Calibri" w:cs="Calibri"/>
        </w:rPr>
      </w:pPr>
    </w:p>
    <w:p w14:paraId="0D797786" w14:textId="77777777" w:rsidR="00081756" w:rsidRDefault="00081756" w:rsidP="00766EFD">
      <w:pPr>
        <w:spacing w:line="257" w:lineRule="auto"/>
        <w:contextualSpacing/>
        <w:rPr>
          <w:rFonts w:ascii="Calibri" w:eastAsia="Calibri" w:hAnsi="Calibri" w:cs="Calibri"/>
        </w:rPr>
      </w:pPr>
    </w:p>
    <w:p w14:paraId="60A80763" w14:textId="77777777" w:rsidR="00081756" w:rsidRDefault="00081756" w:rsidP="00766EFD">
      <w:pPr>
        <w:spacing w:line="257" w:lineRule="auto"/>
        <w:contextualSpacing/>
        <w:rPr>
          <w:rFonts w:ascii="Calibri" w:eastAsia="Calibri" w:hAnsi="Calibri" w:cs="Calibri"/>
        </w:rPr>
      </w:pPr>
    </w:p>
    <w:p w14:paraId="3D889D43" w14:textId="77777777" w:rsidR="00081756" w:rsidRDefault="00081756" w:rsidP="00766EFD">
      <w:pPr>
        <w:spacing w:line="257" w:lineRule="auto"/>
        <w:contextualSpacing/>
        <w:rPr>
          <w:rFonts w:ascii="Calibri" w:eastAsia="Calibri" w:hAnsi="Calibri" w:cs="Calibri"/>
        </w:rPr>
      </w:pPr>
    </w:p>
    <w:p w14:paraId="27B38C06" w14:textId="77777777" w:rsidR="00081756" w:rsidRDefault="00081756" w:rsidP="00766EFD">
      <w:pPr>
        <w:spacing w:line="257" w:lineRule="auto"/>
        <w:contextualSpacing/>
        <w:rPr>
          <w:rFonts w:ascii="Calibri" w:eastAsia="Calibri" w:hAnsi="Calibri" w:cs="Calibri"/>
        </w:rPr>
      </w:pPr>
    </w:p>
    <w:p w14:paraId="2340F2C6" w14:textId="77777777" w:rsidR="00081756" w:rsidRDefault="00081756" w:rsidP="00766EFD">
      <w:pPr>
        <w:spacing w:line="257" w:lineRule="auto"/>
        <w:contextualSpacing/>
        <w:rPr>
          <w:rFonts w:ascii="Calibri" w:eastAsia="Calibri" w:hAnsi="Calibri" w:cs="Calibri"/>
        </w:rPr>
      </w:pPr>
    </w:p>
    <w:p w14:paraId="73AD1C28" w14:textId="77777777" w:rsidR="00081756" w:rsidRDefault="00081756" w:rsidP="00766EFD">
      <w:pPr>
        <w:spacing w:line="257" w:lineRule="auto"/>
        <w:contextualSpacing/>
        <w:rPr>
          <w:rFonts w:ascii="Calibri" w:eastAsia="Calibri" w:hAnsi="Calibri" w:cs="Calibri"/>
        </w:rPr>
      </w:pPr>
    </w:p>
    <w:p w14:paraId="44356441" w14:textId="77777777" w:rsidR="00081756" w:rsidRDefault="00081756" w:rsidP="00766EFD">
      <w:pPr>
        <w:spacing w:line="257" w:lineRule="auto"/>
        <w:contextualSpacing/>
        <w:rPr>
          <w:rFonts w:ascii="Calibri" w:eastAsia="Calibri" w:hAnsi="Calibri" w:cs="Calibri"/>
        </w:rPr>
      </w:pPr>
    </w:p>
    <w:p w14:paraId="62E9A263" w14:textId="77777777" w:rsidR="00081756" w:rsidRDefault="00081756" w:rsidP="00766EFD">
      <w:pPr>
        <w:spacing w:line="257" w:lineRule="auto"/>
        <w:contextualSpacing/>
        <w:rPr>
          <w:rFonts w:ascii="Calibri" w:eastAsia="Calibri" w:hAnsi="Calibri" w:cs="Calibri"/>
        </w:rPr>
      </w:pPr>
    </w:p>
    <w:p w14:paraId="56895083" w14:textId="77777777" w:rsidR="00081756" w:rsidRPr="00FA1BBF" w:rsidRDefault="00081756" w:rsidP="00766EFD">
      <w:pPr>
        <w:spacing w:line="257" w:lineRule="auto"/>
        <w:contextualSpacing/>
        <w:rPr>
          <w:rFonts w:ascii="Calibri" w:eastAsia="Calibri" w:hAnsi="Calibri" w:cs="Calibri"/>
        </w:rPr>
      </w:pPr>
    </w:p>
    <w:p w14:paraId="60786759" w14:textId="77777777" w:rsidR="00484087" w:rsidRDefault="00484087">
      <w:pPr>
        <w:rPr>
          <w:rFonts w:ascii="Calibri" w:eastAsia="Calibri" w:hAnsi="Calibri" w:cs="Calibri"/>
          <w:b/>
          <w:bCs/>
        </w:rPr>
      </w:pPr>
      <w:r>
        <w:rPr>
          <w:rFonts w:ascii="Calibri" w:eastAsia="Calibri" w:hAnsi="Calibri" w:cs="Calibri"/>
          <w:b/>
          <w:bCs/>
        </w:rPr>
        <w:br w:type="page"/>
      </w:r>
    </w:p>
    <w:p w14:paraId="696DB18C"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2F2CEC30" w14:textId="77777777" w:rsidR="00081756" w:rsidRPr="00081756" w:rsidRDefault="00081756" w:rsidP="0093297C">
      <w:pPr>
        <w:spacing w:line="257" w:lineRule="auto"/>
        <w:contextualSpacing/>
        <w:rPr>
          <w:rFonts w:ascii="Calibri" w:eastAsia="Calibri" w:hAnsi="Calibri" w:cs="Calibri"/>
        </w:rPr>
      </w:pPr>
    </w:p>
    <w:p w14:paraId="13A4DBDD" w14:textId="111A0B37" w:rsidR="00D53C23" w:rsidRPr="00FA1BBF" w:rsidRDefault="00D53C23" w:rsidP="0093297C">
      <w:pPr>
        <w:spacing w:line="257" w:lineRule="auto"/>
        <w:contextualSpacing/>
        <w:rPr>
          <w:rFonts w:ascii="Calibri" w:eastAsia="Calibri" w:hAnsi="Calibri" w:cs="Calibri"/>
          <w:b/>
          <w:bCs/>
        </w:rPr>
      </w:pPr>
      <w:r w:rsidRPr="305F16A9">
        <w:rPr>
          <w:rFonts w:ascii="Calibri" w:eastAsia="Calibri" w:hAnsi="Calibri" w:cs="Calibri"/>
          <w:b/>
          <w:bCs/>
        </w:rPr>
        <w:t>What assets or technologies will support the proposed resilience measures?</w:t>
      </w:r>
    </w:p>
    <w:p w14:paraId="36935838" w14:textId="79D361BD" w:rsidR="00D53C23" w:rsidRDefault="00D53C23" w:rsidP="00D53C23">
      <w:pPr>
        <w:spacing w:line="257" w:lineRule="auto"/>
        <w:contextualSpacing/>
        <w:rPr>
          <w:rFonts w:ascii="Calibri" w:eastAsia="Calibri" w:hAnsi="Calibri" w:cs="Calibri"/>
        </w:rPr>
      </w:pPr>
      <w:r w:rsidRPr="305F16A9">
        <w:rPr>
          <w:rFonts w:ascii="Calibri" w:eastAsia="Calibri" w:hAnsi="Calibri" w:cs="Calibri"/>
        </w:rPr>
        <w:t>What options have you considered for the types of assets or technologies to be implemented (e.g., energy generation, storage systems, distribution upgrades, flood barriers, weatherization, smart grid technologies, efficiency improvements, or other resilience-focused solutions)? How do these assets or technologies align with the project’s goals and benefits?</w:t>
      </w:r>
      <w:r w:rsidR="00F24DAC" w:rsidRPr="00F24DAC">
        <w:rPr>
          <w:rFonts w:ascii="Calibri" w:eastAsia="Calibri" w:hAnsi="Calibri" w:cs="Calibri"/>
          <w:i/>
          <w:iCs/>
        </w:rPr>
        <w:t xml:space="preserve"> </w:t>
      </w:r>
      <w:r w:rsidR="00F24DAC" w:rsidRPr="00766EFD">
        <w:rPr>
          <w:rFonts w:ascii="Calibri" w:eastAsia="Calibri" w:hAnsi="Calibri" w:cs="Calibri"/>
          <w:i/>
          <w:iCs/>
        </w:rPr>
        <w:t>Less than 500 words.</w:t>
      </w:r>
    </w:p>
    <w:p w14:paraId="282CCB6E" w14:textId="77777777" w:rsidR="00766EFD" w:rsidRDefault="00766EFD" w:rsidP="00766EFD">
      <w:pPr>
        <w:spacing w:line="257" w:lineRule="auto"/>
        <w:contextualSpacing/>
        <w:rPr>
          <w:rFonts w:ascii="Calibri" w:eastAsia="Calibri" w:hAnsi="Calibri" w:cs="Calibri"/>
        </w:rPr>
      </w:pPr>
    </w:p>
    <w:p w14:paraId="68DBB889" w14:textId="77777777" w:rsidR="00081756" w:rsidRDefault="00081756" w:rsidP="00766EFD">
      <w:pPr>
        <w:spacing w:line="257" w:lineRule="auto"/>
        <w:contextualSpacing/>
        <w:rPr>
          <w:rFonts w:ascii="Calibri" w:eastAsia="Calibri" w:hAnsi="Calibri" w:cs="Calibri"/>
        </w:rPr>
      </w:pPr>
    </w:p>
    <w:p w14:paraId="42E84F16" w14:textId="77777777" w:rsidR="00081756" w:rsidRDefault="00081756" w:rsidP="00766EFD">
      <w:pPr>
        <w:spacing w:line="257" w:lineRule="auto"/>
        <w:contextualSpacing/>
        <w:rPr>
          <w:rFonts w:ascii="Calibri" w:eastAsia="Calibri" w:hAnsi="Calibri" w:cs="Calibri"/>
        </w:rPr>
      </w:pPr>
    </w:p>
    <w:p w14:paraId="52BF83D9" w14:textId="77777777" w:rsidR="00081756" w:rsidRDefault="00081756" w:rsidP="00766EFD">
      <w:pPr>
        <w:spacing w:line="257" w:lineRule="auto"/>
        <w:contextualSpacing/>
        <w:rPr>
          <w:rFonts w:ascii="Calibri" w:eastAsia="Calibri" w:hAnsi="Calibri" w:cs="Calibri"/>
        </w:rPr>
      </w:pPr>
    </w:p>
    <w:p w14:paraId="53B28ABA" w14:textId="77777777" w:rsidR="00081756" w:rsidRDefault="00081756" w:rsidP="00766EFD">
      <w:pPr>
        <w:spacing w:line="257" w:lineRule="auto"/>
        <w:contextualSpacing/>
        <w:rPr>
          <w:rFonts w:ascii="Calibri" w:eastAsia="Calibri" w:hAnsi="Calibri" w:cs="Calibri"/>
        </w:rPr>
      </w:pPr>
    </w:p>
    <w:p w14:paraId="03DDE0C2" w14:textId="77777777" w:rsidR="00081756" w:rsidRDefault="00081756" w:rsidP="00766EFD">
      <w:pPr>
        <w:spacing w:line="257" w:lineRule="auto"/>
        <w:contextualSpacing/>
        <w:rPr>
          <w:rFonts w:ascii="Calibri" w:eastAsia="Calibri" w:hAnsi="Calibri" w:cs="Calibri"/>
        </w:rPr>
      </w:pPr>
    </w:p>
    <w:p w14:paraId="225688A7" w14:textId="77777777" w:rsidR="00081756" w:rsidRDefault="00081756" w:rsidP="00766EFD">
      <w:pPr>
        <w:spacing w:line="257" w:lineRule="auto"/>
        <w:contextualSpacing/>
        <w:rPr>
          <w:rFonts w:ascii="Calibri" w:eastAsia="Calibri" w:hAnsi="Calibri" w:cs="Calibri"/>
        </w:rPr>
      </w:pPr>
    </w:p>
    <w:p w14:paraId="65D7C7C7" w14:textId="77777777" w:rsidR="00081756" w:rsidRDefault="00081756" w:rsidP="00766EFD">
      <w:pPr>
        <w:spacing w:line="257" w:lineRule="auto"/>
        <w:contextualSpacing/>
        <w:rPr>
          <w:rFonts w:ascii="Calibri" w:eastAsia="Calibri" w:hAnsi="Calibri" w:cs="Calibri"/>
        </w:rPr>
      </w:pPr>
    </w:p>
    <w:p w14:paraId="104D788A" w14:textId="77777777" w:rsidR="00081756" w:rsidRDefault="00081756" w:rsidP="00766EFD">
      <w:pPr>
        <w:spacing w:line="257" w:lineRule="auto"/>
        <w:contextualSpacing/>
        <w:rPr>
          <w:rFonts w:ascii="Calibri" w:eastAsia="Calibri" w:hAnsi="Calibri" w:cs="Calibri"/>
        </w:rPr>
      </w:pPr>
    </w:p>
    <w:p w14:paraId="71496503" w14:textId="77777777" w:rsidR="00081756" w:rsidRDefault="00081756" w:rsidP="00766EFD">
      <w:pPr>
        <w:spacing w:line="257" w:lineRule="auto"/>
        <w:contextualSpacing/>
        <w:rPr>
          <w:rFonts w:ascii="Calibri" w:eastAsia="Calibri" w:hAnsi="Calibri" w:cs="Calibri"/>
        </w:rPr>
      </w:pPr>
    </w:p>
    <w:p w14:paraId="6B8E9F5F" w14:textId="77777777" w:rsidR="00081756" w:rsidRDefault="00081756" w:rsidP="00766EFD">
      <w:pPr>
        <w:spacing w:line="257" w:lineRule="auto"/>
        <w:contextualSpacing/>
        <w:rPr>
          <w:rFonts w:ascii="Calibri" w:eastAsia="Calibri" w:hAnsi="Calibri" w:cs="Calibri"/>
        </w:rPr>
      </w:pPr>
    </w:p>
    <w:p w14:paraId="5981B8C8" w14:textId="77777777" w:rsidR="00081756" w:rsidRDefault="00081756" w:rsidP="00766EFD">
      <w:pPr>
        <w:spacing w:line="257" w:lineRule="auto"/>
        <w:contextualSpacing/>
        <w:rPr>
          <w:rFonts w:ascii="Calibri" w:eastAsia="Calibri" w:hAnsi="Calibri" w:cs="Calibri"/>
        </w:rPr>
      </w:pPr>
    </w:p>
    <w:p w14:paraId="2B0C9EF8" w14:textId="77777777" w:rsidR="00081756" w:rsidRDefault="00081756" w:rsidP="00766EFD">
      <w:pPr>
        <w:spacing w:line="257" w:lineRule="auto"/>
        <w:contextualSpacing/>
        <w:rPr>
          <w:rFonts w:ascii="Calibri" w:eastAsia="Calibri" w:hAnsi="Calibri" w:cs="Calibri"/>
        </w:rPr>
      </w:pPr>
    </w:p>
    <w:p w14:paraId="688CA54C" w14:textId="77777777" w:rsidR="00081756" w:rsidRDefault="00081756" w:rsidP="00766EFD">
      <w:pPr>
        <w:spacing w:line="257" w:lineRule="auto"/>
        <w:contextualSpacing/>
        <w:rPr>
          <w:rFonts w:ascii="Calibri" w:eastAsia="Calibri" w:hAnsi="Calibri" w:cs="Calibri"/>
        </w:rPr>
      </w:pPr>
    </w:p>
    <w:p w14:paraId="142758B8" w14:textId="77777777" w:rsidR="00081756" w:rsidRDefault="00081756" w:rsidP="00766EFD">
      <w:pPr>
        <w:spacing w:line="257" w:lineRule="auto"/>
        <w:contextualSpacing/>
        <w:rPr>
          <w:rFonts w:ascii="Calibri" w:eastAsia="Calibri" w:hAnsi="Calibri" w:cs="Calibri"/>
        </w:rPr>
      </w:pPr>
    </w:p>
    <w:p w14:paraId="7A67DC8B" w14:textId="77777777" w:rsidR="00081756" w:rsidRDefault="00081756" w:rsidP="00766EFD">
      <w:pPr>
        <w:spacing w:line="257" w:lineRule="auto"/>
        <w:contextualSpacing/>
        <w:rPr>
          <w:rFonts w:ascii="Calibri" w:eastAsia="Calibri" w:hAnsi="Calibri" w:cs="Calibri"/>
        </w:rPr>
      </w:pPr>
    </w:p>
    <w:p w14:paraId="68576AFB" w14:textId="77777777" w:rsidR="00081756" w:rsidRDefault="00081756" w:rsidP="00766EFD">
      <w:pPr>
        <w:spacing w:line="257" w:lineRule="auto"/>
        <w:contextualSpacing/>
        <w:rPr>
          <w:rFonts w:ascii="Calibri" w:eastAsia="Calibri" w:hAnsi="Calibri" w:cs="Calibri"/>
        </w:rPr>
      </w:pPr>
    </w:p>
    <w:p w14:paraId="07D41721" w14:textId="77777777" w:rsidR="00081756" w:rsidRDefault="00081756" w:rsidP="00766EFD">
      <w:pPr>
        <w:spacing w:line="257" w:lineRule="auto"/>
        <w:contextualSpacing/>
        <w:rPr>
          <w:rFonts w:ascii="Calibri" w:eastAsia="Calibri" w:hAnsi="Calibri" w:cs="Calibri"/>
        </w:rPr>
      </w:pPr>
    </w:p>
    <w:p w14:paraId="72362A85" w14:textId="77777777" w:rsidR="00081756" w:rsidRDefault="00081756" w:rsidP="00766EFD">
      <w:pPr>
        <w:spacing w:line="257" w:lineRule="auto"/>
        <w:contextualSpacing/>
        <w:rPr>
          <w:rFonts w:ascii="Calibri" w:eastAsia="Calibri" w:hAnsi="Calibri" w:cs="Calibri"/>
        </w:rPr>
      </w:pPr>
    </w:p>
    <w:p w14:paraId="58F43010" w14:textId="77777777" w:rsidR="00081756" w:rsidRDefault="00081756" w:rsidP="00766EFD">
      <w:pPr>
        <w:spacing w:line="257" w:lineRule="auto"/>
        <w:contextualSpacing/>
        <w:rPr>
          <w:rFonts w:ascii="Calibri" w:eastAsia="Calibri" w:hAnsi="Calibri" w:cs="Calibri"/>
        </w:rPr>
      </w:pPr>
    </w:p>
    <w:p w14:paraId="232D8017" w14:textId="77777777" w:rsidR="00081756" w:rsidRDefault="00081756" w:rsidP="00766EFD">
      <w:pPr>
        <w:spacing w:line="257" w:lineRule="auto"/>
        <w:contextualSpacing/>
        <w:rPr>
          <w:rFonts w:ascii="Calibri" w:eastAsia="Calibri" w:hAnsi="Calibri" w:cs="Calibri"/>
        </w:rPr>
      </w:pPr>
    </w:p>
    <w:p w14:paraId="0F736381" w14:textId="77777777" w:rsidR="00081756" w:rsidRDefault="00081756" w:rsidP="00766EFD">
      <w:pPr>
        <w:spacing w:line="257" w:lineRule="auto"/>
        <w:contextualSpacing/>
        <w:rPr>
          <w:rFonts w:ascii="Calibri" w:eastAsia="Calibri" w:hAnsi="Calibri" w:cs="Calibri"/>
        </w:rPr>
      </w:pPr>
    </w:p>
    <w:p w14:paraId="6953F378" w14:textId="77777777" w:rsidR="00081756" w:rsidRDefault="00081756" w:rsidP="00766EFD">
      <w:pPr>
        <w:spacing w:line="257" w:lineRule="auto"/>
        <w:contextualSpacing/>
        <w:rPr>
          <w:rFonts w:ascii="Calibri" w:eastAsia="Calibri" w:hAnsi="Calibri" w:cs="Calibri"/>
        </w:rPr>
      </w:pPr>
    </w:p>
    <w:p w14:paraId="05BAE36B" w14:textId="77777777" w:rsidR="00081756" w:rsidRDefault="00081756" w:rsidP="00766EFD">
      <w:pPr>
        <w:spacing w:line="257" w:lineRule="auto"/>
        <w:contextualSpacing/>
        <w:rPr>
          <w:rFonts w:ascii="Calibri" w:eastAsia="Calibri" w:hAnsi="Calibri" w:cs="Calibri"/>
        </w:rPr>
      </w:pPr>
    </w:p>
    <w:p w14:paraId="1032BE95" w14:textId="77777777" w:rsidR="00081756" w:rsidRDefault="00081756" w:rsidP="00766EFD">
      <w:pPr>
        <w:spacing w:line="257" w:lineRule="auto"/>
        <w:contextualSpacing/>
        <w:rPr>
          <w:rFonts w:ascii="Calibri" w:eastAsia="Calibri" w:hAnsi="Calibri" w:cs="Calibri"/>
        </w:rPr>
      </w:pPr>
    </w:p>
    <w:p w14:paraId="1C046DF7" w14:textId="77777777" w:rsidR="00081756" w:rsidRDefault="00081756" w:rsidP="00766EFD">
      <w:pPr>
        <w:spacing w:line="257" w:lineRule="auto"/>
        <w:contextualSpacing/>
        <w:rPr>
          <w:rFonts w:ascii="Calibri" w:eastAsia="Calibri" w:hAnsi="Calibri" w:cs="Calibri"/>
        </w:rPr>
      </w:pPr>
    </w:p>
    <w:p w14:paraId="737D5BB8" w14:textId="77777777" w:rsidR="00081756" w:rsidRDefault="00081756" w:rsidP="00766EFD">
      <w:pPr>
        <w:spacing w:line="257" w:lineRule="auto"/>
        <w:contextualSpacing/>
        <w:rPr>
          <w:rFonts w:ascii="Calibri" w:eastAsia="Calibri" w:hAnsi="Calibri" w:cs="Calibri"/>
        </w:rPr>
      </w:pPr>
    </w:p>
    <w:p w14:paraId="192EA6AB" w14:textId="77777777" w:rsidR="00081756" w:rsidRDefault="00081756" w:rsidP="00766EFD">
      <w:pPr>
        <w:spacing w:line="257" w:lineRule="auto"/>
        <w:contextualSpacing/>
        <w:rPr>
          <w:rFonts w:ascii="Calibri" w:eastAsia="Calibri" w:hAnsi="Calibri" w:cs="Calibri"/>
        </w:rPr>
      </w:pPr>
    </w:p>
    <w:p w14:paraId="37A766BB" w14:textId="77777777" w:rsidR="00081756" w:rsidRDefault="00081756" w:rsidP="00766EFD">
      <w:pPr>
        <w:spacing w:line="257" w:lineRule="auto"/>
        <w:contextualSpacing/>
        <w:rPr>
          <w:rFonts w:ascii="Calibri" w:eastAsia="Calibri" w:hAnsi="Calibri" w:cs="Calibri"/>
        </w:rPr>
      </w:pPr>
    </w:p>
    <w:p w14:paraId="6B118B29" w14:textId="77777777" w:rsidR="00081756" w:rsidRDefault="00081756" w:rsidP="00766EFD">
      <w:pPr>
        <w:spacing w:line="257" w:lineRule="auto"/>
        <w:contextualSpacing/>
        <w:rPr>
          <w:rFonts w:ascii="Calibri" w:eastAsia="Calibri" w:hAnsi="Calibri" w:cs="Calibri"/>
        </w:rPr>
      </w:pPr>
    </w:p>
    <w:p w14:paraId="024CC062" w14:textId="77777777" w:rsidR="00081756" w:rsidRDefault="00081756" w:rsidP="00766EFD">
      <w:pPr>
        <w:spacing w:line="257" w:lineRule="auto"/>
        <w:contextualSpacing/>
        <w:rPr>
          <w:rFonts w:ascii="Calibri" w:eastAsia="Calibri" w:hAnsi="Calibri" w:cs="Calibri"/>
        </w:rPr>
      </w:pPr>
    </w:p>
    <w:p w14:paraId="3A5EC2F8" w14:textId="77777777" w:rsidR="00081756" w:rsidRDefault="00081756" w:rsidP="00766EFD">
      <w:pPr>
        <w:spacing w:line="257" w:lineRule="auto"/>
        <w:contextualSpacing/>
        <w:rPr>
          <w:rFonts w:ascii="Calibri" w:eastAsia="Calibri" w:hAnsi="Calibri" w:cs="Calibri"/>
        </w:rPr>
      </w:pPr>
    </w:p>
    <w:p w14:paraId="70A788E8" w14:textId="77777777" w:rsidR="00081756" w:rsidRDefault="00081756" w:rsidP="00766EFD">
      <w:pPr>
        <w:spacing w:line="257" w:lineRule="auto"/>
        <w:contextualSpacing/>
        <w:rPr>
          <w:rFonts w:ascii="Calibri" w:eastAsia="Calibri" w:hAnsi="Calibri" w:cs="Calibri"/>
        </w:rPr>
      </w:pPr>
    </w:p>
    <w:p w14:paraId="2C97AD66" w14:textId="77777777" w:rsidR="00081756" w:rsidRDefault="00081756" w:rsidP="00766EFD">
      <w:pPr>
        <w:spacing w:line="257" w:lineRule="auto"/>
        <w:contextualSpacing/>
        <w:rPr>
          <w:rFonts w:ascii="Calibri" w:eastAsia="Calibri" w:hAnsi="Calibri" w:cs="Calibri"/>
        </w:rPr>
      </w:pPr>
    </w:p>
    <w:p w14:paraId="3223B349" w14:textId="77777777" w:rsidR="00081756" w:rsidRDefault="00081756" w:rsidP="00766EFD">
      <w:pPr>
        <w:spacing w:line="257" w:lineRule="auto"/>
        <w:contextualSpacing/>
        <w:rPr>
          <w:rFonts w:ascii="Calibri" w:eastAsia="Calibri" w:hAnsi="Calibri" w:cs="Calibri"/>
        </w:rPr>
      </w:pPr>
    </w:p>
    <w:p w14:paraId="58A97409" w14:textId="77777777" w:rsidR="00081756" w:rsidRPr="00FA1BBF" w:rsidRDefault="00081756" w:rsidP="00766EFD">
      <w:pPr>
        <w:spacing w:line="257" w:lineRule="auto"/>
        <w:contextualSpacing/>
        <w:rPr>
          <w:rFonts w:ascii="Calibri" w:eastAsia="Calibri" w:hAnsi="Calibri" w:cs="Calibri"/>
        </w:rPr>
      </w:pPr>
    </w:p>
    <w:p w14:paraId="57835C85" w14:textId="77777777" w:rsidR="00484087" w:rsidRDefault="00484087">
      <w:pPr>
        <w:rPr>
          <w:rFonts w:ascii="Calibri" w:eastAsia="Calibri" w:hAnsi="Calibri" w:cs="Calibri"/>
          <w:b/>
          <w:bCs/>
        </w:rPr>
      </w:pPr>
      <w:r>
        <w:rPr>
          <w:rFonts w:ascii="Calibri" w:eastAsia="Calibri" w:hAnsi="Calibri" w:cs="Calibri"/>
          <w:b/>
          <w:bCs/>
        </w:rPr>
        <w:br w:type="page"/>
      </w:r>
    </w:p>
    <w:p w14:paraId="4E5A7A54"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0BBFCADF" w14:textId="77777777" w:rsidR="00081756" w:rsidRDefault="00081756" w:rsidP="008B24D9">
      <w:pPr>
        <w:spacing w:line="257" w:lineRule="auto"/>
        <w:contextualSpacing/>
        <w:rPr>
          <w:rFonts w:ascii="Calibri" w:eastAsia="Calibri" w:hAnsi="Calibri" w:cs="Calibri"/>
          <w:b/>
          <w:bCs/>
        </w:rPr>
      </w:pPr>
    </w:p>
    <w:p w14:paraId="4DAC3941" w14:textId="104D97A8" w:rsidR="00D53C23" w:rsidRPr="00FA1BBF" w:rsidRDefault="00D53C23" w:rsidP="008B24D9">
      <w:pPr>
        <w:spacing w:line="257" w:lineRule="auto"/>
        <w:contextualSpacing/>
        <w:rPr>
          <w:rFonts w:ascii="Calibri" w:eastAsia="Calibri" w:hAnsi="Calibri" w:cs="Calibri"/>
          <w:b/>
          <w:bCs/>
        </w:rPr>
      </w:pPr>
      <w:r w:rsidRPr="305F16A9">
        <w:rPr>
          <w:rFonts w:ascii="Calibri" w:eastAsia="Calibri" w:hAnsi="Calibri" w:cs="Calibri"/>
          <w:b/>
          <w:bCs/>
        </w:rPr>
        <w:t>Do you have a physical location for the proposed assets or measures?</w:t>
      </w:r>
    </w:p>
    <w:p w14:paraId="631D5571" w14:textId="77777777" w:rsidR="00D53C23" w:rsidRDefault="00D53C23" w:rsidP="00D53C23">
      <w:pPr>
        <w:spacing w:line="257" w:lineRule="auto"/>
        <w:contextualSpacing/>
        <w:rPr>
          <w:rFonts w:ascii="Calibri" w:eastAsia="Calibri" w:hAnsi="Calibri" w:cs="Calibri"/>
        </w:rPr>
      </w:pPr>
      <w:r w:rsidRPr="305F16A9">
        <w:rPr>
          <w:rFonts w:ascii="Calibri" w:eastAsia="Calibri" w:hAnsi="Calibri" w:cs="Calibri"/>
        </w:rPr>
        <w:t xml:space="preserve">Have you identified specific locations for all physical assets or measures (e.g., space for energy systems, flood mitigation infrastructure, or other resilience solutions)? Do you have approval or support from the site owner? What opportunities or barriers exist at this location, and what is your plan to address those barriers? </w:t>
      </w:r>
      <w:r w:rsidRPr="00766EFD">
        <w:rPr>
          <w:rFonts w:ascii="Calibri" w:eastAsia="Calibri" w:hAnsi="Calibri" w:cs="Calibri"/>
          <w:i/>
          <w:iCs/>
        </w:rPr>
        <w:t>Less than 500 words.</w:t>
      </w:r>
    </w:p>
    <w:p w14:paraId="4B0EAA63" w14:textId="77777777" w:rsidR="00766EFD" w:rsidRPr="00FA1BBF" w:rsidRDefault="00766EFD" w:rsidP="00081756">
      <w:pPr>
        <w:spacing w:line="240" w:lineRule="auto"/>
        <w:contextualSpacing/>
        <w:rPr>
          <w:rFonts w:ascii="Calibri" w:eastAsia="Calibri" w:hAnsi="Calibri" w:cs="Calibri"/>
        </w:rPr>
      </w:pPr>
    </w:p>
    <w:p w14:paraId="2D406718" w14:textId="77777777" w:rsidR="00081756" w:rsidRDefault="00081756" w:rsidP="00081756">
      <w:pPr>
        <w:spacing w:line="240" w:lineRule="auto"/>
        <w:contextualSpacing/>
        <w:rPr>
          <w:rFonts w:ascii="Calibri" w:eastAsia="Calibri" w:hAnsi="Calibri" w:cs="Calibri"/>
          <w:b/>
          <w:bCs/>
        </w:rPr>
      </w:pPr>
    </w:p>
    <w:p w14:paraId="4A2590D7" w14:textId="77777777" w:rsidR="00081756" w:rsidRDefault="00081756" w:rsidP="00081756">
      <w:pPr>
        <w:spacing w:line="240" w:lineRule="auto"/>
        <w:contextualSpacing/>
        <w:rPr>
          <w:rFonts w:ascii="Calibri" w:eastAsia="Calibri" w:hAnsi="Calibri" w:cs="Calibri"/>
          <w:b/>
          <w:bCs/>
        </w:rPr>
      </w:pPr>
    </w:p>
    <w:p w14:paraId="102BD856" w14:textId="77777777" w:rsidR="00081756" w:rsidRDefault="00081756" w:rsidP="00081756">
      <w:pPr>
        <w:spacing w:line="240" w:lineRule="auto"/>
        <w:contextualSpacing/>
        <w:rPr>
          <w:rFonts w:ascii="Calibri" w:eastAsia="Calibri" w:hAnsi="Calibri" w:cs="Calibri"/>
          <w:b/>
          <w:bCs/>
        </w:rPr>
      </w:pPr>
    </w:p>
    <w:p w14:paraId="79A7CE7C" w14:textId="77777777" w:rsidR="00081756" w:rsidRDefault="00081756" w:rsidP="00081756">
      <w:pPr>
        <w:spacing w:line="240" w:lineRule="auto"/>
        <w:contextualSpacing/>
        <w:rPr>
          <w:rFonts w:ascii="Calibri" w:eastAsia="Calibri" w:hAnsi="Calibri" w:cs="Calibri"/>
          <w:b/>
          <w:bCs/>
        </w:rPr>
      </w:pPr>
    </w:p>
    <w:p w14:paraId="3F8447FF" w14:textId="77777777" w:rsidR="00081756" w:rsidRDefault="00081756" w:rsidP="00081756">
      <w:pPr>
        <w:spacing w:line="240" w:lineRule="auto"/>
        <w:contextualSpacing/>
        <w:rPr>
          <w:rFonts w:ascii="Calibri" w:eastAsia="Calibri" w:hAnsi="Calibri" w:cs="Calibri"/>
          <w:b/>
          <w:bCs/>
        </w:rPr>
      </w:pPr>
    </w:p>
    <w:p w14:paraId="124CBDBE" w14:textId="77777777" w:rsidR="00081756" w:rsidRDefault="00081756" w:rsidP="00081756">
      <w:pPr>
        <w:spacing w:line="240" w:lineRule="auto"/>
        <w:contextualSpacing/>
        <w:rPr>
          <w:rFonts w:ascii="Calibri" w:eastAsia="Calibri" w:hAnsi="Calibri" w:cs="Calibri"/>
          <w:b/>
          <w:bCs/>
        </w:rPr>
      </w:pPr>
    </w:p>
    <w:p w14:paraId="221816A0" w14:textId="77777777" w:rsidR="00081756" w:rsidRDefault="00081756" w:rsidP="00081756">
      <w:pPr>
        <w:spacing w:line="240" w:lineRule="auto"/>
        <w:contextualSpacing/>
        <w:rPr>
          <w:rFonts w:ascii="Calibri" w:eastAsia="Calibri" w:hAnsi="Calibri" w:cs="Calibri"/>
          <w:b/>
          <w:bCs/>
        </w:rPr>
      </w:pPr>
    </w:p>
    <w:p w14:paraId="640379CF" w14:textId="77777777" w:rsidR="00081756" w:rsidRDefault="00081756" w:rsidP="00081756">
      <w:pPr>
        <w:spacing w:line="240" w:lineRule="auto"/>
        <w:contextualSpacing/>
        <w:rPr>
          <w:rFonts w:ascii="Calibri" w:eastAsia="Calibri" w:hAnsi="Calibri" w:cs="Calibri"/>
          <w:b/>
          <w:bCs/>
        </w:rPr>
      </w:pPr>
    </w:p>
    <w:p w14:paraId="5DA298B9" w14:textId="77777777" w:rsidR="00081756" w:rsidRDefault="00081756" w:rsidP="00081756">
      <w:pPr>
        <w:spacing w:line="240" w:lineRule="auto"/>
        <w:contextualSpacing/>
        <w:rPr>
          <w:rFonts w:ascii="Calibri" w:eastAsia="Calibri" w:hAnsi="Calibri" w:cs="Calibri"/>
          <w:b/>
          <w:bCs/>
        </w:rPr>
      </w:pPr>
    </w:p>
    <w:p w14:paraId="76EF4C79" w14:textId="77777777" w:rsidR="00081756" w:rsidRDefault="00081756" w:rsidP="00081756">
      <w:pPr>
        <w:spacing w:line="240" w:lineRule="auto"/>
        <w:contextualSpacing/>
        <w:rPr>
          <w:rFonts w:ascii="Calibri" w:eastAsia="Calibri" w:hAnsi="Calibri" w:cs="Calibri"/>
          <w:b/>
          <w:bCs/>
        </w:rPr>
      </w:pPr>
    </w:p>
    <w:p w14:paraId="56CBACDD" w14:textId="77777777" w:rsidR="00081756" w:rsidRDefault="00081756" w:rsidP="00081756">
      <w:pPr>
        <w:spacing w:line="240" w:lineRule="auto"/>
        <w:contextualSpacing/>
        <w:rPr>
          <w:rFonts w:ascii="Calibri" w:eastAsia="Calibri" w:hAnsi="Calibri" w:cs="Calibri"/>
          <w:b/>
          <w:bCs/>
        </w:rPr>
      </w:pPr>
    </w:p>
    <w:p w14:paraId="25D99D08" w14:textId="77777777" w:rsidR="00081756" w:rsidRDefault="00081756" w:rsidP="00081756">
      <w:pPr>
        <w:spacing w:line="240" w:lineRule="auto"/>
        <w:contextualSpacing/>
        <w:rPr>
          <w:rFonts w:ascii="Calibri" w:eastAsia="Calibri" w:hAnsi="Calibri" w:cs="Calibri"/>
          <w:b/>
          <w:bCs/>
        </w:rPr>
      </w:pPr>
    </w:p>
    <w:p w14:paraId="059DD6EC" w14:textId="77777777" w:rsidR="00081756" w:rsidRDefault="00081756" w:rsidP="00081756">
      <w:pPr>
        <w:spacing w:line="240" w:lineRule="auto"/>
        <w:contextualSpacing/>
        <w:rPr>
          <w:rFonts w:ascii="Calibri" w:eastAsia="Calibri" w:hAnsi="Calibri" w:cs="Calibri"/>
          <w:b/>
          <w:bCs/>
        </w:rPr>
      </w:pPr>
    </w:p>
    <w:p w14:paraId="35B4968B" w14:textId="77777777" w:rsidR="00081756" w:rsidRDefault="00081756" w:rsidP="00081756">
      <w:pPr>
        <w:spacing w:line="240" w:lineRule="auto"/>
        <w:contextualSpacing/>
        <w:rPr>
          <w:rFonts w:ascii="Calibri" w:eastAsia="Calibri" w:hAnsi="Calibri" w:cs="Calibri"/>
          <w:b/>
          <w:bCs/>
        </w:rPr>
      </w:pPr>
    </w:p>
    <w:p w14:paraId="5C83DE7E" w14:textId="77777777" w:rsidR="00081756" w:rsidRDefault="00081756" w:rsidP="00081756">
      <w:pPr>
        <w:spacing w:line="240" w:lineRule="auto"/>
        <w:contextualSpacing/>
        <w:rPr>
          <w:rFonts w:ascii="Calibri" w:eastAsia="Calibri" w:hAnsi="Calibri" w:cs="Calibri"/>
          <w:b/>
          <w:bCs/>
        </w:rPr>
      </w:pPr>
    </w:p>
    <w:p w14:paraId="4D6943DC" w14:textId="77777777" w:rsidR="00081756" w:rsidRDefault="00081756" w:rsidP="00081756">
      <w:pPr>
        <w:spacing w:line="240" w:lineRule="auto"/>
        <w:contextualSpacing/>
        <w:rPr>
          <w:rFonts w:ascii="Calibri" w:eastAsia="Calibri" w:hAnsi="Calibri" w:cs="Calibri"/>
          <w:b/>
          <w:bCs/>
        </w:rPr>
      </w:pPr>
    </w:p>
    <w:p w14:paraId="43E307A6" w14:textId="77777777" w:rsidR="00081756" w:rsidRDefault="00081756" w:rsidP="00081756">
      <w:pPr>
        <w:spacing w:line="240" w:lineRule="auto"/>
        <w:contextualSpacing/>
        <w:rPr>
          <w:rFonts w:ascii="Calibri" w:eastAsia="Calibri" w:hAnsi="Calibri" w:cs="Calibri"/>
          <w:b/>
          <w:bCs/>
        </w:rPr>
      </w:pPr>
    </w:p>
    <w:p w14:paraId="339AB071" w14:textId="77777777" w:rsidR="00081756" w:rsidRDefault="00081756" w:rsidP="00081756">
      <w:pPr>
        <w:spacing w:line="240" w:lineRule="auto"/>
        <w:contextualSpacing/>
        <w:rPr>
          <w:rFonts w:ascii="Calibri" w:eastAsia="Calibri" w:hAnsi="Calibri" w:cs="Calibri"/>
          <w:b/>
          <w:bCs/>
        </w:rPr>
      </w:pPr>
    </w:p>
    <w:p w14:paraId="68A1D9AC" w14:textId="77777777" w:rsidR="00081756" w:rsidRDefault="00081756" w:rsidP="00081756">
      <w:pPr>
        <w:spacing w:line="240" w:lineRule="auto"/>
        <w:contextualSpacing/>
        <w:rPr>
          <w:rFonts w:ascii="Calibri" w:eastAsia="Calibri" w:hAnsi="Calibri" w:cs="Calibri"/>
          <w:b/>
          <w:bCs/>
        </w:rPr>
      </w:pPr>
    </w:p>
    <w:p w14:paraId="40CD6FF1" w14:textId="77777777" w:rsidR="00081756" w:rsidRDefault="00081756" w:rsidP="00081756">
      <w:pPr>
        <w:spacing w:line="240" w:lineRule="auto"/>
        <w:contextualSpacing/>
        <w:rPr>
          <w:rFonts w:ascii="Calibri" w:eastAsia="Calibri" w:hAnsi="Calibri" w:cs="Calibri"/>
          <w:b/>
          <w:bCs/>
        </w:rPr>
      </w:pPr>
    </w:p>
    <w:p w14:paraId="1F8F1BD4" w14:textId="77777777" w:rsidR="00081756" w:rsidRDefault="00081756" w:rsidP="00081756">
      <w:pPr>
        <w:spacing w:line="240" w:lineRule="auto"/>
        <w:contextualSpacing/>
        <w:rPr>
          <w:rFonts w:ascii="Calibri" w:eastAsia="Calibri" w:hAnsi="Calibri" w:cs="Calibri"/>
          <w:b/>
          <w:bCs/>
        </w:rPr>
      </w:pPr>
    </w:p>
    <w:p w14:paraId="74A9BC14" w14:textId="77777777" w:rsidR="003D4561" w:rsidRDefault="003D4561" w:rsidP="00081756">
      <w:pPr>
        <w:spacing w:line="240" w:lineRule="auto"/>
        <w:contextualSpacing/>
        <w:rPr>
          <w:rFonts w:ascii="Calibri" w:eastAsia="Calibri" w:hAnsi="Calibri" w:cs="Calibri"/>
          <w:b/>
          <w:bCs/>
        </w:rPr>
      </w:pPr>
    </w:p>
    <w:p w14:paraId="7D51C6E8" w14:textId="77777777" w:rsidR="003D4561" w:rsidRDefault="003D4561" w:rsidP="00081756">
      <w:pPr>
        <w:spacing w:line="240" w:lineRule="auto"/>
        <w:contextualSpacing/>
        <w:rPr>
          <w:rFonts w:ascii="Calibri" w:eastAsia="Calibri" w:hAnsi="Calibri" w:cs="Calibri"/>
          <w:b/>
          <w:bCs/>
        </w:rPr>
      </w:pPr>
    </w:p>
    <w:p w14:paraId="0EFD075B" w14:textId="77777777" w:rsidR="003D4561" w:rsidRDefault="003D4561" w:rsidP="00081756">
      <w:pPr>
        <w:spacing w:line="240" w:lineRule="auto"/>
        <w:contextualSpacing/>
        <w:rPr>
          <w:rFonts w:ascii="Calibri" w:eastAsia="Calibri" w:hAnsi="Calibri" w:cs="Calibri"/>
          <w:b/>
          <w:bCs/>
        </w:rPr>
      </w:pPr>
    </w:p>
    <w:p w14:paraId="2712C48A" w14:textId="77777777" w:rsidR="003D4561" w:rsidRDefault="003D4561" w:rsidP="00081756">
      <w:pPr>
        <w:spacing w:line="240" w:lineRule="auto"/>
        <w:contextualSpacing/>
        <w:rPr>
          <w:rFonts w:ascii="Calibri" w:eastAsia="Calibri" w:hAnsi="Calibri" w:cs="Calibri"/>
          <w:b/>
          <w:bCs/>
        </w:rPr>
      </w:pPr>
    </w:p>
    <w:p w14:paraId="331C852D" w14:textId="77777777" w:rsidR="003D4561" w:rsidRDefault="003D4561" w:rsidP="00081756">
      <w:pPr>
        <w:spacing w:line="240" w:lineRule="auto"/>
        <w:contextualSpacing/>
        <w:rPr>
          <w:rFonts w:ascii="Calibri" w:eastAsia="Calibri" w:hAnsi="Calibri" w:cs="Calibri"/>
          <w:b/>
          <w:bCs/>
        </w:rPr>
      </w:pPr>
    </w:p>
    <w:p w14:paraId="4243E009" w14:textId="77777777" w:rsidR="003D4561" w:rsidRDefault="003D4561" w:rsidP="00081756">
      <w:pPr>
        <w:spacing w:line="240" w:lineRule="auto"/>
        <w:contextualSpacing/>
        <w:rPr>
          <w:rFonts w:ascii="Calibri" w:eastAsia="Calibri" w:hAnsi="Calibri" w:cs="Calibri"/>
          <w:b/>
          <w:bCs/>
        </w:rPr>
      </w:pPr>
    </w:p>
    <w:p w14:paraId="4DAA5406" w14:textId="77777777" w:rsidR="003D4561" w:rsidRDefault="003D4561" w:rsidP="00081756">
      <w:pPr>
        <w:spacing w:line="240" w:lineRule="auto"/>
        <w:contextualSpacing/>
        <w:rPr>
          <w:rFonts w:ascii="Calibri" w:eastAsia="Calibri" w:hAnsi="Calibri" w:cs="Calibri"/>
          <w:b/>
          <w:bCs/>
        </w:rPr>
      </w:pPr>
    </w:p>
    <w:p w14:paraId="63D5BCC0" w14:textId="77777777" w:rsidR="003D4561" w:rsidRDefault="003D4561" w:rsidP="00081756">
      <w:pPr>
        <w:spacing w:line="240" w:lineRule="auto"/>
        <w:contextualSpacing/>
        <w:rPr>
          <w:rFonts w:ascii="Calibri" w:eastAsia="Calibri" w:hAnsi="Calibri" w:cs="Calibri"/>
          <w:b/>
          <w:bCs/>
        </w:rPr>
      </w:pPr>
    </w:p>
    <w:p w14:paraId="1A562792" w14:textId="77777777" w:rsidR="003D4561" w:rsidRDefault="003D4561" w:rsidP="00081756">
      <w:pPr>
        <w:spacing w:line="240" w:lineRule="auto"/>
        <w:contextualSpacing/>
        <w:rPr>
          <w:rFonts w:ascii="Calibri" w:eastAsia="Calibri" w:hAnsi="Calibri" w:cs="Calibri"/>
          <w:b/>
          <w:bCs/>
        </w:rPr>
      </w:pPr>
    </w:p>
    <w:p w14:paraId="7E36ED29" w14:textId="77777777" w:rsidR="003D4561" w:rsidRDefault="003D4561" w:rsidP="00081756">
      <w:pPr>
        <w:spacing w:line="240" w:lineRule="auto"/>
        <w:contextualSpacing/>
        <w:rPr>
          <w:rFonts w:ascii="Calibri" w:eastAsia="Calibri" w:hAnsi="Calibri" w:cs="Calibri"/>
          <w:b/>
          <w:bCs/>
        </w:rPr>
      </w:pPr>
    </w:p>
    <w:p w14:paraId="3F1DF38A" w14:textId="77777777" w:rsidR="003D4561" w:rsidRDefault="003D4561" w:rsidP="00081756">
      <w:pPr>
        <w:spacing w:line="240" w:lineRule="auto"/>
        <w:contextualSpacing/>
        <w:rPr>
          <w:rFonts w:ascii="Calibri" w:eastAsia="Calibri" w:hAnsi="Calibri" w:cs="Calibri"/>
          <w:b/>
          <w:bCs/>
        </w:rPr>
      </w:pPr>
    </w:p>
    <w:p w14:paraId="686ED6F6" w14:textId="77777777" w:rsidR="003D4561" w:rsidRDefault="003D4561" w:rsidP="00081756">
      <w:pPr>
        <w:spacing w:line="240" w:lineRule="auto"/>
        <w:contextualSpacing/>
        <w:rPr>
          <w:rFonts w:ascii="Calibri" w:eastAsia="Calibri" w:hAnsi="Calibri" w:cs="Calibri"/>
          <w:b/>
          <w:bCs/>
        </w:rPr>
      </w:pPr>
    </w:p>
    <w:p w14:paraId="60348028" w14:textId="77777777" w:rsidR="003D4561" w:rsidRDefault="003D4561" w:rsidP="00081756">
      <w:pPr>
        <w:spacing w:line="240" w:lineRule="auto"/>
        <w:contextualSpacing/>
        <w:rPr>
          <w:rFonts w:ascii="Calibri" w:eastAsia="Calibri" w:hAnsi="Calibri" w:cs="Calibri"/>
          <w:b/>
          <w:bCs/>
        </w:rPr>
      </w:pPr>
    </w:p>
    <w:p w14:paraId="0CC6D7A1" w14:textId="77777777" w:rsidR="003D4561" w:rsidRDefault="003D4561" w:rsidP="00081756">
      <w:pPr>
        <w:spacing w:line="240" w:lineRule="auto"/>
        <w:contextualSpacing/>
        <w:rPr>
          <w:rFonts w:ascii="Calibri" w:eastAsia="Calibri" w:hAnsi="Calibri" w:cs="Calibri"/>
          <w:b/>
          <w:bCs/>
        </w:rPr>
      </w:pPr>
    </w:p>
    <w:p w14:paraId="2E8FF674" w14:textId="77777777" w:rsidR="003D4561" w:rsidRDefault="003D4561" w:rsidP="00081756">
      <w:pPr>
        <w:spacing w:line="240" w:lineRule="auto"/>
        <w:contextualSpacing/>
        <w:rPr>
          <w:rFonts w:ascii="Calibri" w:eastAsia="Calibri" w:hAnsi="Calibri" w:cs="Calibri"/>
          <w:b/>
          <w:bCs/>
        </w:rPr>
      </w:pPr>
    </w:p>
    <w:p w14:paraId="51349F46" w14:textId="77777777" w:rsidR="003D4561" w:rsidRDefault="003D4561" w:rsidP="00081756">
      <w:pPr>
        <w:spacing w:line="240" w:lineRule="auto"/>
        <w:contextualSpacing/>
        <w:rPr>
          <w:rFonts w:ascii="Calibri" w:eastAsia="Calibri" w:hAnsi="Calibri" w:cs="Calibri"/>
          <w:b/>
          <w:bCs/>
        </w:rPr>
      </w:pPr>
    </w:p>
    <w:p w14:paraId="10E708FE" w14:textId="77777777" w:rsidR="00081756" w:rsidRDefault="00081756" w:rsidP="00081756">
      <w:pPr>
        <w:spacing w:line="240" w:lineRule="auto"/>
        <w:contextualSpacing/>
        <w:rPr>
          <w:rFonts w:ascii="Calibri" w:eastAsia="Calibri" w:hAnsi="Calibri" w:cs="Calibri"/>
          <w:b/>
          <w:bCs/>
        </w:rPr>
      </w:pPr>
    </w:p>
    <w:p w14:paraId="7D6CD912" w14:textId="6C002477" w:rsidR="00D72C20" w:rsidRDefault="00D72C20" w:rsidP="00081756">
      <w:pPr>
        <w:spacing w:line="240" w:lineRule="auto"/>
        <w:contextualSpacing/>
        <w:rPr>
          <w:rFonts w:ascii="Calibri" w:eastAsia="Calibri" w:hAnsi="Calibri" w:cs="Calibri"/>
          <w:b/>
          <w:bCs/>
        </w:rPr>
      </w:pPr>
      <w:r>
        <w:rPr>
          <w:rFonts w:ascii="Calibri" w:eastAsia="Calibri" w:hAnsi="Calibri" w:cs="Calibri"/>
          <w:b/>
          <w:bCs/>
        </w:rPr>
        <w:br w:type="page"/>
      </w:r>
    </w:p>
    <w:p w14:paraId="57D68F0B"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056D8977" w14:textId="77777777" w:rsidR="00081756" w:rsidRDefault="00081756" w:rsidP="008B24D9">
      <w:pPr>
        <w:spacing w:line="257" w:lineRule="auto"/>
        <w:contextualSpacing/>
        <w:rPr>
          <w:rFonts w:ascii="Calibri" w:eastAsia="Calibri" w:hAnsi="Calibri" w:cs="Calibri"/>
          <w:b/>
          <w:bCs/>
        </w:rPr>
      </w:pPr>
    </w:p>
    <w:p w14:paraId="7763C04A" w14:textId="254C9143" w:rsidR="00D53C23" w:rsidRPr="00FA1BBF" w:rsidRDefault="00D53C23" w:rsidP="008B24D9">
      <w:pPr>
        <w:spacing w:line="257" w:lineRule="auto"/>
        <w:contextualSpacing/>
        <w:rPr>
          <w:rFonts w:ascii="Calibri" w:eastAsia="Calibri" w:hAnsi="Calibri" w:cs="Calibri"/>
          <w:b/>
          <w:bCs/>
        </w:rPr>
      </w:pPr>
      <w:r w:rsidRPr="305F16A9">
        <w:rPr>
          <w:rFonts w:ascii="Calibri" w:eastAsia="Calibri" w:hAnsi="Calibri" w:cs="Calibri"/>
          <w:b/>
          <w:bCs/>
        </w:rPr>
        <w:t>What are the energy or resource requirements for the proposed resilience measures?</w:t>
      </w:r>
    </w:p>
    <w:p w14:paraId="48D4DAD5" w14:textId="77777777" w:rsidR="00D53C23" w:rsidRPr="00FA1BBF" w:rsidRDefault="00D53C23" w:rsidP="008B24D9">
      <w:pPr>
        <w:contextualSpacing/>
        <w:rPr>
          <w:rFonts w:ascii="Calibri" w:eastAsia="Calibri" w:hAnsi="Calibri" w:cs="Calibri"/>
          <w:b/>
          <w:bCs/>
          <w:color w:val="385623" w:themeColor="accent6" w:themeShade="80"/>
          <w:sz w:val="24"/>
          <w:szCs w:val="24"/>
        </w:rPr>
      </w:pPr>
      <w:r w:rsidRPr="305F16A9">
        <w:rPr>
          <w:rFonts w:ascii="Calibri" w:eastAsia="Calibri" w:hAnsi="Calibri" w:cs="Calibri"/>
        </w:rPr>
        <w:t xml:space="preserve">Can you define the energy, resource, or operational needs to meet the objectives of the resilience measures? For energy-related projects, prioritize anchor loads, critical facilities, and public buildings. What is the estimated capacity or resource demand (e.g., annual peak load in MW, annual energy consumption in MWh, or other relevant metrics)? For non-energy projects, describe the scale and scope of the resources required to achieve the intended resilience outcomes. </w:t>
      </w:r>
      <w:r w:rsidRPr="00766EFD">
        <w:rPr>
          <w:rFonts w:ascii="Calibri" w:eastAsia="Calibri" w:hAnsi="Calibri" w:cs="Calibri"/>
          <w:i/>
          <w:iCs/>
        </w:rPr>
        <w:t>Less than 500 words</w:t>
      </w:r>
      <w:r w:rsidRPr="00766EFD">
        <w:rPr>
          <w:rFonts w:ascii="Calibri" w:eastAsia="Calibri" w:hAnsi="Calibri" w:cs="Calibri"/>
          <w:b/>
          <w:bCs/>
          <w:i/>
          <w:iCs/>
          <w:sz w:val="24"/>
          <w:szCs w:val="24"/>
        </w:rPr>
        <w:t>.</w:t>
      </w:r>
    </w:p>
    <w:p w14:paraId="1155E98A" w14:textId="77777777" w:rsidR="0093297C" w:rsidRDefault="0093297C" w:rsidP="00EA633E">
      <w:pPr>
        <w:contextualSpacing/>
        <w:rPr>
          <w:rFonts w:ascii="Calibri" w:eastAsia="Calibri" w:hAnsi="Calibri" w:cs="Calibri"/>
          <w:sz w:val="24"/>
          <w:szCs w:val="24"/>
        </w:rPr>
      </w:pPr>
    </w:p>
    <w:p w14:paraId="3B01377F" w14:textId="77777777" w:rsidR="00081756" w:rsidRDefault="00081756" w:rsidP="00EA633E">
      <w:pPr>
        <w:contextualSpacing/>
        <w:rPr>
          <w:rFonts w:ascii="Calibri" w:eastAsia="Calibri" w:hAnsi="Calibri" w:cs="Calibri"/>
          <w:sz w:val="24"/>
          <w:szCs w:val="24"/>
        </w:rPr>
      </w:pPr>
    </w:p>
    <w:p w14:paraId="74FB4622" w14:textId="77777777" w:rsidR="00081756" w:rsidRDefault="00081756" w:rsidP="00EA633E">
      <w:pPr>
        <w:contextualSpacing/>
        <w:rPr>
          <w:rFonts w:ascii="Calibri" w:eastAsia="Calibri" w:hAnsi="Calibri" w:cs="Calibri"/>
          <w:sz w:val="24"/>
          <w:szCs w:val="24"/>
        </w:rPr>
      </w:pPr>
    </w:p>
    <w:p w14:paraId="369BA2FE" w14:textId="77777777" w:rsidR="00081756" w:rsidRDefault="00081756" w:rsidP="00EA633E">
      <w:pPr>
        <w:contextualSpacing/>
        <w:rPr>
          <w:rFonts w:ascii="Calibri" w:eastAsia="Calibri" w:hAnsi="Calibri" w:cs="Calibri"/>
          <w:sz w:val="24"/>
          <w:szCs w:val="24"/>
        </w:rPr>
      </w:pPr>
    </w:p>
    <w:p w14:paraId="2CE52311" w14:textId="77777777" w:rsidR="00081756" w:rsidRDefault="00081756" w:rsidP="00EA633E">
      <w:pPr>
        <w:contextualSpacing/>
        <w:rPr>
          <w:rFonts w:ascii="Calibri" w:eastAsia="Calibri" w:hAnsi="Calibri" w:cs="Calibri"/>
          <w:sz w:val="24"/>
          <w:szCs w:val="24"/>
        </w:rPr>
      </w:pPr>
    </w:p>
    <w:p w14:paraId="3E416E61" w14:textId="77777777" w:rsidR="00081756" w:rsidRDefault="00081756" w:rsidP="00EA633E">
      <w:pPr>
        <w:contextualSpacing/>
        <w:rPr>
          <w:rFonts w:ascii="Calibri" w:eastAsia="Calibri" w:hAnsi="Calibri" w:cs="Calibri"/>
          <w:sz w:val="24"/>
          <w:szCs w:val="24"/>
        </w:rPr>
      </w:pPr>
    </w:p>
    <w:p w14:paraId="451F3363" w14:textId="77777777" w:rsidR="00081756" w:rsidRDefault="00081756" w:rsidP="00EA633E">
      <w:pPr>
        <w:contextualSpacing/>
        <w:rPr>
          <w:rFonts w:ascii="Calibri" w:eastAsia="Calibri" w:hAnsi="Calibri" w:cs="Calibri"/>
          <w:sz w:val="24"/>
          <w:szCs w:val="24"/>
        </w:rPr>
      </w:pPr>
    </w:p>
    <w:p w14:paraId="6C4BC3A4" w14:textId="77777777" w:rsidR="00081756" w:rsidRDefault="00081756" w:rsidP="00EA633E">
      <w:pPr>
        <w:contextualSpacing/>
        <w:rPr>
          <w:rFonts w:ascii="Calibri" w:eastAsia="Calibri" w:hAnsi="Calibri" w:cs="Calibri"/>
          <w:sz w:val="24"/>
          <w:szCs w:val="24"/>
        </w:rPr>
      </w:pPr>
    </w:p>
    <w:p w14:paraId="7EE28EBA" w14:textId="77777777" w:rsidR="00081756" w:rsidRDefault="00081756" w:rsidP="00EA633E">
      <w:pPr>
        <w:contextualSpacing/>
        <w:rPr>
          <w:rFonts w:ascii="Calibri" w:eastAsia="Calibri" w:hAnsi="Calibri" w:cs="Calibri"/>
          <w:sz w:val="24"/>
          <w:szCs w:val="24"/>
        </w:rPr>
      </w:pPr>
    </w:p>
    <w:p w14:paraId="5F6D57BF" w14:textId="77777777" w:rsidR="00081756" w:rsidRDefault="00081756" w:rsidP="00EA633E">
      <w:pPr>
        <w:contextualSpacing/>
        <w:rPr>
          <w:rFonts w:ascii="Calibri" w:eastAsia="Calibri" w:hAnsi="Calibri" w:cs="Calibri"/>
          <w:sz w:val="24"/>
          <w:szCs w:val="24"/>
        </w:rPr>
      </w:pPr>
    </w:p>
    <w:p w14:paraId="31E2D337" w14:textId="77777777" w:rsidR="00081756" w:rsidRDefault="00081756" w:rsidP="00EA633E">
      <w:pPr>
        <w:contextualSpacing/>
        <w:rPr>
          <w:rFonts w:ascii="Calibri" w:eastAsia="Calibri" w:hAnsi="Calibri" w:cs="Calibri"/>
          <w:sz w:val="24"/>
          <w:szCs w:val="24"/>
        </w:rPr>
      </w:pPr>
    </w:p>
    <w:p w14:paraId="1FC84ADB" w14:textId="77777777" w:rsidR="00081756" w:rsidRDefault="00081756" w:rsidP="00EA633E">
      <w:pPr>
        <w:contextualSpacing/>
        <w:rPr>
          <w:rFonts w:ascii="Calibri" w:eastAsia="Calibri" w:hAnsi="Calibri" w:cs="Calibri"/>
          <w:sz w:val="24"/>
          <w:szCs w:val="24"/>
        </w:rPr>
      </w:pPr>
    </w:p>
    <w:p w14:paraId="461CABB9" w14:textId="77777777" w:rsidR="00081756" w:rsidRDefault="00081756" w:rsidP="00EA633E">
      <w:pPr>
        <w:contextualSpacing/>
        <w:rPr>
          <w:rFonts w:ascii="Calibri" w:eastAsia="Calibri" w:hAnsi="Calibri" w:cs="Calibri"/>
          <w:sz w:val="24"/>
          <w:szCs w:val="24"/>
        </w:rPr>
      </w:pPr>
    </w:p>
    <w:p w14:paraId="4D4206CB" w14:textId="77777777" w:rsidR="00081756" w:rsidRDefault="00081756" w:rsidP="00EA633E">
      <w:pPr>
        <w:contextualSpacing/>
        <w:rPr>
          <w:rFonts w:ascii="Calibri" w:eastAsia="Calibri" w:hAnsi="Calibri" w:cs="Calibri"/>
          <w:sz w:val="24"/>
          <w:szCs w:val="24"/>
        </w:rPr>
      </w:pPr>
    </w:p>
    <w:p w14:paraId="498E99F2" w14:textId="77777777" w:rsidR="00081756" w:rsidRDefault="00081756" w:rsidP="00EA633E">
      <w:pPr>
        <w:contextualSpacing/>
        <w:rPr>
          <w:rFonts w:ascii="Calibri" w:eastAsia="Calibri" w:hAnsi="Calibri" w:cs="Calibri"/>
          <w:sz w:val="24"/>
          <w:szCs w:val="24"/>
        </w:rPr>
      </w:pPr>
    </w:p>
    <w:p w14:paraId="7579A4F0" w14:textId="77777777" w:rsidR="00081756" w:rsidRDefault="00081756" w:rsidP="00EA633E">
      <w:pPr>
        <w:contextualSpacing/>
        <w:rPr>
          <w:rFonts w:ascii="Calibri" w:eastAsia="Calibri" w:hAnsi="Calibri" w:cs="Calibri"/>
          <w:sz w:val="24"/>
          <w:szCs w:val="24"/>
        </w:rPr>
      </w:pPr>
    </w:p>
    <w:p w14:paraId="24FD65E8" w14:textId="77777777" w:rsidR="00081756" w:rsidRDefault="00081756" w:rsidP="00EA633E">
      <w:pPr>
        <w:contextualSpacing/>
        <w:rPr>
          <w:rFonts w:ascii="Calibri" w:eastAsia="Calibri" w:hAnsi="Calibri" w:cs="Calibri"/>
          <w:sz w:val="24"/>
          <w:szCs w:val="24"/>
        </w:rPr>
      </w:pPr>
    </w:p>
    <w:p w14:paraId="05295784" w14:textId="77777777" w:rsidR="00081756" w:rsidRDefault="00081756" w:rsidP="00EA633E">
      <w:pPr>
        <w:contextualSpacing/>
        <w:rPr>
          <w:rFonts w:ascii="Calibri" w:eastAsia="Calibri" w:hAnsi="Calibri" w:cs="Calibri"/>
          <w:sz w:val="24"/>
          <w:szCs w:val="24"/>
        </w:rPr>
      </w:pPr>
    </w:p>
    <w:p w14:paraId="456619EA" w14:textId="77777777" w:rsidR="00081756" w:rsidRDefault="00081756" w:rsidP="00EA633E">
      <w:pPr>
        <w:contextualSpacing/>
        <w:rPr>
          <w:rFonts w:ascii="Calibri" w:eastAsia="Calibri" w:hAnsi="Calibri" w:cs="Calibri"/>
          <w:sz w:val="24"/>
          <w:szCs w:val="24"/>
        </w:rPr>
      </w:pPr>
    </w:p>
    <w:p w14:paraId="1E7F8788" w14:textId="77777777" w:rsidR="00081756" w:rsidRDefault="00081756" w:rsidP="00EA633E">
      <w:pPr>
        <w:contextualSpacing/>
        <w:rPr>
          <w:rFonts w:ascii="Calibri" w:eastAsia="Calibri" w:hAnsi="Calibri" w:cs="Calibri"/>
          <w:sz w:val="24"/>
          <w:szCs w:val="24"/>
        </w:rPr>
      </w:pPr>
    </w:p>
    <w:p w14:paraId="314D2EE5" w14:textId="77777777" w:rsidR="00081756" w:rsidRDefault="00081756" w:rsidP="00EA633E">
      <w:pPr>
        <w:contextualSpacing/>
        <w:rPr>
          <w:rFonts w:ascii="Calibri" w:eastAsia="Calibri" w:hAnsi="Calibri" w:cs="Calibri"/>
          <w:sz w:val="24"/>
          <w:szCs w:val="24"/>
        </w:rPr>
      </w:pPr>
    </w:p>
    <w:p w14:paraId="7CC8D118" w14:textId="77777777" w:rsidR="00081756" w:rsidRDefault="00081756" w:rsidP="00EA633E">
      <w:pPr>
        <w:contextualSpacing/>
        <w:rPr>
          <w:rFonts w:ascii="Calibri" w:eastAsia="Calibri" w:hAnsi="Calibri" w:cs="Calibri"/>
          <w:sz w:val="24"/>
          <w:szCs w:val="24"/>
        </w:rPr>
      </w:pPr>
    </w:p>
    <w:p w14:paraId="1114083E" w14:textId="77777777" w:rsidR="00081756" w:rsidRDefault="00081756" w:rsidP="00EA633E">
      <w:pPr>
        <w:contextualSpacing/>
        <w:rPr>
          <w:rFonts w:ascii="Calibri" w:eastAsia="Calibri" w:hAnsi="Calibri" w:cs="Calibri"/>
          <w:sz w:val="24"/>
          <w:szCs w:val="24"/>
        </w:rPr>
      </w:pPr>
    </w:p>
    <w:p w14:paraId="63E9D6EF" w14:textId="77777777" w:rsidR="00081756" w:rsidRDefault="00081756" w:rsidP="00EA633E">
      <w:pPr>
        <w:contextualSpacing/>
        <w:rPr>
          <w:rFonts w:ascii="Calibri" w:eastAsia="Calibri" w:hAnsi="Calibri" w:cs="Calibri"/>
          <w:sz w:val="24"/>
          <w:szCs w:val="24"/>
        </w:rPr>
      </w:pPr>
    </w:p>
    <w:p w14:paraId="75846978" w14:textId="77777777" w:rsidR="00081756" w:rsidRDefault="00081756" w:rsidP="00EA633E">
      <w:pPr>
        <w:contextualSpacing/>
        <w:rPr>
          <w:rFonts w:ascii="Calibri" w:eastAsia="Calibri" w:hAnsi="Calibri" w:cs="Calibri"/>
          <w:sz w:val="24"/>
          <w:szCs w:val="24"/>
        </w:rPr>
      </w:pPr>
    </w:p>
    <w:p w14:paraId="6A8936AE" w14:textId="77777777" w:rsidR="00081756" w:rsidRDefault="00081756" w:rsidP="00EA633E">
      <w:pPr>
        <w:contextualSpacing/>
        <w:rPr>
          <w:rFonts w:ascii="Calibri" w:eastAsia="Calibri" w:hAnsi="Calibri" w:cs="Calibri"/>
          <w:sz w:val="24"/>
          <w:szCs w:val="24"/>
        </w:rPr>
      </w:pPr>
    </w:p>
    <w:p w14:paraId="015285D7" w14:textId="77777777" w:rsidR="00081756" w:rsidRDefault="00081756" w:rsidP="00EA633E">
      <w:pPr>
        <w:contextualSpacing/>
        <w:rPr>
          <w:rFonts w:ascii="Calibri" w:eastAsia="Calibri" w:hAnsi="Calibri" w:cs="Calibri"/>
          <w:sz w:val="24"/>
          <w:szCs w:val="24"/>
        </w:rPr>
      </w:pPr>
    </w:p>
    <w:p w14:paraId="557D3B5F" w14:textId="77777777" w:rsidR="00081756" w:rsidRDefault="00081756" w:rsidP="00EA633E">
      <w:pPr>
        <w:contextualSpacing/>
        <w:rPr>
          <w:rFonts w:ascii="Calibri" w:eastAsia="Calibri" w:hAnsi="Calibri" w:cs="Calibri"/>
          <w:sz w:val="24"/>
          <w:szCs w:val="24"/>
        </w:rPr>
      </w:pPr>
    </w:p>
    <w:p w14:paraId="13736FB9" w14:textId="77777777" w:rsidR="00081756" w:rsidRDefault="00081756" w:rsidP="00EA633E">
      <w:pPr>
        <w:contextualSpacing/>
        <w:rPr>
          <w:rFonts w:ascii="Calibri" w:eastAsia="Calibri" w:hAnsi="Calibri" w:cs="Calibri"/>
          <w:sz w:val="24"/>
          <w:szCs w:val="24"/>
        </w:rPr>
      </w:pPr>
    </w:p>
    <w:p w14:paraId="48650EE4" w14:textId="77777777" w:rsidR="00081756" w:rsidRDefault="00081756" w:rsidP="00EA633E">
      <w:pPr>
        <w:contextualSpacing/>
        <w:rPr>
          <w:rFonts w:ascii="Calibri" w:eastAsia="Calibri" w:hAnsi="Calibri" w:cs="Calibri"/>
          <w:sz w:val="24"/>
          <w:szCs w:val="24"/>
        </w:rPr>
      </w:pPr>
    </w:p>
    <w:p w14:paraId="5D862101" w14:textId="77777777" w:rsidR="00081756" w:rsidRDefault="00081756" w:rsidP="00EA633E">
      <w:pPr>
        <w:contextualSpacing/>
        <w:rPr>
          <w:rFonts w:ascii="Calibri" w:eastAsia="Calibri" w:hAnsi="Calibri" w:cs="Calibri"/>
          <w:sz w:val="24"/>
          <w:szCs w:val="24"/>
        </w:rPr>
      </w:pPr>
    </w:p>
    <w:p w14:paraId="71019F7B" w14:textId="77777777" w:rsidR="00081756" w:rsidRPr="00EA633E" w:rsidRDefault="00081756" w:rsidP="00EA633E">
      <w:pPr>
        <w:contextualSpacing/>
        <w:rPr>
          <w:rFonts w:ascii="Calibri" w:eastAsia="Calibri" w:hAnsi="Calibri" w:cs="Calibri"/>
          <w:sz w:val="24"/>
          <w:szCs w:val="24"/>
        </w:rPr>
      </w:pPr>
    </w:p>
    <w:p w14:paraId="031F4853" w14:textId="77777777" w:rsidR="00D72C20" w:rsidRDefault="00D72C20">
      <w:pPr>
        <w:rPr>
          <w:b/>
          <w:bCs/>
          <w:i/>
          <w:iCs/>
          <w:sz w:val="24"/>
          <w:szCs w:val="24"/>
        </w:rPr>
      </w:pPr>
      <w:r>
        <w:rPr>
          <w:b/>
          <w:bCs/>
          <w:i/>
          <w:iCs/>
          <w:sz w:val="24"/>
          <w:szCs w:val="24"/>
        </w:rPr>
        <w:br w:type="page"/>
      </w:r>
    </w:p>
    <w:p w14:paraId="563F50B4"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063AB040" w14:textId="77777777" w:rsidR="00081756" w:rsidRDefault="00081756" w:rsidP="00815B8B">
      <w:pPr>
        <w:contextualSpacing/>
        <w:rPr>
          <w:b/>
          <w:bCs/>
          <w:i/>
          <w:iCs/>
          <w:sz w:val="24"/>
          <w:szCs w:val="24"/>
        </w:rPr>
      </w:pPr>
    </w:p>
    <w:p w14:paraId="2CFD27D4" w14:textId="07F2BC9E" w:rsidR="00815B8B" w:rsidRPr="0093297C" w:rsidRDefault="00815B8B" w:rsidP="00815B8B">
      <w:pPr>
        <w:contextualSpacing/>
        <w:rPr>
          <w:b/>
          <w:bCs/>
          <w:i/>
          <w:iCs/>
          <w:sz w:val="24"/>
          <w:szCs w:val="24"/>
        </w:rPr>
      </w:pPr>
      <w:r w:rsidRPr="0093297C">
        <w:rPr>
          <w:b/>
          <w:bCs/>
          <w:i/>
          <w:iCs/>
          <w:sz w:val="24"/>
          <w:szCs w:val="24"/>
        </w:rPr>
        <w:t>Funding, Cost, Revenue</w:t>
      </w:r>
    </w:p>
    <w:p w14:paraId="06EDC776" w14:textId="77777777" w:rsidR="00815B8B" w:rsidRPr="0093297C" w:rsidRDefault="00815B8B" w:rsidP="00815B8B">
      <w:pPr>
        <w:contextualSpacing/>
      </w:pPr>
    </w:p>
    <w:p w14:paraId="6B09AC5E" w14:textId="5D6BB519" w:rsidR="00081756" w:rsidRDefault="00815B8B" w:rsidP="00815B8B">
      <w:pPr>
        <w:spacing w:line="240" w:lineRule="auto"/>
        <w:contextualSpacing/>
        <w:rPr>
          <w:rFonts w:ascii="Calibri" w:eastAsia="Calibri" w:hAnsi="Calibri" w:cs="Calibri"/>
          <w:b/>
          <w:bCs/>
          <w:i/>
          <w:iCs/>
          <w:sz w:val="24"/>
          <w:szCs w:val="24"/>
        </w:rPr>
      </w:pPr>
      <w:r w:rsidRPr="0093297C">
        <w:rPr>
          <w:rFonts w:ascii="Calibri" w:eastAsia="Calibri" w:hAnsi="Calibri" w:cs="Calibri"/>
          <w:b/>
          <w:bCs/>
          <w:sz w:val="24"/>
          <w:szCs w:val="24"/>
        </w:rPr>
        <w:t xml:space="preserve">What potential funding sources have you evaluated for the project? Describe the resources you have explored to finance the project (e.g., project owner funding, private equity provider, project debt provider, existing government funding and incentives, utility incentives, public-private partnership, etc.) and relative amount of capital expected from these different resources. What opportunities or barriers exist for these financial resources? </w:t>
      </w:r>
      <w:r w:rsidRPr="0093297C">
        <w:rPr>
          <w:rFonts w:ascii="Calibri" w:eastAsia="Calibri" w:hAnsi="Calibri" w:cs="Calibri"/>
          <w:b/>
          <w:bCs/>
          <w:i/>
          <w:iCs/>
          <w:sz w:val="24"/>
          <w:szCs w:val="24"/>
        </w:rPr>
        <w:t>Less than 500 words.</w:t>
      </w:r>
    </w:p>
    <w:p w14:paraId="35E20B7F" w14:textId="77777777" w:rsidR="00081756" w:rsidRDefault="00081756" w:rsidP="00815B8B">
      <w:pPr>
        <w:spacing w:line="240" w:lineRule="auto"/>
        <w:contextualSpacing/>
        <w:rPr>
          <w:rFonts w:ascii="Calibri" w:eastAsia="Calibri" w:hAnsi="Calibri" w:cs="Calibri"/>
          <w:b/>
          <w:bCs/>
          <w:i/>
          <w:iCs/>
          <w:sz w:val="24"/>
          <w:szCs w:val="24"/>
        </w:rPr>
      </w:pPr>
    </w:p>
    <w:p w14:paraId="173103B6" w14:textId="77777777" w:rsidR="00081756" w:rsidRDefault="00081756" w:rsidP="00815B8B">
      <w:pPr>
        <w:spacing w:line="240" w:lineRule="auto"/>
        <w:contextualSpacing/>
        <w:rPr>
          <w:rFonts w:ascii="Calibri" w:eastAsia="Calibri" w:hAnsi="Calibri" w:cs="Calibri"/>
          <w:b/>
          <w:bCs/>
          <w:i/>
          <w:iCs/>
          <w:sz w:val="24"/>
          <w:szCs w:val="24"/>
        </w:rPr>
      </w:pPr>
    </w:p>
    <w:p w14:paraId="096587FD" w14:textId="77777777" w:rsidR="00081756" w:rsidRDefault="00081756" w:rsidP="00815B8B">
      <w:pPr>
        <w:spacing w:line="240" w:lineRule="auto"/>
        <w:contextualSpacing/>
        <w:rPr>
          <w:rFonts w:ascii="Calibri" w:eastAsia="Calibri" w:hAnsi="Calibri" w:cs="Calibri"/>
          <w:b/>
          <w:bCs/>
          <w:i/>
          <w:iCs/>
          <w:sz w:val="24"/>
          <w:szCs w:val="24"/>
        </w:rPr>
      </w:pPr>
    </w:p>
    <w:p w14:paraId="0F8A7FFE" w14:textId="77777777" w:rsidR="00081756" w:rsidRDefault="00081756" w:rsidP="00815B8B">
      <w:pPr>
        <w:spacing w:line="240" w:lineRule="auto"/>
        <w:contextualSpacing/>
        <w:rPr>
          <w:rFonts w:ascii="Calibri" w:eastAsia="Calibri" w:hAnsi="Calibri" w:cs="Calibri"/>
          <w:b/>
          <w:bCs/>
          <w:i/>
          <w:iCs/>
          <w:sz w:val="24"/>
          <w:szCs w:val="24"/>
        </w:rPr>
      </w:pPr>
    </w:p>
    <w:p w14:paraId="39FEC612" w14:textId="77777777" w:rsidR="00081756" w:rsidRDefault="00081756" w:rsidP="00815B8B">
      <w:pPr>
        <w:spacing w:line="240" w:lineRule="auto"/>
        <w:contextualSpacing/>
        <w:rPr>
          <w:rFonts w:ascii="Calibri" w:eastAsia="Calibri" w:hAnsi="Calibri" w:cs="Calibri"/>
          <w:b/>
          <w:bCs/>
          <w:i/>
          <w:iCs/>
          <w:sz w:val="24"/>
          <w:szCs w:val="24"/>
        </w:rPr>
      </w:pPr>
    </w:p>
    <w:p w14:paraId="17062C57" w14:textId="77777777" w:rsidR="00081756" w:rsidRDefault="00081756" w:rsidP="00815B8B">
      <w:pPr>
        <w:spacing w:line="240" w:lineRule="auto"/>
        <w:contextualSpacing/>
        <w:rPr>
          <w:rFonts w:ascii="Calibri" w:eastAsia="Calibri" w:hAnsi="Calibri" w:cs="Calibri"/>
          <w:b/>
          <w:bCs/>
          <w:i/>
          <w:iCs/>
          <w:sz w:val="24"/>
          <w:szCs w:val="24"/>
        </w:rPr>
      </w:pPr>
    </w:p>
    <w:p w14:paraId="3C562618" w14:textId="77777777" w:rsidR="00081756" w:rsidRDefault="00081756" w:rsidP="00815B8B">
      <w:pPr>
        <w:spacing w:line="240" w:lineRule="auto"/>
        <w:contextualSpacing/>
        <w:rPr>
          <w:rFonts w:ascii="Calibri" w:eastAsia="Calibri" w:hAnsi="Calibri" w:cs="Calibri"/>
          <w:b/>
          <w:bCs/>
          <w:i/>
          <w:iCs/>
          <w:sz w:val="24"/>
          <w:szCs w:val="24"/>
        </w:rPr>
      </w:pPr>
    </w:p>
    <w:p w14:paraId="33C24ABF" w14:textId="77777777" w:rsidR="00081756" w:rsidRDefault="00081756" w:rsidP="00815B8B">
      <w:pPr>
        <w:spacing w:line="240" w:lineRule="auto"/>
        <w:contextualSpacing/>
        <w:rPr>
          <w:rFonts w:ascii="Calibri" w:eastAsia="Calibri" w:hAnsi="Calibri" w:cs="Calibri"/>
          <w:b/>
          <w:bCs/>
          <w:i/>
          <w:iCs/>
          <w:sz w:val="24"/>
          <w:szCs w:val="24"/>
        </w:rPr>
      </w:pPr>
    </w:p>
    <w:p w14:paraId="66D844F4" w14:textId="77777777" w:rsidR="00081756" w:rsidRDefault="00081756" w:rsidP="00815B8B">
      <w:pPr>
        <w:spacing w:line="240" w:lineRule="auto"/>
        <w:contextualSpacing/>
        <w:rPr>
          <w:rFonts w:ascii="Calibri" w:eastAsia="Calibri" w:hAnsi="Calibri" w:cs="Calibri"/>
          <w:b/>
          <w:bCs/>
          <w:i/>
          <w:iCs/>
          <w:sz w:val="24"/>
          <w:szCs w:val="24"/>
        </w:rPr>
      </w:pPr>
    </w:p>
    <w:p w14:paraId="7AD8436F" w14:textId="77777777" w:rsidR="00081756" w:rsidRDefault="00081756" w:rsidP="00815B8B">
      <w:pPr>
        <w:spacing w:line="240" w:lineRule="auto"/>
        <w:contextualSpacing/>
        <w:rPr>
          <w:rFonts w:ascii="Calibri" w:eastAsia="Calibri" w:hAnsi="Calibri" w:cs="Calibri"/>
          <w:b/>
          <w:bCs/>
          <w:i/>
          <w:iCs/>
          <w:sz w:val="24"/>
          <w:szCs w:val="24"/>
        </w:rPr>
      </w:pPr>
    </w:p>
    <w:p w14:paraId="751D82D2" w14:textId="77777777" w:rsidR="00081756" w:rsidRDefault="00081756" w:rsidP="00815B8B">
      <w:pPr>
        <w:spacing w:line="240" w:lineRule="auto"/>
        <w:contextualSpacing/>
        <w:rPr>
          <w:rFonts w:ascii="Calibri" w:eastAsia="Calibri" w:hAnsi="Calibri" w:cs="Calibri"/>
          <w:b/>
          <w:bCs/>
          <w:i/>
          <w:iCs/>
          <w:sz w:val="24"/>
          <w:szCs w:val="24"/>
        </w:rPr>
      </w:pPr>
    </w:p>
    <w:p w14:paraId="4F677BA8" w14:textId="77777777" w:rsidR="00081756" w:rsidRDefault="00081756" w:rsidP="00815B8B">
      <w:pPr>
        <w:spacing w:line="240" w:lineRule="auto"/>
        <w:contextualSpacing/>
        <w:rPr>
          <w:rFonts w:ascii="Calibri" w:eastAsia="Calibri" w:hAnsi="Calibri" w:cs="Calibri"/>
          <w:b/>
          <w:bCs/>
          <w:i/>
          <w:iCs/>
          <w:sz w:val="24"/>
          <w:szCs w:val="24"/>
        </w:rPr>
      </w:pPr>
    </w:p>
    <w:p w14:paraId="1E72AEE3" w14:textId="77777777" w:rsidR="00081756" w:rsidRDefault="00081756" w:rsidP="00815B8B">
      <w:pPr>
        <w:spacing w:line="240" w:lineRule="auto"/>
        <w:contextualSpacing/>
        <w:rPr>
          <w:rFonts w:ascii="Calibri" w:eastAsia="Calibri" w:hAnsi="Calibri" w:cs="Calibri"/>
          <w:b/>
          <w:bCs/>
          <w:i/>
          <w:iCs/>
          <w:sz w:val="24"/>
          <w:szCs w:val="24"/>
        </w:rPr>
      </w:pPr>
    </w:p>
    <w:p w14:paraId="506955FD" w14:textId="77777777" w:rsidR="00081756" w:rsidRDefault="00081756" w:rsidP="00815B8B">
      <w:pPr>
        <w:spacing w:line="240" w:lineRule="auto"/>
        <w:contextualSpacing/>
        <w:rPr>
          <w:rFonts w:ascii="Calibri" w:eastAsia="Calibri" w:hAnsi="Calibri" w:cs="Calibri"/>
          <w:b/>
          <w:bCs/>
          <w:i/>
          <w:iCs/>
          <w:sz w:val="24"/>
          <w:szCs w:val="24"/>
        </w:rPr>
      </w:pPr>
    </w:p>
    <w:p w14:paraId="561855E5" w14:textId="77777777" w:rsidR="00081756" w:rsidRDefault="00081756" w:rsidP="00815B8B">
      <w:pPr>
        <w:spacing w:line="240" w:lineRule="auto"/>
        <w:contextualSpacing/>
        <w:rPr>
          <w:rFonts w:ascii="Calibri" w:eastAsia="Calibri" w:hAnsi="Calibri" w:cs="Calibri"/>
          <w:b/>
          <w:bCs/>
          <w:i/>
          <w:iCs/>
          <w:sz w:val="24"/>
          <w:szCs w:val="24"/>
        </w:rPr>
      </w:pPr>
    </w:p>
    <w:p w14:paraId="7A67F2CB" w14:textId="77777777" w:rsidR="00081756" w:rsidRDefault="00081756" w:rsidP="00815B8B">
      <w:pPr>
        <w:spacing w:line="240" w:lineRule="auto"/>
        <w:contextualSpacing/>
        <w:rPr>
          <w:rFonts w:ascii="Calibri" w:eastAsia="Calibri" w:hAnsi="Calibri" w:cs="Calibri"/>
          <w:b/>
          <w:bCs/>
          <w:i/>
          <w:iCs/>
          <w:sz w:val="24"/>
          <w:szCs w:val="24"/>
        </w:rPr>
      </w:pPr>
    </w:p>
    <w:p w14:paraId="52E69F9C" w14:textId="77777777" w:rsidR="00081756" w:rsidRDefault="00081756" w:rsidP="00815B8B">
      <w:pPr>
        <w:spacing w:line="240" w:lineRule="auto"/>
        <w:contextualSpacing/>
        <w:rPr>
          <w:rFonts w:ascii="Calibri" w:eastAsia="Calibri" w:hAnsi="Calibri" w:cs="Calibri"/>
          <w:b/>
          <w:bCs/>
          <w:i/>
          <w:iCs/>
          <w:sz w:val="24"/>
          <w:szCs w:val="24"/>
        </w:rPr>
      </w:pPr>
    </w:p>
    <w:p w14:paraId="552FF2A5" w14:textId="77777777" w:rsidR="00081756" w:rsidRDefault="00081756" w:rsidP="00815B8B">
      <w:pPr>
        <w:spacing w:line="240" w:lineRule="auto"/>
        <w:contextualSpacing/>
        <w:rPr>
          <w:rFonts w:ascii="Calibri" w:eastAsia="Calibri" w:hAnsi="Calibri" w:cs="Calibri"/>
          <w:b/>
          <w:bCs/>
          <w:i/>
          <w:iCs/>
          <w:sz w:val="24"/>
          <w:szCs w:val="24"/>
        </w:rPr>
      </w:pPr>
    </w:p>
    <w:p w14:paraId="6384A138" w14:textId="77777777" w:rsidR="00081756" w:rsidRDefault="00081756" w:rsidP="00815B8B">
      <w:pPr>
        <w:spacing w:line="240" w:lineRule="auto"/>
        <w:contextualSpacing/>
        <w:rPr>
          <w:rFonts w:ascii="Calibri" w:eastAsia="Calibri" w:hAnsi="Calibri" w:cs="Calibri"/>
          <w:b/>
          <w:bCs/>
          <w:i/>
          <w:iCs/>
          <w:sz w:val="24"/>
          <w:szCs w:val="24"/>
        </w:rPr>
      </w:pPr>
    </w:p>
    <w:p w14:paraId="4B73CCE5" w14:textId="77777777" w:rsidR="00081756" w:rsidRDefault="00081756" w:rsidP="00815B8B">
      <w:pPr>
        <w:spacing w:line="240" w:lineRule="auto"/>
        <w:contextualSpacing/>
        <w:rPr>
          <w:rFonts w:ascii="Calibri" w:eastAsia="Calibri" w:hAnsi="Calibri" w:cs="Calibri"/>
          <w:b/>
          <w:bCs/>
          <w:i/>
          <w:iCs/>
          <w:sz w:val="24"/>
          <w:szCs w:val="24"/>
        </w:rPr>
      </w:pPr>
    </w:p>
    <w:p w14:paraId="69D7DE0F" w14:textId="77777777" w:rsidR="00081756" w:rsidRDefault="00081756" w:rsidP="00815B8B">
      <w:pPr>
        <w:spacing w:line="240" w:lineRule="auto"/>
        <w:contextualSpacing/>
        <w:rPr>
          <w:rFonts w:ascii="Calibri" w:eastAsia="Calibri" w:hAnsi="Calibri" w:cs="Calibri"/>
          <w:b/>
          <w:bCs/>
          <w:i/>
          <w:iCs/>
          <w:sz w:val="24"/>
          <w:szCs w:val="24"/>
        </w:rPr>
      </w:pPr>
    </w:p>
    <w:p w14:paraId="4E89C80C" w14:textId="77777777" w:rsidR="00081756" w:rsidRDefault="00081756" w:rsidP="00815B8B">
      <w:pPr>
        <w:spacing w:line="240" w:lineRule="auto"/>
        <w:contextualSpacing/>
        <w:rPr>
          <w:rFonts w:ascii="Calibri" w:eastAsia="Calibri" w:hAnsi="Calibri" w:cs="Calibri"/>
          <w:b/>
          <w:bCs/>
          <w:i/>
          <w:iCs/>
          <w:sz w:val="24"/>
          <w:szCs w:val="24"/>
        </w:rPr>
      </w:pPr>
    </w:p>
    <w:p w14:paraId="366251E4" w14:textId="77777777" w:rsidR="00081756" w:rsidRDefault="00081756" w:rsidP="00815B8B">
      <w:pPr>
        <w:spacing w:line="240" w:lineRule="auto"/>
        <w:contextualSpacing/>
        <w:rPr>
          <w:rFonts w:ascii="Calibri" w:eastAsia="Calibri" w:hAnsi="Calibri" w:cs="Calibri"/>
          <w:b/>
          <w:bCs/>
          <w:i/>
          <w:iCs/>
          <w:sz w:val="24"/>
          <w:szCs w:val="24"/>
        </w:rPr>
      </w:pPr>
    </w:p>
    <w:p w14:paraId="2C2DD1AD" w14:textId="77777777" w:rsidR="00081756" w:rsidRDefault="00081756" w:rsidP="00815B8B">
      <w:pPr>
        <w:spacing w:line="240" w:lineRule="auto"/>
        <w:contextualSpacing/>
        <w:rPr>
          <w:rFonts w:ascii="Calibri" w:eastAsia="Calibri" w:hAnsi="Calibri" w:cs="Calibri"/>
          <w:b/>
          <w:bCs/>
          <w:i/>
          <w:iCs/>
          <w:sz w:val="24"/>
          <w:szCs w:val="24"/>
        </w:rPr>
      </w:pPr>
    </w:p>
    <w:p w14:paraId="2A044E56" w14:textId="77777777" w:rsidR="00081756" w:rsidRDefault="00081756" w:rsidP="00815B8B">
      <w:pPr>
        <w:spacing w:line="240" w:lineRule="auto"/>
        <w:contextualSpacing/>
        <w:rPr>
          <w:rFonts w:ascii="Calibri" w:eastAsia="Calibri" w:hAnsi="Calibri" w:cs="Calibri"/>
          <w:b/>
          <w:bCs/>
          <w:i/>
          <w:iCs/>
          <w:sz w:val="24"/>
          <w:szCs w:val="24"/>
        </w:rPr>
      </w:pPr>
    </w:p>
    <w:p w14:paraId="22A85BB7" w14:textId="77777777" w:rsidR="00081756" w:rsidRDefault="00081756" w:rsidP="00815B8B">
      <w:pPr>
        <w:spacing w:line="240" w:lineRule="auto"/>
        <w:contextualSpacing/>
        <w:rPr>
          <w:rFonts w:ascii="Calibri" w:eastAsia="Calibri" w:hAnsi="Calibri" w:cs="Calibri"/>
          <w:b/>
          <w:bCs/>
          <w:i/>
          <w:iCs/>
          <w:sz w:val="24"/>
          <w:szCs w:val="24"/>
        </w:rPr>
      </w:pPr>
    </w:p>
    <w:p w14:paraId="58915E11" w14:textId="77777777" w:rsidR="00081756" w:rsidRDefault="00081756" w:rsidP="00815B8B">
      <w:pPr>
        <w:spacing w:line="240" w:lineRule="auto"/>
        <w:contextualSpacing/>
        <w:rPr>
          <w:rFonts w:ascii="Calibri" w:eastAsia="Calibri" w:hAnsi="Calibri" w:cs="Calibri"/>
          <w:b/>
          <w:bCs/>
          <w:i/>
          <w:iCs/>
          <w:sz w:val="24"/>
          <w:szCs w:val="24"/>
        </w:rPr>
      </w:pPr>
    </w:p>
    <w:p w14:paraId="3A8B4202" w14:textId="77777777" w:rsidR="00081756" w:rsidRDefault="00081756" w:rsidP="00815B8B">
      <w:pPr>
        <w:spacing w:line="240" w:lineRule="auto"/>
        <w:contextualSpacing/>
        <w:rPr>
          <w:rFonts w:ascii="Calibri" w:eastAsia="Calibri" w:hAnsi="Calibri" w:cs="Calibri"/>
          <w:b/>
          <w:bCs/>
          <w:i/>
          <w:iCs/>
          <w:sz w:val="24"/>
          <w:szCs w:val="24"/>
        </w:rPr>
      </w:pPr>
    </w:p>
    <w:p w14:paraId="688701DF" w14:textId="77777777" w:rsidR="00081756" w:rsidRDefault="00081756" w:rsidP="00815B8B">
      <w:pPr>
        <w:spacing w:line="240" w:lineRule="auto"/>
        <w:contextualSpacing/>
        <w:rPr>
          <w:rFonts w:ascii="Calibri" w:eastAsia="Calibri" w:hAnsi="Calibri" w:cs="Calibri"/>
          <w:b/>
          <w:bCs/>
          <w:i/>
          <w:iCs/>
          <w:sz w:val="24"/>
          <w:szCs w:val="24"/>
        </w:rPr>
      </w:pPr>
    </w:p>
    <w:p w14:paraId="577786DB" w14:textId="77777777" w:rsidR="00081756" w:rsidRDefault="00081756" w:rsidP="00815B8B">
      <w:pPr>
        <w:spacing w:line="240" w:lineRule="auto"/>
        <w:contextualSpacing/>
        <w:rPr>
          <w:rFonts w:ascii="Calibri" w:eastAsia="Calibri" w:hAnsi="Calibri" w:cs="Calibri"/>
          <w:b/>
          <w:bCs/>
          <w:i/>
          <w:iCs/>
          <w:sz w:val="24"/>
          <w:szCs w:val="24"/>
        </w:rPr>
      </w:pPr>
    </w:p>
    <w:p w14:paraId="27FDC2AB" w14:textId="77777777" w:rsidR="00081756" w:rsidRDefault="00081756" w:rsidP="00815B8B">
      <w:pPr>
        <w:spacing w:line="240" w:lineRule="auto"/>
        <w:contextualSpacing/>
        <w:rPr>
          <w:rFonts w:ascii="Calibri" w:eastAsia="Calibri" w:hAnsi="Calibri" w:cs="Calibri"/>
          <w:b/>
          <w:bCs/>
          <w:i/>
          <w:iCs/>
          <w:sz w:val="24"/>
          <w:szCs w:val="24"/>
        </w:rPr>
      </w:pPr>
    </w:p>
    <w:p w14:paraId="4BBB05FC" w14:textId="77777777" w:rsidR="00081756" w:rsidRDefault="00081756" w:rsidP="00815B8B">
      <w:pPr>
        <w:spacing w:line="240" w:lineRule="auto"/>
        <w:contextualSpacing/>
        <w:rPr>
          <w:rFonts w:ascii="Calibri" w:eastAsia="Calibri" w:hAnsi="Calibri" w:cs="Calibri"/>
          <w:b/>
          <w:bCs/>
          <w:i/>
          <w:iCs/>
          <w:sz w:val="24"/>
          <w:szCs w:val="24"/>
        </w:rPr>
      </w:pPr>
    </w:p>
    <w:p w14:paraId="080F6D2E" w14:textId="77777777" w:rsidR="00081756" w:rsidRDefault="00081756">
      <w:pPr>
        <w:rPr>
          <w:rFonts w:ascii="Calibri" w:eastAsia="Calibri" w:hAnsi="Calibri" w:cs="Calibri"/>
          <w:b/>
          <w:bCs/>
          <w:i/>
          <w:iCs/>
          <w:sz w:val="24"/>
          <w:szCs w:val="24"/>
        </w:rPr>
      </w:pPr>
      <w:r>
        <w:rPr>
          <w:rFonts w:ascii="Calibri" w:eastAsia="Calibri" w:hAnsi="Calibri" w:cs="Calibri"/>
          <w:b/>
          <w:bCs/>
          <w:i/>
          <w:iCs/>
          <w:sz w:val="24"/>
          <w:szCs w:val="24"/>
        </w:rPr>
        <w:br w:type="page"/>
      </w:r>
    </w:p>
    <w:p w14:paraId="52DC432B"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787C3E76" w14:textId="77777777" w:rsidR="00815B8B" w:rsidRPr="0093297C" w:rsidRDefault="00815B8B" w:rsidP="00815B8B">
      <w:pPr>
        <w:contextualSpacing/>
        <w:rPr>
          <w:rFonts w:ascii="Calibri" w:eastAsia="Calibri" w:hAnsi="Calibri" w:cs="Calibri"/>
          <w:b/>
          <w:bCs/>
          <w:sz w:val="24"/>
          <w:szCs w:val="24"/>
        </w:rPr>
      </w:pPr>
    </w:p>
    <w:p w14:paraId="51752BA1" w14:textId="77777777" w:rsidR="00815B8B" w:rsidRPr="0093297C" w:rsidRDefault="00815B8B" w:rsidP="00815B8B">
      <w:pPr>
        <w:spacing w:line="240" w:lineRule="auto"/>
        <w:contextualSpacing/>
        <w:rPr>
          <w:rFonts w:ascii="Calibri" w:eastAsia="Calibri" w:hAnsi="Calibri" w:cs="Calibri"/>
          <w:b/>
          <w:bCs/>
          <w:i/>
          <w:iCs/>
          <w:sz w:val="24"/>
          <w:szCs w:val="24"/>
        </w:rPr>
      </w:pPr>
      <w:r w:rsidRPr="0093297C">
        <w:rPr>
          <w:rFonts w:ascii="Calibri" w:eastAsia="Calibri" w:hAnsi="Calibri" w:cs="Calibri"/>
          <w:b/>
          <w:bCs/>
          <w:sz w:val="24"/>
          <w:szCs w:val="24"/>
        </w:rPr>
        <w:t xml:space="preserve">What is the expected range of total capital cost for the project? What is the estimated expected range of total capital cost of the project, with a best- and worst-case scenario? "Capital cost" means the total installed cost of the project, i.e., any one-time upfront cost of implementing the project. This includes development costs, cost of microgrid DER assets, controller and software, permitting costs, installation labor, etc. </w:t>
      </w:r>
      <w:r w:rsidRPr="0093297C">
        <w:rPr>
          <w:rFonts w:ascii="Calibri" w:eastAsia="Calibri" w:hAnsi="Calibri" w:cs="Calibri"/>
          <w:b/>
          <w:bCs/>
          <w:i/>
          <w:iCs/>
          <w:sz w:val="24"/>
          <w:szCs w:val="24"/>
        </w:rPr>
        <w:t>Less than 500 words.</w:t>
      </w:r>
    </w:p>
    <w:p w14:paraId="17179595" w14:textId="77777777" w:rsidR="00815B8B" w:rsidRPr="0093297C" w:rsidRDefault="00815B8B" w:rsidP="00815B8B">
      <w:pPr>
        <w:contextualSpacing/>
        <w:rPr>
          <w:rFonts w:ascii="Calibri" w:eastAsia="Calibri" w:hAnsi="Calibri" w:cs="Calibri"/>
          <w:b/>
          <w:bCs/>
          <w:sz w:val="24"/>
          <w:szCs w:val="24"/>
        </w:rPr>
      </w:pPr>
    </w:p>
    <w:p w14:paraId="7ED243A6" w14:textId="77777777" w:rsidR="00815B8B" w:rsidRDefault="00815B8B" w:rsidP="00815B8B">
      <w:pPr>
        <w:contextualSpacing/>
        <w:rPr>
          <w:rFonts w:ascii="Calibri" w:eastAsia="Calibri" w:hAnsi="Calibri" w:cs="Calibri"/>
          <w:b/>
          <w:bCs/>
          <w:sz w:val="24"/>
          <w:szCs w:val="24"/>
        </w:rPr>
      </w:pPr>
    </w:p>
    <w:p w14:paraId="5DAF28A2" w14:textId="77777777" w:rsidR="00081756" w:rsidRDefault="00081756" w:rsidP="00815B8B">
      <w:pPr>
        <w:contextualSpacing/>
        <w:rPr>
          <w:rFonts w:ascii="Calibri" w:eastAsia="Calibri" w:hAnsi="Calibri" w:cs="Calibri"/>
          <w:b/>
          <w:bCs/>
          <w:sz w:val="24"/>
          <w:szCs w:val="24"/>
        </w:rPr>
      </w:pPr>
    </w:p>
    <w:p w14:paraId="3155A144" w14:textId="77777777" w:rsidR="00081756" w:rsidRDefault="00081756" w:rsidP="00815B8B">
      <w:pPr>
        <w:contextualSpacing/>
        <w:rPr>
          <w:rFonts w:ascii="Calibri" w:eastAsia="Calibri" w:hAnsi="Calibri" w:cs="Calibri"/>
          <w:b/>
          <w:bCs/>
          <w:sz w:val="24"/>
          <w:szCs w:val="24"/>
        </w:rPr>
      </w:pPr>
    </w:p>
    <w:p w14:paraId="7170AD07" w14:textId="77777777" w:rsidR="00081756" w:rsidRDefault="00081756" w:rsidP="00815B8B">
      <w:pPr>
        <w:contextualSpacing/>
        <w:rPr>
          <w:rFonts w:ascii="Calibri" w:eastAsia="Calibri" w:hAnsi="Calibri" w:cs="Calibri"/>
          <w:b/>
          <w:bCs/>
          <w:sz w:val="24"/>
          <w:szCs w:val="24"/>
        </w:rPr>
      </w:pPr>
    </w:p>
    <w:p w14:paraId="56A77FE1" w14:textId="77777777" w:rsidR="00081756" w:rsidRDefault="00081756" w:rsidP="00815B8B">
      <w:pPr>
        <w:contextualSpacing/>
        <w:rPr>
          <w:rFonts w:ascii="Calibri" w:eastAsia="Calibri" w:hAnsi="Calibri" w:cs="Calibri"/>
          <w:b/>
          <w:bCs/>
          <w:sz w:val="24"/>
          <w:szCs w:val="24"/>
        </w:rPr>
      </w:pPr>
    </w:p>
    <w:p w14:paraId="57244B95" w14:textId="77777777" w:rsidR="00081756" w:rsidRDefault="00081756" w:rsidP="00815B8B">
      <w:pPr>
        <w:contextualSpacing/>
        <w:rPr>
          <w:rFonts w:ascii="Calibri" w:eastAsia="Calibri" w:hAnsi="Calibri" w:cs="Calibri"/>
          <w:b/>
          <w:bCs/>
          <w:sz w:val="24"/>
          <w:szCs w:val="24"/>
        </w:rPr>
      </w:pPr>
    </w:p>
    <w:p w14:paraId="5FE08596" w14:textId="77777777" w:rsidR="00081756" w:rsidRDefault="00081756" w:rsidP="00815B8B">
      <w:pPr>
        <w:contextualSpacing/>
        <w:rPr>
          <w:rFonts w:ascii="Calibri" w:eastAsia="Calibri" w:hAnsi="Calibri" w:cs="Calibri"/>
          <w:b/>
          <w:bCs/>
          <w:sz w:val="24"/>
          <w:szCs w:val="24"/>
        </w:rPr>
      </w:pPr>
    </w:p>
    <w:p w14:paraId="7BA6AB1D" w14:textId="77777777" w:rsidR="00081756" w:rsidRDefault="00081756" w:rsidP="00815B8B">
      <w:pPr>
        <w:contextualSpacing/>
        <w:rPr>
          <w:rFonts w:ascii="Calibri" w:eastAsia="Calibri" w:hAnsi="Calibri" w:cs="Calibri"/>
          <w:b/>
          <w:bCs/>
          <w:sz w:val="24"/>
          <w:szCs w:val="24"/>
        </w:rPr>
      </w:pPr>
    </w:p>
    <w:p w14:paraId="3AB85E5F" w14:textId="77777777" w:rsidR="00081756" w:rsidRDefault="00081756" w:rsidP="00815B8B">
      <w:pPr>
        <w:contextualSpacing/>
        <w:rPr>
          <w:rFonts w:ascii="Calibri" w:eastAsia="Calibri" w:hAnsi="Calibri" w:cs="Calibri"/>
          <w:b/>
          <w:bCs/>
          <w:sz w:val="24"/>
          <w:szCs w:val="24"/>
        </w:rPr>
      </w:pPr>
    </w:p>
    <w:p w14:paraId="552625CE" w14:textId="77777777" w:rsidR="00081756" w:rsidRDefault="00081756" w:rsidP="00815B8B">
      <w:pPr>
        <w:contextualSpacing/>
        <w:rPr>
          <w:rFonts w:ascii="Calibri" w:eastAsia="Calibri" w:hAnsi="Calibri" w:cs="Calibri"/>
          <w:b/>
          <w:bCs/>
          <w:sz w:val="24"/>
          <w:szCs w:val="24"/>
        </w:rPr>
      </w:pPr>
    </w:p>
    <w:p w14:paraId="1615899A" w14:textId="77777777" w:rsidR="00081756" w:rsidRDefault="00081756" w:rsidP="00815B8B">
      <w:pPr>
        <w:contextualSpacing/>
        <w:rPr>
          <w:rFonts w:ascii="Calibri" w:eastAsia="Calibri" w:hAnsi="Calibri" w:cs="Calibri"/>
          <w:b/>
          <w:bCs/>
          <w:sz w:val="24"/>
          <w:szCs w:val="24"/>
        </w:rPr>
      </w:pPr>
    </w:p>
    <w:p w14:paraId="3AEA7A73" w14:textId="77777777" w:rsidR="00081756" w:rsidRDefault="00081756" w:rsidP="00815B8B">
      <w:pPr>
        <w:contextualSpacing/>
        <w:rPr>
          <w:rFonts w:ascii="Calibri" w:eastAsia="Calibri" w:hAnsi="Calibri" w:cs="Calibri"/>
          <w:b/>
          <w:bCs/>
          <w:sz w:val="24"/>
          <w:szCs w:val="24"/>
        </w:rPr>
      </w:pPr>
    </w:p>
    <w:p w14:paraId="500E4D90" w14:textId="77777777" w:rsidR="00081756" w:rsidRDefault="00081756" w:rsidP="00815B8B">
      <w:pPr>
        <w:contextualSpacing/>
        <w:rPr>
          <w:rFonts w:ascii="Calibri" w:eastAsia="Calibri" w:hAnsi="Calibri" w:cs="Calibri"/>
          <w:b/>
          <w:bCs/>
          <w:sz w:val="24"/>
          <w:szCs w:val="24"/>
        </w:rPr>
      </w:pPr>
    </w:p>
    <w:p w14:paraId="6F583C35" w14:textId="77777777" w:rsidR="00081756" w:rsidRDefault="00081756" w:rsidP="00815B8B">
      <w:pPr>
        <w:contextualSpacing/>
        <w:rPr>
          <w:rFonts w:ascii="Calibri" w:eastAsia="Calibri" w:hAnsi="Calibri" w:cs="Calibri"/>
          <w:b/>
          <w:bCs/>
          <w:sz w:val="24"/>
          <w:szCs w:val="24"/>
        </w:rPr>
      </w:pPr>
    </w:p>
    <w:p w14:paraId="62B6DBCD" w14:textId="77777777" w:rsidR="00081756" w:rsidRDefault="00081756" w:rsidP="00815B8B">
      <w:pPr>
        <w:contextualSpacing/>
        <w:rPr>
          <w:rFonts w:ascii="Calibri" w:eastAsia="Calibri" w:hAnsi="Calibri" w:cs="Calibri"/>
          <w:b/>
          <w:bCs/>
          <w:sz w:val="24"/>
          <w:szCs w:val="24"/>
        </w:rPr>
      </w:pPr>
    </w:p>
    <w:p w14:paraId="5CD33271" w14:textId="77777777" w:rsidR="00081756" w:rsidRDefault="00081756" w:rsidP="00815B8B">
      <w:pPr>
        <w:contextualSpacing/>
        <w:rPr>
          <w:rFonts w:ascii="Calibri" w:eastAsia="Calibri" w:hAnsi="Calibri" w:cs="Calibri"/>
          <w:b/>
          <w:bCs/>
          <w:sz w:val="24"/>
          <w:szCs w:val="24"/>
        </w:rPr>
      </w:pPr>
    </w:p>
    <w:p w14:paraId="7EBA2BFC" w14:textId="77777777" w:rsidR="00081756" w:rsidRDefault="00081756" w:rsidP="00815B8B">
      <w:pPr>
        <w:contextualSpacing/>
        <w:rPr>
          <w:rFonts w:ascii="Calibri" w:eastAsia="Calibri" w:hAnsi="Calibri" w:cs="Calibri"/>
          <w:b/>
          <w:bCs/>
          <w:sz w:val="24"/>
          <w:szCs w:val="24"/>
        </w:rPr>
      </w:pPr>
    </w:p>
    <w:p w14:paraId="0C4653C6" w14:textId="77777777" w:rsidR="00081756" w:rsidRDefault="00081756" w:rsidP="00815B8B">
      <w:pPr>
        <w:contextualSpacing/>
        <w:rPr>
          <w:rFonts w:ascii="Calibri" w:eastAsia="Calibri" w:hAnsi="Calibri" w:cs="Calibri"/>
          <w:b/>
          <w:bCs/>
          <w:sz w:val="24"/>
          <w:szCs w:val="24"/>
        </w:rPr>
      </w:pPr>
    </w:p>
    <w:p w14:paraId="401EA9AF" w14:textId="77777777" w:rsidR="00081756" w:rsidRDefault="00081756" w:rsidP="00815B8B">
      <w:pPr>
        <w:contextualSpacing/>
        <w:rPr>
          <w:rFonts w:ascii="Calibri" w:eastAsia="Calibri" w:hAnsi="Calibri" w:cs="Calibri"/>
          <w:b/>
          <w:bCs/>
          <w:sz w:val="24"/>
          <w:szCs w:val="24"/>
        </w:rPr>
      </w:pPr>
    </w:p>
    <w:p w14:paraId="5831A98C" w14:textId="77777777" w:rsidR="00081756" w:rsidRDefault="00081756" w:rsidP="00815B8B">
      <w:pPr>
        <w:contextualSpacing/>
        <w:rPr>
          <w:rFonts w:ascii="Calibri" w:eastAsia="Calibri" w:hAnsi="Calibri" w:cs="Calibri"/>
          <w:b/>
          <w:bCs/>
          <w:sz w:val="24"/>
          <w:szCs w:val="24"/>
        </w:rPr>
      </w:pPr>
    </w:p>
    <w:p w14:paraId="7C13D50A" w14:textId="77777777" w:rsidR="00081756" w:rsidRDefault="00081756" w:rsidP="00815B8B">
      <w:pPr>
        <w:contextualSpacing/>
        <w:rPr>
          <w:rFonts w:ascii="Calibri" w:eastAsia="Calibri" w:hAnsi="Calibri" w:cs="Calibri"/>
          <w:b/>
          <w:bCs/>
          <w:sz w:val="24"/>
          <w:szCs w:val="24"/>
        </w:rPr>
      </w:pPr>
    </w:p>
    <w:p w14:paraId="11D07B79" w14:textId="77777777" w:rsidR="00081756" w:rsidRDefault="00081756" w:rsidP="00815B8B">
      <w:pPr>
        <w:contextualSpacing/>
        <w:rPr>
          <w:rFonts w:ascii="Calibri" w:eastAsia="Calibri" w:hAnsi="Calibri" w:cs="Calibri"/>
          <w:b/>
          <w:bCs/>
          <w:sz w:val="24"/>
          <w:szCs w:val="24"/>
        </w:rPr>
      </w:pPr>
    </w:p>
    <w:p w14:paraId="385CA63E" w14:textId="77777777" w:rsidR="00081756" w:rsidRDefault="00081756" w:rsidP="00815B8B">
      <w:pPr>
        <w:contextualSpacing/>
        <w:rPr>
          <w:rFonts w:ascii="Calibri" w:eastAsia="Calibri" w:hAnsi="Calibri" w:cs="Calibri"/>
          <w:b/>
          <w:bCs/>
          <w:sz w:val="24"/>
          <w:szCs w:val="24"/>
        </w:rPr>
      </w:pPr>
    </w:p>
    <w:p w14:paraId="3C824EB1" w14:textId="77777777" w:rsidR="00081756" w:rsidRDefault="00081756" w:rsidP="00815B8B">
      <w:pPr>
        <w:contextualSpacing/>
        <w:rPr>
          <w:rFonts w:ascii="Calibri" w:eastAsia="Calibri" w:hAnsi="Calibri" w:cs="Calibri"/>
          <w:b/>
          <w:bCs/>
          <w:sz w:val="24"/>
          <w:szCs w:val="24"/>
        </w:rPr>
      </w:pPr>
    </w:p>
    <w:p w14:paraId="36A54A59" w14:textId="77777777" w:rsidR="00081756" w:rsidRDefault="00081756" w:rsidP="00815B8B">
      <w:pPr>
        <w:contextualSpacing/>
        <w:rPr>
          <w:rFonts w:ascii="Calibri" w:eastAsia="Calibri" w:hAnsi="Calibri" w:cs="Calibri"/>
          <w:b/>
          <w:bCs/>
          <w:sz w:val="24"/>
          <w:szCs w:val="24"/>
        </w:rPr>
      </w:pPr>
    </w:p>
    <w:p w14:paraId="7BB8784F" w14:textId="77777777" w:rsidR="00081756" w:rsidRDefault="00081756" w:rsidP="00815B8B">
      <w:pPr>
        <w:contextualSpacing/>
        <w:rPr>
          <w:rFonts w:ascii="Calibri" w:eastAsia="Calibri" w:hAnsi="Calibri" w:cs="Calibri"/>
          <w:b/>
          <w:bCs/>
          <w:sz w:val="24"/>
          <w:szCs w:val="24"/>
        </w:rPr>
      </w:pPr>
    </w:p>
    <w:p w14:paraId="7E986EF9" w14:textId="77777777" w:rsidR="00081756" w:rsidRDefault="00081756" w:rsidP="00815B8B">
      <w:pPr>
        <w:contextualSpacing/>
        <w:rPr>
          <w:rFonts w:ascii="Calibri" w:eastAsia="Calibri" w:hAnsi="Calibri" w:cs="Calibri"/>
          <w:b/>
          <w:bCs/>
          <w:sz w:val="24"/>
          <w:szCs w:val="24"/>
        </w:rPr>
      </w:pPr>
    </w:p>
    <w:p w14:paraId="74A79959" w14:textId="77777777" w:rsidR="00081756" w:rsidRDefault="00081756" w:rsidP="00815B8B">
      <w:pPr>
        <w:contextualSpacing/>
        <w:rPr>
          <w:rFonts w:ascii="Calibri" w:eastAsia="Calibri" w:hAnsi="Calibri" w:cs="Calibri"/>
          <w:b/>
          <w:bCs/>
          <w:sz w:val="24"/>
          <w:szCs w:val="24"/>
        </w:rPr>
      </w:pPr>
    </w:p>
    <w:p w14:paraId="53230535" w14:textId="77777777" w:rsidR="00081756" w:rsidRDefault="00081756" w:rsidP="00815B8B">
      <w:pPr>
        <w:contextualSpacing/>
        <w:rPr>
          <w:rFonts w:ascii="Calibri" w:eastAsia="Calibri" w:hAnsi="Calibri" w:cs="Calibri"/>
          <w:b/>
          <w:bCs/>
          <w:sz w:val="24"/>
          <w:szCs w:val="24"/>
        </w:rPr>
      </w:pPr>
    </w:p>
    <w:p w14:paraId="664E9B1A" w14:textId="77777777" w:rsidR="00081756" w:rsidRDefault="00081756" w:rsidP="00815B8B">
      <w:pPr>
        <w:contextualSpacing/>
        <w:rPr>
          <w:rFonts w:ascii="Calibri" w:eastAsia="Calibri" w:hAnsi="Calibri" w:cs="Calibri"/>
          <w:b/>
          <w:bCs/>
          <w:sz w:val="24"/>
          <w:szCs w:val="24"/>
        </w:rPr>
      </w:pPr>
    </w:p>
    <w:p w14:paraId="6F882E50" w14:textId="77777777" w:rsidR="00081756" w:rsidRDefault="00081756" w:rsidP="00815B8B">
      <w:pPr>
        <w:contextualSpacing/>
        <w:rPr>
          <w:rFonts w:ascii="Calibri" w:eastAsia="Calibri" w:hAnsi="Calibri" w:cs="Calibri"/>
          <w:b/>
          <w:bCs/>
          <w:sz w:val="24"/>
          <w:szCs w:val="24"/>
        </w:rPr>
      </w:pPr>
    </w:p>
    <w:p w14:paraId="16EB85D5" w14:textId="77777777" w:rsidR="00081756" w:rsidRPr="0093297C" w:rsidRDefault="00081756" w:rsidP="00815B8B">
      <w:pPr>
        <w:contextualSpacing/>
        <w:rPr>
          <w:rFonts w:ascii="Calibri" w:eastAsia="Calibri" w:hAnsi="Calibri" w:cs="Calibri"/>
          <w:b/>
          <w:bCs/>
          <w:sz w:val="24"/>
          <w:szCs w:val="24"/>
        </w:rPr>
      </w:pPr>
    </w:p>
    <w:p w14:paraId="3FE023E3" w14:textId="77777777" w:rsidR="00081756" w:rsidRDefault="00081756">
      <w:pPr>
        <w:rPr>
          <w:rFonts w:ascii="Calibri" w:eastAsia="Calibri" w:hAnsi="Calibri" w:cs="Calibri"/>
          <w:b/>
          <w:bCs/>
          <w:sz w:val="24"/>
          <w:szCs w:val="24"/>
        </w:rPr>
      </w:pPr>
      <w:r>
        <w:rPr>
          <w:rFonts w:ascii="Calibri" w:eastAsia="Calibri" w:hAnsi="Calibri" w:cs="Calibri"/>
          <w:b/>
          <w:bCs/>
          <w:sz w:val="24"/>
          <w:szCs w:val="24"/>
        </w:rPr>
        <w:br w:type="page"/>
      </w:r>
    </w:p>
    <w:p w14:paraId="14CDA318"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70F9BB6E" w14:textId="77777777" w:rsidR="00081756" w:rsidRDefault="00081756" w:rsidP="00815B8B">
      <w:pPr>
        <w:spacing w:line="240" w:lineRule="auto"/>
        <w:contextualSpacing/>
        <w:rPr>
          <w:rFonts w:ascii="Calibri" w:eastAsia="Calibri" w:hAnsi="Calibri" w:cs="Calibri"/>
          <w:b/>
          <w:bCs/>
          <w:sz w:val="24"/>
          <w:szCs w:val="24"/>
        </w:rPr>
      </w:pPr>
    </w:p>
    <w:p w14:paraId="637A454B" w14:textId="20477900" w:rsidR="00815B8B" w:rsidRPr="008B24D9" w:rsidRDefault="00815B8B" w:rsidP="00815B8B">
      <w:pPr>
        <w:spacing w:line="240" w:lineRule="auto"/>
        <w:contextualSpacing/>
        <w:rPr>
          <w:rFonts w:ascii="Calibri" w:eastAsia="Calibri" w:hAnsi="Calibri" w:cs="Calibri"/>
          <w:b/>
          <w:bCs/>
          <w:i/>
          <w:iCs/>
          <w:sz w:val="24"/>
          <w:szCs w:val="24"/>
        </w:rPr>
      </w:pPr>
      <w:r w:rsidRPr="0093297C">
        <w:rPr>
          <w:rFonts w:ascii="Calibri" w:eastAsia="Calibri" w:hAnsi="Calibri" w:cs="Calibri"/>
          <w:b/>
          <w:bCs/>
          <w:sz w:val="24"/>
          <w:szCs w:val="24"/>
        </w:rPr>
        <w:t xml:space="preserve">What are the project’s traditional revenue streams, if any? What proposed traditional revenue streams exist for the microgrid project and what is the magnitude of the </w:t>
      </w:r>
      <w:r w:rsidRPr="008B24D9">
        <w:rPr>
          <w:rFonts w:ascii="Calibri" w:eastAsia="Calibri" w:hAnsi="Calibri" w:cs="Calibri"/>
          <w:b/>
          <w:bCs/>
          <w:sz w:val="24"/>
          <w:szCs w:val="24"/>
        </w:rPr>
        <w:t xml:space="preserve">revenue/savings achieved? Please describe the traditional monetizable revenue streams (e.g., electricity sales/savings, demand response, etc.). </w:t>
      </w:r>
      <w:r w:rsidRPr="008B24D9">
        <w:rPr>
          <w:rFonts w:ascii="Calibri" w:eastAsia="Calibri" w:hAnsi="Calibri" w:cs="Calibri"/>
          <w:b/>
          <w:bCs/>
          <w:i/>
          <w:iCs/>
          <w:sz w:val="24"/>
          <w:szCs w:val="24"/>
        </w:rPr>
        <w:t>Less than 500 words.</w:t>
      </w:r>
    </w:p>
    <w:p w14:paraId="64C1302D" w14:textId="77777777" w:rsidR="00815B8B" w:rsidRPr="008B24D9" w:rsidRDefault="00815B8B" w:rsidP="00815B8B">
      <w:pPr>
        <w:contextualSpacing/>
        <w:rPr>
          <w:rFonts w:ascii="Calibri" w:eastAsia="Calibri" w:hAnsi="Calibri" w:cs="Calibri"/>
          <w:b/>
          <w:bCs/>
          <w:sz w:val="24"/>
          <w:szCs w:val="24"/>
        </w:rPr>
      </w:pPr>
    </w:p>
    <w:p w14:paraId="626217B2" w14:textId="77777777" w:rsidR="00815B8B" w:rsidRDefault="00815B8B" w:rsidP="00815B8B">
      <w:pPr>
        <w:contextualSpacing/>
        <w:rPr>
          <w:rFonts w:ascii="Calibri" w:eastAsia="Calibri" w:hAnsi="Calibri" w:cs="Calibri"/>
          <w:b/>
          <w:bCs/>
          <w:sz w:val="24"/>
          <w:szCs w:val="24"/>
        </w:rPr>
      </w:pPr>
    </w:p>
    <w:p w14:paraId="0DA23A0A" w14:textId="77777777" w:rsidR="00081756" w:rsidRDefault="00081756" w:rsidP="00815B8B">
      <w:pPr>
        <w:contextualSpacing/>
        <w:rPr>
          <w:rFonts w:ascii="Calibri" w:eastAsia="Calibri" w:hAnsi="Calibri" w:cs="Calibri"/>
          <w:b/>
          <w:bCs/>
          <w:sz w:val="24"/>
          <w:szCs w:val="24"/>
        </w:rPr>
      </w:pPr>
    </w:p>
    <w:p w14:paraId="4CAC15EF" w14:textId="77777777" w:rsidR="00081756" w:rsidRDefault="00081756" w:rsidP="00815B8B">
      <w:pPr>
        <w:contextualSpacing/>
        <w:rPr>
          <w:rFonts w:ascii="Calibri" w:eastAsia="Calibri" w:hAnsi="Calibri" w:cs="Calibri"/>
          <w:b/>
          <w:bCs/>
          <w:sz w:val="24"/>
          <w:szCs w:val="24"/>
        </w:rPr>
      </w:pPr>
    </w:p>
    <w:p w14:paraId="207C559C" w14:textId="77777777" w:rsidR="00081756" w:rsidRDefault="00081756" w:rsidP="00815B8B">
      <w:pPr>
        <w:contextualSpacing/>
        <w:rPr>
          <w:rFonts w:ascii="Calibri" w:eastAsia="Calibri" w:hAnsi="Calibri" w:cs="Calibri"/>
          <w:b/>
          <w:bCs/>
          <w:sz w:val="24"/>
          <w:szCs w:val="24"/>
        </w:rPr>
      </w:pPr>
    </w:p>
    <w:p w14:paraId="0D820212" w14:textId="77777777" w:rsidR="00081756" w:rsidRDefault="00081756" w:rsidP="00815B8B">
      <w:pPr>
        <w:contextualSpacing/>
        <w:rPr>
          <w:rFonts w:ascii="Calibri" w:eastAsia="Calibri" w:hAnsi="Calibri" w:cs="Calibri"/>
          <w:b/>
          <w:bCs/>
          <w:sz w:val="24"/>
          <w:szCs w:val="24"/>
        </w:rPr>
      </w:pPr>
    </w:p>
    <w:p w14:paraId="4EB2DB7A" w14:textId="77777777" w:rsidR="00081756" w:rsidRDefault="00081756" w:rsidP="00815B8B">
      <w:pPr>
        <w:contextualSpacing/>
        <w:rPr>
          <w:rFonts w:ascii="Calibri" w:eastAsia="Calibri" w:hAnsi="Calibri" w:cs="Calibri"/>
          <w:b/>
          <w:bCs/>
          <w:sz w:val="24"/>
          <w:szCs w:val="24"/>
        </w:rPr>
      </w:pPr>
    </w:p>
    <w:p w14:paraId="4F7CE436" w14:textId="77777777" w:rsidR="00081756" w:rsidRDefault="00081756" w:rsidP="00815B8B">
      <w:pPr>
        <w:contextualSpacing/>
        <w:rPr>
          <w:rFonts w:ascii="Calibri" w:eastAsia="Calibri" w:hAnsi="Calibri" w:cs="Calibri"/>
          <w:b/>
          <w:bCs/>
          <w:sz w:val="24"/>
          <w:szCs w:val="24"/>
        </w:rPr>
      </w:pPr>
    </w:p>
    <w:p w14:paraId="49E82863" w14:textId="77777777" w:rsidR="00081756" w:rsidRDefault="00081756" w:rsidP="00815B8B">
      <w:pPr>
        <w:contextualSpacing/>
        <w:rPr>
          <w:rFonts w:ascii="Calibri" w:eastAsia="Calibri" w:hAnsi="Calibri" w:cs="Calibri"/>
          <w:b/>
          <w:bCs/>
          <w:sz w:val="24"/>
          <w:szCs w:val="24"/>
        </w:rPr>
      </w:pPr>
    </w:p>
    <w:p w14:paraId="558AC56E" w14:textId="77777777" w:rsidR="00081756" w:rsidRDefault="00081756" w:rsidP="00815B8B">
      <w:pPr>
        <w:contextualSpacing/>
        <w:rPr>
          <w:rFonts w:ascii="Calibri" w:eastAsia="Calibri" w:hAnsi="Calibri" w:cs="Calibri"/>
          <w:b/>
          <w:bCs/>
          <w:sz w:val="24"/>
          <w:szCs w:val="24"/>
        </w:rPr>
      </w:pPr>
    </w:p>
    <w:p w14:paraId="677DFC27" w14:textId="77777777" w:rsidR="00081756" w:rsidRDefault="00081756" w:rsidP="00815B8B">
      <w:pPr>
        <w:contextualSpacing/>
        <w:rPr>
          <w:rFonts w:ascii="Calibri" w:eastAsia="Calibri" w:hAnsi="Calibri" w:cs="Calibri"/>
          <w:b/>
          <w:bCs/>
          <w:sz w:val="24"/>
          <w:szCs w:val="24"/>
        </w:rPr>
      </w:pPr>
    </w:p>
    <w:p w14:paraId="020F2F53" w14:textId="77777777" w:rsidR="00081756" w:rsidRDefault="00081756" w:rsidP="00815B8B">
      <w:pPr>
        <w:contextualSpacing/>
        <w:rPr>
          <w:rFonts w:ascii="Calibri" w:eastAsia="Calibri" w:hAnsi="Calibri" w:cs="Calibri"/>
          <w:b/>
          <w:bCs/>
          <w:sz w:val="24"/>
          <w:szCs w:val="24"/>
        </w:rPr>
      </w:pPr>
    </w:p>
    <w:p w14:paraId="101812B2" w14:textId="77777777" w:rsidR="00081756" w:rsidRDefault="00081756" w:rsidP="00815B8B">
      <w:pPr>
        <w:contextualSpacing/>
        <w:rPr>
          <w:rFonts w:ascii="Calibri" w:eastAsia="Calibri" w:hAnsi="Calibri" w:cs="Calibri"/>
          <w:b/>
          <w:bCs/>
          <w:sz w:val="24"/>
          <w:szCs w:val="24"/>
        </w:rPr>
      </w:pPr>
    </w:p>
    <w:p w14:paraId="285CE6E8" w14:textId="77777777" w:rsidR="00081756" w:rsidRDefault="00081756" w:rsidP="00815B8B">
      <w:pPr>
        <w:contextualSpacing/>
        <w:rPr>
          <w:rFonts w:ascii="Calibri" w:eastAsia="Calibri" w:hAnsi="Calibri" w:cs="Calibri"/>
          <w:b/>
          <w:bCs/>
          <w:sz w:val="24"/>
          <w:szCs w:val="24"/>
        </w:rPr>
      </w:pPr>
    </w:p>
    <w:p w14:paraId="68C22A48" w14:textId="77777777" w:rsidR="00081756" w:rsidRDefault="00081756" w:rsidP="00815B8B">
      <w:pPr>
        <w:contextualSpacing/>
        <w:rPr>
          <w:rFonts w:ascii="Calibri" w:eastAsia="Calibri" w:hAnsi="Calibri" w:cs="Calibri"/>
          <w:b/>
          <w:bCs/>
          <w:sz w:val="24"/>
          <w:szCs w:val="24"/>
        </w:rPr>
      </w:pPr>
    </w:p>
    <w:p w14:paraId="69FC396B" w14:textId="77777777" w:rsidR="00081756" w:rsidRDefault="00081756" w:rsidP="00815B8B">
      <w:pPr>
        <w:contextualSpacing/>
        <w:rPr>
          <w:rFonts w:ascii="Calibri" w:eastAsia="Calibri" w:hAnsi="Calibri" w:cs="Calibri"/>
          <w:b/>
          <w:bCs/>
          <w:sz w:val="24"/>
          <w:szCs w:val="24"/>
        </w:rPr>
      </w:pPr>
    </w:p>
    <w:p w14:paraId="379CB5C0" w14:textId="77777777" w:rsidR="00081756" w:rsidRDefault="00081756" w:rsidP="00815B8B">
      <w:pPr>
        <w:contextualSpacing/>
        <w:rPr>
          <w:rFonts w:ascii="Calibri" w:eastAsia="Calibri" w:hAnsi="Calibri" w:cs="Calibri"/>
          <w:b/>
          <w:bCs/>
          <w:sz w:val="24"/>
          <w:szCs w:val="24"/>
        </w:rPr>
      </w:pPr>
    </w:p>
    <w:p w14:paraId="096B41DD" w14:textId="77777777" w:rsidR="00081756" w:rsidRDefault="00081756" w:rsidP="00815B8B">
      <w:pPr>
        <w:contextualSpacing/>
        <w:rPr>
          <w:rFonts w:ascii="Calibri" w:eastAsia="Calibri" w:hAnsi="Calibri" w:cs="Calibri"/>
          <w:b/>
          <w:bCs/>
          <w:sz w:val="24"/>
          <w:szCs w:val="24"/>
        </w:rPr>
      </w:pPr>
    </w:p>
    <w:p w14:paraId="5CC86C56" w14:textId="77777777" w:rsidR="00081756" w:rsidRDefault="00081756" w:rsidP="00815B8B">
      <w:pPr>
        <w:contextualSpacing/>
        <w:rPr>
          <w:rFonts w:ascii="Calibri" w:eastAsia="Calibri" w:hAnsi="Calibri" w:cs="Calibri"/>
          <w:b/>
          <w:bCs/>
          <w:sz w:val="24"/>
          <w:szCs w:val="24"/>
        </w:rPr>
      </w:pPr>
    </w:p>
    <w:p w14:paraId="2BE95CC8" w14:textId="77777777" w:rsidR="00081756" w:rsidRDefault="00081756" w:rsidP="00815B8B">
      <w:pPr>
        <w:contextualSpacing/>
        <w:rPr>
          <w:rFonts w:ascii="Calibri" w:eastAsia="Calibri" w:hAnsi="Calibri" w:cs="Calibri"/>
          <w:b/>
          <w:bCs/>
          <w:sz w:val="24"/>
          <w:szCs w:val="24"/>
        </w:rPr>
      </w:pPr>
    </w:p>
    <w:p w14:paraId="3C8F1958" w14:textId="77777777" w:rsidR="00081756" w:rsidRDefault="00081756" w:rsidP="00815B8B">
      <w:pPr>
        <w:contextualSpacing/>
        <w:rPr>
          <w:rFonts w:ascii="Calibri" w:eastAsia="Calibri" w:hAnsi="Calibri" w:cs="Calibri"/>
          <w:b/>
          <w:bCs/>
          <w:sz w:val="24"/>
          <w:szCs w:val="24"/>
        </w:rPr>
      </w:pPr>
    </w:p>
    <w:p w14:paraId="27935639" w14:textId="77777777" w:rsidR="00081756" w:rsidRDefault="00081756" w:rsidP="00815B8B">
      <w:pPr>
        <w:contextualSpacing/>
        <w:rPr>
          <w:rFonts w:ascii="Calibri" w:eastAsia="Calibri" w:hAnsi="Calibri" w:cs="Calibri"/>
          <w:b/>
          <w:bCs/>
          <w:sz w:val="24"/>
          <w:szCs w:val="24"/>
        </w:rPr>
      </w:pPr>
    </w:p>
    <w:p w14:paraId="1C6B25E7" w14:textId="77777777" w:rsidR="00081756" w:rsidRDefault="00081756" w:rsidP="00815B8B">
      <w:pPr>
        <w:contextualSpacing/>
        <w:rPr>
          <w:rFonts w:ascii="Calibri" w:eastAsia="Calibri" w:hAnsi="Calibri" w:cs="Calibri"/>
          <w:b/>
          <w:bCs/>
          <w:sz w:val="24"/>
          <w:szCs w:val="24"/>
        </w:rPr>
      </w:pPr>
    </w:p>
    <w:p w14:paraId="0A5B44FC" w14:textId="77777777" w:rsidR="00081756" w:rsidRDefault="00081756" w:rsidP="00815B8B">
      <w:pPr>
        <w:contextualSpacing/>
        <w:rPr>
          <w:rFonts w:ascii="Calibri" w:eastAsia="Calibri" w:hAnsi="Calibri" w:cs="Calibri"/>
          <w:b/>
          <w:bCs/>
          <w:sz w:val="24"/>
          <w:szCs w:val="24"/>
        </w:rPr>
      </w:pPr>
    </w:p>
    <w:p w14:paraId="36B03075" w14:textId="77777777" w:rsidR="00081756" w:rsidRDefault="00081756" w:rsidP="00815B8B">
      <w:pPr>
        <w:contextualSpacing/>
        <w:rPr>
          <w:rFonts w:ascii="Calibri" w:eastAsia="Calibri" w:hAnsi="Calibri" w:cs="Calibri"/>
          <w:b/>
          <w:bCs/>
          <w:sz w:val="24"/>
          <w:szCs w:val="24"/>
        </w:rPr>
      </w:pPr>
    </w:p>
    <w:p w14:paraId="4CF0BA92" w14:textId="77777777" w:rsidR="00081756" w:rsidRDefault="00081756" w:rsidP="00815B8B">
      <w:pPr>
        <w:contextualSpacing/>
        <w:rPr>
          <w:rFonts w:ascii="Calibri" w:eastAsia="Calibri" w:hAnsi="Calibri" w:cs="Calibri"/>
          <w:b/>
          <w:bCs/>
          <w:sz w:val="24"/>
          <w:szCs w:val="24"/>
        </w:rPr>
      </w:pPr>
    </w:p>
    <w:p w14:paraId="05A27217" w14:textId="77777777" w:rsidR="00081756" w:rsidRDefault="00081756" w:rsidP="00815B8B">
      <w:pPr>
        <w:contextualSpacing/>
        <w:rPr>
          <w:rFonts w:ascii="Calibri" w:eastAsia="Calibri" w:hAnsi="Calibri" w:cs="Calibri"/>
          <w:b/>
          <w:bCs/>
          <w:sz w:val="24"/>
          <w:szCs w:val="24"/>
        </w:rPr>
      </w:pPr>
    </w:p>
    <w:p w14:paraId="3B74D020" w14:textId="77777777" w:rsidR="00081756" w:rsidRDefault="00081756" w:rsidP="00815B8B">
      <w:pPr>
        <w:contextualSpacing/>
        <w:rPr>
          <w:rFonts w:ascii="Calibri" w:eastAsia="Calibri" w:hAnsi="Calibri" w:cs="Calibri"/>
          <w:b/>
          <w:bCs/>
          <w:sz w:val="24"/>
          <w:szCs w:val="24"/>
        </w:rPr>
      </w:pPr>
    </w:p>
    <w:p w14:paraId="292AC07A" w14:textId="77777777" w:rsidR="00081756" w:rsidRDefault="00081756" w:rsidP="00815B8B">
      <w:pPr>
        <w:contextualSpacing/>
        <w:rPr>
          <w:rFonts w:ascii="Calibri" w:eastAsia="Calibri" w:hAnsi="Calibri" w:cs="Calibri"/>
          <w:b/>
          <w:bCs/>
          <w:sz w:val="24"/>
          <w:szCs w:val="24"/>
        </w:rPr>
      </w:pPr>
    </w:p>
    <w:p w14:paraId="3349B866" w14:textId="77777777" w:rsidR="00081756" w:rsidRDefault="00081756" w:rsidP="00815B8B">
      <w:pPr>
        <w:contextualSpacing/>
        <w:rPr>
          <w:rFonts w:ascii="Calibri" w:eastAsia="Calibri" w:hAnsi="Calibri" w:cs="Calibri"/>
          <w:b/>
          <w:bCs/>
          <w:sz w:val="24"/>
          <w:szCs w:val="24"/>
        </w:rPr>
      </w:pPr>
    </w:p>
    <w:p w14:paraId="1B9A2FF4" w14:textId="77777777" w:rsidR="00081756" w:rsidRDefault="00081756" w:rsidP="00815B8B">
      <w:pPr>
        <w:contextualSpacing/>
        <w:rPr>
          <w:rFonts w:ascii="Calibri" w:eastAsia="Calibri" w:hAnsi="Calibri" w:cs="Calibri"/>
          <w:b/>
          <w:bCs/>
          <w:sz w:val="24"/>
          <w:szCs w:val="24"/>
        </w:rPr>
      </w:pPr>
    </w:p>
    <w:p w14:paraId="5D46F1C7" w14:textId="77777777" w:rsidR="00081756" w:rsidRDefault="00081756" w:rsidP="00815B8B">
      <w:pPr>
        <w:contextualSpacing/>
        <w:rPr>
          <w:rFonts w:ascii="Calibri" w:eastAsia="Calibri" w:hAnsi="Calibri" w:cs="Calibri"/>
          <w:b/>
          <w:bCs/>
          <w:sz w:val="24"/>
          <w:szCs w:val="24"/>
        </w:rPr>
      </w:pPr>
    </w:p>
    <w:p w14:paraId="3B8F5574" w14:textId="77777777" w:rsidR="00081756" w:rsidRDefault="00081756" w:rsidP="00815B8B">
      <w:pPr>
        <w:contextualSpacing/>
        <w:rPr>
          <w:rFonts w:ascii="Calibri" w:eastAsia="Calibri" w:hAnsi="Calibri" w:cs="Calibri"/>
          <w:b/>
          <w:bCs/>
          <w:sz w:val="24"/>
          <w:szCs w:val="24"/>
        </w:rPr>
      </w:pPr>
    </w:p>
    <w:p w14:paraId="72741844" w14:textId="77777777" w:rsidR="00081756" w:rsidRPr="008B24D9" w:rsidRDefault="00081756" w:rsidP="00815B8B">
      <w:pPr>
        <w:contextualSpacing/>
        <w:rPr>
          <w:rFonts w:ascii="Calibri" w:eastAsia="Calibri" w:hAnsi="Calibri" w:cs="Calibri"/>
          <w:b/>
          <w:bCs/>
          <w:sz w:val="24"/>
          <w:szCs w:val="24"/>
        </w:rPr>
      </w:pPr>
    </w:p>
    <w:p w14:paraId="6BD88D13" w14:textId="77777777" w:rsidR="00081756" w:rsidRDefault="00081756">
      <w:pPr>
        <w:rPr>
          <w:rFonts w:ascii="Calibri" w:eastAsia="Calibri" w:hAnsi="Calibri" w:cs="Calibri"/>
          <w:b/>
          <w:bCs/>
          <w:sz w:val="24"/>
          <w:szCs w:val="24"/>
        </w:rPr>
      </w:pPr>
      <w:r>
        <w:rPr>
          <w:rFonts w:ascii="Calibri" w:eastAsia="Calibri" w:hAnsi="Calibri" w:cs="Calibri"/>
          <w:b/>
          <w:bCs/>
          <w:sz w:val="24"/>
          <w:szCs w:val="24"/>
        </w:rPr>
        <w:br w:type="page"/>
      </w:r>
    </w:p>
    <w:p w14:paraId="6DA8F927"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532C0E42" w14:textId="77777777" w:rsidR="00081756" w:rsidRDefault="00081756" w:rsidP="00815B8B">
      <w:pPr>
        <w:spacing w:line="240" w:lineRule="auto"/>
        <w:contextualSpacing/>
        <w:rPr>
          <w:rFonts w:ascii="Calibri" w:eastAsia="Calibri" w:hAnsi="Calibri" w:cs="Calibri"/>
          <w:b/>
          <w:bCs/>
          <w:sz w:val="24"/>
          <w:szCs w:val="24"/>
        </w:rPr>
      </w:pPr>
    </w:p>
    <w:p w14:paraId="6833F056" w14:textId="5984B54C" w:rsidR="00815B8B" w:rsidRPr="008B24D9" w:rsidRDefault="00815B8B" w:rsidP="00815B8B">
      <w:pPr>
        <w:spacing w:line="240" w:lineRule="auto"/>
        <w:contextualSpacing/>
        <w:rPr>
          <w:rFonts w:ascii="Calibri" w:eastAsia="Calibri" w:hAnsi="Calibri" w:cs="Calibri"/>
          <w:b/>
          <w:bCs/>
          <w:i/>
          <w:iCs/>
          <w:sz w:val="24"/>
          <w:szCs w:val="24"/>
        </w:rPr>
      </w:pPr>
      <w:r w:rsidRPr="008B24D9">
        <w:rPr>
          <w:rFonts w:ascii="Calibri" w:eastAsia="Calibri" w:hAnsi="Calibri" w:cs="Calibri"/>
          <w:b/>
          <w:bCs/>
          <w:sz w:val="24"/>
          <w:szCs w:val="24"/>
        </w:rPr>
        <w:t xml:space="preserve">What are the project’s non-traditional, difficult to monetize revenue streams or benefits? What other possible revenue streams been considered for benefits that are difficult to monetize through traditional market mechanisms (e.g., subsidies from local government for </w:t>
      </w:r>
      <w:r w:rsidRPr="008B24D9">
        <w:rPr>
          <w:rFonts w:ascii="Calibri" w:eastAsia="Calibri" w:hAnsi="Calibri" w:cs="Calibri"/>
          <w:b/>
          <w:bCs/>
          <w:sz w:val="24"/>
          <w:szCs w:val="24"/>
        </w:rPr>
        <w:lastRenderedPageBreak/>
        <w:t xml:space="preserve">clean energy and resiliency services, subsidies from utility for benefits to the electric grid, social good impacts, etc.)? </w:t>
      </w:r>
      <w:r w:rsidRPr="008B24D9">
        <w:rPr>
          <w:rFonts w:ascii="Calibri" w:eastAsia="Calibri" w:hAnsi="Calibri" w:cs="Calibri"/>
          <w:b/>
          <w:bCs/>
          <w:i/>
          <w:iCs/>
          <w:sz w:val="24"/>
          <w:szCs w:val="24"/>
        </w:rPr>
        <w:t>Less than 500 words.</w:t>
      </w:r>
    </w:p>
    <w:p w14:paraId="135C377D" w14:textId="77777777" w:rsidR="00D53C23" w:rsidRPr="008B24D9" w:rsidRDefault="00D53C23" w:rsidP="00D53C23">
      <w:pPr>
        <w:contextualSpacing/>
        <w:rPr>
          <w:b/>
          <w:bCs/>
          <w:sz w:val="28"/>
          <w:szCs w:val="28"/>
        </w:rPr>
      </w:pPr>
    </w:p>
    <w:p w14:paraId="2D8D051D" w14:textId="77777777" w:rsidR="008B24D9" w:rsidRDefault="008B24D9" w:rsidP="00D53C23">
      <w:pPr>
        <w:contextualSpacing/>
        <w:rPr>
          <w:b/>
          <w:bCs/>
          <w:sz w:val="28"/>
          <w:szCs w:val="28"/>
        </w:rPr>
      </w:pPr>
    </w:p>
    <w:p w14:paraId="54A3B005" w14:textId="77777777" w:rsidR="00081756" w:rsidRDefault="00081756" w:rsidP="00D53C23">
      <w:pPr>
        <w:contextualSpacing/>
        <w:rPr>
          <w:b/>
          <w:bCs/>
          <w:sz w:val="28"/>
          <w:szCs w:val="28"/>
        </w:rPr>
      </w:pPr>
    </w:p>
    <w:p w14:paraId="10D4889F" w14:textId="77777777" w:rsidR="00081756" w:rsidRDefault="00081756" w:rsidP="00D53C23">
      <w:pPr>
        <w:contextualSpacing/>
        <w:rPr>
          <w:b/>
          <w:bCs/>
          <w:sz w:val="28"/>
          <w:szCs w:val="28"/>
        </w:rPr>
      </w:pPr>
    </w:p>
    <w:p w14:paraId="7B13442C" w14:textId="77777777" w:rsidR="00081756" w:rsidRDefault="00081756" w:rsidP="00D53C23">
      <w:pPr>
        <w:contextualSpacing/>
        <w:rPr>
          <w:b/>
          <w:bCs/>
          <w:sz w:val="28"/>
          <w:szCs w:val="28"/>
        </w:rPr>
      </w:pPr>
    </w:p>
    <w:p w14:paraId="71C8D72A" w14:textId="77777777" w:rsidR="00081756" w:rsidRDefault="00081756" w:rsidP="00D53C23">
      <w:pPr>
        <w:contextualSpacing/>
        <w:rPr>
          <w:b/>
          <w:bCs/>
          <w:sz w:val="28"/>
          <w:szCs w:val="28"/>
        </w:rPr>
      </w:pPr>
    </w:p>
    <w:p w14:paraId="51DD0F00" w14:textId="77777777" w:rsidR="00081756" w:rsidRDefault="00081756" w:rsidP="00D53C23">
      <w:pPr>
        <w:contextualSpacing/>
        <w:rPr>
          <w:b/>
          <w:bCs/>
          <w:sz w:val="28"/>
          <w:szCs w:val="28"/>
        </w:rPr>
      </w:pPr>
    </w:p>
    <w:p w14:paraId="0269C904" w14:textId="77777777" w:rsidR="00081756" w:rsidRDefault="00081756" w:rsidP="00D53C23">
      <w:pPr>
        <w:contextualSpacing/>
        <w:rPr>
          <w:b/>
          <w:bCs/>
          <w:sz w:val="28"/>
          <w:szCs w:val="28"/>
        </w:rPr>
      </w:pPr>
    </w:p>
    <w:p w14:paraId="5BE0DEBB" w14:textId="77777777" w:rsidR="00081756" w:rsidRDefault="00081756" w:rsidP="00D53C23">
      <w:pPr>
        <w:contextualSpacing/>
        <w:rPr>
          <w:b/>
          <w:bCs/>
          <w:sz w:val="28"/>
          <w:szCs w:val="28"/>
        </w:rPr>
      </w:pPr>
    </w:p>
    <w:p w14:paraId="5699EBAF" w14:textId="77777777" w:rsidR="00081756" w:rsidRDefault="00081756" w:rsidP="00D53C23">
      <w:pPr>
        <w:contextualSpacing/>
        <w:rPr>
          <w:b/>
          <w:bCs/>
          <w:sz w:val="28"/>
          <w:szCs w:val="28"/>
        </w:rPr>
      </w:pPr>
    </w:p>
    <w:p w14:paraId="3B621F37" w14:textId="77777777" w:rsidR="00081756" w:rsidRDefault="00081756" w:rsidP="00D53C23">
      <w:pPr>
        <w:contextualSpacing/>
        <w:rPr>
          <w:b/>
          <w:bCs/>
          <w:sz w:val="28"/>
          <w:szCs w:val="28"/>
        </w:rPr>
      </w:pPr>
    </w:p>
    <w:p w14:paraId="444CC60C" w14:textId="77777777" w:rsidR="00081756" w:rsidRDefault="00081756" w:rsidP="00D53C23">
      <w:pPr>
        <w:contextualSpacing/>
        <w:rPr>
          <w:b/>
          <w:bCs/>
          <w:sz w:val="28"/>
          <w:szCs w:val="28"/>
        </w:rPr>
      </w:pPr>
    </w:p>
    <w:p w14:paraId="269CA1E3" w14:textId="77777777" w:rsidR="00081756" w:rsidRDefault="00081756" w:rsidP="00D53C23">
      <w:pPr>
        <w:contextualSpacing/>
        <w:rPr>
          <w:b/>
          <w:bCs/>
          <w:sz w:val="28"/>
          <w:szCs w:val="28"/>
        </w:rPr>
      </w:pPr>
    </w:p>
    <w:p w14:paraId="01B9DEB8" w14:textId="77777777" w:rsidR="00081756" w:rsidRDefault="00081756" w:rsidP="00D53C23">
      <w:pPr>
        <w:contextualSpacing/>
        <w:rPr>
          <w:b/>
          <w:bCs/>
          <w:sz w:val="28"/>
          <w:szCs w:val="28"/>
        </w:rPr>
      </w:pPr>
    </w:p>
    <w:p w14:paraId="2B1BBEA2" w14:textId="77777777" w:rsidR="00081756" w:rsidRDefault="00081756" w:rsidP="00D53C23">
      <w:pPr>
        <w:contextualSpacing/>
        <w:rPr>
          <w:b/>
          <w:bCs/>
          <w:sz w:val="28"/>
          <w:szCs w:val="28"/>
        </w:rPr>
      </w:pPr>
    </w:p>
    <w:p w14:paraId="103B886F" w14:textId="77777777" w:rsidR="00081756" w:rsidRDefault="00081756" w:rsidP="00D53C23">
      <w:pPr>
        <w:contextualSpacing/>
        <w:rPr>
          <w:b/>
          <w:bCs/>
          <w:sz w:val="28"/>
          <w:szCs w:val="28"/>
        </w:rPr>
      </w:pPr>
    </w:p>
    <w:p w14:paraId="79C25134" w14:textId="77777777" w:rsidR="00081756" w:rsidRDefault="00081756" w:rsidP="00D53C23">
      <w:pPr>
        <w:contextualSpacing/>
        <w:rPr>
          <w:b/>
          <w:bCs/>
          <w:sz w:val="28"/>
          <w:szCs w:val="28"/>
        </w:rPr>
      </w:pPr>
    </w:p>
    <w:p w14:paraId="0289CBA6" w14:textId="77777777" w:rsidR="00081756" w:rsidRDefault="00081756" w:rsidP="00D53C23">
      <w:pPr>
        <w:contextualSpacing/>
        <w:rPr>
          <w:b/>
          <w:bCs/>
          <w:sz w:val="28"/>
          <w:szCs w:val="28"/>
        </w:rPr>
      </w:pPr>
    </w:p>
    <w:p w14:paraId="3B2B2364" w14:textId="77777777" w:rsidR="00081756" w:rsidRDefault="00081756" w:rsidP="00D53C23">
      <w:pPr>
        <w:contextualSpacing/>
        <w:rPr>
          <w:b/>
          <w:bCs/>
          <w:sz w:val="28"/>
          <w:szCs w:val="28"/>
        </w:rPr>
      </w:pPr>
    </w:p>
    <w:p w14:paraId="7DE09C5D" w14:textId="77777777" w:rsidR="00081756" w:rsidRDefault="00081756" w:rsidP="00D53C23">
      <w:pPr>
        <w:contextualSpacing/>
        <w:rPr>
          <w:b/>
          <w:bCs/>
          <w:sz w:val="28"/>
          <w:szCs w:val="28"/>
        </w:rPr>
      </w:pPr>
    </w:p>
    <w:p w14:paraId="7DD9EEC4" w14:textId="77777777" w:rsidR="00081756" w:rsidRDefault="00081756" w:rsidP="00D53C23">
      <w:pPr>
        <w:contextualSpacing/>
        <w:rPr>
          <w:b/>
          <w:bCs/>
          <w:sz w:val="28"/>
          <w:szCs w:val="28"/>
        </w:rPr>
      </w:pPr>
    </w:p>
    <w:p w14:paraId="07DA8639" w14:textId="77777777" w:rsidR="00081756" w:rsidRDefault="00081756" w:rsidP="00D53C23">
      <w:pPr>
        <w:contextualSpacing/>
        <w:rPr>
          <w:b/>
          <w:bCs/>
          <w:sz w:val="28"/>
          <w:szCs w:val="28"/>
        </w:rPr>
      </w:pPr>
    </w:p>
    <w:p w14:paraId="1238BBFB" w14:textId="77777777" w:rsidR="00081756" w:rsidRDefault="00081756" w:rsidP="00D53C23">
      <w:pPr>
        <w:contextualSpacing/>
        <w:rPr>
          <w:b/>
          <w:bCs/>
          <w:sz w:val="28"/>
          <w:szCs w:val="28"/>
        </w:rPr>
      </w:pPr>
    </w:p>
    <w:p w14:paraId="2DC6BB73" w14:textId="77777777" w:rsidR="00081756" w:rsidRDefault="00081756" w:rsidP="00D53C23">
      <w:pPr>
        <w:contextualSpacing/>
        <w:rPr>
          <w:b/>
          <w:bCs/>
          <w:sz w:val="28"/>
          <w:szCs w:val="28"/>
        </w:rPr>
      </w:pPr>
    </w:p>
    <w:p w14:paraId="19DD97DC" w14:textId="77777777" w:rsidR="00081756" w:rsidRDefault="00081756" w:rsidP="00D53C23">
      <w:pPr>
        <w:contextualSpacing/>
        <w:rPr>
          <w:b/>
          <w:bCs/>
          <w:sz w:val="28"/>
          <w:szCs w:val="28"/>
        </w:rPr>
      </w:pPr>
    </w:p>
    <w:p w14:paraId="52552B2F" w14:textId="77777777" w:rsidR="00081756" w:rsidRDefault="00081756" w:rsidP="00D53C23">
      <w:pPr>
        <w:contextualSpacing/>
        <w:rPr>
          <w:b/>
          <w:bCs/>
          <w:sz w:val="28"/>
          <w:szCs w:val="28"/>
        </w:rPr>
      </w:pPr>
    </w:p>
    <w:p w14:paraId="000A97BE" w14:textId="77777777" w:rsidR="00081756" w:rsidRDefault="00081756" w:rsidP="00D53C23">
      <w:pPr>
        <w:contextualSpacing/>
        <w:rPr>
          <w:b/>
          <w:bCs/>
          <w:sz w:val="28"/>
          <w:szCs w:val="28"/>
        </w:rPr>
      </w:pPr>
    </w:p>
    <w:p w14:paraId="603900B2" w14:textId="77777777" w:rsidR="00081756" w:rsidRPr="008B24D9" w:rsidRDefault="00081756" w:rsidP="00D53C23">
      <w:pPr>
        <w:contextualSpacing/>
        <w:rPr>
          <w:b/>
          <w:bCs/>
          <w:sz w:val="28"/>
          <w:szCs w:val="28"/>
        </w:rPr>
      </w:pPr>
    </w:p>
    <w:p w14:paraId="19108319" w14:textId="77777777" w:rsidR="00081756" w:rsidRDefault="00081756">
      <w:pPr>
        <w:rPr>
          <w:b/>
          <w:bCs/>
          <w:i/>
          <w:iCs/>
          <w:sz w:val="24"/>
          <w:szCs w:val="24"/>
        </w:rPr>
      </w:pPr>
      <w:r>
        <w:rPr>
          <w:b/>
          <w:bCs/>
          <w:i/>
          <w:iCs/>
          <w:sz w:val="24"/>
          <w:szCs w:val="24"/>
        </w:rPr>
        <w:br w:type="page"/>
      </w:r>
    </w:p>
    <w:p w14:paraId="298226A2"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51B5B211" w14:textId="77777777" w:rsidR="00081756" w:rsidRDefault="00081756" w:rsidP="00D53C23">
      <w:pPr>
        <w:contextualSpacing/>
        <w:rPr>
          <w:b/>
          <w:bCs/>
          <w:i/>
          <w:iCs/>
          <w:sz w:val="24"/>
          <w:szCs w:val="24"/>
        </w:rPr>
      </w:pPr>
    </w:p>
    <w:p w14:paraId="53C97AAB" w14:textId="7D661EBA" w:rsidR="00D53C23" w:rsidRPr="008B24D9" w:rsidRDefault="00D53C23" w:rsidP="00D53C23">
      <w:pPr>
        <w:contextualSpacing/>
        <w:rPr>
          <w:b/>
          <w:bCs/>
          <w:i/>
          <w:iCs/>
          <w:sz w:val="24"/>
          <w:szCs w:val="24"/>
        </w:rPr>
      </w:pPr>
      <w:r w:rsidRPr="008B24D9">
        <w:rPr>
          <w:b/>
          <w:bCs/>
          <w:i/>
          <w:iCs/>
          <w:sz w:val="24"/>
          <w:szCs w:val="24"/>
        </w:rPr>
        <w:t>Utility Engagement – Microgrid-Specific</w:t>
      </w:r>
    </w:p>
    <w:p w14:paraId="215F512F" w14:textId="77777777" w:rsidR="00081756" w:rsidRDefault="00081756" w:rsidP="00D53C23">
      <w:pPr>
        <w:spacing w:line="240" w:lineRule="auto"/>
        <w:contextualSpacing/>
        <w:rPr>
          <w:rFonts w:ascii="Calibri" w:eastAsia="Calibri" w:hAnsi="Calibri" w:cs="Calibri"/>
          <w:b/>
          <w:bCs/>
          <w:sz w:val="24"/>
          <w:szCs w:val="24"/>
        </w:rPr>
      </w:pPr>
    </w:p>
    <w:p w14:paraId="7373DE2A" w14:textId="42571221" w:rsidR="00D53C23" w:rsidRPr="008B24D9" w:rsidRDefault="00D53C23" w:rsidP="00D53C23">
      <w:pPr>
        <w:spacing w:line="240" w:lineRule="auto"/>
        <w:contextualSpacing/>
        <w:rPr>
          <w:rFonts w:ascii="Calibri" w:eastAsia="Calibri" w:hAnsi="Calibri" w:cs="Calibri"/>
          <w:b/>
          <w:bCs/>
          <w:i/>
          <w:iCs/>
          <w:sz w:val="24"/>
          <w:szCs w:val="24"/>
        </w:rPr>
      </w:pPr>
      <w:r w:rsidRPr="008B24D9">
        <w:rPr>
          <w:rFonts w:ascii="Calibri" w:eastAsia="Calibri" w:hAnsi="Calibri" w:cs="Calibri"/>
          <w:b/>
          <w:bCs/>
          <w:sz w:val="24"/>
          <w:szCs w:val="24"/>
        </w:rPr>
        <w:t xml:space="preserve">What is your plan for achieving positive utility engagement? What is your plan for engaging with the local utility? Have you discussed this project with them? Do you have support from the utility? What do you plan to do to ensure that the project gets the utility's support? If you've met with the utility, who have you met with? If not, with whom do you plan to meet? </w:t>
      </w:r>
      <w:r w:rsidRPr="008B24D9">
        <w:rPr>
          <w:rFonts w:ascii="Calibri" w:eastAsia="Calibri" w:hAnsi="Calibri" w:cs="Calibri"/>
          <w:b/>
          <w:bCs/>
          <w:i/>
          <w:iCs/>
          <w:sz w:val="24"/>
          <w:szCs w:val="24"/>
        </w:rPr>
        <w:t>Less than 500 words.</w:t>
      </w:r>
    </w:p>
    <w:p w14:paraId="20B4D288" w14:textId="77777777" w:rsidR="00D53C23" w:rsidRDefault="00D53C23" w:rsidP="00D53C23">
      <w:pPr>
        <w:contextualSpacing/>
        <w:rPr>
          <w:rFonts w:ascii="Calibri" w:eastAsia="Calibri" w:hAnsi="Calibri" w:cs="Calibri"/>
          <w:b/>
          <w:bCs/>
          <w:sz w:val="24"/>
          <w:szCs w:val="24"/>
        </w:rPr>
      </w:pPr>
    </w:p>
    <w:p w14:paraId="642ACF1B" w14:textId="77777777" w:rsidR="00081756" w:rsidRDefault="00081756" w:rsidP="00D53C23">
      <w:pPr>
        <w:contextualSpacing/>
        <w:rPr>
          <w:rFonts w:ascii="Calibri" w:eastAsia="Calibri" w:hAnsi="Calibri" w:cs="Calibri"/>
          <w:b/>
          <w:bCs/>
          <w:sz w:val="24"/>
          <w:szCs w:val="24"/>
        </w:rPr>
      </w:pPr>
    </w:p>
    <w:p w14:paraId="243D83E6" w14:textId="77777777" w:rsidR="00081756" w:rsidRDefault="00081756" w:rsidP="00D53C23">
      <w:pPr>
        <w:contextualSpacing/>
        <w:rPr>
          <w:rFonts w:ascii="Calibri" w:eastAsia="Calibri" w:hAnsi="Calibri" w:cs="Calibri"/>
          <w:b/>
          <w:bCs/>
          <w:sz w:val="24"/>
          <w:szCs w:val="24"/>
        </w:rPr>
      </w:pPr>
    </w:p>
    <w:p w14:paraId="1BFC2060" w14:textId="77777777" w:rsidR="00081756" w:rsidRDefault="00081756" w:rsidP="00D53C23">
      <w:pPr>
        <w:contextualSpacing/>
        <w:rPr>
          <w:rFonts w:ascii="Calibri" w:eastAsia="Calibri" w:hAnsi="Calibri" w:cs="Calibri"/>
          <w:b/>
          <w:bCs/>
          <w:sz w:val="24"/>
          <w:szCs w:val="24"/>
        </w:rPr>
      </w:pPr>
    </w:p>
    <w:p w14:paraId="779EF749" w14:textId="77777777" w:rsidR="00081756" w:rsidRDefault="00081756" w:rsidP="00D53C23">
      <w:pPr>
        <w:contextualSpacing/>
        <w:rPr>
          <w:rFonts w:ascii="Calibri" w:eastAsia="Calibri" w:hAnsi="Calibri" w:cs="Calibri"/>
          <w:b/>
          <w:bCs/>
          <w:sz w:val="24"/>
          <w:szCs w:val="24"/>
        </w:rPr>
      </w:pPr>
    </w:p>
    <w:p w14:paraId="0EA62C6A" w14:textId="77777777" w:rsidR="00081756" w:rsidRDefault="00081756" w:rsidP="00D53C23">
      <w:pPr>
        <w:contextualSpacing/>
        <w:rPr>
          <w:rFonts w:ascii="Calibri" w:eastAsia="Calibri" w:hAnsi="Calibri" w:cs="Calibri"/>
          <w:b/>
          <w:bCs/>
          <w:sz w:val="24"/>
          <w:szCs w:val="24"/>
        </w:rPr>
      </w:pPr>
    </w:p>
    <w:p w14:paraId="33C17813" w14:textId="77777777" w:rsidR="00081756" w:rsidRDefault="00081756" w:rsidP="00D53C23">
      <w:pPr>
        <w:contextualSpacing/>
        <w:rPr>
          <w:rFonts w:ascii="Calibri" w:eastAsia="Calibri" w:hAnsi="Calibri" w:cs="Calibri"/>
          <w:b/>
          <w:bCs/>
          <w:sz w:val="24"/>
          <w:szCs w:val="24"/>
        </w:rPr>
      </w:pPr>
    </w:p>
    <w:p w14:paraId="459A0341" w14:textId="77777777" w:rsidR="00081756" w:rsidRDefault="00081756" w:rsidP="00D53C23">
      <w:pPr>
        <w:contextualSpacing/>
        <w:rPr>
          <w:rFonts w:ascii="Calibri" w:eastAsia="Calibri" w:hAnsi="Calibri" w:cs="Calibri"/>
          <w:b/>
          <w:bCs/>
          <w:sz w:val="24"/>
          <w:szCs w:val="24"/>
        </w:rPr>
      </w:pPr>
    </w:p>
    <w:p w14:paraId="64B8001C" w14:textId="77777777" w:rsidR="00081756" w:rsidRDefault="00081756" w:rsidP="00D53C23">
      <w:pPr>
        <w:contextualSpacing/>
        <w:rPr>
          <w:rFonts w:ascii="Calibri" w:eastAsia="Calibri" w:hAnsi="Calibri" w:cs="Calibri"/>
          <w:b/>
          <w:bCs/>
          <w:sz w:val="24"/>
          <w:szCs w:val="24"/>
        </w:rPr>
      </w:pPr>
    </w:p>
    <w:p w14:paraId="69D9C312" w14:textId="77777777" w:rsidR="00081756" w:rsidRDefault="00081756" w:rsidP="00D53C23">
      <w:pPr>
        <w:contextualSpacing/>
        <w:rPr>
          <w:rFonts w:ascii="Calibri" w:eastAsia="Calibri" w:hAnsi="Calibri" w:cs="Calibri"/>
          <w:b/>
          <w:bCs/>
          <w:sz w:val="24"/>
          <w:szCs w:val="24"/>
        </w:rPr>
      </w:pPr>
    </w:p>
    <w:p w14:paraId="20C75762" w14:textId="77777777" w:rsidR="00081756" w:rsidRDefault="00081756" w:rsidP="00D53C23">
      <w:pPr>
        <w:contextualSpacing/>
        <w:rPr>
          <w:rFonts w:ascii="Calibri" w:eastAsia="Calibri" w:hAnsi="Calibri" w:cs="Calibri"/>
          <w:b/>
          <w:bCs/>
          <w:sz w:val="24"/>
          <w:szCs w:val="24"/>
        </w:rPr>
      </w:pPr>
    </w:p>
    <w:p w14:paraId="58F3EE96" w14:textId="77777777" w:rsidR="00081756" w:rsidRDefault="00081756" w:rsidP="00D53C23">
      <w:pPr>
        <w:contextualSpacing/>
        <w:rPr>
          <w:rFonts w:ascii="Calibri" w:eastAsia="Calibri" w:hAnsi="Calibri" w:cs="Calibri"/>
          <w:b/>
          <w:bCs/>
          <w:sz w:val="24"/>
          <w:szCs w:val="24"/>
        </w:rPr>
      </w:pPr>
    </w:p>
    <w:p w14:paraId="385A9141" w14:textId="77777777" w:rsidR="00081756" w:rsidRDefault="00081756" w:rsidP="00D53C23">
      <w:pPr>
        <w:contextualSpacing/>
        <w:rPr>
          <w:rFonts w:ascii="Calibri" w:eastAsia="Calibri" w:hAnsi="Calibri" w:cs="Calibri"/>
          <w:b/>
          <w:bCs/>
          <w:sz w:val="24"/>
          <w:szCs w:val="24"/>
        </w:rPr>
      </w:pPr>
    </w:p>
    <w:p w14:paraId="17DA6855" w14:textId="77777777" w:rsidR="00081756" w:rsidRDefault="00081756" w:rsidP="00D53C23">
      <w:pPr>
        <w:contextualSpacing/>
        <w:rPr>
          <w:rFonts w:ascii="Calibri" w:eastAsia="Calibri" w:hAnsi="Calibri" w:cs="Calibri"/>
          <w:b/>
          <w:bCs/>
          <w:sz w:val="24"/>
          <w:szCs w:val="24"/>
        </w:rPr>
      </w:pPr>
    </w:p>
    <w:p w14:paraId="4DA2F10E" w14:textId="77777777" w:rsidR="00081756" w:rsidRDefault="00081756" w:rsidP="00D53C23">
      <w:pPr>
        <w:contextualSpacing/>
        <w:rPr>
          <w:rFonts w:ascii="Calibri" w:eastAsia="Calibri" w:hAnsi="Calibri" w:cs="Calibri"/>
          <w:b/>
          <w:bCs/>
          <w:sz w:val="24"/>
          <w:szCs w:val="24"/>
        </w:rPr>
      </w:pPr>
    </w:p>
    <w:p w14:paraId="376678C5" w14:textId="77777777" w:rsidR="00081756" w:rsidRDefault="00081756" w:rsidP="00D53C23">
      <w:pPr>
        <w:contextualSpacing/>
        <w:rPr>
          <w:rFonts w:ascii="Calibri" w:eastAsia="Calibri" w:hAnsi="Calibri" w:cs="Calibri"/>
          <w:b/>
          <w:bCs/>
          <w:sz w:val="24"/>
          <w:szCs w:val="24"/>
        </w:rPr>
      </w:pPr>
    </w:p>
    <w:p w14:paraId="719BA2F8" w14:textId="77777777" w:rsidR="00081756" w:rsidRDefault="00081756" w:rsidP="00D53C23">
      <w:pPr>
        <w:contextualSpacing/>
        <w:rPr>
          <w:rFonts w:ascii="Calibri" w:eastAsia="Calibri" w:hAnsi="Calibri" w:cs="Calibri"/>
          <w:b/>
          <w:bCs/>
          <w:sz w:val="24"/>
          <w:szCs w:val="24"/>
        </w:rPr>
      </w:pPr>
    </w:p>
    <w:p w14:paraId="6306CFA3" w14:textId="77777777" w:rsidR="00081756" w:rsidRDefault="00081756" w:rsidP="00D53C23">
      <w:pPr>
        <w:contextualSpacing/>
        <w:rPr>
          <w:rFonts w:ascii="Calibri" w:eastAsia="Calibri" w:hAnsi="Calibri" w:cs="Calibri"/>
          <w:b/>
          <w:bCs/>
          <w:sz w:val="24"/>
          <w:szCs w:val="24"/>
        </w:rPr>
      </w:pPr>
    </w:p>
    <w:p w14:paraId="38213ED4" w14:textId="77777777" w:rsidR="00081756" w:rsidRDefault="00081756" w:rsidP="00D53C23">
      <w:pPr>
        <w:contextualSpacing/>
        <w:rPr>
          <w:rFonts w:ascii="Calibri" w:eastAsia="Calibri" w:hAnsi="Calibri" w:cs="Calibri"/>
          <w:b/>
          <w:bCs/>
          <w:sz w:val="24"/>
          <w:szCs w:val="24"/>
        </w:rPr>
      </w:pPr>
    </w:p>
    <w:p w14:paraId="77078AA0" w14:textId="77777777" w:rsidR="00081756" w:rsidRDefault="00081756" w:rsidP="00D53C23">
      <w:pPr>
        <w:contextualSpacing/>
        <w:rPr>
          <w:rFonts w:ascii="Calibri" w:eastAsia="Calibri" w:hAnsi="Calibri" w:cs="Calibri"/>
          <w:b/>
          <w:bCs/>
          <w:sz w:val="24"/>
          <w:szCs w:val="24"/>
        </w:rPr>
      </w:pPr>
    </w:p>
    <w:p w14:paraId="71070D89" w14:textId="77777777" w:rsidR="00081756" w:rsidRDefault="00081756" w:rsidP="00D53C23">
      <w:pPr>
        <w:contextualSpacing/>
        <w:rPr>
          <w:rFonts w:ascii="Calibri" w:eastAsia="Calibri" w:hAnsi="Calibri" w:cs="Calibri"/>
          <w:b/>
          <w:bCs/>
          <w:sz w:val="24"/>
          <w:szCs w:val="24"/>
        </w:rPr>
      </w:pPr>
    </w:p>
    <w:p w14:paraId="142AFDA0" w14:textId="77777777" w:rsidR="00081756" w:rsidRDefault="00081756" w:rsidP="00D53C23">
      <w:pPr>
        <w:contextualSpacing/>
        <w:rPr>
          <w:rFonts w:ascii="Calibri" w:eastAsia="Calibri" w:hAnsi="Calibri" w:cs="Calibri"/>
          <w:b/>
          <w:bCs/>
          <w:sz w:val="24"/>
          <w:szCs w:val="24"/>
        </w:rPr>
      </w:pPr>
    </w:p>
    <w:p w14:paraId="3E5B075E" w14:textId="77777777" w:rsidR="00081756" w:rsidRDefault="00081756" w:rsidP="00D53C23">
      <w:pPr>
        <w:contextualSpacing/>
        <w:rPr>
          <w:rFonts w:ascii="Calibri" w:eastAsia="Calibri" w:hAnsi="Calibri" w:cs="Calibri"/>
          <w:b/>
          <w:bCs/>
          <w:sz w:val="24"/>
          <w:szCs w:val="24"/>
        </w:rPr>
      </w:pPr>
    </w:p>
    <w:p w14:paraId="56B166BA" w14:textId="77777777" w:rsidR="00081756" w:rsidRDefault="00081756" w:rsidP="00D53C23">
      <w:pPr>
        <w:contextualSpacing/>
        <w:rPr>
          <w:rFonts w:ascii="Calibri" w:eastAsia="Calibri" w:hAnsi="Calibri" w:cs="Calibri"/>
          <w:b/>
          <w:bCs/>
          <w:sz w:val="24"/>
          <w:szCs w:val="24"/>
        </w:rPr>
      </w:pPr>
    </w:p>
    <w:p w14:paraId="29A6E54A" w14:textId="77777777" w:rsidR="00081756" w:rsidRDefault="00081756" w:rsidP="00D53C23">
      <w:pPr>
        <w:contextualSpacing/>
        <w:rPr>
          <w:rFonts w:ascii="Calibri" w:eastAsia="Calibri" w:hAnsi="Calibri" w:cs="Calibri"/>
          <w:b/>
          <w:bCs/>
          <w:sz w:val="24"/>
          <w:szCs w:val="24"/>
        </w:rPr>
      </w:pPr>
    </w:p>
    <w:p w14:paraId="45425724" w14:textId="77777777" w:rsidR="00081756" w:rsidRDefault="00081756" w:rsidP="00D53C23">
      <w:pPr>
        <w:contextualSpacing/>
        <w:rPr>
          <w:rFonts w:ascii="Calibri" w:eastAsia="Calibri" w:hAnsi="Calibri" w:cs="Calibri"/>
          <w:b/>
          <w:bCs/>
          <w:sz w:val="24"/>
          <w:szCs w:val="24"/>
        </w:rPr>
      </w:pPr>
    </w:p>
    <w:p w14:paraId="68678B4A" w14:textId="77777777" w:rsidR="00081756" w:rsidRDefault="00081756" w:rsidP="00D53C23">
      <w:pPr>
        <w:contextualSpacing/>
        <w:rPr>
          <w:rFonts w:ascii="Calibri" w:eastAsia="Calibri" w:hAnsi="Calibri" w:cs="Calibri"/>
          <w:b/>
          <w:bCs/>
          <w:sz w:val="24"/>
          <w:szCs w:val="24"/>
        </w:rPr>
      </w:pPr>
    </w:p>
    <w:p w14:paraId="21B62EC0" w14:textId="77777777" w:rsidR="00081756" w:rsidRDefault="00081756" w:rsidP="00D53C23">
      <w:pPr>
        <w:contextualSpacing/>
        <w:rPr>
          <w:rFonts w:ascii="Calibri" w:eastAsia="Calibri" w:hAnsi="Calibri" w:cs="Calibri"/>
          <w:b/>
          <w:bCs/>
          <w:sz w:val="24"/>
          <w:szCs w:val="24"/>
        </w:rPr>
      </w:pPr>
    </w:p>
    <w:p w14:paraId="6D8699EF" w14:textId="77777777" w:rsidR="00081756" w:rsidRDefault="00081756" w:rsidP="00D53C23">
      <w:pPr>
        <w:contextualSpacing/>
        <w:rPr>
          <w:rFonts w:ascii="Calibri" w:eastAsia="Calibri" w:hAnsi="Calibri" w:cs="Calibri"/>
          <w:b/>
          <w:bCs/>
          <w:sz w:val="24"/>
          <w:szCs w:val="24"/>
        </w:rPr>
      </w:pPr>
    </w:p>
    <w:p w14:paraId="3ED4D354" w14:textId="77777777" w:rsidR="00081756" w:rsidRDefault="00081756" w:rsidP="00D53C23">
      <w:pPr>
        <w:contextualSpacing/>
        <w:rPr>
          <w:rFonts w:ascii="Calibri" w:eastAsia="Calibri" w:hAnsi="Calibri" w:cs="Calibri"/>
          <w:b/>
          <w:bCs/>
          <w:sz w:val="24"/>
          <w:szCs w:val="24"/>
        </w:rPr>
      </w:pPr>
    </w:p>
    <w:p w14:paraId="1B407696" w14:textId="77777777" w:rsidR="00081756" w:rsidRPr="008B24D9" w:rsidRDefault="00081756" w:rsidP="00D53C23">
      <w:pPr>
        <w:contextualSpacing/>
        <w:rPr>
          <w:rFonts w:ascii="Calibri" w:eastAsia="Calibri" w:hAnsi="Calibri" w:cs="Calibri"/>
          <w:b/>
          <w:bCs/>
          <w:sz w:val="24"/>
          <w:szCs w:val="24"/>
        </w:rPr>
      </w:pPr>
    </w:p>
    <w:p w14:paraId="54ADE62C" w14:textId="77777777" w:rsidR="00081756" w:rsidRDefault="00081756">
      <w:pPr>
        <w:rPr>
          <w:rFonts w:ascii="Calibri" w:eastAsia="Calibri" w:hAnsi="Calibri" w:cs="Calibri"/>
          <w:b/>
          <w:bCs/>
          <w:sz w:val="24"/>
          <w:szCs w:val="24"/>
        </w:rPr>
      </w:pPr>
      <w:r>
        <w:rPr>
          <w:rFonts w:ascii="Calibri" w:eastAsia="Calibri" w:hAnsi="Calibri" w:cs="Calibri"/>
          <w:b/>
          <w:bCs/>
          <w:sz w:val="24"/>
          <w:szCs w:val="24"/>
        </w:rPr>
        <w:br w:type="page"/>
      </w:r>
    </w:p>
    <w:p w14:paraId="2E64164E"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7A550F8C" w14:textId="77777777" w:rsidR="00081756" w:rsidRDefault="00081756" w:rsidP="005B02C4">
      <w:pPr>
        <w:spacing w:line="240" w:lineRule="auto"/>
        <w:contextualSpacing/>
        <w:rPr>
          <w:rFonts w:ascii="Calibri" w:eastAsia="Calibri" w:hAnsi="Calibri" w:cs="Calibri"/>
          <w:b/>
          <w:bCs/>
          <w:sz w:val="24"/>
          <w:szCs w:val="24"/>
        </w:rPr>
      </w:pPr>
    </w:p>
    <w:p w14:paraId="3BA0A517" w14:textId="4E2847BD" w:rsidR="00D53C23" w:rsidRPr="008B24D9" w:rsidRDefault="00D53C23" w:rsidP="005B02C4">
      <w:pPr>
        <w:spacing w:line="240" w:lineRule="auto"/>
        <w:contextualSpacing/>
        <w:rPr>
          <w:rFonts w:ascii="Calibri" w:eastAsia="Calibri" w:hAnsi="Calibri" w:cs="Calibri"/>
          <w:b/>
          <w:bCs/>
          <w:i/>
          <w:iCs/>
          <w:sz w:val="24"/>
          <w:szCs w:val="24"/>
        </w:rPr>
      </w:pPr>
      <w:r w:rsidRPr="008B24D9">
        <w:rPr>
          <w:rFonts w:ascii="Calibri" w:eastAsia="Calibri" w:hAnsi="Calibri" w:cs="Calibri"/>
          <w:b/>
          <w:bCs/>
          <w:sz w:val="24"/>
          <w:szCs w:val="24"/>
        </w:rPr>
        <w:t xml:space="preserve">What are the benefits to the utility for this project? What opportunities has the utility reported are there for the utility to benefit from the project (e.g., peak shaving, ancillary services, nodal locational benefits)? How does the project align with utility goals, strategy, and objective? </w:t>
      </w:r>
      <w:r w:rsidRPr="008B24D9">
        <w:rPr>
          <w:rFonts w:ascii="Calibri" w:eastAsia="Calibri" w:hAnsi="Calibri" w:cs="Calibri"/>
          <w:b/>
          <w:bCs/>
          <w:i/>
          <w:iCs/>
          <w:sz w:val="24"/>
          <w:szCs w:val="24"/>
        </w:rPr>
        <w:t>Less than 500 words.</w:t>
      </w:r>
    </w:p>
    <w:p w14:paraId="1CEA4238" w14:textId="77777777" w:rsidR="00D53C23" w:rsidRDefault="00D53C23" w:rsidP="00D53C23">
      <w:pPr>
        <w:contextualSpacing/>
        <w:rPr>
          <w:rFonts w:ascii="Calibri" w:eastAsia="Calibri" w:hAnsi="Calibri" w:cs="Calibri"/>
          <w:b/>
          <w:bCs/>
          <w:sz w:val="24"/>
          <w:szCs w:val="24"/>
        </w:rPr>
      </w:pPr>
    </w:p>
    <w:p w14:paraId="3A4D2DA2" w14:textId="77777777" w:rsidR="00081756" w:rsidRDefault="00081756" w:rsidP="00D53C23">
      <w:pPr>
        <w:contextualSpacing/>
        <w:rPr>
          <w:rFonts w:ascii="Calibri" w:eastAsia="Calibri" w:hAnsi="Calibri" w:cs="Calibri"/>
          <w:b/>
          <w:bCs/>
          <w:sz w:val="24"/>
          <w:szCs w:val="24"/>
        </w:rPr>
      </w:pPr>
    </w:p>
    <w:p w14:paraId="4B528E36" w14:textId="77777777" w:rsidR="00081756" w:rsidRDefault="00081756" w:rsidP="00D53C23">
      <w:pPr>
        <w:contextualSpacing/>
        <w:rPr>
          <w:rFonts w:ascii="Calibri" w:eastAsia="Calibri" w:hAnsi="Calibri" w:cs="Calibri"/>
          <w:b/>
          <w:bCs/>
          <w:sz w:val="24"/>
          <w:szCs w:val="24"/>
        </w:rPr>
      </w:pPr>
    </w:p>
    <w:p w14:paraId="13D45FF3" w14:textId="77777777" w:rsidR="00081756" w:rsidRDefault="00081756" w:rsidP="00D53C23">
      <w:pPr>
        <w:contextualSpacing/>
        <w:rPr>
          <w:rFonts w:ascii="Calibri" w:eastAsia="Calibri" w:hAnsi="Calibri" w:cs="Calibri"/>
          <w:b/>
          <w:bCs/>
          <w:sz w:val="24"/>
          <w:szCs w:val="24"/>
        </w:rPr>
      </w:pPr>
    </w:p>
    <w:p w14:paraId="047B6EEB" w14:textId="77777777" w:rsidR="00081756" w:rsidRDefault="00081756" w:rsidP="00D53C23">
      <w:pPr>
        <w:contextualSpacing/>
        <w:rPr>
          <w:rFonts w:ascii="Calibri" w:eastAsia="Calibri" w:hAnsi="Calibri" w:cs="Calibri"/>
          <w:b/>
          <w:bCs/>
          <w:sz w:val="24"/>
          <w:szCs w:val="24"/>
        </w:rPr>
      </w:pPr>
    </w:p>
    <w:p w14:paraId="4D572EB0" w14:textId="77777777" w:rsidR="00081756" w:rsidRDefault="00081756" w:rsidP="00D53C23">
      <w:pPr>
        <w:contextualSpacing/>
        <w:rPr>
          <w:rFonts w:ascii="Calibri" w:eastAsia="Calibri" w:hAnsi="Calibri" w:cs="Calibri"/>
          <w:b/>
          <w:bCs/>
          <w:sz w:val="24"/>
          <w:szCs w:val="24"/>
        </w:rPr>
      </w:pPr>
    </w:p>
    <w:p w14:paraId="33B991EC" w14:textId="77777777" w:rsidR="00081756" w:rsidRDefault="00081756" w:rsidP="00D53C23">
      <w:pPr>
        <w:contextualSpacing/>
        <w:rPr>
          <w:rFonts w:ascii="Calibri" w:eastAsia="Calibri" w:hAnsi="Calibri" w:cs="Calibri"/>
          <w:b/>
          <w:bCs/>
          <w:sz w:val="24"/>
          <w:szCs w:val="24"/>
        </w:rPr>
      </w:pPr>
    </w:p>
    <w:p w14:paraId="6E689A64" w14:textId="77777777" w:rsidR="00081756" w:rsidRDefault="00081756" w:rsidP="00D53C23">
      <w:pPr>
        <w:contextualSpacing/>
        <w:rPr>
          <w:rFonts w:ascii="Calibri" w:eastAsia="Calibri" w:hAnsi="Calibri" w:cs="Calibri"/>
          <w:b/>
          <w:bCs/>
          <w:sz w:val="24"/>
          <w:szCs w:val="24"/>
        </w:rPr>
      </w:pPr>
    </w:p>
    <w:p w14:paraId="6BD72588" w14:textId="77777777" w:rsidR="00081756" w:rsidRDefault="00081756" w:rsidP="00D53C23">
      <w:pPr>
        <w:contextualSpacing/>
        <w:rPr>
          <w:rFonts w:ascii="Calibri" w:eastAsia="Calibri" w:hAnsi="Calibri" w:cs="Calibri"/>
          <w:b/>
          <w:bCs/>
          <w:sz w:val="24"/>
          <w:szCs w:val="24"/>
        </w:rPr>
      </w:pPr>
    </w:p>
    <w:p w14:paraId="031653FA" w14:textId="77777777" w:rsidR="00081756" w:rsidRDefault="00081756" w:rsidP="00D53C23">
      <w:pPr>
        <w:contextualSpacing/>
        <w:rPr>
          <w:rFonts w:ascii="Calibri" w:eastAsia="Calibri" w:hAnsi="Calibri" w:cs="Calibri"/>
          <w:b/>
          <w:bCs/>
          <w:sz w:val="24"/>
          <w:szCs w:val="24"/>
        </w:rPr>
      </w:pPr>
    </w:p>
    <w:p w14:paraId="45DCA572" w14:textId="77777777" w:rsidR="00081756" w:rsidRDefault="00081756" w:rsidP="00D53C23">
      <w:pPr>
        <w:contextualSpacing/>
        <w:rPr>
          <w:rFonts w:ascii="Calibri" w:eastAsia="Calibri" w:hAnsi="Calibri" w:cs="Calibri"/>
          <w:b/>
          <w:bCs/>
          <w:sz w:val="24"/>
          <w:szCs w:val="24"/>
        </w:rPr>
      </w:pPr>
    </w:p>
    <w:p w14:paraId="3F622B96" w14:textId="77777777" w:rsidR="00081756" w:rsidRDefault="00081756" w:rsidP="00D53C23">
      <w:pPr>
        <w:contextualSpacing/>
        <w:rPr>
          <w:rFonts w:ascii="Calibri" w:eastAsia="Calibri" w:hAnsi="Calibri" w:cs="Calibri"/>
          <w:b/>
          <w:bCs/>
          <w:sz w:val="24"/>
          <w:szCs w:val="24"/>
        </w:rPr>
      </w:pPr>
    </w:p>
    <w:p w14:paraId="08F78D05" w14:textId="77777777" w:rsidR="00081756" w:rsidRDefault="00081756" w:rsidP="00D53C23">
      <w:pPr>
        <w:contextualSpacing/>
        <w:rPr>
          <w:rFonts w:ascii="Calibri" w:eastAsia="Calibri" w:hAnsi="Calibri" w:cs="Calibri"/>
          <w:b/>
          <w:bCs/>
          <w:sz w:val="24"/>
          <w:szCs w:val="24"/>
        </w:rPr>
      </w:pPr>
    </w:p>
    <w:p w14:paraId="6DEE11A4" w14:textId="77777777" w:rsidR="00081756" w:rsidRDefault="00081756" w:rsidP="00D53C23">
      <w:pPr>
        <w:contextualSpacing/>
        <w:rPr>
          <w:rFonts w:ascii="Calibri" w:eastAsia="Calibri" w:hAnsi="Calibri" w:cs="Calibri"/>
          <w:b/>
          <w:bCs/>
          <w:sz w:val="24"/>
          <w:szCs w:val="24"/>
        </w:rPr>
      </w:pPr>
    </w:p>
    <w:p w14:paraId="4AA8E699" w14:textId="77777777" w:rsidR="00081756" w:rsidRDefault="00081756" w:rsidP="00D53C23">
      <w:pPr>
        <w:contextualSpacing/>
        <w:rPr>
          <w:rFonts w:ascii="Calibri" w:eastAsia="Calibri" w:hAnsi="Calibri" w:cs="Calibri"/>
          <w:b/>
          <w:bCs/>
          <w:sz w:val="24"/>
          <w:szCs w:val="24"/>
        </w:rPr>
      </w:pPr>
    </w:p>
    <w:p w14:paraId="2EB25D32" w14:textId="77777777" w:rsidR="00081756" w:rsidRDefault="00081756" w:rsidP="00D53C23">
      <w:pPr>
        <w:contextualSpacing/>
        <w:rPr>
          <w:rFonts w:ascii="Calibri" w:eastAsia="Calibri" w:hAnsi="Calibri" w:cs="Calibri"/>
          <w:b/>
          <w:bCs/>
          <w:sz w:val="24"/>
          <w:szCs w:val="24"/>
        </w:rPr>
      </w:pPr>
    </w:p>
    <w:p w14:paraId="30382BED" w14:textId="77777777" w:rsidR="00081756" w:rsidRDefault="00081756" w:rsidP="00D53C23">
      <w:pPr>
        <w:contextualSpacing/>
        <w:rPr>
          <w:rFonts w:ascii="Calibri" w:eastAsia="Calibri" w:hAnsi="Calibri" w:cs="Calibri"/>
          <w:b/>
          <w:bCs/>
          <w:sz w:val="24"/>
          <w:szCs w:val="24"/>
        </w:rPr>
      </w:pPr>
    </w:p>
    <w:p w14:paraId="126C34BC" w14:textId="77777777" w:rsidR="00081756" w:rsidRDefault="00081756" w:rsidP="00D53C23">
      <w:pPr>
        <w:contextualSpacing/>
        <w:rPr>
          <w:rFonts w:ascii="Calibri" w:eastAsia="Calibri" w:hAnsi="Calibri" w:cs="Calibri"/>
          <w:b/>
          <w:bCs/>
          <w:sz w:val="24"/>
          <w:szCs w:val="24"/>
        </w:rPr>
      </w:pPr>
    </w:p>
    <w:p w14:paraId="2EC9DC5D" w14:textId="77777777" w:rsidR="00081756" w:rsidRDefault="00081756" w:rsidP="00D53C23">
      <w:pPr>
        <w:contextualSpacing/>
        <w:rPr>
          <w:rFonts w:ascii="Calibri" w:eastAsia="Calibri" w:hAnsi="Calibri" w:cs="Calibri"/>
          <w:b/>
          <w:bCs/>
          <w:sz w:val="24"/>
          <w:szCs w:val="24"/>
        </w:rPr>
      </w:pPr>
    </w:p>
    <w:p w14:paraId="525DF24D" w14:textId="77777777" w:rsidR="00081756" w:rsidRDefault="00081756" w:rsidP="00D53C23">
      <w:pPr>
        <w:contextualSpacing/>
        <w:rPr>
          <w:rFonts w:ascii="Calibri" w:eastAsia="Calibri" w:hAnsi="Calibri" w:cs="Calibri"/>
          <w:b/>
          <w:bCs/>
          <w:sz w:val="24"/>
          <w:szCs w:val="24"/>
        </w:rPr>
      </w:pPr>
    </w:p>
    <w:p w14:paraId="27F5ECED" w14:textId="77777777" w:rsidR="00081756" w:rsidRDefault="00081756" w:rsidP="00D53C23">
      <w:pPr>
        <w:contextualSpacing/>
        <w:rPr>
          <w:rFonts w:ascii="Calibri" w:eastAsia="Calibri" w:hAnsi="Calibri" w:cs="Calibri"/>
          <w:b/>
          <w:bCs/>
          <w:sz w:val="24"/>
          <w:szCs w:val="24"/>
        </w:rPr>
      </w:pPr>
    </w:p>
    <w:p w14:paraId="289E8F01" w14:textId="77777777" w:rsidR="00081756" w:rsidRDefault="00081756" w:rsidP="00D53C23">
      <w:pPr>
        <w:contextualSpacing/>
        <w:rPr>
          <w:rFonts w:ascii="Calibri" w:eastAsia="Calibri" w:hAnsi="Calibri" w:cs="Calibri"/>
          <w:b/>
          <w:bCs/>
          <w:sz w:val="24"/>
          <w:szCs w:val="24"/>
        </w:rPr>
      </w:pPr>
    </w:p>
    <w:p w14:paraId="00C5303E" w14:textId="77777777" w:rsidR="00081756" w:rsidRDefault="00081756" w:rsidP="00D53C23">
      <w:pPr>
        <w:contextualSpacing/>
        <w:rPr>
          <w:rFonts w:ascii="Calibri" w:eastAsia="Calibri" w:hAnsi="Calibri" w:cs="Calibri"/>
          <w:b/>
          <w:bCs/>
          <w:sz w:val="24"/>
          <w:szCs w:val="24"/>
        </w:rPr>
      </w:pPr>
    </w:p>
    <w:p w14:paraId="3237E7BF" w14:textId="77777777" w:rsidR="00081756" w:rsidRDefault="00081756" w:rsidP="00D53C23">
      <w:pPr>
        <w:contextualSpacing/>
        <w:rPr>
          <w:rFonts w:ascii="Calibri" w:eastAsia="Calibri" w:hAnsi="Calibri" w:cs="Calibri"/>
          <w:b/>
          <w:bCs/>
          <w:sz w:val="24"/>
          <w:szCs w:val="24"/>
        </w:rPr>
      </w:pPr>
    </w:p>
    <w:p w14:paraId="2D22EB77" w14:textId="77777777" w:rsidR="00081756" w:rsidRDefault="00081756" w:rsidP="00D53C23">
      <w:pPr>
        <w:contextualSpacing/>
        <w:rPr>
          <w:rFonts w:ascii="Calibri" w:eastAsia="Calibri" w:hAnsi="Calibri" w:cs="Calibri"/>
          <w:b/>
          <w:bCs/>
          <w:sz w:val="24"/>
          <w:szCs w:val="24"/>
        </w:rPr>
      </w:pPr>
    </w:p>
    <w:p w14:paraId="0CB31156" w14:textId="77777777" w:rsidR="00081756" w:rsidRDefault="00081756" w:rsidP="00D53C23">
      <w:pPr>
        <w:contextualSpacing/>
        <w:rPr>
          <w:rFonts w:ascii="Calibri" w:eastAsia="Calibri" w:hAnsi="Calibri" w:cs="Calibri"/>
          <w:b/>
          <w:bCs/>
          <w:sz w:val="24"/>
          <w:szCs w:val="24"/>
        </w:rPr>
      </w:pPr>
    </w:p>
    <w:p w14:paraId="1AC4CC9E" w14:textId="77777777" w:rsidR="00081756" w:rsidRDefault="00081756" w:rsidP="00D53C23">
      <w:pPr>
        <w:contextualSpacing/>
        <w:rPr>
          <w:rFonts w:ascii="Calibri" w:eastAsia="Calibri" w:hAnsi="Calibri" w:cs="Calibri"/>
          <w:b/>
          <w:bCs/>
          <w:sz w:val="24"/>
          <w:szCs w:val="24"/>
        </w:rPr>
      </w:pPr>
    </w:p>
    <w:p w14:paraId="6312B489" w14:textId="77777777" w:rsidR="00081756" w:rsidRDefault="00081756" w:rsidP="00D53C23">
      <w:pPr>
        <w:contextualSpacing/>
        <w:rPr>
          <w:rFonts w:ascii="Calibri" w:eastAsia="Calibri" w:hAnsi="Calibri" w:cs="Calibri"/>
          <w:b/>
          <w:bCs/>
          <w:sz w:val="24"/>
          <w:szCs w:val="24"/>
        </w:rPr>
      </w:pPr>
    </w:p>
    <w:p w14:paraId="4F0CE58B" w14:textId="77777777" w:rsidR="00081756" w:rsidRDefault="00081756" w:rsidP="00D53C23">
      <w:pPr>
        <w:contextualSpacing/>
        <w:rPr>
          <w:rFonts w:ascii="Calibri" w:eastAsia="Calibri" w:hAnsi="Calibri" w:cs="Calibri"/>
          <w:b/>
          <w:bCs/>
          <w:sz w:val="24"/>
          <w:szCs w:val="24"/>
        </w:rPr>
      </w:pPr>
    </w:p>
    <w:p w14:paraId="6649A433" w14:textId="77777777" w:rsidR="00081756" w:rsidRDefault="00081756" w:rsidP="00D53C23">
      <w:pPr>
        <w:contextualSpacing/>
        <w:rPr>
          <w:rFonts w:ascii="Calibri" w:eastAsia="Calibri" w:hAnsi="Calibri" w:cs="Calibri"/>
          <w:b/>
          <w:bCs/>
          <w:sz w:val="24"/>
          <w:szCs w:val="24"/>
        </w:rPr>
      </w:pPr>
    </w:p>
    <w:p w14:paraId="07430505" w14:textId="77777777" w:rsidR="00081756" w:rsidRDefault="00081756" w:rsidP="00D53C23">
      <w:pPr>
        <w:contextualSpacing/>
        <w:rPr>
          <w:rFonts w:ascii="Calibri" w:eastAsia="Calibri" w:hAnsi="Calibri" w:cs="Calibri"/>
          <w:b/>
          <w:bCs/>
          <w:sz w:val="24"/>
          <w:szCs w:val="24"/>
        </w:rPr>
      </w:pPr>
    </w:p>
    <w:p w14:paraId="59650B82" w14:textId="77777777" w:rsidR="00081756" w:rsidRDefault="00081756" w:rsidP="00D53C23">
      <w:pPr>
        <w:contextualSpacing/>
        <w:rPr>
          <w:rFonts w:ascii="Calibri" w:eastAsia="Calibri" w:hAnsi="Calibri" w:cs="Calibri"/>
          <w:b/>
          <w:bCs/>
          <w:sz w:val="24"/>
          <w:szCs w:val="24"/>
        </w:rPr>
      </w:pPr>
    </w:p>
    <w:p w14:paraId="4402DDC4" w14:textId="77777777" w:rsidR="00081756" w:rsidRDefault="00081756" w:rsidP="00D53C23">
      <w:pPr>
        <w:contextualSpacing/>
        <w:rPr>
          <w:rFonts w:ascii="Calibri" w:eastAsia="Calibri" w:hAnsi="Calibri" w:cs="Calibri"/>
          <w:b/>
          <w:bCs/>
          <w:sz w:val="24"/>
          <w:szCs w:val="24"/>
        </w:rPr>
      </w:pPr>
    </w:p>
    <w:p w14:paraId="245D9082" w14:textId="77777777" w:rsidR="00081756" w:rsidRPr="008B24D9" w:rsidRDefault="00081756" w:rsidP="00D53C23">
      <w:pPr>
        <w:contextualSpacing/>
        <w:rPr>
          <w:rFonts w:ascii="Calibri" w:eastAsia="Calibri" w:hAnsi="Calibri" w:cs="Calibri"/>
          <w:b/>
          <w:bCs/>
          <w:sz w:val="24"/>
          <w:szCs w:val="24"/>
        </w:rPr>
      </w:pPr>
    </w:p>
    <w:p w14:paraId="0C0F275B" w14:textId="77777777" w:rsidR="00081756" w:rsidRDefault="00081756">
      <w:pPr>
        <w:rPr>
          <w:rFonts w:ascii="Calibri" w:eastAsia="Calibri" w:hAnsi="Calibri" w:cs="Calibri"/>
          <w:b/>
          <w:bCs/>
          <w:sz w:val="24"/>
          <w:szCs w:val="24"/>
        </w:rPr>
      </w:pPr>
      <w:r>
        <w:rPr>
          <w:rFonts w:ascii="Calibri" w:eastAsia="Calibri" w:hAnsi="Calibri" w:cs="Calibri"/>
          <w:b/>
          <w:bCs/>
          <w:sz w:val="24"/>
          <w:szCs w:val="24"/>
        </w:rPr>
        <w:br w:type="page"/>
      </w:r>
    </w:p>
    <w:p w14:paraId="3C65820F" w14:textId="77777777" w:rsidR="00081756" w:rsidRPr="00081756" w:rsidRDefault="00081756" w:rsidP="00081756">
      <w:pPr>
        <w:contextualSpacing/>
        <w:rPr>
          <w:rFonts w:ascii="Calibri" w:eastAsia="Calibri" w:hAnsi="Calibri" w:cs="Calibri"/>
          <w:b/>
          <w:bCs/>
          <w:color w:val="808080" w:themeColor="background1" w:themeShade="80"/>
          <w:sz w:val="28"/>
          <w:szCs w:val="28"/>
        </w:rPr>
      </w:pPr>
      <w:r w:rsidRPr="00081756">
        <w:rPr>
          <w:rFonts w:ascii="Calibri" w:eastAsia="Calibri" w:hAnsi="Calibri" w:cs="Calibri"/>
          <w:b/>
          <w:bCs/>
          <w:color w:val="808080" w:themeColor="background1" w:themeShade="80"/>
          <w:sz w:val="28"/>
          <w:szCs w:val="28"/>
        </w:rPr>
        <w:t>Required information for energy resilience projects continued</w:t>
      </w:r>
    </w:p>
    <w:p w14:paraId="185CFCB3" w14:textId="77777777" w:rsidR="00081756" w:rsidRDefault="00081756" w:rsidP="005B02C4">
      <w:pPr>
        <w:spacing w:line="240" w:lineRule="auto"/>
        <w:contextualSpacing/>
        <w:rPr>
          <w:rFonts w:ascii="Calibri" w:eastAsia="Calibri" w:hAnsi="Calibri" w:cs="Calibri"/>
          <w:b/>
          <w:bCs/>
          <w:sz w:val="24"/>
          <w:szCs w:val="24"/>
        </w:rPr>
      </w:pPr>
    </w:p>
    <w:p w14:paraId="77A839CE" w14:textId="084D4BAE" w:rsidR="00D53C23" w:rsidRPr="008B24D9" w:rsidRDefault="00D53C23" w:rsidP="005B02C4">
      <w:pPr>
        <w:spacing w:line="240" w:lineRule="auto"/>
        <w:contextualSpacing/>
        <w:rPr>
          <w:rFonts w:ascii="Calibri" w:eastAsia="Calibri" w:hAnsi="Calibri" w:cs="Calibri"/>
          <w:b/>
          <w:bCs/>
          <w:i/>
          <w:iCs/>
          <w:sz w:val="24"/>
          <w:szCs w:val="24"/>
        </w:rPr>
      </w:pPr>
      <w:r w:rsidRPr="008B24D9">
        <w:rPr>
          <w:rFonts w:ascii="Calibri" w:eastAsia="Calibri" w:hAnsi="Calibri" w:cs="Calibri"/>
          <w:b/>
          <w:bCs/>
          <w:sz w:val="24"/>
          <w:szCs w:val="24"/>
        </w:rPr>
        <w:t xml:space="preserve">What are the concerns or barriers to the utility for this project? What barriers has the utility reported as preventing the utility from supporting the project (e.g., cost of operation disruption)? How is the project in conflict with utility goals, strategy, and objective? What is your plan to address these barriers? </w:t>
      </w:r>
      <w:r w:rsidRPr="008B24D9">
        <w:rPr>
          <w:rFonts w:ascii="Calibri" w:eastAsia="Calibri" w:hAnsi="Calibri" w:cs="Calibri"/>
          <w:b/>
          <w:bCs/>
          <w:i/>
          <w:iCs/>
          <w:sz w:val="24"/>
          <w:szCs w:val="24"/>
        </w:rPr>
        <w:t>Less than 500 words</w:t>
      </w:r>
      <w:r w:rsidR="005B02C4" w:rsidRPr="008B24D9">
        <w:rPr>
          <w:rFonts w:ascii="Calibri" w:eastAsia="Calibri" w:hAnsi="Calibri" w:cs="Calibri"/>
          <w:b/>
          <w:bCs/>
          <w:i/>
          <w:iCs/>
          <w:sz w:val="24"/>
          <w:szCs w:val="24"/>
        </w:rPr>
        <w:t>.</w:t>
      </w:r>
    </w:p>
    <w:p w14:paraId="2E949F7F" w14:textId="77777777" w:rsidR="00EA633E" w:rsidRDefault="00EA633E" w:rsidP="00EA633E">
      <w:pPr>
        <w:contextualSpacing/>
        <w:rPr>
          <w:sz w:val="24"/>
          <w:szCs w:val="24"/>
        </w:rPr>
      </w:pPr>
    </w:p>
    <w:p w14:paraId="4D922FA4" w14:textId="77777777" w:rsidR="00081756" w:rsidRDefault="00081756" w:rsidP="00EA633E">
      <w:pPr>
        <w:contextualSpacing/>
        <w:rPr>
          <w:sz w:val="24"/>
          <w:szCs w:val="24"/>
        </w:rPr>
      </w:pPr>
    </w:p>
    <w:p w14:paraId="6A40C758" w14:textId="77777777" w:rsidR="00081756" w:rsidRDefault="00081756" w:rsidP="00EA633E">
      <w:pPr>
        <w:contextualSpacing/>
        <w:rPr>
          <w:sz w:val="24"/>
          <w:szCs w:val="24"/>
        </w:rPr>
      </w:pPr>
    </w:p>
    <w:p w14:paraId="0D56317D" w14:textId="77777777" w:rsidR="00081756" w:rsidRDefault="00081756" w:rsidP="00EA633E">
      <w:pPr>
        <w:contextualSpacing/>
        <w:rPr>
          <w:sz w:val="24"/>
          <w:szCs w:val="24"/>
        </w:rPr>
      </w:pPr>
    </w:p>
    <w:p w14:paraId="4D4DDC87" w14:textId="77777777" w:rsidR="00081756" w:rsidRDefault="00081756" w:rsidP="00EA633E">
      <w:pPr>
        <w:contextualSpacing/>
        <w:rPr>
          <w:sz w:val="24"/>
          <w:szCs w:val="24"/>
        </w:rPr>
      </w:pPr>
    </w:p>
    <w:p w14:paraId="32341EB4" w14:textId="77777777" w:rsidR="00081756" w:rsidRDefault="00081756" w:rsidP="00EA633E">
      <w:pPr>
        <w:contextualSpacing/>
        <w:rPr>
          <w:sz w:val="24"/>
          <w:szCs w:val="24"/>
        </w:rPr>
      </w:pPr>
    </w:p>
    <w:p w14:paraId="27D72AC8" w14:textId="77777777" w:rsidR="00081756" w:rsidRDefault="00081756" w:rsidP="00EA633E">
      <w:pPr>
        <w:contextualSpacing/>
        <w:rPr>
          <w:sz w:val="24"/>
          <w:szCs w:val="24"/>
        </w:rPr>
      </w:pPr>
    </w:p>
    <w:p w14:paraId="4A033DE2" w14:textId="77777777" w:rsidR="00081756" w:rsidRDefault="00081756" w:rsidP="00EA633E">
      <w:pPr>
        <w:contextualSpacing/>
        <w:rPr>
          <w:sz w:val="24"/>
          <w:szCs w:val="24"/>
        </w:rPr>
      </w:pPr>
    </w:p>
    <w:p w14:paraId="6BC527CB" w14:textId="77777777" w:rsidR="00081756" w:rsidRDefault="00081756" w:rsidP="00EA633E">
      <w:pPr>
        <w:contextualSpacing/>
        <w:rPr>
          <w:sz w:val="24"/>
          <w:szCs w:val="24"/>
        </w:rPr>
      </w:pPr>
    </w:p>
    <w:p w14:paraId="2CFA61DC" w14:textId="77777777" w:rsidR="00081756" w:rsidRDefault="00081756" w:rsidP="00EA633E">
      <w:pPr>
        <w:contextualSpacing/>
        <w:rPr>
          <w:sz w:val="24"/>
          <w:szCs w:val="24"/>
        </w:rPr>
      </w:pPr>
    </w:p>
    <w:p w14:paraId="4CC0F1C9" w14:textId="77777777" w:rsidR="00081756" w:rsidRDefault="00081756" w:rsidP="00EA633E">
      <w:pPr>
        <w:contextualSpacing/>
        <w:rPr>
          <w:sz w:val="24"/>
          <w:szCs w:val="24"/>
        </w:rPr>
      </w:pPr>
    </w:p>
    <w:p w14:paraId="5E888027" w14:textId="77777777" w:rsidR="00081756" w:rsidRDefault="00081756" w:rsidP="00EA633E">
      <w:pPr>
        <w:contextualSpacing/>
        <w:rPr>
          <w:sz w:val="24"/>
          <w:szCs w:val="24"/>
        </w:rPr>
      </w:pPr>
    </w:p>
    <w:p w14:paraId="3A6E402E" w14:textId="77777777" w:rsidR="00081756" w:rsidRDefault="00081756" w:rsidP="00EA633E">
      <w:pPr>
        <w:contextualSpacing/>
        <w:rPr>
          <w:sz w:val="24"/>
          <w:szCs w:val="24"/>
        </w:rPr>
      </w:pPr>
    </w:p>
    <w:p w14:paraId="62E834B3" w14:textId="77777777" w:rsidR="00081756" w:rsidRDefault="00081756" w:rsidP="00EA633E">
      <w:pPr>
        <w:contextualSpacing/>
        <w:rPr>
          <w:sz w:val="24"/>
          <w:szCs w:val="24"/>
        </w:rPr>
      </w:pPr>
    </w:p>
    <w:p w14:paraId="3F5000C2" w14:textId="77777777" w:rsidR="00081756" w:rsidRDefault="00081756" w:rsidP="00EA633E">
      <w:pPr>
        <w:contextualSpacing/>
        <w:rPr>
          <w:sz w:val="24"/>
          <w:szCs w:val="24"/>
        </w:rPr>
      </w:pPr>
    </w:p>
    <w:p w14:paraId="7A4B041E" w14:textId="77777777" w:rsidR="00081756" w:rsidRDefault="00081756" w:rsidP="00EA633E">
      <w:pPr>
        <w:contextualSpacing/>
        <w:rPr>
          <w:sz w:val="24"/>
          <w:szCs w:val="24"/>
        </w:rPr>
      </w:pPr>
    </w:p>
    <w:p w14:paraId="691DA0D9" w14:textId="77777777" w:rsidR="00081756" w:rsidRDefault="00081756" w:rsidP="00EA633E">
      <w:pPr>
        <w:contextualSpacing/>
        <w:rPr>
          <w:sz w:val="24"/>
          <w:szCs w:val="24"/>
        </w:rPr>
      </w:pPr>
    </w:p>
    <w:p w14:paraId="037BBEA9" w14:textId="77777777" w:rsidR="00081756" w:rsidRDefault="00081756" w:rsidP="00EA633E">
      <w:pPr>
        <w:contextualSpacing/>
        <w:rPr>
          <w:sz w:val="24"/>
          <w:szCs w:val="24"/>
        </w:rPr>
      </w:pPr>
    </w:p>
    <w:p w14:paraId="77B7E884" w14:textId="77777777" w:rsidR="00081756" w:rsidRDefault="00081756" w:rsidP="00EA633E">
      <w:pPr>
        <w:contextualSpacing/>
        <w:rPr>
          <w:sz w:val="24"/>
          <w:szCs w:val="24"/>
        </w:rPr>
      </w:pPr>
    </w:p>
    <w:p w14:paraId="2ED1DD74" w14:textId="77777777" w:rsidR="00081756" w:rsidRDefault="00081756" w:rsidP="00EA633E">
      <w:pPr>
        <w:contextualSpacing/>
        <w:rPr>
          <w:sz w:val="24"/>
          <w:szCs w:val="24"/>
        </w:rPr>
      </w:pPr>
    </w:p>
    <w:p w14:paraId="051F228B" w14:textId="77777777" w:rsidR="00081756" w:rsidRDefault="00081756" w:rsidP="00EA633E">
      <w:pPr>
        <w:contextualSpacing/>
        <w:rPr>
          <w:sz w:val="24"/>
          <w:szCs w:val="24"/>
        </w:rPr>
      </w:pPr>
    </w:p>
    <w:p w14:paraId="51B92AD3" w14:textId="77777777" w:rsidR="00081756" w:rsidRDefault="00081756" w:rsidP="00EA633E">
      <w:pPr>
        <w:contextualSpacing/>
        <w:rPr>
          <w:sz w:val="24"/>
          <w:szCs w:val="24"/>
        </w:rPr>
      </w:pPr>
    </w:p>
    <w:p w14:paraId="49305D4C" w14:textId="77777777" w:rsidR="00081756" w:rsidRDefault="00081756" w:rsidP="00EA633E">
      <w:pPr>
        <w:contextualSpacing/>
        <w:rPr>
          <w:sz w:val="24"/>
          <w:szCs w:val="24"/>
        </w:rPr>
      </w:pPr>
    </w:p>
    <w:p w14:paraId="1BE10CD6" w14:textId="77777777" w:rsidR="00081756" w:rsidRDefault="00081756" w:rsidP="00EA633E">
      <w:pPr>
        <w:contextualSpacing/>
        <w:rPr>
          <w:sz w:val="24"/>
          <w:szCs w:val="24"/>
        </w:rPr>
      </w:pPr>
    </w:p>
    <w:p w14:paraId="22079AC3" w14:textId="77777777" w:rsidR="00081756" w:rsidRDefault="00081756" w:rsidP="00EA633E">
      <w:pPr>
        <w:contextualSpacing/>
        <w:rPr>
          <w:sz w:val="24"/>
          <w:szCs w:val="24"/>
        </w:rPr>
      </w:pPr>
    </w:p>
    <w:p w14:paraId="6E83E9E5" w14:textId="77777777" w:rsidR="00081756" w:rsidRDefault="00081756" w:rsidP="00EA633E">
      <w:pPr>
        <w:contextualSpacing/>
        <w:rPr>
          <w:sz w:val="24"/>
          <w:szCs w:val="24"/>
        </w:rPr>
      </w:pPr>
    </w:p>
    <w:p w14:paraId="7F31864C" w14:textId="77777777" w:rsidR="00081756" w:rsidRDefault="00081756" w:rsidP="00EA633E">
      <w:pPr>
        <w:contextualSpacing/>
        <w:rPr>
          <w:sz w:val="24"/>
          <w:szCs w:val="24"/>
        </w:rPr>
      </w:pPr>
    </w:p>
    <w:p w14:paraId="7850D87A" w14:textId="77777777" w:rsidR="00081756" w:rsidRDefault="00081756" w:rsidP="00EA633E">
      <w:pPr>
        <w:contextualSpacing/>
        <w:rPr>
          <w:sz w:val="24"/>
          <w:szCs w:val="24"/>
        </w:rPr>
      </w:pPr>
    </w:p>
    <w:p w14:paraId="6978C27D" w14:textId="77777777" w:rsidR="00081756" w:rsidRDefault="00081756" w:rsidP="00EA633E">
      <w:pPr>
        <w:contextualSpacing/>
        <w:rPr>
          <w:sz w:val="24"/>
          <w:szCs w:val="24"/>
        </w:rPr>
      </w:pPr>
    </w:p>
    <w:p w14:paraId="60973848" w14:textId="77777777" w:rsidR="00081756" w:rsidRDefault="00081756" w:rsidP="00EA633E">
      <w:pPr>
        <w:contextualSpacing/>
        <w:rPr>
          <w:sz w:val="24"/>
          <w:szCs w:val="24"/>
        </w:rPr>
      </w:pPr>
    </w:p>
    <w:p w14:paraId="3CB161E6" w14:textId="77777777" w:rsidR="00081756" w:rsidRDefault="00081756" w:rsidP="00EA633E">
      <w:pPr>
        <w:contextualSpacing/>
        <w:rPr>
          <w:sz w:val="24"/>
          <w:szCs w:val="24"/>
        </w:rPr>
      </w:pPr>
    </w:p>
    <w:p w14:paraId="7A09C352" w14:textId="77777777" w:rsidR="00081756" w:rsidRDefault="00081756" w:rsidP="00EA633E">
      <w:pPr>
        <w:contextualSpacing/>
        <w:rPr>
          <w:sz w:val="24"/>
          <w:szCs w:val="24"/>
        </w:rPr>
      </w:pPr>
    </w:p>
    <w:p w14:paraId="36415463" w14:textId="77777777" w:rsidR="00081756" w:rsidRDefault="00081756" w:rsidP="00EA633E">
      <w:pPr>
        <w:contextualSpacing/>
        <w:rPr>
          <w:sz w:val="24"/>
          <w:szCs w:val="24"/>
        </w:rPr>
      </w:pPr>
    </w:p>
    <w:p w14:paraId="550BD9CD" w14:textId="77777777" w:rsidR="00081756" w:rsidRPr="00EA633E" w:rsidRDefault="00081756" w:rsidP="00EA633E">
      <w:pPr>
        <w:contextualSpacing/>
        <w:rPr>
          <w:sz w:val="24"/>
          <w:szCs w:val="24"/>
        </w:rPr>
      </w:pPr>
    </w:p>
    <w:p w14:paraId="53436CDB" w14:textId="4DD96D33" w:rsidR="006C24DD" w:rsidRPr="006C24DD" w:rsidRDefault="008C0BDF" w:rsidP="00EA633E">
      <w:pPr>
        <w:contextualSpacing/>
      </w:pPr>
      <w:r>
        <w:br w:type="page"/>
      </w:r>
    </w:p>
    <w:p w14:paraId="1E5076F0" w14:textId="1BF96937" w:rsidR="002D731C" w:rsidRPr="00E25C1D" w:rsidRDefault="002D731C" w:rsidP="00E25C1D">
      <w:pPr>
        <w:rPr>
          <w:b/>
          <w:bCs/>
          <w:sz w:val="28"/>
          <w:szCs w:val="28"/>
        </w:rPr>
      </w:pPr>
      <w:r w:rsidRPr="00E25C1D">
        <w:rPr>
          <w:b/>
          <w:bCs/>
          <w:sz w:val="28"/>
          <w:szCs w:val="28"/>
        </w:rPr>
        <w:lastRenderedPageBreak/>
        <w:t>Attachments</w:t>
      </w:r>
    </w:p>
    <w:p w14:paraId="4A461F5F" w14:textId="77777777" w:rsidR="006C24DD" w:rsidRPr="006766FF" w:rsidRDefault="006C24DD" w:rsidP="000C4004">
      <w:pPr>
        <w:spacing w:line="240" w:lineRule="auto"/>
        <w:contextualSpacing/>
        <w:rPr>
          <w:rFonts w:ascii="Calibri" w:hAnsi="Calibri" w:cs="Calibri"/>
          <w:sz w:val="4"/>
          <w:szCs w:val="4"/>
        </w:rPr>
      </w:pPr>
    </w:p>
    <w:p w14:paraId="7C75A347" w14:textId="5EFABDF6" w:rsidR="00CD4B98" w:rsidRPr="000C4004" w:rsidRDefault="004F376C" w:rsidP="000C4004">
      <w:pPr>
        <w:spacing w:line="240" w:lineRule="auto"/>
        <w:contextualSpacing/>
        <w:rPr>
          <w:rFonts w:ascii="Calibri" w:hAnsi="Calibri" w:cs="Calibri"/>
          <w:sz w:val="24"/>
          <w:szCs w:val="24"/>
        </w:rPr>
      </w:pPr>
      <w:r>
        <w:rPr>
          <w:rFonts w:ascii="Calibri" w:hAnsi="Calibri" w:cs="Calibri"/>
          <w:sz w:val="24"/>
          <w:szCs w:val="24"/>
        </w:rPr>
        <w:t>Attach</w:t>
      </w:r>
      <w:r w:rsidR="00CD4B98" w:rsidRPr="000C4004">
        <w:rPr>
          <w:rFonts w:ascii="Calibri" w:hAnsi="Calibri" w:cs="Calibri"/>
          <w:sz w:val="24"/>
          <w:szCs w:val="24"/>
        </w:rPr>
        <w:t xml:space="preserve"> this application document and the following </w:t>
      </w:r>
      <w:r w:rsidR="000D4EC5" w:rsidRPr="000C4004">
        <w:rPr>
          <w:rFonts w:ascii="Calibri" w:hAnsi="Calibri" w:cs="Calibri"/>
          <w:sz w:val="24"/>
          <w:szCs w:val="24"/>
        </w:rPr>
        <w:t xml:space="preserve">documents </w:t>
      </w:r>
      <w:r w:rsidR="00CD4B98" w:rsidRPr="000C4004">
        <w:rPr>
          <w:rFonts w:ascii="Calibri" w:hAnsi="Calibri" w:cs="Calibri"/>
          <w:sz w:val="24"/>
          <w:szCs w:val="24"/>
        </w:rPr>
        <w:t xml:space="preserve">in an email to </w:t>
      </w:r>
      <w:hyperlink r:id="rId14" w:history="1">
        <w:r w:rsidR="004A7E0F" w:rsidRPr="000C4004">
          <w:rPr>
            <w:rStyle w:val="Hyperlink"/>
            <w:rFonts w:ascii="Calibri" w:hAnsi="Calibri" w:cs="Calibri"/>
            <w:sz w:val="24"/>
            <w:szCs w:val="24"/>
          </w:rPr>
          <w:t>DEEP.climateresilience@ct.gov</w:t>
        </w:r>
      </w:hyperlink>
      <w:r w:rsidR="004A7E0F" w:rsidRPr="000C4004">
        <w:rPr>
          <w:rFonts w:ascii="Calibri" w:hAnsi="Calibri" w:cs="Calibri"/>
          <w:sz w:val="24"/>
          <w:szCs w:val="24"/>
        </w:rPr>
        <w:t>.</w:t>
      </w:r>
    </w:p>
    <w:p w14:paraId="4C9B8D9F" w14:textId="1CB4401B" w:rsidR="00CD4B98" w:rsidRPr="0023649A" w:rsidRDefault="00E6185B" w:rsidP="000C4004">
      <w:pPr>
        <w:pStyle w:val="ListParagraph"/>
        <w:numPr>
          <w:ilvl w:val="0"/>
          <w:numId w:val="17"/>
        </w:numPr>
        <w:contextualSpacing/>
        <w:rPr>
          <w:rFonts w:ascii="Calibri" w:hAnsi="Calibri" w:cs="Calibri"/>
          <w:szCs w:val="24"/>
        </w:rPr>
      </w:pPr>
      <w:r>
        <w:rPr>
          <w:rFonts w:ascii="Calibri" w:hAnsi="Calibri" w:cs="Calibri"/>
          <w:b/>
          <w:bCs/>
          <w:color w:val="000000" w:themeColor="text1"/>
          <w:szCs w:val="24"/>
        </w:rPr>
        <w:t>Project timeline</w:t>
      </w:r>
      <w:r w:rsidR="00753066" w:rsidRPr="0023649A">
        <w:rPr>
          <w:rFonts w:ascii="Calibri" w:hAnsi="Calibri" w:cs="Calibri"/>
          <w:szCs w:val="24"/>
        </w:rPr>
        <w:t xml:space="preserve"> (</w:t>
      </w:r>
      <w:hyperlink r:id="rId15" w:history="1">
        <w:r w:rsidR="004F376C" w:rsidRPr="0023649A">
          <w:rPr>
            <w:rStyle w:val="Hyperlink"/>
            <w:rFonts w:ascii="Calibri" w:hAnsi="Calibri" w:cs="Calibri"/>
            <w:color w:val="auto"/>
            <w:szCs w:val="24"/>
            <w:u w:val="none"/>
          </w:rPr>
          <w:t>use provided</w:t>
        </w:r>
      </w:hyperlink>
      <w:r w:rsidR="000C4004" w:rsidRPr="0023649A">
        <w:rPr>
          <w:rStyle w:val="Hyperlink"/>
          <w:rFonts w:ascii="Calibri" w:hAnsi="Calibri" w:cs="Calibri"/>
          <w:color w:val="auto"/>
          <w:szCs w:val="24"/>
          <w:u w:val="none"/>
        </w:rPr>
        <w:t xml:space="preserve"> template</w:t>
      </w:r>
      <w:r w:rsidR="00753066" w:rsidRPr="0023649A">
        <w:rPr>
          <w:rFonts w:ascii="Calibri" w:hAnsi="Calibri" w:cs="Calibri"/>
          <w:szCs w:val="24"/>
        </w:rPr>
        <w:t>)</w:t>
      </w:r>
    </w:p>
    <w:p w14:paraId="513B4992" w14:textId="77777777" w:rsidR="000C4004" w:rsidRPr="0023649A" w:rsidRDefault="000C4004" w:rsidP="000C4004">
      <w:pPr>
        <w:pStyle w:val="ListParagraph"/>
        <w:contextualSpacing/>
        <w:rPr>
          <w:rFonts w:ascii="Calibri" w:hAnsi="Calibri" w:cs="Calibri"/>
          <w:szCs w:val="24"/>
        </w:rPr>
      </w:pPr>
    </w:p>
    <w:p w14:paraId="0788A9A0" w14:textId="65FB210D" w:rsidR="00CD4B98" w:rsidRPr="0023649A" w:rsidRDefault="002D731C" w:rsidP="000C4004">
      <w:pPr>
        <w:pStyle w:val="ListParagraph"/>
        <w:numPr>
          <w:ilvl w:val="0"/>
          <w:numId w:val="17"/>
        </w:numPr>
        <w:contextualSpacing/>
        <w:rPr>
          <w:rFonts w:ascii="Calibri" w:hAnsi="Calibri" w:cs="Calibri"/>
          <w:b/>
          <w:bCs/>
          <w:szCs w:val="24"/>
        </w:rPr>
      </w:pPr>
      <w:r w:rsidRPr="0023649A">
        <w:rPr>
          <w:rFonts w:ascii="Calibri" w:hAnsi="Calibri" w:cs="Calibri"/>
          <w:b/>
          <w:bCs/>
          <w:szCs w:val="24"/>
        </w:rPr>
        <w:t>Budget </w:t>
      </w:r>
      <w:r w:rsidR="19FE4201" w:rsidRPr="0023649A">
        <w:rPr>
          <w:rFonts w:ascii="Calibri" w:hAnsi="Calibri" w:cs="Calibri"/>
          <w:b/>
          <w:bCs/>
          <w:szCs w:val="24"/>
        </w:rPr>
        <w:t>summary</w:t>
      </w:r>
      <w:r w:rsidR="00A0375B" w:rsidRPr="0023649A">
        <w:rPr>
          <w:rFonts w:ascii="Calibri" w:hAnsi="Calibri" w:cs="Calibri"/>
          <w:b/>
          <w:bCs/>
          <w:szCs w:val="24"/>
        </w:rPr>
        <w:t xml:space="preserve"> and </w:t>
      </w:r>
      <w:r w:rsidR="00753066" w:rsidRPr="0023649A">
        <w:rPr>
          <w:rFonts w:ascii="Calibri" w:hAnsi="Calibri" w:cs="Calibri"/>
          <w:b/>
          <w:bCs/>
          <w:szCs w:val="24"/>
        </w:rPr>
        <w:t xml:space="preserve">justification </w:t>
      </w:r>
      <w:r w:rsidR="00753066" w:rsidRPr="0023649A">
        <w:rPr>
          <w:rFonts w:ascii="Calibri" w:hAnsi="Calibri" w:cs="Calibri"/>
          <w:szCs w:val="24"/>
        </w:rPr>
        <w:t>(</w:t>
      </w:r>
      <w:r w:rsidR="004F376C" w:rsidRPr="0023649A">
        <w:rPr>
          <w:rFonts w:ascii="Calibri" w:hAnsi="Calibri" w:cs="Calibri"/>
          <w:szCs w:val="24"/>
        </w:rPr>
        <w:t>use provided template</w:t>
      </w:r>
      <w:r w:rsidR="00753066" w:rsidRPr="0023649A">
        <w:rPr>
          <w:rFonts w:ascii="Calibri" w:hAnsi="Calibri" w:cs="Calibri"/>
          <w:szCs w:val="24"/>
        </w:rPr>
        <w:t>)</w:t>
      </w:r>
    </w:p>
    <w:p w14:paraId="1EDDFC69" w14:textId="77777777" w:rsidR="000C4004" w:rsidRPr="000C4004" w:rsidRDefault="000C4004" w:rsidP="000C4004">
      <w:pPr>
        <w:pStyle w:val="ListParagraph"/>
        <w:contextualSpacing/>
        <w:rPr>
          <w:rFonts w:ascii="Calibri" w:hAnsi="Calibri" w:cs="Calibri"/>
          <w:b/>
          <w:bCs/>
          <w:color w:val="000000" w:themeColor="text1"/>
          <w:szCs w:val="24"/>
        </w:rPr>
      </w:pPr>
    </w:p>
    <w:p w14:paraId="5E1CC17D" w14:textId="330E6A20" w:rsidR="004A7E0F" w:rsidRDefault="009D42BB" w:rsidP="000C4004">
      <w:pPr>
        <w:pStyle w:val="ListParagraph"/>
        <w:numPr>
          <w:ilvl w:val="0"/>
          <w:numId w:val="17"/>
        </w:numPr>
        <w:contextualSpacing/>
        <w:rPr>
          <w:rFonts w:ascii="Calibri" w:hAnsi="Calibri" w:cs="Calibri"/>
          <w:b/>
          <w:color w:val="000000" w:themeColor="text1"/>
          <w:szCs w:val="24"/>
        </w:rPr>
      </w:pPr>
      <w:r w:rsidRPr="000C4004">
        <w:rPr>
          <w:rFonts w:ascii="Calibri" w:hAnsi="Calibri" w:cs="Calibri"/>
          <w:b/>
          <w:color w:val="000000" w:themeColor="text1"/>
          <w:szCs w:val="24"/>
        </w:rPr>
        <w:t>Brief r</w:t>
      </w:r>
      <w:r w:rsidR="002D731C" w:rsidRPr="000C4004">
        <w:rPr>
          <w:rFonts w:ascii="Calibri" w:hAnsi="Calibri" w:cs="Calibri"/>
          <w:b/>
          <w:color w:val="000000" w:themeColor="text1"/>
          <w:szCs w:val="24"/>
        </w:rPr>
        <w:t>esumes for all princip</w:t>
      </w:r>
      <w:r w:rsidR="00A80348" w:rsidRPr="000C4004">
        <w:rPr>
          <w:rFonts w:ascii="Calibri" w:hAnsi="Calibri" w:cs="Calibri"/>
          <w:b/>
          <w:color w:val="000000" w:themeColor="text1"/>
          <w:szCs w:val="24"/>
        </w:rPr>
        <w:t>a</w:t>
      </w:r>
      <w:r w:rsidR="002D731C" w:rsidRPr="000C4004">
        <w:rPr>
          <w:rFonts w:ascii="Calibri" w:hAnsi="Calibri" w:cs="Calibri"/>
          <w:b/>
          <w:color w:val="000000" w:themeColor="text1"/>
          <w:szCs w:val="24"/>
        </w:rPr>
        <w:t xml:space="preserve">ls </w:t>
      </w:r>
      <w:r w:rsidRPr="000C4004">
        <w:rPr>
          <w:rFonts w:ascii="Calibri" w:hAnsi="Calibri" w:cs="Calibri"/>
          <w:b/>
          <w:color w:val="000000" w:themeColor="text1"/>
          <w:szCs w:val="24"/>
        </w:rPr>
        <w:t xml:space="preserve">that outline relevant experience, which may include volunteer work </w:t>
      </w:r>
      <w:r w:rsidR="002D731C" w:rsidRPr="000C4004">
        <w:rPr>
          <w:rFonts w:ascii="Calibri" w:hAnsi="Calibri" w:cs="Calibri"/>
          <w:b/>
          <w:color w:val="000000" w:themeColor="text1"/>
          <w:szCs w:val="24"/>
        </w:rPr>
        <w:t>(no more than 2 pages</w:t>
      </w:r>
      <w:r w:rsidRPr="000C4004">
        <w:rPr>
          <w:rFonts w:ascii="Calibri" w:hAnsi="Calibri" w:cs="Calibri"/>
          <w:b/>
          <w:color w:val="000000" w:themeColor="text1"/>
          <w:szCs w:val="24"/>
        </w:rPr>
        <w:t xml:space="preserve"> per principal)</w:t>
      </w:r>
    </w:p>
    <w:p w14:paraId="70A49B33" w14:textId="77777777" w:rsidR="000C4004" w:rsidRPr="000C4004" w:rsidRDefault="000C4004" w:rsidP="000C4004">
      <w:pPr>
        <w:pStyle w:val="ListParagraph"/>
        <w:contextualSpacing/>
        <w:rPr>
          <w:rFonts w:ascii="Calibri" w:hAnsi="Calibri" w:cs="Calibri"/>
          <w:b/>
          <w:color w:val="000000" w:themeColor="text1"/>
          <w:szCs w:val="24"/>
        </w:rPr>
      </w:pPr>
    </w:p>
    <w:p w14:paraId="4A9C108C" w14:textId="3A69E8C0" w:rsidR="000C4004" w:rsidRPr="000C4004" w:rsidRDefault="002D731C" w:rsidP="000C4004">
      <w:pPr>
        <w:pStyle w:val="ListParagraph"/>
        <w:numPr>
          <w:ilvl w:val="0"/>
          <w:numId w:val="17"/>
        </w:numPr>
        <w:contextualSpacing/>
        <w:rPr>
          <w:rFonts w:ascii="Calibri" w:hAnsi="Calibri" w:cs="Calibri"/>
          <w:b/>
          <w:bCs/>
          <w:color w:val="000000" w:themeColor="text1"/>
          <w:szCs w:val="24"/>
        </w:rPr>
      </w:pPr>
      <w:r w:rsidRPr="000C4004">
        <w:rPr>
          <w:rFonts w:ascii="Calibri" w:hAnsi="Calibri" w:cs="Calibri"/>
          <w:b/>
          <w:bCs/>
          <w:color w:val="000000" w:themeColor="text1"/>
          <w:szCs w:val="24"/>
        </w:rPr>
        <w:t>Letters of support from project partners</w:t>
      </w:r>
      <w:r w:rsidR="006A0A8B" w:rsidRPr="000C4004">
        <w:rPr>
          <w:rFonts w:ascii="Calibri" w:hAnsi="Calibri" w:cs="Calibri"/>
          <w:b/>
          <w:bCs/>
          <w:color w:val="000000" w:themeColor="text1"/>
          <w:szCs w:val="24"/>
        </w:rPr>
        <w:t>.</w:t>
      </w:r>
      <w:r w:rsidR="006A0A8B" w:rsidRPr="000C4004">
        <w:rPr>
          <w:rFonts w:ascii="Calibri" w:hAnsi="Calibri" w:cs="Calibri"/>
          <w:color w:val="000000" w:themeColor="text1"/>
          <w:szCs w:val="24"/>
        </w:rPr>
        <w:t xml:space="preserve"> </w:t>
      </w:r>
      <w:r w:rsidRPr="000C4004">
        <w:rPr>
          <w:rFonts w:ascii="Calibri" w:hAnsi="Calibri" w:cs="Calibri"/>
          <w:color w:val="000000" w:themeColor="text1"/>
          <w:szCs w:val="24"/>
        </w:rPr>
        <w:t>Letters must include how project partners or organizations</w:t>
      </w:r>
      <w:r w:rsidR="006A0A8B" w:rsidRPr="000C4004">
        <w:rPr>
          <w:rFonts w:ascii="Calibri" w:hAnsi="Calibri" w:cs="Calibri"/>
          <w:color w:val="000000" w:themeColor="text1"/>
          <w:szCs w:val="24"/>
        </w:rPr>
        <w:t>, including community organizations,</w:t>
      </w:r>
      <w:r w:rsidRPr="000C4004">
        <w:rPr>
          <w:rFonts w:ascii="Calibri" w:hAnsi="Calibri" w:cs="Calibri"/>
          <w:color w:val="000000" w:themeColor="text1"/>
          <w:szCs w:val="24"/>
        </w:rPr>
        <w:t xml:space="preserve"> will participate in the project.</w:t>
      </w:r>
      <w:r w:rsidR="006A0A8B" w:rsidRPr="000C4004">
        <w:rPr>
          <w:rFonts w:ascii="Calibri" w:hAnsi="Calibri" w:cs="Calibri"/>
          <w:color w:val="000000" w:themeColor="text1"/>
          <w:szCs w:val="24"/>
        </w:rPr>
        <w:t xml:space="preserve"> </w:t>
      </w:r>
      <w:r w:rsidR="00C4004E" w:rsidRPr="000C4004">
        <w:rPr>
          <w:rFonts w:ascii="Calibri" w:hAnsi="Calibri" w:cs="Calibri"/>
          <w:color w:val="000000" w:themeColor="text1"/>
          <w:szCs w:val="24"/>
        </w:rPr>
        <w:t xml:space="preserve">Applicants should obtain </w:t>
      </w:r>
      <w:r w:rsidRPr="000C4004">
        <w:rPr>
          <w:rFonts w:ascii="Calibri" w:hAnsi="Calibri" w:cs="Calibri"/>
          <w:color w:val="000000" w:themeColor="text1"/>
          <w:szCs w:val="24"/>
        </w:rPr>
        <w:t xml:space="preserve">letters of support from every municipality </w:t>
      </w:r>
      <w:r w:rsidR="00C4004E" w:rsidRPr="000C4004">
        <w:rPr>
          <w:rFonts w:ascii="Calibri" w:hAnsi="Calibri" w:cs="Calibri"/>
          <w:color w:val="000000" w:themeColor="text1"/>
          <w:szCs w:val="24"/>
        </w:rPr>
        <w:t>in the project area</w:t>
      </w:r>
      <w:r w:rsidR="005E4E26" w:rsidRPr="000C4004">
        <w:rPr>
          <w:rFonts w:ascii="Calibri" w:hAnsi="Calibri" w:cs="Calibri"/>
          <w:color w:val="000000" w:themeColor="text1"/>
          <w:szCs w:val="24"/>
        </w:rPr>
        <w:t xml:space="preserve"> that include </w:t>
      </w:r>
      <w:r w:rsidR="00843C1F">
        <w:rPr>
          <w:rFonts w:ascii="Calibri" w:hAnsi="Calibri" w:cs="Calibri"/>
          <w:color w:val="000000" w:themeColor="text1"/>
          <w:szCs w:val="24"/>
        </w:rPr>
        <w:t xml:space="preserve">any </w:t>
      </w:r>
      <w:r w:rsidR="005E4E26" w:rsidRPr="000C4004">
        <w:rPr>
          <w:rFonts w:ascii="Calibri" w:hAnsi="Calibri" w:cs="Calibri"/>
          <w:color w:val="000000" w:themeColor="text1"/>
          <w:szCs w:val="24"/>
        </w:rPr>
        <w:t xml:space="preserve">commitments of </w:t>
      </w:r>
      <w:r w:rsidRPr="000C4004">
        <w:rPr>
          <w:rFonts w:ascii="Calibri" w:hAnsi="Calibri" w:cs="Calibri"/>
          <w:color w:val="000000" w:themeColor="text1"/>
          <w:szCs w:val="24"/>
        </w:rPr>
        <w:t>staff time to participa</w:t>
      </w:r>
      <w:r w:rsidR="005E4E26" w:rsidRPr="000C4004">
        <w:rPr>
          <w:rFonts w:ascii="Calibri" w:hAnsi="Calibri" w:cs="Calibri"/>
          <w:color w:val="000000" w:themeColor="text1"/>
          <w:szCs w:val="24"/>
        </w:rPr>
        <w:t>te</w:t>
      </w:r>
      <w:r w:rsidR="003F4C84" w:rsidRPr="000C4004">
        <w:rPr>
          <w:rFonts w:ascii="Calibri" w:hAnsi="Calibri" w:cs="Calibri"/>
          <w:color w:val="000000" w:themeColor="text1"/>
          <w:szCs w:val="24"/>
        </w:rPr>
        <w:t xml:space="preserve"> in the </w:t>
      </w:r>
      <w:r w:rsidR="00843C1F">
        <w:rPr>
          <w:rFonts w:ascii="Calibri" w:hAnsi="Calibri" w:cs="Calibri"/>
          <w:color w:val="000000" w:themeColor="text1"/>
          <w:szCs w:val="24"/>
        </w:rPr>
        <w:t>project activities, including</w:t>
      </w:r>
      <w:r w:rsidR="003F4C84" w:rsidRPr="000C4004">
        <w:rPr>
          <w:rFonts w:ascii="Calibri" w:hAnsi="Calibri" w:cs="Calibri"/>
          <w:color w:val="000000" w:themeColor="text1"/>
          <w:szCs w:val="24"/>
        </w:rPr>
        <w:t xml:space="preserve"> engagement efforts</w:t>
      </w:r>
      <w:r w:rsidRPr="000C4004">
        <w:rPr>
          <w:rFonts w:ascii="Calibri" w:hAnsi="Calibri" w:cs="Calibri"/>
          <w:color w:val="000000" w:themeColor="text1"/>
          <w:szCs w:val="24"/>
        </w:rPr>
        <w:t>.</w:t>
      </w:r>
      <w:r w:rsidR="006A0A8B" w:rsidRPr="000C4004">
        <w:rPr>
          <w:rFonts w:ascii="Calibri" w:hAnsi="Calibri" w:cs="Calibri"/>
          <w:color w:val="000000" w:themeColor="text1"/>
          <w:szCs w:val="24"/>
        </w:rPr>
        <w:t xml:space="preserve"> </w:t>
      </w:r>
    </w:p>
    <w:p w14:paraId="1CF74125" w14:textId="77777777" w:rsidR="000C4004" w:rsidRPr="000C4004" w:rsidRDefault="000C4004" w:rsidP="000C4004">
      <w:pPr>
        <w:pStyle w:val="ListParagraph"/>
        <w:contextualSpacing/>
        <w:rPr>
          <w:rFonts w:ascii="Calibri" w:hAnsi="Calibri" w:cs="Calibri"/>
          <w:b/>
          <w:bCs/>
          <w:color w:val="000000" w:themeColor="text1"/>
          <w:szCs w:val="24"/>
        </w:rPr>
      </w:pPr>
    </w:p>
    <w:p w14:paraId="55803EE0" w14:textId="018279A9" w:rsidR="005C4C61" w:rsidRDefault="005C4C61" w:rsidP="000C4004">
      <w:pPr>
        <w:pStyle w:val="ListParagraph"/>
        <w:numPr>
          <w:ilvl w:val="0"/>
          <w:numId w:val="17"/>
        </w:numPr>
        <w:contextualSpacing/>
        <w:rPr>
          <w:rFonts w:ascii="Calibri" w:hAnsi="Calibri" w:cs="Calibri"/>
          <w:color w:val="000000" w:themeColor="text1"/>
          <w:szCs w:val="24"/>
        </w:rPr>
      </w:pPr>
      <w:r w:rsidRPr="000C4004">
        <w:rPr>
          <w:rFonts w:ascii="Calibri" w:hAnsi="Calibri" w:cs="Calibri"/>
          <w:b/>
          <w:bCs/>
          <w:color w:val="000000" w:themeColor="text1"/>
          <w:szCs w:val="24"/>
        </w:rPr>
        <w:t>Map of planning area.</w:t>
      </w:r>
      <w:r w:rsidRPr="000C4004">
        <w:rPr>
          <w:rFonts w:ascii="Calibri" w:hAnsi="Calibri" w:cs="Calibri"/>
          <w:color w:val="000000" w:themeColor="text1"/>
          <w:szCs w:val="24"/>
        </w:rPr>
        <w:t xml:space="preserve"> You may send your required map as an attachment</w:t>
      </w:r>
      <w:r w:rsidR="003940DC" w:rsidRPr="000C4004">
        <w:rPr>
          <w:rFonts w:ascii="Calibri" w:hAnsi="Calibri" w:cs="Calibri"/>
          <w:color w:val="000000" w:themeColor="text1"/>
          <w:szCs w:val="24"/>
        </w:rPr>
        <w:t xml:space="preserve"> if you are not able to embed the image file into the application.</w:t>
      </w:r>
    </w:p>
    <w:p w14:paraId="65553AF1" w14:textId="77777777" w:rsidR="00E31C8B" w:rsidRPr="00E31C8B" w:rsidRDefault="00E31C8B" w:rsidP="00E31C8B">
      <w:pPr>
        <w:pStyle w:val="ListParagraph"/>
        <w:rPr>
          <w:rFonts w:ascii="Calibri" w:hAnsi="Calibri" w:cs="Calibri"/>
          <w:color w:val="000000" w:themeColor="text1"/>
          <w:szCs w:val="24"/>
        </w:rPr>
      </w:pPr>
    </w:p>
    <w:p w14:paraId="272B0C70" w14:textId="3E11FAF5" w:rsidR="00FC32B7" w:rsidRPr="00FC32B7" w:rsidRDefault="00FC32B7" w:rsidP="00FC32B7">
      <w:pPr>
        <w:pStyle w:val="ListParagraph"/>
        <w:numPr>
          <w:ilvl w:val="0"/>
          <w:numId w:val="17"/>
        </w:numPr>
        <w:rPr>
          <w:rFonts w:asciiTheme="minorHAnsi" w:hAnsiTheme="minorHAnsi" w:cstheme="minorHAnsi"/>
          <w:color w:val="000000" w:themeColor="text1"/>
          <w:szCs w:val="24"/>
        </w:rPr>
      </w:pPr>
      <w:r w:rsidRPr="00FC32B7">
        <w:rPr>
          <w:rFonts w:asciiTheme="minorHAnsi" w:hAnsiTheme="minorHAnsi" w:cstheme="minorHAnsi"/>
          <w:color w:val="000000" w:themeColor="text1"/>
        </w:rPr>
        <w:t>Optional: If applicable, attach any initial designs or development work performed to date</w:t>
      </w:r>
      <w:r>
        <w:rPr>
          <w:rFonts w:asciiTheme="minorHAnsi" w:hAnsiTheme="minorHAnsi" w:cstheme="minorHAnsi"/>
          <w:color w:val="000000" w:themeColor="text1"/>
        </w:rPr>
        <w:t>.</w:t>
      </w:r>
      <w:r w:rsidRPr="00FC32B7">
        <w:rPr>
          <w:color w:val="000000" w:themeColor="text1"/>
        </w:rPr>
        <w:t> </w:t>
      </w:r>
    </w:p>
    <w:p w14:paraId="054FDCDE" w14:textId="110D6C22" w:rsidR="002570C1" w:rsidRDefault="002570C1" w:rsidP="0066721A">
      <w:pPr>
        <w:rPr>
          <w:rFonts w:ascii="Calibri" w:hAnsi="Calibri" w:cs="Calibri"/>
          <w:color w:val="000000" w:themeColor="text1"/>
          <w:szCs w:val="24"/>
        </w:rPr>
      </w:pPr>
    </w:p>
    <w:p w14:paraId="08B9C39C" w14:textId="77777777" w:rsidR="00C46490" w:rsidRDefault="00C46490" w:rsidP="0066721A">
      <w:pPr>
        <w:rPr>
          <w:rFonts w:ascii="Calibri" w:hAnsi="Calibri" w:cs="Calibri"/>
          <w:color w:val="000000" w:themeColor="text1"/>
          <w:szCs w:val="24"/>
        </w:rPr>
      </w:pPr>
    </w:p>
    <w:p w14:paraId="1311489C" w14:textId="77777777" w:rsidR="00C46490" w:rsidRDefault="00C46490" w:rsidP="0066721A">
      <w:pPr>
        <w:rPr>
          <w:rFonts w:ascii="Calibri" w:hAnsi="Calibri" w:cs="Calibri"/>
          <w:color w:val="000000" w:themeColor="text1"/>
          <w:szCs w:val="24"/>
        </w:rPr>
      </w:pPr>
    </w:p>
    <w:p w14:paraId="71A11B01" w14:textId="77777777" w:rsidR="00C46490" w:rsidRDefault="00C46490" w:rsidP="0066721A">
      <w:pPr>
        <w:rPr>
          <w:rFonts w:ascii="Calibri" w:hAnsi="Calibri" w:cs="Calibri"/>
          <w:color w:val="000000" w:themeColor="text1"/>
          <w:szCs w:val="24"/>
        </w:rPr>
      </w:pPr>
    </w:p>
    <w:p w14:paraId="51AA5C87" w14:textId="77777777" w:rsidR="00C46490" w:rsidRDefault="00C46490" w:rsidP="0066721A">
      <w:pPr>
        <w:rPr>
          <w:rFonts w:ascii="Calibri" w:hAnsi="Calibri" w:cs="Calibri"/>
          <w:color w:val="000000" w:themeColor="text1"/>
          <w:szCs w:val="24"/>
        </w:rPr>
      </w:pPr>
    </w:p>
    <w:p w14:paraId="5CF37A82" w14:textId="77777777" w:rsidR="00C46490" w:rsidRDefault="00C46490" w:rsidP="0066721A">
      <w:pPr>
        <w:rPr>
          <w:rFonts w:ascii="Calibri" w:hAnsi="Calibri" w:cs="Calibri"/>
          <w:color w:val="000000" w:themeColor="text1"/>
          <w:szCs w:val="24"/>
        </w:rPr>
      </w:pPr>
    </w:p>
    <w:p w14:paraId="4FC55E6A" w14:textId="77777777" w:rsidR="00C46490" w:rsidRDefault="00C46490" w:rsidP="0066721A">
      <w:pPr>
        <w:rPr>
          <w:rFonts w:ascii="Calibri" w:hAnsi="Calibri" w:cs="Calibri"/>
          <w:color w:val="000000" w:themeColor="text1"/>
          <w:szCs w:val="24"/>
        </w:rPr>
      </w:pPr>
    </w:p>
    <w:p w14:paraId="4FACB10C" w14:textId="77777777" w:rsidR="00C46490" w:rsidRDefault="00C46490" w:rsidP="0066721A">
      <w:pPr>
        <w:rPr>
          <w:rFonts w:ascii="Calibri" w:hAnsi="Calibri" w:cs="Calibri"/>
          <w:color w:val="000000" w:themeColor="text1"/>
          <w:szCs w:val="24"/>
        </w:rPr>
      </w:pPr>
    </w:p>
    <w:p w14:paraId="78E11CB8" w14:textId="77777777" w:rsidR="00C46490" w:rsidRDefault="00C46490" w:rsidP="0066721A">
      <w:pPr>
        <w:rPr>
          <w:rFonts w:ascii="Calibri" w:hAnsi="Calibri" w:cs="Calibri"/>
          <w:color w:val="000000" w:themeColor="text1"/>
          <w:szCs w:val="24"/>
        </w:rPr>
      </w:pPr>
    </w:p>
    <w:p w14:paraId="499EF78B" w14:textId="77777777" w:rsidR="00C46490" w:rsidRDefault="00C46490" w:rsidP="0066721A">
      <w:pPr>
        <w:rPr>
          <w:rFonts w:ascii="Calibri" w:hAnsi="Calibri" w:cs="Calibri"/>
          <w:color w:val="000000" w:themeColor="text1"/>
          <w:szCs w:val="24"/>
        </w:rPr>
      </w:pPr>
    </w:p>
    <w:p w14:paraId="726B8C12" w14:textId="77777777" w:rsidR="00C46490" w:rsidRDefault="00C46490" w:rsidP="0066721A">
      <w:pPr>
        <w:rPr>
          <w:rFonts w:ascii="Calibri" w:hAnsi="Calibri" w:cs="Calibri"/>
          <w:color w:val="000000" w:themeColor="text1"/>
          <w:szCs w:val="24"/>
        </w:rPr>
      </w:pPr>
    </w:p>
    <w:p w14:paraId="53D31A51" w14:textId="77777777" w:rsidR="00C46490" w:rsidRDefault="00C46490" w:rsidP="0066721A">
      <w:pPr>
        <w:rPr>
          <w:rFonts w:ascii="Calibri" w:hAnsi="Calibri" w:cs="Calibri"/>
          <w:color w:val="000000" w:themeColor="text1"/>
          <w:szCs w:val="24"/>
        </w:rPr>
      </w:pPr>
    </w:p>
    <w:p w14:paraId="4DF4C39D" w14:textId="77777777" w:rsidR="00C46490" w:rsidRDefault="00C46490" w:rsidP="0066721A">
      <w:pPr>
        <w:rPr>
          <w:rFonts w:ascii="Calibri" w:hAnsi="Calibri" w:cs="Calibri"/>
          <w:color w:val="000000" w:themeColor="text1"/>
          <w:szCs w:val="24"/>
        </w:rPr>
      </w:pPr>
    </w:p>
    <w:p w14:paraId="6EEACC35" w14:textId="77777777" w:rsidR="00C46490" w:rsidRDefault="00C46490" w:rsidP="0066721A">
      <w:pPr>
        <w:rPr>
          <w:rFonts w:ascii="Calibri" w:hAnsi="Calibri" w:cs="Calibri"/>
          <w:color w:val="000000" w:themeColor="text1"/>
          <w:szCs w:val="24"/>
        </w:rPr>
      </w:pPr>
    </w:p>
    <w:p w14:paraId="2ADE1B34" w14:textId="77777777" w:rsidR="00C46490" w:rsidRPr="00E25C1D" w:rsidRDefault="00C46490" w:rsidP="00C46490">
      <w:pPr>
        <w:rPr>
          <w:b/>
          <w:bCs/>
          <w:sz w:val="28"/>
          <w:szCs w:val="28"/>
        </w:rPr>
      </w:pPr>
      <w:r>
        <w:rPr>
          <w:b/>
          <w:bCs/>
          <w:sz w:val="28"/>
          <w:szCs w:val="28"/>
        </w:rPr>
        <w:t>Definitions</w:t>
      </w:r>
    </w:p>
    <w:p w14:paraId="25C66831" w14:textId="77777777" w:rsidR="00C46490" w:rsidRPr="006766FF" w:rsidRDefault="00C46490" w:rsidP="00C46490">
      <w:pPr>
        <w:spacing w:line="240" w:lineRule="auto"/>
        <w:contextualSpacing/>
        <w:rPr>
          <w:rFonts w:ascii="Calibri" w:hAnsi="Calibri" w:cs="Calibri"/>
          <w:sz w:val="4"/>
          <w:szCs w:val="4"/>
        </w:rPr>
      </w:pPr>
    </w:p>
    <w:p w14:paraId="4797F285" w14:textId="77777777" w:rsidR="00C46490" w:rsidRPr="00FA1BBF" w:rsidRDefault="00C46490" w:rsidP="00C46490">
      <w:pPr>
        <w:contextualSpacing/>
        <w:rPr>
          <w:rFonts w:ascii="Calibri" w:hAnsi="Calibri" w:cs="Calibri"/>
          <w:sz w:val="24"/>
          <w:szCs w:val="24"/>
        </w:rPr>
      </w:pPr>
      <w:r>
        <w:rPr>
          <w:rFonts w:ascii="Calibri" w:hAnsi="Calibri" w:cs="Calibri"/>
          <w:b/>
          <w:bCs/>
          <w:sz w:val="24"/>
          <w:szCs w:val="24"/>
        </w:rPr>
        <w:t xml:space="preserve">Critical Facility: </w:t>
      </w:r>
      <w:r>
        <w:rPr>
          <w:rFonts w:ascii="Calibri" w:hAnsi="Calibri" w:cs="Calibri"/>
          <w:sz w:val="24"/>
          <w:szCs w:val="24"/>
        </w:rPr>
        <w:t xml:space="preserve">As defined in </w:t>
      </w:r>
      <w:r w:rsidRPr="0042549C">
        <w:rPr>
          <w:rFonts w:ascii="Calibri" w:hAnsi="Calibri" w:cs="Calibri"/>
          <w:sz w:val="24"/>
          <w:szCs w:val="24"/>
        </w:rPr>
        <w:t>CT Gen Stat § 16-243y</w:t>
      </w:r>
    </w:p>
    <w:p w14:paraId="2B3FC68A" w14:textId="77777777" w:rsidR="00C46490" w:rsidRDefault="00C46490" w:rsidP="00C46490">
      <w:pPr>
        <w:contextualSpacing/>
        <w:rPr>
          <w:rFonts w:ascii="Calibri" w:hAnsi="Calibri" w:cs="Calibri"/>
          <w:b/>
          <w:bCs/>
          <w:sz w:val="24"/>
          <w:szCs w:val="24"/>
        </w:rPr>
      </w:pPr>
    </w:p>
    <w:p w14:paraId="48B05707" w14:textId="77777777" w:rsidR="00C46490" w:rsidRPr="00FA1BBF" w:rsidRDefault="00C46490" w:rsidP="00C46490">
      <w:pPr>
        <w:contextualSpacing/>
        <w:rPr>
          <w:rFonts w:ascii="Calibri" w:hAnsi="Calibri" w:cs="Calibri"/>
          <w:sz w:val="24"/>
          <w:szCs w:val="24"/>
        </w:rPr>
      </w:pPr>
      <w:r>
        <w:rPr>
          <w:rFonts w:ascii="Calibri" w:hAnsi="Calibri" w:cs="Calibri"/>
          <w:b/>
          <w:bCs/>
          <w:sz w:val="24"/>
          <w:szCs w:val="24"/>
        </w:rPr>
        <w:t xml:space="preserve">Demand Response: </w:t>
      </w:r>
      <w:r>
        <w:rPr>
          <w:rFonts w:ascii="Calibri" w:hAnsi="Calibri" w:cs="Calibri"/>
          <w:sz w:val="24"/>
          <w:szCs w:val="24"/>
        </w:rPr>
        <w:t>Reduction in the resource consumption of a system or facility during times of high demand of that resource, typically in response to a request from an entity responsible for managing said resource</w:t>
      </w:r>
    </w:p>
    <w:p w14:paraId="3007788B" w14:textId="77777777" w:rsidR="00C46490" w:rsidRDefault="00C46490" w:rsidP="00C46490">
      <w:pPr>
        <w:contextualSpacing/>
        <w:rPr>
          <w:rFonts w:ascii="Calibri" w:hAnsi="Calibri" w:cs="Calibri"/>
          <w:b/>
          <w:bCs/>
          <w:sz w:val="24"/>
          <w:szCs w:val="24"/>
        </w:rPr>
      </w:pPr>
    </w:p>
    <w:p w14:paraId="29A82D89" w14:textId="77777777" w:rsidR="00C46490" w:rsidRDefault="00C46490" w:rsidP="00C46490">
      <w:pPr>
        <w:contextualSpacing/>
        <w:rPr>
          <w:rFonts w:ascii="Calibri" w:hAnsi="Calibri" w:cs="Calibri"/>
          <w:b/>
          <w:bCs/>
          <w:sz w:val="24"/>
          <w:szCs w:val="24"/>
        </w:rPr>
      </w:pPr>
      <w:r>
        <w:rPr>
          <w:rFonts w:ascii="Calibri" w:hAnsi="Calibri" w:cs="Calibri"/>
          <w:b/>
          <w:bCs/>
          <w:sz w:val="24"/>
          <w:szCs w:val="24"/>
        </w:rPr>
        <w:t xml:space="preserve">Distributed Energy Generation: </w:t>
      </w:r>
      <w:r>
        <w:rPr>
          <w:rFonts w:ascii="Calibri" w:hAnsi="Calibri" w:cs="Calibri"/>
          <w:sz w:val="24"/>
          <w:szCs w:val="24"/>
        </w:rPr>
        <w:t xml:space="preserve">As defined in </w:t>
      </w:r>
      <w:r w:rsidRPr="0042549C">
        <w:rPr>
          <w:rFonts w:ascii="Calibri" w:hAnsi="Calibri" w:cs="Calibri"/>
          <w:sz w:val="24"/>
          <w:szCs w:val="24"/>
        </w:rPr>
        <w:t>CT Gen Stat § 16-243y</w:t>
      </w:r>
    </w:p>
    <w:p w14:paraId="33E7ADB9" w14:textId="77777777" w:rsidR="00C46490" w:rsidRDefault="00C46490" w:rsidP="00C46490">
      <w:pPr>
        <w:contextualSpacing/>
        <w:rPr>
          <w:rFonts w:ascii="Calibri" w:hAnsi="Calibri" w:cs="Calibri"/>
          <w:b/>
          <w:bCs/>
          <w:sz w:val="24"/>
          <w:szCs w:val="24"/>
        </w:rPr>
      </w:pPr>
    </w:p>
    <w:p w14:paraId="5A005A96" w14:textId="77777777" w:rsidR="00C46490" w:rsidRPr="00FA1BBF" w:rsidRDefault="00C46490" w:rsidP="00C46490">
      <w:pPr>
        <w:contextualSpacing/>
        <w:rPr>
          <w:rFonts w:ascii="Calibri" w:hAnsi="Calibri" w:cs="Calibri"/>
          <w:sz w:val="24"/>
          <w:szCs w:val="24"/>
        </w:rPr>
      </w:pPr>
      <w:r>
        <w:rPr>
          <w:rFonts w:ascii="Calibri" w:hAnsi="Calibri" w:cs="Calibri"/>
          <w:b/>
          <w:bCs/>
          <w:sz w:val="24"/>
          <w:szCs w:val="24"/>
        </w:rPr>
        <w:t xml:space="preserve">Distributed Energy Resource (DER): </w:t>
      </w:r>
      <w:r>
        <w:rPr>
          <w:rFonts w:ascii="Calibri" w:hAnsi="Calibri" w:cs="Calibri"/>
          <w:sz w:val="24"/>
          <w:szCs w:val="24"/>
        </w:rPr>
        <w:t>A resource providing Distributed Energy Generation</w:t>
      </w:r>
    </w:p>
    <w:p w14:paraId="5AA0182A" w14:textId="77777777" w:rsidR="00C46490" w:rsidRDefault="00C46490" w:rsidP="00C46490">
      <w:pPr>
        <w:contextualSpacing/>
        <w:rPr>
          <w:rFonts w:ascii="Calibri" w:hAnsi="Calibri" w:cs="Calibri"/>
          <w:b/>
          <w:bCs/>
          <w:sz w:val="24"/>
          <w:szCs w:val="24"/>
        </w:rPr>
      </w:pPr>
    </w:p>
    <w:p w14:paraId="4ACBDDC5" w14:textId="77777777" w:rsidR="00C46490" w:rsidRDefault="00C46490" w:rsidP="00C46490">
      <w:pPr>
        <w:contextualSpacing/>
        <w:rPr>
          <w:rFonts w:ascii="Calibri" w:hAnsi="Calibri" w:cs="Calibri"/>
          <w:sz w:val="24"/>
          <w:szCs w:val="24"/>
        </w:rPr>
      </w:pPr>
      <w:r>
        <w:rPr>
          <w:rFonts w:ascii="Calibri" w:hAnsi="Calibri" w:cs="Calibri"/>
          <w:b/>
          <w:bCs/>
          <w:sz w:val="24"/>
          <w:szCs w:val="24"/>
        </w:rPr>
        <w:t xml:space="preserve">Microgrid: </w:t>
      </w:r>
      <w:r>
        <w:rPr>
          <w:rFonts w:ascii="Calibri" w:hAnsi="Calibri" w:cs="Calibri"/>
          <w:sz w:val="24"/>
          <w:szCs w:val="24"/>
        </w:rPr>
        <w:t xml:space="preserve"> As defined in </w:t>
      </w:r>
      <w:r w:rsidRPr="0042549C">
        <w:rPr>
          <w:rFonts w:ascii="Calibri" w:hAnsi="Calibri" w:cs="Calibri"/>
          <w:sz w:val="24"/>
          <w:szCs w:val="24"/>
        </w:rPr>
        <w:t>CT Gen Stat § 16-243y</w:t>
      </w:r>
    </w:p>
    <w:p w14:paraId="0A07B898" w14:textId="77777777" w:rsidR="00C46490" w:rsidRDefault="00C46490" w:rsidP="00C46490">
      <w:pPr>
        <w:contextualSpacing/>
        <w:rPr>
          <w:rFonts w:ascii="Calibri" w:hAnsi="Calibri" w:cs="Calibri"/>
          <w:sz w:val="24"/>
          <w:szCs w:val="24"/>
        </w:rPr>
      </w:pPr>
    </w:p>
    <w:p w14:paraId="65415384" w14:textId="77777777" w:rsidR="00C46490" w:rsidRDefault="00C46490" w:rsidP="00C46490">
      <w:pPr>
        <w:contextualSpacing/>
        <w:rPr>
          <w:rFonts w:ascii="Calibri" w:hAnsi="Calibri" w:cs="Calibri"/>
          <w:sz w:val="24"/>
          <w:szCs w:val="24"/>
        </w:rPr>
      </w:pPr>
      <w:r>
        <w:rPr>
          <w:rFonts w:ascii="Calibri" w:hAnsi="Calibri" w:cs="Calibri"/>
          <w:b/>
          <w:bCs/>
          <w:sz w:val="24"/>
          <w:szCs w:val="24"/>
        </w:rPr>
        <w:t xml:space="preserve">Reliability: </w:t>
      </w:r>
      <w:r>
        <w:rPr>
          <w:rFonts w:ascii="Calibri" w:hAnsi="Calibri" w:cs="Calibri"/>
          <w:sz w:val="24"/>
          <w:szCs w:val="24"/>
        </w:rPr>
        <w:t>The ability of any system or facility to remain in operation and not experience unplanned outages.</w:t>
      </w:r>
    </w:p>
    <w:p w14:paraId="162DE6EB" w14:textId="77777777" w:rsidR="00C46490" w:rsidRDefault="00C46490" w:rsidP="00C46490">
      <w:pPr>
        <w:contextualSpacing/>
        <w:rPr>
          <w:rFonts w:ascii="Calibri" w:hAnsi="Calibri" w:cs="Calibri"/>
          <w:sz w:val="24"/>
          <w:szCs w:val="24"/>
        </w:rPr>
      </w:pPr>
    </w:p>
    <w:p w14:paraId="7A00716D" w14:textId="77777777" w:rsidR="00C46490" w:rsidRDefault="00C46490" w:rsidP="00C46490">
      <w:pPr>
        <w:contextualSpacing/>
        <w:rPr>
          <w:rFonts w:ascii="Calibri" w:hAnsi="Calibri" w:cs="Calibri"/>
          <w:sz w:val="24"/>
          <w:szCs w:val="24"/>
        </w:rPr>
      </w:pPr>
      <w:r>
        <w:rPr>
          <w:rFonts w:ascii="Calibri" w:hAnsi="Calibri" w:cs="Calibri"/>
          <w:b/>
          <w:bCs/>
          <w:sz w:val="24"/>
          <w:szCs w:val="24"/>
        </w:rPr>
        <w:t xml:space="preserve">Resilience: </w:t>
      </w:r>
      <w:r>
        <w:rPr>
          <w:rFonts w:ascii="Calibri" w:hAnsi="Calibri" w:cs="Calibri"/>
          <w:sz w:val="24"/>
          <w:szCs w:val="24"/>
        </w:rPr>
        <w:t xml:space="preserve">As defined in </w:t>
      </w:r>
      <w:r w:rsidRPr="0042549C">
        <w:rPr>
          <w:rFonts w:ascii="Calibri" w:hAnsi="Calibri" w:cs="Calibri"/>
          <w:sz w:val="24"/>
          <w:szCs w:val="24"/>
        </w:rPr>
        <w:t>CT Gen Stat § 16-243y</w:t>
      </w:r>
    </w:p>
    <w:p w14:paraId="7E0C5B4E" w14:textId="77777777" w:rsidR="00C46490" w:rsidRDefault="00C46490" w:rsidP="00C46490">
      <w:pPr>
        <w:contextualSpacing/>
        <w:rPr>
          <w:rFonts w:ascii="Calibri" w:hAnsi="Calibri" w:cs="Calibri"/>
          <w:sz w:val="24"/>
          <w:szCs w:val="24"/>
        </w:rPr>
      </w:pPr>
    </w:p>
    <w:p w14:paraId="3B17B127" w14:textId="77777777" w:rsidR="00C46490" w:rsidRPr="00816878" w:rsidRDefault="00C46490" w:rsidP="00C46490">
      <w:pPr>
        <w:contextualSpacing/>
        <w:rPr>
          <w:rFonts w:ascii="Calibri" w:hAnsi="Calibri" w:cs="Calibri"/>
          <w:sz w:val="24"/>
          <w:szCs w:val="24"/>
        </w:rPr>
      </w:pPr>
      <w:r>
        <w:rPr>
          <w:rFonts w:ascii="Calibri" w:hAnsi="Calibri" w:cs="Calibri"/>
          <w:b/>
          <w:bCs/>
          <w:sz w:val="24"/>
          <w:szCs w:val="24"/>
        </w:rPr>
        <w:t xml:space="preserve">Resiliency: </w:t>
      </w:r>
      <w:r>
        <w:rPr>
          <w:rFonts w:ascii="Calibri" w:hAnsi="Calibri" w:cs="Calibri"/>
          <w:sz w:val="24"/>
          <w:szCs w:val="24"/>
        </w:rPr>
        <w:t>see Resilience</w:t>
      </w:r>
    </w:p>
    <w:p w14:paraId="16F3FBB7" w14:textId="77777777" w:rsidR="00C46490" w:rsidRDefault="00C46490" w:rsidP="00C46490">
      <w:pPr>
        <w:contextualSpacing/>
        <w:rPr>
          <w:rFonts w:ascii="Calibri" w:hAnsi="Calibri" w:cs="Calibri"/>
          <w:sz w:val="24"/>
          <w:szCs w:val="24"/>
        </w:rPr>
      </w:pPr>
    </w:p>
    <w:p w14:paraId="290C4717" w14:textId="77777777" w:rsidR="00C46490" w:rsidRDefault="00C46490" w:rsidP="00C46490">
      <w:pPr>
        <w:contextualSpacing/>
        <w:rPr>
          <w:rFonts w:ascii="Calibri" w:hAnsi="Calibri" w:cs="Calibri"/>
          <w:sz w:val="24"/>
          <w:szCs w:val="24"/>
        </w:rPr>
      </w:pPr>
      <w:r>
        <w:rPr>
          <w:rFonts w:ascii="Calibri" w:hAnsi="Calibri" w:cs="Calibri"/>
          <w:b/>
          <w:bCs/>
          <w:sz w:val="24"/>
          <w:szCs w:val="24"/>
        </w:rPr>
        <w:t xml:space="preserve">Stakeholder: </w:t>
      </w:r>
      <w:r>
        <w:rPr>
          <w:rFonts w:ascii="Calibri" w:hAnsi="Calibri" w:cs="Calibri"/>
          <w:sz w:val="24"/>
          <w:szCs w:val="24"/>
        </w:rPr>
        <w:t>Any entity which has a financial interest in the project, derives benefit from the project, or is potentially impacted by the construction or operation of the project in any material way.</w:t>
      </w:r>
    </w:p>
    <w:p w14:paraId="57100C41" w14:textId="77777777" w:rsidR="00C46490" w:rsidRDefault="00C46490" w:rsidP="00C46490">
      <w:pPr>
        <w:contextualSpacing/>
        <w:rPr>
          <w:rFonts w:ascii="Calibri" w:hAnsi="Calibri" w:cs="Calibri"/>
          <w:sz w:val="24"/>
          <w:szCs w:val="24"/>
        </w:rPr>
      </w:pPr>
    </w:p>
    <w:p w14:paraId="1DB2FDB8" w14:textId="77777777" w:rsidR="00C46490" w:rsidRDefault="00C46490" w:rsidP="00C46490">
      <w:pPr>
        <w:contextualSpacing/>
        <w:rPr>
          <w:rFonts w:ascii="Calibri" w:hAnsi="Calibri" w:cs="Calibri"/>
          <w:sz w:val="24"/>
          <w:szCs w:val="24"/>
        </w:rPr>
      </w:pPr>
      <w:r>
        <w:rPr>
          <w:rFonts w:ascii="Calibri" w:hAnsi="Calibri" w:cs="Calibri"/>
          <w:b/>
          <w:bCs/>
          <w:sz w:val="24"/>
          <w:szCs w:val="24"/>
        </w:rPr>
        <w:t xml:space="preserve">Vulnerable Communities: </w:t>
      </w:r>
      <w:r>
        <w:rPr>
          <w:rFonts w:ascii="Calibri" w:hAnsi="Calibri" w:cs="Calibri"/>
          <w:sz w:val="24"/>
          <w:szCs w:val="24"/>
        </w:rPr>
        <w:t xml:space="preserve">As defined in </w:t>
      </w:r>
      <w:r w:rsidRPr="0042549C">
        <w:rPr>
          <w:rFonts w:ascii="Calibri" w:hAnsi="Calibri" w:cs="Calibri"/>
          <w:sz w:val="24"/>
          <w:szCs w:val="24"/>
        </w:rPr>
        <w:t>CT Gen Stat § 16-243y</w:t>
      </w:r>
    </w:p>
    <w:p w14:paraId="3A81FF30" w14:textId="77777777" w:rsidR="00C46490" w:rsidRPr="0076569F" w:rsidRDefault="00C46490" w:rsidP="0066721A">
      <w:pPr>
        <w:rPr>
          <w:rFonts w:ascii="Calibri" w:hAnsi="Calibri" w:cs="Calibri"/>
          <w:color w:val="000000" w:themeColor="text1"/>
          <w:szCs w:val="24"/>
        </w:rPr>
      </w:pPr>
    </w:p>
    <w:sectPr w:rsidR="00C46490" w:rsidRPr="0076569F" w:rsidSect="0011572C">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5E4B8" w14:textId="77777777" w:rsidR="00471616" w:rsidRDefault="00471616">
      <w:pPr>
        <w:spacing w:after="0" w:line="240" w:lineRule="auto"/>
      </w:pPr>
      <w:r>
        <w:separator/>
      </w:r>
    </w:p>
  </w:endnote>
  <w:endnote w:type="continuationSeparator" w:id="0">
    <w:p w14:paraId="18048962" w14:textId="77777777" w:rsidR="00471616" w:rsidRDefault="00471616">
      <w:pPr>
        <w:spacing w:after="0" w:line="240" w:lineRule="auto"/>
      </w:pPr>
      <w:r>
        <w:continuationSeparator/>
      </w:r>
    </w:p>
  </w:endnote>
  <w:endnote w:type="continuationNotice" w:id="1">
    <w:p w14:paraId="708337C5" w14:textId="77777777" w:rsidR="00471616" w:rsidRDefault="004716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95941"/>
      <w:docPartObj>
        <w:docPartGallery w:val="Page Numbers (Bottom of Page)"/>
        <w:docPartUnique/>
      </w:docPartObj>
    </w:sdtPr>
    <w:sdtEndPr>
      <w:rPr>
        <w:rFonts w:asciiTheme="minorHAnsi" w:hAnsiTheme="minorHAnsi" w:cstheme="minorBidi"/>
        <w:noProof/>
        <w:sz w:val="16"/>
        <w:szCs w:val="16"/>
      </w:rPr>
    </w:sdtEndPr>
    <w:sdtContent>
      <w:p w14:paraId="4CF29133" w14:textId="1AD2E3AA" w:rsidR="00AE2AAD" w:rsidRPr="001B195D" w:rsidRDefault="3CBC6799" w:rsidP="3CBC6799">
        <w:pPr>
          <w:pStyle w:val="Footer"/>
          <w:rPr>
            <w:rFonts w:asciiTheme="minorHAnsi" w:hAnsiTheme="minorHAnsi" w:cstheme="minorHAnsi"/>
            <w:sz w:val="16"/>
            <w:szCs w:val="16"/>
          </w:rPr>
        </w:pPr>
        <w:r w:rsidRPr="001B195D">
          <w:rPr>
            <w:rFonts w:asciiTheme="minorHAnsi" w:hAnsiTheme="minorHAnsi" w:cstheme="minorHAnsi"/>
            <w:noProof/>
            <w:sz w:val="16"/>
            <w:szCs w:val="16"/>
          </w:rPr>
          <w:t xml:space="preserve">DEEP </w:t>
        </w:r>
        <w:r w:rsidR="002D731C">
          <w:rPr>
            <w:rFonts w:asciiTheme="minorHAnsi" w:hAnsiTheme="minorHAnsi" w:cstheme="minorHAnsi"/>
            <w:noProof/>
            <w:sz w:val="16"/>
            <w:szCs w:val="16"/>
          </w:rPr>
          <w:t xml:space="preserve">Climate Resilience Fund </w:t>
        </w:r>
        <w:r w:rsidR="004743EA">
          <w:rPr>
            <w:rFonts w:asciiTheme="minorHAnsi" w:hAnsiTheme="minorHAnsi" w:cstheme="minorHAnsi"/>
            <w:noProof/>
            <w:sz w:val="16"/>
            <w:szCs w:val="16"/>
          </w:rPr>
          <w:t xml:space="preserve">application for </w:t>
        </w:r>
        <w:r w:rsidR="00BD4AFB">
          <w:rPr>
            <w:rFonts w:asciiTheme="minorHAnsi" w:hAnsiTheme="minorHAnsi" w:cstheme="minorHAnsi"/>
            <w:noProof/>
            <w:sz w:val="16"/>
            <w:szCs w:val="16"/>
          </w:rPr>
          <w:t xml:space="preserve">Advancement </w:t>
        </w:r>
        <w:r w:rsidR="004743EA">
          <w:rPr>
            <w:rFonts w:asciiTheme="minorHAnsi" w:hAnsiTheme="minorHAnsi" w:cstheme="minorHAnsi"/>
            <w:noProof/>
            <w:sz w:val="16"/>
            <w:szCs w:val="16"/>
          </w:rPr>
          <w:t>track, 2025</w:t>
        </w:r>
        <w:r w:rsidR="00FC45D2">
          <w:rPr>
            <w:rFonts w:asciiTheme="minorHAnsi" w:hAnsiTheme="minorHAnsi" w:cstheme="minorHAnsi"/>
            <w:noProof/>
            <w:sz w:val="16"/>
            <w:szCs w:val="16"/>
          </w:rPr>
          <w:tab/>
        </w:r>
        <w:r w:rsidR="00FC45D2">
          <w:rPr>
            <w:rFonts w:asciiTheme="minorHAnsi" w:hAnsiTheme="minorHAnsi" w:cstheme="minorHAnsi"/>
            <w:noProof/>
            <w:sz w:val="16"/>
            <w:szCs w:val="16"/>
          </w:rPr>
          <w:tab/>
          <w:t>Page</w:t>
        </w:r>
        <w:r w:rsidRPr="001B195D">
          <w:rPr>
            <w:rFonts w:asciiTheme="minorHAnsi" w:hAnsiTheme="minorHAnsi" w:cstheme="minorHAnsi"/>
            <w:noProof/>
            <w:sz w:val="16"/>
            <w:szCs w:val="16"/>
          </w:rPr>
          <w:t xml:space="preserve"> </w:t>
        </w:r>
        <w:r w:rsidR="00AE2AAD" w:rsidRPr="001B195D">
          <w:rPr>
            <w:rFonts w:asciiTheme="minorHAnsi" w:hAnsiTheme="minorHAnsi" w:cstheme="minorHAnsi"/>
            <w:noProof/>
            <w:sz w:val="16"/>
            <w:szCs w:val="16"/>
          </w:rPr>
          <w:fldChar w:fldCharType="begin"/>
        </w:r>
        <w:r w:rsidR="00AE2AAD" w:rsidRPr="001B195D">
          <w:rPr>
            <w:rFonts w:asciiTheme="minorHAnsi" w:hAnsiTheme="minorHAnsi" w:cstheme="minorHAnsi"/>
            <w:sz w:val="16"/>
            <w:szCs w:val="16"/>
          </w:rPr>
          <w:instrText xml:space="preserve"> PAGE   \* MERGEFORMAT </w:instrText>
        </w:r>
        <w:r w:rsidR="00AE2AAD" w:rsidRPr="001B195D">
          <w:rPr>
            <w:rFonts w:asciiTheme="minorHAnsi" w:hAnsiTheme="minorHAnsi" w:cstheme="minorHAnsi"/>
            <w:sz w:val="16"/>
            <w:szCs w:val="16"/>
          </w:rPr>
          <w:fldChar w:fldCharType="separate"/>
        </w:r>
        <w:r w:rsidRPr="001B195D">
          <w:rPr>
            <w:rFonts w:asciiTheme="minorHAnsi" w:hAnsiTheme="minorHAnsi" w:cstheme="minorHAnsi"/>
            <w:noProof/>
            <w:sz w:val="16"/>
            <w:szCs w:val="16"/>
          </w:rPr>
          <w:t>2</w:t>
        </w:r>
        <w:r w:rsidR="00AE2AAD" w:rsidRPr="001B195D">
          <w:rPr>
            <w:rFonts w:asciiTheme="minorHAnsi" w:hAnsiTheme="minorHAnsi" w:cstheme="minorHAnsi"/>
            <w:noProof/>
            <w:sz w:val="16"/>
            <w:szCs w:val="16"/>
          </w:rPr>
          <w:fldChar w:fldCharType="end"/>
        </w:r>
        <w:r w:rsidRPr="001B195D">
          <w:rPr>
            <w:rFonts w:asciiTheme="minorHAnsi" w:hAnsiTheme="minorHAnsi" w:cstheme="minorHAnsi"/>
            <w:noProof/>
            <w:sz w:val="16"/>
            <w:szCs w:val="16"/>
          </w:rPr>
          <w:t xml:space="preserve"> of </w:t>
        </w:r>
        <w:r w:rsidR="00FC45D2">
          <w:rPr>
            <w:rFonts w:asciiTheme="minorHAnsi" w:hAnsiTheme="minorHAnsi" w:cstheme="minorHAnsi"/>
            <w:noProof/>
            <w:sz w:val="16"/>
            <w:szCs w:val="16"/>
          </w:rPr>
          <w:fldChar w:fldCharType="begin"/>
        </w:r>
        <w:r w:rsidR="00FC45D2">
          <w:rPr>
            <w:rFonts w:asciiTheme="minorHAnsi" w:hAnsiTheme="minorHAnsi" w:cstheme="minorHAnsi"/>
            <w:noProof/>
            <w:sz w:val="16"/>
            <w:szCs w:val="16"/>
          </w:rPr>
          <w:instrText xml:space="preserve"> NUMPAGES  \# "0" \* Arabic  \* MERGEFORMAT </w:instrText>
        </w:r>
        <w:r w:rsidR="00FC45D2">
          <w:rPr>
            <w:rFonts w:asciiTheme="minorHAnsi" w:hAnsiTheme="minorHAnsi" w:cstheme="minorHAnsi"/>
            <w:noProof/>
            <w:sz w:val="16"/>
            <w:szCs w:val="16"/>
          </w:rPr>
          <w:fldChar w:fldCharType="separate"/>
        </w:r>
        <w:r w:rsidR="00FC45D2">
          <w:rPr>
            <w:rFonts w:asciiTheme="minorHAnsi" w:hAnsiTheme="minorHAnsi" w:cstheme="minorHAnsi"/>
            <w:noProof/>
            <w:sz w:val="16"/>
            <w:szCs w:val="16"/>
          </w:rPr>
          <w:t>13</w:t>
        </w:r>
        <w:r w:rsidR="00FC45D2">
          <w:rPr>
            <w:rFonts w:asciiTheme="minorHAnsi" w:hAnsiTheme="minorHAnsi" w:cstheme="minorHAnsi"/>
            <w:noProof/>
            <w:sz w:val="16"/>
            <w:szCs w:val="16"/>
          </w:rPr>
          <w:fldChar w:fldCharType="end"/>
        </w:r>
      </w:p>
    </w:sdtContent>
  </w:sdt>
  <w:p w14:paraId="017B54E1" w14:textId="6ECB725A" w:rsidR="003D2A67" w:rsidRPr="00BE6B9A" w:rsidRDefault="0011572C" w:rsidP="0011572C">
    <w:pPr>
      <w:pStyle w:val="Footer"/>
      <w:tabs>
        <w:tab w:val="clear" w:pos="4680"/>
        <w:tab w:val="clear" w:pos="9360"/>
        <w:tab w:val="left" w:pos="6386"/>
      </w:tabs>
      <w:rPr>
        <w:rFonts w:asciiTheme="minorHAnsi" w:hAnsiTheme="minorHAnsi" w:cstheme="minorHAnsi"/>
        <w:color w:val="A6A6A6" w:themeColor="background1" w:themeShade="A6"/>
        <w:sz w:val="20"/>
      </w:rPr>
    </w:pPr>
    <w:r>
      <w:rPr>
        <w:rFonts w:asciiTheme="minorHAnsi" w:hAnsiTheme="minorHAnsi" w:cstheme="minorHAnsi"/>
        <w:color w:val="A6A6A6" w:themeColor="background1" w:themeShade="A6"/>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CAB07" w14:textId="77777777" w:rsidR="00471616" w:rsidRDefault="00471616">
      <w:pPr>
        <w:spacing w:after="0" w:line="240" w:lineRule="auto"/>
      </w:pPr>
      <w:r>
        <w:separator/>
      </w:r>
    </w:p>
  </w:footnote>
  <w:footnote w:type="continuationSeparator" w:id="0">
    <w:p w14:paraId="10BBFC59" w14:textId="77777777" w:rsidR="00471616" w:rsidRDefault="00471616">
      <w:pPr>
        <w:spacing w:after="0" w:line="240" w:lineRule="auto"/>
      </w:pPr>
      <w:r>
        <w:continuationSeparator/>
      </w:r>
    </w:p>
  </w:footnote>
  <w:footnote w:type="continuationNotice" w:id="1">
    <w:p w14:paraId="42B88B11" w14:textId="77777777" w:rsidR="00471616" w:rsidRDefault="004716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E7F14"/>
    <w:multiLevelType w:val="hybridMultilevel"/>
    <w:tmpl w:val="DB283184"/>
    <w:lvl w:ilvl="0" w:tplc="15665ECC">
      <w:start w:val="1"/>
      <w:numFmt w:val="bullet"/>
      <w:lvlText w:val=""/>
      <w:lvlJc w:val="left"/>
      <w:pPr>
        <w:ind w:left="360" w:hanging="360"/>
      </w:pPr>
      <w:rPr>
        <w:rFonts w:ascii="Symbol" w:hAnsi="Symbol" w:hint="default"/>
      </w:rPr>
    </w:lvl>
    <w:lvl w:ilvl="1" w:tplc="45123370">
      <w:start w:val="1"/>
      <w:numFmt w:val="bullet"/>
      <w:lvlText w:val="o"/>
      <w:lvlJc w:val="left"/>
      <w:pPr>
        <w:ind w:left="1080" w:hanging="360"/>
      </w:pPr>
      <w:rPr>
        <w:rFonts w:ascii="Courier New" w:hAnsi="Courier New" w:hint="default"/>
      </w:rPr>
    </w:lvl>
    <w:lvl w:ilvl="2" w:tplc="CE6A36C6">
      <w:start w:val="1"/>
      <w:numFmt w:val="bullet"/>
      <w:lvlText w:val=""/>
      <w:lvlJc w:val="left"/>
      <w:pPr>
        <w:ind w:left="1800" w:hanging="360"/>
      </w:pPr>
      <w:rPr>
        <w:rFonts w:ascii="Wingdings" w:hAnsi="Wingdings" w:hint="default"/>
      </w:rPr>
    </w:lvl>
    <w:lvl w:ilvl="3" w:tplc="D74048C8">
      <w:start w:val="1"/>
      <w:numFmt w:val="bullet"/>
      <w:lvlText w:val=""/>
      <w:lvlJc w:val="left"/>
      <w:pPr>
        <w:ind w:left="2520" w:hanging="360"/>
      </w:pPr>
      <w:rPr>
        <w:rFonts w:ascii="Symbol" w:hAnsi="Symbol" w:hint="default"/>
      </w:rPr>
    </w:lvl>
    <w:lvl w:ilvl="4" w:tplc="B16CFE22">
      <w:start w:val="1"/>
      <w:numFmt w:val="bullet"/>
      <w:lvlText w:val="o"/>
      <w:lvlJc w:val="left"/>
      <w:pPr>
        <w:ind w:left="3240" w:hanging="360"/>
      </w:pPr>
      <w:rPr>
        <w:rFonts w:ascii="Courier New" w:hAnsi="Courier New" w:hint="default"/>
      </w:rPr>
    </w:lvl>
    <w:lvl w:ilvl="5" w:tplc="F2F8974C">
      <w:start w:val="1"/>
      <w:numFmt w:val="bullet"/>
      <w:lvlText w:val=""/>
      <w:lvlJc w:val="left"/>
      <w:pPr>
        <w:ind w:left="3960" w:hanging="360"/>
      </w:pPr>
      <w:rPr>
        <w:rFonts w:ascii="Wingdings" w:hAnsi="Wingdings" w:hint="default"/>
      </w:rPr>
    </w:lvl>
    <w:lvl w:ilvl="6" w:tplc="C448B89C">
      <w:start w:val="1"/>
      <w:numFmt w:val="bullet"/>
      <w:lvlText w:val=""/>
      <w:lvlJc w:val="left"/>
      <w:pPr>
        <w:ind w:left="4680" w:hanging="360"/>
      </w:pPr>
      <w:rPr>
        <w:rFonts w:ascii="Symbol" w:hAnsi="Symbol" w:hint="default"/>
      </w:rPr>
    </w:lvl>
    <w:lvl w:ilvl="7" w:tplc="EB4A26BC">
      <w:start w:val="1"/>
      <w:numFmt w:val="bullet"/>
      <w:lvlText w:val="o"/>
      <w:lvlJc w:val="left"/>
      <w:pPr>
        <w:ind w:left="5400" w:hanging="360"/>
      </w:pPr>
      <w:rPr>
        <w:rFonts w:ascii="Courier New" w:hAnsi="Courier New" w:hint="default"/>
      </w:rPr>
    </w:lvl>
    <w:lvl w:ilvl="8" w:tplc="785E202A">
      <w:start w:val="1"/>
      <w:numFmt w:val="bullet"/>
      <w:lvlText w:val=""/>
      <w:lvlJc w:val="left"/>
      <w:pPr>
        <w:ind w:left="6120" w:hanging="360"/>
      </w:pPr>
      <w:rPr>
        <w:rFonts w:ascii="Wingdings" w:hAnsi="Wingdings" w:hint="default"/>
      </w:rPr>
    </w:lvl>
  </w:abstractNum>
  <w:abstractNum w:abstractNumId="1" w15:restartNumberingAfterBreak="0">
    <w:nsid w:val="05263E64"/>
    <w:multiLevelType w:val="hybridMultilevel"/>
    <w:tmpl w:val="89DAF46E"/>
    <w:lvl w:ilvl="0" w:tplc="70D4F20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EF2B8C"/>
    <w:multiLevelType w:val="multilevel"/>
    <w:tmpl w:val="B980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C13E5D"/>
    <w:multiLevelType w:val="hybridMultilevel"/>
    <w:tmpl w:val="7D0CA3BA"/>
    <w:lvl w:ilvl="0" w:tplc="70D4F20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4605D1"/>
    <w:multiLevelType w:val="hybridMultilevel"/>
    <w:tmpl w:val="BC1ABC56"/>
    <w:lvl w:ilvl="0" w:tplc="E67011A2">
      <w:start w:val="1"/>
      <w:numFmt w:val="bullet"/>
      <w:lvlText w:val=""/>
      <w:lvlJc w:val="left"/>
      <w:pPr>
        <w:ind w:left="720" w:hanging="360"/>
      </w:pPr>
      <w:rPr>
        <w:rFonts w:ascii="Symbol" w:hAnsi="Symbol" w:hint="default"/>
      </w:rPr>
    </w:lvl>
    <w:lvl w:ilvl="1" w:tplc="B5AC3296">
      <w:start w:val="1"/>
      <w:numFmt w:val="bullet"/>
      <w:lvlText w:val="o"/>
      <w:lvlJc w:val="left"/>
      <w:pPr>
        <w:ind w:left="1440" w:hanging="360"/>
      </w:pPr>
      <w:rPr>
        <w:rFonts w:ascii="Courier New" w:hAnsi="Courier New" w:hint="default"/>
      </w:rPr>
    </w:lvl>
    <w:lvl w:ilvl="2" w:tplc="00063A32">
      <w:start w:val="1"/>
      <w:numFmt w:val="bullet"/>
      <w:lvlText w:val=""/>
      <w:lvlJc w:val="left"/>
      <w:pPr>
        <w:ind w:left="2160" w:hanging="360"/>
      </w:pPr>
      <w:rPr>
        <w:rFonts w:ascii="Wingdings" w:hAnsi="Wingdings" w:hint="default"/>
      </w:rPr>
    </w:lvl>
    <w:lvl w:ilvl="3" w:tplc="0EDC922C">
      <w:start w:val="1"/>
      <w:numFmt w:val="bullet"/>
      <w:lvlText w:val=""/>
      <w:lvlJc w:val="left"/>
      <w:pPr>
        <w:ind w:left="2880" w:hanging="360"/>
      </w:pPr>
      <w:rPr>
        <w:rFonts w:ascii="Symbol" w:hAnsi="Symbol" w:hint="default"/>
      </w:rPr>
    </w:lvl>
    <w:lvl w:ilvl="4" w:tplc="21C2899C">
      <w:start w:val="1"/>
      <w:numFmt w:val="bullet"/>
      <w:lvlText w:val="o"/>
      <w:lvlJc w:val="left"/>
      <w:pPr>
        <w:ind w:left="3600" w:hanging="360"/>
      </w:pPr>
      <w:rPr>
        <w:rFonts w:ascii="Courier New" w:hAnsi="Courier New" w:hint="default"/>
      </w:rPr>
    </w:lvl>
    <w:lvl w:ilvl="5" w:tplc="C5F0152A">
      <w:start w:val="1"/>
      <w:numFmt w:val="bullet"/>
      <w:lvlText w:val=""/>
      <w:lvlJc w:val="left"/>
      <w:pPr>
        <w:ind w:left="4320" w:hanging="360"/>
      </w:pPr>
      <w:rPr>
        <w:rFonts w:ascii="Wingdings" w:hAnsi="Wingdings" w:hint="default"/>
      </w:rPr>
    </w:lvl>
    <w:lvl w:ilvl="6" w:tplc="2AA8F08E">
      <w:start w:val="1"/>
      <w:numFmt w:val="bullet"/>
      <w:lvlText w:val=""/>
      <w:lvlJc w:val="left"/>
      <w:pPr>
        <w:ind w:left="5040" w:hanging="360"/>
      </w:pPr>
      <w:rPr>
        <w:rFonts w:ascii="Symbol" w:hAnsi="Symbol" w:hint="default"/>
      </w:rPr>
    </w:lvl>
    <w:lvl w:ilvl="7" w:tplc="2CF87842">
      <w:start w:val="1"/>
      <w:numFmt w:val="bullet"/>
      <w:lvlText w:val="o"/>
      <w:lvlJc w:val="left"/>
      <w:pPr>
        <w:ind w:left="5760" w:hanging="360"/>
      </w:pPr>
      <w:rPr>
        <w:rFonts w:ascii="Courier New" w:hAnsi="Courier New" w:hint="default"/>
      </w:rPr>
    </w:lvl>
    <w:lvl w:ilvl="8" w:tplc="DD803C5A">
      <w:start w:val="1"/>
      <w:numFmt w:val="bullet"/>
      <w:lvlText w:val=""/>
      <w:lvlJc w:val="left"/>
      <w:pPr>
        <w:ind w:left="6480" w:hanging="360"/>
      </w:pPr>
      <w:rPr>
        <w:rFonts w:ascii="Wingdings" w:hAnsi="Wingdings" w:hint="default"/>
      </w:rPr>
    </w:lvl>
  </w:abstractNum>
  <w:abstractNum w:abstractNumId="5" w15:restartNumberingAfterBreak="0">
    <w:nsid w:val="13683981"/>
    <w:multiLevelType w:val="hybridMultilevel"/>
    <w:tmpl w:val="C40C8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F3DFB"/>
    <w:multiLevelType w:val="hybridMultilevel"/>
    <w:tmpl w:val="84369E6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E3286"/>
    <w:multiLevelType w:val="hybridMultilevel"/>
    <w:tmpl w:val="0EBCB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F333AA"/>
    <w:multiLevelType w:val="multilevel"/>
    <w:tmpl w:val="6AD28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0E4F96"/>
    <w:multiLevelType w:val="hybridMultilevel"/>
    <w:tmpl w:val="EBE8E802"/>
    <w:lvl w:ilvl="0" w:tplc="4DECB4A4">
      <w:start w:val="1"/>
      <w:numFmt w:val="bullet"/>
      <w:lvlText w:val=""/>
      <w:lvlJc w:val="left"/>
      <w:pPr>
        <w:ind w:left="720" w:hanging="360"/>
      </w:pPr>
      <w:rPr>
        <w:rFonts w:ascii="Symbol" w:hAnsi="Symbol" w:hint="default"/>
      </w:rPr>
    </w:lvl>
    <w:lvl w:ilvl="1" w:tplc="7BA4BEB6">
      <w:start w:val="1"/>
      <w:numFmt w:val="bullet"/>
      <w:lvlText w:val="o"/>
      <w:lvlJc w:val="left"/>
      <w:pPr>
        <w:ind w:left="1440" w:hanging="360"/>
      </w:pPr>
      <w:rPr>
        <w:rFonts w:ascii="Courier New" w:hAnsi="Courier New" w:hint="default"/>
      </w:rPr>
    </w:lvl>
    <w:lvl w:ilvl="2" w:tplc="CB7E1B58">
      <w:start w:val="1"/>
      <w:numFmt w:val="bullet"/>
      <w:lvlText w:val=""/>
      <w:lvlJc w:val="left"/>
      <w:pPr>
        <w:ind w:left="2160" w:hanging="360"/>
      </w:pPr>
      <w:rPr>
        <w:rFonts w:ascii="Wingdings" w:hAnsi="Wingdings" w:hint="default"/>
      </w:rPr>
    </w:lvl>
    <w:lvl w:ilvl="3" w:tplc="4EF6AF14">
      <w:start w:val="1"/>
      <w:numFmt w:val="bullet"/>
      <w:lvlText w:val=""/>
      <w:lvlJc w:val="left"/>
      <w:pPr>
        <w:ind w:left="2880" w:hanging="360"/>
      </w:pPr>
      <w:rPr>
        <w:rFonts w:ascii="Symbol" w:hAnsi="Symbol" w:hint="default"/>
      </w:rPr>
    </w:lvl>
    <w:lvl w:ilvl="4" w:tplc="2638BF62">
      <w:start w:val="1"/>
      <w:numFmt w:val="bullet"/>
      <w:lvlText w:val="o"/>
      <w:lvlJc w:val="left"/>
      <w:pPr>
        <w:ind w:left="3600" w:hanging="360"/>
      </w:pPr>
      <w:rPr>
        <w:rFonts w:ascii="Courier New" w:hAnsi="Courier New" w:hint="default"/>
      </w:rPr>
    </w:lvl>
    <w:lvl w:ilvl="5" w:tplc="A0F42068">
      <w:start w:val="1"/>
      <w:numFmt w:val="bullet"/>
      <w:lvlText w:val=""/>
      <w:lvlJc w:val="left"/>
      <w:pPr>
        <w:ind w:left="4320" w:hanging="360"/>
      </w:pPr>
      <w:rPr>
        <w:rFonts w:ascii="Wingdings" w:hAnsi="Wingdings" w:hint="default"/>
      </w:rPr>
    </w:lvl>
    <w:lvl w:ilvl="6" w:tplc="C0143A36">
      <w:start w:val="1"/>
      <w:numFmt w:val="bullet"/>
      <w:lvlText w:val=""/>
      <w:lvlJc w:val="left"/>
      <w:pPr>
        <w:ind w:left="5040" w:hanging="360"/>
      </w:pPr>
      <w:rPr>
        <w:rFonts w:ascii="Symbol" w:hAnsi="Symbol" w:hint="default"/>
      </w:rPr>
    </w:lvl>
    <w:lvl w:ilvl="7" w:tplc="7D744BE6">
      <w:start w:val="1"/>
      <w:numFmt w:val="bullet"/>
      <w:lvlText w:val="o"/>
      <w:lvlJc w:val="left"/>
      <w:pPr>
        <w:ind w:left="5760" w:hanging="360"/>
      </w:pPr>
      <w:rPr>
        <w:rFonts w:ascii="Courier New" w:hAnsi="Courier New" w:hint="default"/>
      </w:rPr>
    </w:lvl>
    <w:lvl w:ilvl="8" w:tplc="33408740">
      <w:start w:val="1"/>
      <w:numFmt w:val="bullet"/>
      <w:lvlText w:val=""/>
      <w:lvlJc w:val="left"/>
      <w:pPr>
        <w:ind w:left="6480" w:hanging="360"/>
      </w:pPr>
      <w:rPr>
        <w:rFonts w:ascii="Wingdings" w:hAnsi="Wingdings" w:hint="default"/>
      </w:rPr>
    </w:lvl>
  </w:abstractNum>
  <w:abstractNum w:abstractNumId="10" w15:restartNumberingAfterBreak="0">
    <w:nsid w:val="36702A72"/>
    <w:multiLevelType w:val="multilevel"/>
    <w:tmpl w:val="3E6C4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DA1934"/>
    <w:multiLevelType w:val="hybridMultilevel"/>
    <w:tmpl w:val="2B8030BA"/>
    <w:lvl w:ilvl="0" w:tplc="964EBBDE">
      <w:start w:val="1"/>
      <w:numFmt w:val="bullet"/>
      <w:lvlText w:val=""/>
      <w:lvlJc w:val="left"/>
      <w:pPr>
        <w:ind w:left="720" w:hanging="360"/>
      </w:pPr>
      <w:rPr>
        <w:rFonts w:ascii="Symbol" w:hAnsi="Symbol" w:hint="default"/>
      </w:rPr>
    </w:lvl>
    <w:lvl w:ilvl="1" w:tplc="AD066744">
      <w:start w:val="1"/>
      <w:numFmt w:val="bullet"/>
      <w:lvlText w:val="o"/>
      <w:lvlJc w:val="left"/>
      <w:pPr>
        <w:ind w:left="1440" w:hanging="360"/>
      </w:pPr>
      <w:rPr>
        <w:rFonts w:ascii="Courier New" w:hAnsi="Courier New" w:hint="default"/>
      </w:rPr>
    </w:lvl>
    <w:lvl w:ilvl="2" w:tplc="2856F924">
      <w:start w:val="1"/>
      <w:numFmt w:val="bullet"/>
      <w:lvlText w:val=""/>
      <w:lvlJc w:val="left"/>
      <w:pPr>
        <w:ind w:left="2160" w:hanging="360"/>
      </w:pPr>
      <w:rPr>
        <w:rFonts w:ascii="Wingdings" w:hAnsi="Wingdings" w:hint="default"/>
      </w:rPr>
    </w:lvl>
    <w:lvl w:ilvl="3" w:tplc="A1106EB2">
      <w:start w:val="1"/>
      <w:numFmt w:val="bullet"/>
      <w:lvlText w:val=""/>
      <w:lvlJc w:val="left"/>
      <w:pPr>
        <w:ind w:left="2880" w:hanging="360"/>
      </w:pPr>
      <w:rPr>
        <w:rFonts w:ascii="Symbol" w:hAnsi="Symbol" w:hint="default"/>
      </w:rPr>
    </w:lvl>
    <w:lvl w:ilvl="4" w:tplc="36C81ECA">
      <w:start w:val="1"/>
      <w:numFmt w:val="bullet"/>
      <w:lvlText w:val="o"/>
      <w:lvlJc w:val="left"/>
      <w:pPr>
        <w:ind w:left="3600" w:hanging="360"/>
      </w:pPr>
      <w:rPr>
        <w:rFonts w:ascii="Courier New" w:hAnsi="Courier New" w:hint="default"/>
      </w:rPr>
    </w:lvl>
    <w:lvl w:ilvl="5" w:tplc="9C28346A">
      <w:start w:val="1"/>
      <w:numFmt w:val="bullet"/>
      <w:lvlText w:val=""/>
      <w:lvlJc w:val="left"/>
      <w:pPr>
        <w:ind w:left="4320" w:hanging="360"/>
      </w:pPr>
      <w:rPr>
        <w:rFonts w:ascii="Wingdings" w:hAnsi="Wingdings" w:hint="default"/>
      </w:rPr>
    </w:lvl>
    <w:lvl w:ilvl="6" w:tplc="3FFC2B28">
      <w:start w:val="1"/>
      <w:numFmt w:val="bullet"/>
      <w:lvlText w:val=""/>
      <w:lvlJc w:val="left"/>
      <w:pPr>
        <w:ind w:left="5040" w:hanging="360"/>
      </w:pPr>
      <w:rPr>
        <w:rFonts w:ascii="Symbol" w:hAnsi="Symbol" w:hint="default"/>
      </w:rPr>
    </w:lvl>
    <w:lvl w:ilvl="7" w:tplc="1F70722A">
      <w:start w:val="1"/>
      <w:numFmt w:val="bullet"/>
      <w:lvlText w:val="o"/>
      <w:lvlJc w:val="left"/>
      <w:pPr>
        <w:ind w:left="5760" w:hanging="360"/>
      </w:pPr>
      <w:rPr>
        <w:rFonts w:ascii="Courier New" w:hAnsi="Courier New" w:hint="default"/>
      </w:rPr>
    </w:lvl>
    <w:lvl w:ilvl="8" w:tplc="3D38E2C4">
      <w:start w:val="1"/>
      <w:numFmt w:val="bullet"/>
      <w:lvlText w:val=""/>
      <w:lvlJc w:val="left"/>
      <w:pPr>
        <w:ind w:left="6480" w:hanging="360"/>
      </w:pPr>
      <w:rPr>
        <w:rFonts w:ascii="Wingdings" w:hAnsi="Wingdings" w:hint="default"/>
      </w:rPr>
    </w:lvl>
  </w:abstractNum>
  <w:abstractNum w:abstractNumId="12" w15:restartNumberingAfterBreak="0">
    <w:nsid w:val="400F539B"/>
    <w:multiLevelType w:val="multilevel"/>
    <w:tmpl w:val="592C4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FF38CC"/>
    <w:multiLevelType w:val="hybridMultilevel"/>
    <w:tmpl w:val="96BAF8E0"/>
    <w:lvl w:ilvl="0" w:tplc="FFFFFFFF">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A73F0"/>
    <w:multiLevelType w:val="multilevel"/>
    <w:tmpl w:val="FD84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CB82B1F"/>
    <w:multiLevelType w:val="hybridMultilevel"/>
    <w:tmpl w:val="765AF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626431"/>
    <w:multiLevelType w:val="hybridMultilevel"/>
    <w:tmpl w:val="CD4E9E4A"/>
    <w:lvl w:ilvl="0" w:tplc="1C2AE614">
      <w:start w:val="1"/>
      <w:numFmt w:val="decimal"/>
      <w:lvlText w:val="%1."/>
      <w:lvlJc w:val="left"/>
      <w:pPr>
        <w:ind w:left="360" w:hanging="360"/>
      </w:pPr>
    </w:lvl>
    <w:lvl w:ilvl="1" w:tplc="375A063A">
      <w:start w:val="1"/>
      <w:numFmt w:val="lowerLetter"/>
      <w:lvlText w:val="%2."/>
      <w:lvlJc w:val="left"/>
      <w:pPr>
        <w:ind w:left="1080" w:hanging="360"/>
      </w:pPr>
    </w:lvl>
    <w:lvl w:ilvl="2" w:tplc="3B54725A">
      <w:start w:val="1"/>
      <w:numFmt w:val="lowerRoman"/>
      <w:lvlText w:val="%3."/>
      <w:lvlJc w:val="right"/>
      <w:pPr>
        <w:ind w:left="1800" w:hanging="180"/>
      </w:pPr>
    </w:lvl>
    <w:lvl w:ilvl="3" w:tplc="55FCF4F6">
      <w:start w:val="1"/>
      <w:numFmt w:val="decimal"/>
      <w:lvlText w:val="%4."/>
      <w:lvlJc w:val="left"/>
      <w:pPr>
        <w:ind w:left="2520" w:hanging="360"/>
      </w:pPr>
    </w:lvl>
    <w:lvl w:ilvl="4" w:tplc="163A0800">
      <w:start w:val="1"/>
      <w:numFmt w:val="lowerLetter"/>
      <w:lvlText w:val="%5."/>
      <w:lvlJc w:val="left"/>
      <w:pPr>
        <w:ind w:left="3240" w:hanging="360"/>
      </w:pPr>
    </w:lvl>
    <w:lvl w:ilvl="5" w:tplc="431C0F4E">
      <w:start w:val="1"/>
      <w:numFmt w:val="lowerRoman"/>
      <w:lvlText w:val="%6."/>
      <w:lvlJc w:val="right"/>
      <w:pPr>
        <w:ind w:left="3960" w:hanging="180"/>
      </w:pPr>
    </w:lvl>
    <w:lvl w:ilvl="6" w:tplc="64C423C2">
      <w:start w:val="1"/>
      <w:numFmt w:val="decimal"/>
      <w:lvlText w:val="%7."/>
      <w:lvlJc w:val="left"/>
      <w:pPr>
        <w:ind w:left="4680" w:hanging="360"/>
      </w:pPr>
    </w:lvl>
    <w:lvl w:ilvl="7" w:tplc="378EAEE4">
      <w:start w:val="1"/>
      <w:numFmt w:val="lowerLetter"/>
      <w:lvlText w:val="%8."/>
      <w:lvlJc w:val="left"/>
      <w:pPr>
        <w:ind w:left="5400" w:hanging="360"/>
      </w:pPr>
    </w:lvl>
    <w:lvl w:ilvl="8" w:tplc="0AEE863C">
      <w:start w:val="1"/>
      <w:numFmt w:val="lowerRoman"/>
      <w:lvlText w:val="%9."/>
      <w:lvlJc w:val="right"/>
      <w:pPr>
        <w:ind w:left="6120" w:hanging="180"/>
      </w:pPr>
    </w:lvl>
  </w:abstractNum>
  <w:abstractNum w:abstractNumId="17" w15:restartNumberingAfterBreak="0">
    <w:nsid w:val="7D1D11FC"/>
    <w:multiLevelType w:val="multilevel"/>
    <w:tmpl w:val="358C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19758948">
    <w:abstractNumId w:val="12"/>
  </w:num>
  <w:num w:numId="2" w16cid:durableId="91557384">
    <w:abstractNumId w:val="8"/>
  </w:num>
  <w:num w:numId="3" w16cid:durableId="498428084">
    <w:abstractNumId w:val="10"/>
  </w:num>
  <w:num w:numId="4" w16cid:durableId="1084424458">
    <w:abstractNumId w:val="2"/>
  </w:num>
  <w:num w:numId="5" w16cid:durableId="2041513010">
    <w:abstractNumId w:val="17"/>
  </w:num>
  <w:num w:numId="6" w16cid:durableId="967857504">
    <w:abstractNumId w:val="14"/>
  </w:num>
  <w:num w:numId="7" w16cid:durableId="241373995">
    <w:abstractNumId w:val="11"/>
  </w:num>
  <w:num w:numId="8" w16cid:durableId="1305812268">
    <w:abstractNumId w:val="4"/>
  </w:num>
  <w:num w:numId="9" w16cid:durableId="904070087">
    <w:abstractNumId w:val="16"/>
  </w:num>
  <w:num w:numId="10" w16cid:durableId="538666400">
    <w:abstractNumId w:val="0"/>
  </w:num>
  <w:num w:numId="11" w16cid:durableId="714694121">
    <w:abstractNumId w:val="9"/>
  </w:num>
  <w:num w:numId="12" w16cid:durableId="802425331">
    <w:abstractNumId w:val="5"/>
  </w:num>
  <w:num w:numId="13" w16cid:durableId="288317423">
    <w:abstractNumId w:val="6"/>
  </w:num>
  <w:num w:numId="14" w16cid:durableId="2023580662">
    <w:abstractNumId w:val="13"/>
  </w:num>
  <w:num w:numId="15" w16cid:durableId="138042552">
    <w:abstractNumId w:val="1"/>
  </w:num>
  <w:num w:numId="16" w16cid:durableId="314144459">
    <w:abstractNumId w:val="3"/>
  </w:num>
  <w:num w:numId="17" w16cid:durableId="1086997046">
    <w:abstractNumId w:val="15"/>
  </w:num>
  <w:num w:numId="18" w16cid:durableId="125856364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TSzsDAwMzU2MjZX0lEKTi0uzszPAykwrAUA/U0tZywAAAA="/>
  </w:docVars>
  <w:rsids>
    <w:rsidRoot w:val="00127FEA"/>
    <w:rsid w:val="00000272"/>
    <w:rsid w:val="000010FA"/>
    <w:rsid w:val="00003B19"/>
    <w:rsid w:val="00004D35"/>
    <w:rsid w:val="00005043"/>
    <w:rsid w:val="00005261"/>
    <w:rsid w:val="000052DC"/>
    <w:rsid w:val="000053EC"/>
    <w:rsid w:val="00005448"/>
    <w:rsid w:val="00005C64"/>
    <w:rsid w:val="00006F53"/>
    <w:rsid w:val="00007A3F"/>
    <w:rsid w:val="00007EC1"/>
    <w:rsid w:val="00012846"/>
    <w:rsid w:val="00012C59"/>
    <w:rsid w:val="0001407F"/>
    <w:rsid w:val="00014311"/>
    <w:rsid w:val="00015EF5"/>
    <w:rsid w:val="000161DA"/>
    <w:rsid w:val="00023D7E"/>
    <w:rsid w:val="00024CFE"/>
    <w:rsid w:val="00025EE5"/>
    <w:rsid w:val="000266B4"/>
    <w:rsid w:val="000272B0"/>
    <w:rsid w:val="000275E4"/>
    <w:rsid w:val="00027EA7"/>
    <w:rsid w:val="00030918"/>
    <w:rsid w:val="00031586"/>
    <w:rsid w:val="00032CE9"/>
    <w:rsid w:val="00034F14"/>
    <w:rsid w:val="00034F34"/>
    <w:rsid w:val="00035D2A"/>
    <w:rsid w:val="00036728"/>
    <w:rsid w:val="00036888"/>
    <w:rsid w:val="00036ABF"/>
    <w:rsid w:val="00040704"/>
    <w:rsid w:val="00040714"/>
    <w:rsid w:val="00040944"/>
    <w:rsid w:val="0004188F"/>
    <w:rsid w:val="000425B0"/>
    <w:rsid w:val="00044969"/>
    <w:rsid w:val="0004505C"/>
    <w:rsid w:val="0004611D"/>
    <w:rsid w:val="0005173C"/>
    <w:rsid w:val="00051D56"/>
    <w:rsid w:val="000532A3"/>
    <w:rsid w:val="0005358B"/>
    <w:rsid w:val="000542FD"/>
    <w:rsid w:val="00054A87"/>
    <w:rsid w:val="0005540A"/>
    <w:rsid w:val="00055C05"/>
    <w:rsid w:val="00057AFB"/>
    <w:rsid w:val="000606B6"/>
    <w:rsid w:val="00060953"/>
    <w:rsid w:val="0006138E"/>
    <w:rsid w:val="0006229D"/>
    <w:rsid w:val="000625AB"/>
    <w:rsid w:val="0006625E"/>
    <w:rsid w:val="0006F689"/>
    <w:rsid w:val="00070297"/>
    <w:rsid w:val="000709EC"/>
    <w:rsid w:val="0007101B"/>
    <w:rsid w:val="000736DC"/>
    <w:rsid w:val="00073CC5"/>
    <w:rsid w:val="00081756"/>
    <w:rsid w:val="000837B3"/>
    <w:rsid w:val="00085A41"/>
    <w:rsid w:val="000873E5"/>
    <w:rsid w:val="00087DA6"/>
    <w:rsid w:val="00091D51"/>
    <w:rsid w:val="000929DC"/>
    <w:rsid w:val="00093F15"/>
    <w:rsid w:val="000A2CD3"/>
    <w:rsid w:val="000A373D"/>
    <w:rsid w:val="000A4078"/>
    <w:rsid w:val="000A4D45"/>
    <w:rsid w:val="000A6990"/>
    <w:rsid w:val="000A7494"/>
    <w:rsid w:val="000B053D"/>
    <w:rsid w:val="000B13CD"/>
    <w:rsid w:val="000B19F9"/>
    <w:rsid w:val="000B2091"/>
    <w:rsid w:val="000B269A"/>
    <w:rsid w:val="000B26A6"/>
    <w:rsid w:val="000B3CA7"/>
    <w:rsid w:val="000B5DE7"/>
    <w:rsid w:val="000B6060"/>
    <w:rsid w:val="000C4004"/>
    <w:rsid w:val="000C4060"/>
    <w:rsid w:val="000C5F58"/>
    <w:rsid w:val="000D1AA3"/>
    <w:rsid w:val="000D2FCE"/>
    <w:rsid w:val="000D3A48"/>
    <w:rsid w:val="000D46F2"/>
    <w:rsid w:val="000D4B2B"/>
    <w:rsid w:val="000D4EC5"/>
    <w:rsid w:val="000D52E4"/>
    <w:rsid w:val="000E0173"/>
    <w:rsid w:val="000E06CE"/>
    <w:rsid w:val="000E1CC3"/>
    <w:rsid w:val="000E2689"/>
    <w:rsid w:val="000E480D"/>
    <w:rsid w:val="000E517B"/>
    <w:rsid w:val="000E55F9"/>
    <w:rsid w:val="000E5730"/>
    <w:rsid w:val="000E6F88"/>
    <w:rsid w:val="000E73CF"/>
    <w:rsid w:val="000E79EA"/>
    <w:rsid w:val="000F14F5"/>
    <w:rsid w:val="000F3991"/>
    <w:rsid w:val="000F3FA6"/>
    <w:rsid w:val="000F4833"/>
    <w:rsid w:val="000F55DB"/>
    <w:rsid w:val="000F5DCA"/>
    <w:rsid w:val="000F6A09"/>
    <w:rsid w:val="000F6A8D"/>
    <w:rsid w:val="000F7728"/>
    <w:rsid w:val="000F7780"/>
    <w:rsid w:val="000F7A0D"/>
    <w:rsid w:val="00100228"/>
    <w:rsid w:val="00100E62"/>
    <w:rsid w:val="00103485"/>
    <w:rsid w:val="0010391C"/>
    <w:rsid w:val="00104478"/>
    <w:rsid w:val="00105B82"/>
    <w:rsid w:val="001063FA"/>
    <w:rsid w:val="00110CAA"/>
    <w:rsid w:val="001124E6"/>
    <w:rsid w:val="0011572C"/>
    <w:rsid w:val="00116B1F"/>
    <w:rsid w:val="00124608"/>
    <w:rsid w:val="00127FEA"/>
    <w:rsid w:val="00130AB9"/>
    <w:rsid w:val="0013358C"/>
    <w:rsid w:val="001373C7"/>
    <w:rsid w:val="00143225"/>
    <w:rsid w:val="00143816"/>
    <w:rsid w:val="00150F10"/>
    <w:rsid w:val="00155195"/>
    <w:rsid w:val="00155FE6"/>
    <w:rsid w:val="00156B70"/>
    <w:rsid w:val="0015726D"/>
    <w:rsid w:val="001666E5"/>
    <w:rsid w:val="0017141F"/>
    <w:rsid w:val="0017252D"/>
    <w:rsid w:val="00176C70"/>
    <w:rsid w:val="00186889"/>
    <w:rsid w:val="00190169"/>
    <w:rsid w:val="00190AB6"/>
    <w:rsid w:val="00190C3A"/>
    <w:rsid w:val="001931D4"/>
    <w:rsid w:val="00195FB0"/>
    <w:rsid w:val="001A00F1"/>
    <w:rsid w:val="001A479D"/>
    <w:rsid w:val="001A49B8"/>
    <w:rsid w:val="001A6266"/>
    <w:rsid w:val="001A6675"/>
    <w:rsid w:val="001A68EF"/>
    <w:rsid w:val="001A6998"/>
    <w:rsid w:val="001A7E74"/>
    <w:rsid w:val="001B0F57"/>
    <w:rsid w:val="001B1046"/>
    <w:rsid w:val="001B195D"/>
    <w:rsid w:val="001B5EAF"/>
    <w:rsid w:val="001B6237"/>
    <w:rsid w:val="001B6426"/>
    <w:rsid w:val="001BCA02"/>
    <w:rsid w:val="001C0621"/>
    <w:rsid w:val="001C0BCD"/>
    <w:rsid w:val="001C1418"/>
    <w:rsid w:val="001C3794"/>
    <w:rsid w:val="001C3D13"/>
    <w:rsid w:val="001C47F1"/>
    <w:rsid w:val="001C4A06"/>
    <w:rsid w:val="001C6DAC"/>
    <w:rsid w:val="001D19F2"/>
    <w:rsid w:val="001D1FD1"/>
    <w:rsid w:val="001D2C2A"/>
    <w:rsid w:val="001D549F"/>
    <w:rsid w:val="001D7043"/>
    <w:rsid w:val="001E0543"/>
    <w:rsid w:val="001E1383"/>
    <w:rsid w:val="001E3FE9"/>
    <w:rsid w:val="001E4A9A"/>
    <w:rsid w:val="001E552D"/>
    <w:rsid w:val="001E580B"/>
    <w:rsid w:val="001E5C6F"/>
    <w:rsid w:val="001E5FD8"/>
    <w:rsid w:val="001E73E4"/>
    <w:rsid w:val="001F01BE"/>
    <w:rsid w:val="001F0AD6"/>
    <w:rsid w:val="001F2BCC"/>
    <w:rsid w:val="001F3024"/>
    <w:rsid w:val="001F38BE"/>
    <w:rsid w:val="001F529F"/>
    <w:rsid w:val="001F5AD4"/>
    <w:rsid w:val="001F6748"/>
    <w:rsid w:val="002000C0"/>
    <w:rsid w:val="00200A87"/>
    <w:rsid w:val="00201D04"/>
    <w:rsid w:val="00202384"/>
    <w:rsid w:val="00203E57"/>
    <w:rsid w:val="00204329"/>
    <w:rsid w:val="002052C6"/>
    <w:rsid w:val="00206B86"/>
    <w:rsid w:val="00206DC8"/>
    <w:rsid w:val="002120C3"/>
    <w:rsid w:val="00212606"/>
    <w:rsid w:val="00213D9F"/>
    <w:rsid w:val="00214012"/>
    <w:rsid w:val="0021445F"/>
    <w:rsid w:val="002147EA"/>
    <w:rsid w:val="00214D0E"/>
    <w:rsid w:val="00220050"/>
    <w:rsid w:val="002247BD"/>
    <w:rsid w:val="00224ACE"/>
    <w:rsid w:val="00224EFB"/>
    <w:rsid w:val="00226240"/>
    <w:rsid w:val="002313D9"/>
    <w:rsid w:val="0023162E"/>
    <w:rsid w:val="00235CCB"/>
    <w:rsid w:val="0023649A"/>
    <w:rsid w:val="00237879"/>
    <w:rsid w:val="0024212B"/>
    <w:rsid w:val="0024358C"/>
    <w:rsid w:val="00244742"/>
    <w:rsid w:val="00244805"/>
    <w:rsid w:val="00245EE9"/>
    <w:rsid w:val="00246BBD"/>
    <w:rsid w:val="00246D77"/>
    <w:rsid w:val="002478B7"/>
    <w:rsid w:val="00252E7D"/>
    <w:rsid w:val="00253F2C"/>
    <w:rsid w:val="002550D3"/>
    <w:rsid w:val="002570C1"/>
    <w:rsid w:val="0025724C"/>
    <w:rsid w:val="00260A70"/>
    <w:rsid w:val="00261CA3"/>
    <w:rsid w:val="00263F36"/>
    <w:rsid w:val="00264ADF"/>
    <w:rsid w:val="0026525A"/>
    <w:rsid w:val="002673BB"/>
    <w:rsid w:val="0027064C"/>
    <w:rsid w:val="002724ED"/>
    <w:rsid w:val="00273011"/>
    <w:rsid w:val="00273C36"/>
    <w:rsid w:val="00273E3B"/>
    <w:rsid w:val="002749B8"/>
    <w:rsid w:val="00282A0D"/>
    <w:rsid w:val="00282CF4"/>
    <w:rsid w:val="0028393B"/>
    <w:rsid w:val="002872A2"/>
    <w:rsid w:val="0029179C"/>
    <w:rsid w:val="002926EB"/>
    <w:rsid w:val="00292EE0"/>
    <w:rsid w:val="002A07F6"/>
    <w:rsid w:val="002A0E6D"/>
    <w:rsid w:val="002A10E1"/>
    <w:rsid w:val="002A1270"/>
    <w:rsid w:val="002A1C1E"/>
    <w:rsid w:val="002A37DF"/>
    <w:rsid w:val="002A3F18"/>
    <w:rsid w:val="002A40E7"/>
    <w:rsid w:val="002A46FA"/>
    <w:rsid w:val="002A4931"/>
    <w:rsid w:val="002B21F7"/>
    <w:rsid w:val="002B31E3"/>
    <w:rsid w:val="002B4D93"/>
    <w:rsid w:val="002B54CC"/>
    <w:rsid w:val="002B6955"/>
    <w:rsid w:val="002C3484"/>
    <w:rsid w:val="002C3846"/>
    <w:rsid w:val="002D056C"/>
    <w:rsid w:val="002D215D"/>
    <w:rsid w:val="002D3F44"/>
    <w:rsid w:val="002D56BD"/>
    <w:rsid w:val="002D60C5"/>
    <w:rsid w:val="002D6761"/>
    <w:rsid w:val="002D6792"/>
    <w:rsid w:val="002D6B84"/>
    <w:rsid w:val="002D731C"/>
    <w:rsid w:val="002E0545"/>
    <w:rsid w:val="002E0927"/>
    <w:rsid w:val="002E2D38"/>
    <w:rsid w:val="002E4372"/>
    <w:rsid w:val="002E54CB"/>
    <w:rsid w:val="002E5759"/>
    <w:rsid w:val="002E6424"/>
    <w:rsid w:val="002F1D82"/>
    <w:rsid w:val="002F1FC6"/>
    <w:rsid w:val="002F3124"/>
    <w:rsid w:val="002F40DC"/>
    <w:rsid w:val="002F4A8D"/>
    <w:rsid w:val="002F4A90"/>
    <w:rsid w:val="002F587A"/>
    <w:rsid w:val="002F6ACF"/>
    <w:rsid w:val="00300466"/>
    <w:rsid w:val="00300819"/>
    <w:rsid w:val="003072E3"/>
    <w:rsid w:val="00307371"/>
    <w:rsid w:val="0030755E"/>
    <w:rsid w:val="003109A2"/>
    <w:rsid w:val="0031189A"/>
    <w:rsid w:val="00311E34"/>
    <w:rsid w:val="00313056"/>
    <w:rsid w:val="00313848"/>
    <w:rsid w:val="00316909"/>
    <w:rsid w:val="00321F00"/>
    <w:rsid w:val="003244DC"/>
    <w:rsid w:val="003244F0"/>
    <w:rsid w:val="0033021A"/>
    <w:rsid w:val="00332D2A"/>
    <w:rsid w:val="003331EC"/>
    <w:rsid w:val="00333F4F"/>
    <w:rsid w:val="00334B35"/>
    <w:rsid w:val="00334B88"/>
    <w:rsid w:val="00337321"/>
    <w:rsid w:val="00337517"/>
    <w:rsid w:val="00337AFC"/>
    <w:rsid w:val="00340A83"/>
    <w:rsid w:val="00342823"/>
    <w:rsid w:val="00342CC6"/>
    <w:rsid w:val="00344C84"/>
    <w:rsid w:val="003468BF"/>
    <w:rsid w:val="00347BE8"/>
    <w:rsid w:val="00347FA8"/>
    <w:rsid w:val="003510E0"/>
    <w:rsid w:val="0035120E"/>
    <w:rsid w:val="00353184"/>
    <w:rsid w:val="00354FFA"/>
    <w:rsid w:val="00356083"/>
    <w:rsid w:val="00357F87"/>
    <w:rsid w:val="003618AC"/>
    <w:rsid w:val="00362C9A"/>
    <w:rsid w:val="00365AAA"/>
    <w:rsid w:val="0037277A"/>
    <w:rsid w:val="0037466B"/>
    <w:rsid w:val="00374698"/>
    <w:rsid w:val="003760EF"/>
    <w:rsid w:val="00376C31"/>
    <w:rsid w:val="00376C8C"/>
    <w:rsid w:val="00380989"/>
    <w:rsid w:val="00380CB1"/>
    <w:rsid w:val="00380F6F"/>
    <w:rsid w:val="00381109"/>
    <w:rsid w:val="003849E4"/>
    <w:rsid w:val="00387830"/>
    <w:rsid w:val="003906C1"/>
    <w:rsid w:val="00391877"/>
    <w:rsid w:val="003919D6"/>
    <w:rsid w:val="0039328B"/>
    <w:rsid w:val="003940DC"/>
    <w:rsid w:val="00394123"/>
    <w:rsid w:val="0039534D"/>
    <w:rsid w:val="00395F27"/>
    <w:rsid w:val="0039E494"/>
    <w:rsid w:val="003A005E"/>
    <w:rsid w:val="003A036A"/>
    <w:rsid w:val="003A148E"/>
    <w:rsid w:val="003A4DCB"/>
    <w:rsid w:val="003A6A5E"/>
    <w:rsid w:val="003A7605"/>
    <w:rsid w:val="003A9DDD"/>
    <w:rsid w:val="003B0453"/>
    <w:rsid w:val="003B1C83"/>
    <w:rsid w:val="003B40F3"/>
    <w:rsid w:val="003B41C3"/>
    <w:rsid w:val="003B77D0"/>
    <w:rsid w:val="003C050F"/>
    <w:rsid w:val="003C1913"/>
    <w:rsid w:val="003C3624"/>
    <w:rsid w:val="003C52D8"/>
    <w:rsid w:val="003C6105"/>
    <w:rsid w:val="003D0544"/>
    <w:rsid w:val="003D24FA"/>
    <w:rsid w:val="003D2651"/>
    <w:rsid w:val="003D2A67"/>
    <w:rsid w:val="003D2E3A"/>
    <w:rsid w:val="003D4561"/>
    <w:rsid w:val="003D4A79"/>
    <w:rsid w:val="003D4CE2"/>
    <w:rsid w:val="003D5CD4"/>
    <w:rsid w:val="003D7397"/>
    <w:rsid w:val="003E175C"/>
    <w:rsid w:val="003E3797"/>
    <w:rsid w:val="003E6149"/>
    <w:rsid w:val="003E7E23"/>
    <w:rsid w:val="003F0949"/>
    <w:rsid w:val="003F12F2"/>
    <w:rsid w:val="003F3454"/>
    <w:rsid w:val="003F4C84"/>
    <w:rsid w:val="003F5283"/>
    <w:rsid w:val="003F528C"/>
    <w:rsid w:val="003F553C"/>
    <w:rsid w:val="00400AB6"/>
    <w:rsid w:val="004021AF"/>
    <w:rsid w:val="00403D3E"/>
    <w:rsid w:val="00404C20"/>
    <w:rsid w:val="004066E3"/>
    <w:rsid w:val="00410D33"/>
    <w:rsid w:val="004112E7"/>
    <w:rsid w:val="00412232"/>
    <w:rsid w:val="00412BAA"/>
    <w:rsid w:val="004145E5"/>
    <w:rsid w:val="004146D5"/>
    <w:rsid w:val="004150E6"/>
    <w:rsid w:val="00416663"/>
    <w:rsid w:val="00416C2D"/>
    <w:rsid w:val="004171FC"/>
    <w:rsid w:val="00417752"/>
    <w:rsid w:val="004208F8"/>
    <w:rsid w:val="00424E04"/>
    <w:rsid w:val="004250C6"/>
    <w:rsid w:val="00426023"/>
    <w:rsid w:val="00426241"/>
    <w:rsid w:val="00426C39"/>
    <w:rsid w:val="00427403"/>
    <w:rsid w:val="00431D3A"/>
    <w:rsid w:val="00431D7D"/>
    <w:rsid w:val="0043371B"/>
    <w:rsid w:val="00433B9D"/>
    <w:rsid w:val="00434568"/>
    <w:rsid w:val="0043496E"/>
    <w:rsid w:val="00434985"/>
    <w:rsid w:val="00434A39"/>
    <w:rsid w:val="0043640E"/>
    <w:rsid w:val="00440780"/>
    <w:rsid w:val="00442977"/>
    <w:rsid w:val="00442A2C"/>
    <w:rsid w:val="0044525A"/>
    <w:rsid w:val="0044588A"/>
    <w:rsid w:val="00452B09"/>
    <w:rsid w:val="00454324"/>
    <w:rsid w:val="0045446D"/>
    <w:rsid w:val="004553FB"/>
    <w:rsid w:val="00455FD3"/>
    <w:rsid w:val="00456AE5"/>
    <w:rsid w:val="00456D43"/>
    <w:rsid w:val="004613ED"/>
    <w:rsid w:val="00461FB3"/>
    <w:rsid w:val="00463C1D"/>
    <w:rsid w:val="00463E9B"/>
    <w:rsid w:val="00465999"/>
    <w:rsid w:val="00467A5C"/>
    <w:rsid w:val="00471616"/>
    <w:rsid w:val="0047267A"/>
    <w:rsid w:val="004735EC"/>
    <w:rsid w:val="00473CE3"/>
    <w:rsid w:val="004743EA"/>
    <w:rsid w:val="00474A1A"/>
    <w:rsid w:val="00474BB0"/>
    <w:rsid w:val="00474EF2"/>
    <w:rsid w:val="0047585D"/>
    <w:rsid w:val="00476209"/>
    <w:rsid w:val="00484087"/>
    <w:rsid w:val="004848F1"/>
    <w:rsid w:val="0048629C"/>
    <w:rsid w:val="00486E1A"/>
    <w:rsid w:val="0048754A"/>
    <w:rsid w:val="00492548"/>
    <w:rsid w:val="00494ACF"/>
    <w:rsid w:val="00496131"/>
    <w:rsid w:val="00496E23"/>
    <w:rsid w:val="0049726A"/>
    <w:rsid w:val="004A2C1B"/>
    <w:rsid w:val="004A3009"/>
    <w:rsid w:val="004A7E0F"/>
    <w:rsid w:val="004B084D"/>
    <w:rsid w:val="004B0E15"/>
    <w:rsid w:val="004B1230"/>
    <w:rsid w:val="004B2EE3"/>
    <w:rsid w:val="004B33BB"/>
    <w:rsid w:val="004B6B7F"/>
    <w:rsid w:val="004B7D8A"/>
    <w:rsid w:val="004C38FE"/>
    <w:rsid w:val="004D05EE"/>
    <w:rsid w:val="004D3C3D"/>
    <w:rsid w:val="004D43B7"/>
    <w:rsid w:val="004D51D4"/>
    <w:rsid w:val="004D598D"/>
    <w:rsid w:val="004D7798"/>
    <w:rsid w:val="004E1314"/>
    <w:rsid w:val="004E1C4B"/>
    <w:rsid w:val="004E1DB7"/>
    <w:rsid w:val="004E24F6"/>
    <w:rsid w:val="004E580A"/>
    <w:rsid w:val="004E5918"/>
    <w:rsid w:val="004E5CE9"/>
    <w:rsid w:val="004E6291"/>
    <w:rsid w:val="004E6774"/>
    <w:rsid w:val="004E6CD5"/>
    <w:rsid w:val="004F0EA7"/>
    <w:rsid w:val="004F0F41"/>
    <w:rsid w:val="004F1D74"/>
    <w:rsid w:val="004F296D"/>
    <w:rsid w:val="004F2DFE"/>
    <w:rsid w:val="004F376C"/>
    <w:rsid w:val="004F4B79"/>
    <w:rsid w:val="004F615C"/>
    <w:rsid w:val="004FEBE1"/>
    <w:rsid w:val="00501174"/>
    <w:rsid w:val="005033B6"/>
    <w:rsid w:val="0050402F"/>
    <w:rsid w:val="005043C4"/>
    <w:rsid w:val="0051061E"/>
    <w:rsid w:val="005106F8"/>
    <w:rsid w:val="00516A07"/>
    <w:rsid w:val="00516F59"/>
    <w:rsid w:val="00521129"/>
    <w:rsid w:val="00521731"/>
    <w:rsid w:val="005217F7"/>
    <w:rsid w:val="005226D6"/>
    <w:rsid w:val="005235A8"/>
    <w:rsid w:val="00523984"/>
    <w:rsid w:val="00523BB2"/>
    <w:rsid w:val="00524C9E"/>
    <w:rsid w:val="0052514B"/>
    <w:rsid w:val="0053131A"/>
    <w:rsid w:val="0053164A"/>
    <w:rsid w:val="0053196F"/>
    <w:rsid w:val="005326D3"/>
    <w:rsid w:val="00533F5F"/>
    <w:rsid w:val="0053541F"/>
    <w:rsid w:val="00537046"/>
    <w:rsid w:val="00543A71"/>
    <w:rsid w:val="005440BD"/>
    <w:rsid w:val="00545950"/>
    <w:rsid w:val="0054760C"/>
    <w:rsid w:val="00547B45"/>
    <w:rsid w:val="0054C178"/>
    <w:rsid w:val="00550552"/>
    <w:rsid w:val="00551897"/>
    <w:rsid w:val="005526E5"/>
    <w:rsid w:val="00552CF6"/>
    <w:rsid w:val="0055485B"/>
    <w:rsid w:val="00555567"/>
    <w:rsid w:val="005555DF"/>
    <w:rsid w:val="00555CCD"/>
    <w:rsid w:val="00556D69"/>
    <w:rsid w:val="005576C1"/>
    <w:rsid w:val="005579B9"/>
    <w:rsid w:val="0055F1E1"/>
    <w:rsid w:val="00560277"/>
    <w:rsid w:val="00560F6A"/>
    <w:rsid w:val="0056126B"/>
    <w:rsid w:val="00565CBA"/>
    <w:rsid w:val="00567CB8"/>
    <w:rsid w:val="005712A2"/>
    <w:rsid w:val="0057358F"/>
    <w:rsid w:val="00574FED"/>
    <w:rsid w:val="00575877"/>
    <w:rsid w:val="00580467"/>
    <w:rsid w:val="00580D44"/>
    <w:rsid w:val="005825D0"/>
    <w:rsid w:val="00582E0F"/>
    <w:rsid w:val="005833AB"/>
    <w:rsid w:val="00584621"/>
    <w:rsid w:val="00586092"/>
    <w:rsid w:val="00592DB7"/>
    <w:rsid w:val="00593D7A"/>
    <w:rsid w:val="005957EE"/>
    <w:rsid w:val="005A07C7"/>
    <w:rsid w:val="005A0BD7"/>
    <w:rsid w:val="005A0D50"/>
    <w:rsid w:val="005A193A"/>
    <w:rsid w:val="005A206D"/>
    <w:rsid w:val="005A487A"/>
    <w:rsid w:val="005A6183"/>
    <w:rsid w:val="005A633D"/>
    <w:rsid w:val="005A6794"/>
    <w:rsid w:val="005A67C5"/>
    <w:rsid w:val="005A6CE6"/>
    <w:rsid w:val="005B02C4"/>
    <w:rsid w:val="005B0500"/>
    <w:rsid w:val="005B2578"/>
    <w:rsid w:val="005B3200"/>
    <w:rsid w:val="005B3ADB"/>
    <w:rsid w:val="005C4C61"/>
    <w:rsid w:val="005C518A"/>
    <w:rsid w:val="005C717C"/>
    <w:rsid w:val="005C727A"/>
    <w:rsid w:val="005C7436"/>
    <w:rsid w:val="005C7CB5"/>
    <w:rsid w:val="005D1082"/>
    <w:rsid w:val="005D16A7"/>
    <w:rsid w:val="005D2D5E"/>
    <w:rsid w:val="005D34DD"/>
    <w:rsid w:val="005D5AE2"/>
    <w:rsid w:val="005D6EE4"/>
    <w:rsid w:val="005E0C7F"/>
    <w:rsid w:val="005E1369"/>
    <w:rsid w:val="005E232E"/>
    <w:rsid w:val="005E2364"/>
    <w:rsid w:val="005E27D2"/>
    <w:rsid w:val="005E2EE5"/>
    <w:rsid w:val="005E33D5"/>
    <w:rsid w:val="005E4E26"/>
    <w:rsid w:val="005F1D26"/>
    <w:rsid w:val="005F2C6B"/>
    <w:rsid w:val="005F2D64"/>
    <w:rsid w:val="005F4C30"/>
    <w:rsid w:val="005F66CE"/>
    <w:rsid w:val="006009C7"/>
    <w:rsid w:val="00600F1A"/>
    <w:rsid w:val="0060103B"/>
    <w:rsid w:val="00601DAF"/>
    <w:rsid w:val="00604351"/>
    <w:rsid w:val="006044E2"/>
    <w:rsid w:val="006056F8"/>
    <w:rsid w:val="00607220"/>
    <w:rsid w:val="00607373"/>
    <w:rsid w:val="00610391"/>
    <w:rsid w:val="00611330"/>
    <w:rsid w:val="00611700"/>
    <w:rsid w:val="006121FD"/>
    <w:rsid w:val="006134AD"/>
    <w:rsid w:val="0061586B"/>
    <w:rsid w:val="00616166"/>
    <w:rsid w:val="00616B1F"/>
    <w:rsid w:val="00616E9B"/>
    <w:rsid w:val="00621D80"/>
    <w:rsid w:val="00621E2A"/>
    <w:rsid w:val="00624F4B"/>
    <w:rsid w:val="00625068"/>
    <w:rsid w:val="0062671A"/>
    <w:rsid w:val="00626BD6"/>
    <w:rsid w:val="00626C43"/>
    <w:rsid w:val="00626F13"/>
    <w:rsid w:val="006317C0"/>
    <w:rsid w:val="006322A7"/>
    <w:rsid w:val="00632B27"/>
    <w:rsid w:val="00633D9E"/>
    <w:rsid w:val="006350FF"/>
    <w:rsid w:val="0063547C"/>
    <w:rsid w:val="006360E0"/>
    <w:rsid w:val="00636109"/>
    <w:rsid w:val="00637C48"/>
    <w:rsid w:val="00640264"/>
    <w:rsid w:val="00642083"/>
    <w:rsid w:val="00642BC8"/>
    <w:rsid w:val="00645B71"/>
    <w:rsid w:val="006469BA"/>
    <w:rsid w:val="0064755F"/>
    <w:rsid w:val="00647F28"/>
    <w:rsid w:val="00652B49"/>
    <w:rsid w:val="00653B30"/>
    <w:rsid w:val="00654AF1"/>
    <w:rsid w:val="00655CAC"/>
    <w:rsid w:val="00656192"/>
    <w:rsid w:val="0065643C"/>
    <w:rsid w:val="00657162"/>
    <w:rsid w:val="00660B50"/>
    <w:rsid w:val="0066544F"/>
    <w:rsid w:val="006670A6"/>
    <w:rsid w:val="0066721A"/>
    <w:rsid w:val="00676332"/>
    <w:rsid w:val="006766FF"/>
    <w:rsid w:val="00679EE0"/>
    <w:rsid w:val="00680157"/>
    <w:rsid w:val="00680F8F"/>
    <w:rsid w:val="00681431"/>
    <w:rsid w:val="006817BA"/>
    <w:rsid w:val="006818C8"/>
    <w:rsid w:val="00681EF8"/>
    <w:rsid w:val="00683831"/>
    <w:rsid w:val="00683F29"/>
    <w:rsid w:val="006844A7"/>
    <w:rsid w:val="00684AD0"/>
    <w:rsid w:val="00685819"/>
    <w:rsid w:val="00687157"/>
    <w:rsid w:val="0068756E"/>
    <w:rsid w:val="00690D9C"/>
    <w:rsid w:val="006915FB"/>
    <w:rsid w:val="006932F6"/>
    <w:rsid w:val="0069362B"/>
    <w:rsid w:val="006962FE"/>
    <w:rsid w:val="00696595"/>
    <w:rsid w:val="00697955"/>
    <w:rsid w:val="006A0226"/>
    <w:rsid w:val="006A0A8B"/>
    <w:rsid w:val="006A0AB9"/>
    <w:rsid w:val="006A1780"/>
    <w:rsid w:val="006A17F0"/>
    <w:rsid w:val="006A1C0C"/>
    <w:rsid w:val="006A5FC0"/>
    <w:rsid w:val="006A71B9"/>
    <w:rsid w:val="006B11AB"/>
    <w:rsid w:val="006B38BA"/>
    <w:rsid w:val="006B6439"/>
    <w:rsid w:val="006B6E7A"/>
    <w:rsid w:val="006B725D"/>
    <w:rsid w:val="006B75F1"/>
    <w:rsid w:val="006B7DAD"/>
    <w:rsid w:val="006C0D8C"/>
    <w:rsid w:val="006C2096"/>
    <w:rsid w:val="006C23F3"/>
    <w:rsid w:val="006C24DD"/>
    <w:rsid w:val="006C333F"/>
    <w:rsid w:val="006C564F"/>
    <w:rsid w:val="006C56B7"/>
    <w:rsid w:val="006C668E"/>
    <w:rsid w:val="006D0180"/>
    <w:rsid w:val="006D05C3"/>
    <w:rsid w:val="006D069E"/>
    <w:rsid w:val="006D1C78"/>
    <w:rsid w:val="006D403F"/>
    <w:rsid w:val="006D50CA"/>
    <w:rsid w:val="006D534C"/>
    <w:rsid w:val="006E1E4B"/>
    <w:rsid w:val="006E21EE"/>
    <w:rsid w:val="006E22CA"/>
    <w:rsid w:val="006E3B1E"/>
    <w:rsid w:val="006E60C3"/>
    <w:rsid w:val="006E63CD"/>
    <w:rsid w:val="006E6FC4"/>
    <w:rsid w:val="006F11D4"/>
    <w:rsid w:val="006F1990"/>
    <w:rsid w:val="006F1B3C"/>
    <w:rsid w:val="006F278B"/>
    <w:rsid w:val="006F39D2"/>
    <w:rsid w:val="00703119"/>
    <w:rsid w:val="00704086"/>
    <w:rsid w:val="0070497D"/>
    <w:rsid w:val="00705ED5"/>
    <w:rsid w:val="00706EBC"/>
    <w:rsid w:val="007070C0"/>
    <w:rsid w:val="0071127E"/>
    <w:rsid w:val="00711F8B"/>
    <w:rsid w:val="007166B1"/>
    <w:rsid w:val="007167E2"/>
    <w:rsid w:val="00717C47"/>
    <w:rsid w:val="00717C6F"/>
    <w:rsid w:val="00720923"/>
    <w:rsid w:val="00722576"/>
    <w:rsid w:val="00723CD6"/>
    <w:rsid w:val="00730625"/>
    <w:rsid w:val="00730A0F"/>
    <w:rsid w:val="00730F6D"/>
    <w:rsid w:val="0073325F"/>
    <w:rsid w:val="00740C83"/>
    <w:rsid w:val="00743098"/>
    <w:rsid w:val="00743BF2"/>
    <w:rsid w:val="00745045"/>
    <w:rsid w:val="00745612"/>
    <w:rsid w:val="00745639"/>
    <w:rsid w:val="00747390"/>
    <w:rsid w:val="00747A2B"/>
    <w:rsid w:val="007521B6"/>
    <w:rsid w:val="00753066"/>
    <w:rsid w:val="00753D9E"/>
    <w:rsid w:val="0075427B"/>
    <w:rsid w:val="00757D87"/>
    <w:rsid w:val="0076159B"/>
    <w:rsid w:val="00764E09"/>
    <w:rsid w:val="00765037"/>
    <w:rsid w:val="0076569F"/>
    <w:rsid w:val="007661F1"/>
    <w:rsid w:val="00766EFD"/>
    <w:rsid w:val="007675C3"/>
    <w:rsid w:val="007675E9"/>
    <w:rsid w:val="00771269"/>
    <w:rsid w:val="007714A3"/>
    <w:rsid w:val="007740DA"/>
    <w:rsid w:val="007750EC"/>
    <w:rsid w:val="00777292"/>
    <w:rsid w:val="00777EC3"/>
    <w:rsid w:val="00780ED0"/>
    <w:rsid w:val="0078193A"/>
    <w:rsid w:val="00781C6C"/>
    <w:rsid w:val="0078565A"/>
    <w:rsid w:val="0078622E"/>
    <w:rsid w:val="00786F75"/>
    <w:rsid w:val="00787CFD"/>
    <w:rsid w:val="00792933"/>
    <w:rsid w:val="00792C0C"/>
    <w:rsid w:val="00793ED6"/>
    <w:rsid w:val="00794AB4"/>
    <w:rsid w:val="00796748"/>
    <w:rsid w:val="007971CF"/>
    <w:rsid w:val="007978C5"/>
    <w:rsid w:val="007A003C"/>
    <w:rsid w:val="007A1341"/>
    <w:rsid w:val="007A4526"/>
    <w:rsid w:val="007A4F7D"/>
    <w:rsid w:val="007A6CB3"/>
    <w:rsid w:val="007B1623"/>
    <w:rsid w:val="007B215A"/>
    <w:rsid w:val="007B4C93"/>
    <w:rsid w:val="007B5264"/>
    <w:rsid w:val="007B713C"/>
    <w:rsid w:val="007C03AF"/>
    <w:rsid w:val="007C2A1A"/>
    <w:rsid w:val="007C3A4B"/>
    <w:rsid w:val="007C3B3D"/>
    <w:rsid w:val="007C64D7"/>
    <w:rsid w:val="007C6987"/>
    <w:rsid w:val="007C7BF8"/>
    <w:rsid w:val="007D1822"/>
    <w:rsid w:val="007D2226"/>
    <w:rsid w:val="007D44C7"/>
    <w:rsid w:val="007D62C4"/>
    <w:rsid w:val="007E0094"/>
    <w:rsid w:val="007E0134"/>
    <w:rsid w:val="007E143B"/>
    <w:rsid w:val="007E19A5"/>
    <w:rsid w:val="007E28A5"/>
    <w:rsid w:val="007E3905"/>
    <w:rsid w:val="007E521A"/>
    <w:rsid w:val="007E5F05"/>
    <w:rsid w:val="007E693B"/>
    <w:rsid w:val="007F038B"/>
    <w:rsid w:val="007F0F2A"/>
    <w:rsid w:val="007F1F7B"/>
    <w:rsid w:val="007F30E9"/>
    <w:rsid w:val="007F3B4F"/>
    <w:rsid w:val="007F7EC6"/>
    <w:rsid w:val="008000E6"/>
    <w:rsid w:val="00800590"/>
    <w:rsid w:val="00800C0F"/>
    <w:rsid w:val="008027B5"/>
    <w:rsid w:val="00803D2E"/>
    <w:rsid w:val="00803ED8"/>
    <w:rsid w:val="0080456A"/>
    <w:rsid w:val="008069CD"/>
    <w:rsid w:val="008072CC"/>
    <w:rsid w:val="00810AE4"/>
    <w:rsid w:val="0081314E"/>
    <w:rsid w:val="00813623"/>
    <w:rsid w:val="00815B8B"/>
    <w:rsid w:val="00815C49"/>
    <w:rsid w:val="008200EE"/>
    <w:rsid w:val="00820E89"/>
    <w:rsid w:val="0082216D"/>
    <w:rsid w:val="00823D0A"/>
    <w:rsid w:val="0082763D"/>
    <w:rsid w:val="00827932"/>
    <w:rsid w:val="00827D47"/>
    <w:rsid w:val="00830858"/>
    <w:rsid w:val="008318B3"/>
    <w:rsid w:val="00832BC6"/>
    <w:rsid w:val="008337FD"/>
    <w:rsid w:val="008344B9"/>
    <w:rsid w:val="008353A9"/>
    <w:rsid w:val="008357A2"/>
    <w:rsid w:val="008367BB"/>
    <w:rsid w:val="00836AAF"/>
    <w:rsid w:val="00841EBF"/>
    <w:rsid w:val="00841EF0"/>
    <w:rsid w:val="00842391"/>
    <w:rsid w:val="00843651"/>
    <w:rsid w:val="00843C1F"/>
    <w:rsid w:val="00844629"/>
    <w:rsid w:val="00845B5C"/>
    <w:rsid w:val="00847897"/>
    <w:rsid w:val="0085104A"/>
    <w:rsid w:val="008510DF"/>
    <w:rsid w:val="00851CDB"/>
    <w:rsid w:val="008542AB"/>
    <w:rsid w:val="0085529E"/>
    <w:rsid w:val="00855E7E"/>
    <w:rsid w:val="00860DDE"/>
    <w:rsid w:val="00861CDC"/>
    <w:rsid w:val="0086201C"/>
    <w:rsid w:val="00862EDF"/>
    <w:rsid w:val="00864901"/>
    <w:rsid w:val="00865491"/>
    <w:rsid w:val="008657D6"/>
    <w:rsid w:val="00865EC5"/>
    <w:rsid w:val="008668CF"/>
    <w:rsid w:val="00867FFA"/>
    <w:rsid w:val="00874B40"/>
    <w:rsid w:val="00874FCF"/>
    <w:rsid w:val="00875786"/>
    <w:rsid w:val="00875F7B"/>
    <w:rsid w:val="00877713"/>
    <w:rsid w:val="0088005D"/>
    <w:rsid w:val="008809E4"/>
    <w:rsid w:val="008811C9"/>
    <w:rsid w:val="00881DF3"/>
    <w:rsid w:val="00882019"/>
    <w:rsid w:val="008840B0"/>
    <w:rsid w:val="0088443C"/>
    <w:rsid w:val="00885F6C"/>
    <w:rsid w:val="00886923"/>
    <w:rsid w:val="00890D68"/>
    <w:rsid w:val="0089477D"/>
    <w:rsid w:val="00895B48"/>
    <w:rsid w:val="00896B52"/>
    <w:rsid w:val="008A1373"/>
    <w:rsid w:val="008A1E10"/>
    <w:rsid w:val="008A2569"/>
    <w:rsid w:val="008A3BEE"/>
    <w:rsid w:val="008A50A0"/>
    <w:rsid w:val="008A6C91"/>
    <w:rsid w:val="008A7216"/>
    <w:rsid w:val="008B1692"/>
    <w:rsid w:val="008B24D9"/>
    <w:rsid w:val="008B2C35"/>
    <w:rsid w:val="008B2DAA"/>
    <w:rsid w:val="008B30E1"/>
    <w:rsid w:val="008B373E"/>
    <w:rsid w:val="008B3F71"/>
    <w:rsid w:val="008B52D1"/>
    <w:rsid w:val="008B5B4A"/>
    <w:rsid w:val="008B76D0"/>
    <w:rsid w:val="008C0059"/>
    <w:rsid w:val="008C0BDF"/>
    <w:rsid w:val="008C2B72"/>
    <w:rsid w:val="008C3351"/>
    <w:rsid w:val="008C3B69"/>
    <w:rsid w:val="008C4ECF"/>
    <w:rsid w:val="008C5283"/>
    <w:rsid w:val="008C5A7F"/>
    <w:rsid w:val="008C5CF8"/>
    <w:rsid w:val="008C61CF"/>
    <w:rsid w:val="008C774D"/>
    <w:rsid w:val="008D00B7"/>
    <w:rsid w:val="008D193C"/>
    <w:rsid w:val="008D1F36"/>
    <w:rsid w:val="008D4D3B"/>
    <w:rsid w:val="008D6216"/>
    <w:rsid w:val="008D78F8"/>
    <w:rsid w:val="008E2FCC"/>
    <w:rsid w:val="008E527D"/>
    <w:rsid w:val="008E630E"/>
    <w:rsid w:val="008E7EE9"/>
    <w:rsid w:val="008F00E8"/>
    <w:rsid w:val="008F11CA"/>
    <w:rsid w:val="008F12E2"/>
    <w:rsid w:val="008F176B"/>
    <w:rsid w:val="008F31AD"/>
    <w:rsid w:val="008F467C"/>
    <w:rsid w:val="008F5733"/>
    <w:rsid w:val="008F76E1"/>
    <w:rsid w:val="00900B82"/>
    <w:rsid w:val="00901B50"/>
    <w:rsid w:val="00902018"/>
    <w:rsid w:val="0090219C"/>
    <w:rsid w:val="00902DEA"/>
    <w:rsid w:val="009040AA"/>
    <w:rsid w:val="00904DB3"/>
    <w:rsid w:val="00905E93"/>
    <w:rsid w:val="00907718"/>
    <w:rsid w:val="00912003"/>
    <w:rsid w:val="00912AF7"/>
    <w:rsid w:val="00912CDF"/>
    <w:rsid w:val="0091378A"/>
    <w:rsid w:val="0091547C"/>
    <w:rsid w:val="00917C20"/>
    <w:rsid w:val="00920B86"/>
    <w:rsid w:val="00921D64"/>
    <w:rsid w:val="00923D3B"/>
    <w:rsid w:val="009269C6"/>
    <w:rsid w:val="00926A2C"/>
    <w:rsid w:val="00927771"/>
    <w:rsid w:val="00931A6F"/>
    <w:rsid w:val="0093297C"/>
    <w:rsid w:val="00932F5A"/>
    <w:rsid w:val="00934092"/>
    <w:rsid w:val="00934645"/>
    <w:rsid w:val="0094042F"/>
    <w:rsid w:val="00942831"/>
    <w:rsid w:val="0094382F"/>
    <w:rsid w:val="00944659"/>
    <w:rsid w:val="00944828"/>
    <w:rsid w:val="00944F46"/>
    <w:rsid w:val="00945136"/>
    <w:rsid w:val="00946482"/>
    <w:rsid w:val="00947AE9"/>
    <w:rsid w:val="009552D5"/>
    <w:rsid w:val="00955D7D"/>
    <w:rsid w:val="009605CB"/>
    <w:rsid w:val="0096071A"/>
    <w:rsid w:val="00962839"/>
    <w:rsid w:val="00964AB9"/>
    <w:rsid w:val="009656A7"/>
    <w:rsid w:val="00970AED"/>
    <w:rsid w:val="00971509"/>
    <w:rsid w:val="009761C0"/>
    <w:rsid w:val="0097622E"/>
    <w:rsid w:val="009774DA"/>
    <w:rsid w:val="009778FD"/>
    <w:rsid w:val="00977A36"/>
    <w:rsid w:val="00977F76"/>
    <w:rsid w:val="0097D0F9"/>
    <w:rsid w:val="0097E680"/>
    <w:rsid w:val="00980BB1"/>
    <w:rsid w:val="0098129C"/>
    <w:rsid w:val="00981FAC"/>
    <w:rsid w:val="009823BB"/>
    <w:rsid w:val="009825F9"/>
    <w:rsid w:val="00983123"/>
    <w:rsid w:val="00983288"/>
    <w:rsid w:val="00983831"/>
    <w:rsid w:val="00985FDD"/>
    <w:rsid w:val="0098601A"/>
    <w:rsid w:val="0098603A"/>
    <w:rsid w:val="009862A7"/>
    <w:rsid w:val="00986A1A"/>
    <w:rsid w:val="00986AFA"/>
    <w:rsid w:val="00990263"/>
    <w:rsid w:val="0099041F"/>
    <w:rsid w:val="00990FBD"/>
    <w:rsid w:val="00991C79"/>
    <w:rsid w:val="0099208D"/>
    <w:rsid w:val="00992DCC"/>
    <w:rsid w:val="00993227"/>
    <w:rsid w:val="00994A90"/>
    <w:rsid w:val="00995614"/>
    <w:rsid w:val="00995B11"/>
    <w:rsid w:val="009A0D14"/>
    <w:rsid w:val="009A0F23"/>
    <w:rsid w:val="009A15AE"/>
    <w:rsid w:val="009A171F"/>
    <w:rsid w:val="009A2817"/>
    <w:rsid w:val="009A6CEE"/>
    <w:rsid w:val="009A745D"/>
    <w:rsid w:val="009A7706"/>
    <w:rsid w:val="009B02ED"/>
    <w:rsid w:val="009B04C0"/>
    <w:rsid w:val="009B05AC"/>
    <w:rsid w:val="009B34B3"/>
    <w:rsid w:val="009B4788"/>
    <w:rsid w:val="009C15A7"/>
    <w:rsid w:val="009C3D05"/>
    <w:rsid w:val="009C478D"/>
    <w:rsid w:val="009C510E"/>
    <w:rsid w:val="009C6455"/>
    <w:rsid w:val="009C69BC"/>
    <w:rsid w:val="009C75AE"/>
    <w:rsid w:val="009D1295"/>
    <w:rsid w:val="009D3D65"/>
    <w:rsid w:val="009D42BB"/>
    <w:rsid w:val="009D656C"/>
    <w:rsid w:val="009D6BA5"/>
    <w:rsid w:val="009D6F0C"/>
    <w:rsid w:val="009D7C15"/>
    <w:rsid w:val="009E40AA"/>
    <w:rsid w:val="009E5061"/>
    <w:rsid w:val="009E5858"/>
    <w:rsid w:val="009E5DA6"/>
    <w:rsid w:val="009F2160"/>
    <w:rsid w:val="009F56A7"/>
    <w:rsid w:val="009F6907"/>
    <w:rsid w:val="009F6EF3"/>
    <w:rsid w:val="00A00C39"/>
    <w:rsid w:val="00A0278C"/>
    <w:rsid w:val="00A02999"/>
    <w:rsid w:val="00A0375B"/>
    <w:rsid w:val="00A0450D"/>
    <w:rsid w:val="00A06792"/>
    <w:rsid w:val="00A0693C"/>
    <w:rsid w:val="00A0767E"/>
    <w:rsid w:val="00A076F8"/>
    <w:rsid w:val="00A0778F"/>
    <w:rsid w:val="00A10473"/>
    <w:rsid w:val="00A10E8C"/>
    <w:rsid w:val="00A11AA1"/>
    <w:rsid w:val="00A179C7"/>
    <w:rsid w:val="00A20865"/>
    <w:rsid w:val="00A21349"/>
    <w:rsid w:val="00A24684"/>
    <w:rsid w:val="00A267AE"/>
    <w:rsid w:val="00A3097F"/>
    <w:rsid w:val="00A315A4"/>
    <w:rsid w:val="00A31DF6"/>
    <w:rsid w:val="00A3222B"/>
    <w:rsid w:val="00A3456A"/>
    <w:rsid w:val="00A34EDA"/>
    <w:rsid w:val="00A3685F"/>
    <w:rsid w:val="00A36EF4"/>
    <w:rsid w:val="00A40FF5"/>
    <w:rsid w:val="00A41272"/>
    <w:rsid w:val="00A4273B"/>
    <w:rsid w:val="00A43095"/>
    <w:rsid w:val="00A433C7"/>
    <w:rsid w:val="00A44A50"/>
    <w:rsid w:val="00A47BEF"/>
    <w:rsid w:val="00A50473"/>
    <w:rsid w:val="00A513B3"/>
    <w:rsid w:val="00A5141A"/>
    <w:rsid w:val="00A53B03"/>
    <w:rsid w:val="00A53B3D"/>
    <w:rsid w:val="00A53F07"/>
    <w:rsid w:val="00A56333"/>
    <w:rsid w:val="00A6022A"/>
    <w:rsid w:val="00A60F8D"/>
    <w:rsid w:val="00A615CF"/>
    <w:rsid w:val="00A61B9E"/>
    <w:rsid w:val="00A6208E"/>
    <w:rsid w:val="00A63C56"/>
    <w:rsid w:val="00A73221"/>
    <w:rsid w:val="00A75D53"/>
    <w:rsid w:val="00A77743"/>
    <w:rsid w:val="00A80348"/>
    <w:rsid w:val="00A803E2"/>
    <w:rsid w:val="00A80CDA"/>
    <w:rsid w:val="00A84348"/>
    <w:rsid w:val="00A84796"/>
    <w:rsid w:val="00A852BA"/>
    <w:rsid w:val="00A85B4E"/>
    <w:rsid w:val="00A8602F"/>
    <w:rsid w:val="00A870C0"/>
    <w:rsid w:val="00A8F86E"/>
    <w:rsid w:val="00A916A0"/>
    <w:rsid w:val="00A91908"/>
    <w:rsid w:val="00A91F5D"/>
    <w:rsid w:val="00A92399"/>
    <w:rsid w:val="00A92EC9"/>
    <w:rsid w:val="00A92F37"/>
    <w:rsid w:val="00A9B0ED"/>
    <w:rsid w:val="00AA094C"/>
    <w:rsid w:val="00AA51DF"/>
    <w:rsid w:val="00AA7899"/>
    <w:rsid w:val="00AA78F0"/>
    <w:rsid w:val="00AB0407"/>
    <w:rsid w:val="00AB2FC3"/>
    <w:rsid w:val="00AB4FFA"/>
    <w:rsid w:val="00AC1182"/>
    <w:rsid w:val="00AC314E"/>
    <w:rsid w:val="00AC32EB"/>
    <w:rsid w:val="00AC63AC"/>
    <w:rsid w:val="00AD0DA2"/>
    <w:rsid w:val="00AD755E"/>
    <w:rsid w:val="00AE09C1"/>
    <w:rsid w:val="00AE0F17"/>
    <w:rsid w:val="00AE1270"/>
    <w:rsid w:val="00AE2AAD"/>
    <w:rsid w:val="00AE5F9D"/>
    <w:rsid w:val="00AE777D"/>
    <w:rsid w:val="00AF1A79"/>
    <w:rsid w:val="00AF46CF"/>
    <w:rsid w:val="00AF638B"/>
    <w:rsid w:val="00B01397"/>
    <w:rsid w:val="00B04BE5"/>
    <w:rsid w:val="00B06077"/>
    <w:rsid w:val="00B07667"/>
    <w:rsid w:val="00B11128"/>
    <w:rsid w:val="00B13753"/>
    <w:rsid w:val="00B13D29"/>
    <w:rsid w:val="00B146AA"/>
    <w:rsid w:val="00B149B7"/>
    <w:rsid w:val="00B14B55"/>
    <w:rsid w:val="00B16AE4"/>
    <w:rsid w:val="00B17C5F"/>
    <w:rsid w:val="00B22AE4"/>
    <w:rsid w:val="00B22BF3"/>
    <w:rsid w:val="00B23515"/>
    <w:rsid w:val="00B2581A"/>
    <w:rsid w:val="00B26F7B"/>
    <w:rsid w:val="00B3051E"/>
    <w:rsid w:val="00B30860"/>
    <w:rsid w:val="00B31078"/>
    <w:rsid w:val="00B3181D"/>
    <w:rsid w:val="00B32C82"/>
    <w:rsid w:val="00B3365B"/>
    <w:rsid w:val="00B33928"/>
    <w:rsid w:val="00B33C22"/>
    <w:rsid w:val="00B34CB4"/>
    <w:rsid w:val="00B3710B"/>
    <w:rsid w:val="00B377D8"/>
    <w:rsid w:val="00B414C6"/>
    <w:rsid w:val="00B41A55"/>
    <w:rsid w:val="00B4418D"/>
    <w:rsid w:val="00B50BB2"/>
    <w:rsid w:val="00B51702"/>
    <w:rsid w:val="00B53BF6"/>
    <w:rsid w:val="00B54E12"/>
    <w:rsid w:val="00B562B0"/>
    <w:rsid w:val="00B573DD"/>
    <w:rsid w:val="00B63616"/>
    <w:rsid w:val="00B64019"/>
    <w:rsid w:val="00B6456F"/>
    <w:rsid w:val="00B64EC3"/>
    <w:rsid w:val="00B658A2"/>
    <w:rsid w:val="00B66E3A"/>
    <w:rsid w:val="00B676D9"/>
    <w:rsid w:val="00B71C9F"/>
    <w:rsid w:val="00B71CD7"/>
    <w:rsid w:val="00B72CC0"/>
    <w:rsid w:val="00B73559"/>
    <w:rsid w:val="00B75F27"/>
    <w:rsid w:val="00B77176"/>
    <w:rsid w:val="00B778D5"/>
    <w:rsid w:val="00B830A4"/>
    <w:rsid w:val="00B87C99"/>
    <w:rsid w:val="00B93310"/>
    <w:rsid w:val="00B9593B"/>
    <w:rsid w:val="00BA0048"/>
    <w:rsid w:val="00BA20A4"/>
    <w:rsid w:val="00BA4B64"/>
    <w:rsid w:val="00BB145C"/>
    <w:rsid w:val="00BB2889"/>
    <w:rsid w:val="00BB30AE"/>
    <w:rsid w:val="00BB39E5"/>
    <w:rsid w:val="00BB5C33"/>
    <w:rsid w:val="00BB63E5"/>
    <w:rsid w:val="00BB70F7"/>
    <w:rsid w:val="00BC167D"/>
    <w:rsid w:val="00BC1BB3"/>
    <w:rsid w:val="00BC3D7D"/>
    <w:rsid w:val="00BC695B"/>
    <w:rsid w:val="00BD12A6"/>
    <w:rsid w:val="00BD4AFB"/>
    <w:rsid w:val="00BD7EA1"/>
    <w:rsid w:val="00BE15D3"/>
    <w:rsid w:val="00BE1A0B"/>
    <w:rsid w:val="00BE3A70"/>
    <w:rsid w:val="00BE3CA5"/>
    <w:rsid w:val="00BE44EE"/>
    <w:rsid w:val="00BE497D"/>
    <w:rsid w:val="00BE54DA"/>
    <w:rsid w:val="00BE6B9A"/>
    <w:rsid w:val="00BE7FA1"/>
    <w:rsid w:val="00BF0702"/>
    <w:rsid w:val="00BF0D0E"/>
    <w:rsid w:val="00BF23BC"/>
    <w:rsid w:val="00BF377A"/>
    <w:rsid w:val="00BF6726"/>
    <w:rsid w:val="00BF7235"/>
    <w:rsid w:val="00C02ED1"/>
    <w:rsid w:val="00C0394B"/>
    <w:rsid w:val="00C053A6"/>
    <w:rsid w:val="00C06AFE"/>
    <w:rsid w:val="00C076A2"/>
    <w:rsid w:val="00C07B0A"/>
    <w:rsid w:val="00C12E48"/>
    <w:rsid w:val="00C13973"/>
    <w:rsid w:val="00C1778F"/>
    <w:rsid w:val="00C21C6A"/>
    <w:rsid w:val="00C22095"/>
    <w:rsid w:val="00C238D9"/>
    <w:rsid w:val="00C23E3F"/>
    <w:rsid w:val="00C30CD6"/>
    <w:rsid w:val="00C31226"/>
    <w:rsid w:val="00C317C4"/>
    <w:rsid w:val="00C328F7"/>
    <w:rsid w:val="00C35502"/>
    <w:rsid w:val="00C4004E"/>
    <w:rsid w:val="00C40A7E"/>
    <w:rsid w:val="00C41336"/>
    <w:rsid w:val="00C428A2"/>
    <w:rsid w:val="00C42B95"/>
    <w:rsid w:val="00C46490"/>
    <w:rsid w:val="00C4650D"/>
    <w:rsid w:val="00C47197"/>
    <w:rsid w:val="00C4F8B6"/>
    <w:rsid w:val="00C50B57"/>
    <w:rsid w:val="00C50F95"/>
    <w:rsid w:val="00C55155"/>
    <w:rsid w:val="00C551E2"/>
    <w:rsid w:val="00C6063B"/>
    <w:rsid w:val="00C64082"/>
    <w:rsid w:val="00C65278"/>
    <w:rsid w:val="00C655C4"/>
    <w:rsid w:val="00C655DE"/>
    <w:rsid w:val="00C65C34"/>
    <w:rsid w:val="00C73053"/>
    <w:rsid w:val="00C740F6"/>
    <w:rsid w:val="00C75C6B"/>
    <w:rsid w:val="00C77BF7"/>
    <w:rsid w:val="00C807D4"/>
    <w:rsid w:val="00C8185A"/>
    <w:rsid w:val="00C83DFA"/>
    <w:rsid w:val="00C85123"/>
    <w:rsid w:val="00C90B67"/>
    <w:rsid w:val="00C9112F"/>
    <w:rsid w:val="00C913CB"/>
    <w:rsid w:val="00C922D7"/>
    <w:rsid w:val="00C92784"/>
    <w:rsid w:val="00C94729"/>
    <w:rsid w:val="00C95288"/>
    <w:rsid w:val="00C95589"/>
    <w:rsid w:val="00C955E4"/>
    <w:rsid w:val="00C95C12"/>
    <w:rsid w:val="00C95CE3"/>
    <w:rsid w:val="00C96D8F"/>
    <w:rsid w:val="00C97727"/>
    <w:rsid w:val="00C97928"/>
    <w:rsid w:val="00CA3633"/>
    <w:rsid w:val="00CA37F2"/>
    <w:rsid w:val="00CA61AA"/>
    <w:rsid w:val="00CB0486"/>
    <w:rsid w:val="00CB0A43"/>
    <w:rsid w:val="00CB2285"/>
    <w:rsid w:val="00CB28F1"/>
    <w:rsid w:val="00CB3813"/>
    <w:rsid w:val="00CB6142"/>
    <w:rsid w:val="00CB6512"/>
    <w:rsid w:val="00CB7DAF"/>
    <w:rsid w:val="00CC2923"/>
    <w:rsid w:val="00CC2D90"/>
    <w:rsid w:val="00CC33FB"/>
    <w:rsid w:val="00CC366D"/>
    <w:rsid w:val="00CC3B56"/>
    <w:rsid w:val="00CC4082"/>
    <w:rsid w:val="00CC5BD4"/>
    <w:rsid w:val="00CC5D95"/>
    <w:rsid w:val="00CC5E64"/>
    <w:rsid w:val="00CD32F1"/>
    <w:rsid w:val="00CD4B98"/>
    <w:rsid w:val="00CD6D07"/>
    <w:rsid w:val="00CD7BF3"/>
    <w:rsid w:val="00CD7CD8"/>
    <w:rsid w:val="00CD7EBB"/>
    <w:rsid w:val="00CE0830"/>
    <w:rsid w:val="00CE1721"/>
    <w:rsid w:val="00CE22AB"/>
    <w:rsid w:val="00CE2653"/>
    <w:rsid w:val="00CE2CFB"/>
    <w:rsid w:val="00CE314E"/>
    <w:rsid w:val="00CE4DE7"/>
    <w:rsid w:val="00CE5406"/>
    <w:rsid w:val="00CE6964"/>
    <w:rsid w:val="00CE69EE"/>
    <w:rsid w:val="00CF078E"/>
    <w:rsid w:val="00CF095C"/>
    <w:rsid w:val="00CF1F4B"/>
    <w:rsid w:val="00CF370E"/>
    <w:rsid w:val="00CF3F4E"/>
    <w:rsid w:val="00CF4007"/>
    <w:rsid w:val="00CF4DEF"/>
    <w:rsid w:val="00CF62D9"/>
    <w:rsid w:val="00CF6363"/>
    <w:rsid w:val="00D01491"/>
    <w:rsid w:val="00D016D6"/>
    <w:rsid w:val="00D023D9"/>
    <w:rsid w:val="00D031E1"/>
    <w:rsid w:val="00D04C69"/>
    <w:rsid w:val="00D05F95"/>
    <w:rsid w:val="00D061D5"/>
    <w:rsid w:val="00D17656"/>
    <w:rsid w:val="00D17CB8"/>
    <w:rsid w:val="00D17D2F"/>
    <w:rsid w:val="00D24A61"/>
    <w:rsid w:val="00D24E05"/>
    <w:rsid w:val="00D25C5D"/>
    <w:rsid w:val="00D263D0"/>
    <w:rsid w:val="00D318E4"/>
    <w:rsid w:val="00D32022"/>
    <w:rsid w:val="00D32C22"/>
    <w:rsid w:val="00D358D0"/>
    <w:rsid w:val="00D372A5"/>
    <w:rsid w:val="00D42093"/>
    <w:rsid w:val="00D423A5"/>
    <w:rsid w:val="00D4322D"/>
    <w:rsid w:val="00D444DF"/>
    <w:rsid w:val="00D44535"/>
    <w:rsid w:val="00D4530C"/>
    <w:rsid w:val="00D45A48"/>
    <w:rsid w:val="00D45C5F"/>
    <w:rsid w:val="00D478F3"/>
    <w:rsid w:val="00D50866"/>
    <w:rsid w:val="00D512CD"/>
    <w:rsid w:val="00D53722"/>
    <w:rsid w:val="00D53C23"/>
    <w:rsid w:val="00D54532"/>
    <w:rsid w:val="00D54BAE"/>
    <w:rsid w:val="00D55175"/>
    <w:rsid w:val="00D61A1F"/>
    <w:rsid w:val="00D61EFD"/>
    <w:rsid w:val="00D62F33"/>
    <w:rsid w:val="00D63C42"/>
    <w:rsid w:val="00D668FF"/>
    <w:rsid w:val="00D67A36"/>
    <w:rsid w:val="00D67B0F"/>
    <w:rsid w:val="00D70E56"/>
    <w:rsid w:val="00D7185C"/>
    <w:rsid w:val="00D72C20"/>
    <w:rsid w:val="00D73D79"/>
    <w:rsid w:val="00D760AE"/>
    <w:rsid w:val="00D76F8D"/>
    <w:rsid w:val="00D7713D"/>
    <w:rsid w:val="00D77220"/>
    <w:rsid w:val="00D77AD2"/>
    <w:rsid w:val="00D80FDE"/>
    <w:rsid w:val="00D82163"/>
    <w:rsid w:val="00D82DAA"/>
    <w:rsid w:val="00D83049"/>
    <w:rsid w:val="00D84A31"/>
    <w:rsid w:val="00D85CEF"/>
    <w:rsid w:val="00D87AA4"/>
    <w:rsid w:val="00D90892"/>
    <w:rsid w:val="00D91EDC"/>
    <w:rsid w:val="00D9245E"/>
    <w:rsid w:val="00D96999"/>
    <w:rsid w:val="00D97615"/>
    <w:rsid w:val="00D97754"/>
    <w:rsid w:val="00DA0469"/>
    <w:rsid w:val="00DA0ACD"/>
    <w:rsid w:val="00DA2C11"/>
    <w:rsid w:val="00DA2F96"/>
    <w:rsid w:val="00DA32D0"/>
    <w:rsid w:val="00DA34EB"/>
    <w:rsid w:val="00DA40D4"/>
    <w:rsid w:val="00DA43AB"/>
    <w:rsid w:val="00DA5049"/>
    <w:rsid w:val="00DA8660"/>
    <w:rsid w:val="00DB288D"/>
    <w:rsid w:val="00DB29BB"/>
    <w:rsid w:val="00DB2BB8"/>
    <w:rsid w:val="00DB372D"/>
    <w:rsid w:val="00DB4C2D"/>
    <w:rsid w:val="00DB5BC6"/>
    <w:rsid w:val="00DB7867"/>
    <w:rsid w:val="00DC0A02"/>
    <w:rsid w:val="00DC41BC"/>
    <w:rsid w:val="00DC42B6"/>
    <w:rsid w:val="00DC452C"/>
    <w:rsid w:val="00DC5EC1"/>
    <w:rsid w:val="00DD2730"/>
    <w:rsid w:val="00DD3FFF"/>
    <w:rsid w:val="00DD67F5"/>
    <w:rsid w:val="00DD79BF"/>
    <w:rsid w:val="00DE02F9"/>
    <w:rsid w:val="00DE0A01"/>
    <w:rsid w:val="00DE21D9"/>
    <w:rsid w:val="00DE27ED"/>
    <w:rsid w:val="00DE2CF5"/>
    <w:rsid w:val="00DE5150"/>
    <w:rsid w:val="00DE6041"/>
    <w:rsid w:val="00DE6D44"/>
    <w:rsid w:val="00DE7FFB"/>
    <w:rsid w:val="00DF229C"/>
    <w:rsid w:val="00DF2414"/>
    <w:rsid w:val="00DF4F67"/>
    <w:rsid w:val="00DF5564"/>
    <w:rsid w:val="00DF6A73"/>
    <w:rsid w:val="00DF7FB4"/>
    <w:rsid w:val="00E01626"/>
    <w:rsid w:val="00E04E11"/>
    <w:rsid w:val="00E051FD"/>
    <w:rsid w:val="00E05532"/>
    <w:rsid w:val="00E06E66"/>
    <w:rsid w:val="00E074BE"/>
    <w:rsid w:val="00E074C3"/>
    <w:rsid w:val="00E105BB"/>
    <w:rsid w:val="00E10C90"/>
    <w:rsid w:val="00E11256"/>
    <w:rsid w:val="00E11CDF"/>
    <w:rsid w:val="00E1522B"/>
    <w:rsid w:val="00E1652A"/>
    <w:rsid w:val="00E16587"/>
    <w:rsid w:val="00E1719B"/>
    <w:rsid w:val="00E20957"/>
    <w:rsid w:val="00E23D81"/>
    <w:rsid w:val="00E24C66"/>
    <w:rsid w:val="00E25934"/>
    <w:rsid w:val="00E25C1D"/>
    <w:rsid w:val="00E26533"/>
    <w:rsid w:val="00E26957"/>
    <w:rsid w:val="00E271F3"/>
    <w:rsid w:val="00E31C8B"/>
    <w:rsid w:val="00E31E08"/>
    <w:rsid w:val="00E336E3"/>
    <w:rsid w:val="00E34EB3"/>
    <w:rsid w:val="00E34F55"/>
    <w:rsid w:val="00E40122"/>
    <w:rsid w:val="00E403CF"/>
    <w:rsid w:val="00E40DAE"/>
    <w:rsid w:val="00E4552B"/>
    <w:rsid w:val="00E462EA"/>
    <w:rsid w:val="00E46939"/>
    <w:rsid w:val="00E47282"/>
    <w:rsid w:val="00E50FEC"/>
    <w:rsid w:val="00E5456A"/>
    <w:rsid w:val="00E55ED1"/>
    <w:rsid w:val="00E5605C"/>
    <w:rsid w:val="00E57705"/>
    <w:rsid w:val="00E6185B"/>
    <w:rsid w:val="00E61BFA"/>
    <w:rsid w:val="00E627AB"/>
    <w:rsid w:val="00E63552"/>
    <w:rsid w:val="00E63C1A"/>
    <w:rsid w:val="00E63FE4"/>
    <w:rsid w:val="00E6487D"/>
    <w:rsid w:val="00E65080"/>
    <w:rsid w:val="00E66717"/>
    <w:rsid w:val="00E6CA7C"/>
    <w:rsid w:val="00E71BF2"/>
    <w:rsid w:val="00E73FBA"/>
    <w:rsid w:val="00E7415E"/>
    <w:rsid w:val="00E742A5"/>
    <w:rsid w:val="00E7485A"/>
    <w:rsid w:val="00E76163"/>
    <w:rsid w:val="00E76566"/>
    <w:rsid w:val="00E80D62"/>
    <w:rsid w:val="00E81415"/>
    <w:rsid w:val="00E83F8F"/>
    <w:rsid w:val="00E8449D"/>
    <w:rsid w:val="00E85F7C"/>
    <w:rsid w:val="00E87D8D"/>
    <w:rsid w:val="00E94E6A"/>
    <w:rsid w:val="00E956D8"/>
    <w:rsid w:val="00E95928"/>
    <w:rsid w:val="00E95AFC"/>
    <w:rsid w:val="00EA07E7"/>
    <w:rsid w:val="00EA3B66"/>
    <w:rsid w:val="00EA633E"/>
    <w:rsid w:val="00EA7353"/>
    <w:rsid w:val="00EA79C3"/>
    <w:rsid w:val="00EB1E9A"/>
    <w:rsid w:val="00EB2840"/>
    <w:rsid w:val="00EB4F3E"/>
    <w:rsid w:val="00EB50A1"/>
    <w:rsid w:val="00EB657B"/>
    <w:rsid w:val="00EC0754"/>
    <w:rsid w:val="00EC173C"/>
    <w:rsid w:val="00EC1E79"/>
    <w:rsid w:val="00EC23B3"/>
    <w:rsid w:val="00EC681B"/>
    <w:rsid w:val="00ED01C0"/>
    <w:rsid w:val="00ED1A01"/>
    <w:rsid w:val="00ED2E40"/>
    <w:rsid w:val="00ED3487"/>
    <w:rsid w:val="00ED5A14"/>
    <w:rsid w:val="00ED7740"/>
    <w:rsid w:val="00EE1A5A"/>
    <w:rsid w:val="00EE1E4D"/>
    <w:rsid w:val="00EE285E"/>
    <w:rsid w:val="00EE336D"/>
    <w:rsid w:val="00EE389C"/>
    <w:rsid w:val="00EE4EA8"/>
    <w:rsid w:val="00EE57CE"/>
    <w:rsid w:val="00EE7058"/>
    <w:rsid w:val="00EE72A5"/>
    <w:rsid w:val="00EF22FD"/>
    <w:rsid w:val="00EF24CA"/>
    <w:rsid w:val="00EF3999"/>
    <w:rsid w:val="00F033BF"/>
    <w:rsid w:val="00F03E1F"/>
    <w:rsid w:val="00F054EA"/>
    <w:rsid w:val="00F06050"/>
    <w:rsid w:val="00F061C6"/>
    <w:rsid w:val="00F06553"/>
    <w:rsid w:val="00F068F6"/>
    <w:rsid w:val="00F16040"/>
    <w:rsid w:val="00F2090D"/>
    <w:rsid w:val="00F22B2E"/>
    <w:rsid w:val="00F22E7A"/>
    <w:rsid w:val="00F234F1"/>
    <w:rsid w:val="00F236EF"/>
    <w:rsid w:val="00F23CAF"/>
    <w:rsid w:val="00F24DAC"/>
    <w:rsid w:val="00F250F9"/>
    <w:rsid w:val="00F26602"/>
    <w:rsid w:val="00F32525"/>
    <w:rsid w:val="00F32B92"/>
    <w:rsid w:val="00F32DB5"/>
    <w:rsid w:val="00F34511"/>
    <w:rsid w:val="00F3454C"/>
    <w:rsid w:val="00F3468C"/>
    <w:rsid w:val="00F35E6D"/>
    <w:rsid w:val="00F36FDE"/>
    <w:rsid w:val="00F3765A"/>
    <w:rsid w:val="00F40F2F"/>
    <w:rsid w:val="00F41C86"/>
    <w:rsid w:val="00F431C3"/>
    <w:rsid w:val="00F43899"/>
    <w:rsid w:val="00F462BE"/>
    <w:rsid w:val="00F5027A"/>
    <w:rsid w:val="00F50E9D"/>
    <w:rsid w:val="00F51DB9"/>
    <w:rsid w:val="00F5353D"/>
    <w:rsid w:val="00F54DA8"/>
    <w:rsid w:val="00F55F7D"/>
    <w:rsid w:val="00F5725D"/>
    <w:rsid w:val="00F57D38"/>
    <w:rsid w:val="00F61300"/>
    <w:rsid w:val="00F6131D"/>
    <w:rsid w:val="00F615FC"/>
    <w:rsid w:val="00F632D7"/>
    <w:rsid w:val="00F63545"/>
    <w:rsid w:val="00F63802"/>
    <w:rsid w:val="00F71518"/>
    <w:rsid w:val="00F71913"/>
    <w:rsid w:val="00F723C2"/>
    <w:rsid w:val="00F72A3D"/>
    <w:rsid w:val="00F74459"/>
    <w:rsid w:val="00F75857"/>
    <w:rsid w:val="00F770FC"/>
    <w:rsid w:val="00F79030"/>
    <w:rsid w:val="00F81521"/>
    <w:rsid w:val="00F81E53"/>
    <w:rsid w:val="00F81F12"/>
    <w:rsid w:val="00F82A0F"/>
    <w:rsid w:val="00F82E30"/>
    <w:rsid w:val="00F856F7"/>
    <w:rsid w:val="00F85E62"/>
    <w:rsid w:val="00F86BA2"/>
    <w:rsid w:val="00F933CB"/>
    <w:rsid w:val="00F93F3D"/>
    <w:rsid w:val="00F945CF"/>
    <w:rsid w:val="00F94CEA"/>
    <w:rsid w:val="00F94F10"/>
    <w:rsid w:val="00F951A5"/>
    <w:rsid w:val="00F9547A"/>
    <w:rsid w:val="00F97FC8"/>
    <w:rsid w:val="00FA1504"/>
    <w:rsid w:val="00FA28BC"/>
    <w:rsid w:val="00FA2A28"/>
    <w:rsid w:val="00FA3620"/>
    <w:rsid w:val="00FA4B34"/>
    <w:rsid w:val="00FA5936"/>
    <w:rsid w:val="00FB00E0"/>
    <w:rsid w:val="00FB0D95"/>
    <w:rsid w:val="00FB206B"/>
    <w:rsid w:val="00FB291D"/>
    <w:rsid w:val="00FB299C"/>
    <w:rsid w:val="00FB3378"/>
    <w:rsid w:val="00FB6458"/>
    <w:rsid w:val="00FB7442"/>
    <w:rsid w:val="00FC32B7"/>
    <w:rsid w:val="00FC45D2"/>
    <w:rsid w:val="00FC6F94"/>
    <w:rsid w:val="00FC7443"/>
    <w:rsid w:val="00FC77B8"/>
    <w:rsid w:val="00FC79D7"/>
    <w:rsid w:val="00FC7CB0"/>
    <w:rsid w:val="00FD0933"/>
    <w:rsid w:val="00FD0BB9"/>
    <w:rsid w:val="00FD1214"/>
    <w:rsid w:val="00FD32BC"/>
    <w:rsid w:val="00FD4146"/>
    <w:rsid w:val="00FD62D1"/>
    <w:rsid w:val="00FE2152"/>
    <w:rsid w:val="00FE2DC7"/>
    <w:rsid w:val="00FE5296"/>
    <w:rsid w:val="00FE7456"/>
    <w:rsid w:val="00FE7602"/>
    <w:rsid w:val="00FF0DB6"/>
    <w:rsid w:val="00FF1BB0"/>
    <w:rsid w:val="00FF2415"/>
    <w:rsid w:val="00FF260D"/>
    <w:rsid w:val="00FF35C1"/>
    <w:rsid w:val="00FF41A6"/>
    <w:rsid w:val="00FF43E0"/>
    <w:rsid w:val="00FF4A68"/>
    <w:rsid w:val="00FF4CD7"/>
    <w:rsid w:val="00FF7163"/>
    <w:rsid w:val="00FF7E50"/>
    <w:rsid w:val="0102F3BF"/>
    <w:rsid w:val="010FD299"/>
    <w:rsid w:val="011254A0"/>
    <w:rsid w:val="011DF1A6"/>
    <w:rsid w:val="011F88D7"/>
    <w:rsid w:val="01262422"/>
    <w:rsid w:val="01380024"/>
    <w:rsid w:val="014D4F98"/>
    <w:rsid w:val="01518620"/>
    <w:rsid w:val="0153846D"/>
    <w:rsid w:val="015D8609"/>
    <w:rsid w:val="01699ACC"/>
    <w:rsid w:val="01750A35"/>
    <w:rsid w:val="017CF974"/>
    <w:rsid w:val="01B1800E"/>
    <w:rsid w:val="01B292C9"/>
    <w:rsid w:val="01C956F5"/>
    <w:rsid w:val="01D372F1"/>
    <w:rsid w:val="01E1DA72"/>
    <w:rsid w:val="01EE7B8D"/>
    <w:rsid w:val="01FAE31B"/>
    <w:rsid w:val="01FAFA63"/>
    <w:rsid w:val="02029CA7"/>
    <w:rsid w:val="020385C6"/>
    <w:rsid w:val="022CB0EE"/>
    <w:rsid w:val="022D7896"/>
    <w:rsid w:val="02471CA6"/>
    <w:rsid w:val="0260C917"/>
    <w:rsid w:val="02647288"/>
    <w:rsid w:val="02761128"/>
    <w:rsid w:val="02821B68"/>
    <w:rsid w:val="02BD0784"/>
    <w:rsid w:val="02C56F09"/>
    <w:rsid w:val="02CAF5B2"/>
    <w:rsid w:val="02DD4B51"/>
    <w:rsid w:val="02E637B1"/>
    <w:rsid w:val="02FF5107"/>
    <w:rsid w:val="0305BB60"/>
    <w:rsid w:val="0311A734"/>
    <w:rsid w:val="03207DAC"/>
    <w:rsid w:val="03246893"/>
    <w:rsid w:val="0328E2C5"/>
    <w:rsid w:val="0329A7E2"/>
    <w:rsid w:val="033045B4"/>
    <w:rsid w:val="033080A1"/>
    <w:rsid w:val="03433C18"/>
    <w:rsid w:val="03445594"/>
    <w:rsid w:val="0344A923"/>
    <w:rsid w:val="036A651C"/>
    <w:rsid w:val="036F5E3A"/>
    <w:rsid w:val="037D8B1F"/>
    <w:rsid w:val="0380533F"/>
    <w:rsid w:val="0396715A"/>
    <w:rsid w:val="039E4C26"/>
    <w:rsid w:val="03A0FD72"/>
    <w:rsid w:val="03ACAF4D"/>
    <w:rsid w:val="03B941BE"/>
    <w:rsid w:val="03B9C87F"/>
    <w:rsid w:val="03C09135"/>
    <w:rsid w:val="03CA4AD4"/>
    <w:rsid w:val="03D4E3A2"/>
    <w:rsid w:val="03D50408"/>
    <w:rsid w:val="03D87DDF"/>
    <w:rsid w:val="03E62977"/>
    <w:rsid w:val="03E676D6"/>
    <w:rsid w:val="03EB2DC1"/>
    <w:rsid w:val="03ECE5B6"/>
    <w:rsid w:val="03F34537"/>
    <w:rsid w:val="0406077B"/>
    <w:rsid w:val="040C6135"/>
    <w:rsid w:val="041843EE"/>
    <w:rsid w:val="043FA471"/>
    <w:rsid w:val="044205CB"/>
    <w:rsid w:val="04454EF0"/>
    <w:rsid w:val="0445C999"/>
    <w:rsid w:val="04497690"/>
    <w:rsid w:val="044B2F6A"/>
    <w:rsid w:val="0452E976"/>
    <w:rsid w:val="046488F4"/>
    <w:rsid w:val="0480D235"/>
    <w:rsid w:val="04854B2D"/>
    <w:rsid w:val="0490DF2E"/>
    <w:rsid w:val="0498D404"/>
    <w:rsid w:val="049BF607"/>
    <w:rsid w:val="04A74325"/>
    <w:rsid w:val="04AE2803"/>
    <w:rsid w:val="04B3BE5E"/>
    <w:rsid w:val="04B74B52"/>
    <w:rsid w:val="04BC0ED0"/>
    <w:rsid w:val="04C5EA09"/>
    <w:rsid w:val="04D67794"/>
    <w:rsid w:val="04F2E979"/>
    <w:rsid w:val="050BDFD5"/>
    <w:rsid w:val="050D3350"/>
    <w:rsid w:val="050D5963"/>
    <w:rsid w:val="050E7E86"/>
    <w:rsid w:val="0517C923"/>
    <w:rsid w:val="05195B80"/>
    <w:rsid w:val="052E8120"/>
    <w:rsid w:val="0532632F"/>
    <w:rsid w:val="05351943"/>
    <w:rsid w:val="053A13F3"/>
    <w:rsid w:val="054900FB"/>
    <w:rsid w:val="054C0B83"/>
    <w:rsid w:val="054C114C"/>
    <w:rsid w:val="0556593F"/>
    <w:rsid w:val="0559BF9B"/>
    <w:rsid w:val="055F175A"/>
    <w:rsid w:val="05739406"/>
    <w:rsid w:val="05784B02"/>
    <w:rsid w:val="058B137A"/>
    <w:rsid w:val="058F1598"/>
    <w:rsid w:val="0593E49C"/>
    <w:rsid w:val="0595BB65"/>
    <w:rsid w:val="05962987"/>
    <w:rsid w:val="05A31E5A"/>
    <w:rsid w:val="05A4D1DC"/>
    <w:rsid w:val="05BFBEA8"/>
    <w:rsid w:val="05CCB85C"/>
    <w:rsid w:val="05D64B05"/>
    <w:rsid w:val="05D893AF"/>
    <w:rsid w:val="05DEC8D1"/>
    <w:rsid w:val="05E752FC"/>
    <w:rsid w:val="05EEB6F6"/>
    <w:rsid w:val="05F0D8FE"/>
    <w:rsid w:val="05F943F0"/>
    <w:rsid w:val="06005955"/>
    <w:rsid w:val="0603CDF7"/>
    <w:rsid w:val="0608705E"/>
    <w:rsid w:val="0619F431"/>
    <w:rsid w:val="0620656E"/>
    <w:rsid w:val="0642C31A"/>
    <w:rsid w:val="0644B079"/>
    <w:rsid w:val="06469D60"/>
    <w:rsid w:val="064FCD32"/>
    <w:rsid w:val="0661C381"/>
    <w:rsid w:val="066D1B6F"/>
    <w:rsid w:val="0675C6B0"/>
    <w:rsid w:val="067B575C"/>
    <w:rsid w:val="0687B1BC"/>
    <w:rsid w:val="06918BF9"/>
    <w:rsid w:val="069F137F"/>
    <w:rsid w:val="06A6BF44"/>
    <w:rsid w:val="06BB6C3B"/>
    <w:rsid w:val="06BC3D18"/>
    <w:rsid w:val="06C46697"/>
    <w:rsid w:val="06CBA91C"/>
    <w:rsid w:val="06CC2714"/>
    <w:rsid w:val="06ED38B9"/>
    <w:rsid w:val="06F83B68"/>
    <w:rsid w:val="06F87B43"/>
    <w:rsid w:val="0703B0D5"/>
    <w:rsid w:val="0704E31D"/>
    <w:rsid w:val="070CD350"/>
    <w:rsid w:val="070D7046"/>
    <w:rsid w:val="071813C5"/>
    <w:rsid w:val="071E6D66"/>
    <w:rsid w:val="07285820"/>
    <w:rsid w:val="072C5D73"/>
    <w:rsid w:val="073BD74A"/>
    <w:rsid w:val="073E0167"/>
    <w:rsid w:val="074E6570"/>
    <w:rsid w:val="07587BB5"/>
    <w:rsid w:val="0759893C"/>
    <w:rsid w:val="076597C8"/>
    <w:rsid w:val="077E6435"/>
    <w:rsid w:val="077FAA9A"/>
    <w:rsid w:val="07811752"/>
    <w:rsid w:val="07BC35CF"/>
    <w:rsid w:val="07C0235E"/>
    <w:rsid w:val="07C634F2"/>
    <w:rsid w:val="07C9C1F0"/>
    <w:rsid w:val="07CE795B"/>
    <w:rsid w:val="07D3343A"/>
    <w:rsid w:val="07DA4A42"/>
    <w:rsid w:val="07E0609B"/>
    <w:rsid w:val="07E8CC29"/>
    <w:rsid w:val="07F974AA"/>
    <w:rsid w:val="07FC3154"/>
    <w:rsid w:val="07FD650E"/>
    <w:rsid w:val="0813ED7B"/>
    <w:rsid w:val="08249AFA"/>
    <w:rsid w:val="08294C9A"/>
    <w:rsid w:val="084472C1"/>
    <w:rsid w:val="084D2F88"/>
    <w:rsid w:val="0850FC42"/>
    <w:rsid w:val="086EFEBC"/>
    <w:rsid w:val="0871D9F6"/>
    <w:rsid w:val="08746E95"/>
    <w:rsid w:val="0888AC81"/>
    <w:rsid w:val="08922DD8"/>
    <w:rsid w:val="089539F4"/>
    <w:rsid w:val="089786C1"/>
    <w:rsid w:val="089EDFFF"/>
    <w:rsid w:val="08CADDC8"/>
    <w:rsid w:val="08D10081"/>
    <w:rsid w:val="08D3CF36"/>
    <w:rsid w:val="08D532DD"/>
    <w:rsid w:val="08D6D2D3"/>
    <w:rsid w:val="08DF9DA6"/>
    <w:rsid w:val="08E95E0D"/>
    <w:rsid w:val="08EB564B"/>
    <w:rsid w:val="08FC9122"/>
    <w:rsid w:val="08FE82BE"/>
    <w:rsid w:val="09026AE7"/>
    <w:rsid w:val="0911F52A"/>
    <w:rsid w:val="091BCB27"/>
    <w:rsid w:val="09202EBB"/>
    <w:rsid w:val="09255BD5"/>
    <w:rsid w:val="092EE196"/>
    <w:rsid w:val="09397AA6"/>
    <w:rsid w:val="0944A26F"/>
    <w:rsid w:val="094942C6"/>
    <w:rsid w:val="094A5C9A"/>
    <w:rsid w:val="09580630"/>
    <w:rsid w:val="0968E035"/>
    <w:rsid w:val="096EA07D"/>
    <w:rsid w:val="097FBFDD"/>
    <w:rsid w:val="0988EB37"/>
    <w:rsid w:val="098EC355"/>
    <w:rsid w:val="09999E21"/>
    <w:rsid w:val="099CF5E8"/>
    <w:rsid w:val="099D16F0"/>
    <w:rsid w:val="09B15EDB"/>
    <w:rsid w:val="09BB0C10"/>
    <w:rsid w:val="09BDF35B"/>
    <w:rsid w:val="09BE674D"/>
    <w:rsid w:val="09BEF285"/>
    <w:rsid w:val="09C99B7A"/>
    <w:rsid w:val="09D00E5F"/>
    <w:rsid w:val="09D739EE"/>
    <w:rsid w:val="09E4F760"/>
    <w:rsid w:val="09E50D8B"/>
    <w:rsid w:val="09FB0469"/>
    <w:rsid w:val="0A066174"/>
    <w:rsid w:val="0A105F06"/>
    <w:rsid w:val="0A19ED00"/>
    <w:rsid w:val="0A2A6C06"/>
    <w:rsid w:val="0A2DA95E"/>
    <w:rsid w:val="0A451108"/>
    <w:rsid w:val="0A49F476"/>
    <w:rsid w:val="0A537C1A"/>
    <w:rsid w:val="0A6C18F0"/>
    <w:rsid w:val="0A74014B"/>
    <w:rsid w:val="0A780C4C"/>
    <w:rsid w:val="0A8074D8"/>
    <w:rsid w:val="0A8FABAA"/>
    <w:rsid w:val="0A9017FE"/>
    <w:rsid w:val="0AA36AA4"/>
    <w:rsid w:val="0AA98866"/>
    <w:rsid w:val="0AADC58B"/>
    <w:rsid w:val="0AAE8830"/>
    <w:rsid w:val="0ABA14BD"/>
    <w:rsid w:val="0ABB7809"/>
    <w:rsid w:val="0AC45C5B"/>
    <w:rsid w:val="0AD170CD"/>
    <w:rsid w:val="0ADCEA2C"/>
    <w:rsid w:val="0AE2F518"/>
    <w:rsid w:val="0AF6C45F"/>
    <w:rsid w:val="0B015F8B"/>
    <w:rsid w:val="0B113D16"/>
    <w:rsid w:val="0B1C7835"/>
    <w:rsid w:val="0B265B10"/>
    <w:rsid w:val="0B2A2768"/>
    <w:rsid w:val="0B31174F"/>
    <w:rsid w:val="0B4C5324"/>
    <w:rsid w:val="0B50742D"/>
    <w:rsid w:val="0B532875"/>
    <w:rsid w:val="0B57B8BC"/>
    <w:rsid w:val="0B62F032"/>
    <w:rsid w:val="0B64E34A"/>
    <w:rsid w:val="0B7389EC"/>
    <w:rsid w:val="0B88081B"/>
    <w:rsid w:val="0B89BFA7"/>
    <w:rsid w:val="0B8ED9A0"/>
    <w:rsid w:val="0B9CE9ED"/>
    <w:rsid w:val="0BA016E3"/>
    <w:rsid w:val="0BAFC6D2"/>
    <w:rsid w:val="0BD2E458"/>
    <w:rsid w:val="0BE3CBA2"/>
    <w:rsid w:val="0BEEC11E"/>
    <w:rsid w:val="0BF87411"/>
    <w:rsid w:val="0C085706"/>
    <w:rsid w:val="0C09ECA7"/>
    <w:rsid w:val="0C1403EB"/>
    <w:rsid w:val="0C144E47"/>
    <w:rsid w:val="0C1F4847"/>
    <w:rsid w:val="0C26CDDB"/>
    <w:rsid w:val="0C291E2B"/>
    <w:rsid w:val="0C306A01"/>
    <w:rsid w:val="0C44F26B"/>
    <w:rsid w:val="0C4687FA"/>
    <w:rsid w:val="0C55E51E"/>
    <w:rsid w:val="0C5DF87A"/>
    <w:rsid w:val="0C6AF225"/>
    <w:rsid w:val="0CA6DD00"/>
    <w:rsid w:val="0CA98309"/>
    <w:rsid w:val="0CA9C41F"/>
    <w:rsid w:val="0CAC2853"/>
    <w:rsid w:val="0CAF34CA"/>
    <w:rsid w:val="0CCB0DF4"/>
    <w:rsid w:val="0CCE87AC"/>
    <w:rsid w:val="0CD714CB"/>
    <w:rsid w:val="0CDBB3B1"/>
    <w:rsid w:val="0CDE3CC0"/>
    <w:rsid w:val="0CDFD6BA"/>
    <w:rsid w:val="0CE6CF4E"/>
    <w:rsid w:val="0CEB13A5"/>
    <w:rsid w:val="0CEEF8D6"/>
    <w:rsid w:val="0D0198AD"/>
    <w:rsid w:val="0D0AFBFA"/>
    <w:rsid w:val="0D11570C"/>
    <w:rsid w:val="0D12D63A"/>
    <w:rsid w:val="0D17409B"/>
    <w:rsid w:val="0D2D29E4"/>
    <w:rsid w:val="0D2F678B"/>
    <w:rsid w:val="0D413346"/>
    <w:rsid w:val="0D439CFA"/>
    <w:rsid w:val="0D44DBDA"/>
    <w:rsid w:val="0D47DFB8"/>
    <w:rsid w:val="0D667F4B"/>
    <w:rsid w:val="0D6D9451"/>
    <w:rsid w:val="0D7463BA"/>
    <w:rsid w:val="0D792A68"/>
    <w:rsid w:val="0D80E9D0"/>
    <w:rsid w:val="0D810759"/>
    <w:rsid w:val="0D8CDADA"/>
    <w:rsid w:val="0D9ED2C3"/>
    <w:rsid w:val="0DA9E852"/>
    <w:rsid w:val="0DACD28D"/>
    <w:rsid w:val="0DAD42EB"/>
    <w:rsid w:val="0DB8A370"/>
    <w:rsid w:val="0DBC65D0"/>
    <w:rsid w:val="0DC93A1D"/>
    <w:rsid w:val="0DCFE006"/>
    <w:rsid w:val="0DD03516"/>
    <w:rsid w:val="0DDB44A9"/>
    <w:rsid w:val="0DE4A711"/>
    <w:rsid w:val="0DE6C323"/>
    <w:rsid w:val="0DEEEC86"/>
    <w:rsid w:val="0DF46D8F"/>
    <w:rsid w:val="0DF82D43"/>
    <w:rsid w:val="0DF9C8DB"/>
    <w:rsid w:val="0E02F50F"/>
    <w:rsid w:val="0E0EFFC1"/>
    <w:rsid w:val="0E2EAD41"/>
    <w:rsid w:val="0E404B45"/>
    <w:rsid w:val="0E40E0A6"/>
    <w:rsid w:val="0E43E8AF"/>
    <w:rsid w:val="0E4717C7"/>
    <w:rsid w:val="0E4837C5"/>
    <w:rsid w:val="0E4DD4C2"/>
    <w:rsid w:val="0E6107F8"/>
    <w:rsid w:val="0E6A61AC"/>
    <w:rsid w:val="0E83B4E3"/>
    <w:rsid w:val="0E9B988D"/>
    <w:rsid w:val="0EA1886B"/>
    <w:rsid w:val="0EA18BF7"/>
    <w:rsid w:val="0EB044CA"/>
    <w:rsid w:val="0EB1932B"/>
    <w:rsid w:val="0EB6C002"/>
    <w:rsid w:val="0EB89102"/>
    <w:rsid w:val="0EB8B17F"/>
    <w:rsid w:val="0ECA0B1A"/>
    <w:rsid w:val="0ECEF118"/>
    <w:rsid w:val="0ED693A6"/>
    <w:rsid w:val="0EEDF79E"/>
    <w:rsid w:val="0EF15FFE"/>
    <w:rsid w:val="0EF8C530"/>
    <w:rsid w:val="0F127572"/>
    <w:rsid w:val="0F1B7116"/>
    <w:rsid w:val="0F1D381F"/>
    <w:rsid w:val="0F1FE9F7"/>
    <w:rsid w:val="0F2F7EAD"/>
    <w:rsid w:val="0F30F593"/>
    <w:rsid w:val="0F31D83C"/>
    <w:rsid w:val="0F477613"/>
    <w:rsid w:val="0F5732CC"/>
    <w:rsid w:val="0F66112A"/>
    <w:rsid w:val="0F6937E9"/>
    <w:rsid w:val="0F6BB067"/>
    <w:rsid w:val="0F6FC41D"/>
    <w:rsid w:val="0F7B0CE9"/>
    <w:rsid w:val="0F829D23"/>
    <w:rsid w:val="0F9E164E"/>
    <w:rsid w:val="0FA432E0"/>
    <w:rsid w:val="0FABC576"/>
    <w:rsid w:val="0FB13606"/>
    <w:rsid w:val="0FB9FFFA"/>
    <w:rsid w:val="0FC9E3AA"/>
    <w:rsid w:val="0FCBD394"/>
    <w:rsid w:val="0FE4D77E"/>
    <w:rsid w:val="0FEA0CD8"/>
    <w:rsid w:val="0FFCEA49"/>
    <w:rsid w:val="100CF614"/>
    <w:rsid w:val="10227D9C"/>
    <w:rsid w:val="102532CA"/>
    <w:rsid w:val="104D9174"/>
    <w:rsid w:val="105E5D0A"/>
    <w:rsid w:val="1074D380"/>
    <w:rsid w:val="1086D143"/>
    <w:rsid w:val="109E59F1"/>
    <w:rsid w:val="109ED44E"/>
    <w:rsid w:val="10A8CE61"/>
    <w:rsid w:val="10B4230F"/>
    <w:rsid w:val="10B9524B"/>
    <w:rsid w:val="10C17C58"/>
    <w:rsid w:val="10C6F04A"/>
    <w:rsid w:val="10D26BA1"/>
    <w:rsid w:val="10D6B050"/>
    <w:rsid w:val="10D92F5E"/>
    <w:rsid w:val="10E19F10"/>
    <w:rsid w:val="10E25F22"/>
    <w:rsid w:val="10F5076A"/>
    <w:rsid w:val="1114BF53"/>
    <w:rsid w:val="1124465A"/>
    <w:rsid w:val="11270C2E"/>
    <w:rsid w:val="11295641"/>
    <w:rsid w:val="1154DC33"/>
    <w:rsid w:val="115B1EA5"/>
    <w:rsid w:val="11690049"/>
    <w:rsid w:val="116EB630"/>
    <w:rsid w:val="1176EB05"/>
    <w:rsid w:val="11771B0C"/>
    <w:rsid w:val="11798636"/>
    <w:rsid w:val="11AC62D5"/>
    <w:rsid w:val="11ACBC18"/>
    <w:rsid w:val="11B14F3D"/>
    <w:rsid w:val="11BCF9CD"/>
    <w:rsid w:val="11C519BC"/>
    <w:rsid w:val="11C8A285"/>
    <w:rsid w:val="11C9DEB1"/>
    <w:rsid w:val="11D36DBC"/>
    <w:rsid w:val="11DB9CA8"/>
    <w:rsid w:val="11F0A51A"/>
    <w:rsid w:val="1205EFDC"/>
    <w:rsid w:val="1207EA6F"/>
    <w:rsid w:val="1209DD07"/>
    <w:rsid w:val="121043B3"/>
    <w:rsid w:val="12111058"/>
    <w:rsid w:val="12117359"/>
    <w:rsid w:val="12326231"/>
    <w:rsid w:val="123367F6"/>
    <w:rsid w:val="12348317"/>
    <w:rsid w:val="12384D3F"/>
    <w:rsid w:val="123D4312"/>
    <w:rsid w:val="1242A464"/>
    <w:rsid w:val="12433582"/>
    <w:rsid w:val="12451A80"/>
    <w:rsid w:val="125225C3"/>
    <w:rsid w:val="1256C22E"/>
    <w:rsid w:val="125CB239"/>
    <w:rsid w:val="126A8D4C"/>
    <w:rsid w:val="127D2ADD"/>
    <w:rsid w:val="127D5A07"/>
    <w:rsid w:val="1287A5CC"/>
    <w:rsid w:val="12925537"/>
    <w:rsid w:val="1299BA6C"/>
    <w:rsid w:val="129B1612"/>
    <w:rsid w:val="129C1E55"/>
    <w:rsid w:val="12A65D2D"/>
    <w:rsid w:val="12B41482"/>
    <w:rsid w:val="12BA6717"/>
    <w:rsid w:val="12C55AA8"/>
    <w:rsid w:val="12C85A42"/>
    <w:rsid w:val="12C91BD7"/>
    <w:rsid w:val="12CDF97D"/>
    <w:rsid w:val="12DD7496"/>
    <w:rsid w:val="12E15039"/>
    <w:rsid w:val="12F192E4"/>
    <w:rsid w:val="12F1E8FB"/>
    <w:rsid w:val="12F34698"/>
    <w:rsid w:val="12F70048"/>
    <w:rsid w:val="1304D0AA"/>
    <w:rsid w:val="1316A09C"/>
    <w:rsid w:val="13216400"/>
    <w:rsid w:val="132E9355"/>
    <w:rsid w:val="133A74F0"/>
    <w:rsid w:val="13411154"/>
    <w:rsid w:val="1346B12B"/>
    <w:rsid w:val="13483336"/>
    <w:rsid w:val="13554C12"/>
    <w:rsid w:val="13588330"/>
    <w:rsid w:val="1358B0A9"/>
    <w:rsid w:val="135C7537"/>
    <w:rsid w:val="135D607E"/>
    <w:rsid w:val="13611125"/>
    <w:rsid w:val="13624C4E"/>
    <w:rsid w:val="137CC9DE"/>
    <w:rsid w:val="137D3A18"/>
    <w:rsid w:val="1383B5ED"/>
    <w:rsid w:val="138ED751"/>
    <w:rsid w:val="13900F71"/>
    <w:rsid w:val="13A5FE22"/>
    <w:rsid w:val="13ACA363"/>
    <w:rsid w:val="13B9BA24"/>
    <w:rsid w:val="13BA57E8"/>
    <w:rsid w:val="13BDE9EE"/>
    <w:rsid w:val="13CC9FB6"/>
    <w:rsid w:val="13D05328"/>
    <w:rsid w:val="13D995BE"/>
    <w:rsid w:val="13E461CE"/>
    <w:rsid w:val="13E50A04"/>
    <w:rsid w:val="13F6B66D"/>
    <w:rsid w:val="13FE43E1"/>
    <w:rsid w:val="1408950E"/>
    <w:rsid w:val="14114A28"/>
    <w:rsid w:val="141DEC4D"/>
    <w:rsid w:val="143CCFE1"/>
    <w:rsid w:val="144C021C"/>
    <w:rsid w:val="145271A1"/>
    <w:rsid w:val="1455EEBC"/>
    <w:rsid w:val="145D6ADC"/>
    <w:rsid w:val="14647166"/>
    <w:rsid w:val="14666DB9"/>
    <w:rsid w:val="14684368"/>
    <w:rsid w:val="14829A44"/>
    <w:rsid w:val="149C3E67"/>
    <w:rsid w:val="14A3A5DE"/>
    <w:rsid w:val="14A58D09"/>
    <w:rsid w:val="14B1230A"/>
    <w:rsid w:val="14B18849"/>
    <w:rsid w:val="14B188B5"/>
    <w:rsid w:val="14BF77B1"/>
    <w:rsid w:val="14D1F11C"/>
    <w:rsid w:val="14D59731"/>
    <w:rsid w:val="14DCC0F4"/>
    <w:rsid w:val="14EA2FAC"/>
    <w:rsid w:val="14F11C73"/>
    <w:rsid w:val="14FE7E64"/>
    <w:rsid w:val="14FFDFD7"/>
    <w:rsid w:val="1509599A"/>
    <w:rsid w:val="150A635C"/>
    <w:rsid w:val="150CF9A6"/>
    <w:rsid w:val="1518D984"/>
    <w:rsid w:val="151BF57A"/>
    <w:rsid w:val="15270248"/>
    <w:rsid w:val="1538113B"/>
    <w:rsid w:val="154FF74C"/>
    <w:rsid w:val="156069E0"/>
    <w:rsid w:val="15694EDF"/>
    <w:rsid w:val="15848F67"/>
    <w:rsid w:val="1585288D"/>
    <w:rsid w:val="1598F8D0"/>
    <w:rsid w:val="15B6ABB0"/>
    <w:rsid w:val="15C2F110"/>
    <w:rsid w:val="15C774EF"/>
    <w:rsid w:val="15CB6CEA"/>
    <w:rsid w:val="15F61A3D"/>
    <w:rsid w:val="15F8AC0E"/>
    <w:rsid w:val="15F951DA"/>
    <w:rsid w:val="1600E949"/>
    <w:rsid w:val="160C1988"/>
    <w:rsid w:val="16137862"/>
    <w:rsid w:val="1615312C"/>
    <w:rsid w:val="161C62D6"/>
    <w:rsid w:val="162552BE"/>
    <w:rsid w:val="16263E4D"/>
    <w:rsid w:val="1641D347"/>
    <w:rsid w:val="1646450E"/>
    <w:rsid w:val="1655D7B8"/>
    <w:rsid w:val="165787AD"/>
    <w:rsid w:val="165BCAD1"/>
    <w:rsid w:val="165C97F4"/>
    <w:rsid w:val="16650B27"/>
    <w:rsid w:val="1667F70E"/>
    <w:rsid w:val="1669E22D"/>
    <w:rsid w:val="166D1336"/>
    <w:rsid w:val="166D5435"/>
    <w:rsid w:val="167F1AF1"/>
    <w:rsid w:val="168B9FCF"/>
    <w:rsid w:val="169B5FE4"/>
    <w:rsid w:val="169E3A05"/>
    <w:rsid w:val="16A57DBD"/>
    <w:rsid w:val="16B1FB7D"/>
    <w:rsid w:val="16B34E71"/>
    <w:rsid w:val="16B4CFE9"/>
    <w:rsid w:val="16CFEA34"/>
    <w:rsid w:val="16D2E038"/>
    <w:rsid w:val="16DD5068"/>
    <w:rsid w:val="16E7D6B1"/>
    <w:rsid w:val="16EEC1FE"/>
    <w:rsid w:val="16F6AE49"/>
    <w:rsid w:val="1700CA4B"/>
    <w:rsid w:val="1701CB55"/>
    <w:rsid w:val="17074605"/>
    <w:rsid w:val="170E981C"/>
    <w:rsid w:val="17199083"/>
    <w:rsid w:val="171A6FE3"/>
    <w:rsid w:val="171E230F"/>
    <w:rsid w:val="172171BF"/>
    <w:rsid w:val="1728A62A"/>
    <w:rsid w:val="173EB8E8"/>
    <w:rsid w:val="1741BBC5"/>
    <w:rsid w:val="1759933C"/>
    <w:rsid w:val="175E02BE"/>
    <w:rsid w:val="1766A96B"/>
    <w:rsid w:val="177830C1"/>
    <w:rsid w:val="17858FAC"/>
    <w:rsid w:val="17A26960"/>
    <w:rsid w:val="17A6A98F"/>
    <w:rsid w:val="17AEB119"/>
    <w:rsid w:val="17B4E0A8"/>
    <w:rsid w:val="17C5CC9C"/>
    <w:rsid w:val="17C9A8D2"/>
    <w:rsid w:val="17CF3411"/>
    <w:rsid w:val="17DED9AB"/>
    <w:rsid w:val="17F71A8D"/>
    <w:rsid w:val="1805D73F"/>
    <w:rsid w:val="18154001"/>
    <w:rsid w:val="181BE86C"/>
    <w:rsid w:val="18249761"/>
    <w:rsid w:val="182D17B0"/>
    <w:rsid w:val="1830B9B0"/>
    <w:rsid w:val="1852AE6B"/>
    <w:rsid w:val="18535B45"/>
    <w:rsid w:val="185C98AB"/>
    <w:rsid w:val="18674C87"/>
    <w:rsid w:val="186A9A3C"/>
    <w:rsid w:val="187AD410"/>
    <w:rsid w:val="189664EC"/>
    <w:rsid w:val="18ABA25E"/>
    <w:rsid w:val="18B7BE28"/>
    <w:rsid w:val="18C47206"/>
    <w:rsid w:val="18D20526"/>
    <w:rsid w:val="18D3CE40"/>
    <w:rsid w:val="18E21AE2"/>
    <w:rsid w:val="18E79C00"/>
    <w:rsid w:val="18EE8C63"/>
    <w:rsid w:val="18F2C151"/>
    <w:rsid w:val="19056DDC"/>
    <w:rsid w:val="191B8EA1"/>
    <w:rsid w:val="1929E50B"/>
    <w:rsid w:val="19325D26"/>
    <w:rsid w:val="193CBAD5"/>
    <w:rsid w:val="1946442E"/>
    <w:rsid w:val="195655D1"/>
    <w:rsid w:val="1961CAEB"/>
    <w:rsid w:val="1965FA7E"/>
    <w:rsid w:val="196FF40A"/>
    <w:rsid w:val="1977A8E0"/>
    <w:rsid w:val="197C5412"/>
    <w:rsid w:val="197CE410"/>
    <w:rsid w:val="198DCABC"/>
    <w:rsid w:val="199BA6AB"/>
    <w:rsid w:val="199CDC7D"/>
    <w:rsid w:val="199E0C4E"/>
    <w:rsid w:val="19A04E30"/>
    <w:rsid w:val="19AE10BB"/>
    <w:rsid w:val="19BA4883"/>
    <w:rsid w:val="19C705FE"/>
    <w:rsid w:val="19CBEA1F"/>
    <w:rsid w:val="19DCA7DC"/>
    <w:rsid w:val="19DE8F31"/>
    <w:rsid w:val="19E46F46"/>
    <w:rsid w:val="19E71FC0"/>
    <w:rsid w:val="19EAEF33"/>
    <w:rsid w:val="19F4FD5D"/>
    <w:rsid w:val="19F8CFB7"/>
    <w:rsid w:val="19FC5E33"/>
    <w:rsid w:val="19FE4201"/>
    <w:rsid w:val="1A014DDB"/>
    <w:rsid w:val="1A2083BE"/>
    <w:rsid w:val="1A4E20E9"/>
    <w:rsid w:val="1A70A7FC"/>
    <w:rsid w:val="1A7D735A"/>
    <w:rsid w:val="1A7E6CCD"/>
    <w:rsid w:val="1A8CD729"/>
    <w:rsid w:val="1AA080B8"/>
    <w:rsid w:val="1AA9097C"/>
    <w:rsid w:val="1AB526C9"/>
    <w:rsid w:val="1AB69330"/>
    <w:rsid w:val="1ACE4A8B"/>
    <w:rsid w:val="1ACF0B57"/>
    <w:rsid w:val="1AE6FC2A"/>
    <w:rsid w:val="1AFFA018"/>
    <w:rsid w:val="1B03BFF4"/>
    <w:rsid w:val="1B167ECA"/>
    <w:rsid w:val="1B2EFE83"/>
    <w:rsid w:val="1B541030"/>
    <w:rsid w:val="1B55C96D"/>
    <w:rsid w:val="1B5B40EE"/>
    <w:rsid w:val="1B5D22AF"/>
    <w:rsid w:val="1B5D8422"/>
    <w:rsid w:val="1B796B2A"/>
    <w:rsid w:val="1B7F2092"/>
    <w:rsid w:val="1B82C4AA"/>
    <w:rsid w:val="1B8AC563"/>
    <w:rsid w:val="1B8BB27D"/>
    <w:rsid w:val="1B8FFB1F"/>
    <w:rsid w:val="1B900A97"/>
    <w:rsid w:val="1B94A018"/>
    <w:rsid w:val="1B9DBE69"/>
    <w:rsid w:val="1B9DFD9C"/>
    <w:rsid w:val="1BA78232"/>
    <w:rsid w:val="1BADE4EA"/>
    <w:rsid w:val="1BB988A9"/>
    <w:rsid w:val="1BC11156"/>
    <w:rsid w:val="1BD03749"/>
    <w:rsid w:val="1BDAB2B0"/>
    <w:rsid w:val="1BE4A49F"/>
    <w:rsid w:val="1BE4F3A3"/>
    <w:rsid w:val="1BE90434"/>
    <w:rsid w:val="1BF4036B"/>
    <w:rsid w:val="1BF7956E"/>
    <w:rsid w:val="1C01273B"/>
    <w:rsid w:val="1C0301DA"/>
    <w:rsid w:val="1C0449A9"/>
    <w:rsid w:val="1C090E70"/>
    <w:rsid w:val="1C143CB1"/>
    <w:rsid w:val="1C18A02E"/>
    <w:rsid w:val="1C2A87FF"/>
    <w:rsid w:val="1C3B6818"/>
    <w:rsid w:val="1C4DBA87"/>
    <w:rsid w:val="1C4F5F5B"/>
    <w:rsid w:val="1C6388A3"/>
    <w:rsid w:val="1C77CF8E"/>
    <w:rsid w:val="1C7CBC11"/>
    <w:rsid w:val="1C7D684D"/>
    <w:rsid w:val="1C8BAA9D"/>
    <w:rsid w:val="1C8FEA0F"/>
    <w:rsid w:val="1C9A189B"/>
    <w:rsid w:val="1CA8EA69"/>
    <w:rsid w:val="1CAC1241"/>
    <w:rsid w:val="1CACDB72"/>
    <w:rsid w:val="1CD3709F"/>
    <w:rsid w:val="1CDA6AAA"/>
    <w:rsid w:val="1CE3A5EF"/>
    <w:rsid w:val="1CE8F291"/>
    <w:rsid w:val="1CF869BD"/>
    <w:rsid w:val="1D1C8B70"/>
    <w:rsid w:val="1D21FBE7"/>
    <w:rsid w:val="1D3FA908"/>
    <w:rsid w:val="1D4010E9"/>
    <w:rsid w:val="1D41E0E9"/>
    <w:rsid w:val="1D4A138F"/>
    <w:rsid w:val="1D4A1DE1"/>
    <w:rsid w:val="1D5E8AD6"/>
    <w:rsid w:val="1D5F3821"/>
    <w:rsid w:val="1D673446"/>
    <w:rsid w:val="1D77D3A0"/>
    <w:rsid w:val="1D846045"/>
    <w:rsid w:val="1D930A49"/>
    <w:rsid w:val="1D9FD4D1"/>
    <w:rsid w:val="1DADB0CE"/>
    <w:rsid w:val="1DAEC9C4"/>
    <w:rsid w:val="1DBEC6A9"/>
    <w:rsid w:val="1DC03A0C"/>
    <w:rsid w:val="1DC39A36"/>
    <w:rsid w:val="1DCBF437"/>
    <w:rsid w:val="1DCC418F"/>
    <w:rsid w:val="1DCCFDE6"/>
    <w:rsid w:val="1DCF2F5A"/>
    <w:rsid w:val="1DD37FDA"/>
    <w:rsid w:val="1DD90E85"/>
    <w:rsid w:val="1DEBAC16"/>
    <w:rsid w:val="1DF30F16"/>
    <w:rsid w:val="1E0A9F8E"/>
    <w:rsid w:val="1E1349F2"/>
    <w:rsid w:val="1E263BDD"/>
    <w:rsid w:val="1E3DF28E"/>
    <w:rsid w:val="1E5A0E3F"/>
    <w:rsid w:val="1E652CE5"/>
    <w:rsid w:val="1E6686E8"/>
    <w:rsid w:val="1E678FEA"/>
    <w:rsid w:val="1E76D114"/>
    <w:rsid w:val="1E77760A"/>
    <w:rsid w:val="1E94FFF4"/>
    <w:rsid w:val="1E9AE764"/>
    <w:rsid w:val="1E9C61CD"/>
    <w:rsid w:val="1EA57BF9"/>
    <w:rsid w:val="1EAD59FD"/>
    <w:rsid w:val="1EAF22EB"/>
    <w:rsid w:val="1EB614D0"/>
    <w:rsid w:val="1ED0B45B"/>
    <w:rsid w:val="1ED31E86"/>
    <w:rsid w:val="1ED6771C"/>
    <w:rsid w:val="1EDADB82"/>
    <w:rsid w:val="1EDE6419"/>
    <w:rsid w:val="1EDFB2A7"/>
    <w:rsid w:val="1EE40C2F"/>
    <w:rsid w:val="1EF5E07B"/>
    <w:rsid w:val="1EF717CF"/>
    <w:rsid w:val="1EF9EB26"/>
    <w:rsid w:val="1F0E09C1"/>
    <w:rsid w:val="1F12B0D5"/>
    <w:rsid w:val="1F2548A8"/>
    <w:rsid w:val="1F2F55F2"/>
    <w:rsid w:val="1F38C7FD"/>
    <w:rsid w:val="1F3C15B6"/>
    <w:rsid w:val="1F50F247"/>
    <w:rsid w:val="1F5B559A"/>
    <w:rsid w:val="1F5BFCC9"/>
    <w:rsid w:val="1F6537A6"/>
    <w:rsid w:val="1F6811F0"/>
    <w:rsid w:val="1F729ABD"/>
    <w:rsid w:val="1F9A2330"/>
    <w:rsid w:val="1FB2CB8D"/>
    <w:rsid w:val="1FDD23D6"/>
    <w:rsid w:val="1FE7A58B"/>
    <w:rsid w:val="1FEBE5EC"/>
    <w:rsid w:val="1FF78249"/>
    <w:rsid w:val="1FFF61F7"/>
    <w:rsid w:val="200E3548"/>
    <w:rsid w:val="2034910A"/>
    <w:rsid w:val="203ABF00"/>
    <w:rsid w:val="203D3F21"/>
    <w:rsid w:val="20443051"/>
    <w:rsid w:val="2047116F"/>
    <w:rsid w:val="204B09D1"/>
    <w:rsid w:val="20580A30"/>
    <w:rsid w:val="2059F293"/>
    <w:rsid w:val="20634A76"/>
    <w:rsid w:val="20677D4E"/>
    <w:rsid w:val="206DDC52"/>
    <w:rsid w:val="207CDD9C"/>
    <w:rsid w:val="208202E6"/>
    <w:rsid w:val="20833594"/>
    <w:rsid w:val="208A41DF"/>
    <w:rsid w:val="20916EDB"/>
    <w:rsid w:val="2097F9FB"/>
    <w:rsid w:val="20B04E00"/>
    <w:rsid w:val="20DD97CF"/>
    <w:rsid w:val="20E089B4"/>
    <w:rsid w:val="20E4D351"/>
    <w:rsid w:val="20F173C8"/>
    <w:rsid w:val="21111FED"/>
    <w:rsid w:val="21224C80"/>
    <w:rsid w:val="2122CA7B"/>
    <w:rsid w:val="212DB74E"/>
    <w:rsid w:val="212FCBF1"/>
    <w:rsid w:val="21308222"/>
    <w:rsid w:val="2147F4EF"/>
    <w:rsid w:val="215CCA92"/>
    <w:rsid w:val="2162FD04"/>
    <w:rsid w:val="216AB18A"/>
    <w:rsid w:val="216D4FF4"/>
    <w:rsid w:val="216E3419"/>
    <w:rsid w:val="21705EEA"/>
    <w:rsid w:val="2174019B"/>
    <w:rsid w:val="21B7A065"/>
    <w:rsid w:val="21BBAFCA"/>
    <w:rsid w:val="21D465D3"/>
    <w:rsid w:val="21DE9CBC"/>
    <w:rsid w:val="220D9948"/>
    <w:rsid w:val="220DE57F"/>
    <w:rsid w:val="221604DB"/>
    <w:rsid w:val="221B6967"/>
    <w:rsid w:val="222CC156"/>
    <w:rsid w:val="22375EE3"/>
    <w:rsid w:val="2259263A"/>
    <w:rsid w:val="226816B1"/>
    <w:rsid w:val="2276848D"/>
    <w:rsid w:val="2286FF72"/>
    <w:rsid w:val="228AFB24"/>
    <w:rsid w:val="228CB49A"/>
    <w:rsid w:val="22A8C1FD"/>
    <w:rsid w:val="22B79555"/>
    <w:rsid w:val="22D172A8"/>
    <w:rsid w:val="22E21867"/>
    <w:rsid w:val="22E7B969"/>
    <w:rsid w:val="22FEF3C3"/>
    <w:rsid w:val="2304A4DF"/>
    <w:rsid w:val="2307C9C5"/>
    <w:rsid w:val="2318599E"/>
    <w:rsid w:val="231D3C85"/>
    <w:rsid w:val="2327374D"/>
    <w:rsid w:val="2328A924"/>
    <w:rsid w:val="2328BA5D"/>
    <w:rsid w:val="232BDC7B"/>
    <w:rsid w:val="23316AC0"/>
    <w:rsid w:val="233D4FBF"/>
    <w:rsid w:val="234CEAAA"/>
    <w:rsid w:val="236723C8"/>
    <w:rsid w:val="2368D933"/>
    <w:rsid w:val="236F77C4"/>
    <w:rsid w:val="23976F2E"/>
    <w:rsid w:val="239C1A08"/>
    <w:rsid w:val="23AD37E6"/>
    <w:rsid w:val="23B136B2"/>
    <w:rsid w:val="23BF0869"/>
    <w:rsid w:val="23CFB003"/>
    <w:rsid w:val="23DB668E"/>
    <w:rsid w:val="23DDEBE9"/>
    <w:rsid w:val="23EA826B"/>
    <w:rsid w:val="23F65E9A"/>
    <w:rsid w:val="23F7E75B"/>
    <w:rsid w:val="23F99CD3"/>
    <w:rsid w:val="23FE39AE"/>
    <w:rsid w:val="23FFC641"/>
    <w:rsid w:val="2404849D"/>
    <w:rsid w:val="240C69FD"/>
    <w:rsid w:val="2438F01A"/>
    <w:rsid w:val="243E12C9"/>
    <w:rsid w:val="244E6EA9"/>
    <w:rsid w:val="2456F039"/>
    <w:rsid w:val="245B2A0A"/>
    <w:rsid w:val="245F32CF"/>
    <w:rsid w:val="2460DD42"/>
    <w:rsid w:val="24668F58"/>
    <w:rsid w:val="24785E20"/>
    <w:rsid w:val="24810865"/>
    <w:rsid w:val="24846D49"/>
    <w:rsid w:val="2485E652"/>
    <w:rsid w:val="248A7E0B"/>
    <w:rsid w:val="248FED7F"/>
    <w:rsid w:val="24934464"/>
    <w:rsid w:val="24A427B4"/>
    <w:rsid w:val="24A5CD45"/>
    <w:rsid w:val="24AA3460"/>
    <w:rsid w:val="24B6C1D0"/>
    <w:rsid w:val="24B9211D"/>
    <w:rsid w:val="24BAC878"/>
    <w:rsid w:val="24BBB0D3"/>
    <w:rsid w:val="24C2CF57"/>
    <w:rsid w:val="24D1847C"/>
    <w:rsid w:val="24DB45B1"/>
    <w:rsid w:val="24E12D7B"/>
    <w:rsid w:val="24E77664"/>
    <w:rsid w:val="24F5704C"/>
    <w:rsid w:val="24F661FE"/>
    <w:rsid w:val="24FBF378"/>
    <w:rsid w:val="2523C6A3"/>
    <w:rsid w:val="253512D9"/>
    <w:rsid w:val="25396B3F"/>
    <w:rsid w:val="253DE3FC"/>
    <w:rsid w:val="254B2D00"/>
    <w:rsid w:val="254DAF19"/>
    <w:rsid w:val="25535C3F"/>
    <w:rsid w:val="256CC48C"/>
    <w:rsid w:val="256FD656"/>
    <w:rsid w:val="25734FCE"/>
    <w:rsid w:val="2585893B"/>
    <w:rsid w:val="258EE124"/>
    <w:rsid w:val="25BF79ED"/>
    <w:rsid w:val="25D56654"/>
    <w:rsid w:val="25D6E010"/>
    <w:rsid w:val="25DC3961"/>
    <w:rsid w:val="25F00393"/>
    <w:rsid w:val="25F6022F"/>
    <w:rsid w:val="25FDC0C7"/>
    <w:rsid w:val="25FDFF43"/>
    <w:rsid w:val="260A50E3"/>
    <w:rsid w:val="26159DD6"/>
    <w:rsid w:val="263A4C3B"/>
    <w:rsid w:val="264348CC"/>
    <w:rsid w:val="26440DF5"/>
    <w:rsid w:val="264709FC"/>
    <w:rsid w:val="264A8FEF"/>
    <w:rsid w:val="2659479C"/>
    <w:rsid w:val="265C4E07"/>
    <w:rsid w:val="265EFA4D"/>
    <w:rsid w:val="26668997"/>
    <w:rsid w:val="26690B4A"/>
    <w:rsid w:val="267AD201"/>
    <w:rsid w:val="26823128"/>
    <w:rsid w:val="2683ED22"/>
    <w:rsid w:val="269F39FF"/>
    <w:rsid w:val="26A3109E"/>
    <w:rsid w:val="26B8011A"/>
    <w:rsid w:val="26C40B57"/>
    <w:rsid w:val="26C5832C"/>
    <w:rsid w:val="26E9AB14"/>
    <w:rsid w:val="26F59C01"/>
    <w:rsid w:val="26FF1F63"/>
    <w:rsid w:val="27027EC9"/>
    <w:rsid w:val="2705B8D0"/>
    <w:rsid w:val="27073B7F"/>
    <w:rsid w:val="270A0B82"/>
    <w:rsid w:val="270CB99D"/>
    <w:rsid w:val="271C2CD9"/>
    <w:rsid w:val="272A93E6"/>
    <w:rsid w:val="272DDAB9"/>
    <w:rsid w:val="272F928F"/>
    <w:rsid w:val="2734D092"/>
    <w:rsid w:val="274AC4F8"/>
    <w:rsid w:val="27644934"/>
    <w:rsid w:val="2764533C"/>
    <w:rsid w:val="276D9421"/>
    <w:rsid w:val="2774897E"/>
    <w:rsid w:val="278935CD"/>
    <w:rsid w:val="278CF461"/>
    <w:rsid w:val="2792580B"/>
    <w:rsid w:val="2796B867"/>
    <w:rsid w:val="27B57DE3"/>
    <w:rsid w:val="27B68EFC"/>
    <w:rsid w:val="27B9755D"/>
    <w:rsid w:val="27BA1409"/>
    <w:rsid w:val="27D1449F"/>
    <w:rsid w:val="27D2DF89"/>
    <w:rsid w:val="27D7C0BE"/>
    <w:rsid w:val="27DCD3D8"/>
    <w:rsid w:val="27E9A00D"/>
    <w:rsid w:val="27F2BA1D"/>
    <w:rsid w:val="2804621D"/>
    <w:rsid w:val="2813970E"/>
    <w:rsid w:val="281BC1D7"/>
    <w:rsid w:val="281BE8E0"/>
    <w:rsid w:val="281C4223"/>
    <w:rsid w:val="28285EF0"/>
    <w:rsid w:val="2836D778"/>
    <w:rsid w:val="2836F7B9"/>
    <w:rsid w:val="28384AC0"/>
    <w:rsid w:val="283BDAD4"/>
    <w:rsid w:val="2855DECE"/>
    <w:rsid w:val="2856DE1C"/>
    <w:rsid w:val="2866B4D9"/>
    <w:rsid w:val="2869ECCE"/>
    <w:rsid w:val="2874ED46"/>
    <w:rsid w:val="28787327"/>
    <w:rsid w:val="2883DC91"/>
    <w:rsid w:val="28967801"/>
    <w:rsid w:val="289D7F39"/>
    <w:rsid w:val="28A04A11"/>
    <w:rsid w:val="28A29A89"/>
    <w:rsid w:val="28A5DC3F"/>
    <w:rsid w:val="28B10871"/>
    <w:rsid w:val="28C10AC2"/>
    <w:rsid w:val="28C59005"/>
    <w:rsid w:val="28C9BF73"/>
    <w:rsid w:val="28CB33B9"/>
    <w:rsid w:val="28D89C38"/>
    <w:rsid w:val="28E040C2"/>
    <w:rsid w:val="28E69559"/>
    <w:rsid w:val="28F25292"/>
    <w:rsid w:val="290B0AC6"/>
    <w:rsid w:val="29160CB3"/>
    <w:rsid w:val="29379E7E"/>
    <w:rsid w:val="2939DD60"/>
    <w:rsid w:val="2944048D"/>
    <w:rsid w:val="294F97EB"/>
    <w:rsid w:val="2954981E"/>
    <w:rsid w:val="2954CBEC"/>
    <w:rsid w:val="2961ABC0"/>
    <w:rsid w:val="296E8E5B"/>
    <w:rsid w:val="296EA30D"/>
    <w:rsid w:val="296EAFEA"/>
    <w:rsid w:val="297EAABE"/>
    <w:rsid w:val="29A94672"/>
    <w:rsid w:val="29AFBC0C"/>
    <w:rsid w:val="29C88FCC"/>
    <w:rsid w:val="29CC0573"/>
    <w:rsid w:val="29D09F88"/>
    <w:rsid w:val="29DAB160"/>
    <w:rsid w:val="2A090083"/>
    <w:rsid w:val="2A218A38"/>
    <w:rsid w:val="2A2613CA"/>
    <w:rsid w:val="2A3CE688"/>
    <w:rsid w:val="2A3E6AEA"/>
    <w:rsid w:val="2A3EDC41"/>
    <w:rsid w:val="2A59D4B6"/>
    <w:rsid w:val="2A665CA5"/>
    <w:rsid w:val="2A8AC5FD"/>
    <w:rsid w:val="2A8E4C02"/>
    <w:rsid w:val="2A9109F6"/>
    <w:rsid w:val="2A91C32E"/>
    <w:rsid w:val="2A95F924"/>
    <w:rsid w:val="2A9B0CC0"/>
    <w:rsid w:val="2A9C58C8"/>
    <w:rsid w:val="2A9DFBE5"/>
    <w:rsid w:val="2ACEB619"/>
    <w:rsid w:val="2AD5D0DC"/>
    <w:rsid w:val="2AFD7C21"/>
    <w:rsid w:val="2B14AD41"/>
    <w:rsid w:val="2B1A9322"/>
    <w:rsid w:val="2B2530DB"/>
    <w:rsid w:val="2B50E942"/>
    <w:rsid w:val="2B52A710"/>
    <w:rsid w:val="2B5D193F"/>
    <w:rsid w:val="2B739340"/>
    <w:rsid w:val="2B7E541D"/>
    <w:rsid w:val="2B8312AF"/>
    <w:rsid w:val="2B88AD7D"/>
    <w:rsid w:val="2B8E7EDE"/>
    <w:rsid w:val="2B9CFF11"/>
    <w:rsid w:val="2B9E9A63"/>
    <w:rsid w:val="2BA71C49"/>
    <w:rsid w:val="2BA9525A"/>
    <w:rsid w:val="2BB7BC68"/>
    <w:rsid w:val="2BC4E898"/>
    <w:rsid w:val="2BD2135C"/>
    <w:rsid w:val="2BD3A39C"/>
    <w:rsid w:val="2BDA3B4B"/>
    <w:rsid w:val="2C129130"/>
    <w:rsid w:val="2C171CA0"/>
    <w:rsid w:val="2C293AAA"/>
    <w:rsid w:val="2C2CF431"/>
    <w:rsid w:val="2C383014"/>
    <w:rsid w:val="2C3B6B31"/>
    <w:rsid w:val="2C480634"/>
    <w:rsid w:val="2C4FF8FA"/>
    <w:rsid w:val="2C543D01"/>
    <w:rsid w:val="2C641F99"/>
    <w:rsid w:val="2C762FAC"/>
    <w:rsid w:val="2C8921D7"/>
    <w:rsid w:val="2CA51DCE"/>
    <w:rsid w:val="2CAC9FCF"/>
    <w:rsid w:val="2CB619AA"/>
    <w:rsid w:val="2CB83B08"/>
    <w:rsid w:val="2CCE1D33"/>
    <w:rsid w:val="2CD40764"/>
    <w:rsid w:val="2CDD427D"/>
    <w:rsid w:val="2CE78D79"/>
    <w:rsid w:val="2CF2EF9E"/>
    <w:rsid w:val="2D29998C"/>
    <w:rsid w:val="2D3EEF13"/>
    <w:rsid w:val="2D456826"/>
    <w:rsid w:val="2D45CF29"/>
    <w:rsid w:val="2D487BB1"/>
    <w:rsid w:val="2D5A6C74"/>
    <w:rsid w:val="2D6FA776"/>
    <w:rsid w:val="2D7E1971"/>
    <w:rsid w:val="2D811D7D"/>
    <w:rsid w:val="2D84D155"/>
    <w:rsid w:val="2D90B1B9"/>
    <w:rsid w:val="2D9BD99F"/>
    <w:rsid w:val="2DABF730"/>
    <w:rsid w:val="2DB17B89"/>
    <w:rsid w:val="2DC97F48"/>
    <w:rsid w:val="2DD95E3A"/>
    <w:rsid w:val="2DDF3DB8"/>
    <w:rsid w:val="2DE1C1B1"/>
    <w:rsid w:val="2DFD68D9"/>
    <w:rsid w:val="2E064447"/>
    <w:rsid w:val="2E0C0BCF"/>
    <w:rsid w:val="2E0E6902"/>
    <w:rsid w:val="2E11454A"/>
    <w:rsid w:val="2E174336"/>
    <w:rsid w:val="2E181411"/>
    <w:rsid w:val="2E1E141B"/>
    <w:rsid w:val="2E26168E"/>
    <w:rsid w:val="2E296F94"/>
    <w:rsid w:val="2E3CF283"/>
    <w:rsid w:val="2E48F1DE"/>
    <w:rsid w:val="2E55081D"/>
    <w:rsid w:val="2E702141"/>
    <w:rsid w:val="2E9AF23A"/>
    <w:rsid w:val="2E9BB4F0"/>
    <w:rsid w:val="2E9FEBF9"/>
    <w:rsid w:val="2EA09075"/>
    <w:rsid w:val="2EA1AD09"/>
    <w:rsid w:val="2EA7A6AE"/>
    <w:rsid w:val="2EABD036"/>
    <w:rsid w:val="2EACFA27"/>
    <w:rsid w:val="2EB61009"/>
    <w:rsid w:val="2EB898E8"/>
    <w:rsid w:val="2EBE5A67"/>
    <w:rsid w:val="2EBF2CA8"/>
    <w:rsid w:val="2EBFFACE"/>
    <w:rsid w:val="2EEEF883"/>
    <w:rsid w:val="2EF485CB"/>
    <w:rsid w:val="2EF56E50"/>
    <w:rsid w:val="2F11DC0D"/>
    <w:rsid w:val="2F13AD7F"/>
    <w:rsid w:val="2F184186"/>
    <w:rsid w:val="2F193120"/>
    <w:rsid w:val="2F2980C1"/>
    <w:rsid w:val="2F2CD93E"/>
    <w:rsid w:val="2F2E4981"/>
    <w:rsid w:val="2F510BE0"/>
    <w:rsid w:val="2F7B3432"/>
    <w:rsid w:val="2F92932E"/>
    <w:rsid w:val="2F9EBA76"/>
    <w:rsid w:val="2FBEA2EE"/>
    <w:rsid w:val="2FCDB9EE"/>
    <w:rsid w:val="2FD0DC05"/>
    <w:rsid w:val="2FD31DC2"/>
    <w:rsid w:val="2FD38A8F"/>
    <w:rsid w:val="2FDA5B01"/>
    <w:rsid w:val="2FDD0B0D"/>
    <w:rsid w:val="2FDDE491"/>
    <w:rsid w:val="2FE9A0C6"/>
    <w:rsid w:val="30026061"/>
    <w:rsid w:val="30082EB6"/>
    <w:rsid w:val="3010C852"/>
    <w:rsid w:val="30144E7E"/>
    <w:rsid w:val="30151032"/>
    <w:rsid w:val="301966E0"/>
    <w:rsid w:val="301EA8F3"/>
    <w:rsid w:val="3038F8DA"/>
    <w:rsid w:val="3059129C"/>
    <w:rsid w:val="305D6A38"/>
    <w:rsid w:val="305F16A9"/>
    <w:rsid w:val="3086D37B"/>
    <w:rsid w:val="3099595E"/>
    <w:rsid w:val="309D8BB2"/>
    <w:rsid w:val="30A09521"/>
    <w:rsid w:val="30D3D40C"/>
    <w:rsid w:val="30DC0734"/>
    <w:rsid w:val="30E0A9FA"/>
    <w:rsid w:val="30E33094"/>
    <w:rsid w:val="30E60B02"/>
    <w:rsid w:val="30EE3B1F"/>
    <w:rsid w:val="30F0078E"/>
    <w:rsid w:val="310593E3"/>
    <w:rsid w:val="310BBFA1"/>
    <w:rsid w:val="310E9858"/>
    <w:rsid w:val="312D277A"/>
    <w:rsid w:val="313FF0D6"/>
    <w:rsid w:val="314D6A50"/>
    <w:rsid w:val="3157CCA2"/>
    <w:rsid w:val="315FFDB8"/>
    <w:rsid w:val="3167420C"/>
    <w:rsid w:val="316EEE4F"/>
    <w:rsid w:val="317F3B79"/>
    <w:rsid w:val="3188DE7C"/>
    <w:rsid w:val="319A1255"/>
    <w:rsid w:val="319FDC59"/>
    <w:rsid w:val="31A12EBF"/>
    <w:rsid w:val="31B965EC"/>
    <w:rsid w:val="31C4BE02"/>
    <w:rsid w:val="31C964C6"/>
    <w:rsid w:val="31CF838A"/>
    <w:rsid w:val="31DFB80F"/>
    <w:rsid w:val="31E0B836"/>
    <w:rsid w:val="31E87916"/>
    <w:rsid w:val="31ED4F68"/>
    <w:rsid w:val="31FE9E43"/>
    <w:rsid w:val="320ED04B"/>
    <w:rsid w:val="32141240"/>
    <w:rsid w:val="321628C8"/>
    <w:rsid w:val="32163FE6"/>
    <w:rsid w:val="3217100E"/>
    <w:rsid w:val="322A32FD"/>
    <w:rsid w:val="323564B9"/>
    <w:rsid w:val="32365D98"/>
    <w:rsid w:val="323E3F24"/>
    <w:rsid w:val="324451D8"/>
    <w:rsid w:val="3269458B"/>
    <w:rsid w:val="3275FD3B"/>
    <w:rsid w:val="3280FB23"/>
    <w:rsid w:val="328321AD"/>
    <w:rsid w:val="32882B81"/>
    <w:rsid w:val="328BD7EF"/>
    <w:rsid w:val="329E3281"/>
    <w:rsid w:val="32C0D3A8"/>
    <w:rsid w:val="32C27C34"/>
    <w:rsid w:val="32C6B34E"/>
    <w:rsid w:val="32CA30B2"/>
    <w:rsid w:val="32D4B32A"/>
    <w:rsid w:val="32EAE72A"/>
    <w:rsid w:val="32EB9B69"/>
    <w:rsid w:val="32F2A7E7"/>
    <w:rsid w:val="32FAA86F"/>
    <w:rsid w:val="330660D9"/>
    <w:rsid w:val="3307FD04"/>
    <w:rsid w:val="33097658"/>
    <w:rsid w:val="3309D013"/>
    <w:rsid w:val="330D8497"/>
    <w:rsid w:val="331C6301"/>
    <w:rsid w:val="3330BB6D"/>
    <w:rsid w:val="333F26D8"/>
    <w:rsid w:val="333F3800"/>
    <w:rsid w:val="3348A379"/>
    <w:rsid w:val="334A9912"/>
    <w:rsid w:val="334EDC11"/>
    <w:rsid w:val="33600DDE"/>
    <w:rsid w:val="336147FF"/>
    <w:rsid w:val="3368F60B"/>
    <w:rsid w:val="33881A45"/>
    <w:rsid w:val="338A5512"/>
    <w:rsid w:val="338F83BE"/>
    <w:rsid w:val="33AD9856"/>
    <w:rsid w:val="33B07311"/>
    <w:rsid w:val="33B2E06F"/>
    <w:rsid w:val="33BB81F1"/>
    <w:rsid w:val="33C77694"/>
    <w:rsid w:val="33D542EF"/>
    <w:rsid w:val="33D81D5D"/>
    <w:rsid w:val="33E286AD"/>
    <w:rsid w:val="33FB67EC"/>
    <w:rsid w:val="33FD8E98"/>
    <w:rsid w:val="340601CE"/>
    <w:rsid w:val="340D7484"/>
    <w:rsid w:val="342813D4"/>
    <w:rsid w:val="3429C10E"/>
    <w:rsid w:val="34469E42"/>
    <w:rsid w:val="345C2E3C"/>
    <w:rsid w:val="346FB349"/>
    <w:rsid w:val="34714DD4"/>
    <w:rsid w:val="3472F597"/>
    <w:rsid w:val="3476FA20"/>
    <w:rsid w:val="3477EAF2"/>
    <w:rsid w:val="347EAEA5"/>
    <w:rsid w:val="3487AC04"/>
    <w:rsid w:val="349678D0"/>
    <w:rsid w:val="34B0824C"/>
    <w:rsid w:val="34B2EF1E"/>
    <w:rsid w:val="34BA522B"/>
    <w:rsid w:val="34BCC6E9"/>
    <w:rsid w:val="34C0EA53"/>
    <w:rsid w:val="34E04DE8"/>
    <w:rsid w:val="34E1EEFA"/>
    <w:rsid w:val="34E54E89"/>
    <w:rsid w:val="34E626BC"/>
    <w:rsid w:val="34F29E8A"/>
    <w:rsid w:val="34F98F83"/>
    <w:rsid w:val="34FAEBFC"/>
    <w:rsid w:val="35080C78"/>
    <w:rsid w:val="3525518D"/>
    <w:rsid w:val="352735AD"/>
    <w:rsid w:val="3527C4ED"/>
    <w:rsid w:val="352A505D"/>
    <w:rsid w:val="3534819C"/>
    <w:rsid w:val="3542CCEF"/>
    <w:rsid w:val="35571E0C"/>
    <w:rsid w:val="355FD4B4"/>
    <w:rsid w:val="35733938"/>
    <w:rsid w:val="3585DCC1"/>
    <w:rsid w:val="35A25FA9"/>
    <w:rsid w:val="35A6932F"/>
    <w:rsid w:val="35BC5C7F"/>
    <w:rsid w:val="35BFB93A"/>
    <w:rsid w:val="35E46B3E"/>
    <w:rsid w:val="35F67220"/>
    <w:rsid w:val="361D7309"/>
    <w:rsid w:val="361E7B79"/>
    <w:rsid w:val="362738E5"/>
    <w:rsid w:val="362A0802"/>
    <w:rsid w:val="36324931"/>
    <w:rsid w:val="363ED550"/>
    <w:rsid w:val="36470038"/>
    <w:rsid w:val="364D1CF6"/>
    <w:rsid w:val="3655838A"/>
    <w:rsid w:val="36574B4B"/>
    <w:rsid w:val="36650673"/>
    <w:rsid w:val="3665A248"/>
    <w:rsid w:val="366FD3B0"/>
    <w:rsid w:val="36733DD6"/>
    <w:rsid w:val="3680C91E"/>
    <w:rsid w:val="3683D001"/>
    <w:rsid w:val="3685566A"/>
    <w:rsid w:val="3698CC3B"/>
    <w:rsid w:val="36A06548"/>
    <w:rsid w:val="36AA9C35"/>
    <w:rsid w:val="36CDFF92"/>
    <w:rsid w:val="370B320E"/>
    <w:rsid w:val="371875D0"/>
    <w:rsid w:val="37266787"/>
    <w:rsid w:val="372BD558"/>
    <w:rsid w:val="372CDBCE"/>
    <w:rsid w:val="3743C9AE"/>
    <w:rsid w:val="3758F880"/>
    <w:rsid w:val="375E427A"/>
    <w:rsid w:val="376151C6"/>
    <w:rsid w:val="3766B1F9"/>
    <w:rsid w:val="377E7015"/>
    <w:rsid w:val="377FE4C0"/>
    <w:rsid w:val="3781AD6A"/>
    <w:rsid w:val="37953F04"/>
    <w:rsid w:val="379B2B87"/>
    <w:rsid w:val="379F9EB4"/>
    <w:rsid w:val="37A9F54D"/>
    <w:rsid w:val="37B02B7F"/>
    <w:rsid w:val="37B3DB38"/>
    <w:rsid w:val="37B4C9B7"/>
    <w:rsid w:val="37C538A2"/>
    <w:rsid w:val="37DB2246"/>
    <w:rsid w:val="37E63DF7"/>
    <w:rsid w:val="37EA5E13"/>
    <w:rsid w:val="37F0F0D9"/>
    <w:rsid w:val="3800EBAD"/>
    <w:rsid w:val="3806D009"/>
    <w:rsid w:val="380D8287"/>
    <w:rsid w:val="381B91CD"/>
    <w:rsid w:val="381CC92C"/>
    <w:rsid w:val="381FC50A"/>
    <w:rsid w:val="382CA668"/>
    <w:rsid w:val="382D0F0C"/>
    <w:rsid w:val="382EC1EB"/>
    <w:rsid w:val="3830FB6E"/>
    <w:rsid w:val="383C99FF"/>
    <w:rsid w:val="38497CE6"/>
    <w:rsid w:val="3857FF2D"/>
    <w:rsid w:val="386DA252"/>
    <w:rsid w:val="387053B6"/>
    <w:rsid w:val="38796CD9"/>
    <w:rsid w:val="388B44C1"/>
    <w:rsid w:val="388EE81E"/>
    <w:rsid w:val="38998A5B"/>
    <w:rsid w:val="38A711A6"/>
    <w:rsid w:val="38B0DBED"/>
    <w:rsid w:val="38BCFEE4"/>
    <w:rsid w:val="38C11D30"/>
    <w:rsid w:val="38C3BABE"/>
    <w:rsid w:val="38CFF703"/>
    <w:rsid w:val="38D68BA1"/>
    <w:rsid w:val="38EBBBDF"/>
    <w:rsid w:val="38EC3FA5"/>
    <w:rsid w:val="38F8E09E"/>
    <w:rsid w:val="39190F6E"/>
    <w:rsid w:val="392634F6"/>
    <w:rsid w:val="393B28AA"/>
    <w:rsid w:val="394244DF"/>
    <w:rsid w:val="3946D348"/>
    <w:rsid w:val="394CF379"/>
    <w:rsid w:val="395FBF9D"/>
    <w:rsid w:val="396013D9"/>
    <w:rsid w:val="3962D905"/>
    <w:rsid w:val="396CB150"/>
    <w:rsid w:val="397BACD5"/>
    <w:rsid w:val="397C6B8B"/>
    <w:rsid w:val="39856566"/>
    <w:rsid w:val="3990858F"/>
    <w:rsid w:val="39AF91D4"/>
    <w:rsid w:val="39B23A55"/>
    <w:rsid w:val="39BC5FB4"/>
    <w:rsid w:val="39C9A975"/>
    <w:rsid w:val="39CC27DF"/>
    <w:rsid w:val="39D7E28F"/>
    <w:rsid w:val="39ED0C75"/>
    <w:rsid w:val="39EF3464"/>
    <w:rsid w:val="39F5C9D3"/>
    <w:rsid w:val="39F9D2C0"/>
    <w:rsid w:val="3A0F103D"/>
    <w:rsid w:val="3A1EDEBB"/>
    <w:rsid w:val="3A2023F3"/>
    <w:rsid w:val="3A241170"/>
    <w:rsid w:val="3A2E6B79"/>
    <w:rsid w:val="3A3B00FC"/>
    <w:rsid w:val="3A3FE146"/>
    <w:rsid w:val="3A536421"/>
    <w:rsid w:val="3A5B1ED6"/>
    <w:rsid w:val="3A701872"/>
    <w:rsid w:val="3A744593"/>
    <w:rsid w:val="3A97EC17"/>
    <w:rsid w:val="3AA7FDF3"/>
    <w:rsid w:val="3AA96165"/>
    <w:rsid w:val="3AB6379E"/>
    <w:rsid w:val="3AC46646"/>
    <w:rsid w:val="3AC73565"/>
    <w:rsid w:val="3AE02112"/>
    <w:rsid w:val="3AE9B56B"/>
    <w:rsid w:val="3AEC6A79"/>
    <w:rsid w:val="3AF897C0"/>
    <w:rsid w:val="3AF9F31F"/>
    <w:rsid w:val="3B122061"/>
    <w:rsid w:val="3B17B046"/>
    <w:rsid w:val="3B33F3C8"/>
    <w:rsid w:val="3B3700D2"/>
    <w:rsid w:val="3B5689C1"/>
    <w:rsid w:val="3B6638AC"/>
    <w:rsid w:val="3B675608"/>
    <w:rsid w:val="3B694920"/>
    <w:rsid w:val="3B77257F"/>
    <w:rsid w:val="3B9AD2F9"/>
    <w:rsid w:val="3B9B82F7"/>
    <w:rsid w:val="3BC3FD68"/>
    <w:rsid w:val="3BE52D64"/>
    <w:rsid w:val="3BF2DA7C"/>
    <w:rsid w:val="3BF93955"/>
    <w:rsid w:val="3BFC2A3F"/>
    <w:rsid w:val="3BFDB865"/>
    <w:rsid w:val="3C142E5F"/>
    <w:rsid w:val="3C184188"/>
    <w:rsid w:val="3C1E9754"/>
    <w:rsid w:val="3C425545"/>
    <w:rsid w:val="3C42AF54"/>
    <w:rsid w:val="3C476F02"/>
    <w:rsid w:val="3C492B29"/>
    <w:rsid w:val="3C5738FB"/>
    <w:rsid w:val="3C593AD1"/>
    <w:rsid w:val="3C5B54A3"/>
    <w:rsid w:val="3C6DA4A8"/>
    <w:rsid w:val="3C7045A2"/>
    <w:rsid w:val="3C71D8DE"/>
    <w:rsid w:val="3C7640A2"/>
    <w:rsid w:val="3C7AE5B0"/>
    <w:rsid w:val="3C7BFB12"/>
    <w:rsid w:val="3C7C4B37"/>
    <w:rsid w:val="3C7C5215"/>
    <w:rsid w:val="3C7E878B"/>
    <w:rsid w:val="3C84C054"/>
    <w:rsid w:val="3C886258"/>
    <w:rsid w:val="3CA08DF7"/>
    <w:rsid w:val="3CB3C18C"/>
    <w:rsid w:val="3CB870C8"/>
    <w:rsid w:val="3CBB86B8"/>
    <w:rsid w:val="3CBC6799"/>
    <w:rsid w:val="3CD102D1"/>
    <w:rsid w:val="3CD5B490"/>
    <w:rsid w:val="3CD9DDAC"/>
    <w:rsid w:val="3CF1E117"/>
    <w:rsid w:val="3CFEDBFC"/>
    <w:rsid w:val="3D217B41"/>
    <w:rsid w:val="3D257721"/>
    <w:rsid w:val="3D3451D0"/>
    <w:rsid w:val="3D36D556"/>
    <w:rsid w:val="3D3935C7"/>
    <w:rsid w:val="3D3AF480"/>
    <w:rsid w:val="3D3C3F4B"/>
    <w:rsid w:val="3D3FACA8"/>
    <w:rsid w:val="3D474D07"/>
    <w:rsid w:val="3D556C10"/>
    <w:rsid w:val="3D5DB8E5"/>
    <w:rsid w:val="3D602E7F"/>
    <w:rsid w:val="3D7948BF"/>
    <w:rsid w:val="3D818459"/>
    <w:rsid w:val="3D8513A9"/>
    <w:rsid w:val="3D8C5161"/>
    <w:rsid w:val="3D8CFDEB"/>
    <w:rsid w:val="3D948E53"/>
    <w:rsid w:val="3D9E28C3"/>
    <w:rsid w:val="3DA196F6"/>
    <w:rsid w:val="3DA8A02A"/>
    <w:rsid w:val="3DB61C5E"/>
    <w:rsid w:val="3DBC6A9E"/>
    <w:rsid w:val="3DD27188"/>
    <w:rsid w:val="3DDB5155"/>
    <w:rsid w:val="3DE96C30"/>
    <w:rsid w:val="3DFDE52C"/>
    <w:rsid w:val="3E130B83"/>
    <w:rsid w:val="3E141452"/>
    <w:rsid w:val="3E17DE15"/>
    <w:rsid w:val="3E372DF0"/>
    <w:rsid w:val="3E3AB644"/>
    <w:rsid w:val="3E45C117"/>
    <w:rsid w:val="3E4875B4"/>
    <w:rsid w:val="3E4960DF"/>
    <w:rsid w:val="3E596863"/>
    <w:rsid w:val="3E740BD2"/>
    <w:rsid w:val="3E77C84A"/>
    <w:rsid w:val="3E8848F3"/>
    <w:rsid w:val="3E94D076"/>
    <w:rsid w:val="3E9B0B78"/>
    <w:rsid w:val="3E9DBD42"/>
    <w:rsid w:val="3EAFAB79"/>
    <w:rsid w:val="3EC94552"/>
    <w:rsid w:val="3ED11371"/>
    <w:rsid w:val="3ED5B36F"/>
    <w:rsid w:val="3EE7C948"/>
    <w:rsid w:val="3EFE61ED"/>
    <w:rsid w:val="3F09C59D"/>
    <w:rsid w:val="3F0DDEC1"/>
    <w:rsid w:val="3F16D2C4"/>
    <w:rsid w:val="3F17C61E"/>
    <w:rsid w:val="3F35A2C0"/>
    <w:rsid w:val="3F3FBB78"/>
    <w:rsid w:val="3F415197"/>
    <w:rsid w:val="3F4874CB"/>
    <w:rsid w:val="3F506BBE"/>
    <w:rsid w:val="3F51198D"/>
    <w:rsid w:val="3F5217CA"/>
    <w:rsid w:val="3F6652B8"/>
    <w:rsid w:val="3F9D153B"/>
    <w:rsid w:val="3FA0CD66"/>
    <w:rsid w:val="3FB59EAA"/>
    <w:rsid w:val="3FBA6ADC"/>
    <w:rsid w:val="3FCAFDC9"/>
    <w:rsid w:val="3FCC08E3"/>
    <w:rsid w:val="3FCFAA00"/>
    <w:rsid w:val="3FDE09A0"/>
    <w:rsid w:val="3FDFCF0D"/>
    <w:rsid w:val="3FEB0AA6"/>
    <w:rsid w:val="401D0B47"/>
    <w:rsid w:val="402586A6"/>
    <w:rsid w:val="402CBC56"/>
    <w:rsid w:val="405D5DB2"/>
    <w:rsid w:val="4060E55C"/>
    <w:rsid w:val="4074C3A7"/>
    <w:rsid w:val="4080F07A"/>
    <w:rsid w:val="40928534"/>
    <w:rsid w:val="4093141B"/>
    <w:rsid w:val="4093E9B9"/>
    <w:rsid w:val="409CC10E"/>
    <w:rsid w:val="40BFC68D"/>
    <w:rsid w:val="40C3A2BF"/>
    <w:rsid w:val="40C6AD47"/>
    <w:rsid w:val="40D87403"/>
    <w:rsid w:val="40D913E7"/>
    <w:rsid w:val="40DB7E8B"/>
    <w:rsid w:val="4100DEF9"/>
    <w:rsid w:val="4109CFF6"/>
    <w:rsid w:val="4109F5D9"/>
    <w:rsid w:val="41288FB0"/>
    <w:rsid w:val="412EEEC5"/>
    <w:rsid w:val="413308E5"/>
    <w:rsid w:val="413BC217"/>
    <w:rsid w:val="413DB03D"/>
    <w:rsid w:val="413DC21D"/>
    <w:rsid w:val="41411B23"/>
    <w:rsid w:val="4147FDFD"/>
    <w:rsid w:val="414B6493"/>
    <w:rsid w:val="414B7ABE"/>
    <w:rsid w:val="4155489B"/>
    <w:rsid w:val="4161B3E1"/>
    <w:rsid w:val="4173837F"/>
    <w:rsid w:val="4173C62D"/>
    <w:rsid w:val="4173CDDE"/>
    <w:rsid w:val="417D8E0D"/>
    <w:rsid w:val="418FCF9D"/>
    <w:rsid w:val="419071AD"/>
    <w:rsid w:val="41911C66"/>
    <w:rsid w:val="41B29BC7"/>
    <w:rsid w:val="41C01DA9"/>
    <w:rsid w:val="41C7F35A"/>
    <w:rsid w:val="41CA9803"/>
    <w:rsid w:val="41CAB275"/>
    <w:rsid w:val="41E52198"/>
    <w:rsid w:val="41E7EAE3"/>
    <w:rsid w:val="41FC816F"/>
    <w:rsid w:val="4209AAA5"/>
    <w:rsid w:val="4222E38E"/>
    <w:rsid w:val="422C7442"/>
    <w:rsid w:val="42375DB6"/>
    <w:rsid w:val="423A1F76"/>
    <w:rsid w:val="423D34BA"/>
    <w:rsid w:val="4241B8F3"/>
    <w:rsid w:val="42586513"/>
    <w:rsid w:val="4264046E"/>
    <w:rsid w:val="426D86C9"/>
    <w:rsid w:val="42754D34"/>
    <w:rsid w:val="428D02C2"/>
    <w:rsid w:val="42998C96"/>
    <w:rsid w:val="4299B767"/>
    <w:rsid w:val="42B24AE7"/>
    <w:rsid w:val="42BD8C36"/>
    <w:rsid w:val="42CE4AFB"/>
    <w:rsid w:val="42D02503"/>
    <w:rsid w:val="42EA8524"/>
    <w:rsid w:val="42EDC90F"/>
    <w:rsid w:val="42F477E0"/>
    <w:rsid w:val="42F77C5E"/>
    <w:rsid w:val="430863BC"/>
    <w:rsid w:val="4308CEFB"/>
    <w:rsid w:val="430CD906"/>
    <w:rsid w:val="432508A6"/>
    <w:rsid w:val="432BFA0D"/>
    <w:rsid w:val="4333A380"/>
    <w:rsid w:val="4340E17C"/>
    <w:rsid w:val="43499850"/>
    <w:rsid w:val="43573CBA"/>
    <w:rsid w:val="43587757"/>
    <w:rsid w:val="4369BCDD"/>
    <w:rsid w:val="436AA798"/>
    <w:rsid w:val="4371D3BA"/>
    <w:rsid w:val="43873D32"/>
    <w:rsid w:val="43A706D4"/>
    <w:rsid w:val="43C07A57"/>
    <w:rsid w:val="43CCA041"/>
    <w:rsid w:val="43CFCE6C"/>
    <w:rsid w:val="43DB86AE"/>
    <w:rsid w:val="43E01403"/>
    <w:rsid w:val="43E1F3A2"/>
    <w:rsid w:val="43E216C7"/>
    <w:rsid w:val="43EA22B9"/>
    <w:rsid w:val="43EADD26"/>
    <w:rsid w:val="43F56FC5"/>
    <w:rsid w:val="43FB86AD"/>
    <w:rsid w:val="43FF3E95"/>
    <w:rsid w:val="440DE483"/>
    <w:rsid w:val="442F5847"/>
    <w:rsid w:val="44332D7E"/>
    <w:rsid w:val="4439F6AC"/>
    <w:rsid w:val="44629E71"/>
    <w:rsid w:val="4464C741"/>
    <w:rsid w:val="447831E9"/>
    <w:rsid w:val="4481E1F8"/>
    <w:rsid w:val="4486DE1F"/>
    <w:rsid w:val="448DE2DB"/>
    <w:rsid w:val="448FAB49"/>
    <w:rsid w:val="449B0B0B"/>
    <w:rsid w:val="44A9A9E3"/>
    <w:rsid w:val="44AB15A3"/>
    <w:rsid w:val="44B01E27"/>
    <w:rsid w:val="44B64B84"/>
    <w:rsid w:val="44BA45C0"/>
    <w:rsid w:val="44BF12EC"/>
    <w:rsid w:val="44D76348"/>
    <w:rsid w:val="44E9A9E0"/>
    <w:rsid w:val="44FD25F2"/>
    <w:rsid w:val="4503A5E1"/>
    <w:rsid w:val="45198AC7"/>
    <w:rsid w:val="451AA387"/>
    <w:rsid w:val="45267BDA"/>
    <w:rsid w:val="45400EBA"/>
    <w:rsid w:val="45469B75"/>
    <w:rsid w:val="4548F04C"/>
    <w:rsid w:val="45544925"/>
    <w:rsid w:val="455E8BDC"/>
    <w:rsid w:val="456072EE"/>
    <w:rsid w:val="456BE859"/>
    <w:rsid w:val="458AFB08"/>
    <w:rsid w:val="459304EB"/>
    <w:rsid w:val="45A45D42"/>
    <w:rsid w:val="45AF227F"/>
    <w:rsid w:val="45B2228A"/>
    <w:rsid w:val="45BC5696"/>
    <w:rsid w:val="45C35297"/>
    <w:rsid w:val="45C3CA48"/>
    <w:rsid w:val="45C79FFD"/>
    <w:rsid w:val="45CAAE32"/>
    <w:rsid w:val="45DD2409"/>
    <w:rsid w:val="45EAF5BE"/>
    <w:rsid w:val="45EDEEB5"/>
    <w:rsid w:val="45F73D67"/>
    <w:rsid w:val="45FAD804"/>
    <w:rsid w:val="45FCF323"/>
    <w:rsid w:val="46303C79"/>
    <w:rsid w:val="463C718A"/>
    <w:rsid w:val="464A6E15"/>
    <w:rsid w:val="46620457"/>
    <w:rsid w:val="466300A0"/>
    <w:rsid w:val="466A7B7D"/>
    <w:rsid w:val="466F528C"/>
    <w:rsid w:val="467EDBFE"/>
    <w:rsid w:val="46803CEB"/>
    <w:rsid w:val="468380C7"/>
    <w:rsid w:val="4699FE91"/>
    <w:rsid w:val="46A392FC"/>
    <w:rsid w:val="46A403D8"/>
    <w:rsid w:val="46B047EB"/>
    <w:rsid w:val="46B6D931"/>
    <w:rsid w:val="46C93CF8"/>
    <w:rsid w:val="46DD7945"/>
    <w:rsid w:val="46E00724"/>
    <w:rsid w:val="46FC434F"/>
    <w:rsid w:val="470286C2"/>
    <w:rsid w:val="470A8D63"/>
    <w:rsid w:val="4732891F"/>
    <w:rsid w:val="474E1EC3"/>
    <w:rsid w:val="47598DF0"/>
    <w:rsid w:val="475CCEFB"/>
    <w:rsid w:val="476A2E39"/>
    <w:rsid w:val="477928CC"/>
    <w:rsid w:val="477EA8D7"/>
    <w:rsid w:val="47884BD0"/>
    <w:rsid w:val="478B9F15"/>
    <w:rsid w:val="478FCC3C"/>
    <w:rsid w:val="47A0E2F1"/>
    <w:rsid w:val="47A4C772"/>
    <w:rsid w:val="47B3610E"/>
    <w:rsid w:val="47B3D10F"/>
    <w:rsid w:val="47B88101"/>
    <w:rsid w:val="47BE506A"/>
    <w:rsid w:val="47CAED81"/>
    <w:rsid w:val="47D67022"/>
    <w:rsid w:val="480371D7"/>
    <w:rsid w:val="480F9470"/>
    <w:rsid w:val="48131278"/>
    <w:rsid w:val="482F8CE6"/>
    <w:rsid w:val="4836C74E"/>
    <w:rsid w:val="483BB2BC"/>
    <w:rsid w:val="483EB06E"/>
    <w:rsid w:val="48426F22"/>
    <w:rsid w:val="484B411F"/>
    <w:rsid w:val="484EC051"/>
    <w:rsid w:val="48514402"/>
    <w:rsid w:val="485CF159"/>
    <w:rsid w:val="48612CC3"/>
    <w:rsid w:val="4871187D"/>
    <w:rsid w:val="488C469A"/>
    <w:rsid w:val="4893E0CF"/>
    <w:rsid w:val="48950AB1"/>
    <w:rsid w:val="4898AE49"/>
    <w:rsid w:val="48CC3A1E"/>
    <w:rsid w:val="48CC9863"/>
    <w:rsid w:val="48EB9AF2"/>
    <w:rsid w:val="48ED2553"/>
    <w:rsid w:val="48F4A514"/>
    <w:rsid w:val="491A728B"/>
    <w:rsid w:val="491C65DE"/>
    <w:rsid w:val="491F6107"/>
    <w:rsid w:val="491F6C6D"/>
    <w:rsid w:val="4925788A"/>
    <w:rsid w:val="49348852"/>
    <w:rsid w:val="4939D8D0"/>
    <w:rsid w:val="4962F22D"/>
    <w:rsid w:val="496592D3"/>
    <w:rsid w:val="4970374C"/>
    <w:rsid w:val="499C116B"/>
    <w:rsid w:val="49A2E504"/>
    <w:rsid w:val="49AB5DA3"/>
    <w:rsid w:val="49AB87F4"/>
    <w:rsid w:val="49B3F4B1"/>
    <w:rsid w:val="49D89F3F"/>
    <w:rsid w:val="49F6CA2C"/>
    <w:rsid w:val="49FAF3B4"/>
    <w:rsid w:val="4A0DBB3A"/>
    <w:rsid w:val="4A0F029E"/>
    <w:rsid w:val="4A1F9293"/>
    <w:rsid w:val="4A2C1B4F"/>
    <w:rsid w:val="4A2E0F62"/>
    <w:rsid w:val="4A2FE9DA"/>
    <w:rsid w:val="4A48469F"/>
    <w:rsid w:val="4A5B579C"/>
    <w:rsid w:val="4A6B558B"/>
    <w:rsid w:val="4A71B5A7"/>
    <w:rsid w:val="4A758537"/>
    <w:rsid w:val="4A75C416"/>
    <w:rsid w:val="4A7CA9ED"/>
    <w:rsid w:val="4A91CC9C"/>
    <w:rsid w:val="4AA71CB8"/>
    <w:rsid w:val="4AB356EF"/>
    <w:rsid w:val="4AB69849"/>
    <w:rsid w:val="4AD97F8F"/>
    <w:rsid w:val="4AE98110"/>
    <w:rsid w:val="4AF67FB3"/>
    <w:rsid w:val="4AF8D584"/>
    <w:rsid w:val="4AFCB45D"/>
    <w:rsid w:val="4AFD9574"/>
    <w:rsid w:val="4AFEC28E"/>
    <w:rsid w:val="4B00C87A"/>
    <w:rsid w:val="4B0760AD"/>
    <w:rsid w:val="4B23093C"/>
    <w:rsid w:val="4B293060"/>
    <w:rsid w:val="4B35C545"/>
    <w:rsid w:val="4B3FDAF6"/>
    <w:rsid w:val="4B473532"/>
    <w:rsid w:val="4B49F88E"/>
    <w:rsid w:val="4B659C3A"/>
    <w:rsid w:val="4B76BB3C"/>
    <w:rsid w:val="4B8A4A54"/>
    <w:rsid w:val="4B967858"/>
    <w:rsid w:val="4B9B01EA"/>
    <w:rsid w:val="4B9B3595"/>
    <w:rsid w:val="4BAD02D7"/>
    <w:rsid w:val="4BBA2E2B"/>
    <w:rsid w:val="4BC0F478"/>
    <w:rsid w:val="4BCC39C6"/>
    <w:rsid w:val="4BD5AF8A"/>
    <w:rsid w:val="4BD8F9E1"/>
    <w:rsid w:val="4BE0DC19"/>
    <w:rsid w:val="4BEFAD1E"/>
    <w:rsid w:val="4C03B6FD"/>
    <w:rsid w:val="4C08BED7"/>
    <w:rsid w:val="4C1107E0"/>
    <w:rsid w:val="4C29039C"/>
    <w:rsid w:val="4C2CD2BC"/>
    <w:rsid w:val="4C314496"/>
    <w:rsid w:val="4C46EFA6"/>
    <w:rsid w:val="4C529060"/>
    <w:rsid w:val="4C570164"/>
    <w:rsid w:val="4C5E62FB"/>
    <w:rsid w:val="4C853647"/>
    <w:rsid w:val="4C8935AA"/>
    <w:rsid w:val="4C99EBC5"/>
    <w:rsid w:val="4C9B28C5"/>
    <w:rsid w:val="4C9C98DB"/>
    <w:rsid w:val="4C9D6FFE"/>
    <w:rsid w:val="4CA1A17B"/>
    <w:rsid w:val="4CA673A8"/>
    <w:rsid w:val="4CAC332C"/>
    <w:rsid w:val="4CBD2A40"/>
    <w:rsid w:val="4CBE581B"/>
    <w:rsid w:val="4CC0A462"/>
    <w:rsid w:val="4CD31AB5"/>
    <w:rsid w:val="4CDA8198"/>
    <w:rsid w:val="4CE92583"/>
    <w:rsid w:val="4CF030EA"/>
    <w:rsid w:val="4CFE50D6"/>
    <w:rsid w:val="4D141B01"/>
    <w:rsid w:val="4D1B2A47"/>
    <w:rsid w:val="4D1C776A"/>
    <w:rsid w:val="4D478D6C"/>
    <w:rsid w:val="4D5FAA7F"/>
    <w:rsid w:val="4D625FBA"/>
    <w:rsid w:val="4D6C4034"/>
    <w:rsid w:val="4D7DBDF9"/>
    <w:rsid w:val="4D81E8A9"/>
    <w:rsid w:val="4D8B4014"/>
    <w:rsid w:val="4D8CE10C"/>
    <w:rsid w:val="4D9164C7"/>
    <w:rsid w:val="4D9F46D2"/>
    <w:rsid w:val="4DBFE240"/>
    <w:rsid w:val="4DBFE551"/>
    <w:rsid w:val="4DD0C49D"/>
    <w:rsid w:val="4DD2C549"/>
    <w:rsid w:val="4DD40513"/>
    <w:rsid w:val="4DD7C766"/>
    <w:rsid w:val="4DFA22C4"/>
    <w:rsid w:val="4DFD3DAD"/>
    <w:rsid w:val="4E0160FA"/>
    <w:rsid w:val="4E0932FD"/>
    <w:rsid w:val="4E0F0564"/>
    <w:rsid w:val="4E20CC20"/>
    <w:rsid w:val="4E20FEF1"/>
    <w:rsid w:val="4E22A33A"/>
    <w:rsid w:val="4E253C44"/>
    <w:rsid w:val="4E2982F4"/>
    <w:rsid w:val="4E2BFBE8"/>
    <w:rsid w:val="4E38693C"/>
    <w:rsid w:val="4E412FE5"/>
    <w:rsid w:val="4E452529"/>
    <w:rsid w:val="4E7A42B5"/>
    <w:rsid w:val="4E845BF5"/>
    <w:rsid w:val="4E861A3A"/>
    <w:rsid w:val="4E970E17"/>
    <w:rsid w:val="4E9A7B46"/>
    <w:rsid w:val="4EA8E4A1"/>
    <w:rsid w:val="4EAFEB62"/>
    <w:rsid w:val="4EB81989"/>
    <w:rsid w:val="4EBFA4E1"/>
    <w:rsid w:val="4EC1EB16"/>
    <w:rsid w:val="4EDBD035"/>
    <w:rsid w:val="4EE20403"/>
    <w:rsid w:val="4EE482C3"/>
    <w:rsid w:val="4EE6F0BD"/>
    <w:rsid w:val="4EEEECD0"/>
    <w:rsid w:val="4EEF3D43"/>
    <w:rsid w:val="4F0A97C8"/>
    <w:rsid w:val="4F0BF3CD"/>
    <w:rsid w:val="4F1E9B32"/>
    <w:rsid w:val="4F2740DB"/>
    <w:rsid w:val="4F2FCDFD"/>
    <w:rsid w:val="4F394C2A"/>
    <w:rsid w:val="4F4257E5"/>
    <w:rsid w:val="4F44F889"/>
    <w:rsid w:val="4F4FAE47"/>
    <w:rsid w:val="4F58B9E4"/>
    <w:rsid w:val="4F6A191A"/>
    <w:rsid w:val="4F733F43"/>
    <w:rsid w:val="4F7624EA"/>
    <w:rsid w:val="4F792480"/>
    <w:rsid w:val="4FA0BD30"/>
    <w:rsid w:val="4FB417C4"/>
    <w:rsid w:val="4FB5656B"/>
    <w:rsid w:val="4FD127C8"/>
    <w:rsid w:val="4FE63E95"/>
    <w:rsid w:val="4FE864A2"/>
    <w:rsid w:val="4FF97C1D"/>
    <w:rsid w:val="50103F6E"/>
    <w:rsid w:val="50211D14"/>
    <w:rsid w:val="50247530"/>
    <w:rsid w:val="5044F103"/>
    <w:rsid w:val="505ACDAA"/>
    <w:rsid w:val="506BD915"/>
    <w:rsid w:val="507E99F0"/>
    <w:rsid w:val="50A3667B"/>
    <w:rsid w:val="50A42763"/>
    <w:rsid w:val="50A84F37"/>
    <w:rsid w:val="50DEEA58"/>
    <w:rsid w:val="50E75C4B"/>
    <w:rsid w:val="50ED53D7"/>
    <w:rsid w:val="50FC5C23"/>
    <w:rsid w:val="510F0FA4"/>
    <w:rsid w:val="51100B46"/>
    <w:rsid w:val="51240472"/>
    <w:rsid w:val="5132815B"/>
    <w:rsid w:val="513423E7"/>
    <w:rsid w:val="5135F118"/>
    <w:rsid w:val="5138D7AF"/>
    <w:rsid w:val="513B4971"/>
    <w:rsid w:val="513F9A37"/>
    <w:rsid w:val="514DCA9A"/>
    <w:rsid w:val="515D85A4"/>
    <w:rsid w:val="515E7C92"/>
    <w:rsid w:val="5169593D"/>
    <w:rsid w:val="516E18C1"/>
    <w:rsid w:val="517B859B"/>
    <w:rsid w:val="51804060"/>
    <w:rsid w:val="51820F4B"/>
    <w:rsid w:val="5188EBA1"/>
    <w:rsid w:val="518B4F6C"/>
    <w:rsid w:val="519B9F5D"/>
    <w:rsid w:val="51A4F748"/>
    <w:rsid w:val="51A50073"/>
    <w:rsid w:val="51C39807"/>
    <w:rsid w:val="51C45D9D"/>
    <w:rsid w:val="51CFE84D"/>
    <w:rsid w:val="51DA9665"/>
    <w:rsid w:val="51DDD3C5"/>
    <w:rsid w:val="51EE5FA4"/>
    <w:rsid w:val="51F20200"/>
    <w:rsid w:val="51F85697"/>
    <w:rsid w:val="5215DFAA"/>
    <w:rsid w:val="521B7171"/>
    <w:rsid w:val="521F41EA"/>
    <w:rsid w:val="52254125"/>
    <w:rsid w:val="5227CC81"/>
    <w:rsid w:val="52296FAF"/>
    <w:rsid w:val="522BB9C5"/>
    <w:rsid w:val="522DD917"/>
    <w:rsid w:val="522EC72A"/>
    <w:rsid w:val="522FF190"/>
    <w:rsid w:val="52390758"/>
    <w:rsid w:val="524D1AC8"/>
    <w:rsid w:val="525BDF6B"/>
    <w:rsid w:val="525D02D0"/>
    <w:rsid w:val="526013A4"/>
    <w:rsid w:val="52632B81"/>
    <w:rsid w:val="52640321"/>
    <w:rsid w:val="52764392"/>
    <w:rsid w:val="52899393"/>
    <w:rsid w:val="528DD7B8"/>
    <w:rsid w:val="528FDE71"/>
    <w:rsid w:val="5292DEDD"/>
    <w:rsid w:val="5294FE48"/>
    <w:rsid w:val="52988C53"/>
    <w:rsid w:val="52A5DB27"/>
    <w:rsid w:val="52B0BE40"/>
    <w:rsid w:val="52B85F9B"/>
    <w:rsid w:val="52C4B52E"/>
    <w:rsid w:val="52C4CA99"/>
    <w:rsid w:val="52C82A19"/>
    <w:rsid w:val="52D3CCF9"/>
    <w:rsid w:val="52E63FC5"/>
    <w:rsid w:val="52F0E74D"/>
    <w:rsid w:val="52F190E7"/>
    <w:rsid w:val="530C9958"/>
    <w:rsid w:val="530E4EC9"/>
    <w:rsid w:val="53104B35"/>
    <w:rsid w:val="532305EE"/>
    <w:rsid w:val="533607DE"/>
    <w:rsid w:val="533666A1"/>
    <w:rsid w:val="53394F85"/>
    <w:rsid w:val="53398E87"/>
    <w:rsid w:val="533E0FBA"/>
    <w:rsid w:val="53454B40"/>
    <w:rsid w:val="5345EFF8"/>
    <w:rsid w:val="535C525D"/>
    <w:rsid w:val="5362C285"/>
    <w:rsid w:val="53666485"/>
    <w:rsid w:val="537FC724"/>
    <w:rsid w:val="53902AE9"/>
    <w:rsid w:val="53930EE2"/>
    <w:rsid w:val="53AB28A3"/>
    <w:rsid w:val="53C27B68"/>
    <w:rsid w:val="53C4D135"/>
    <w:rsid w:val="53C640E3"/>
    <w:rsid w:val="53C78A26"/>
    <w:rsid w:val="53CF163D"/>
    <w:rsid w:val="53E2FA33"/>
    <w:rsid w:val="53F0BDE1"/>
    <w:rsid w:val="54055D2A"/>
    <w:rsid w:val="5405C2A5"/>
    <w:rsid w:val="540DFCD6"/>
    <w:rsid w:val="54188FC8"/>
    <w:rsid w:val="5425EA13"/>
    <w:rsid w:val="5425F58D"/>
    <w:rsid w:val="54306654"/>
    <w:rsid w:val="543D8A3D"/>
    <w:rsid w:val="5440781F"/>
    <w:rsid w:val="5446B066"/>
    <w:rsid w:val="545B25BD"/>
    <w:rsid w:val="545B6B98"/>
    <w:rsid w:val="545D3F47"/>
    <w:rsid w:val="545F8208"/>
    <w:rsid w:val="5460528C"/>
    <w:rsid w:val="5466057A"/>
    <w:rsid w:val="5468EB1C"/>
    <w:rsid w:val="5469F5D1"/>
    <w:rsid w:val="5470076F"/>
    <w:rsid w:val="548F701E"/>
    <w:rsid w:val="549955AD"/>
    <w:rsid w:val="54A5948A"/>
    <w:rsid w:val="54A8802E"/>
    <w:rsid w:val="54A99359"/>
    <w:rsid w:val="54B7E009"/>
    <w:rsid w:val="54C05376"/>
    <w:rsid w:val="54C94C13"/>
    <w:rsid w:val="54E1C3C9"/>
    <w:rsid w:val="54E7B19C"/>
    <w:rsid w:val="54EBCF10"/>
    <w:rsid w:val="54FE2852"/>
    <w:rsid w:val="551F2CE6"/>
    <w:rsid w:val="5529D3D7"/>
    <w:rsid w:val="552C58CE"/>
    <w:rsid w:val="553A8F1D"/>
    <w:rsid w:val="553AD085"/>
    <w:rsid w:val="554382E0"/>
    <w:rsid w:val="55446CA1"/>
    <w:rsid w:val="554954BC"/>
    <w:rsid w:val="55657ABF"/>
    <w:rsid w:val="557010A2"/>
    <w:rsid w:val="557ABFB4"/>
    <w:rsid w:val="557ECA94"/>
    <w:rsid w:val="55820A2F"/>
    <w:rsid w:val="55878F6B"/>
    <w:rsid w:val="558B6ADF"/>
    <w:rsid w:val="559678C0"/>
    <w:rsid w:val="55972473"/>
    <w:rsid w:val="55A2EE89"/>
    <w:rsid w:val="55A71CEA"/>
    <w:rsid w:val="55AA4254"/>
    <w:rsid w:val="55AE6BDC"/>
    <w:rsid w:val="55B2036E"/>
    <w:rsid w:val="55BCB897"/>
    <w:rsid w:val="55C2F594"/>
    <w:rsid w:val="55D24ED0"/>
    <w:rsid w:val="55D26F6A"/>
    <w:rsid w:val="55E1ABC1"/>
    <w:rsid w:val="560278E4"/>
    <w:rsid w:val="561D94DC"/>
    <w:rsid w:val="562C188D"/>
    <w:rsid w:val="56342D91"/>
    <w:rsid w:val="56363E9B"/>
    <w:rsid w:val="563CDE68"/>
    <w:rsid w:val="563EC14C"/>
    <w:rsid w:val="565675D9"/>
    <w:rsid w:val="56766F32"/>
    <w:rsid w:val="567EBC39"/>
    <w:rsid w:val="568B7442"/>
    <w:rsid w:val="569D3AFE"/>
    <w:rsid w:val="56B4C031"/>
    <w:rsid w:val="56C2E3D6"/>
    <w:rsid w:val="56C5A5F4"/>
    <w:rsid w:val="56CDFF79"/>
    <w:rsid w:val="56D9DFF5"/>
    <w:rsid w:val="56ECFF2D"/>
    <w:rsid w:val="570199D7"/>
    <w:rsid w:val="5717FC6E"/>
    <w:rsid w:val="57208BEB"/>
    <w:rsid w:val="572E9AF6"/>
    <w:rsid w:val="573E03D5"/>
    <w:rsid w:val="574D7DF3"/>
    <w:rsid w:val="57632859"/>
    <w:rsid w:val="57655293"/>
    <w:rsid w:val="57725E73"/>
    <w:rsid w:val="5773D7C9"/>
    <w:rsid w:val="5788DB76"/>
    <w:rsid w:val="578CE8A6"/>
    <w:rsid w:val="578EC5BD"/>
    <w:rsid w:val="57981A8C"/>
    <w:rsid w:val="579949CF"/>
    <w:rsid w:val="579E4945"/>
    <w:rsid w:val="57A849F1"/>
    <w:rsid w:val="57AB2C64"/>
    <w:rsid w:val="57B2D1D5"/>
    <w:rsid w:val="57C521C3"/>
    <w:rsid w:val="57D2E390"/>
    <w:rsid w:val="57D99060"/>
    <w:rsid w:val="57E22E08"/>
    <w:rsid w:val="57E5315D"/>
    <w:rsid w:val="57F2B7AF"/>
    <w:rsid w:val="57F60D1A"/>
    <w:rsid w:val="57F76A12"/>
    <w:rsid w:val="57F7F438"/>
    <w:rsid w:val="57FBD1FA"/>
    <w:rsid w:val="58088A61"/>
    <w:rsid w:val="5809F631"/>
    <w:rsid w:val="5821AB88"/>
    <w:rsid w:val="5824E388"/>
    <w:rsid w:val="5828ABF5"/>
    <w:rsid w:val="582FEDF2"/>
    <w:rsid w:val="5834C6A6"/>
    <w:rsid w:val="5841BF68"/>
    <w:rsid w:val="5844DE73"/>
    <w:rsid w:val="584A370A"/>
    <w:rsid w:val="58540165"/>
    <w:rsid w:val="5855C0CD"/>
    <w:rsid w:val="58600586"/>
    <w:rsid w:val="586EB69C"/>
    <w:rsid w:val="588B6256"/>
    <w:rsid w:val="5895DDF2"/>
    <w:rsid w:val="58A46FAE"/>
    <w:rsid w:val="58AED4A1"/>
    <w:rsid w:val="58B9AC43"/>
    <w:rsid w:val="58BF1359"/>
    <w:rsid w:val="58C6E7BA"/>
    <w:rsid w:val="58D6B043"/>
    <w:rsid w:val="58D92BCD"/>
    <w:rsid w:val="58DDCFE5"/>
    <w:rsid w:val="58F1F783"/>
    <w:rsid w:val="58F7D303"/>
    <w:rsid w:val="591A5596"/>
    <w:rsid w:val="5923A5AD"/>
    <w:rsid w:val="592850F6"/>
    <w:rsid w:val="592C4180"/>
    <w:rsid w:val="592EF048"/>
    <w:rsid w:val="59388A88"/>
    <w:rsid w:val="593A87EC"/>
    <w:rsid w:val="59404A63"/>
    <w:rsid w:val="5953563A"/>
    <w:rsid w:val="595B283D"/>
    <w:rsid w:val="5966BB3F"/>
    <w:rsid w:val="596DEB9D"/>
    <w:rsid w:val="59778F34"/>
    <w:rsid w:val="5990D67E"/>
    <w:rsid w:val="599B028B"/>
    <w:rsid w:val="599D349E"/>
    <w:rsid w:val="599D92F5"/>
    <w:rsid w:val="59A315FD"/>
    <w:rsid w:val="59B2F128"/>
    <w:rsid w:val="59B3533C"/>
    <w:rsid w:val="59B7B84F"/>
    <w:rsid w:val="59C0EE27"/>
    <w:rsid w:val="59CE45F3"/>
    <w:rsid w:val="59DBFEFD"/>
    <w:rsid w:val="59DC476B"/>
    <w:rsid w:val="59DE66BA"/>
    <w:rsid w:val="59F5946D"/>
    <w:rsid w:val="59FD9A4C"/>
    <w:rsid w:val="5A05E5F2"/>
    <w:rsid w:val="5A20F5EC"/>
    <w:rsid w:val="5A2A1951"/>
    <w:rsid w:val="5A43B496"/>
    <w:rsid w:val="5A4C4274"/>
    <w:rsid w:val="5A5D1C95"/>
    <w:rsid w:val="5A7280A4"/>
    <w:rsid w:val="5A80F0D0"/>
    <w:rsid w:val="5A98495E"/>
    <w:rsid w:val="5A9FE088"/>
    <w:rsid w:val="5AA28D40"/>
    <w:rsid w:val="5ABD4A97"/>
    <w:rsid w:val="5AE97182"/>
    <w:rsid w:val="5AEE8055"/>
    <w:rsid w:val="5B02E740"/>
    <w:rsid w:val="5B0428A8"/>
    <w:rsid w:val="5B091320"/>
    <w:rsid w:val="5B29193E"/>
    <w:rsid w:val="5B2F9501"/>
    <w:rsid w:val="5B386A09"/>
    <w:rsid w:val="5B47B212"/>
    <w:rsid w:val="5B49B917"/>
    <w:rsid w:val="5B4D9F07"/>
    <w:rsid w:val="5B5716C2"/>
    <w:rsid w:val="5B59EEE2"/>
    <w:rsid w:val="5B5D4F0D"/>
    <w:rsid w:val="5B67390B"/>
    <w:rsid w:val="5B75C1EE"/>
    <w:rsid w:val="5B783C71"/>
    <w:rsid w:val="5B78D8C1"/>
    <w:rsid w:val="5B7F2513"/>
    <w:rsid w:val="5B873F70"/>
    <w:rsid w:val="5B8B77BB"/>
    <w:rsid w:val="5B90F4AE"/>
    <w:rsid w:val="5B935E9E"/>
    <w:rsid w:val="5B95808D"/>
    <w:rsid w:val="5BB26068"/>
    <w:rsid w:val="5BBFBB6B"/>
    <w:rsid w:val="5BC9F71C"/>
    <w:rsid w:val="5BCD2694"/>
    <w:rsid w:val="5BD68622"/>
    <w:rsid w:val="5BEBA062"/>
    <w:rsid w:val="5BEC66D6"/>
    <w:rsid w:val="5BFD794A"/>
    <w:rsid w:val="5BFEF658"/>
    <w:rsid w:val="5C137F15"/>
    <w:rsid w:val="5C1C3FCB"/>
    <w:rsid w:val="5C2599B5"/>
    <w:rsid w:val="5C279781"/>
    <w:rsid w:val="5C323718"/>
    <w:rsid w:val="5C5AC7B4"/>
    <w:rsid w:val="5C6D8A8F"/>
    <w:rsid w:val="5C7339E7"/>
    <w:rsid w:val="5C76AB7C"/>
    <w:rsid w:val="5C7DEA7E"/>
    <w:rsid w:val="5C922DAA"/>
    <w:rsid w:val="5CBF3EF9"/>
    <w:rsid w:val="5CD13D8E"/>
    <w:rsid w:val="5CD43E13"/>
    <w:rsid w:val="5CD4D841"/>
    <w:rsid w:val="5CD6F1E1"/>
    <w:rsid w:val="5CD7DA76"/>
    <w:rsid w:val="5CDA6BDA"/>
    <w:rsid w:val="5CEA06D4"/>
    <w:rsid w:val="5D0CDBC9"/>
    <w:rsid w:val="5D20B223"/>
    <w:rsid w:val="5D223C74"/>
    <w:rsid w:val="5D276B47"/>
    <w:rsid w:val="5D4189E5"/>
    <w:rsid w:val="5D627693"/>
    <w:rsid w:val="5D64888B"/>
    <w:rsid w:val="5D8460E3"/>
    <w:rsid w:val="5D8C83EC"/>
    <w:rsid w:val="5D8CB4E1"/>
    <w:rsid w:val="5D964DBA"/>
    <w:rsid w:val="5DA479AC"/>
    <w:rsid w:val="5DA5EF29"/>
    <w:rsid w:val="5DA73734"/>
    <w:rsid w:val="5DAB8903"/>
    <w:rsid w:val="5DB4DF1C"/>
    <w:rsid w:val="5DCB5179"/>
    <w:rsid w:val="5DCE0779"/>
    <w:rsid w:val="5DD214F7"/>
    <w:rsid w:val="5DDCC1AF"/>
    <w:rsid w:val="5DE143D9"/>
    <w:rsid w:val="5DE94A41"/>
    <w:rsid w:val="5DFCEE16"/>
    <w:rsid w:val="5DFEDC7E"/>
    <w:rsid w:val="5E071FBF"/>
    <w:rsid w:val="5E154EB3"/>
    <w:rsid w:val="5E1A8AF6"/>
    <w:rsid w:val="5E1C0CCD"/>
    <w:rsid w:val="5E1E1D3F"/>
    <w:rsid w:val="5E1F3F79"/>
    <w:rsid w:val="5E201137"/>
    <w:rsid w:val="5E224DDB"/>
    <w:rsid w:val="5E25F4F3"/>
    <w:rsid w:val="5E2749EE"/>
    <w:rsid w:val="5E34DF2E"/>
    <w:rsid w:val="5E3C66C8"/>
    <w:rsid w:val="5E3EA98B"/>
    <w:rsid w:val="5E430F86"/>
    <w:rsid w:val="5E4BB62A"/>
    <w:rsid w:val="5E57C769"/>
    <w:rsid w:val="5E587BBF"/>
    <w:rsid w:val="5E5D8469"/>
    <w:rsid w:val="5E60FDE5"/>
    <w:rsid w:val="5E6EA037"/>
    <w:rsid w:val="5E70A8A2"/>
    <w:rsid w:val="5E842BD8"/>
    <w:rsid w:val="5E8DBEEC"/>
    <w:rsid w:val="5E90ED0C"/>
    <w:rsid w:val="5E9CE744"/>
    <w:rsid w:val="5EA47985"/>
    <w:rsid w:val="5EAFEDF9"/>
    <w:rsid w:val="5EBF977F"/>
    <w:rsid w:val="5EC8C5F6"/>
    <w:rsid w:val="5EEF4C57"/>
    <w:rsid w:val="5EFAEF9F"/>
    <w:rsid w:val="5F00C06B"/>
    <w:rsid w:val="5F084EA1"/>
    <w:rsid w:val="5F1B60FF"/>
    <w:rsid w:val="5F262BE2"/>
    <w:rsid w:val="5F310B21"/>
    <w:rsid w:val="5F355D92"/>
    <w:rsid w:val="5F3D44DF"/>
    <w:rsid w:val="5F47C607"/>
    <w:rsid w:val="5F56AAB6"/>
    <w:rsid w:val="5F5BF4CE"/>
    <w:rsid w:val="5F5E447A"/>
    <w:rsid w:val="5F69D7DA"/>
    <w:rsid w:val="5F6DAC36"/>
    <w:rsid w:val="5F73B55C"/>
    <w:rsid w:val="5F77630A"/>
    <w:rsid w:val="5F80BACB"/>
    <w:rsid w:val="5F8356B2"/>
    <w:rsid w:val="5F93A562"/>
    <w:rsid w:val="5F946B4C"/>
    <w:rsid w:val="5FA7CC0C"/>
    <w:rsid w:val="5FAD0577"/>
    <w:rsid w:val="5FAD5B75"/>
    <w:rsid w:val="5FB2A6D1"/>
    <w:rsid w:val="5FC8105F"/>
    <w:rsid w:val="5FD14DC9"/>
    <w:rsid w:val="5FDAA12F"/>
    <w:rsid w:val="5FE2190F"/>
    <w:rsid w:val="5FF1A823"/>
    <w:rsid w:val="5FF33C2E"/>
    <w:rsid w:val="5FF3E5BF"/>
    <w:rsid w:val="6006CB91"/>
    <w:rsid w:val="600788ED"/>
    <w:rsid w:val="6007BE3E"/>
    <w:rsid w:val="600A00F1"/>
    <w:rsid w:val="60204A4A"/>
    <w:rsid w:val="6020D4D3"/>
    <w:rsid w:val="602B1B21"/>
    <w:rsid w:val="602C53A1"/>
    <w:rsid w:val="604B1505"/>
    <w:rsid w:val="6051A83A"/>
    <w:rsid w:val="60779F5C"/>
    <w:rsid w:val="6081570F"/>
    <w:rsid w:val="60835E48"/>
    <w:rsid w:val="6085CEE6"/>
    <w:rsid w:val="608667D7"/>
    <w:rsid w:val="608E6CAB"/>
    <w:rsid w:val="60A503A6"/>
    <w:rsid w:val="60B93A84"/>
    <w:rsid w:val="60BB4658"/>
    <w:rsid w:val="60BC90E3"/>
    <w:rsid w:val="60C3C409"/>
    <w:rsid w:val="60CF562B"/>
    <w:rsid w:val="60D2EB0D"/>
    <w:rsid w:val="60D2EF6D"/>
    <w:rsid w:val="60DB537C"/>
    <w:rsid w:val="60E7F3DF"/>
    <w:rsid w:val="60EB5038"/>
    <w:rsid w:val="60EFD18D"/>
    <w:rsid w:val="6100BE2F"/>
    <w:rsid w:val="61374BE2"/>
    <w:rsid w:val="613CFC0A"/>
    <w:rsid w:val="61415607"/>
    <w:rsid w:val="615844B9"/>
    <w:rsid w:val="6160D821"/>
    <w:rsid w:val="616273C9"/>
    <w:rsid w:val="6164F13A"/>
    <w:rsid w:val="61664BEB"/>
    <w:rsid w:val="616AE378"/>
    <w:rsid w:val="6176B008"/>
    <w:rsid w:val="6193E3F5"/>
    <w:rsid w:val="61B1681F"/>
    <w:rsid w:val="61BCA534"/>
    <w:rsid w:val="61BFA89C"/>
    <w:rsid w:val="61D7F86A"/>
    <w:rsid w:val="61E20AA8"/>
    <w:rsid w:val="61E2BCB8"/>
    <w:rsid w:val="61F4B481"/>
    <w:rsid w:val="61FFE2CC"/>
    <w:rsid w:val="6201B030"/>
    <w:rsid w:val="62206117"/>
    <w:rsid w:val="6232E4DF"/>
    <w:rsid w:val="62347029"/>
    <w:rsid w:val="6236452D"/>
    <w:rsid w:val="62499B7C"/>
    <w:rsid w:val="6250DD7D"/>
    <w:rsid w:val="6252C156"/>
    <w:rsid w:val="62559E29"/>
    <w:rsid w:val="62584458"/>
    <w:rsid w:val="625C9223"/>
    <w:rsid w:val="6264B55E"/>
    <w:rsid w:val="62653B22"/>
    <w:rsid w:val="6283F697"/>
    <w:rsid w:val="62867DA7"/>
    <w:rsid w:val="628A9ADB"/>
    <w:rsid w:val="62A1EFDC"/>
    <w:rsid w:val="62A395F6"/>
    <w:rsid w:val="62A41E3A"/>
    <w:rsid w:val="62AB561E"/>
    <w:rsid w:val="6313782B"/>
    <w:rsid w:val="6314D09E"/>
    <w:rsid w:val="6319CE1E"/>
    <w:rsid w:val="6322ED95"/>
    <w:rsid w:val="6331E514"/>
    <w:rsid w:val="633AF45F"/>
    <w:rsid w:val="63412EB6"/>
    <w:rsid w:val="634744CE"/>
    <w:rsid w:val="634CE459"/>
    <w:rsid w:val="63587A13"/>
    <w:rsid w:val="6359CD33"/>
    <w:rsid w:val="635B5112"/>
    <w:rsid w:val="6361378D"/>
    <w:rsid w:val="63629E15"/>
    <w:rsid w:val="636E72FB"/>
    <w:rsid w:val="6370868E"/>
    <w:rsid w:val="637D5E29"/>
    <w:rsid w:val="6384004C"/>
    <w:rsid w:val="638A28BC"/>
    <w:rsid w:val="6390B7C9"/>
    <w:rsid w:val="639A35CF"/>
    <w:rsid w:val="63C25518"/>
    <w:rsid w:val="63CA0FCD"/>
    <w:rsid w:val="63E2A750"/>
    <w:rsid w:val="63EB53E7"/>
    <w:rsid w:val="63ED6A11"/>
    <w:rsid w:val="6424E4E3"/>
    <w:rsid w:val="64519B41"/>
    <w:rsid w:val="6461BD7A"/>
    <w:rsid w:val="64773BAE"/>
    <w:rsid w:val="648104CC"/>
    <w:rsid w:val="64926AD7"/>
    <w:rsid w:val="64A75EA2"/>
    <w:rsid w:val="64AE597C"/>
    <w:rsid w:val="64B47738"/>
    <w:rsid w:val="64B761CF"/>
    <w:rsid w:val="64B7AB0C"/>
    <w:rsid w:val="64BC329D"/>
    <w:rsid w:val="64BE3E25"/>
    <w:rsid w:val="64CAEF30"/>
    <w:rsid w:val="64CECC3B"/>
    <w:rsid w:val="64D3B893"/>
    <w:rsid w:val="64D3D31B"/>
    <w:rsid w:val="64E7ACA9"/>
    <w:rsid w:val="64E9AEA5"/>
    <w:rsid w:val="64ECE0F0"/>
    <w:rsid w:val="6507F93C"/>
    <w:rsid w:val="6510F3DB"/>
    <w:rsid w:val="65111D94"/>
    <w:rsid w:val="6517E393"/>
    <w:rsid w:val="6525638E"/>
    <w:rsid w:val="6538B97A"/>
    <w:rsid w:val="6541F40E"/>
    <w:rsid w:val="654730D5"/>
    <w:rsid w:val="654AF070"/>
    <w:rsid w:val="6554CE97"/>
    <w:rsid w:val="656339E1"/>
    <w:rsid w:val="658121B6"/>
    <w:rsid w:val="65D2E610"/>
    <w:rsid w:val="65E94F6E"/>
    <w:rsid w:val="65FB2A59"/>
    <w:rsid w:val="660460EE"/>
    <w:rsid w:val="660F4101"/>
    <w:rsid w:val="66179247"/>
    <w:rsid w:val="661C1CC9"/>
    <w:rsid w:val="6631641C"/>
    <w:rsid w:val="663DC1A0"/>
    <w:rsid w:val="6669AF08"/>
    <w:rsid w:val="666C2B7C"/>
    <w:rsid w:val="666F7084"/>
    <w:rsid w:val="666F719A"/>
    <w:rsid w:val="6670DFFE"/>
    <w:rsid w:val="6683A80D"/>
    <w:rsid w:val="66AAEE4D"/>
    <w:rsid w:val="66B34EE7"/>
    <w:rsid w:val="66B8F3D7"/>
    <w:rsid w:val="66C00D19"/>
    <w:rsid w:val="66C13DBA"/>
    <w:rsid w:val="66CF43CE"/>
    <w:rsid w:val="66DBE80D"/>
    <w:rsid w:val="66E417AD"/>
    <w:rsid w:val="66E5DCFB"/>
    <w:rsid w:val="66F911D0"/>
    <w:rsid w:val="67008AA3"/>
    <w:rsid w:val="67276DD0"/>
    <w:rsid w:val="6728AE50"/>
    <w:rsid w:val="672947EF"/>
    <w:rsid w:val="674BF9E5"/>
    <w:rsid w:val="6751191C"/>
    <w:rsid w:val="675567A2"/>
    <w:rsid w:val="6756551D"/>
    <w:rsid w:val="676184C8"/>
    <w:rsid w:val="67629C26"/>
    <w:rsid w:val="6769A767"/>
    <w:rsid w:val="67791A63"/>
    <w:rsid w:val="677DC9E6"/>
    <w:rsid w:val="6782865D"/>
    <w:rsid w:val="67837967"/>
    <w:rsid w:val="678490FE"/>
    <w:rsid w:val="678F8D97"/>
    <w:rsid w:val="679133D6"/>
    <w:rsid w:val="679ABB49"/>
    <w:rsid w:val="67AEDAC5"/>
    <w:rsid w:val="67C49932"/>
    <w:rsid w:val="67D103A2"/>
    <w:rsid w:val="67D7C6B9"/>
    <w:rsid w:val="67DF3F8F"/>
    <w:rsid w:val="67EC17FA"/>
    <w:rsid w:val="67F15DE4"/>
    <w:rsid w:val="67F67F38"/>
    <w:rsid w:val="67FB56E6"/>
    <w:rsid w:val="680F956C"/>
    <w:rsid w:val="6810DA2A"/>
    <w:rsid w:val="681F786E"/>
    <w:rsid w:val="681F7A09"/>
    <w:rsid w:val="68291280"/>
    <w:rsid w:val="68425AE4"/>
    <w:rsid w:val="6860983A"/>
    <w:rsid w:val="68674014"/>
    <w:rsid w:val="6869763C"/>
    <w:rsid w:val="6874DEF8"/>
    <w:rsid w:val="6880553E"/>
    <w:rsid w:val="688524C1"/>
    <w:rsid w:val="6888C79E"/>
    <w:rsid w:val="68A4482A"/>
    <w:rsid w:val="68A57A4A"/>
    <w:rsid w:val="68B7478E"/>
    <w:rsid w:val="68C32A9C"/>
    <w:rsid w:val="68C3E993"/>
    <w:rsid w:val="68D009E2"/>
    <w:rsid w:val="68D5E51D"/>
    <w:rsid w:val="68DCF1D8"/>
    <w:rsid w:val="68E7F206"/>
    <w:rsid w:val="68F3041A"/>
    <w:rsid w:val="6903C409"/>
    <w:rsid w:val="69095CCB"/>
    <w:rsid w:val="6909EF5A"/>
    <w:rsid w:val="694AAB26"/>
    <w:rsid w:val="694D2450"/>
    <w:rsid w:val="695BA490"/>
    <w:rsid w:val="695C9260"/>
    <w:rsid w:val="696C806F"/>
    <w:rsid w:val="697B1B35"/>
    <w:rsid w:val="697E365E"/>
    <w:rsid w:val="69896F93"/>
    <w:rsid w:val="698D54C0"/>
    <w:rsid w:val="698DC0B2"/>
    <w:rsid w:val="69A9EDE8"/>
    <w:rsid w:val="69B7B452"/>
    <w:rsid w:val="69CCF44F"/>
    <w:rsid w:val="69D2B7A1"/>
    <w:rsid w:val="69D596CE"/>
    <w:rsid w:val="69D5E00D"/>
    <w:rsid w:val="6A07CC9E"/>
    <w:rsid w:val="6A1A3920"/>
    <w:rsid w:val="6A1B7E49"/>
    <w:rsid w:val="6A1D337B"/>
    <w:rsid w:val="6A23B18B"/>
    <w:rsid w:val="6A2671FA"/>
    <w:rsid w:val="6A5724AA"/>
    <w:rsid w:val="6A610CDD"/>
    <w:rsid w:val="6A638B53"/>
    <w:rsid w:val="6A69D457"/>
    <w:rsid w:val="6A8C271F"/>
    <w:rsid w:val="6A8F798D"/>
    <w:rsid w:val="6A9B4FAA"/>
    <w:rsid w:val="6AA2D4B4"/>
    <w:rsid w:val="6AA7000D"/>
    <w:rsid w:val="6AB8170C"/>
    <w:rsid w:val="6ABA9D00"/>
    <w:rsid w:val="6AD1D962"/>
    <w:rsid w:val="6ADB0F6A"/>
    <w:rsid w:val="6ADD5EA0"/>
    <w:rsid w:val="6AEEE125"/>
    <w:rsid w:val="6B0B65D2"/>
    <w:rsid w:val="6B0DFFC1"/>
    <w:rsid w:val="6B15411C"/>
    <w:rsid w:val="6B184BA4"/>
    <w:rsid w:val="6B229B57"/>
    <w:rsid w:val="6B2E36A8"/>
    <w:rsid w:val="6B30F29B"/>
    <w:rsid w:val="6B719BDF"/>
    <w:rsid w:val="6BCD52C1"/>
    <w:rsid w:val="6BD9C843"/>
    <w:rsid w:val="6BEAB9C1"/>
    <w:rsid w:val="6C017B30"/>
    <w:rsid w:val="6C086C97"/>
    <w:rsid w:val="6C0F7191"/>
    <w:rsid w:val="6C212A9B"/>
    <w:rsid w:val="6C2664E9"/>
    <w:rsid w:val="6C30871B"/>
    <w:rsid w:val="6C40FD8D"/>
    <w:rsid w:val="6C4DBB4A"/>
    <w:rsid w:val="6C606A2B"/>
    <w:rsid w:val="6C733898"/>
    <w:rsid w:val="6C742FBD"/>
    <w:rsid w:val="6C7FBD84"/>
    <w:rsid w:val="6C8AB186"/>
    <w:rsid w:val="6C8D7777"/>
    <w:rsid w:val="6C94266F"/>
    <w:rsid w:val="6C9458DA"/>
    <w:rsid w:val="6C9A07B5"/>
    <w:rsid w:val="6CB14464"/>
    <w:rsid w:val="6CC49AA2"/>
    <w:rsid w:val="6CC7A929"/>
    <w:rsid w:val="6CCF63DE"/>
    <w:rsid w:val="6CDDDF2B"/>
    <w:rsid w:val="6CE4BB6E"/>
    <w:rsid w:val="6CF2E991"/>
    <w:rsid w:val="6CF41AC6"/>
    <w:rsid w:val="6D014427"/>
    <w:rsid w:val="6D23CD80"/>
    <w:rsid w:val="6D3E147B"/>
    <w:rsid w:val="6D4B2991"/>
    <w:rsid w:val="6D4D04FF"/>
    <w:rsid w:val="6D5523DA"/>
    <w:rsid w:val="6D67C49B"/>
    <w:rsid w:val="6D8168DC"/>
    <w:rsid w:val="6D8B1EC4"/>
    <w:rsid w:val="6D9685FF"/>
    <w:rsid w:val="6D989C5F"/>
    <w:rsid w:val="6DA37B05"/>
    <w:rsid w:val="6DCEC5AE"/>
    <w:rsid w:val="6DD02D19"/>
    <w:rsid w:val="6DE34747"/>
    <w:rsid w:val="6DE4604A"/>
    <w:rsid w:val="6DEE2FE3"/>
    <w:rsid w:val="6DFAFA79"/>
    <w:rsid w:val="6E001F40"/>
    <w:rsid w:val="6E189ADA"/>
    <w:rsid w:val="6E19A916"/>
    <w:rsid w:val="6E1CF67C"/>
    <w:rsid w:val="6E397A4D"/>
    <w:rsid w:val="6E3E7721"/>
    <w:rsid w:val="6E58E0C1"/>
    <w:rsid w:val="6E5AA610"/>
    <w:rsid w:val="6E5F77E2"/>
    <w:rsid w:val="6E6164A6"/>
    <w:rsid w:val="6E7BBC3E"/>
    <w:rsid w:val="6E80CFCC"/>
    <w:rsid w:val="6E8986A0"/>
    <w:rsid w:val="6E8A24A1"/>
    <w:rsid w:val="6EA7498F"/>
    <w:rsid w:val="6EC7929D"/>
    <w:rsid w:val="6EDA6E7C"/>
    <w:rsid w:val="6EE31DAB"/>
    <w:rsid w:val="6EECD39C"/>
    <w:rsid w:val="6EF5248D"/>
    <w:rsid w:val="6EFA7EF2"/>
    <w:rsid w:val="6F0302F5"/>
    <w:rsid w:val="6F0A8612"/>
    <w:rsid w:val="6F0B9774"/>
    <w:rsid w:val="6F288394"/>
    <w:rsid w:val="6F2C3EB7"/>
    <w:rsid w:val="6F3F4B66"/>
    <w:rsid w:val="6F49AF20"/>
    <w:rsid w:val="6F4A084D"/>
    <w:rsid w:val="6F527A2E"/>
    <w:rsid w:val="6F56531F"/>
    <w:rsid w:val="6F5DB9DD"/>
    <w:rsid w:val="6F6BFD7A"/>
    <w:rsid w:val="6F6DD1E4"/>
    <w:rsid w:val="6F75D49A"/>
    <w:rsid w:val="6F7F89D2"/>
    <w:rsid w:val="6F8A38E4"/>
    <w:rsid w:val="6F931299"/>
    <w:rsid w:val="6F93714B"/>
    <w:rsid w:val="6F9602A7"/>
    <w:rsid w:val="6F9D4AFB"/>
    <w:rsid w:val="6FA30165"/>
    <w:rsid w:val="6FB5F99E"/>
    <w:rsid w:val="6FB65364"/>
    <w:rsid w:val="6FBC6C37"/>
    <w:rsid w:val="6FBD74FB"/>
    <w:rsid w:val="6FC03DED"/>
    <w:rsid w:val="6FC34BD0"/>
    <w:rsid w:val="6FCC5D8E"/>
    <w:rsid w:val="6FCF0D52"/>
    <w:rsid w:val="6FDD7309"/>
    <w:rsid w:val="6FDE677B"/>
    <w:rsid w:val="6FF3C3F9"/>
    <w:rsid w:val="6FFB4843"/>
    <w:rsid w:val="70087B91"/>
    <w:rsid w:val="7009AFDD"/>
    <w:rsid w:val="70225D4C"/>
    <w:rsid w:val="705066DD"/>
    <w:rsid w:val="70526259"/>
    <w:rsid w:val="705B9854"/>
    <w:rsid w:val="7061A52B"/>
    <w:rsid w:val="7066C880"/>
    <w:rsid w:val="70720F0A"/>
    <w:rsid w:val="707396E4"/>
    <w:rsid w:val="70763EDD"/>
    <w:rsid w:val="707AF572"/>
    <w:rsid w:val="708023BF"/>
    <w:rsid w:val="70804D44"/>
    <w:rsid w:val="7081B383"/>
    <w:rsid w:val="7081B4CA"/>
    <w:rsid w:val="7088BC5B"/>
    <w:rsid w:val="709503BD"/>
    <w:rsid w:val="70981063"/>
    <w:rsid w:val="70A78043"/>
    <w:rsid w:val="70A8F979"/>
    <w:rsid w:val="70ADF949"/>
    <w:rsid w:val="70B6E729"/>
    <w:rsid w:val="70CA6FB9"/>
    <w:rsid w:val="70CE9A7E"/>
    <w:rsid w:val="70D0E30A"/>
    <w:rsid w:val="70F0FC5D"/>
    <w:rsid w:val="70F89137"/>
    <w:rsid w:val="70F8FC8B"/>
    <w:rsid w:val="70FFD378"/>
    <w:rsid w:val="7108CFEF"/>
    <w:rsid w:val="712E1E09"/>
    <w:rsid w:val="712E56EE"/>
    <w:rsid w:val="713128A3"/>
    <w:rsid w:val="7132B9E3"/>
    <w:rsid w:val="71415EDA"/>
    <w:rsid w:val="714BA0B7"/>
    <w:rsid w:val="714D05FF"/>
    <w:rsid w:val="715E9C8F"/>
    <w:rsid w:val="716D0851"/>
    <w:rsid w:val="7172E227"/>
    <w:rsid w:val="7180221B"/>
    <w:rsid w:val="71C82C4B"/>
    <w:rsid w:val="71CAC774"/>
    <w:rsid w:val="71CADEC9"/>
    <w:rsid w:val="71D63C88"/>
    <w:rsid w:val="71D83041"/>
    <w:rsid w:val="71D99C19"/>
    <w:rsid w:val="71E0E715"/>
    <w:rsid w:val="71EEB200"/>
    <w:rsid w:val="71F4797B"/>
    <w:rsid w:val="71F581A7"/>
    <w:rsid w:val="71FD1A6F"/>
    <w:rsid w:val="7218F2FA"/>
    <w:rsid w:val="722C28AA"/>
    <w:rsid w:val="724474CC"/>
    <w:rsid w:val="724AC292"/>
    <w:rsid w:val="72523208"/>
    <w:rsid w:val="7253B85A"/>
    <w:rsid w:val="7262ABAF"/>
    <w:rsid w:val="727956E2"/>
    <w:rsid w:val="7280D011"/>
    <w:rsid w:val="72933F0C"/>
    <w:rsid w:val="72967A2C"/>
    <w:rsid w:val="72990B04"/>
    <w:rsid w:val="729F1E13"/>
    <w:rsid w:val="72ACC7C1"/>
    <w:rsid w:val="72B03F11"/>
    <w:rsid w:val="72D0222C"/>
    <w:rsid w:val="72E19860"/>
    <w:rsid w:val="72E5A906"/>
    <w:rsid w:val="72E5D654"/>
    <w:rsid w:val="72EE2306"/>
    <w:rsid w:val="72F3C4BE"/>
    <w:rsid w:val="72F83D5F"/>
    <w:rsid w:val="7307CBD3"/>
    <w:rsid w:val="7308EBB4"/>
    <w:rsid w:val="730E305F"/>
    <w:rsid w:val="73150F03"/>
    <w:rsid w:val="73168F98"/>
    <w:rsid w:val="7326E1D5"/>
    <w:rsid w:val="7335A67E"/>
    <w:rsid w:val="733E0CC6"/>
    <w:rsid w:val="734C8EFE"/>
    <w:rsid w:val="7356981C"/>
    <w:rsid w:val="73577E48"/>
    <w:rsid w:val="73611B6A"/>
    <w:rsid w:val="73660608"/>
    <w:rsid w:val="736FBC3C"/>
    <w:rsid w:val="738A22BE"/>
    <w:rsid w:val="738CEFDD"/>
    <w:rsid w:val="738D557F"/>
    <w:rsid w:val="738DD3D0"/>
    <w:rsid w:val="738EC9CF"/>
    <w:rsid w:val="739236FC"/>
    <w:rsid w:val="73B61B1B"/>
    <w:rsid w:val="73C7A718"/>
    <w:rsid w:val="73D02B2E"/>
    <w:rsid w:val="73D09617"/>
    <w:rsid w:val="73D71472"/>
    <w:rsid w:val="73D75875"/>
    <w:rsid w:val="73ED26D8"/>
    <w:rsid w:val="73F58F17"/>
    <w:rsid w:val="73F59A92"/>
    <w:rsid w:val="73F83DBA"/>
    <w:rsid w:val="73FB5DD1"/>
    <w:rsid w:val="74035213"/>
    <w:rsid w:val="740B2C4F"/>
    <w:rsid w:val="7411C81E"/>
    <w:rsid w:val="741B9A98"/>
    <w:rsid w:val="741CBFB9"/>
    <w:rsid w:val="74203064"/>
    <w:rsid w:val="742B653F"/>
    <w:rsid w:val="7437743A"/>
    <w:rsid w:val="743A631D"/>
    <w:rsid w:val="746285BF"/>
    <w:rsid w:val="746DAB56"/>
    <w:rsid w:val="746E9E21"/>
    <w:rsid w:val="747A3FD8"/>
    <w:rsid w:val="748D5F78"/>
    <w:rsid w:val="7496BC21"/>
    <w:rsid w:val="74A0FE6A"/>
    <w:rsid w:val="74AD72FD"/>
    <w:rsid w:val="74AE67FF"/>
    <w:rsid w:val="74AE7EF5"/>
    <w:rsid w:val="74C9D264"/>
    <w:rsid w:val="74DEA3A8"/>
    <w:rsid w:val="74FF3773"/>
    <w:rsid w:val="750A345E"/>
    <w:rsid w:val="750DDFF3"/>
    <w:rsid w:val="7514B821"/>
    <w:rsid w:val="7517F05F"/>
    <w:rsid w:val="75195BBF"/>
    <w:rsid w:val="752E659F"/>
    <w:rsid w:val="7538FFE2"/>
    <w:rsid w:val="754494BE"/>
    <w:rsid w:val="754A8973"/>
    <w:rsid w:val="754BD2BC"/>
    <w:rsid w:val="7561E91B"/>
    <w:rsid w:val="75644E47"/>
    <w:rsid w:val="757A3A93"/>
    <w:rsid w:val="759511A8"/>
    <w:rsid w:val="759A92C9"/>
    <w:rsid w:val="75A76B90"/>
    <w:rsid w:val="75ADF409"/>
    <w:rsid w:val="75B4F816"/>
    <w:rsid w:val="75BA92C1"/>
    <w:rsid w:val="75BED977"/>
    <w:rsid w:val="75C69223"/>
    <w:rsid w:val="75CF4FB1"/>
    <w:rsid w:val="75D0A5A5"/>
    <w:rsid w:val="75ED5E1A"/>
    <w:rsid w:val="76010830"/>
    <w:rsid w:val="760F48C6"/>
    <w:rsid w:val="761C4DA9"/>
    <w:rsid w:val="763C8EC3"/>
    <w:rsid w:val="763F2BB0"/>
    <w:rsid w:val="7667C4C8"/>
    <w:rsid w:val="76684E85"/>
    <w:rsid w:val="7676A66E"/>
    <w:rsid w:val="76792AB5"/>
    <w:rsid w:val="76875670"/>
    <w:rsid w:val="76890FC0"/>
    <w:rsid w:val="76976147"/>
    <w:rsid w:val="76AC2AAA"/>
    <w:rsid w:val="76AD8808"/>
    <w:rsid w:val="76C321E0"/>
    <w:rsid w:val="76C5126D"/>
    <w:rsid w:val="76D03A94"/>
    <w:rsid w:val="76D2C6B5"/>
    <w:rsid w:val="76D4B101"/>
    <w:rsid w:val="7725A9A0"/>
    <w:rsid w:val="77325A36"/>
    <w:rsid w:val="7750C877"/>
    <w:rsid w:val="77569DD9"/>
    <w:rsid w:val="775BFDCF"/>
    <w:rsid w:val="77616504"/>
    <w:rsid w:val="7762E5DA"/>
    <w:rsid w:val="7783B034"/>
    <w:rsid w:val="778E7D9D"/>
    <w:rsid w:val="7796CF6B"/>
    <w:rsid w:val="779F2E48"/>
    <w:rsid w:val="77A783B3"/>
    <w:rsid w:val="77AC91A0"/>
    <w:rsid w:val="77AD819F"/>
    <w:rsid w:val="77AF1D5F"/>
    <w:rsid w:val="77B53C54"/>
    <w:rsid w:val="77D6ED9D"/>
    <w:rsid w:val="77E347D4"/>
    <w:rsid w:val="77F08943"/>
    <w:rsid w:val="77F27C06"/>
    <w:rsid w:val="77F8364C"/>
    <w:rsid w:val="780B6E1A"/>
    <w:rsid w:val="780BB082"/>
    <w:rsid w:val="78492F9C"/>
    <w:rsid w:val="78697877"/>
    <w:rsid w:val="7870A314"/>
    <w:rsid w:val="787DD80D"/>
    <w:rsid w:val="7893D269"/>
    <w:rsid w:val="78BB8AF4"/>
    <w:rsid w:val="78BDAB6B"/>
    <w:rsid w:val="78D34F58"/>
    <w:rsid w:val="78D84E07"/>
    <w:rsid w:val="78D906EA"/>
    <w:rsid w:val="78DE3DB3"/>
    <w:rsid w:val="78F5DBC1"/>
    <w:rsid w:val="790FD12F"/>
    <w:rsid w:val="79277C6A"/>
    <w:rsid w:val="7938A8F2"/>
    <w:rsid w:val="793BA2FE"/>
    <w:rsid w:val="7940B2B1"/>
    <w:rsid w:val="794B27E9"/>
    <w:rsid w:val="79689E1A"/>
    <w:rsid w:val="796C2DD0"/>
    <w:rsid w:val="797960FC"/>
    <w:rsid w:val="79871C13"/>
    <w:rsid w:val="798973A2"/>
    <w:rsid w:val="798AACA5"/>
    <w:rsid w:val="798F25A6"/>
    <w:rsid w:val="7995FDB3"/>
    <w:rsid w:val="79A31EFB"/>
    <w:rsid w:val="79AF6384"/>
    <w:rsid w:val="79B359E6"/>
    <w:rsid w:val="79BE7932"/>
    <w:rsid w:val="79C1DEEC"/>
    <w:rsid w:val="79C32FC9"/>
    <w:rsid w:val="79CB37D0"/>
    <w:rsid w:val="79D169B8"/>
    <w:rsid w:val="79DF1D84"/>
    <w:rsid w:val="79E2553C"/>
    <w:rsid w:val="79FEA850"/>
    <w:rsid w:val="7A078E8E"/>
    <w:rsid w:val="7A095F84"/>
    <w:rsid w:val="7A0BF6BB"/>
    <w:rsid w:val="7A0C50D9"/>
    <w:rsid w:val="7A0D2219"/>
    <w:rsid w:val="7A1E0A9D"/>
    <w:rsid w:val="7A2E1684"/>
    <w:rsid w:val="7A3A2FED"/>
    <w:rsid w:val="7A43D389"/>
    <w:rsid w:val="7A48B018"/>
    <w:rsid w:val="7A4EB7FB"/>
    <w:rsid w:val="7A56328C"/>
    <w:rsid w:val="7A676CCA"/>
    <w:rsid w:val="7A6EE44E"/>
    <w:rsid w:val="7A71842E"/>
    <w:rsid w:val="7A80B6BF"/>
    <w:rsid w:val="7A8EF4FE"/>
    <w:rsid w:val="7A987AC8"/>
    <w:rsid w:val="7A9EAB27"/>
    <w:rsid w:val="7AAAACF7"/>
    <w:rsid w:val="7AADC449"/>
    <w:rsid w:val="7ABB50F6"/>
    <w:rsid w:val="7ABC9BA1"/>
    <w:rsid w:val="7AC00471"/>
    <w:rsid w:val="7AC5EDD0"/>
    <w:rsid w:val="7AD993FB"/>
    <w:rsid w:val="7AE34E3A"/>
    <w:rsid w:val="7AF6B7DA"/>
    <w:rsid w:val="7B04C832"/>
    <w:rsid w:val="7B136B79"/>
    <w:rsid w:val="7B1F1CE5"/>
    <w:rsid w:val="7B2E54E6"/>
    <w:rsid w:val="7B462A2B"/>
    <w:rsid w:val="7B54AE5A"/>
    <w:rsid w:val="7B59E23F"/>
    <w:rsid w:val="7B5E073E"/>
    <w:rsid w:val="7B63BC53"/>
    <w:rsid w:val="7B69AD49"/>
    <w:rsid w:val="7B7F87A7"/>
    <w:rsid w:val="7B842084"/>
    <w:rsid w:val="7B846114"/>
    <w:rsid w:val="7B8479F6"/>
    <w:rsid w:val="7B8BC14A"/>
    <w:rsid w:val="7B93E06D"/>
    <w:rsid w:val="7B9EBCE8"/>
    <w:rsid w:val="7BA77CBF"/>
    <w:rsid w:val="7BA80A8D"/>
    <w:rsid w:val="7BB43904"/>
    <w:rsid w:val="7BBBEA14"/>
    <w:rsid w:val="7BD08369"/>
    <w:rsid w:val="7BEF9247"/>
    <w:rsid w:val="7C07727F"/>
    <w:rsid w:val="7C0E91B4"/>
    <w:rsid w:val="7C173733"/>
    <w:rsid w:val="7C2FC3B9"/>
    <w:rsid w:val="7C3F615E"/>
    <w:rsid w:val="7C599412"/>
    <w:rsid w:val="7C73861A"/>
    <w:rsid w:val="7C76630B"/>
    <w:rsid w:val="7C7BE02E"/>
    <w:rsid w:val="7C7F1E9B"/>
    <w:rsid w:val="7C961571"/>
    <w:rsid w:val="7C9CB56D"/>
    <w:rsid w:val="7CA96A84"/>
    <w:rsid w:val="7CB361EF"/>
    <w:rsid w:val="7CC22C58"/>
    <w:rsid w:val="7CC61C82"/>
    <w:rsid w:val="7CE232B1"/>
    <w:rsid w:val="7CE57CE1"/>
    <w:rsid w:val="7CEC4DA8"/>
    <w:rsid w:val="7CF3E073"/>
    <w:rsid w:val="7D06CDA7"/>
    <w:rsid w:val="7D0BEC61"/>
    <w:rsid w:val="7D0C8643"/>
    <w:rsid w:val="7D170BBA"/>
    <w:rsid w:val="7D180BB7"/>
    <w:rsid w:val="7D251C6A"/>
    <w:rsid w:val="7D25CC79"/>
    <w:rsid w:val="7D37DC02"/>
    <w:rsid w:val="7D44FE52"/>
    <w:rsid w:val="7D4DE36D"/>
    <w:rsid w:val="7D562AA0"/>
    <w:rsid w:val="7D5B1286"/>
    <w:rsid w:val="7D5E37F8"/>
    <w:rsid w:val="7D62FAB4"/>
    <w:rsid w:val="7D7ECEA9"/>
    <w:rsid w:val="7D8403B2"/>
    <w:rsid w:val="7D85A591"/>
    <w:rsid w:val="7DA67F79"/>
    <w:rsid w:val="7DBA2DE2"/>
    <w:rsid w:val="7DBE24BF"/>
    <w:rsid w:val="7DD90E0C"/>
    <w:rsid w:val="7DDDB5E9"/>
    <w:rsid w:val="7DE3A7F1"/>
    <w:rsid w:val="7DE7F5BC"/>
    <w:rsid w:val="7DEDED8F"/>
    <w:rsid w:val="7E1C0BCB"/>
    <w:rsid w:val="7E1CAB3C"/>
    <w:rsid w:val="7E213D9E"/>
    <w:rsid w:val="7E255F6F"/>
    <w:rsid w:val="7E2818AA"/>
    <w:rsid w:val="7E31E5D2"/>
    <w:rsid w:val="7E32BCA5"/>
    <w:rsid w:val="7E375F74"/>
    <w:rsid w:val="7E4C81B4"/>
    <w:rsid w:val="7E69E660"/>
    <w:rsid w:val="7E715245"/>
    <w:rsid w:val="7E75FAFD"/>
    <w:rsid w:val="7E8038B6"/>
    <w:rsid w:val="7E8B7BB9"/>
    <w:rsid w:val="7E9AE693"/>
    <w:rsid w:val="7EA4C936"/>
    <w:rsid w:val="7EB060C4"/>
    <w:rsid w:val="7EB4CFAA"/>
    <w:rsid w:val="7EB8F116"/>
    <w:rsid w:val="7EC8CDCE"/>
    <w:rsid w:val="7ECD9E9E"/>
    <w:rsid w:val="7ECF79A0"/>
    <w:rsid w:val="7ED59A90"/>
    <w:rsid w:val="7EEA0C84"/>
    <w:rsid w:val="7EF4388E"/>
    <w:rsid w:val="7F013A26"/>
    <w:rsid w:val="7F07A14B"/>
    <w:rsid w:val="7F1A908C"/>
    <w:rsid w:val="7F27AE86"/>
    <w:rsid w:val="7F45FA22"/>
    <w:rsid w:val="7F4C7DD7"/>
    <w:rsid w:val="7F517CC3"/>
    <w:rsid w:val="7F5435DA"/>
    <w:rsid w:val="7F552C91"/>
    <w:rsid w:val="7F56889E"/>
    <w:rsid w:val="7F626621"/>
    <w:rsid w:val="7F6EF3FC"/>
    <w:rsid w:val="7F79AD88"/>
    <w:rsid w:val="7F80DC58"/>
    <w:rsid w:val="7FA32566"/>
    <w:rsid w:val="7FB39756"/>
    <w:rsid w:val="7FB6BF5D"/>
    <w:rsid w:val="7FD5E417"/>
    <w:rsid w:val="7FE93782"/>
    <w:rsid w:val="7FF31B1B"/>
    <w:rsid w:val="7FFC9417"/>
    <w:rsid w:val="7FFD527B"/>
    <w:rsid w:val="7FFF77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A7D0C"/>
  <w15:chartTrackingRefBased/>
  <w15:docId w15:val="{69D8A328-E61E-452C-B37E-D404BA142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9593B"/>
    <w:pPr>
      <w:keepNext/>
      <w:keepLines/>
      <w:spacing w:before="240" w:after="0" w:line="240" w:lineRule="auto"/>
      <w:contextualSpacing/>
      <w:outlineLvl w:val="0"/>
    </w:pPr>
    <w:rPr>
      <w:rFonts w:ascii="Calibri" w:eastAsiaTheme="majorEastAsia" w:hAnsi="Calibri" w:cs="Calibri"/>
      <w:b/>
      <w:color w:val="767171" w:themeColor="background2" w:themeShade="80"/>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127FEA"/>
    <w:rPr>
      <w:color w:val="0000FF"/>
      <w:u w:val="single"/>
    </w:rPr>
  </w:style>
  <w:style w:type="paragraph" w:styleId="Title">
    <w:name w:val="Title"/>
    <w:basedOn w:val="Normal"/>
    <w:link w:val="TitleChar"/>
    <w:qFormat/>
    <w:rsid w:val="00127FEA"/>
    <w:pPr>
      <w:widowControl w:val="0"/>
      <w:tabs>
        <w:tab w:val="left" w:pos="-1209"/>
        <w:tab w:val="left" w:pos="-720"/>
        <w:tab w:val="left" w:pos="0"/>
        <w:tab w:val="left" w:pos="360"/>
        <w:tab w:val="left" w:pos="720"/>
        <w:tab w:val="left" w:pos="1080"/>
        <w:tab w:val="left" w:pos="2160"/>
      </w:tabs>
      <w:spacing w:after="0" w:line="180" w:lineRule="auto"/>
      <w:jc w:val="center"/>
    </w:pPr>
    <w:rPr>
      <w:rFonts w:ascii="Times New Roman" w:eastAsia="Times New Roman" w:hAnsi="Times New Roman" w:cs="Times New Roman"/>
      <w:b/>
      <w:snapToGrid w:val="0"/>
      <w:sz w:val="24"/>
      <w:szCs w:val="20"/>
    </w:rPr>
  </w:style>
  <w:style w:type="character" w:customStyle="1" w:styleId="TitleChar">
    <w:name w:val="Title Char"/>
    <w:basedOn w:val="DefaultParagraphFont"/>
    <w:link w:val="Title"/>
    <w:rsid w:val="00127FEA"/>
    <w:rPr>
      <w:rFonts w:ascii="Times New Roman" w:eastAsia="Times New Roman" w:hAnsi="Times New Roman" w:cs="Times New Roman"/>
      <w:b/>
      <w:snapToGrid w:val="0"/>
      <w:sz w:val="24"/>
      <w:szCs w:val="20"/>
    </w:rPr>
  </w:style>
  <w:style w:type="paragraph" w:styleId="ListParagraph">
    <w:name w:val="List Paragraph"/>
    <w:basedOn w:val="Normal"/>
    <w:uiPriority w:val="34"/>
    <w:qFormat/>
    <w:rsid w:val="00127FEA"/>
    <w:pPr>
      <w:widowControl w:val="0"/>
      <w:spacing w:after="0" w:line="240" w:lineRule="auto"/>
      <w:ind w:left="720"/>
    </w:pPr>
    <w:rPr>
      <w:rFonts w:ascii="Courier New" w:eastAsia="Times New Roman" w:hAnsi="Courier New" w:cs="Times New Roman"/>
      <w:snapToGrid w:val="0"/>
      <w:sz w:val="24"/>
      <w:szCs w:val="20"/>
    </w:rPr>
  </w:style>
  <w:style w:type="paragraph" w:styleId="Header">
    <w:name w:val="header"/>
    <w:basedOn w:val="Normal"/>
    <w:link w:val="HeaderChar"/>
    <w:uiPriority w:val="99"/>
    <w:unhideWhenUsed/>
    <w:rsid w:val="00127FEA"/>
    <w:pPr>
      <w:widowControl w:val="0"/>
      <w:tabs>
        <w:tab w:val="center" w:pos="4680"/>
        <w:tab w:val="right" w:pos="9360"/>
      </w:tabs>
      <w:spacing w:after="0" w:line="240" w:lineRule="auto"/>
    </w:pPr>
    <w:rPr>
      <w:rFonts w:ascii="Courier New" w:eastAsia="Times New Roman" w:hAnsi="Courier New" w:cs="Times New Roman"/>
      <w:snapToGrid w:val="0"/>
      <w:sz w:val="24"/>
      <w:szCs w:val="20"/>
    </w:rPr>
  </w:style>
  <w:style w:type="character" w:customStyle="1" w:styleId="HeaderChar">
    <w:name w:val="Header Char"/>
    <w:basedOn w:val="DefaultParagraphFont"/>
    <w:link w:val="Header"/>
    <w:uiPriority w:val="99"/>
    <w:rsid w:val="00127FEA"/>
    <w:rPr>
      <w:rFonts w:ascii="Courier New" w:eastAsia="Times New Roman" w:hAnsi="Courier New" w:cs="Times New Roman"/>
      <w:snapToGrid w:val="0"/>
      <w:sz w:val="24"/>
      <w:szCs w:val="20"/>
    </w:rPr>
  </w:style>
  <w:style w:type="paragraph" w:styleId="Footer">
    <w:name w:val="footer"/>
    <w:basedOn w:val="Normal"/>
    <w:link w:val="FooterChar"/>
    <w:uiPriority w:val="99"/>
    <w:unhideWhenUsed/>
    <w:rsid w:val="00127FEA"/>
    <w:pPr>
      <w:widowControl w:val="0"/>
      <w:tabs>
        <w:tab w:val="center" w:pos="4680"/>
        <w:tab w:val="right" w:pos="9360"/>
      </w:tabs>
      <w:spacing w:after="0" w:line="240" w:lineRule="auto"/>
    </w:pPr>
    <w:rPr>
      <w:rFonts w:ascii="Courier New" w:eastAsia="Times New Roman" w:hAnsi="Courier New" w:cs="Times New Roman"/>
      <w:snapToGrid w:val="0"/>
      <w:sz w:val="24"/>
      <w:szCs w:val="20"/>
    </w:rPr>
  </w:style>
  <w:style w:type="character" w:customStyle="1" w:styleId="FooterChar">
    <w:name w:val="Footer Char"/>
    <w:basedOn w:val="DefaultParagraphFont"/>
    <w:link w:val="Footer"/>
    <w:uiPriority w:val="99"/>
    <w:rsid w:val="00127FEA"/>
    <w:rPr>
      <w:rFonts w:ascii="Courier New" w:eastAsia="Times New Roman" w:hAnsi="Courier New" w:cs="Times New Roman"/>
      <w:snapToGrid w:val="0"/>
      <w:sz w:val="24"/>
      <w:szCs w:val="20"/>
    </w:rPr>
  </w:style>
  <w:style w:type="character" w:styleId="UnresolvedMention">
    <w:name w:val="Unresolved Mention"/>
    <w:basedOn w:val="DefaultParagraphFont"/>
    <w:uiPriority w:val="99"/>
    <w:semiHidden/>
    <w:unhideWhenUsed/>
    <w:rsid w:val="00683F29"/>
    <w:rPr>
      <w:color w:val="605E5C"/>
      <w:shd w:val="clear" w:color="auto" w:fill="E1DFDD"/>
    </w:rPr>
  </w:style>
  <w:style w:type="character" w:styleId="PlaceholderText">
    <w:name w:val="Placeholder Text"/>
    <w:basedOn w:val="DefaultParagraphFont"/>
    <w:uiPriority w:val="99"/>
    <w:semiHidden/>
    <w:rsid w:val="00683F29"/>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624F4B"/>
    <w:rPr>
      <w:sz w:val="16"/>
      <w:szCs w:val="16"/>
    </w:rPr>
  </w:style>
  <w:style w:type="paragraph" w:styleId="CommentText">
    <w:name w:val="annotation text"/>
    <w:basedOn w:val="Normal"/>
    <w:link w:val="CommentTextChar"/>
    <w:uiPriority w:val="99"/>
    <w:unhideWhenUsed/>
    <w:rsid w:val="00624F4B"/>
    <w:pPr>
      <w:spacing w:line="240" w:lineRule="auto"/>
    </w:pPr>
    <w:rPr>
      <w:sz w:val="20"/>
      <w:szCs w:val="20"/>
    </w:rPr>
  </w:style>
  <w:style w:type="character" w:customStyle="1" w:styleId="CommentTextChar">
    <w:name w:val="Comment Text Char"/>
    <w:basedOn w:val="DefaultParagraphFont"/>
    <w:link w:val="CommentText"/>
    <w:uiPriority w:val="99"/>
    <w:rsid w:val="00624F4B"/>
    <w:rPr>
      <w:sz w:val="20"/>
      <w:szCs w:val="20"/>
    </w:rPr>
  </w:style>
  <w:style w:type="paragraph" w:styleId="CommentSubject">
    <w:name w:val="annotation subject"/>
    <w:basedOn w:val="CommentText"/>
    <w:next w:val="CommentText"/>
    <w:link w:val="CommentSubjectChar"/>
    <w:uiPriority w:val="99"/>
    <w:semiHidden/>
    <w:unhideWhenUsed/>
    <w:rsid w:val="00624F4B"/>
    <w:rPr>
      <w:b/>
      <w:bCs/>
    </w:rPr>
  </w:style>
  <w:style w:type="character" w:customStyle="1" w:styleId="CommentSubjectChar">
    <w:name w:val="Comment Subject Char"/>
    <w:basedOn w:val="CommentTextChar"/>
    <w:link w:val="CommentSubject"/>
    <w:uiPriority w:val="99"/>
    <w:semiHidden/>
    <w:rsid w:val="00624F4B"/>
    <w:rPr>
      <w:b/>
      <w:bCs/>
      <w:sz w:val="20"/>
      <w:szCs w:val="20"/>
    </w:rPr>
  </w:style>
  <w:style w:type="paragraph" w:customStyle="1" w:styleId="paragraph">
    <w:name w:val="paragraph"/>
    <w:basedOn w:val="Normal"/>
    <w:rsid w:val="559678C0"/>
    <w:pPr>
      <w:spacing w:beforeAutospacing="1"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559678C0"/>
  </w:style>
  <w:style w:type="character" w:customStyle="1" w:styleId="contextualspellingandgrammarerror">
    <w:name w:val="contextualspellingandgrammarerror"/>
    <w:basedOn w:val="DefaultParagraphFont"/>
    <w:rsid w:val="559678C0"/>
  </w:style>
  <w:style w:type="character" w:customStyle="1" w:styleId="eop">
    <w:name w:val="eop"/>
    <w:basedOn w:val="DefaultParagraphFont"/>
    <w:rsid w:val="559678C0"/>
  </w:style>
  <w:style w:type="character" w:customStyle="1" w:styleId="spellingerror">
    <w:name w:val="spellingerror"/>
    <w:basedOn w:val="DefaultParagraphFont"/>
    <w:rsid w:val="0078565A"/>
  </w:style>
  <w:style w:type="character" w:customStyle="1" w:styleId="advancedproofingissue">
    <w:name w:val="advancedproofingissue"/>
    <w:basedOn w:val="DefaultParagraphFont"/>
    <w:rsid w:val="00865EC5"/>
  </w:style>
  <w:style w:type="paragraph" w:styleId="Revision">
    <w:name w:val="Revision"/>
    <w:hidden/>
    <w:uiPriority w:val="99"/>
    <w:semiHidden/>
    <w:rsid w:val="00745612"/>
    <w:pPr>
      <w:spacing w:after="0" w:line="240" w:lineRule="auto"/>
    </w:pPr>
  </w:style>
  <w:style w:type="character" w:customStyle="1" w:styleId="Heading1Char">
    <w:name w:val="Heading 1 Char"/>
    <w:basedOn w:val="DefaultParagraphFont"/>
    <w:link w:val="Heading1"/>
    <w:uiPriority w:val="9"/>
    <w:rsid w:val="00B9593B"/>
    <w:rPr>
      <w:rFonts w:ascii="Calibri" w:eastAsiaTheme="majorEastAsia" w:hAnsi="Calibri" w:cs="Calibri"/>
      <w:b/>
      <w:color w:val="767171" w:themeColor="background2" w:themeShade="80"/>
      <w:sz w:val="28"/>
      <w:szCs w:val="32"/>
    </w:rPr>
  </w:style>
  <w:style w:type="character" w:styleId="Mention">
    <w:name w:val="Mention"/>
    <w:basedOn w:val="DefaultParagraphFont"/>
    <w:uiPriority w:val="99"/>
    <w:unhideWhenUsed/>
    <w:rsid w:val="00847897"/>
    <w:rPr>
      <w:color w:val="2B579A"/>
      <w:shd w:val="clear" w:color="auto" w:fill="E1DFDD"/>
    </w:rPr>
  </w:style>
  <w:style w:type="character" w:styleId="FollowedHyperlink">
    <w:name w:val="FollowedHyperlink"/>
    <w:basedOn w:val="DefaultParagraphFont"/>
    <w:uiPriority w:val="99"/>
    <w:semiHidden/>
    <w:unhideWhenUsed/>
    <w:rsid w:val="00EC173C"/>
    <w:rPr>
      <w:color w:val="954F72" w:themeColor="followedHyperlink"/>
      <w:u w:val="single"/>
    </w:rPr>
  </w:style>
  <w:style w:type="paragraph" w:styleId="BalloonText">
    <w:name w:val="Balloon Text"/>
    <w:basedOn w:val="Normal"/>
    <w:link w:val="BalloonTextChar"/>
    <w:uiPriority w:val="99"/>
    <w:semiHidden/>
    <w:unhideWhenUsed/>
    <w:rsid w:val="00F7585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585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083">
      <w:bodyDiv w:val="1"/>
      <w:marLeft w:val="0"/>
      <w:marRight w:val="0"/>
      <w:marTop w:val="0"/>
      <w:marBottom w:val="0"/>
      <w:divBdr>
        <w:top w:val="none" w:sz="0" w:space="0" w:color="auto"/>
        <w:left w:val="none" w:sz="0" w:space="0" w:color="auto"/>
        <w:bottom w:val="none" w:sz="0" w:space="0" w:color="auto"/>
        <w:right w:val="none" w:sz="0" w:space="0" w:color="auto"/>
      </w:divBdr>
    </w:div>
    <w:div w:id="67844457">
      <w:bodyDiv w:val="1"/>
      <w:marLeft w:val="0"/>
      <w:marRight w:val="0"/>
      <w:marTop w:val="0"/>
      <w:marBottom w:val="0"/>
      <w:divBdr>
        <w:top w:val="none" w:sz="0" w:space="0" w:color="auto"/>
        <w:left w:val="none" w:sz="0" w:space="0" w:color="auto"/>
        <w:bottom w:val="none" w:sz="0" w:space="0" w:color="auto"/>
        <w:right w:val="none" w:sz="0" w:space="0" w:color="auto"/>
      </w:divBdr>
    </w:div>
    <w:div w:id="96340504">
      <w:bodyDiv w:val="1"/>
      <w:marLeft w:val="0"/>
      <w:marRight w:val="0"/>
      <w:marTop w:val="0"/>
      <w:marBottom w:val="0"/>
      <w:divBdr>
        <w:top w:val="none" w:sz="0" w:space="0" w:color="auto"/>
        <w:left w:val="none" w:sz="0" w:space="0" w:color="auto"/>
        <w:bottom w:val="none" w:sz="0" w:space="0" w:color="auto"/>
        <w:right w:val="none" w:sz="0" w:space="0" w:color="auto"/>
      </w:divBdr>
    </w:div>
    <w:div w:id="185874895">
      <w:bodyDiv w:val="1"/>
      <w:marLeft w:val="0"/>
      <w:marRight w:val="0"/>
      <w:marTop w:val="0"/>
      <w:marBottom w:val="0"/>
      <w:divBdr>
        <w:top w:val="none" w:sz="0" w:space="0" w:color="auto"/>
        <w:left w:val="none" w:sz="0" w:space="0" w:color="auto"/>
        <w:bottom w:val="none" w:sz="0" w:space="0" w:color="auto"/>
        <w:right w:val="none" w:sz="0" w:space="0" w:color="auto"/>
      </w:divBdr>
    </w:div>
    <w:div w:id="308674908">
      <w:bodyDiv w:val="1"/>
      <w:marLeft w:val="0"/>
      <w:marRight w:val="0"/>
      <w:marTop w:val="0"/>
      <w:marBottom w:val="0"/>
      <w:divBdr>
        <w:top w:val="none" w:sz="0" w:space="0" w:color="auto"/>
        <w:left w:val="none" w:sz="0" w:space="0" w:color="auto"/>
        <w:bottom w:val="none" w:sz="0" w:space="0" w:color="auto"/>
        <w:right w:val="none" w:sz="0" w:space="0" w:color="auto"/>
      </w:divBdr>
    </w:div>
    <w:div w:id="410539932">
      <w:bodyDiv w:val="1"/>
      <w:marLeft w:val="0"/>
      <w:marRight w:val="0"/>
      <w:marTop w:val="0"/>
      <w:marBottom w:val="0"/>
      <w:divBdr>
        <w:top w:val="none" w:sz="0" w:space="0" w:color="auto"/>
        <w:left w:val="none" w:sz="0" w:space="0" w:color="auto"/>
        <w:bottom w:val="none" w:sz="0" w:space="0" w:color="auto"/>
        <w:right w:val="none" w:sz="0" w:space="0" w:color="auto"/>
      </w:divBdr>
    </w:div>
    <w:div w:id="448284319">
      <w:bodyDiv w:val="1"/>
      <w:marLeft w:val="0"/>
      <w:marRight w:val="0"/>
      <w:marTop w:val="0"/>
      <w:marBottom w:val="0"/>
      <w:divBdr>
        <w:top w:val="none" w:sz="0" w:space="0" w:color="auto"/>
        <w:left w:val="none" w:sz="0" w:space="0" w:color="auto"/>
        <w:bottom w:val="none" w:sz="0" w:space="0" w:color="auto"/>
        <w:right w:val="none" w:sz="0" w:space="0" w:color="auto"/>
      </w:divBdr>
    </w:div>
    <w:div w:id="471218792">
      <w:bodyDiv w:val="1"/>
      <w:marLeft w:val="0"/>
      <w:marRight w:val="0"/>
      <w:marTop w:val="0"/>
      <w:marBottom w:val="0"/>
      <w:divBdr>
        <w:top w:val="none" w:sz="0" w:space="0" w:color="auto"/>
        <w:left w:val="none" w:sz="0" w:space="0" w:color="auto"/>
        <w:bottom w:val="none" w:sz="0" w:space="0" w:color="auto"/>
        <w:right w:val="none" w:sz="0" w:space="0" w:color="auto"/>
      </w:divBdr>
    </w:div>
    <w:div w:id="484051770">
      <w:bodyDiv w:val="1"/>
      <w:marLeft w:val="0"/>
      <w:marRight w:val="0"/>
      <w:marTop w:val="0"/>
      <w:marBottom w:val="0"/>
      <w:divBdr>
        <w:top w:val="none" w:sz="0" w:space="0" w:color="auto"/>
        <w:left w:val="none" w:sz="0" w:space="0" w:color="auto"/>
        <w:bottom w:val="none" w:sz="0" w:space="0" w:color="auto"/>
        <w:right w:val="none" w:sz="0" w:space="0" w:color="auto"/>
      </w:divBdr>
    </w:div>
    <w:div w:id="485127546">
      <w:bodyDiv w:val="1"/>
      <w:marLeft w:val="0"/>
      <w:marRight w:val="0"/>
      <w:marTop w:val="0"/>
      <w:marBottom w:val="0"/>
      <w:divBdr>
        <w:top w:val="none" w:sz="0" w:space="0" w:color="auto"/>
        <w:left w:val="none" w:sz="0" w:space="0" w:color="auto"/>
        <w:bottom w:val="none" w:sz="0" w:space="0" w:color="auto"/>
        <w:right w:val="none" w:sz="0" w:space="0" w:color="auto"/>
      </w:divBdr>
      <w:divsChild>
        <w:div w:id="932057437">
          <w:marLeft w:val="0"/>
          <w:marRight w:val="0"/>
          <w:marTop w:val="0"/>
          <w:marBottom w:val="0"/>
          <w:divBdr>
            <w:top w:val="none" w:sz="0" w:space="0" w:color="auto"/>
            <w:left w:val="none" w:sz="0" w:space="0" w:color="auto"/>
            <w:bottom w:val="none" w:sz="0" w:space="0" w:color="auto"/>
            <w:right w:val="none" w:sz="0" w:space="0" w:color="auto"/>
          </w:divBdr>
          <w:divsChild>
            <w:div w:id="881792777">
              <w:marLeft w:val="0"/>
              <w:marRight w:val="0"/>
              <w:marTop w:val="0"/>
              <w:marBottom w:val="0"/>
              <w:divBdr>
                <w:top w:val="none" w:sz="0" w:space="0" w:color="auto"/>
                <w:left w:val="none" w:sz="0" w:space="0" w:color="auto"/>
                <w:bottom w:val="none" w:sz="0" w:space="0" w:color="auto"/>
                <w:right w:val="none" w:sz="0" w:space="0" w:color="auto"/>
              </w:divBdr>
            </w:div>
            <w:div w:id="1297564511">
              <w:marLeft w:val="0"/>
              <w:marRight w:val="0"/>
              <w:marTop w:val="0"/>
              <w:marBottom w:val="0"/>
              <w:divBdr>
                <w:top w:val="none" w:sz="0" w:space="0" w:color="auto"/>
                <w:left w:val="none" w:sz="0" w:space="0" w:color="auto"/>
                <w:bottom w:val="none" w:sz="0" w:space="0" w:color="auto"/>
                <w:right w:val="none" w:sz="0" w:space="0" w:color="auto"/>
              </w:divBdr>
            </w:div>
          </w:divsChild>
        </w:div>
        <w:div w:id="1848133989">
          <w:marLeft w:val="0"/>
          <w:marRight w:val="0"/>
          <w:marTop w:val="0"/>
          <w:marBottom w:val="0"/>
          <w:divBdr>
            <w:top w:val="none" w:sz="0" w:space="0" w:color="auto"/>
            <w:left w:val="none" w:sz="0" w:space="0" w:color="auto"/>
            <w:bottom w:val="none" w:sz="0" w:space="0" w:color="auto"/>
            <w:right w:val="none" w:sz="0" w:space="0" w:color="auto"/>
          </w:divBdr>
          <w:divsChild>
            <w:div w:id="2132941732">
              <w:marLeft w:val="0"/>
              <w:marRight w:val="0"/>
              <w:marTop w:val="0"/>
              <w:marBottom w:val="0"/>
              <w:divBdr>
                <w:top w:val="none" w:sz="0" w:space="0" w:color="auto"/>
                <w:left w:val="none" w:sz="0" w:space="0" w:color="auto"/>
                <w:bottom w:val="none" w:sz="0" w:space="0" w:color="auto"/>
                <w:right w:val="none" w:sz="0" w:space="0" w:color="auto"/>
              </w:divBdr>
            </w:div>
          </w:divsChild>
        </w:div>
        <w:div w:id="2095318197">
          <w:marLeft w:val="0"/>
          <w:marRight w:val="0"/>
          <w:marTop w:val="0"/>
          <w:marBottom w:val="0"/>
          <w:divBdr>
            <w:top w:val="none" w:sz="0" w:space="0" w:color="auto"/>
            <w:left w:val="none" w:sz="0" w:space="0" w:color="auto"/>
            <w:bottom w:val="none" w:sz="0" w:space="0" w:color="auto"/>
            <w:right w:val="none" w:sz="0" w:space="0" w:color="auto"/>
          </w:divBdr>
          <w:divsChild>
            <w:div w:id="143825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450903">
      <w:bodyDiv w:val="1"/>
      <w:marLeft w:val="0"/>
      <w:marRight w:val="0"/>
      <w:marTop w:val="0"/>
      <w:marBottom w:val="0"/>
      <w:divBdr>
        <w:top w:val="none" w:sz="0" w:space="0" w:color="auto"/>
        <w:left w:val="none" w:sz="0" w:space="0" w:color="auto"/>
        <w:bottom w:val="none" w:sz="0" w:space="0" w:color="auto"/>
        <w:right w:val="none" w:sz="0" w:space="0" w:color="auto"/>
      </w:divBdr>
    </w:div>
    <w:div w:id="578487975">
      <w:bodyDiv w:val="1"/>
      <w:marLeft w:val="0"/>
      <w:marRight w:val="0"/>
      <w:marTop w:val="0"/>
      <w:marBottom w:val="0"/>
      <w:divBdr>
        <w:top w:val="none" w:sz="0" w:space="0" w:color="auto"/>
        <w:left w:val="none" w:sz="0" w:space="0" w:color="auto"/>
        <w:bottom w:val="none" w:sz="0" w:space="0" w:color="auto"/>
        <w:right w:val="none" w:sz="0" w:space="0" w:color="auto"/>
      </w:divBdr>
      <w:divsChild>
        <w:div w:id="43451295">
          <w:marLeft w:val="0"/>
          <w:marRight w:val="0"/>
          <w:marTop w:val="0"/>
          <w:marBottom w:val="0"/>
          <w:divBdr>
            <w:top w:val="none" w:sz="0" w:space="0" w:color="auto"/>
            <w:left w:val="none" w:sz="0" w:space="0" w:color="auto"/>
            <w:bottom w:val="none" w:sz="0" w:space="0" w:color="auto"/>
            <w:right w:val="none" w:sz="0" w:space="0" w:color="auto"/>
          </w:divBdr>
          <w:divsChild>
            <w:div w:id="1193373367">
              <w:marLeft w:val="-75"/>
              <w:marRight w:val="0"/>
              <w:marTop w:val="30"/>
              <w:marBottom w:val="30"/>
              <w:divBdr>
                <w:top w:val="none" w:sz="0" w:space="0" w:color="auto"/>
                <w:left w:val="none" w:sz="0" w:space="0" w:color="auto"/>
                <w:bottom w:val="none" w:sz="0" w:space="0" w:color="auto"/>
                <w:right w:val="none" w:sz="0" w:space="0" w:color="auto"/>
              </w:divBdr>
              <w:divsChild>
                <w:div w:id="174924737">
                  <w:marLeft w:val="0"/>
                  <w:marRight w:val="0"/>
                  <w:marTop w:val="0"/>
                  <w:marBottom w:val="0"/>
                  <w:divBdr>
                    <w:top w:val="none" w:sz="0" w:space="0" w:color="auto"/>
                    <w:left w:val="none" w:sz="0" w:space="0" w:color="auto"/>
                    <w:bottom w:val="none" w:sz="0" w:space="0" w:color="auto"/>
                    <w:right w:val="none" w:sz="0" w:space="0" w:color="auto"/>
                  </w:divBdr>
                  <w:divsChild>
                    <w:div w:id="2024818963">
                      <w:marLeft w:val="0"/>
                      <w:marRight w:val="0"/>
                      <w:marTop w:val="0"/>
                      <w:marBottom w:val="0"/>
                      <w:divBdr>
                        <w:top w:val="none" w:sz="0" w:space="0" w:color="auto"/>
                        <w:left w:val="none" w:sz="0" w:space="0" w:color="auto"/>
                        <w:bottom w:val="none" w:sz="0" w:space="0" w:color="auto"/>
                        <w:right w:val="none" w:sz="0" w:space="0" w:color="auto"/>
                      </w:divBdr>
                    </w:div>
                  </w:divsChild>
                </w:div>
                <w:div w:id="495851762">
                  <w:marLeft w:val="0"/>
                  <w:marRight w:val="0"/>
                  <w:marTop w:val="0"/>
                  <w:marBottom w:val="0"/>
                  <w:divBdr>
                    <w:top w:val="none" w:sz="0" w:space="0" w:color="auto"/>
                    <w:left w:val="none" w:sz="0" w:space="0" w:color="auto"/>
                    <w:bottom w:val="none" w:sz="0" w:space="0" w:color="auto"/>
                    <w:right w:val="none" w:sz="0" w:space="0" w:color="auto"/>
                  </w:divBdr>
                  <w:divsChild>
                    <w:div w:id="173880494">
                      <w:marLeft w:val="0"/>
                      <w:marRight w:val="0"/>
                      <w:marTop w:val="0"/>
                      <w:marBottom w:val="0"/>
                      <w:divBdr>
                        <w:top w:val="none" w:sz="0" w:space="0" w:color="auto"/>
                        <w:left w:val="none" w:sz="0" w:space="0" w:color="auto"/>
                        <w:bottom w:val="none" w:sz="0" w:space="0" w:color="auto"/>
                        <w:right w:val="none" w:sz="0" w:space="0" w:color="auto"/>
                      </w:divBdr>
                    </w:div>
                  </w:divsChild>
                </w:div>
                <w:div w:id="1445610811">
                  <w:marLeft w:val="0"/>
                  <w:marRight w:val="0"/>
                  <w:marTop w:val="0"/>
                  <w:marBottom w:val="0"/>
                  <w:divBdr>
                    <w:top w:val="none" w:sz="0" w:space="0" w:color="auto"/>
                    <w:left w:val="none" w:sz="0" w:space="0" w:color="auto"/>
                    <w:bottom w:val="none" w:sz="0" w:space="0" w:color="auto"/>
                    <w:right w:val="none" w:sz="0" w:space="0" w:color="auto"/>
                  </w:divBdr>
                  <w:divsChild>
                    <w:div w:id="206339356">
                      <w:marLeft w:val="0"/>
                      <w:marRight w:val="0"/>
                      <w:marTop w:val="0"/>
                      <w:marBottom w:val="0"/>
                      <w:divBdr>
                        <w:top w:val="none" w:sz="0" w:space="0" w:color="auto"/>
                        <w:left w:val="none" w:sz="0" w:space="0" w:color="auto"/>
                        <w:bottom w:val="none" w:sz="0" w:space="0" w:color="auto"/>
                        <w:right w:val="none" w:sz="0" w:space="0" w:color="auto"/>
                      </w:divBdr>
                    </w:div>
                    <w:div w:id="1235362512">
                      <w:marLeft w:val="0"/>
                      <w:marRight w:val="0"/>
                      <w:marTop w:val="0"/>
                      <w:marBottom w:val="0"/>
                      <w:divBdr>
                        <w:top w:val="none" w:sz="0" w:space="0" w:color="auto"/>
                        <w:left w:val="none" w:sz="0" w:space="0" w:color="auto"/>
                        <w:bottom w:val="none" w:sz="0" w:space="0" w:color="auto"/>
                        <w:right w:val="none" w:sz="0" w:space="0" w:color="auto"/>
                      </w:divBdr>
                    </w:div>
                    <w:div w:id="147201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46556">
          <w:marLeft w:val="0"/>
          <w:marRight w:val="0"/>
          <w:marTop w:val="0"/>
          <w:marBottom w:val="0"/>
          <w:divBdr>
            <w:top w:val="none" w:sz="0" w:space="0" w:color="auto"/>
            <w:left w:val="none" w:sz="0" w:space="0" w:color="auto"/>
            <w:bottom w:val="none" w:sz="0" w:space="0" w:color="auto"/>
            <w:right w:val="none" w:sz="0" w:space="0" w:color="auto"/>
          </w:divBdr>
        </w:div>
        <w:div w:id="385643919">
          <w:marLeft w:val="0"/>
          <w:marRight w:val="0"/>
          <w:marTop w:val="0"/>
          <w:marBottom w:val="0"/>
          <w:divBdr>
            <w:top w:val="none" w:sz="0" w:space="0" w:color="auto"/>
            <w:left w:val="none" w:sz="0" w:space="0" w:color="auto"/>
            <w:bottom w:val="none" w:sz="0" w:space="0" w:color="auto"/>
            <w:right w:val="none" w:sz="0" w:space="0" w:color="auto"/>
          </w:divBdr>
          <w:divsChild>
            <w:div w:id="1242711666">
              <w:marLeft w:val="-75"/>
              <w:marRight w:val="0"/>
              <w:marTop w:val="30"/>
              <w:marBottom w:val="30"/>
              <w:divBdr>
                <w:top w:val="none" w:sz="0" w:space="0" w:color="auto"/>
                <w:left w:val="none" w:sz="0" w:space="0" w:color="auto"/>
                <w:bottom w:val="none" w:sz="0" w:space="0" w:color="auto"/>
                <w:right w:val="none" w:sz="0" w:space="0" w:color="auto"/>
              </w:divBdr>
              <w:divsChild>
                <w:div w:id="734549756">
                  <w:marLeft w:val="0"/>
                  <w:marRight w:val="0"/>
                  <w:marTop w:val="0"/>
                  <w:marBottom w:val="0"/>
                  <w:divBdr>
                    <w:top w:val="none" w:sz="0" w:space="0" w:color="auto"/>
                    <w:left w:val="none" w:sz="0" w:space="0" w:color="auto"/>
                    <w:bottom w:val="none" w:sz="0" w:space="0" w:color="auto"/>
                    <w:right w:val="none" w:sz="0" w:space="0" w:color="auto"/>
                  </w:divBdr>
                  <w:divsChild>
                    <w:div w:id="477187826">
                      <w:marLeft w:val="0"/>
                      <w:marRight w:val="0"/>
                      <w:marTop w:val="0"/>
                      <w:marBottom w:val="0"/>
                      <w:divBdr>
                        <w:top w:val="none" w:sz="0" w:space="0" w:color="auto"/>
                        <w:left w:val="none" w:sz="0" w:space="0" w:color="auto"/>
                        <w:bottom w:val="none" w:sz="0" w:space="0" w:color="auto"/>
                        <w:right w:val="none" w:sz="0" w:space="0" w:color="auto"/>
                      </w:divBdr>
                    </w:div>
                  </w:divsChild>
                </w:div>
                <w:div w:id="1663587471">
                  <w:marLeft w:val="0"/>
                  <w:marRight w:val="0"/>
                  <w:marTop w:val="0"/>
                  <w:marBottom w:val="0"/>
                  <w:divBdr>
                    <w:top w:val="none" w:sz="0" w:space="0" w:color="auto"/>
                    <w:left w:val="none" w:sz="0" w:space="0" w:color="auto"/>
                    <w:bottom w:val="none" w:sz="0" w:space="0" w:color="auto"/>
                    <w:right w:val="none" w:sz="0" w:space="0" w:color="auto"/>
                  </w:divBdr>
                  <w:divsChild>
                    <w:div w:id="528182529">
                      <w:marLeft w:val="0"/>
                      <w:marRight w:val="0"/>
                      <w:marTop w:val="0"/>
                      <w:marBottom w:val="0"/>
                      <w:divBdr>
                        <w:top w:val="none" w:sz="0" w:space="0" w:color="auto"/>
                        <w:left w:val="none" w:sz="0" w:space="0" w:color="auto"/>
                        <w:bottom w:val="none" w:sz="0" w:space="0" w:color="auto"/>
                        <w:right w:val="none" w:sz="0" w:space="0" w:color="auto"/>
                      </w:divBdr>
                    </w:div>
                    <w:div w:id="724644381">
                      <w:marLeft w:val="0"/>
                      <w:marRight w:val="0"/>
                      <w:marTop w:val="0"/>
                      <w:marBottom w:val="0"/>
                      <w:divBdr>
                        <w:top w:val="none" w:sz="0" w:space="0" w:color="auto"/>
                        <w:left w:val="none" w:sz="0" w:space="0" w:color="auto"/>
                        <w:bottom w:val="none" w:sz="0" w:space="0" w:color="auto"/>
                        <w:right w:val="none" w:sz="0" w:space="0" w:color="auto"/>
                      </w:divBdr>
                    </w:div>
                    <w:div w:id="1475874144">
                      <w:marLeft w:val="0"/>
                      <w:marRight w:val="0"/>
                      <w:marTop w:val="0"/>
                      <w:marBottom w:val="0"/>
                      <w:divBdr>
                        <w:top w:val="none" w:sz="0" w:space="0" w:color="auto"/>
                        <w:left w:val="none" w:sz="0" w:space="0" w:color="auto"/>
                        <w:bottom w:val="none" w:sz="0" w:space="0" w:color="auto"/>
                        <w:right w:val="none" w:sz="0" w:space="0" w:color="auto"/>
                      </w:divBdr>
                    </w:div>
                  </w:divsChild>
                </w:div>
                <w:div w:id="1690374798">
                  <w:marLeft w:val="0"/>
                  <w:marRight w:val="0"/>
                  <w:marTop w:val="0"/>
                  <w:marBottom w:val="0"/>
                  <w:divBdr>
                    <w:top w:val="none" w:sz="0" w:space="0" w:color="auto"/>
                    <w:left w:val="none" w:sz="0" w:space="0" w:color="auto"/>
                    <w:bottom w:val="none" w:sz="0" w:space="0" w:color="auto"/>
                    <w:right w:val="none" w:sz="0" w:space="0" w:color="auto"/>
                  </w:divBdr>
                  <w:divsChild>
                    <w:div w:id="5323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516587">
          <w:marLeft w:val="0"/>
          <w:marRight w:val="0"/>
          <w:marTop w:val="0"/>
          <w:marBottom w:val="0"/>
          <w:divBdr>
            <w:top w:val="none" w:sz="0" w:space="0" w:color="auto"/>
            <w:left w:val="none" w:sz="0" w:space="0" w:color="auto"/>
            <w:bottom w:val="none" w:sz="0" w:space="0" w:color="auto"/>
            <w:right w:val="none" w:sz="0" w:space="0" w:color="auto"/>
          </w:divBdr>
        </w:div>
        <w:div w:id="610627562">
          <w:marLeft w:val="0"/>
          <w:marRight w:val="0"/>
          <w:marTop w:val="0"/>
          <w:marBottom w:val="0"/>
          <w:divBdr>
            <w:top w:val="none" w:sz="0" w:space="0" w:color="auto"/>
            <w:left w:val="none" w:sz="0" w:space="0" w:color="auto"/>
            <w:bottom w:val="none" w:sz="0" w:space="0" w:color="auto"/>
            <w:right w:val="none" w:sz="0" w:space="0" w:color="auto"/>
          </w:divBdr>
          <w:divsChild>
            <w:div w:id="132136311">
              <w:marLeft w:val="-75"/>
              <w:marRight w:val="0"/>
              <w:marTop w:val="30"/>
              <w:marBottom w:val="30"/>
              <w:divBdr>
                <w:top w:val="none" w:sz="0" w:space="0" w:color="auto"/>
                <w:left w:val="none" w:sz="0" w:space="0" w:color="auto"/>
                <w:bottom w:val="none" w:sz="0" w:space="0" w:color="auto"/>
                <w:right w:val="none" w:sz="0" w:space="0" w:color="auto"/>
              </w:divBdr>
              <w:divsChild>
                <w:div w:id="867334729">
                  <w:marLeft w:val="0"/>
                  <w:marRight w:val="0"/>
                  <w:marTop w:val="0"/>
                  <w:marBottom w:val="0"/>
                  <w:divBdr>
                    <w:top w:val="none" w:sz="0" w:space="0" w:color="auto"/>
                    <w:left w:val="none" w:sz="0" w:space="0" w:color="auto"/>
                    <w:bottom w:val="none" w:sz="0" w:space="0" w:color="auto"/>
                    <w:right w:val="none" w:sz="0" w:space="0" w:color="auto"/>
                  </w:divBdr>
                  <w:divsChild>
                    <w:div w:id="29383557">
                      <w:marLeft w:val="0"/>
                      <w:marRight w:val="0"/>
                      <w:marTop w:val="0"/>
                      <w:marBottom w:val="0"/>
                      <w:divBdr>
                        <w:top w:val="none" w:sz="0" w:space="0" w:color="auto"/>
                        <w:left w:val="none" w:sz="0" w:space="0" w:color="auto"/>
                        <w:bottom w:val="none" w:sz="0" w:space="0" w:color="auto"/>
                        <w:right w:val="none" w:sz="0" w:space="0" w:color="auto"/>
                      </w:divBdr>
                    </w:div>
                  </w:divsChild>
                </w:div>
                <w:div w:id="997924075">
                  <w:marLeft w:val="0"/>
                  <w:marRight w:val="0"/>
                  <w:marTop w:val="0"/>
                  <w:marBottom w:val="0"/>
                  <w:divBdr>
                    <w:top w:val="none" w:sz="0" w:space="0" w:color="auto"/>
                    <w:left w:val="none" w:sz="0" w:space="0" w:color="auto"/>
                    <w:bottom w:val="none" w:sz="0" w:space="0" w:color="auto"/>
                    <w:right w:val="none" w:sz="0" w:space="0" w:color="auto"/>
                  </w:divBdr>
                  <w:divsChild>
                    <w:div w:id="2121099490">
                      <w:marLeft w:val="0"/>
                      <w:marRight w:val="0"/>
                      <w:marTop w:val="0"/>
                      <w:marBottom w:val="0"/>
                      <w:divBdr>
                        <w:top w:val="none" w:sz="0" w:space="0" w:color="auto"/>
                        <w:left w:val="none" w:sz="0" w:space="0" w:color="auto"/>
                        <w:bottom w:val="none" w:sz="0" w:space="0" w:color="auto"/>
                        <w:right w:val="none" w:sz="0" w:space="0" w:color="auto"/>
                      </w:divBdr>
                    </w:div>
                  </w:divsChild>
                </w:div>
                <w:div w:id="1050303634">
                  <w:marLeft w:val="0"/>
                  <w:marRight w:val="0"/>
                  <w:marTop w:val="0"/>
                  <w:marBottom w:val="0"/>
                  <w:divBdr>
                    <w:top w:val="none" w:sz="0" w:space="0" w:color="auto"/>
                    <w:left w:val="none" w:sz="0" w:space="0" w:color="auto"/>
                    <w:bottom w:val="none" w:sz="0" w:space="0" w:color="auto"/>
                    <w:right w:val="none" w:sz="0" w:space="0" w:color="auto"/>
                  </w:divBdr>
                  <w:divsChild>
                    <w:div w:id="1781491567">
                      <w:marLeft w:val="0"/>
                      <w:marRight w:val="0"/>
                      <w:marTop w:val="0"/>
                      <w:marBottom w:val="0"/>
                      <w:divBdr>
                        <w:top w:val="none" w:sz="0" w:space="0" w:color="auto"/>
                        <w:left w:val="none" w:sz="0" w:space="0" w:color="auto"/>
                        <w:bottom w:val="none" w:sz="0" w:space="0" w:color="auto"/>
                        <w:right w:val="none" w:sz="0" w:space="0" w:color="auto"/>
                      </w:divBdr>
                    </w:div>
                    <w:div w:id="1844782435">
                      <w:marLeft w:val="0"/>
                      <w:marRight w:val="0"/>
                      <w:marTop w:val="0"/>
                      <w:marBottom w:val="0"/>
                      <w:divBdr>
                        <w:top w:val="none" w:sz="0" w:space="0" w:color="auto"/>
                        <w:left w:val="none" w:sz="0" w:space="0" w:color="auto"/>
                        <w:bottom w:val="none" w:sz="0" w:space="0" w:color="auto"/>
                        <w:right w:val="none" w:sz="0" w:space="0" w:color="auto"/>
                      </w:divBdr>
                    </w:div>
                    <w:div w:id="188293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230597">
          <w:marLeft w:val="0"/>
          <w:marRight w:val="0"/>
          <w:marTop w:val="0"/>
          <w:marBottom w:val="0"/>
          <w:divBdr>
            <w:top w:val="none" w:sz="0" w:space="0" w:color="auto"/>
            <w:left w:val="none" w:sz="0" w:space="0" w:color="auto"/>
            <w:bottom w:val="none" w:sz="0" w:space="0" w:color="auto"/>
            <w:right w:val="none" w:sz="0" w:space="0" w:color="auto"/>
          </w:divBdr>
        </w:div>
        <w:div w:id="785926202">
          <w:marLeft w:val="0"/>
          <w:marRight w:val="0"/>
          <w:marTop w:val="0"/>
          <w:marBottom w:val="0"/>
          <w:divBdr>
            <w:top w:val="none" w:sz="0" w:space="0" w:color="auto"/>
            <w:left w:val="none" w:sz="0" w:space="0" w:color="auto"/>
            <w:bottom w:val="none" w:sz="0" w:space="0" w:color="auto"/>
            <w:right w:val="none" w:sz="0" w:space="0" w:color="auto"/>
          </w:divBdr>
        </w:div>
        <w:div w:id="1119177067">
          <w:marLeft w:val="0"/>
          <w:marRight w:val="0"/>
          <w:marTop w:val="0"/>
          <w:marBottom w:val="0"/>
          <w:divBdr>
            <w:top w:val="none" w:sz="0" w:space="0" w:color="auto"/>
            <w:left w:val="none" w:sz="0" w:space="0" w:color="auto"/>
            <w:bottom w:val="none" w:sz="0" w:space="0" w:color="auto"/>
            <w:right w:val="none" w:sz="0" w:space="0" w:color="auto"/>
          </w:divBdr>
          <w:divsChild>
            <w:div w:id="1495805747">
              <w:marLeft w:val="-75"/>
              <w:marRight w:val="0"/>
              <w:marTop w:val="30"/>
              <w:marBottom w:val="30"/>
              <w:divBdr>
                <w:top w:val="none" w:sz="0" w:space="0" w:color="auto"/>
                <w:left w:val="none" w:sz="0" w:space="0" w:color="auto"/>
                <w:bottom w:val="none" w:sz="0" w:space="0" w:color="auto"/>
                <w:right w:val="none" w:sz="0" w:space="0" w:color="auto"/>
              </w:divBdr>
              <w:divsChild>
                <w:div w:id="172452738">
                  <w:marLeft w:val="0"/>
                  <w:marRight w:val="0"/>
                  <w:marTop w:val="0"/>
                  <w:marBottom w:val="0"/>
                  <w:divBdr>
                    <w:top w:val="none" w:sz="0" w:space="0" w:color="auto"/>
                    <w:left w:val="none" w:sz="0" w:space="0" w:color="auto"/>
                    <w:bottom w:val="none" w:sz="0" w:space="0" w:color="auto"/>
                    <w:right w:val="none" w:sz="0" w:space="0" w:color="auto"/>
                  </w:divBdr>
                  <w:divsChild>
                    <w:div w:id="808476342">
                      <w:marLeft w:val="0"/>
                      <w:marRight w:val="0"/>
                      <w:marTop w:val="0"/>
                      <w:marBottom w:val="0"/>
                      <w:divBdr>
                        <w:top w:val="none" w:sz="0" w:space="0" w:color="auto"/>
                        <w:left w:val="none" w:sz="0" w:space="0" w:color="auto"/>
                        <w:bottom w:val="none" w:sz="0" w:space="0" w:color="auto"/>
                        <w:right w:val="none" w:sz="0" w:space="0" w:color="auto"/>
                      </w:divBdr>
                    </w:div>
                  </w:divsChild>
                </w:div>
                <w:div w:id="580217267">
                  <w:marLeft w:val="0"/>
                  <w:marRight w:val="0"/>
                  <w:marTop w:val="0"/>
                  <w:marBottom w:val="0"/>
                  <w:divBdr>
                    <w:top w:val="none" w:sz="0" w:space="0" w:color="auto"/>
                    <w:left w:val="none" w:sz="0" w:space="0" w:color="auto"/>
                    <w:bottom w:val="none" w:sz="0" w:space="0" w:color="auto"/>
                    <w:right w:val="none" w:sz="0" w:space="0" w:color="auto"/>
                  </w:divBdr>
                  <w:divsChild>
                    <w:div w:id="89663855">
                      <w:marLeft w:val="0"/>
                      <w:marRight w:val="0"/>
                      <w:marTop w:val="0"/>
                      <w:marBottom w:val="0"/>
                      <w:divBdr>
                        <w:top w:val="none" w:sz="0" w:space="0" w:color="auto"/>
                        <w:left w:val="none" w:sz="0" w:space="0" w:color="auto"/>
                        <w:bottom w:val="none" w:sz="0" w:space="0" w:color="auto"/>
                        <w:right w:val="none" w:sz="0" w:space="0" w:color="auto"/>
                      </w:divBdr>
                    </w:div>
                    <w:div w:id="244608902">
                      <w:marLeft w:val="0"/>
                      <w:marRight w:val="0"/>
                      <w:marTop w:val="0"/>
                      <w:marBottom w:val="0"/>
                      <w:divBdr>
                        <w:top w:val="none" w:sz="0" w:space="0" w:color="auto"/>
                        <w:left w:val="none" w:sz="0" w:space="0" w:color="auto"/>
                        <w:bottom w:val="none" w:sz="0" w:space="0" w:color="auto"/>
                        <w:right w:val="none" w:sz="0" w:space="0" w:color="auto"/>
                      </w:divBdr>
                    </w:div>
                    <w:div w:id="744229361">
                      <w:marLeft w:val="0"/>
                      <w:marRight w:val="0"/>
                      <w:marTop w:val="0"/>
                      <w:marBottom w:val="0"/>
                      <w:divBdr>
                        <w:top w:val="none" w:sz="0" w:space="0" w:color="auto"/>
                        <w:left w:val="none" w:sz="0" w:space="0" w:color="auto"/>
                        <w:bottom w:val="none" w:sz="0" w:space="0" w:color="auto"/>
                        <w:right w:val="none" w:sz="0" w:space="0" w:color="auto"/>
                      </w:divBdr>
                    </w:div>
                    <w:div w:id="916138176">
                      <w:marLeft w:val="0"/>
                      <w:marRight w:val="0"/>
                      <w:marTop w:val="0"/>
                      <w:marBottom w:val="0"/>
                      <w:divBdr>
                        <w:top w:val="none" w:sz="0" w:space="0" w:color="auto"/>
                        <w:left w:val="none" w:sz="0" w:space="0" w:color="auto"/>
                        <w:bottom w:val="none" w:sz="0" w:space="0" w:color="auto"/>
                        <w:right w:val="none" w:sz="0" w:space="0" w:color="auto"/>
                      </w:divBdr>
                    </w:div>
                    <w:div w:id="1865433814">
                      <w:marLeft w:val="0"/>
                      <w:marRight w:val="0"/>
                      <w:marTop w:val="0"/>
                      <w:marBottom w:val="0"/>
                      <w:divBdr>
                        <w:top w:val="none" w:sz="0" w:space="0" w:color="auto"/>
                        <w:left w:val="none" w:sz="0" w:space="0" w:color="auto"/>
                        <w:bottom w:val="none" w:sz="0" w:space="0" w:color="auto"/>
                        <w:right w:val="none" w:sz="0" w:space="0" w:color="auto"/>
                      </w:divBdr>
                    </w:div>
                  </w:divsChild>
                </w:div>
                <w:div w:id="1556115151">
                  <w:marLeft w:val="0"/>
                  <w:marRight w:val="0"/>
                  <w:marTop w:val="0"/>
                  <w:marBottom w:val="0"/>
                  <w:divBdr>
                    <w:top w:val="none" w:sz="0" w:space="0" w:color="auto"/>
                    <w:left w:val="none" w:sz="0" w:space="0" w:color="auto"/>
                    <w:bottom w:val="none" w:sz="0" w:space="0" w:color="auto"/>
                    <w:right w:val="none" w:sz="0" w:space="0" w:color="auto"/>
                  </w:divBdr>
                  <w:divsChild>
                    <w:div w:id="141886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05637">
          <w:marLeft w:val="0"/>
          <w:marRight w:val="0"/>
          <w:marTop w:val="0"/>
          <w:marBottom w:val="0"/>
          <w:divBdr>
            <w:top w:val="none" w:sz="0" w:space="0" w:color="auto"/>
            <w:left w:val="none" w:sz="0" w:space="0" w:color="auto"/>
            <w:bottom w:val="none" w:sz="0" w:space="0" w:color="auto"/>
            <w:right w:val="none" w:sz="0" w:space="0" w:color="auto"/>
          </w:divBdr>
        </w:div>
        <w:div w:id="1629584425">
          <w:marLeft w:val="0"/>
          <w:marRight w:val="0"/>
          <w:marTop w:val="0"/>
          <w:marBottom w:val="0"/>
          <w:divBdr>
            <w:top w:val="none" w:sz="0" w:space="0" w:color="auto"/>
            <w:left w:val="none" w:sz="0" w:space="0" w:color="auto"/>
            <w:bottom w:val="none" w:sz="0" w:space="0" w:color="auto"/>
            <w:right w:val="none" w:sz="0" w:space="0" w:color="auto"/>
          </w:divBdr>
        </w:div>
        <w:div w:id="1800030350">
          <w:marLeft w:val="0"/>
          <w:marRight w:val="0"/>
          <w:marTop w:val="0"/>
          <w:marBottom w:val="0"/>
          <w:divBdr>
            <w:top w:val="none" w:sz="0" w:space="0" w:color="auto"/>
            <w:left w:val="none" w:sz="0" w:space="0" w:color="auto"/>
            <w:bottom w:val="none" w:sz="0" w:space="0" w:color="auto"/>
            <w:right w:val="none" w:sz="0" w:space="0" w:color="auto"/>
          </w:divBdr>
          <w:divsChild>
            <w:div w:id="1057705181">
              <w:marLeft w:val="-75"/>
              <w:marRight w:val="0"/>
              <w:marTop w:val="30"/>
              <w:marBottom w:val="30"/>
              <w:divBdr>
                <w:top w:val="none" w:sz="0" w:space="0" w:color="auto"/>
                <w:left w:val="none" w:sz="0" w:space="0" w:color="auto"/>
                <w:bottom w:val="none" w:sz="0" w:space="0" w:color="auto"/>
                <w:right w:val="none" w:sz="0" w:space="0" w:color="auto"/>
              </w:divBdr>
              <w:divsChild>
                <w:div w:id="611593704">
                  <w:marLeft w:val="0"/>
                  <w:marRight w:val="0"/>
                  <w:marTop w:val="0"/>
                  <w:marBottom w:val="0"/>
                  <w:divBdr>
                    <w:top w:val="none" w:sz="0" w:space="0" w:color="auto"/>
                    <w:left w:val="none" w:sz="0" w:space="0" w:color="auto"/>
                    <w:bottom w:val="none" w:sz="0" w:space="0" w:color="auto"/>
                    <w:right w:val="none" w:sz="0" w:space="0" w:color="auto"/>
                  </w:divBdr>
                  <w:divsChild>
                    <w:div w:id="1548252299">
                      <w:marLeft w:val="0"/>
                      <w:marRight w:val="0"/>
                      <w:marTop w:val="0"/>
                      <w:marBottom w:val="0"/>
                      <w:divBdr>
                        <w:top w:val="none" w:sz="0" w:space="0" w:color="auto"/>
                        <w:left w:val="none" w:sz="0" w:space="0" w:color="auto"/>
                        <w:bottom w:val="none" w:sz="0" w:space="0" w:color="auto"/>
                        <w:right w:val="none" w:sz="0" w:space="0" w:color="auto"/>
                      </w:divBdr>
                    </w:div>
                  </w:divsChild>
                </w:div>
                <w:div w:id="1100760691">
                  <w:marLeft w:val="0"/>
                  <w:marRight w:val="0"/>
                  <w:marTop w:val="0"/>
                  <w:marBottom w:val="0"/>
                  <w:divBdr>
                    <w:top w:val="none" w:sz="0" w:space="0" w:color="auto"/>
                    <w:left w:val="none" w:sz="0" w:space="0" w:color="auto"/>
                    <w:bottom w:val="none" w:sz="0" w:space="0" w:color="auto"/>
                    <w:right w:val="none" w:sz="0" w:space="0" w:color="auto"/>
                  </w:divBdr>
                  <w:divsChild>
                    <w:div w:id="297300598">
                      <w:marLeft w:val="0"/>
                      <w:marRight w:val="0"/>
                      <w:marTop w:val="0"/>
                      <w:marBottom w:val="0"/>
                      <w:divBdr>
                        <w:top w:val="none" w:sz="0" w:space="0" w:color="auto"/>
                        <w:left w:val="none" w:sz="0" w:space="0" w:color="auto"/>
                        <w:bottom w:val="none" w:sz="0" w:space="0" w:color="auto"/>
                        <w:right w:val="none" w:sz="0" w:space="0" w:color="auto"/>
                      </w:divBdr>
                    </w:div>
                    <w:div w:id="1001852979">
                      <w:marLeft w:val="0"/>
                      <w:marRight w:val="0"/>
                      <w:marTop w:val="0"/>
                      <w:marBottom w:val="0"/>
                      <w:divBdr>
                        <w:top w:val="none" w:sz="0" w:space="0" w:color="auto"/>
                        <w:left w:val="none" w:sz="0" w:space="0" w:color="auto"/>
                        <w:bottom w:val="none" w:sz="0" w:space="0" w:color="auto"/>
                        <w:right w:val="none" w:sz="0" w:space="0" w:color="auto"/>
                      </w:divBdr>
                    </w:div>
                    <w:div w:id="2004048891">
                      <w:marLeft w:val="0"/>
                      <w:marRight w:val="0"/>
                      <w:marTop w:val="0"/>
                      <w:marBottom w:val="0"/>
                      <w:divBdr>
                        <w:top w:val="none" w:sz="0" w:space="0" w:color="auto"/>
                        <w:left w:val="none" w:sz="0" w:space="0" w:color="auto"/>
                        <w:bottom w:val="none" w:sz="0" w:space="0" w:color="auto"/>
                        <w:right w:val="none" w:sz="0" w:space="0" w:color="auto"/>
                      </w:divBdr>
                    </w:div>
                  </w:divsChild>
                </w:div>
                <w:div w:id="1491094991">
                  <w:marLeft w:val="0"/>
                  <w:marRight w:val="0"/>
                  <w:marTop w:val="0"/>
                  <w:marBottom w:val="0"/>
                  <w:divBdr>
                    <w:top w:val="none" w:sz="0" w:space="0" w:color="auto"/>
                    <w:left w:val="none" w:sz="0" w:space="0" w:color="auto"/>
                    <w:bottom w:val="none" w:sz="0" w:space="0" w:color="auto"/>
                    <w:right w:val="none" w:sz="0" w:space="0" w:color="auto"/>
                  </w:divBdr>
                  <w:divsChild>
                    <w:div w:id="1278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80222">
          <w:marLeft w:val="0"/>
          <w:marRight w:val="0"/>
          <w:marTop w:val="0"/>
          <w:marBottom w:val="0"/>
          <w:divBdr>
            <w:top w:val="none" w:sz="0" w:space="0" w:color="auto"/>
            <w:left w:val="none" w:sz="0" w:space="0" w:color="auto"/>
            <w:bottom w:val="none" w:sz="0" w:space="0" w:color="auto"/>
            <w:right w:val="none" w:sz="0" w:space="0" w:color="auto"/>
          </w:divBdr>
        </w:div>
        <w:div w:id="1942836936">
          <w:marLeft w:val="0"/>
          <w:marRight w:val="0"/>
          <w:marTop w:val="0"/>
          <w:marBottom w:val="0"/>
          <w:divBdr>
            <w:top w:val="none" w:sz="0" w:space="0" w:color="auto"/>
            <w:left w:val="none" w:sz="0" w:space="0" w:color="auto"/>
            <w:bottom w:val="none" w:sz="0" w:space="0" w:color="auto"/>
            <w:right w:val="none" w:sz="0" w:space="0" w:color="auto"/>
          </w:divBdr>
          <w:divsChild>
            <w:div w:id="1858083992">
              <w:marLeft w:val="-75"/>
              <w:marRight w:val="0"/>
              <w:marTop w:val="30"/>
              <w:marBottom w:val="30"/>
              <w:divBdr>
                <w:top w:val="none" w:sz="0" w:space="0" w:color="auto"/>
                <w:left w:val="none" w:sz="0" w:space="0" w:color="auto"/>
                <w:bottom w:val="none" w:sz="0" w:space="0" w:color="auto"/>
                <w:right w:val="none" w:sz="0" w:space="0" w:color="auto"/>
              </w:divBdr>
              <w:divsChild>
                <w:div w:id="295916950">
                  <w:marLeft w:val="0"/>
                  <w:marRight w:val="0"/>
                  <w:marTop w:val="0"/>
                  <w:marBottom w:val="0"/>
                  <w:divBdr>
                    <w:top w:val="none" w:sz="0" w:space="0" w:color="auto"/>
                    <w:left w:val="none" w:sz="0" w:space="0" w:color="auto"/>
                    <w:bottom w:val="none" w:sz="0" w:space="0" w:color="auto"/>
                    <w:right w:val="none" w:sz="0" w:space="0" w:color="auto"/>
                  </w:divBdr>
                  <w:divsChild>
                    <w:div w:id="1959489674">
                      <w:marLeft w:val="0"/>
                      <w:marRight w:val="0"/>
                      <w:marTop w:val="0"/>
                      <w:marBottom w:val="0"/>
                      <w:divBdr>
                        <w:top w:val="none" w:sz="0" w:space="0" w:color="auto"/>
                        <w:left w:val="none" w:sz="0" w:space="0" w:color="auto"/>
                        <w:bottom w:val="none" w:sz="0" w:space="0" w:color="auto"/>
                        <w:right w:val="none" w:sz="0" w:space="0" w:color="auto"/>
                      </w:divBdr>
                    </w:div>
                  </w:divsChild>
                </w:div>
                <w:div w:id="854463506">
                  <w:marLeft w:val="0"/>
                  <w:marRight w:val="0"/>
                  <w:marTop w:val="0"/>
                  <w:marBottom w:val="0"/>
                  <w:divBdr>
                    <w:top w:val="none" w:sz="0" w:space="0" w:color="auto"/>
                    <w:left w:val="none" w:sz="0" w:space="0" w:color="auto"/>
                    <w:bottom w:val="none" w:sz="0" w:space="0" w:color="auto"/>
                    <w:right w:val="none" w:sz="0" w:space="0" w:color="auto"/>
                  </w:divBdr>
                  <w:divsChild>
                    <w:div w:id="736393656">
                      <w:marLeft w:val="0"/>
                      <w:marRight w:val="0"/>
                      <w:marTop w:val="0"/>
                      <w:marBottom w:val="0"/>
                      <w:divBdr>
                        <w:top w:val="none" w:sz="0" w:space="0" w:color="auto"/>
                        <w:left w:val="none" w:sz="0" w:space="0" w:color="auto"/>
                        <w:bottom w:val="none" w:sz="0" w:space="0" w:color="auto"/>
                        <w:right w:val="none" w:sz="0" w:space="0" w:color="auto"/>
                      </w:divBdr>
                    </w:div>
                    <w:div w:id="974019922">
                      <w:marLeft w:val="0"/>
                      <w:marRight w:val="0"/>
                      <w:marTop w:val="0"/>
                      <w:marBottom w:val="0"/>
                      <w:divBdr>
                        <w:top w:val="none" w:sz="0" w:space="0" w:color="auto"/>
                        <w:left w:val="none" w:sz="0" w:space="0" w:color="auto"/>
                        <w:bottom w:val="none" w:sz="0" w:space="0" w:color="auto"/>
                        <w:right w:val="none" w:sz="0" w:space="0" w:color="auto"/>
                      </w:divBdr>
                    </w:div>
                    <w:div w:id="2008514493">
                      <w:marLeft w:val="0"/>
                      <w:marRight w:val="0"/>
                      <w:marTop w:val="0"/>
                      <w:marBottom w:val="0"/>
                      <w:divBdr>
                        <w:top w:val="none" w:sz="0" w:space="0" w:color="auto"/>
                        <w:left w:val="none" w:sz="0" w:space="0" w:color="auto"/>
                        <w:bottom w:val="none" w:sz="0" w:space="0" w:color="auto"/>
                        <w:right w:val="none" w:sz="0" w:space="0" w:color="auto"/>
                      </w:divBdr>
                    </w:div>
                  </w:divsChild>
                </w:div>
                <w:div w:id="1852718943">
                  <w:marLeft w:val="0"/>
                  <w:marRight w:val="0"/>
                  <w:marTop w:val="0"/>
                  <w:marBottom w:val="0"/>
                  <w:divBdr>
                    <w:top w:val="none" w:sz="0" w:space="0" w:color="auto"/>
                    <w:left w:val="none" w:sz="0" w:space="0" w:color="auto"/>
                    <w:bottom w:val="none" w:sz="0" w:space="0" w:color="auto"/>
                    <w:right w:val="none" w:sz="0" w:space="0" w:color="auto"/>
                  </w:divBdr>
                  <w:divsChild>
                    <w:div w:id="626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959287">
      <w:bodyDiv w:val="1"/>
      <w:marLeft w:val="0"/>
      <w:marRight w:val="0"/>
      <w:marTop w:val="0"/>
      <w:marBottom w:val="0"/>
      <w:divBdr>
        <w:top w:val="none" w:sz="0" w:space="0" w:color="auto"/>
        <w:left w:val="none" w:sz="0" w:space="0" w:color="auto"/>
        <w:bottom w:val="none" w:sz="0" w:space="0" w:color="auto"/>
        <w:right w:val="none" w:sz="0" w:space="0" w:color="auto"/>
      </w:divBdr>
    </w:div>
    <w:div w:id="809980047">
      <w:bodyDiv w:val="1"/>
      <w:marLeft w:val="0"/>
      <w:marRight w:val="0"/>
      <w:marTop w:val="0"/>
      <w:marBottom w:val="0"/>
      <w:divBdr>
        <w:top w:val="none" w:sz="0" w:space="0" w:color="auto"/>
        <w:left w:val="none" w:sz="0" w:space="0" w:color="auto"/>
        <w:bottom w:val="none" w:sz="0" w:space="0" w:color="auto"/>
        <w:right w:val="none" w:sz="0" w:space="0" w:color="auto"/>
      </w:divBdr>
    </w:div>
    <w:div w:id="823744560">
      <w:bodyDiv w:val="1"/>
      <w:marLeft w:val="0"/>
      <w:marRight w:val="0"/>
      <w:marTop w:val="0"/>
      <w:marBottom w:val="0"/>
      <w:divBdr>
        <w:top w:val="none" w:sz="0" w:space="0" w:color="auto"/>
        <w:left w:val="none" w:sz="0" w:space="0" w:color="auto"/>
        <w:bottom w:val="none" w:sz="0" w:space="0" w:color="auto"/>
        <w:right w:val="none" w:sz="0" w:space="0" w:color="auto"/>
      </w:divBdr>
      <w:divsChild>
        <w:div w:id="280454229">
          <w:marLeft w:val="0"/>
          <w:marRight w:val="0"/>
          <w:marTop w:val="0"/>
          <w:marBottom w:val="0"/>
          <w:divBdr>
            <w:top w:val="none" w:sz="0" w:space="0" w:color="auto"/>
            <w:left w:val="none" w:sz="0" w:space="0" w:color="auto"/>
            <w:bottom w:val="none" w:sz="0" w:space="0" w:color="auto"/>
            <w:right w:val="none" w:sz="0" w:space="0" w:color="auto"/>
          </w:divBdr>
        </w:div>
        <w:div w:id="727919392">
          <w:marLeft w:val="0"/>
          <w:marRight w:val="0"/>
          <w:marTop w:val="0"/>
          <w:marBottom w:val="0"/>
          <w:divBdr>
            <w:top w:val="none" w:sz="0" w:space="0" w:color="auto"/>
            <w:left w:val="none" w:sz="0" w:space="0" w:color="auto"/>
            <w:bottom w:val="none" w:sz="0" w:space="0" w:color="auto"/>
            <w:right w:val="none" w:sz="0" w:space="0" w:color="auto"/>
          </w:divBdr>
        </w:div>
        <w:div w:id="816917428">
          <w:marLeft w:val="0"/>
          <w:marRight w:val="0"/>
          <w:marTop w:val="0"/>
          <w:marBottom w:val="0"/>
          <w:divBdr>
            <w:top w:val="none" w:sz="0" w:space="0" w:color="auto"/>
            <w:left w:val="none" w:sz="0" w:space="0" w:color="auto"/>
            <w:bottom w:val="none" w:sz="0" w:space="0" w:color="auto"/>
            <w:right w:val="none" w:sz="0" w:space="0" w:color="auto"/>
          </w:divBdr>
        </w:div>
      </w:divsChild>
    </w:div>
    <w:div w:id="838160891">
      <w:bodyDiv w:val="1"/>
      <w:marLeft w:val="0"/>
      <w:marRight w:val="0"/>
      <w:marTop w:val="0"/>
      <w:marBottom w:val="0"/>
      <w:divBdr>
        <w:top w:val="none" w:sz="0" w:space="0" w:color="auto"/>
        <w:left w:val="none" w:sz="0" w:space="0" w:color="auto"/>
        <w:bottom w:val="none" w:sz="0" w:space="0" w:color="auto"/>
        <w:right w:val="none" w:sz="0" w:space="0" w:color="auto"/>
      </w:divBdr>
    </w:div>
    <w:div w:id="953750906">
      <w:bodyDiv w:val="1"/>
      <w:marLeft w:val="0"/>
      <w:marRight w:val="0"/>
      <w:marTop w:val="0"/>
      <w:marBottom w:val="0"/>
      <w:divBdr>
        <w:top w:val="none" w:sz="0" w:space="0" w:color="auto"/>
        <w:left w:val="none" w:sz="0" w:space="0" w:color="auto"/>
        <w:bottom w:val="none" w:sz="0" w:space="0" w:color="auto"/>
        <w:right w:val="none" w:sz="0" w:space="0" w:color="auto"/>
      </w:divBdr>
    </w:div>
    <w:div w:id="971524771">
      <w:bodyDiv w:val="1"/>
      <w:marLeft w:val="0"/>
      <w:marRight w:val="0"/>
      <w:marTop w:val="0"/>
      <w:marBottom w:val="0"/>
      <w:divBdr>
        <w:top w:val="none" w:sz="0" w:space="0" w:color="auto"/>
        <w:left w:val="none" w:sz="0" w:space="0" w:color="auto"/>
        <w:bottom w:val="none" w:sz="0" w:space="0" w:color="auto"/>
        <w:right w:val="none" w:sz="0" w:space="0" w:color="auto"/>
      </w:divBdr>
    </w:div>
    <w:div w:id="979991672">
      <w:bodyDiv w:val="1"/>
      <w:marLeft w:val="0"/>
      <w:marRight w:val="0"/>
      <w:marTop w:val="0"/>
      <w:marBottom w:val="0"/>
      <w:divBdr>
        <w:top w:val="none" w:sz="0" w:space="0" w:color="auto"/>
        <w:left w:val="none" w:sz="0" w:space="0" w:color="auto"/>
        <w:bottom w:val="none" w:sz="0" w:space="0" w:color="auto"/>
        <w:right w:val="none" w:sz="0" w:space="0" w:color="auto"/>
      </w:divBdr>
    </w:div>
    <w:div w:id="1019770638">
      <w:bodyDiv w:val="1"/>
      <w:marLeft w:val="0"/>
      <w:marRight w:val="0"/>
      <w:marTop w:val="0"/>
      <w:marBottom w:val="0"/>
      <w:divBdr>
        <w:top w:val="none" w:sz="0" w:space="0" w:color="auto"/>
        <w:left w:val="none" w:sz="0" w:space="0" w:color="auto"/>
        <w:bottom w:val="none" w:sz="0" w:space="0" w:color="auto"/>
        <w:right w:val="none" w:sz="0" w:space="0" w:color="auto"/>
      </w:divBdr>
    </w:div>
    <w:div w:id="1022437825">
      <w:bodyDiv w:val="1"/>
      <w:marLeft w:val="0"/>
      <w:marRight w:val="0"/>
      <w:marTop w:val="0"/>
      <w:marBottom w:val="0"/>
      <w:divBdr>
        <w:top w:val="none" w:sz="0" w:space="0" w:color="auto"/>
        <w:left w:val="none" w:sz="0" w:space="0" w:color="auto"/>
        <w:bottom w:val="none" w:sz="0" w:space="0" w:color="auto"/>
        <w:right w:val="none" w:sz="0" w:space="0" w:color="auto"/>
      </w:divBdr>
      <w:divsChild>
        <w:div w:id="12928470">
          <w:marLeft w:val="0"/>
          <w:marRight w:val="0"/>
          <w:marTop w:val="0"/>
          <w:marBottom w:val="0"/>
          <w:divBdr>
            <w:top w:val="none" w:sz="0" w:space="0" w:color="auto"/>
            <w:left w:val="none" w:sz="0" w:space="0" w:color="auto"/>
            <w:bottom w:val="none" w:sz="0" w:space="0" w:color="auto"/>
            <w:right w:val="none" w:sz="0" w:space="0" w:color="auto"/>
          </w:divBdr>
        </w:div>
        <w:div w:id="434324218">
          <w:marLeft w:val="0"/>
          <w:marRight w:val="0"/>
          <w:marTop w:val="0"/>
          <w:marBottom w:val="0"/>
          <w:divBdr>
            <w:top w:val="none" w:sz="0" w:space="0" w:color="auto"/>
            <w:left w:val="none" w:sz="0" w:space="0" w:color="auto"/>
            <w:bottom w:val="none" w:sz="0" w:space="0" w:color="auto"/>
            <w:right w:val="none" w:sz="0" w:space="0" w:color="auto"/>
          </w:divBdr>
          <w:divsChild>
            <w:div w:id="677275671">
              <w:marLeft w:val="0"/>
              <w:marRight w:val="0"/>
              <w:marTop w:val="0"/>
              <w:marBottom w:val="0"/>
              <w:divBdr>
                <w:top w:val="none" w:sz="0" w:space="0" w:color="auto"/>
                <w:left w:val="none" w:sz="0" w:space="0" w:color="auto"/>
                <w:bottom w:val="none" w:sz="0" w:space="0" w:color="auto"/>
                <w:right w:val="none" w:sz="0" w:space="0" w:color="auto"/>
              </w:divBdr>
            </w:div>
            <w:div w:id="784808577">
              <w:marLeft w:val="0"/>
              <w:marRight w:val="0"/>
              <w:marTop w:val="0"/>
              <w:marBottom w:val="0"/>
              <w:divBdr>
                <w:top w:val="none" w:sz="0" w:space="0" w:color="auto"/>
                <w:left w:val="none" w:sz="0" w:space="0" w:color="auto"/>
                <w:bottom w:val="none" w:sz="0" w:space="0" w:color="auto"/>
                <w:right w:val="none" w:sz="0" w:space="0" w:color="auto"/>
              </w:divBdr>
            </w:div>
            <w:div w:id="1183283641">
              <w:marLeft w:val="0"/>
              <w:marRight w:val="0"/>
              <w:marTop w:val="0"/>
              <w:marBottom w:val="0"/>
              <w:divBdr>
                <w:top w:val="none" w:sz="0" w:space="0" w:color="auto"/>
                <w:left w:val="none" w:sz="0" w:space="0" w:color="auto"/>
                <w:bottom w:val="none" w:sz="0" w:space="0" w:color="auto"/>
                <w:right w:val="none" w:sz="0" w:space="0" w:color="auto"/>
              </w:divBdr>
            </w:div>
            <w:div w:id="1445492846">
              <w:marLeft w:val="0"/>
              <w:marRight w:val="0"/>
              <w:marTop w:val="0"/>
              <w:marBottom w:val="0"/>
              <w:divBdr>
                <w:top w:val="none" w:sz="0" w:space="0" w:color="auto"/>
                <w:left w:val="none" w:sz="0" w:space="0" w:color="auto"/>
                <w:bottom w:val="none" w:sz="0" w:space="0" w:color="auto"/>
                <w:right w:val="none" w:sz="0" w:space="0" w:color="auto"/>
              </w:divBdr>
            </w:div>
            <w:div w:id="1686445682">
              <w:marLeft w:val="0"/>
              <w:marRight w:val="0"/>
              <w:marTop w:val="0"/>
              <w:marBottom w:val="0"/>
              <w:divBdr>
                <w:top w:val="none" w:sz="0" w:space="0" w:color="auto"/>
                <w:left w:val="none" w:sz="0" w:space="0" w:color="auto"/>
                <w:bottom w:val="none" w:sz="0" w:space="0" w:color="auto"/>
                <w:right w:val="none" w:sz="0" w:space="0" w:color="auto"/>
              </w:divBdr>
            </w:div>
          </w:divsChild>
        </w:div>
        <w:div w:id="917905146">
          <w:marLeft w:val="0"/>
          <w:marRight w:val="0"/>
          <w:marTop w:val="0"/>
          <w:marBottom w:val="0"/>
          <w:divBdr>
            <w:top w:val="none" w:sz="0" w:space="0" w:color="auto"/>
            <w:left w:val="none" w:sz="0" w:space="0" w:color="auto"/>
            <w:bottom w:val="none" w:sz="0" w:space="0" w:color="auto"/>
            <w:right w:val="none" w:sz="0" w:space="0" w:color="auto"/>
          </w:divBdr>
        </w:div>
        <w:div w:id="1803187897">
          <w:marLeft w:val="0"/>
          <w:marRight w:val="0"/>
          <w:marTop w:val="0"/>
          <w:marBottom w:val="0"/>
          <w:divBdr>
            <w:top w:val="none" w:sz="0" w:space="0" w:color="auto"/>
            <w:left w:val="none" w:sz="0" w:space="0" w:color="auto"/>
            <w:bottom w:val="none" w:sz="0" w:space="0" w:color="auto"/>
            <w:right w:val="none" w:sz="0" w:space="0" w:color="auto"/>
          </w:divBdr>
          <w:divsChild>
            <w:div w:id="142353143">
              <w:marLeft w:val="0"/>
              <w:marRight w:val="0"/>
              <w:marTop w:val="0"/>
              <w:marBottom w:val="0"/>
              <w:divBdr>
                <w:top w:val="none" w:sz="0" w:space="0" w:color="auto"/>
                <w:left w:val="none" w:sz="0" w:space="0" w:color="auto"/>
                <w:bottom w:val="none" w:sz="0" w:space="0" w:color="auto"/>
                <w:right w:val="none" w:sz="0" w:space="0" w:color="auto"/>
              </w:divBdr>
            </w:div>
            <w:div w:id="273488002">
              <w:marLeft w:val="0"/>
              <w:marRight w:val="0"/>
              <w:marTop w:val="0"/>
              <w:marBottom w:val="0"/>
              <w:divBdr>
                <w:top w:val="none" w:sz="0" w:space="0" w:color="auto"/>
                <w:left w:val="none" w:sz="0" w:space="0" w:color="auto"/>
                <w:bottom w:val="none" w:sz="0" w:space="0" w:color="auto"/>
                <w:right w:val="none" w:sz="0" w:space="0" w:color="auto"/>
              </w:divBdr>
            </w:div>
            <w:div w:id="1630624073">
              <w:marLeft w:val="0"/>
              <w:marRight w:val="0"/>
              <w:marTop w:val="0"/>
              <w:marBottom w:val="0"/>
              <w:divBdr>
                <w:top w:val="none" w:sz="0" w:space="0" w:color="auto"/>
                <w:left w:val="none" w:sz="0" w:space="0" w:color="auto"/>
                <w:bottom w:val="none" w:sz="0" w:space="0" w:color="auto"/>
                <w:right w:val="none" w:sz="0" w:space="0" w:color="auto"/>
              </w:divBdr>
            </w:div>
            <w:div w:id="2032535229">
              <w:marLeft w:val="0"/>
              <w:marRight w:val="0"/>
              <w:marTop w:val="0"/>
              <w:marBottom w:val="0"/>
              <w:divBdr>
                <w:top w:val="none" w:sz="0" w:space="0" w:color="auto"/>
                <w:left w:val="none" w:sz="0" w:space="0" w:color="auto"/>
                <w:bottom w:val="none" w:sz="0" w:space="0" w:color="auto"/>
                <w:right w:val="none" w:sz="0" w:space="0" w:color="auto"/>
              </w:divBdr>
            </w:div>
          </w:divsChild>
        </w:div>
        <w:div w:id="1999962185">
          <w:marLeft w:val="0"/>
          <w:marRight w:val="0"/>
          <w:marTop w:val="0"/>
          <w:marBottom w:val="0"/>
          <w:divBdr>
            <w:top w:val="none" w:sz="0" w:space="0" w:color="auto"/>
            <w:left w:val="none" w:sz="0" w:space="0" w:color="auto"/>
            <w:bottom w:val="none" w:sz="0" w:space="0" w:color="auto"/>
            <w:right w:val="none" w:sz="0" w:space="0" w:color="auto"/>
          </w:divBdr>
        </w:div>
        <w:div w:id="2118597454">
          <w:marLeft w:val="0"/>
          <w:marRight w:val="0"/>
          <w:marTop w:val="0"/>
          <w:marBottom w:val="0"/>
          <w:divBdr>
            <w:top w:val="none" w:sz="0" w:space="0" w:color="auto"/>
            <w:left w:val="none" w:sz="0" w:space="0" w:color="auto"/>
            <w:bottom w:val="none" w:sz="0" w:space="0" w:color="auto"/>
            <w:right w:val="none" w:sz="0" w:space="0" w:color="auto"/>
          </w:divBdr>
        </w:div>
      </w:divsChild>
    </w:div>
    <w:div w:id="1090740918">
      <w:bodyDiv w:val="1"/>
      <w:marLeft w:val="0"/>
      <w:marRight w:val="0"/>
      <w:marTop w:val="0"/>
      <w:marBottom w:val="0"/>
      <w:divBdr>
        <w:top w:val="none" w:sz="0" w:space="0" w:color="auto"/>
        <w:left w:val="none" w:sz="0" w:space="0" w:color="auto"/>
        <w:bottom w:val="none" w:sz="0" w:space="0" w:color="auto"/>
        <w:right w:val="none" w:sz="0" w:space="0" w:color="auto"/>
      </w:divBdr>
    </w:div>
    <w:div w:id="1098254649">
      <w:bodyDiv w:val="1"/>
      <w:marLeft w:val="0"/>
      <w:marRight w:val="0"/>
      <w:marTop w:val="0"/>
      <w:marBottom w:val="0"/>
      <w:divBdr>
        <w:top w:val="none" w:sz="0" w:space="0" w:color="auto"/>
        <w:left w:val="none" w:sz="0" w:space="0" w:color="auto"/>
        <w:bottom w:val="none" w:sz="0" w:space="0" w:color="auto"/>
        <w:right w:val="none" w:sz="0" w:space="0" w:color="auto"/>
      </w:divBdr>
    </w:div>
    <w:div w:id="1165364707">
      <w:bodyDiv w:val="1"/>
      <w:marLeft w:val="0"/>
      <w:marRight w:val="0"/>
      <w:marTop w:val="0"/>
      <w:marBottom w:val="0"/>
      <w:divBdr>
        <w:top w:val="none" w:sz="0" w:space="0" w:color="auto"/>
        <w:left w:val="none" w:sz="0" w:space="0" w:color="auto"/>
        <w:bottom w:val="none" w:sz="0" w:space="0" w:color="auto"/>
        <w:right w:val="none" w:sz="0" w:space="0" w:color="auto"/>
      </w:divBdr>
    </w:div>
    <w:div w:id="1204059130">
      <w:bodyDiv w:val="1"/>
      <w:marLeft w:val="0"/>
      <w:marRight w:val="0"/>
      <w:marTop w:val="0"/>
      <w:marBottom w:val="0"/>
      <w:divBdr>
        <w:top w:val="none" w:sz="0" w:space="0" w:color="auto"/>
        <w:left w:val="none" w:sz="0" w:space="0" w:color="auto"/>
        <w:bottom w:val="none" w:sz="0" w:space="0" w:color="auto"/>
        <w:right w:val="none" w:sz="0" w:space="0" w:color="auto"/>
      </w:divBdr>
    </w:div>
    <w:div w:id="1227836761">
      <w:bodyDiv w:val="1"/>
      <w:marLeft w:val="0"/>
      <w:marRight w:val="0"/>
      <w:marTop w:val="0"/>
      <w:marBottom w:val="0"/>
      <w:divBdr>
        <w:top w:val="none" w:sz="0" w:space="0" w:color="auto"/>
        <w:left w:val="none" w:sz="0" w:space="0" w:color="auto"/>
        <w:bottom w:val="none" w:sz="0" w:space="0" w:color="auto"/>
        <w:right w:val="none" w:sz="0" w:space="0" w:color="auto"/>
      </w:divBdr>
    </w:div>
    <w:div w:id="1353648583">
      <w:bodyDiv w:val="1"/>
      <w:marLeft w:val="0"/>
      <w:marRight w:val="0"/>
      <w:marTop w:val="0"/>
      <w:marBottom w:val="0"/>
      <w:divBdr>
        <w:top w:val="none" w:sz="0" w:space="0" w:color="auto"/>
        <w:left w:val="none" w:sz="0" w:space="0" w:color="auto"/>
        <w:bottom w:val="none" w:sz="0" w:space="0" w:color="auto"/>
        <w:right w:val="none" w:sz="0" w:space="0" w:color="auto"/>
      </w:divBdr>
    </w:div>
    <w:div w:id="1402485017">
      <w:bodyDiv w:val="1"/>
      <w:marLeft w:val="0"/>
      <w:marRight w:val="0"/>
      <w:marTop w:val="0"/>
      <w:marBottom w:val="0"/>
      <w:divBdr>
        <w:top w:val="none" w:sz="0" w:space="0" w:color="auto"/>
        <w:left w:val="none" w:sz="0" w:space="0" w:color="auto"/>
        <w:bottom w:val="none" w:sz="0" w:space="0" w:color="auto"/>
        <w:right w:val="none" w:sz="0" w:space="0" w:color="auto"/>
      </w:divBdr>
    </w:div>
    <w:div w:id="1765416514">
      <w:bodyDiv w:val="1"/>
      <w:marLeft w:val="0"/>
      <w:marRight w:val="0"/>
      <w:marTop w:val="0"/>
      <w:marBottom w:val="0"/>
      <w:divBdr>
        <w:top w:val="none" w:sz="0" w:space="0" w:color="auto"/>
        <w:left w:val="none" w:sz="0" w:space="0" w:color="auto"/>
        <w:bottom w:val="none" w:sz="0" w:space="0" w:color="auto"/>
        <w:right w:val="none" w:sz="0" w:space="0" w:color="auto"/>
      </w:divBdr>
    </w:div>
    <w:div w:id="1833644828">
      <w:bodyDiv w:val="1"/>
      <w:marLeft w:val="0"/>
      <w:marRight w:val="0"/>
      <w:marTop w:val="0"/>
      <w:marBottom w:val="0"/>
      <w:divBdr>
        <w:top w:val="none" w:sz="0" w:space="0" w:color="auto"/>
        <w:left w:val="none" w:sz="0" w:space="0" w:color="auto"/>
        <w:bottom w:val="none" w:sz="0" w:space="0" w:color="auto"/>
        <w:right w:val="none" w:sz="0" w:space="0" w:color="auto"/>
      </w:divBdr>
    </w:div>
    <w:div w:id="1867139678">
      <w:bodyDiv w:val="1"/>
      <w:marLeft w:val="0"/>
      <w:marRight w:val="0"/>
      <w:marTop w:val="0"/>
      <w:marBottom w:val="0"/>
      <w:divBdr>
        <w:top w:val="none" w:sz="0" w:space="0" w:color="auto"/>
        <w:left w:val="none" w:sz="0" w:space="0" w:color="auto"/>
        <w:bottom w:val="none" w:sz="0" w:space="0" w:color="auto"/>
        <w:right w:val="none" w:sz="0" w:space="0" w:color="auto"/>
      </w:divBdr>
    </w:div>
    <w:div w:id="1884709746">
      <w:bodyDiv w:val="1"/>
      <w:marLeft w:val="0"/>
      <w:marRight w:val="0"/>
      <w:marTop w:val="0"/>
      <w:marBottom w:val="0"/>
      <w:divBdr>
        <w:top w:val="none" w:sz="0" w:space="0" w:color="auto"/>
        <w:left w:val="none" w:sz="0" w:space="0" w:color="auto"/>
        <w:bottom w:val="none" w:sz="0" w:space="0" w:color="auto"/>
        <w:right w:val="none" w:sz="0" w:space="0" w:color="auto"/>
      </w:divBdr>
    </w:div>
    <w:div w:id="1932931849">
      <w:bodyDiv w:val="1"/>
      <w:marLeft w:val="0"/>
      <w:marRight w:val="0"/>
      <w:marTop w:val="0"/>
      <w:marBottom w:val="0"/>
      <w:divBdr>
        <w:top w:val="none" w:sz="0" w:space="0" w:color="auto"/>
        <w:left w:val="none" w:sz="0" w:space="0" w:color="auto"/>
        <w:bottom w:val="none" w:sz="0" w:space="0" w:color="auto"/>
        <w:right w:val="none" w:sz="0" w:space="0" w:color="auto"/>
      </w:divBdr>
    </w:div>
    <w:div w:id="1947494078">
      <w:bodyDiv w:val="1"/>
      <w:marLeft w:val="0"/>
      <w:marRight w:val="0"/>
      <w:marTop w:val="0"/>
      <w:marBottom w:val="0"/>
      <w:divBdr>
        <w:top w:val="none" w:sz="0" w:space="0" w:color="auto"/>
        <w:left w:val="none" w:sz="0" w:space="0" w:color="auto"/>
        <w:bottom w:val="none" w:sz="0" w:space="0" w:color="auto"/>
        <w:right w:val="none" w:sz="0" w:space="0" w:color="auto"/>
      </w:divBdr>
    </w:div>
    <w:div w:id="1957054811">
      <w:bodyDiv w:val="1"/>
      <w:marLeft w:val="0"/>
      <w:marRight w:val="0"/>
      <w:marTop w:val="0"/>
      <w:marBottom w:val="0"/>
      <w:divBdr>
        <w:top w:val="none" w:sz="0" w:space="0" w:color="auto"/>
        <w:left w:val="none" w:sz="0" w:space="0" w:color="auto"/>
        <w:bottom w:val="none" w:sz="0" w:space="0" w:color="auto"/>
        <w:right w:val="none" w:sz="0" w:space="0" w:color="auto"/>
      </w:divBdr>
    </w:div>
    <w:div w:id="2011904398">
      <w:bodyDiv w:val="1"/>
      <w:marLeft w:val="0"/>
      <w:marRight w:val="0"/>
      <w:marTop w:val="0"/>
      <w:marBottom w:val="0"/>
      <w:divBdr>
        <w:top w:val="none" w:sz="0" w:space="0" w:color="auto"/>
        <w:left w:val="none" w:sz="0" w:space="0" w:color="auto"/>
        <w:bottom w:val="none" w:sz="0" w:space="0" w:color="auto"/>
        <w:right w:val="none" w:sz="0" w:space="0" w:color="auto"/>
      </w:divBdr>
    </w:div>
    <w:div w:id="2013020864">
      <w:bodyDiv w:val="1"/>
      <w:marLeft w:val="0"/>
      <w:marRight w:val="0"/>
      <w:marTop w:val="0"/>
      <w:marBottom w:val="0"/>
      <w:divBdr>
        <w:top w:val="none" w:sz="0" w:space="0" w:color="auto"/>
        <w:left w:val="none" w:sz="0" w:space="0" w:color="auto"/>
        <w:bottom w:val="none" w:sz="0" w:space="0" w:color="auto"/>
        <w:right w:val="none" w:sz="0" w:space="0" w:color="auto"/>
      </w:divBdr>
    </w:div>
    <w:div w:id="2023899048">
      <w:bodyDiv w:val="1"/>
      <w:marLeft w:val="0"/>
      <w:marRight w:val="0"/>
      <w:marTop w:val="0"/>
      <w:marBottom w:val="0"/>
      <w:divBdr>
        <w:top w:val="none" w:sz="0" w:space="0" w:color="auto"/>
        <w:left w:val="none" w:sz="0" w:space="0" w:color="auto"/>
        <w:bottom w:val="none" w:sz="0" w:space="0" w:color="auto"/>
        <w:right w:val="none" w:sz="0" w:space="0" w:color="auto"/>
      </w:divBdr>
    </w:div>
    <w:div w:id="2050640212">
      <w:bodyDiv w:val="1"/>
      <w:marLeft w:val="0"/>
      <w:marRight w:val="0"/>
      <w:marTop w:val="0"/>
      <w:marBottom w:val="0"/>
      <w:divBdr>
        <w:top w:val="none" w:sz="0" w:space="0" w:color="auto"/>
        <w:left w:val="none" w:sz="0" w:space="0" w:color="auto"/>
        <w:bottom w:val="none" w:sz="0" w:space="0" w:color="auto"/>
        <w:right w:val="none" w:sz="0" w:space="0" w:color="auto"/>
      </w:divBdr>
    </w:div>
    <w:div w:id="2059353805">
      <w:bodyDiv w:val="1"/>
      <w:marLeft w:val="0"/>
      <w:marRight w:val="0"/>
      <w:marTop w:val="0"/>
      <w:marBottom w:val="0"/>
      <w:divBdr>
        <w:top w:val="none" w:sz="0" w:space="0" w:color="auto"/>
        <w:left w:val="none" w:sz="0" w:space="0" w:color="auto"/>
        <w:bottom w:val="none" w:sz="0" w:space="0" w:color="auto"/>
        <w:right w:val="none" w:sz="0" w:space="0" w:color="auto"/>
      </w:divBdr>
    </w:div>
    <w:div w:id="2065568232">
      <w:bodyDiv w:val="1"/>
      <w:marLeft w:val="0"/>
      <w:marRight w:val="0"/>
      <w:marTop w:val="0"/>
      <w:marBottom w:val="0"/>
      <w:divBdr>
        <w:top w:val="none" w:sz="0" w:space="0" w:color="auto"/>
        <w:left w:val="none" w:sz="0" w:space="0" w:color="auto"/>
        <w:bottom w:val="none" w:sz="0" w:space="0" w:color="auto"/>
        <w:right w:val="none" w:sz="0" w:space="0" w:color="auto"/>
      </w:divBdr>
    </w:div>
    <w:div w:id="2067993682">
      <w:bodyDiv w:val="1"/>
      <w:marLeft w:val="0"/>
      <w:marRight w:val="0"/>
      <w:marTop w:val="0"/>
      <w:marBottom w:val="0"/>
      <w:divBdr>
        <w:top w:val="none" w:sz="0" w:space="0" w:color="auto"/>
        <w:left w:val="none" w:sz="0" w:space="0" w:color="auto"/>
        <w:bottom w:val="none" w:sz="0" w:space="0" w:color="auto"/>
        <w:right w:val="none" w:sz="0" w:space="0" w:color="auto"/>
      </w:divBdr>
    </w:div>
    <w:div w:id="2088918029">
      <w:bodyDiv w:val="1"/>
      <w:marLeft w:val="0"/>
      <w:marRight w:val="0"/>
      <w:marTop w:val="0"/>
      <w:marBottom w:val="0"/>
      <w:divBdr>
        <w:top w:val="none" w:sz="0" w:space="0" w:color="auto"/>
        <w:left w:val="none" w:sz="0" w:space="0" w:color="auto"/>
        <w:bottom w:val="none" w:sz="0" w:space="0" w:color="auto"/>
        <w:right w:val="none" w:sz="0" w:space="0" w:color="auto"/>
      </w:divBdr>
      <w:divsChild>
        <w:div w:id="60755619">
          <w:marLeft w:val="0"/>
          <w:marRight w:val="0"/>
          <w:marTop w:val="0"/>
          <w:marBottom w:val="0"/>
          <w:divBdr>
            <w:top w:val="none" w:sz="0" w:space="0" w:color="auto"/>
            <w:left w:val="none" w:sz="0" w:space="0" w:color="auto"/>
            <w:bottom w:val="none" w:sz="0" w:space="0" w:color="auto"/>
            <w:right w:val="none" w:sz="0" w:space="0" w:color="auto"/>
          </w:divBdr>
          <w:divsChild>
            <w:div w:id="220674913">
              <w:marLeft w:val="0"/>
              <w:marRight w:val="0"/>
              <w:marTop w:val="30"/>
              <w:marBottom w:val="30"/>
              <w:divBdr>
                <w:top w:val="none" w:sz="0" w:space="0" w:color="auto"/>
                <w:left w:val="none" w:sz="0" w:space="0" w:color="auto"/>
                <w:bottom w:val="none" w:sz="0" w:space="0" w:color="auto"/>
                <w:right w:val="none" w:sz="0" w:space="0" w:color="auto"/>
              </w:divBdr>
              <w:divsChild>
                <w:div w:id="1438283208">
                  <w:marLeft w:val="0"/>
                  <w:marRight w:val="0"/>
                  <w:marTop w:val="0"/>
                  <w:marBottom w:val="0"/>
                  <w:divBdr>
                    <w:top w:val="none" w:sz="0" w:space="0" w:color="auto"/>
                    <w:left w:val="none" w:sz="0" w:space="0" w:color="auto"/>
                    <w:bottom w:val="none" w:sz="0" w:space="0" w:color="auto"/>
                    <w:right w:val="none" w:sz="0" w:space="0" w:color="auto"/>
                  </w:divBdr>
                  <w:divsChild>
                    <w:div w:id="1845628604">
                      <w:marLeft w:val="0"/>
                      <w:marRight w:val="0"/>
                      <w:marTop w:val="0"/>
                      <w:marBottom w:val="0"/>
                      <w:divBdr>
                        <w:top w:val="none" w:sz="0" w:space="0" w:color="auto"/>
                        <w:left w:val="none" w:sz="0" w:space="0" w:color="auto"/>
                        <w:bottom w:val="none" w:sz="0" w:space="0" w:color="auto"/>
                        <w:right w:val="none" w:sz="0" w:space="0" w:color="auto"/>
                      </w:divBdr>
                    </w:div>
                  </w:divsChild>
                </w:div>
                <w:div w:id="1590962979">
                  <w:marLeft w:val="0"/>
                  <w:marRight w:val="0"/>
                  <w:marTop w:val="0"/>
                  <w:marBottom w:val="0"/>
                  <w:divBdr>
                    <w:top w:val="none" w:sz="0" w:space="0" w:color="auto"/>
                    <w:left w:val="none" w:sz="0" w:space="0" w:color="auto"/>
                    <w:bottom w:val="none" w:sz="0" w:space="0" w:color="auto"/>
                    <w:right w:val="none" w:sz="0" w:space="0" w:color="auto"/>
                  </w:divBdr>
                  <w:divsChild>
                    <w:div w:id="121971076">
                      <w:marLeft w:val="0"/>
                      <w:marRight w:val="0"/>
                      <w:marTop w:val="0"/>
                      <w:marBottom w:val="0"/>
                      <w:divBdr>
                        <w:top w:val="none" w:sz="0" w:space="0" w:color="auto"/>
                        <w:left w:val="none" w:sz="0" w:space="0" w:color="auto"/>
                        <w:bottom w:val="none" w:sz="0" w:space="0" w:color="auto"/>
                        <w:right w:val="none" w:sz="0" w:space="0" w:color="auto"/>
                      </w:divBdr>
                    </w:div>
                  </w:divsChild>
                </w:div>
                <w:div w:id="2019623773">
                  <w:marLeft w:val="0"/>
                  <w:marRight w:val="0"/>
                  <w:marTop w:val="0"/>
                  <w:marBottom w:val="0"/>
                  <w:divBdr>
                    <w:top w:val="none" w:sz="0" w:space="0" w:color="auto"/>
                    <w:left w:val="none" w:sz="0" w:space="0" w:color="auto"/>
                    <w:bottom w:val="none" w:sz="0" w:space="0" w:color="auto"/>
                    <w:right w:val="none" w:sz="0" w:space="0" w:color="auto"/>
                  </w:divBdr>
                  <w:divsChild>
                    <w:div w:id="12636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26184">
          <w:marLeft w:val="0"/>
          <w:marRight w:val="0"/>
          <w:marTop w:val="0"/>
          <w:marBottom w:val="0"/>
          <w:divBdr>
            <w:top w:val="none" w:sz="0" w:space="0" w:color="auto"/>
            <w:left w:val="none" w:sz="0" w:space="0" w:color="auto"/>
            <w:bottom w:val="none" w:sz="0" w:space="0" w:color="auto"/>
            <w:right w:val="none" w:sz="0" w:space="0" w:color="auto"/>
          </w:divBdr>
        </w:div>
        <w:div w:id="65346535">
          <w:marLeft w:val="0"/>
          <w:marRight w:val="0"/>
          <w:marTop w:val="0"/>
          <w:marBottom w:val="0"/>
          <w:divBdr>
            <w:top w:val="none" w:sz="0" w:space="0" w:color="auto"/>
            <w:left w:val="none" w:sz="0" w:space="0" w:color="auto"/>
            <w:bottom w:val="none" w:sz="0" w:space="0" w:color="auto"/>
            <w:right w:val="none" w:sz="0" w:space="0" w:color="auto"/>
          </w:divBdr>
          <w:divsChild>
            <w:div w:id="1920478731">
              <w:marLeft w:val="0"/>
              <w:marRight w:val="0"/>
              <w:marTop w:val="30"/>
              <w:marBottom w:val="30"/>
              <w:divBdr>
                <w:top w:val="none" w:sz="0" w:space="0" w:color="auto"/>
                <w:left w:val="none" w:sz="0" w:space="0" w:color="auto"/>
                <w:bottom w:val="none" w:sz="0" w:space="0" w:color="auto"/>
                <w:right w:val="none" w:sz="0" w:space="0" w:color="auto"/>
              </w:divBdr>
              <w:divsChild>
                <w:div w:id="126626874">
                  <w:marLeft w:val="0"/>
                  <w:marRight w:val="0"/>
                  <w:marTop w:val="0"/>
                  <w:marBottom w:val="0"/>
                  <w:divBdr>
                    <w:top w:val="none" w:sz="0" w:space="0" w:color="auto"/>
                    <w:left w:val="none" w:sz="0" w:space="0" w:color="auto"/>
                    <w:bottom w:val="none" w:sz="0" w:space="0" w:color="auto"/>
                    <w:right w:val="none" w:sz="0" w:space="0" w:color="auto"/>
                  </w:divBdr>
                  <w:divsChild>
                    <w:div w:id="38475401">
                      <w:marLeft w:val="0"/>
                      <w:marRight w:val="0"/>
                      <w:marTop w:val="0"/>
                      <w:marBottom w:val="0"/>
                      <w:divBdr>
                        <w:top w:val="none" w:sz="0" w:space="0" w:color="auto"/>
                        <w:left w:val="none" w:sz="0" w:space="0" w:color="auto"/>
                        <w:bottom w:val="none" w:sz="0" w:space="0" w:color="auto"/>
                        <w:right w:val="none" w:sz="0" w:space="0" w:color="auto"/>
                      </w:divBdr>
                    </w:div>
                  </w:divsChild>
                </w:div>
                <w:div w:id="452749656">
                  <w:marLeft w:val="0"/>
                  <w:marRight w:val="0"/>
                  <w:marTop w:val="0"/>
                  <w:marBottom w:val="0"/>
                  <w:divBdr>
                    <w:top w:val="none" w:sz="0" w:space="0" w:color="auto"/>
                    <w:left w:val="none" w:sz="0" w:space="0" w:color="auto"/>
                    <w:bottom w:val="none" w:sz="0" w:space="0" w:color="auto"/>
                    <w:right w:val="none" w:sz="0" w:space="0" w:color="auto"/>
                  </w:divBdr>
                  <w:divsChild>
                    <w:div w:id="1572226917">
                      <w:marLeft w:val="0"/>
                      <w:marRight w:val="0"/>
                      <w:marTop w:val="0"/>
                      <w:marBottom w:val="0"/>
                      <w:divBdr>
                        <w:top w:val="none" w:sz="0" w:space="0" w:color="auto"/>
                        <w:left w:val="none" w:sz="0" w:space="0" w:color="auto"/>
                        <w:bottom w:val="none" w:sz="0" w:space="0" w:color="auto"/>
                        <w:right w:val="none" w:sz="0" w:space="0" w:color="auto"/>
                      </w:divBdr>
                    </w:div>
                  </w:divsChild>
                </w:div>
                <w:div w:id="1521895638">
                  <w:marLeft w:val="0"/>
                  <w:marRight w:val="0"/>
                  <w:marTop w:val="0"/>
                  <w:marBottom w:val="0"/>
                  <w:divBdr>
                    <w:top w:val="none" w:sz="0" w:space="0" w:color="auto"/>
                    <w:left w:val="none" w:sz="0" w:space="0" w:color="auto"/>
                    <w:bottom w:val="none" w:sz="0" w:space="0" w:color="auto"/>
                    <w:right w:val="none" w:sz="0" w:space="0" w:color="auto"/>
                  </w:divBdr>
                  <w:divsChild>
                    <w:div w:id="10859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72637">
          <w:marLeft w:val="0"/>
          <w:marRight w:val="0"/>
          <w:marTop w:val="0"/>
          <w:marBottom w:val="0"/>
          <w:divBdr>
            <w:top w:val="none" w:sz="0" w:space="0" w:color="auto"/>
            <w:left w:val="none" w:sz="0" w:space="0" w:color="auto"/>
            <w:bottom w:val="none" w:sz="0" w:space="0" w:color="auto"/>
            <w:right w:val="none" w:sz="0" w:space="0" w:color="auto"/>
          </w:divBdr>
        </w:div>
        <w:div w:id="326442045">
          <w:marLeft w:val="0"/>
          <w:marRight w:val="0"/>
          <w:marTop w:val="0"/>
          <w:marBottom w:val="0"/>
          <w:divBdr>
            <w:top w:val="none" w:sz="0" w:space="0" w:color="auto"/>
            <w:left w:val="none" w:sz="0" w:space="0" w:color="auto"/>
            <w:bottom w:val="none" w:sz="0" w:space="0" w:color="auto"/>
            <w:right w:val="none" w:sz="0" w:space="0" w:color="auto"/>
          </w:divBdr>
          <w:divsChild>
            <w:div w:id="659045290">
              <w:marLeft w:val="0"/>
              <w:marRight w:val="0"/>
              <w:marTop w:val="30"/>
              <w:marBottom w:val="30"/>
              <w:divBdr>
                <w:top w:val="none" w:sz="0" w:space="0" w:color="auto"/>
                <w:left w:val="none" w:sz="0" w:space="0" w:color="auto"/>
                <w:bottom w:val="none" w:sz="0" w:space="0" w:color="auto"/>
                <w:right w:val="none" w:sz="0" w:space="0" w:color="auto"/>
              </w:divBdr>
              <w:divsChild>
                <w:div w:id="65029506">
                  <w:marLeft w:val="0"/>
                  <w:marRight w:val="0"/>
                  <w:marTop w:val="0"/>
                  <w:marBottom w:val="0"/>
                  <w:divBdr>
                    <w:top w:val="none" w:sz="0" w:space="0" w:color="auto"/>
                    <w:left w:val="none" w:sz="0" w:space="0" w:color="auto"/>
                    <w:bottom w:val="none" w:sz="0" w:space="0" w:color="auto"/>
                    <w:right w:val="none" w:sz="0" w:space="0" w:color="auto"/>
                  </w:divBdr>
                  <w:divsChild>
                    <w:div w:id="858277369">
                      <w:marLeft w:val="0"/>
                      <w:marRight w:val="0"/>
                      <w:marTop w:val="0"/>
                      <w:marBottom w:val="0"/>
                      <w:divBdr>
                        <w:top w:val="none" w:sz="0" w:space="0" w:color="auto"/>
                        <w:left w:val="none" w:sz="0" w:space="0" w:color="auto"/>
                        <w:bottom w:val="none" w:sz="0" w:space="0" w:color="auto"/>
                        <w:right w:val="none" w:sz="0" w:space="0" w:color="auto"/>
                      </w:divBdr>
                    </w:div>
                  </w:divsChild>
                </w:div>
                <w:div w:id="712734636">
                  <w:marLeft w:val="0"/>
                  <w:marRight w:val="0"/>
                  <w:marTop w:val="0"/>
                  <w:marBottom w:val="0"/>
                  <w:divBdr>
                    <w:top w:val="none" w:sz="0" w:space="0" w:color="auto"/>
                    <w:left w:val="none" w:sz="0" w:space="0" w:color="auto"/>
                    <w:bottom w:val="none" w:sz="0" w:space="0" w:color="auto"/>
                    <w:right w:val="none" w:sz="0" w:space="0" w:color="auto"/>
                  </w:divBdr>
                  <w:divsChild>
                    <w:div w:id="1665279944">
                      <w:marLeft w:val="0"/>
                      <w:marRight w:val="0"/>
                      <w:marTop w:val="0"/>
                      <w:marBottom w:val="0"/>
                      <w:divBdr>
                        <w:top w:val="none" w:sz="0" w:space="0" w:color="auto"/>
                        <w:left w:val="none" w:sz="0" w:space="0" w:color="auto"/>
                        <w:bottom w:val="none" w:sz="0" w:space="0" w:color="auto"/>
                        <w:right w:val="none" w:sz="0" w:space="0" w:color="auto"/>
                      </w:divBdr>
                    </w:div>
                  </w:divsChild>
                </w:div>
                <w:div w:id="1956519577">
                  <w:marLeft w:val="0"/>
                  <w:marRight w:val="0"/>
                  <w:marTop w:val="0"/>
                  <w:marBottom w:val="0"/>
                  <w:divBdr>
                    <w:top w:val="none" w:sz="0" w:space="0" w:color="auto"/>
                    <w:left w:val="none" w:sz="0" w:space="0" w:color="auto"/>
                    <w:bottom w:val="none" w:sz="0" w:space="0" w:color="auto"/>
                    <w:right w:val="none" w:sz="0" w:space="0" w:color="auto"/>
                  </w:divBdr>
                  <w:divsChild>
                    <w:div w:id="146481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918891">
          <w:marLeft w:val="0"/>
          <w:marRight w:val="0"/>
          <w:marTop w:val="0"/>
          <w:marBottom w:val="0"/>
          <w:divBdr>
            <w:top w:val="none" w:sz="0" w:space="0" w:color="auto"/>
            <w:left w:val="none" w:sz="0" w:space="0" w:color="auto"/>
            <w:bottom w:val="none" w:sz="0" w:space="0" w:color="auto"/>
            <w:right w:val="none" w:sz="0" w:space="0" w:color="auto"/>
          </w:divBdr>
        </w:div>
        <w:div w:id="570778447">
          <w:marLeft w:val="0"/>
          <w:marRight w:val="0"/>
          <w:marTop w:val="0"/>
          <w:marBottom w:val="0"/>
          <w:divBdr>
            <w:top w:val="none" w:sz="0" w:space="0" w:color="auto"/>
            <w:left w:val="none" w:sz="0" w:space="0" w:color="auto"/>
            <w:bottom w:val="none" w:sz="0" w:space="0" w:color="auto"/>
            <w:right w:val="none" w:sz="0" w:space="0" w:color="auto"/>
          </w:divBdr>
          <w:divsChild>
            <w:div w:id="1618752496">
              <w:marLeft w:val="0"/>
              <w:marRight w:val="0"/>
              <w:marTop w:val="30"/>
              <w:marBottom w:val="30"/>
              <w:divBdr>
                <w:top w:val="none" w:sz="0" w:space="0" w:color="auto"/>
                <w:left w:val="none" w:sz="0" w:space="0" w:color="auto"/>
                <w:bottom w:val="none" w:sz="0" w:space="0" w:color="auto"/>
                <w:right w:val="none" w:sz="0" w:space="0" w:color="auto"/>
              </w:divBdr>
              <w:divsChild>
                <w:div w:id="241107828">
                  <w:marLeft w:val="0"/>
                  <w:marRight w:val="0"/>
                  <w:marTop w:val="0"/>
                  <w:marBottom w:val="0"/>
                  <w:divBdr>
                    <w:top w:val="none" w:sz="0" w:space="0" w:color="auto"/>
                    <w:left w:val="none" w:sz="0" w:space="0" w:color="auto"/>
                    <w:bottom w:val="none" w:sz="0" w:space="0" w:color="auto"/>
                    <w:right w:val="none" w:sz="0" w:space="0" w:color="auto"/>
                  </w:divBdr>
                  <w:divsChild>
                    <w:div w:id="1408923129">
                      <w:marLeft w:val="0"/>
                      <w:marRight w:val="0"/>
                      <w:marTop w:val="0"/>
                      <w:marBottom w:val="0"/>
                      <w:divBdr>
                        <w:top w:val="none" w:sz="0" w:space="0" w:color="auto"/>
                        <w:left w:val="none" w:sz="0" w:space="0" w:color="auto"/>
                        <w:bottom w:val="none" w:sz="0" w:space="0" w:color="auto"/>
                        <w:right w:val="none" w:sz="0" w:space="0" w:color="auto"/>
                      </w:divBdr>
                    </w:div>
                  </w:divsChild>
                </w:div>
                <w:div w:id="672268847">
                  <w:marLeft w:val="0"/>
                  <w:marRight w:val="0"/>
                  <w:marTop w:val="0"/>
                  <w:marBottom w:val="0"/>
                  <w:divBdr>
                    <w:top w:val="none" w:sz="0" w:space="0" w:color="auto"/>
                    <w:left w:val="none" w:sz="0" w:space="0" w:color="auto"/>
                    <w:bottom w:val="none" w:sz="0" w:space="0" w:color="auto"/>
                    <w:right w:val="none" w:sz="0" w:space="0" w:color="auto"/>
                  </w:divBdr>
                  <w:divsChild>
                    <w:div w:id="508450076">
                      <w:marLeft w:val="0"/>
                      <w:marRight w:val="0"/>
                      <w:marTop w:val="0"/>
                      <w:marBottom w:val="0"/>
                      <w:divBdr>
                        <w:top w:val="none" w:sz="0" w:space="0" w:color="auto"/>
                        <w:left w:val="none" w:sz="0" w:space="0" w:color="auto"/>
                        <w:bottom w:val="none" w:sz="0" w:space="0" w:color="auto"/>
                        <w:right w:val="none" w:sz="0" w:space="0" w:color="auto"/>
                      </w:divBdr>
                    </w:div>
                  </w:divsChild>
                </w:div>
                <w:div w:id="1121219166">
                  <w:marLeft w:val="0"/>
                  <w:marRight w:val="0"/>
                  <w:marTop w:val="0"/>
                  <w:marBottom w:val="0"/>
                  <w:divBdr>
                    <w:top w:val="none" w:sz="0" w:space="0" w:color="auto"/>
                    <w:left w:val="none" w:sz="0" w:space="0" w:color="auto"/>
                    <w:bottom w:val="none" w:sz="0" w:space="0" w:color="auto"/>
                    <w:right w:val="none" w:sz="0" w:space="0" w:color="auto"/>
                  </w:divBdr>
                  <w:divsChild>
                    <w:div w:id="1907109706">
                      <w:marLeft w:val="0"/>
                      <w:marRight w:val="0"/>
                      <w:marTop w:val="0"/>
                      <w:marBottom w:val="0"/>
                      <w:divBdr>
                        <w:top w:val="none" w:sz="0" w:space="0" w:color="auto"/>
                        <w:left w:val="none" w:sz="0" w:space="0" w:color="auto"/>
                        <w:bottom w:val="none" w:sz="0" w:space="0" w:color="auto"/>
                        <w:right w:val="none" w:sz="0" w:space="0" w:color="auto"/>
                      </w:divBdr>
                    </w:div>
                  </w:divsChild>
                </w:div>
                <w:div w:id="2109959935">
                  <w:marLeft w:val="0"/>
                  <w:marRight w:val="0"/>
                  <w:marTop w:val="0"/>
                  <w:marBottom w:val="0"/>
                  <w:divBdr>
                    <w:top w:val="none" w:sz="0" w:space="0" w:color="auto"/>
                    <w:left w:val="none" w:sz="0" w:space="0" w:color="auto"/>
                    <w:bottom w:val="none" w:sz="0" w:space="0" w:color="auto"/>
                    <w:right w:val="none" w:sz="0" w:space="0" w:color="auto"/>
                  </w:divBdr>
                  <w:divsChild>
                    <w:div w:id="44257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983994">
          <w:marLeft w:val="0"/>
          <w:marRight w:val="0"/>
          <w:marTop w:val="0"/>
          <w:marBottom w:val="0"/>
          <w:divBdr>
            <w:top w:val="none" w:sz="0" w:space="0" w:color="auto"/>
            <w:left w:val="none" w:sz="0" w:space="0" w:color="auto"/>
            <w:bottom w:val="none" w:sz="0" w:space="0" w:color="auto"/>
            <w:right w:val="none" w:sz="0" w:space="0" w:color="auto"/>
          </w:divBdr>
          <w:divsChild>
            <w:div w:id="1198930365">
              <w:marLeft w:val="0"/>
              <w:marRight w:val="0"/>
              <w:marTop w:val="30"/>
              <w:marBottom w:val="30"/>
              <w:divBdr>
                <w:top w:val="none" w:sz="0" w:space="0" w:color="auto"/>
                <w:left w:val="none" w:sz="0" w:space="0" w:color="auto"/>
                <w:bottom w:val="none" w:sz="0" w:space="0" w:color="auto"/>
                <w:right w:val="none" w:sz="0" w:space="0" w:color="auto"/>
              </w:divBdr>
              <w:divsChild>
                <w:div w:id="233980225">
                  <w:marLeft w:val="0"/>
                  <w:marRight w:val="0"/>
                  <w:marTop w:val="0"/>
                  <w:marBottom w:val="0"/>
                  <w:divBdr>
                    <w:top w:val="none" w:sz="0" w:space="0" w:color="auto"/>
                    <w:left w:val="none" w:sz="0" w:space="0" w:color="auto"/>
                    <w:bottom w:val="none" w:sz="0" w:space="0" w:color="auto"/>
                    <w:right w:val="none" w:sz="0" w:space="0" w:color="auto"/>
                  </w:divBdr>
                  <w:divsChild>
                    <w:div w:id="468865637">
                      <w:marLeft w:val="0"/>
                      <w:marRight w:val="0"/>
                      <w:marTop w:val="0"/>
                      <w:marBottom w:val="0"/>
                      <w:divBdr>
                        <w:top w:val="none" w:sz="0" w:space="0" w:color="auto"/>
                        <w:left w:val="none" w:sz="0" w:space="0" w:color="auto"/>
                        <w:bottom w:val="none" w:sz="0" w:space="0" w:color="auto"/>
                        <w:right w:val="none" w:sz="0" w:space="0" w:color="auto"/>
                      </w:divBdr>
                    </w:div>
                  </w:divsChild>
                </w:div>
                <w:div w:id="354963866">
                  <w:marLeft w:val="0"/>
                  <w:marRight w:val="0"/>
                  <w:marTop w:val="0"/>
                  <w:marBottom w:val="0"/>
                  <w:divBdr>
                    <w:top w:val="none" w:sz="0" w:space="0" w:color="auto"/>
                    <w:left w:val="none" w:sz="0" w:space="0" w:color="auto"/>
                    <w:bottom w:val="none" w:sz="0" w:space="0" w:color="auto"/>
                    <w:right w:val="none" w:sz="0" w:space="0" w:color="auto"/>
                  </w:divBdr>
                  <w:divsChild>
                    <w:div w:id="478109552">
                      <w:marLeft w:val="0"/>
                      <w:marRight w:val="0"/>
                      <w:marTop w:val="0"/>
                      <w:marBottom w:val="0"/>
                      <w:divBdr>
                        <w:top w:val="none" w:sz="0" w:space="0" w:color="auto"/>
                        <w:left w:val="none" w:sz="0" w:space="0" w:color="auto"/>
                        <w:bottom w:val="none" w:sz="0" w:space="0" w:color="auto"/>
                        <w:right w:val="none" w:sz="0" w:space="0" w:color="auto"/>
                      </w:divBdr>
                    </w:div>
                    <w:div w:id="1608583029">
                      <w:marLeft w:val="0"/>
                      <w:marRight w:val="0"/>
                      <w:marTop w:val="0"/>
                      <w:marBottom w:val="0"/>
                      <w:divBdr>
                        <w:top w:val="none" w:sz="0" w:space="0" w:color="auto"/>
                        <w:left w:val="none" w:sz="0" w:space="0" w:color="auto"/>
                        <w:bottom w:val="none" w:sz="0" w:space="0" w:color="auto"/>
                        <w:right w:val="none" w:sz="0" w:space="0" w:color="auto"/>
                      </w:divBdr>
                    </w:div>
                  </w:divsChild>
                </w:div>
                <w:div w:id="1952542034">
                  <w:marLeft w:val="0"/>
                  <w:marRight w:val="0"/>
                  <w:marTop w:val="0"/>
                  <w:marBottom w:val="0"/>
                  <w:divBdr>
                    <w:top w:val="none" w:sz="0" w:space="0" w:color="auto"/>
                    <w:left w:val="none" w:sz="0" w:space="0" w:color="auto"/>
                    <w:bottom w:val="none" w:sz="0" w:space="0" w:color="auto"/>
                    <w:right w:val="none" w:sz="0" w:space="0" w:color="auto"/>
                  </w:divBdr>
                  <w:divsChild>
                    <w:div w:id="193855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032101">
          <w:marLeft w:val="0"/>
          <w:marRight w:val="0"/>
          <w:marTop w:val="0"/>
          <w:marBottom w:val="0"/>
          <w:divBdr>
            <w:top w:val="none" w:sz="0" w:space="0" w:color="auto"/>
            <w:left w:val="none" w:sz="0" w:space="0" w:color="auto"/>
            <w:bottom w:val="none" w:sz="0" w:space="0" w:color="auto"/>
            <w:right w:val="none" w:sz="0" w:space="0" w:color="auto"/>
          </w:divBdr>
        </w:div>
        <w:div w:id="979648767">
          <w:marLeft w:val="0"/>
          <w:marRight w:val="0"/>
          <w:marTop w:val="0"/>
          <w:marBottom w:val="0"/>
          <w:divBdr>
            <w:top w:val="none" w:sz="0" w:space="0" w:color="auto"/>
            <w:left w:val="none" w:sz="0" w:space="0" w:color="auto"/>
            <w:bottom w:val="none" w:sz="0" w:space="0" w:color="auto"/>
            <w:right w:val="none" w:sz="0" w:space="0" w:color="auto"/>
          </w:divBdr>
          <w:divsChild>
            <w:div w:id="1482428068">
              <w:marLeft w:val="0"/>
              <w:marRight w:val="0"/>
              <w:marTop w:val="30"/>
              <w:marBottom w:val="30"/>
              <w:divBdr>
                <w:top w:val="none" w:sz="0" w:space="0" w:color="auto"/>
                <w:left w:val="none" w:sz="0" w:space="0" w:color="auto"/>
                <w:bottom w:val="none" w:sz="0" w:space="0" w:color="auto"/>
                <w:right w:val="none" w:sz="0" w:space="0" w:color="auto"/>
              </w:divBdr>
              <w:divsChild>
                <w:div w:id="57941387">
                  <w:marLeft w:val="0"/>
                  <w:marRight w:val="0"/>
                  <w:marTop w:val="0"/>
                  <w:marBottom w:val="0"/>
                  <w:divBdr>
                    <w:top w:val="none" w:sz="0" w:space="0" w:color="auto"/>
                    <w:left w:val="none" w:sz="0" w:space="0" w:color="auto"/>
                    <w:bottom w:val="none" w:sz="0" w:space="0" w:color="auto"/>
                    <w:right w:val="none" w:sz="0" w:space="0" w:color="auto"/>
                  </w:divBdr>
                  <w:divsChild>
                    <w:div w:id="841748608">
                      <w:marLeft w:val="0"/>
                      <w:marRight w:val="0"/>
                      <w:marTop w:val="0"/>
                      <w:marBottom w:val="0"/>
                      <w:divBdr>
                        <w:top w:val="none" w:sz="0" w:space="0" w:color="auto"/>
                        <w:left w:val="none" w:sz="0" w:space="0" w:color="auto"/>
                        <w:bottom w:val="none" w:sz="0" w:space="0" w:color="auto"/>
                        <w:right w:val="none" w:sz="0" w:space="0" w:color="auto"/>
                      </w:divBdr>
                    </w:div>
                  </w:divsChild>
                </w:div>
                <w:div w:id="319163884">
                  <w:marLeft w:val="0"/>
                  <w:marRight w:val="0"/>
                  <w:marTop w:val="0"/>
                  <w:marBottom w:val="0"/>
                  <w:divBdr>
                    <w:top w:val="none" w:sz="0" w:space="0" w:color="auto"/>
                    <w:left w:val="none" w:sz="0" w:space="0" w:color="auto"/>
                    <w:bottom w:val="none" w:sz="0" w:space="0" w:color="auto"/>
                    <w:right w:val="none" w:sz="0" w:space="0" w:color="auto"/>
                  </w:divBdr>
                  <w:divsChild>
                    <w:div w:id="1113473616">
                      <w:marLeft w:val="0"/>
                      <w:marRight w:val="0"/>
                      <w:marTop w:val="0"/>
                      <w:marBottom w:val="0"/>
                      <w:divBdr>
                        <w:top w:val="none" w:sz="0" w:space="0" w:color="auto"/>
                        <w:left w:val="none" w:sz="0" w:space="0" w:color="auto"/>
                        <w:bottom w:val="none" w:sz="0" w:space="0" w:color="auto"/>
                        <w:right w:val="none" w:sz="0" w:space="0" w:color="auto"/>
                      </w:divBdr>
                    </w:div>
                  </w:divsChild>
                </w:div>
                <w:div w:id="820193277">
                  <w:marLeft w:val="0"/>
                  <w:marRight w:val="0"/>
                  <w:marTop w:val="0"/>
                  <w:marBottom w:val="0"/>
                  <w:divBdr>
                    <w:top w:val="none" w:sz="0" w:space="0" w:color="auto"/>
                    <w:left w:val="none" w:sz="0" w:space="0" w:color="auto"/>
                    <w:bottom w:val="none" w:sz="0" w:space="0" w:color="auto"/>
                    <w:right w:val="none" w:sz="0" w:space="0" w:color="auto"/>
                  </w:divBdr>
                  <w:divsChild>
                    <w:div w:id="502817583">
                      <w:marLeft w:val="0"/>
                      <w:marRight w:val="0"/>
                      <w:marTop w:val="0"/>
                      <w:marBottom w:val="0"/>
                      <w:divBdr>
                        <w:top w:val="none" w:sz="0" w:space="0" w:color="auto"/>
                        <w:left w:val="none" w:sz="0" w:space="0" w:color="auto"/>
                        <w:bottom w:val="none" w:sz="0" w:space="0" w:color="auto"/>
                        <w:right w:val="none" w:sz="0" w:space="0" w:color="auto"/>
                      </w:divBdr>
                    </w:div>
                    <w:div w:id="669916270">
                      <w:marLeft w:val="0"/>
                      <w:marRight w:val="0"/>
                      <w:marTop w:val="0"/>
                      <w:marBottom w:val="0"/>
                      <w:divBdr>
                        <w:top w:val="none" w:sz="0" w:space="0" w:color="auto"/>
                        <w:left w:val="none" w:sz="0" w:space="0" w:color="auto"/>
                        <w:bottom w:val="none" w:sz="0" w:space="0" w:color="auto"/>
                        <w:right w:val="none" w:sz="0" w:space="0" w:color="auto"/>
                      </w:divBdr>
                    </w:div>
                    <w:div w:id="1152866831">
                      <w:marLeft w:val="0"/>
                      <w:marRight w:val="0"/>
                      <w:marTop w:val="0"/>
                      <w:marBottom w:val="0"/>
                      <w:divBdr>
                        <w:top w:val="none" w:sz="0" w:space="0" w:color="auto"/>
                        <w:left w:val="none" w:sz="0" w:space="0" w:color="auto"/>
                        <w:bottom w:val="none" w:sz="0" w:space="0" w:color="auto"/>
                        <w:right w:val="none" w:sz="0" w:space="0" w:color="auto"/>
                      </w:divBdr>
                    </w:div>
                    <w:div w:id="1956517854">
                      <w:marLeft w:val="0"/>
                      <w:marRight w:val="0"/>
                      <w:marTop w:val="0"/>
                      <w:marBottom w:val="0"/>
                      <w:divBdr>
                        <w:top w:val="none" w:sz="0" w:space="0" w:color="auto"/>
                        <w:left w:val="none" w:sz="0" w:space="0" w:color="auto"/>
                        <w:bottom w:val="none" w:sz="0" w:space="0" w:color="auto"/>
                        <w:right w:val="none" w:sz="0" w:space="0" w:color="auto"/>
                      </w:divBdr>
                    </w:div>
                  </w:divsChild>
                </w:div>
                <w:div w:id="1943494187">
                  <w:marLeft w:val="0"/>
                  <w:marRight w:val="0"/>
                  <w:marTop w:val="0"/>
                  <w:marBottom w:val="0"/>
                  <w:divBdr>
                    <w:top w:val="none" w:sz="0" w:space="0" w:color="auto"/>
                    <w:left w:val="none" w:sz="0" w:space="0" w:color="auto"/>
                    <w:bottom w:val="none" w:sz="0" w:space="0" w:color="auto"/>
                    <w:right w:val="none" w:sz="0" w:space="0" w:color="auto"/>
                  </w:divBdr>
                  <w:divsChild>
                    <w:div w:id="62921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80117">
          <w:marLeft w:val="0"/>
          <w:marRight w:val="0"/>
          <w:marTop w:val="0"/>
          <w:marBottom w:val="0"/>
          <w:divBdr>
            <w:top w:val="none" w:sz="0" w:space="0" w:color="auto"/>
            <w:left w:val="none" w:sz="0" w:space="0" w:color="auto"/>
            <w:bottom w:val="none" w:sz="0" w:space="0" w:color="auto"/>
            <w:right w:val="none" w:sz="0" w:space="0" w:color="auto"/>
          </w:divBdr>
        </w:div>
        <w:div w:id="1111557455">
          <w:marLeft w:val="0"/>
          <w:marRight w:val="0"/>
          <w:marTop w:val="0"/>
          <w:marBottom w:val="0"/>
          <w:divBdr>
            <w:top w:val="none" w:sz="0" w:space="0" w:color="auto"/>
            <w:left w:val="none" w:sz="0" w:space="0" w:color="auto"/>
            <w:bottom w:val="none" w:sz="0" w:space="0" w:color="auto"/>
            <w:right w:val="none" w:sz="0" w:space="0" w:color="auto"/>
          </w:divBdr>
        </w:div>
        <w:div w:id="1167016005">
          <w:marLeft w:val="0"/>
          <w:marRight w:val="0"/>
          <w:marTop w:val="0"/>
          <w:marBottom w:val="0"/>
          <w:divBdr>
            <w:top w:val="none" w:sz="0" w:space="0" w:color="auto"/>
            <w:left w:val="none" w:sz="0" w:space="0" w:color="auto"/>
            <w:bottom w:val="none" w:sz="0" w:space="0" w:color="auto"/>
            <w:right w:val="none" w:sz="0" w:space="0" w:color="auto"/>
          </w:divBdr>
        </w:div>
        <w:div w:id="1184903033">
          <w:marLeft w:val="0"/>
          <w:marRight w:val="0"/>
          <w:marTop w:val="0"/>
          <w:marBottom w:val="0"/>
          <w:divBdr>
            <w:top w:val="none" w:sz="0" w:space="0" w:color="auto"/>
            <w:left w:val="none" w:sz="0" w:space="0" w:color="auto"/>
            <w:bottom w:val="none" w:sz="0" w:space="0" w:color="auto"/>
            <w:right w:val="none" w:sz="0" w:space="0" w:color="auto"/>
          </w:divBdr>
          <w:divsChild>
            <w:div w:id="1535269749">
              <w:marLeft w:val="0"/>
              <w:marRight w:val="0"/>
              <w:marTop w:val="30"/>
              <w:marBottom w:val="30"/>
              <w:divBdr>
                <w:top w:val="none" w:sz="0" w:space="0" w:color="auto"/>
                <w:left w:val="none" w:sz="0" w:space="0" w:color="auto"/>
                <w:bottom w:val="none" w:sz="0" w:space="0" w:color="auto"/>
                <w:right w:val="none" w:sz="0" w:space="0" w:color="auto"/>
              </w:divBdr>
              <w:divsChild>
                <w:div w:id="155345129">
                  <w:marLeft w:val="0"/>
                  <w:marRight w:val="0"/>
                  <w:marTop w:val="0"/>
                  <w:marBottom w:val="0"/>
                  <w:divBdr>
                    <w:top w:val="none" w:sz="0" w:space="0" w:color="auto"/>
                    <w:left w:val="none" w:sz="0" w:space="0" w:color="auto"/>
                    <w:bottom w:val="none" w:sz="0" w:space="0" w:color="auto"/>
                    <w:right w:val="none" w:sz="0" w:space="0" w:color="auto"/>
                  </w:divBdr>
                  <w:divsChild>
                    <w:div w:id="1665621366">
                      <w:marLeft w:val="0"/>
                      <w:marRight w:val="0"/>
                      <w:marTop w:val="0"/>
                      <w:marBottom w:val="0"/>
                      <w:divBdr>
                        <w:top w:val="none" w:sz="0" w:space="0" w:color="auto"/>
                        <w:left w:val="none" w:sz="0" w:space="0" w:color="auto"/>
                        <w:bottom w:val="none" w:sz="0" w:space="0" w:color="auto"/>
                        <w:right w:val="none" w:sz="0" w:space="0" w:color="auto"/>
                      </w:divBdr>
                    </w:div>
                  </w:divsChild>
                </w:div>
                <w:div w:id="966736851">
                  <w:marLeft w:val="0"/>
                  <w:marRight w:val="0"/>
                  <w:marTop w:val="0"/>
                  <w:marBottom w:val="0"/>
                  <w:divBdr>
                    <w:top w:val="none" w:sz="0" w:space="0" w:color="auto"/>
                    <w:left w:val="none" w:sz="0" w:space="0" w:color="auto"/>
                    <w:bottom w:val="none" w:sz="0" w:space="0" w:color="auto"/>
                    <w:right w:val="none" w:sz="0" w:space="0" w:color="auto"/>
                  </w:divBdr>
                  <w:divsChild>
                    <w:div w:id="1338726157">
                      <w:marLeft w:val="0"/>
                      <w:marRight w:val="0"/>
                      <w:marTop w:val="0"/>
                      <w:marBottom w:val="0"/>
                      <w:divBdr>
                        <w:top w:val="none" w:sz="0" w:space="0" w:color="auto"/>
                        <w:left w:val="none" w:sz="0" w:space="0" w:color="auto"/>
                        <w:bottom w:val="none" w:sz="0" w:space="0" w:color="auto"/>
                        <w:right w:val="none" w:sz="0" w:space="0" w:color="auto"/>
                      </w:divBdr>
                    </w:div>
                  </w:divsChild>
                </w:div>
                <w:div w:id="1187914199">
                  <w:marLeft w:val="0"/>
                  <w:marRight w:val="0"/>
                  <w:marTop w:val="0"/>
                  <w:marBottom w:val="0"/>
                  <w:divBdr>
                    <w:top w:val="none" w:sz="0" w:space="0" w:color="auto"/>
                    <w:left w:val="none" w:sz="0" w:space="0" w:color="auto"/>
                    <w:bottom w:val="none" w:sz="0" w:space="0" w:color="auto"/>
                    <w:right w:val="none" w:sz="0" w:space="0" w:color="auto"/>
                  </w:divBdr>
                  <w:divsChild>
                    <w:div w:id="17542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3781">
          <w:marLeft w:val="0"/>
          <w:marRight w:val="0"/>
          <w:marTop w:val="0"/>
          <w:marBottom w:val="0"/>
          <w:divBdr>
            <w:top w:val="none" w:sz="0" w:space="0" w:color="auto"/>
            <w:left w:val="none" w:sz="0" w:space="0" w:color="auto"/>
            <w:bottom w:val="none" w:sz="0" w:space="0" w:color="auto"/>
            <w:right w:val="none" w:sz="0" w:space="0" w:color="auto"/>
          </w:divBdr>
          <w:divsChild>
            <w:div w:id="2001539232">
              <w:marLeft w:val="0"/>
              <w:marRight w:val="0"/>
              <w:marTop w:val="30"/>
              <w:marBottom w:val="30"/>
              <w:divBdr>
                <w:top w:val="none" w:sz="0" w:space="0" w:color="auto"/>
                <w:left w:val="none" w:sz="0" w:space="0" w:color="auto"/>
                <w:bottom w:val="none" w:sz="0" w:space="0" w:color="auto"/>
                <w:right w:val="none" w:sz="0" w:space="0" w:color="auto"/>
              </w:divBdr>
              <w:divsChild>
                <w:div w:id="359357683">
                  <w:marLeft w:val="0"/>
                  <w:marRight w:val="0"/>
                  <w:marTop w:val="0"/>
                  <w:marBottom w:val="0"/>
                  <w:divBdr>
                    <w:top w:val="none" w:sz="0" w:space="0" w:color="auto"/>
                    <w:left w:val="none" w:sz="0" w:space="0" w:color="auto"/>
                    <w:bottom w:val="none" w:sz="0" w:space="0" w:color="auto"/>
                    <w:right w:val="none" w:sz="0" w:space="0" w:color="auto"/>
                  </w:divBdr>
                  <w:divsChild>
                    <w:div w:id="1641307733">
                      <w:marLeft w:val="0"/>
                      <w:marRight w:val="0"/>
                      <w:marTop w:val="0"/>
                      <w:marBottom w:val="0"/>
                      <w:divBdr>
                        <w:top w:val="none" w:sz="0" w:space="0" w:color="auto"/>
                        <w:left w:val="none" w:sz="0" w:space="0" w:color="auto"/>
                        <w:bottom w:val="none" w:sz="0" w:space="0" w:color="auto"/>
                        <w:right w:val="none" w:sz="0" w:space="0" w:color="auto"/>
                      </w:divBdr>
                    </w:div>
                  </w:divsChild>
                </w:div>
                <w:div w:id="1786804775">
                  <w:marLeft w:val="0"/>
                  <w:marRight w:val="0"/>
                  <w:marTop w:val="0"/>
                  <w:marBottom w:val="0"/>
                  <w:divBdr>
                    <w:top w:val="none" w:sz="0" w:space="0" w:color="auto"/>
                    <w:left w:val="none" w:sz="0" w:space="0" w:color="auto"/>
                    <w:bottom w:val="none" w:sz="0" w:space="0" w:color="auto"/>
                    <w:right w:val="none" w:sz="0" w:space="0" w:color="auto"/>
                  </w:divBdr>
                  <w:divsChild>
                    <w:div w:id="208340952">
                      <w:marLeft w:val="0"/>
                      <w:marRight w:val="0"/>
                      <w:marTop w:val="0"/>
                      <w:marBottom w:val="0"/>
                      <w:divBdr>
                        <w:top w:val="none" w:sz="0" w:space="0" w:color="auto"/>
                        <w:left w:val="none" w:sz="0" w:space="0" w:color="auto"/>
                        <w:bottom w:val="none" w:sz="0" w:space="0" w:color="auto"/>
                        <w:right w:val="none" w:sz="0" w:space="0" w:color="auto"/>
                      </w:divBdr>
                    </w:div>
                    <w:div w:id="985931620">
                      <w:marLeft w:val="0"/>
                      <w:marRight w:val="0"/>
                      <w:marTop w:val="0"/>
                      <w:marBottom w:val="0"/>
                      <w:divBdr>
                        <w:top w:val="none" w:sz="0" w:space="0" w:color="auto"/>
                        <w:left w:val="none" w:sz="0" w:space="0" w:color="auto"/>
                        <w:bottom w:val="none" w:sz="0" w:space="0" w:color="auto"/>
                        <w:right w:val="none" w:sz="0" w:space="0" w:color="auto"/>
                      </w:divBdr>
                    </w:div>
                  </w:divsChild>
                </w:div>
                <w:div w:id="1920362535">
                  <w:marLeft w:val="0"/>
                  <w:marRight w:val="0"/>
                  <w:marTop w:val="0"/>
                  <w:marBottom w:val="0"/>
                  <w:divBdr>
                    <w:top w:val="none" w:sz="0" w:space="0" w:color="auto"/>
                    <w:left w:val="none" w:sz="0" w:space="0" w:color="auto"/>
                    <w:bottom w:val="none" w:sz="0" w:space="0" w:color="auto"/>
                    <w:right w:val="none" w:sz="0" w:space="0" w:color="auto"/>
                  </w:divBdr>
                  <w:divsChild>
                    <w:div w:id="198353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99251">
          <w:marLeft w:val="0"/>
          <w:marRight w:val="0"/>
          <w:marTop w:val="0"/>
          <w:marBottom w:val="0"/>
          <w:divBdr>
            <w:top w:val="none" w:sz="0" w:space="0" w:color="auto"/>
            <w:left w:val="none" w:sz="0" w:space="0" w:color="auto"/>
            <w:bottom w:val="none" w:sz="0" w:space="0" w:color="auto"/>
            <w:right w:val="none" w:sz="0" w:space="0" w:color="auto"/>
          </w:divBdr>
        </w:div>
        <w:div w:id="1394355026">
          <w:marLeft w:val="0"/>
          <w:marRight w:val="0"/>
          <w:marTop w:val="0"/>
          <w:marBottom w:val="0"/>
          <w:divBdr>
            <w:top w:val="none" w:sz="0" w:space="0" w:color="auto"/>
            <w:left w:val="none" w:sz="0" w:space="0" w:color="auto"/>
            <w:bottom w:val="none" w:sz="0" w:space="0" w:color="auto"/>
            <w:right w:val="none" w:sz="0" w:space="0" w:color="auto"/>
          </w:divBdr>
        </w:div>
        <w:div w:id="1460227861">
          <w:marLeft w:val="0"/>
          <w:marRight w:val="0"/>
          <w:marTop w:val="0"/>
          <w:marBottom w:val="0"/>
          <w:divBdr>
            <w:top w:val="none" w:sz="0" w:space="0" w:color="auto"/>
            <w:left w:val="none" w:sz="0" w:space="0" w:color="auto"/>
            <w:bottom w:val="none" w:sz="0" w:space="0" w:color="auto"/>
            <w:right w:val="none" w:sz="0" w:space="0" w:color="auto"/>
          </w:divBdr>
        </w:div>
        <w:div w:id="1465612084">
          <w:marLeft w:val="0"/>
          <w:marRight w:val="0"/>
          <w:marTop w:val="0"/>
          <w:marBottom w:val="0"/>
          <w:divBdr>
            <w:top w:val="none" w:sz="0" w:space="0" w:color="auto"/>
            <w:left w:val="none" w:sz="0" w:space="0" w:color="auto"/>
            <w:bottom w:val="none" w:sz="0" w:space="0" w:color="auto"/>
            <w:right w:val="none" w:sz="0" w:space="0" w:color="auto"/>
          </w:divBdr>
          <w:divsChild>
            <w:div w:id="617027438">
              <w:marLeft w:val="0"/>
              <w:marRight w:val="0"/>
              <w:marTop w:val="30"/>
              <w:marBottom w:val="30"/>
              <w:divBdr>
                <w:top w:val="none" w:sz="0" w:space="0" w:color="auto"/>
                <w:left w:val="none" w:sz="0" w:space="0" w:color="auto"/>
                <w:bottom w:val="none" w:sz="0" w:space="0" w:color="auto"/>
                <w:right w:val="none" w:sz="0" w:space="0" w:color="auto"/>
              </w:divBdr>
              <w:divsChild>
                <w:div w:id="72895692">
                  <w:marLeft w:val="0"/>
                  <w:marRight w:val="0"/>
                  <w:marTop w:val="0"/>
                  <w:marBottom w:val="0"/>
                  <w:divBdr>
                    <w:top w:val="none" w:sz="0" w:space="0" w:color="auto"/>
                    <w:left w:val="none" w:sz="0" w:space="0" w:color="auto"/>
                    <w:bottom w:val="none" w:sz="0" w:space="0" w:color="auto"/>
                    <w:right w:val="none" w:sz="0" w:space="0" w:color="auto"/>
                  </w:divBdr>
                  <w:divsChild>
                    <w:div w:id="1231845585">
                      <w:marLeft w:val="0"/>
                      <w:marRight w:val="0"/>
                      <w:marTop w:val="0"/>
                      <w:marBottom w:val="0"/>
                      <w:divBdr>
                        <w:top w:val="none" w:sz="0" w:space="0" w:color="auto"/>
                        <w:left w:val="none" w:sz="0" w:space="0" w:color="auto"/>
                        <w:bottom w:val="none" w:sz="0" w:space="0" w:color="auto"/>
                        <w:right w:val="none" w:sz="0" w:space="0" w:color="auto"/>
                      </w:divBdr>
                    </w:div>
                  </w:divsChild>
                </w:div>
                <w:div w:id="857157288">
                  <w:marLeft w:val="0"/>
                  <w:marRight w:val="0"/>
                  <w:marTop w:val="0"/>
                  <w:marBottom w:val="0"/>
                  <w:divBdr>
                    <w:top w:val="none" w:sz="0" w:space="0" w:color="auto"/>
                    <w:left w:val="none" w:sz="0" w:space="0" w:color="auto"/>
                    <w:bottom w:val="none" w:sz="0" w:space="0" w:color="auto"/>
                    <w:right w:val="none" w:sz="0" w:space="0" w:color="auto"/>
                  </w:divBdr>
                  <w:divsChild>
                    <w:div w:id="1053574680">
                      <w:marLeft w:val="0"/>
                      <w:marRight w:val="0"/>
                      <w:marTop w:val="0"/>
                      <w:marBottom w:val="0"/>
                      <w:divBdr>
                        <w:top w:val="none" w:sz="0" w:space="0" w:color="auto"/>
                        <w:left w:val="none" w:sz="0" w:space="0" w:color="auto"/>
                        <w:bottom w:val="none" w:sz="0" w:space="0" w:color="auto"/>
                        <w:right w:val="none" w:sz="0" w:space="0" w:color="auto"/>
                      </w:divBdr>
                    </w:div>
                  </w:divsChild>
                </w:div>
                <w:div w:id="1156335293">
                  <w:marLeft w:val="0"/>
                  <w:marRight w:val="0"/>
                  <w:marTop w:val="0"/>
                  <w:marBottom w:val="0"/>
                  <w:divBdr>
                    <w:top w:val="none" w:sz="0" w:space="0" w:color="auto"/>
                    <w:left w:val="none" w:sz="0" w:space="0" w:color="auto"/>
                    <w:bottom w:val="none" w:sz="0" w:space="0" w:color="auto"/>
                    <w:right w:val="none" w:sz="0" w:space="0" w:color="auto"/>
                  </w:divBdr>
                  <w:divsChild>
                    <w:div w:id="195024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295668">
          <w:marLeft w:val="0"/>
          <w:marRight w:val="0"/>
          <w:marTop w:val="0"/>
          <w:marBottom w:val="0"/>
          <w:divBdr>
            <w:top w:val="none" w:sz="0" w:space="0" w:color="auto"/>
            <w:left w:val="none" w:sz="0" w:space="0" w:color="auto"/>
            <w:bottom w:val="none" w:sz="0" w:space="0" w:color="auto"/>
            <w:right w:val="none" w:sz="0" w:space="0" w:color="auto"/>
          </w:divBdr>
        </w:div>
        <w:div w:id="1686860923">
          <w:marLeft w:val="0"/>
          <w:marRight w:val="0"/>
          <w:marTop w:val="0"/>
          <w:marBottom w:val="0"/>
          <w:divBdr>
            <w:top w:val="none" w:sz="0" w:space="0" w:color="auto"/>
            <w:left w:val="none" w:sz="0" w:space="0" w:color="auto"/>
            <w:bottom w:val="none" w:sz="0" w:space="0" w:color="auto"/>
            <w:right w:val="none" w:sz="0" w:space="0" w:color="auto"/>
          </w:divBdr>
          <w:divsChild>
            <w:div w:id="1443921471">
              <w:marLeft w:val="0"/>
              <w:marRight w:val="0"/>
              <w:marTop w:val="30"/>
              <w:marBottom w:val="30"/>
              <w:divBdr>
                <w:top w:val="none" w:sz="0" w:space="0" w:color="auto"/>
                <w:left w:val="none" w:sz="0" w:space="0" w:color="auto"/>
                <w:bottom w:val="none" w:sz="0" w:space="0" w:color="auto"/>
                <w:right w:val="none" w:sz="0" w:space="0" w:color="auto"/>
              </w:divBdr>
              <w:divsChild>
                <w:div w:id="10376262">
                  <w:marLeft w:val="0"/>
                  <w:marRight w:val="0"/>
                  <w:marTop w:val="0"/>
                  <w:marBottom w:val="0"/>
                  <w:divBdr>
                    <w:top w:val="none" w:sz="0" w:space="0" w:color="auto"/>
                    <w:left w:val="none" w:sz="0" w:space="0" w:color="auto"/>
                    <w:bottom w:val="none" w:sz="0" w:space="0" w:color="auto"/>
                    <w:right w:val="none" w:sz="0" w:space="0" w:color="auto"/>
                  </w:divBdr>
                  <w:divsChild>
                    <w:div w:id="330256590">
                      <w:marLeft w:val="0"/>
                      <w:marRight w:val="0"/>
                      <w:marTop w:val="0"/>
                      <w:marBottom w:val="0"/>
                      <w:divBdr>
                        <w:top w:val="none" w:sz="0" w:space="0" w:color="auto"/>
                        <w:left w:val="none" w:sz="0" w:space="0" w:color="auto"/>
                        <w:bottom w:val="none" w:sz="0" w:space="0" w:color="auto"/>
                        <w:right w:val="none" w:sz="0" w:space="0" w:color="auto"/>
                      </w:divBdr>
                    </w:div>
                  </w:divsChild>
                </w:div>
                <w:div w:id="149566899">
                  <w:marLeft w:val="0"/>
                  <w:marRight w:val="0"/>
                  <w:marTop w:val="0"/>
                  <w:marBottom w:val="0"/>
                  <w:divBdr>
                    <w:top w:val="none" w:sz="0" w:space="0" w:color="auto"/>
                    <w:left w:val="none" w:sz="0" w:space="0" w:color="auto"/>
                    <w:bottom w:val="none" w:sz="0" w:space="0" w:color="auto"/>
                    <w:right w:val="none" w:sz="0" w:space="0" w:color="auto"/>
                  </w:divBdr>
                  <w:divsChild>
                    <w:div w:id="875317814">
                      <w:marLeft w:val="0"/>
                      <w:marRight w:val="0"/>
                      <w:marTop w:val="0"/>
                      <w:marBottom w:val="0"/>
                      <w:divBdr>
                        <w:top w:val="none" w:sz="0" w:space="0" w:color="auto"/>
                        <w:left w:val="none" w:sz="0" w:space="0" w:color="auto"/>
                        <w:bottom w:val="none" w:sz="0" w:space="0" w:color="auto"/>
                        <w:right w:val="none" w:sz="0" w:space="0" w:color="auto"/>
                      </w:divBdr>
                    </w:div>
                  </w:divsChild>
                </w:div>
                <w:div w:id="192236535">
                  <w:marLeft w:val="0"/>
                  <w:marRight w:val="0"/>
                  <w:marTop w:val="0"/>
                  <w:marBottom w:val="0"/>
                  <w:divBdr>
                    <w:top w:val="none" w:sz="0" w:space="0" w:color="auto"/>
                    <w:left w:val="none" w:sz="0" w:space="0" w:color="auto"/>
                    <w:bottom w:val="none" w:sz="0" w:space="0" w:color="auto"/>
                    <w:right w:val="none" w:sz="0" w:space="0" w:color="auto"/>
                  </w:divBdr>
                  <w:divsChild>
                    <w:div w:id="139424026">
                      <w:marLeft w:val="0"/>
                      <w:marRight w:val="0"/>
                      <w:marTop w:val="0"/>
                      <w:marBottom w:val="0"/>
                      <w:divBdr>
                        <w:top w:val="none" w:sz="0" w:space="0" w:color="auto"/>
                        <w:left w:val="none" w:sz="0" w:space="0" w:color="auto"/>
                        <w:bottom w:val="none" w:sz="0" w:space="0" w:color="auto"/>
                        <w:right w:val="none" w:sz="0" w:space="0" w:color="auto"/>
                      </w:divBdr>
                    </w:div>
                  </w:divsChild>
                </w:div>
                <w:div w:id="632561820">
                  <w:marLeft w:val="0"/>
                  <w:marRight w:val="0"/>
                  <w:marTop w:val="0"/>
                  <w:marBottom w:val="0"/>
                  <w:divBdr>
                    <w:top w:val="none" w:sz="0" w:space="0" w:color="auto"/>
                    <w:left w:val="none" w:sz="0" w:space="0" w:color="auto"/>
                    <w:bottom w:val="none" w:sz="0" w:space="0" w:color="auto"/>
                    <w:right w:val="none" w:sz="0" w:space="0" w:color="auto"/>
                  </w:divBdr>
                  <w:divsChild>
                    <w:div w:id="559438935">
                      <w:marLeft w:val="0"/>
                      <w:marRight w:val="0"/>
                      <w:marTop w:val="0"/>
                      <w:marBottom w:val="0"/>
                      <w:divBdr>
                        <w:top w:val="none" w:sz="0" w:space="0" w:color="auto"/>
                        <w:left w:val="none" w:sz="0" w:space="0" w:color="auto"/>
                        <w:bottom w:val="none" w:sz="0" w:space="0" w:color="auto"/>
                        <w:right w:val="none" w:sz="0" w:space="0" w:color="auto"/>
                      </w:divBdr>
                    </w:div>
                  </w:divsChild>
                </w:div>
                <w:div w:id="646789623">
                  <w:marLeft w:val="0"/>
                  <w:marRight w:val="0"/>
                  <w:marTop w:val="0"/>
                  <w:marBottom w:val="0"/>
                  <w:divBdr>
                    <w:top w:val="none" w:sz="0" w:space="0" w:color="auto"/>
                    <w:left w:val="none" w:sz="0" w:space="0" w:color="auto"/>
                    <w:bottom w:val="none" w:sz="0" w:space="0" w:color="auto"/>
                    <w:right w:val="none" w:sz="0" w:space="0" w:color="auto"/>
                  </w:divBdr>
                  <w:divsChild>
                    <w:div w:id="1714690221">
                      <w:marLeft w:val="0"/>
                      <w:marRight w:val="0"/>
                      <w:marTop w:val="0"/>
                      <w:marBottom w:val="0"/>
                      <w:divBdr>
                        <w:top w:val="none" w:sz="0" w:space="0" w:color="auto"/>
                        <w:left w:val="none" w:sz="0" w:space="0" w:color="auto"/>
                        <w:bottom w:val="none" w:sz="0" w:space="0" w:color="auto"/>
                        <w:right w:val="none" w:sz="0" w:space="0" w:color="auto"/>
                      </w:divBdr>
                    </w:div>
                  </w:divsChild>
                </w:div>
                <w:div w:id="1871647378">
                  <w:marLeft w:val="0"/>
                  <w:marRight w:val="0"/>
                  <w:marTop w:val="0"/>
                  <w:marBottom w:val="0"/>
                  <w:divBdr>
                    <w:top w:val="none" w:sz="0" w:space="0" w:color="auto"/>
                    <w:left w:val="none" w:sz="0" w:space="0" w:color="auto"/>
                    <w:bottom w:val="none" w:sz="0" w:space="0" w:color="auto"/>
                    <w:right w:val="none" w:sz="0" w:space="0" w:color="auto"/>
                  </w:divBdr>
                  <w:divsChild>
                    <w:div w:id="9470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747675">
          <w:marLeft w:val="0"/>
          <w:marRight w:val="0"/>
          <w:marTop w:val="0"/>
          <w:marBottom w:val="0"/>
          <w:divBdr>
            <w:top w:val="none" w:sz="0" w:space="0" w:color="auto"/>
            <w:left w:val="none" w:sz="0" w:space="0" w:color="auto"/>
            <w:bottom w:val="none" w:sz="0" w:space="0" w:color="auto"/>
            <w:right w:val="none" w:sz="0" w:space="0" w:color="auto"/>
          </w:divBdr>
        </w:div>
        <w:div w:id="2027440023">
          <w:marLeft w:val="0"/>
          <w:marRight w:val="0"/>
          <w:marTop w:val="0"/>
          <w:marBottom w:val="0"/>
          <w:divBdr>
            <w:top w:val="none" w:sz="0" w:space="0" w:color="auto"/>
            <w:left w:val="none" w:sz="0" w:space="0" w:color="auto"/>
            <w:bottom w:val="none" w:sz="0" w:space="0" w:color="auto"/>
            <w:right w:val="none" w:sz="0" w:space="0" w:color="auto"/>
          </w:divBdr>
          <w:divsChild>
            <w:div w:id="1393188714">
              <w:marLeft w:val="0"/>
              <w:marRight w:val="0"/>
              <w:marTop w:val="30"/>
              <w:marBottom w:val="30"/>
              <w:divBdr>
                <w:top w:val="none" w:sz="0" w:space="0" w:color="auto"/>
                <w:left w:val="none" w:sz="0" w:space="0" w:color="auto"/>
                <w:bottom w:val="none" w:sz="0" w:space="0" w:color="auto"/>
                <w:right w:val="none" w:sz="0" w:space="0" w:color="auto"/>
              </w:divBdr>
              <w:divsChild>
                <w:div w:id="650865888">
                  <w:marLeft w:val="0"/>
                  <w:marRight w:val="0"/>
                  <w:marTop w:val="0"/>
                  <w:marBottom w:val="0"/>
                  <w:divBdr>
                    <w:top w:val="none" w:sz="0" w:space="0" w:color="auto"/>
                    <w:left w:val="none" w:sz="0" w:space="0" w:color="auto"/>
                    <w:bottom w:val="none" w:sz="0" w:space="0" w:color="auto"/>
                    <w:right w:val="none" w:sz="0" w:space="0" w:color="auto"/>
                  </w:divBdr>
                  <w:divsChild>
                    <w:div w:id="886650051">
                      <w:marLeft w:val="0"/>
                      <w:marRight w:val="0"/>
                      <w:marTop w:val="0"/>
                      <w:marBottom w:val="0"/>
                      <w:divBdr>
                        <w:top w:val="none" w:sz="0" w:space="0" w:color="auto"/>
                        <w:left w:val="none" w:sz="0" w:space="0" w:color="auto"/>
                        <w:bottom w:val="none" w:sz="0" w:space="0" w:color="auto"/>
                        <w:right w:val="none" w:sz="0" w:space="0" w:color="auto"/>
                      </w:divBdr>
                    </w:div>
                  </w:divsChild>
                </w:div>
                <w:div w:id="1777599492">
                  <w:marLeft w:val="0"/>
                  <w:marRight w:val="0"/>
                  <w:marTop w:val="0"/>
                  <w:marBottom w:val="0"/>
                  <w:divBdr>
                    <w:top w:val="none" w:sz="0" w:space="0" w:color="auto"/>
                    <w:left w:val="none" w:sz="0" w:space="0" w:color="auto"/>
                    <w:bottom w:val="none" w:sz="0" w:space="0" w:color="auto"/>
                    <w:right w:val="none" w:sz="0" w:space="0" w:color="auto"/>
                  </w:divBdr>
                  <w:divsChild>
                    <w:div w:id="1726904995">
                      <w:marLeft w:val="0"/>
                      <w:marRight w:val="0"/>
                      <w:marTop w:val="0"/>
                      <w:marBottom w:val="0"/>
                      <w:divBdr>
                        <w:top w:val="none" w:sz="0" w:space="0" w:color="auto"/>
                        <w:left w:val="none" w:sz="0" w:space="0" w:color="auto"/>
                        <w:bottom w:val="none" w:sz="0" w:space="0" w:color="auto"/>
                        <w:right w:val="none" w:sz="0" w:space="0" w:color="auto"/>
                      </w:divBdr>
                    </w:div>
                  </w:divsChild>
                </w:div>
                <w:div w:id="1863591069">
                  <w:marLeft w:val="0"/>
                  <w:marRight w:val="0"/>
                  <w:marTop w:val="0"/>
                  <w:marBottom w:val="0"/>
                  <w:divBdr>
                    <w:top w:val="none" w:sz="0" w:space="0" w:color="auto"/>
                    <w:left w:val="none" w:sz="0" w:space="0" w:color="auto"/>
                    <w:bottom w:val="none" w:sz="0" w:space="0" w:color="auto"/>
                    <w:right w:val="none" w:sz="0" w:space="0" w:color="auto"/>
                  </w:divBdr>
                  <w:divsChild>
                    <w:div w:id="42585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424476">
          <w:marLeft w:val="0"/>
          <w:marRight w:val="0"/>
          <w:marTop w:val="0"/>
          <w:marBottom w:val="0"/>
          <w:divBdr>
            <w:top w:val="none" w:sz="0" w:space="0" w:color="auto"/>
            <w:left w:val="none" w:sz="0" w:space="0" w:color="auto"/>
            <w:bottom w:val="none" w:sz="0" w:space="0" w:color="auto"/>
            <w:right w:val="none" w:sz="0" w:space="0" w:color="auto"/>
          </w:divBdr>
        </w:div>
        <w:div w:id="2053067917">
          <w:marLeft w:val="0"/>
          <w:marRight w:val="0"/>
          <w:marTop w:val="0"/>
          <w:marBottom w:val="0"/>
          <w:divBdr>
            <w:top w:val="none" w:sz="0" w:space="0" w:color="auto"/>
            <w:left w:val="none" w:sz="0" w:space="0" w:color="auto"/>
            <w:bottom w:val="none" w:sz="0" w:space="0" w:color="auto"/>
            <w:right w:val="none" w:sz="0" w:space="0" w:color="auto"/>
          </w:divBdr>
        </w:div>
        <w:div w:id="2091152810">
          <w:marLeft w:val="0"/>
          <w:marRight w:val="0"/>
          <w:marTop w:val="0"/>
          <w:marBottom w:val="0"/>
          <w:divBdr>
            <w:top w:val="none" w:sz="0" w:space="0" w:color="auto"/>
            <w:left w:val="none" w:sz="0" w:space="0" w:color="auto"/>
            <w:bottom w:val="none" w:sz="0" w:space="0" w:color="auto"/>
            <w:right w:val="none" w:sz="0" w:space="0" w:color="auto"/>
          </w:divBdr>
        </w:div>
        <w:div w:id="2096437366">
          <w:marLeft w:val="0"/>
          <w:marRight w:val="0"/>
          <w:marTop w:val="0"/>
          <w:marBottom w:val="0"/>
          <w:divBdr>
            <w:top w:val="none" w:sz="0" w:space="0" w:color="auto"/>
            <w:left w:val="none" w:sz="0" w:space="0" w:color="auto"/>
            <w:bottom w:val="none" w:sz="0" w:space="0" w:color="auto"/>
            <w:right w:val="none" w:sz="0" w:space="0" w:color="auto"/>
          </w:divBdr>
          <w:divsChild>
            <w:div w:id="374081366">
              <w:marLeft w:val="0"/>
              <w:marRight w:val="0"/>
              <w:marTop w:val="30"/>
              <w:marBottom w:val="30"/>
              <w:divBdr>
                <w:top w:val="none" w:sz="0" w:space="0" w:color="auto"/>
                <w:left w:val="none" w:sz="0" w:space="0" w:color="auto"/>
                <w:bottom w:val="none" w:sz="0" w:space="0" w:color="auto"/>
                <w:right w:val="none" w:sz="0" w:space="0" w:color="auto"/>
              </w:divBdr>
              <w:divsChild>
                <w:div w:id="534581874">
                  <w:marLeft w:val="0"/>
                  <w:marRight w:val="0"/>
                  <w:marTop w:val="0"/>
                  <w:marBottom w:val="0"/>
                  <w:divBdr>
                    <w:top w:val="none" w:sz="0" w:space="0" w:color="auto"/>
                    <w:left w:val="none" w:sz="0" w:space="0" w:color="auto"/>
                    <w:bottom w:val="none" w:sz="0" w:space="0" w:color="auto"/>
                    <w:right w:val="none" w:sz="0" w:space="0" w:color="auto"/>
                  </w:divBdr>
                  <w:divsChild>
                    <w:div w:id="834536886">
                      <w:marLeft w:val="0"/>
                      <w:marRight w:val="0"/>
                      <w:marTop w:val="0"/>
                      <w:marBottom w:val="0"/>
                      <w:divBdr>
                        <w:top w:val="none" w:sz="0" w:space="0" w:color="auto"/>
                        <w:left w:val="none" w:sz="0" w:space="0" w:color="auto"/>
                        <w:bottom w:val="none" w:sz="0" w:space="0" w:color="auto"/>
                        <w:right w:val="none" w:sz="0" w:space="0" w:color="auto"/>
                      </w:divBdr>
                    </w:div>
                  </w:divsChild>
                </w:div>
                <w:div w:id="656541202">
                  <w:marLeft w:val="0"/>
                  <w:marRight w:val="0"/>
                  <w:marTop w:val="0"/>
                  <w:marBottom w:val="0"/>
                  <w:divBdr>
                    <w:top w:val="none" w:sz="0" w:space="0" w:color="auto"/>
                    <w:left w:val="none" w:sz="0" w:space="0" w:color="auto"/>
                    <w:bottom w:val="none" w:sz="0" w:space="0" w:color="auto"/>
                    <w:right w:val="none" w:sz="0" w:space="0" w:color="auto"/>
                  </w:divBdr>
                  <w:divsChild>
                    <w:div w:id="965965633">
                      <w:marLeft w:val="0"/>
                      <w:marRight w:val="0"/>
                      <w:marTop w:val="0"/>
                      <w:marBottom w:val="0"/>
                      <w:divBdr>
                        <w:top w:val="none" w:sz="0" w:space="0" w:color="auto"/>
                        <w:left w:val="none" w:sz="0" w:space="0" w:color="auto"/>
                        <w:bottom w:val="none" w:sz="0" w:space="0" w:color="auto"/>
                        <w:right w:val="none" w:sz="0" w:space="0" w:color="auto"/>
                      </w:divBdr>
                    </w:div>
                  </w:divsChild>
                </w:div>
                <w:div w:id="1267620351">
                  <w:marLeft w:val="0"/>
                  <w:marRight w:val="0"/>
                  <w:marTop w:val="0"/>
                  <w:marBottom w:val="0"/>
                  <w:divBdr>
                    <w:top w:val="none" w:sz="0" w:space="0" w:color="auto"/>
                    <w:left w:val="none" w:sz="0" w:space="0" w:color="auto"/>
                    <w:bottom w:val="none" w:sz="0" w:space="0" w:color="auto"/>
                    <w:right w:val="none" w:sz="0" w:space="0" w:color="auto"/>
                  </w:divBdr>
                  <w:divsChild>
                    <w:div w:id="157007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232383">
          <w:marLeft w:val="0"/>
          <w:marRight w:val="0"/>
          <w:marTop w:val="0"/>
          <w:marBottom w:val="0"/>
          <w:divBdr>
            <w:top w:val="none" w:sz="0" w:space="0" w:color="auto"/>
            <w:left w:val="none" w:sz="0" w:space="0" w:color="auto"/>
            <w:bottom w:val="none" w:sz="0" w:space="0" w:color="auto"/>
            <w:right w:val="none" w:sz="0" w:space="0" w:color="auto"/>
          </w:divBdr>
        </w:div>
      </w:divsChild>
    </w:div>
    <w:div w:id="214226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ma.gov/emergency-managers/practitioners/lifelines"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tdeep.maps.arcgis.com/apps/webappviewer/index.html?id=d04ec429d0a4477b9526689dc7809ff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ct.gov/ConnecticutClimateAction/Executive-Order/DEEP-Climate-Resilience-Fund" TargetMode="External"/><Relationship Id="rId5" Type="http://schemas.openxmlformats.org/officeDocument/2006/relationships/numbering" Target="numbering.xml"/><Relationship Id="rId15" Type="http://schemas.openxmlformats.org/officeDocument/2006/relationships/hyperlink" Target="https://portal.ct.gov/ConnecticutClimateAction/Executive-Order/DEEP-Climate-Resilience-Fund"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EP.climateresilience@ct.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59312BD766A014BB60FCEF4AFD53C68"/>
        <w:category>
          <w:name w:val="General"/>
          <w:gallery w:val="placeholder"/>
        </w:category>
        <w:types>
          <w:type w:val="bbPlcHdr"/>
        </w:types>
        <w:behaviors>
          <w:behavior w:val="content"/>
        </w:behaviors>
        <w:guid w:val="{9A2BCDAB-D8AC-844A-A5BF-D066B6915FCF}"/>
      </w:docPartPr>
      <w:docPartBody>
        <w:p w:rsidR="00442562" w:rsidRDefault="00DB29BB" w:rsidP="00DB29BB">
          <w:pPr>
            <w:pStyle w:val="059312BD766A014BB60FCEF4AFD53C68"/>
          </w:pPr>
          <w:r w:rsidRPr="001C3414">
            <w:rPr>
              <w:rStyle w:val="PlaceholderText"/>
            </w:rPr>
            <w:t>Click or tap here to enter text.</w:t>
          </w:r>
        </w:p>
      </w:docPartBody>
    </w:docPart>
    <w:docPart>
      <w:docPartPr>
        <w:name w:val="7DA6CEDCA4B33D4FA25AB78CB71CA8FA"/>
        <w:category>
          <w:name w:val="General"/>
          <w:gallery w:val="placeholder"/>
        </w:category>
        <w:types>
          <w:type w:val="bbPlcHdr"/>
        </w:types>
        <w:behaviors>
          <w:behavior w:val="content"/>
        </w:behaviors>
        <w:guid w:val="{74B3A24B-65DE-524D-9006-216660354523}"/>
      </w:docPartPr>
      <w:docPartBody>
        <w:p w:rsidR="00442562" w:rsidRDefault="00DB29BB" w:rsidP="00DB29BB">
          <w:pPr>
            <w:pStyle w:val="7DA6CEDCA4B33D4FA25AB78CB71CA8FA"/>
          </w:pPr>
          <w:r w:rsidRPr="001C3414">
            <w:rPr>
              <w:rStyle w:val="PlaceholderText"/>
            </w:rPr>
            <w:t>Click or tap here to enter text.</w:t>
          </w:r>
        </w:p>
      </w:docPartBody>
    </w:docPart>
    <w:docPart>
      <w:docPartPr>
        <w:name w:val="026BC66EBBB79E478FDC939A23082FF5"/>
        <w:category>
          <w:name w:val="General"/>
          <w:gallery w:val="placeholder"/>
        </w:category>
        <w:types>
          <w:type w:val="bbPlcHdr"/>
        </w:types>
        <w:behaviors>
          <w:behavior w:val="content"/>
        </w:behaviors>
        <w:guid w:val="{15B6B8A9-3625-264E-A3FA-B2DA8D7797E5}"/>
      </w:docPartPr>
      <w:docPartBody>
        <w:p w:rsidR="00442562" w:rsidRDefault="00DB29BB" w:rsidP="00DB29BB">
          <w:pPr>
            <w:pStyle w:val="026BC66EBBB79E478FDC939A23082FF5"/>
          </w:pPr>
          <w:r w:rsidRPr="001C3414">
            <w:rPr>
              <w:rStyle w:val="PlaceholderText"/>
            </w:rPr>
            <w:t>Click or tap here to enter text.</w:t>
          </w:r>
        </w:p>
      </w:docPartBody>
    </w:docPart>
    <w:docPart>
      <w:docPartPr>
        <w:name w:val="61CC8EE0B927C4458D356A0820886D88"/>
        <w:category>
          <w:name w:val="General"/>
          <w:gallery w:val="placeholder"/>
        </w:category>
        <w:types>
          <w:type w:val="bbPlcHdr"/>
        </w:types>
        <w:behaviors>
          <w:behavior w:val="content"/>
        </w:behaviors>
        <w:guid w:val="{8F884520-9A13-6F4D-99DD-1521D7341399}"/>
      </w:docPartPr>
      <w:docPartBody>
        <w:p w:rsidR="00442562" w:rsidRDefault="00DB29BB" w:rsidP="00DB29BB">
          <w:pPr>
            <w:pStyle w:val="61CC8EE0B927C4458D356A0820886D88"/>
          </w:pPr>
          <w:r w:rsidRPr="001C3414">
            <w:rPr>
              <w:rStyle w:val="PlaceholderText"/>
            </w:rPr>
            <w:t>Click or tap here to enter text.</w:t>
          </w:r>
        </w:p>
      </w:docPartBody>
    </w:docPart>
    <w:docPart>
      <w:docPartPr>
        <w:name w:val="2BD8D1646DC51346AE38D902A418BF97"/>
        <w:category>
          <w:name w:val="General"/>
          <w:gallery w:val="placeholder"/>
        </w:category>
        <w:types>
          <w:type w:val="bbPlcHdr"/>
        </w:types>
        <w:behaviors>
          <w:behavior w:val="content"/>
        </w:behaviors>
        <w:guid w:val="{7D637B36-1689-EC4F-A4DE-A93B8E5FC21F}"/>
      </w:docPartPr>
      <w:docPartBody>
        <w:p w:rsidR="00442562" w:rsidRDefault="00DB29BB" w:rsidP="00DB29BB">
          <w:pPr>
            <w:pStyle w:val="2BD8D1646DC51346AE38D902A418BF97"/>
          </w:pPr>
          <w:r w:rsidRPr="001C3414">
            <w:rPr>
              <w:rStyle w:val="PlaceholderText"/>
            </w:rPr>
            <w:t>Click or tap here to enter text.</w:t>
          </w:r>
        </w:p>
      </w:docPartBody>
    </w:docPart>
    <w:docPart>
      <w:docPartPr>
        <w:name w:val="C6EF9F75C3C92A40855F35DF0E3FE0E5"/>
        <w:category>
          <w:name w:val="General"/>
          <w:gallery w:val="placeholder"/>
        </w:category>
        <w:types>
          <w:type w:val="bbPlcHdr"/>
        </w:types>
        <w:behaviors>
          <w:behavior w:val="content"/>
        </w:behaviors>
        <w:guid w:val="{C17D0C5B-F4DB-5E4E-B5DF-16E4D7702524}"/>
      </w:docPartPr>
      <w:docPartBody>
        <w:p w:rsidR="00442562" w:rsidRDefault="00DB29BB" w:rsidP="00DB29BB">
          <w:pPr>
            <w:pStyle w:val="C6EF9F75C3C92A40855F35DF0E3FE0E5"/>
          </w:pPr>
          <w:r w:rsidRPr="001C3414">
            <w:rPr>
              <w:rStyle w:val="PlaceholderText"/>
            </w:rPr>
            <w:t>Click or tap here to enter text.</w:t>
          </w:r>
        </w:p>
      </w:docPartBody>
    </w:docPart>
    <w:docPart>
      <w:docPartPr>
        <w:name w:val="00BAEE5EDC1F8C45BB5DC22C08DBBD43"/>
        <w:category>
          <w:name w:val="General"/>
          <w:gallery w:val="placeholder"/>
        </w:category>
        <w:types>
          <w:type w:val="bbPlcHdr"/>
        </w:types>
        <w:behaviors>
          <w:behavior w:val="content"/>
        </w:behaviors>
        <w:guid w:val="{BA848F08-611A-4E4C-A35C-02BABC4B796F}"/>
      </w:docPartPr>
      <w:docPartBody>
        <w:p w:rsidR="00442562" w:rsidRDefault="00DB29BB" w:rsidP="00DB29BB">
          <w:pPr>
            <w:pStyle w:val="00BAEE5EDC1F8C45BB5DC22C08DBBD43"/>
          </w:pPr>
          <w:r w:rsidRPr="001C3414">
            <w:rPr>
              <w:rStyle w:val="PlaceholderText"/>
            </w:rPr>
            <w:t>Click or tap here to enter text.</w:t>
          </w:r>
        </w:p>
      </w:docPartBody>
    </w:docPart>
    <w:docPart>
      <w:docPartPr>
        <w:name w:val="F0FF08D1AB55BE4A8C4FE376C4B66728"/>
        <w:category>
          <w:name w:val="General"/>
          <w:gallery w:val="placeholder"/>
        </w:category>
        <w:types>
          <w:type w:val="bbPlcHdr"/>
        </w:types>
        <w:behaviors>
          <w:behavior w:val="content"/>
        </w:behaviors>
        <w:guid w:val="{56D9C8C0-A514-6348-B0B2-B831B96E453C}"/>
      </w:docPartPr>
      <w:docPartBody>
        <w:p w:rsidR="00442562" w:rsidRDefault="00DB29BB" w:rsidP="00DB29BB">
          <w:pPr>
            <w:pStyle w:val="F0FF08D1AB55BE4A8C4FE376C4B66728"/>
          </w:pPr>
          <w:r w:rsidRPr="001C3414">
            <w:rPr>
              <w:rStyle w:val="PlaceholderText"/>
            </w:rPr>
            <w:t>Click or tap here to enter text.</w:t>
          </w:r>
        </w:p>
      </w:docPartBody>
    </w:docPart>
    <w:docPart>
      <w:docPartPr>
        <w:name w:val="F180725F676CF941AD5A79D4F4E21BB5"/>
        <w:category>
          <w:name w:val="General"/>
          <w:gallery w:val="placeholder"/>
        </w:category>
        <w:types>
          <w:type w:val="bbPlcHdr"/>
        </w:types>
        <w:behaviors>
          <w:behavior w:val="content"/>
        </w:behaviors>
        <w:guid w:val="{178693FB-AC10-094D-BE82-588AA1A9112C}"/>
      </w:docPartPr>
      <w:docPartBody>
        <w:p w:rsidR="00442562" w:rsidRDefault="00DB29BB" w:rsidP="00DB29BB">
          <w:pPr>
            <w:pStyle w:val="F180725F676CF941AD5A79D4F4E21BB5"/>
          </w:pPr>
          <w:r w:rsidRPr="001C34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2C6B"/>
    <w:rsid w:val="00006993"/>
    <w:rsid w:val="000161DA"/>
    <w:rsid w:val="0003603D"/>
    <w:rsid w:val="00090B15"/>
    <w:rsid w:val="000F6A09"/>
    <w:rsid w:val="00117366"/>
    <w:rsid w:val="00150F10"/>
    <w:rsid w:val="00156B70"/>
    <w:rsid w:val="001B7F3D"/>
    <w:rsid w:val="00260F51"/>
    <w:rsid w:val="00261F0E"/>
    <w:rsid w:val="0029588B"/>
    <w:rsid w:val="00313056"/>
    <w:rsid w:val="00347FA8"/>
    <w:rsid w:val="00390666"/>
    <w:rsid w:val="0039667B"/>
    <w:rsid w:val="00442562"/>
    <w:rsid w:val="00451FEC"/>
    <w:rsid w:val="00463E9B"/>
    <w:rsid w:val="004D7798"/>
    <w:rsid w:val="00592DB7"/>
    <w:rsid w:val="00596E8A"/>
    <w:rsid w:val="005D1082"/>
    <w:rsid w:val="005D7C50"/>
    <w:rsid w:val="005F2C6B"/>
    <w:rsid w:val="00625068"/>
    <w:rsid w:val="006516BC"/>
    <w:rsid w:val="006B469F"/>
    <w:rsid w:val="00841F4B"/>
    <w:rsid w:val="008A46D1"/>
    <w:rsid w:val="008B7383"/>
    <w:rsid w:val="008F11CA"/>
    <w:rsid w:val="0091547C"/>
    <w:rsid w:val="009878A3"/>
    <w:rsid w:val="00987C89"/>
    <w:rsid w:val="00B25DB0"/>
    <w:rsid w:val="00B8040F"/>
    <w:rsid w:val="00C608D0"/>
    <w:rsid w:val="00CA0F18"/>
    <w:rsid w:val="00CC1197"/>
    <w:rsid w:val="00CD477B"/>
    <w:rsid w:val="00D22848"/>
    <w:rsid w:val="00D40E95"/>
    <w:rsid w:val="00DB29BB"/>
    <w:rsid w:val="00E17D59"/>
    <w:rsid w:val="00E55D3F"/>
    <w:rsid w:val="00E648EF"/>
    <w:rsid w:val="00E77406"/>
    <w:rsid w:val="00E85F7C"/>
    <w:rsid w:val="00EE3F04"/>
    <w:rsid w:val="00F44614"/>
    <w:rsid w:val="00F64E06"/>
    <w:rsid w:val="00FC2421"/>
    <w:rsid w:val="00FF27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29BB"/>
    <w:rPr>
      <w:color w:val="808080"/>
    </w:rPr>
  </w:style>
  <w:style w:type="paragraph" w:customStyle="1" w:styleId="059312BD766A014BB60FCEF4AFD53C68">
    <w:name w:val="059312BD766A014BB60FCEF4AFD53C68"/>
    <w:rsid w:val="00DB29BB"/>
    <w:pPr>
      <w:spacing w:after="0" w:line="240" w:lineRule="auto"/>
    </w:pPr>
    <w:rPr>
      <w:sz w:val="24"/>
      <w:szCs w:val="24"/>
    </w:rPr>
  </w:style>
  <w:style w:type="paragraph" w:customStyle="1" w:styleId="7DA6CEDCA4B33D4FA25AB78CB71CA8FA">
    <w:name w:val="7DA6CEDCA4B33D4FA25AB78CB71CA8FA"/>
    <w:rsid w:val="00DB29BB"/>
    <w:pPr>
      <w:spacing w:after="0" w:line="240" w:lineRule="auto"/>
    </w:pPr>
    <w:rPr>
      <w:sz w:val="24"/>
      <w:szCs w:val="24"/>
    </w:rPr>
  </w:style>
  <w:style w:type="paragraph" w:customStyle="1" w:styleId="026BC66EBBB79E478FDC939A23082FF5">
    <w:name w:val="026BC66EBBB79E478FDC939A23082FF5"/>
    <w:rsid w:val="00DB29BB"/>
    <w:pPr>
      <w:spacing w:after="0" w:line="240" w:lineRule="auto"/>
    </w:pPr>
    <w:rPr>
      <w:sz w:val="24"/>
      <w:szCs w:val="24"/>
    </w:rPr>
  </w:style>
  <w:style w:type="paragraph" w:customStyle="1" w:styleId="61CC8EE0B927C4458D356A0820886D88">
    <w:name w:val="61CC8EE0B927C4458D356A0820886D88"/>
    <w:rsid w:val="00DB29BB"/>
    <w:pPr>
      <w:spacing w:after="0" w:line="240" w:lineRule="auto"/>
    </w:pPr>
    <w:rPr>
      <w:sz w:val="24"/>
      <w:szCs w:val="24"/>
    </w:rPr>
  </w:style>
  <w:style w:type="paragraph" w:customStyle="1" w:styleId="2BD8D1646DC51346AE38D902A418BF97">
    <w:name w:val="2BD8D1646DC51346AE38D902A418BF97"/>
    <w:rsid w:val="00DB29BB"/>
    <w:pPr>
      <w:spacing w:after="0" w:line="240" w:lineRule="auto"/>
    </w:pPr>
    <w:rPr>
      <w:sz w:val="24"/>
      <w:szCs w:val="24"/>
    </w:rPr>
  </w:style>
  <w:style w:type="paragraph" w:customStyle="1" w:styleId="C6EF9F75C3C92A40855F35DF0E3FE0E5">
    <w:name w:val="C6EF9F75C3C92A40855F35DF0E3FE0E5"/>
    <w:rsid w:val="00DB29BB"/>
    <w:pPr>
      <w:spacing w:after="0" w:line="240" w:lineRule="auto"/>
    </w:pPr>
    <w:rPr>
      <w:sz w:val="24"/>
      <w:szCs w:val="24"/>
    </w:rPr>
  </w:style>
  <w:style w:type="paragraph" w:customStyle="1" w:styleId="00BAEE5EDC1F8C45BB5DC22C08DBBD43">
    <w:name w:val="00BAEE5EDC1F8C45BB5DC22C08DBBD43"/>
    <w:rsid w:val="00DB29BB"/>
    <w:pPr>
      <w:spacing w:after="0" w:line="240" w:lineRule="auto"/>
    </w:pPr>
    <w:rPr>
      <w:sz w:val="24"/>
      <w:szCs w:val="24"/>
    </w:rPr>
  </w:style>
  <w:style w:type="paragraph" w:customStyle="1" w:styleId="F0FF08D1AB55BE4A8C4FE376C4B66728">
    <w:name w:val="F0FF08D1AB55BE4A8C4FE376C4B66728"/>
    <w:rsid w:val="00DB29BB"/>
    <w:pPr>
      <w:spacing w:after="0" w:line="240" w:lineRule="auto"/>
    </w:pPr>
    <w:rPr>
      <w:sz w:val="24"/>
      <w:szCs w:val="24"/>
    </w:rPr>
  </w:style>
  <w:style w:type="paragraph" w:customStyle="1" w:styleId="F180725F676CF941AD5A79D4F4E21BB5">
    <w:name w:val="F180725F676CF941AD5A79D4F4E21BB5"/>
    <w:rsid w:val="00DB29BB"/>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87CCA63FE6FF458BF74DAFB03E2AE2" ma:contentTypeVersion="10" ma:contentTypeDescription="Create a new document." ma:contentTypeScope="" ma:versionID="91bac1ad901bc0172971ef61c3630ba8">
  <xsd:schema xmlns:xsd="http://www.w3.org/2001/XMLSchema" xmlns:xs="http://www.w3.org/2001/XMLSchema" xmlns:p="http://schemas.microsoft.com/office/2006/metadata/properties" xmlns:ns2="c6be3168-d595-4e5c-9c6a-416be270f396" xmlns:ns3="e41547f6-303a-4d3e-aa88-ee43ce628126" targetNamespace="http://schemas.microsoft.com/office/2006/metadata/properties" ma:root="true" ma:fieldsID="2ef3666b526514cfd3eb1b57bde5b1d2" ns2:_="" ns3:_="">
    <xsd:import namespace="c6be3168-d595-4e5c-9c6a-416be270f396"/>
    <xsd:import namespace="e41547f6-303a-4d3e-aa88-ee43ce6281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be3168-d595-4e5c-9c6a-416be270f3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1547f6-303a-4d3e-aa88-ee43ce62812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375B70-E258-4703-9DFE-27FFCB698303}">
  <ds:schemaRefs>
    <ds:schemaRef ds:uri="http://purl.org/dc/elements/1.1/"/>
    <ds:schemaRef ds:uri="http://purl.org/dc/dcmitype/"/>
    <ds:schemaRef ds:uri="http://www.w3.org/XML/1998/namespace"/>
    <ds:schemaRef ds:uri="http://schemas.microsoft.com/office/2006/metadata/properties"/>
    <ds:schemaRef ds:uri="e41547f6-303a-4d3e-aa88-ee43ce628126"/>
    <ds:schemaRef ds:uri="http://schemas.openxmlformats.org/package/2006/metadata/core-properties"/>
    <ds:schemaRef ds:uri="http://schemas.microsoft.com/office/2006/documentManagement/types"/>
    <ds:schemaRef ds:uri="http://schemas.microsoft.com/office/infopath/2007/PartnerControls"/>
    <ds:schemaRef ds:uri="c6be3168-d595-4e5c-9c6a-416be270f396"/>
    <ds:schemaRef ds:uri="http://purl.org/dc/terms/"/>
  </ds:schemaRefs>
</ds:datastoreItem>
</file>

<file path=customXml/itemProps2.xml><?xml version="1.0" encoding="utf-8"?>
<ds:datastoreItem xmlns:ds="http://schemas.openxmlformats.org/officeDocument/2006/customXml" ds:itemID="{846C5C5B-0BDF-D942-9F4D-89EEE663818D}">
  <ds:schemaRefs>
    <ds:schemaRef ds:uri="http://schemas.openxmlformats.org/officeDocument/2006/bibliography"/>
  </ds:schemaRefs>
</ds:datastoreItem>
</file>

<file path=customXml/itemProps3.xml><?xml version="1.0" encoding="utf-8"?>
<ds:datastoreItem xmlns:ds="http://schemas.openxmlformats.org/officeDocument/2006/customXml" ds:itemID="{268E73F3-DEF3-4D6C-9746-5683C3265A0F}">
  <ds:schemaRefs>
    <ds:schemaRef ds:uri="http://schemas.microsoft.com/sharepoint/v3/contenttype/forms"/>
  </ds:schemaRefs>
</ds:datastoreItem>
</file>

<file path=customXml/itemProps4.xml><?xml version="1.0" encoding="utf-8"?>
<ds:datastoreItem xmlns:ds="http://schemas.openxmlformats.org/officeDocument/2006/customXml" ds:itemID="{11C60FB2-8080-4E03-87C8-933F94AB3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be3168-d595-4e5c-9c6a-416be270f396"/>
    <ds:schemaRef ds:uri="e41547f6-303a-4d3e-aa88-ee43ce628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0</Pages>
  <Words>2632</Words>
  <Characters>15005</Characters>
  <Application>Microsoft Office Word</Application>
  <DocSecurity>0</DocSecurity>
  <Lines>125</Lines>
  <Paragraphs>35</Paragraphs>
  <ScaleCrop>false</ScaleCrop>
  <Company>Connecticut DEEP</Company>
  <LinksUpToDate>false</LinksUpToDate>
  <CharactersWithSpaces>1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Weymouth</dc:creator>
  <cp:keywords/>
  <dc:description/>
  <cp:lastModifiedBy>Field, Christopher R</cp:lastModifiedBy>
  <cp:revision>71</cp:revision>
  <cp:lastPrinted>2015-09-03T00:53:00Z</cp:lastPrinted>
  <dcterms:created xsi:type="dcterms:W3CDTF">2025-03-09T15:23:00Z</dcterms:created>
  <dcterms:modified xsi:type="dcterms:W3CDTF">2025-10-29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7CCA63FE6FF458BF74DAFB03E2AE2</vt:lpwstr>
  </property>
</Properties>
</file>